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35F4F" w14:textId="198F665A" w:rsidR="00583D5E" w:rsidRPr="001714C7" w:rsidRDefault="0039436F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Cell</w:t>
      </w:r>
      <w:r>
        <w:rPr>
          <w:rFonts w:ascii="Arial" w:hAnsi="Arial" w:cs="Arial"/>
          <w:b/>
          <w:sz w:val="32"/>
        </w:rPr>
        <w:t>-</w:t>
      </w:r>
      <w:r>
        <w:rPr>
          <w:rFonts w:ascii="Arial" w:hAnsi="Arial" w:cs="Arial" w:hint="eastAsia"/>
          <w:b/>
          <w:sz w:val="32"/>
        </w:rPr>
        <w:t>line</w:t>
      </w:r>
      <w:r w:rsidR="00C044EE">
        <w:rPr>
          <w:rFonts w:ascii="Arial" w:hAnsi="Arial" w:cs="Arial"/>
          <w:b/>
          <w:sz w:val="32"/>
        </w:rPr>
        <w:t xml:space="preserve"> </w:t>
      </w:r>
      <w:r w:rsidR="00C044EE">
        <w:rPr>
          <w:rFonts w:ascii="Arial" w:hAnsi="Arial" w:cs="Arial" w:hint="eastAsia"/>
          <w:b/>
          <w:sz w:val="32"/>
        </w:rPr>
        <w:t>Purchas</w:t>
      </w:r>
      <w:r w:rsidR="00C044EE">
        <w:rPr>
          <w:rFonts w:ascii="Arial" w:hAnsi="Arial" w:cs="Arial"/>
          <w:b/>
          <w:sz w:val="32"/>
        </w:rPr>
        <w:t xml:space="preserve">e or Request    </w:t>
      </w:r>
      <w:r>
        <w:rPr>
          <w:rFonts w:ascii="Arial" w:hAnsi="Arial" w:cs="Arial" w:hint="eastAsia"/>
          <w:b/>
          <w:sz w:val="32"/>
        </w:rPr>
        <w:t>细胞系</w:t>
      </w:r>
      <w:r w:rsidR="00C044EE">
        <w:rPr>
          <w:rFonts w:ascii="Arial" w:hAnsi="Arial" w:cs="Arial" w:hint="eastAsia"/>
          <w:b/>
          <w:sz w:val="32"/>
        </w:rPr>
        <w:t>购买或</w:t>
      </w:r>
      <w:r w:rsidR="00401CAD">
        <w:rPr>
          <w:rFonts w:ascii="Arial" w:hAnsi="Arial" w:cs="Arial" w:hint="eastAsia"/>
          <w:b/>
          <w:sz w:val="32"/>
        </w:rPr>
        <w:t>领用</w:t>
      </w:r>
    </w:p>
    <w:p w14:paraId="3D42A65D" w14:textId="66C580E9" w:rsidR="00537CA4" w:rsidRPr="000D047C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juyingzi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juyingzi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823"/>
        <w:gridCol w:w="1142"/>
        <w:gridCol w:w="2287"/>
        <w:gridCol w:w="398"/>
        <w:gridCol w:w="2127"/>
        <w:gridCol w:w="283"/>
        <w:gridCol w:w="27"/>
        <w:gridCol w:w="2383"/>
        <w:gridCol w:w="1869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bookmarkStart w:id="5" w:name="_GoBack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  <w:bookmarkEnd w:id="5"/>
              </w:sdtContent>
            </w:sdt>
            <w:bookmarkEnd w:id="3"/>
          </w:p>
        </w:tc>
        <w:tc>
          <w:tcPr>
            <w:tcW w:w="2835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4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2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1C2F65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46227F" w:rsidRPr="00AA3C2E" w14:paraId="1387D995" w14:textId="77777777" w:rsidTr="002A10AC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A0B4B15" w14:textId="70B5D88E" w:rsidR="0046227F" w:rsidRDefault="0039436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ell-line</w:t>
            </w:r>
            <w:r w:rsidR="002C3F06">
              <w:rPr>
                <w:rFonts w:ascii="Arial" w:eastAsia="宋体" w:hAnsi="Arial" w:cs="Arial"/>
                <w:b/>
                <w:szCs w:val="21"/>
              </w:rPr>
              <w:t xml:space="preserve"> s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ource</w:t>
            </w:r>
          </w:p>
          <w:p w14:paraId="3056EEEC" w14:textId="7472F99C" w:rsidR="0046227F" w:rsidRDefault="0039436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细胞系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来源</w:t>
            </w:r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F69E624" w14:textId="76A010A9" w:rsidR="0046227F" w:rsidRPr="00AA3C2E" w:rsidRDefault="0039436F" w:rsidP="00B26C2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ell</w:t>
            </w:r>
            <w:r>
              <w:rPr>
                <w:rFonts w:ascii="Arial" w:eastAsia="宋体" w:hAnsi="Arial" w:cs="Arial"/>
                <w:b/>
                <w:szCs w:val="21"/>
              </w:rPr>
              <w:t>-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line</w:t>
            </w:r>
            <w:r w:rsidR="0046227F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name</w:t>
            </w:r>
          </w:p>
          <w:p w14:paraId="6CA5AC61" w14:textId="33467C8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细胞系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名称</w:t>
            </w:r>
          </w:p>
        </w:tc>
        <w:tc>
          <w:tcPr>
            <w:tcW w:w="2410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253AEE" w14:textId="1A406ACC" w:rsidR="0046227F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at.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7677C965" w14:textId="44FC314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编号</w:t>
            </w:r>
          </w:p>
        </w:tc>
        <w:tc>
          <w:tcPr>
            <w:tcW w:w="2410" w:type="dxa"/>
            <w:gridSpan w:val="2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66D1DC1D" w14:textId="0AD87FE9" w:rsidR="0046227F" w:rsidRDefault="002C3F06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rovide f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orm</w:t>
            </w:r>
          </w:p>
          <w:p w14:paraId="6C7619A8" w14:textId="69D15B0E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提供形式</w:t>
            </w:r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AD3767" w14:textId="7C503CEE" w:rsidR="0046227F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Status</w:t>
            </w:r>
          </w:p>
          <w:p w14:paraId="4E79037E" w14:textId="4D14A8D7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状态</w:t>
            </w:r>
          </w:p>
        </w:tc>
      </w:tr>
      <w:tr w:rsidR="0046227F" w:rsidRPr="00AA3C2E" w14:paraId="32E2D3A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1549A692" w:rsidR="0046227F" w:rsidRPr="00AA3C2E" w:rsidRDefault="009E6545" w:rsidP="002C3F06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788497429"/>
                <w:placeholder>
                  <w:docPart w:val="89E5147DC80F4391A1F8CF6C1DB599FA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ED27E1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71C42F16" w:rsidR="0046227F" w:rsidRPr="00AA3C2E" w:rsidRDefault="009E6545" w:rsidP="004C5AB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818647016"/>
                <w:placeholder>
                  <w:docPart w:val="19944DD6555E4572879F71DBA18B742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433F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433F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433F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46227F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6D7D5AEF" w:rsidR="0046227F" w:rsidRPr="00AA3C2E" w:rsidRDefault="009E6545" w:rsidP="00216736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871880266"/>
                <w:placeholder>
                  <w:docPart w:val="548CCB691DB94E47B400C3658CEDD5F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6227F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46227F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74FD583C" w:rsidR="0046227F" w:rsidRPr="00AA3C2E" w:rsidRDefault="009E6545" w:rsidP="00CC600A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03000332"/>
                <w:placeholder>
                  <w:docPart w:val="68FDC24E3DA1406B9D386E102087F20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98074D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0B9EEE5F" w:rsidR="0046227F" w:rsidRPr="00AA3C2E" w:rsidRDefault="009E6545" w:rsidP="00B26C2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2146083027"/>
                <w:placeholder>
                  <w:docPart w:val="FC9BDE164D7B46B4830758945E51A277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46227F" w:rsidRPr="00C94B53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</w:t>
                </w:r>
                <w:r w:rsidR="0046227F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tatus</w:t>
                </w:r>
              </w:sdtContent>
            </w:sdt>
          </w:p>
        </w:tc>
      </w:tr>
      <w:tr w:rsidR="0053763E" w:rsidRPr="00AA3C2E" w14:paraId="6D9470DC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187760" w14:textId="7050A753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A69D6C" w14:textId="64F1E9A9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480126798"/>
                <w:placeholder>
                  <w:docPart w:val="2CC0C1B0FC0C4812B09471BBB4759511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2003D" w14:textId="27939103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618576467"/>
                <w:placeholder>
                  <w:docPart w:val="745D70191BDC432983343590C12100E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D00135B" w14:textId="1EA5E78F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54139555"/>
                <w:placeholder>
                  <w:docPart w:val="0ACAF9491BD2452BAF1AF49B11445DB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6F352D1" w14:textId="28904605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25056297"/>
                <w:placeholder>
                  <w:docPart w:val="3BC826E920644F35B4636537D9E99A01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B927B63" w14:textId="47B79028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877514811"/>
                <w:placeholder>
                  <w:docPart w:val="673C2E8FFC4341DBA00223BF54437C1B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5EA4A6A6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8D2A518" w14:textId="0A23CB70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96AE297" w14:textId="432F0145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535230128"/>
                <w:placeholder>
                  <w:docPart w:val="8CF5653263E74B71809B1422F2A2E2ED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83A854" w14:textId="1ED687B6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378276357"/>
                <w:placeholder>
                  <w:docPart w:val="BB6CE38118D44592BFFD092DD89CF91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9DD6088" w14:textId="5FB51777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583496299"/>
                <w:placeholder>
                  <w:docPart w:val="1BE870F488784B368C955D2ABE962E6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CCCF5DB" w14:textId="76873E2E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348008318"/>
                <w:placeholder>
                  <w:docPart w:val="7C6058081A424A48AFDB2B5F8F05B1BE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BBD0CE6" w14:textId="003B2F71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944442265"/>
                <w:placeholder>
                  <w:docPart w:val="2CE233F1940E4AFD9493C8FAB4C8ED49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02EEBF8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773B05" w14:textId="2CF9AE21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1DEE01" w14:textId="4C9C2CDC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616646944"/>
                <w:placeholder>
                  <w:docPart w:val="5D40F32F8CE440FA99657CB939F02709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C4061E5" w14:textId="4210C5E6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100915702"/>
                <w:placeholder>
                  <w:docPart w:val="A0B3ADF6BAB94A4994C89487EF85772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CF87D9C" w14:textId="2A65FA83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145635984"/>
                <w:placeholder>
                  <w:docPart w:val="C246ACAA994F4FC7BFC9AF72733A5A3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F7A755" w14:textId="381C77E5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851689594"/>
                <w:placeholder>
                  <w:docPart w:val="7FA33F97CF2D4B638454EAA2BE16077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CBFBE28" w14:textId="3F1B65AC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7837540"/>
                <w:placeholder>
                  <w:docPart w:val="E8ED4D0CF0434B6A8133DBCD8B364052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5A8E6D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903B4DD" w14:textId="0B33DFFA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AAE7A4C" w14:textId="451F7E4F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443266540"/>
                <w:placeholder>
                  <w:docPart w:val="73D33E0315654BE9828910EB44147DE8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967D77" w14:textId="72728263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393778288"/>
                <w:placeholder>
                  <w:docPart w:val="5CDBD88E7A7243E0A12E3055AB77A04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581F7C" w14:textId="30C63EEF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622066403"/>
                <w:placeholder>
                  <w:docPart w:val="A16337135C8A4BB783B403AD91BD950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9BCCF69" w14:textId="62576C86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338382576"/>
                <w:placeholder>
                  <w:docPart w:val="41554A89324C4A89B2AAC470AB67E49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0FA7E5" w14:textId="6C0CA314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65388119"/>
                <w:placeholder>
                  <w:docPart w:val="50A4BBC49F4D42D09E28F60F82E72B23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3903A5CE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8072CFA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3AB2F47F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2098470854"/>
                <w:placeholder>
                  <w:docPart w:val="2E79FA90BA8445B1A1CD28A1A66F1FDD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246E1A37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200980140"/>
                <w:placeholder>
                  <w:docPart w:val="F3A5F0A6BFE943538A2708554FEB23B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6214E4FC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966852543"/>
                <w:placeholder>
                  <w:docPart w:val="99081EFEC1FD488D9F6AB80B83854EF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2836047F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537625818"/>
                <w:placeholder>
                  <w:docPart w:val="63EBDC25F110438BBDC1F068744FFCA7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D6DE2F5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459160706"/>
                <w:placeholder>
                  <w:docPart w:val="956ED4419EF04A0B915AB2D90F2D2EC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63110EC2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45A6704F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7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05E35676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136877131"/>
                <w:placeholder>
                  <w:docPart w:val="75233528E8094C448940A147E32C26FF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6C505073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715263775"/>
                <w:placeholder>
                  <w:docPart w:val="86376AB4F4CF464AB82D2F98B8D7F23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7BD57C09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436804391"/>
                <w:placeholder>
                  <w:docPart w:val="4382537CC3FF41FC89AB6A9B1526531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3FACD602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70050962"/>
                <w:placeholder>
                  <w:docPart w:val="819E081B6B2947DFB51E4A13487DCDA4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8A0B7F0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457183504"/>
                <w:placeholder>
                  <w:docPart w:val="8540C24FE88D4C2CBD815909B8BEAF3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6B329B78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406BBF37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8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6F07F30D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806538407"/>
                <w:placeholder>
                  <w:docPart w:val="171860F7C6554CFC86CB70C9B7F73E46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6FEC98F5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788390320"/>
                <w:placeholder>
                  <w:docPart w:val="39BB719197F9400197CBA0894EA4A99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79B1A09A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69954200"/>
                <w:placeholder>
                  <w:docPart w:val="A3A03567F42A4B218CDBB140F5BD755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729C5CDE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976947662"/>
                <w:placeholder>
                  <w:docPart w:val="B7C2F28A7BB84964944B7928393670CD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2365D8F2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109569962"/>
                <w:placeholder>
                  <w:docPart w:val="B5B08118D6D141069DC0648903FDB71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4AC132D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3462E165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9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3BA74284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873356733"/>
                <w:placeholder>
                  <w:docPart w:val="D7D42CBA0DAA4D5583D7A9E500E59364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246AA4A2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381548888"/>
                <w:placeholder>
                  <w:docPart w:val="820EBC45B4C741B9964F28EF70335D3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2930F715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55908638"/>
                <w:placeholder>
                  <w:docPart w:val="2F1B2C1752D34CEFBA8079766EADE6A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59B8EA0A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41462573"/>
                <w:placeholder>
                  <w:docPart w:val="2BB825349BED4B9AA5777008FA73A46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72CE153B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825267035"/>
                <w:placeholder>
                  <w:docPart w:val="3AECE8F2500E48CA92B690DD4720442E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DFD26F7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4DBBF8C1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10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7DDD785D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114627957"/>
                <w:placeholder>
                  <w:docPart w:val="74880B49599D493689F72B087BB6ACE3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178B30AC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008904587"/>
                <w:placeholder>
                  <w:docPart w:val="5228C9E606E8441CADEB7724BB993E3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196796F3" w:rsidR="0053763E" w:rsidRPr="00AA3C2E" w:rsidRDefault="009E6545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747386590"/>
                <w:placeholder>
                  <w:docPart w:val="E2A5A4E2BE204450B92E1A18219F054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5E0870BA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573005585"/>
                <w:placeholder>
                  <w:docPart w:val="F95DB53F6BB44F4EBAE8EE6BED7A86EF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1589772F" w:rsidR="0053763E" w:rsidRPr="00AA3C2E" w:rsidRDefault="009E6545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609416947"/>
                <w:placeholder>
                  <w:docPart w:val="A1CEE8076DE343BBAAEAAD2AC2EF85E8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DA3273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4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812" w:type="dxa"/>
                <w:gridSpan w:val="3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562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DA3273">
        <w:trPr>
          <w:cantSplit/>
          <w:trHeight w:hRule="exact" w:val="567"/>
        </w:trPr>
        <w:tc>
          <w:tcPr>
            <w:tcW w:w="9498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6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6"/>
          </w:p>
        </w:tc>
        <w:tc>
          <w:tcPr>
            <w:tcW w:w="4562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38E74907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 w:rsidR="00661089">
              <w:rPr>
                <w:rFonts w:ascii="Arial" w:hAnsi="Arial" w:cs="Arial"/>
                <w:b/>
                <w:sz w:val="24"/>
              </w:rPr>
              <w:t xml:space="preserve"> </w:t>
            </w:r>
            <w:r w:rsidR="00661089">
              <w:rPr>
                <w:rFonts w:ascii="Arial" w:hAnsi="Arial" w:cs="Arial" w:hint="eastAsia"/>
                <w:b/>
                <w:sz w:val="24"/>
              </w:rPr>
              <w:t>领取</w:t>
            </w:r>
            <w:r>
              <w:rPr>
                <w:rFonts w:ascii="Arial" w:hAnsi="Arial" w:cs="Arial" w:hint="eastAsia"/>
                <w:b/>
                <w:sz w:val="24"/>
              </w:rPr>
              <w:t>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  <w:bookmarkEnd w:id="0"/>
      <w:bookmarkEnd w:id="2"/>
    </w:tbl>
    <w:p w14:paraId="73DACF04" w14:textId="317897C5" w:rsidR="00A76547" w:rsidRPr="008F491D" w:rsidRDefault="00A76547" w:rsidP="00A43C5F">
      <w:pPr>
        <w:pStyle w:val="a7"/>
        <w:spacing w:line="20" w:lineRule="exact"/>
        <w:ind w:firstLineChars="0" w:firstLine="0"/>
        <w:rPr>
          <w:rFonts w:ascii="Arial" w:hAnsi="Arial" w:cs="Arial"/>
          <w:sz w:val="16"/>
          <w:szCs w:val="16"/>
        </w:rPr>
      </w:pPr>
    </w:p>
    <w:sectPr w:rsidR="00A76547" w:rsidRPr="008F491D" w:rsidSect="00EF1F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FD622" w14:textId="77777777" w:rsidR="009E6545" w:rsidRDefault="009E6545" w:rsidP="00F326FA">
      <w:r>
        <w:separator/>
      </w:r>
    </w:p>
  </w:endnote>
  <w:endnote w:type="continuationSeparator" w:id="0">
    <w:p w14:paraId="0364A87A" w14:textId="77777777" w:rsidR="009E6545" w:rsidRDefault="009E6545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4CD8B" w14:textId="77777777" w:rsidR="00637C99" w:rsidRDefault="00637C9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95F74" w14:textId="77777777" w:rsidR="00637C99" w:rsidRDefault="00637C99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12124" w14:textId="77777777" w:rsidR="00637C99" w:rsidRDefault="00637C9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EFDB0" w14:textId="77777777" w:rsidR="009E6545" w:rsidRDefault="009E6545" w:rsidP="00F326FA">
      <w:r>
        <w:separator/>
      </w:r>
    </w:p>
  </w:footnote>
  <w:footnote w:type="continuationSeparator" w:id="0">
    <w:p w14:paraId="5A2D0535" w14:textId="77777777" w:rsidR="009E6545" w:rsidRDefault="009E6545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C8E58" w14:textId="77777777" w:rsidR="00637C99" w:rsidRDefault="00637C9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F465F1" w14:textId="77777777" w:rsidR="00637C99" w:rsidRPr="00B21F13" w:rsidRDefault="00637C99" w:rsidP="00637C99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40B66501" wp14:editId="304D9C13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204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748053A6" w14:textId="77777777" w:rsidR="00637C99" w:rsidRPr="00400402" w:rsidRDefault="00637C99" w:rsidP="00637C99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223</w:t>
                          </w:r>
                        </w:p>
                        <w:p w14:paraId="7A15FF69" w14:textId="77777777" w:rsidR="00637C99" w:rsidRPr="00400402" w:rsidRDefault="00637C99" w:rsidP="00637C99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19/12/</w:t>
                          </w:r>
                          <w:r>
                            <w:rPr>
                              <w:rFonts w:ascii="Arial" w:eastAsia="宋体" w:hAnsi="Arial" w:cs="Arial"/>
                              <w:sz w:val="14"/>
                            </w:rPr>
                            <w:t>3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B66501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" stroked="f">
              <v:shadow on="t" color="black" opacity="19660f" offset=".552mm,.73253mm"/>
              <v:textbox style="mso-fit-shape-to-text:t" inset="1.5mm,.5mm,1.5mm,.5mm">
                <w:txbxContent>
                  <w:p w14:paraId="748053A6" w14:textId="77777777" w:rsidR="00637C99" w:rsidRPr="00400402" w:rsidRDefault="00637C99" w:rsidP="00637C99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223</w:t>
                    </w:r>
                  </w:p>
                  <w:p w14:paraId="7A15FF69" w14:textId="77777777" w:rsidR="00637C99" w:rsidRPr="00400402" w:rsidRDefault="00637C99" w:rsidP="00637C99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19/12/</w:t>
                    </w:r>
                    <w:r>
                      <w:rPr>
                        <w:rFonts w:ascii="Arial" w:eastAsia="宋体" w:hAnsi="Arial" w:cs="Arial"/>
                        <w:sz w:val="14"/>
                      </w:rPr>
                      <w:t>3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2C694E09" wp14:editId="5EE36D89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10" name="图片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081D7E88" w:rsidR="00144BF6" w:rsidRPr="00637C99" w:rsidRDefault="00637C99" w:rsidP="00637C99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EDF86F" wp14:editId="2560A819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206" name="直接连接符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3A4F65" id="直接连接符 20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" strokecolor="black [3200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3D32D" w14:textId="77777777" w:rsidR="00637C99" w:rsidRDefault="00637C9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ORyhN54hThiWvKlPk+K8uxqI2heQZiPrY46zlrykZGv6M6Hpc6ddpUuWq9K2TH1+/q+up2e443sa+H6BDNsLXA==" w:salt="xa2WK13UCd8qaDSH80E0nQ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zUwsTM1MzM0sDYyUdpeDU4uLM/DyQAsNaADo19WwsAAAA"/>
  </w:docVars>
  <w:rsids>
    <w:rsidRoot w:val="00445462"/>
    <w:rsid w:val="000004A1"/>
    <w:rsid w:val="00004DE9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77E73"/>
    <w:rsid w:val="0018243A"/>
    <w:rsid w:val="001847E8"/>
    <w:rsid w:val="001853F9"/>
    <w:rsid w:val="00197833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2F65"/>
    <w:rsid w:val="001D36F5"/>
    <w:rsid w:val="001D4674"/>
    <w:rsid w:val="001E0814"/>
    <w:rsid w:val="001E33EB"/>
    <w:rsid w:val="00213BDC"/>
    <w:rsid w:val="00213C15"/>
    <w:rsid w:val="00213E51"/>
    <w:rsid w:val="00216736"/>
    <w:rsid w:val="002201B7"/>
    <w:rsid w:val="0022750B"/>
    <w:rsid w:val="002275CE"/>
    <w:rsid w:val="00230D1C"/>
    <w:rsid w:val="002443A5"/>
    <w:rsid w:val="0025363C"/>
    <w:rsid w:val="00256458"/>
    <w:rsid w:val="0025774F"/>
    <w:rsid w:val="0026244F"/>
    <w:rsid w:val="00265271"/>
    <w:rsid w:val="00266A9C"/>
    <w:rsid w:val="00275C79"/>
    <w:rsid w:val="00282A4E"/>
    <w:rsid w:val="00290235"/>
    <w:rsid w:val="0029363D"/>
    <w:rsid w:val="002A0FB3"/>
    <w:rsid w:val="002A10AC"/>
    <w:rsid w:val="002A212E"/>
    <w:rsid w:val="002A5FE5"/>
    <w:rsid w:val="002A76E2"/>
    <w:rsid w:val="002B4EA2"/>
    <w:rsid w:val="002C0133"/>
    <w:rsid w:val="002C3378"/>
    <w:rsid w:val="002C387A"/>
    <w:rsid w:val="002C3F06"/>
    <w:rsid w:val="002C3F6C"/>
    <w:rsid w:val="002C5976"/>
    <w:rsid w:val="002C68F9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3207A"/>
    <w:rsid w:val="00340B99"/>
    <w:rsid w:val="0034308C"/>
    <w:rsid w:val="0036155D"/>
    <w:rsid w:val="00363000"/>
    <w:rsid w:val="003640D0"/>
    <w:rsid w:val="003672AC"/>
    <w:rsid w:val="00372202"/>
    <w:rsid w:val="00372470"/>
    <w:rsid w:val="0038076E"/>
    <w:rsid w:val="0039064A"/>
    <w:rsid w:val="0039436F"/>
    <w:rsid w:val="00395A71"/>
    <w:rsid w:val="003A149C"/>
    <w:rsid w:val="003A550C"/>
    <w:rsid w:val="003A5FB0"/>
    <w:rsid w:val="003D2492"/>
    <w:rsid w:val="003F08AC"/>
    <w:rsid w:val="003F3A9C"/>
    <w:rsid w:val="00400402"/>
    <w:rsid w:val="00401CAD"/>
    <w:rsid w:val="00402F3F"/>
    <w:rsid w:val="004104C0"/>
    <w:rsid w:val="00417977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6227F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5DB8"/>
    <w:rsid w:val="004C049D"/>
    <w:rsid w:val="004C1B29"/>
    <w:rsid w:val="004C331D"/>
    <w:rsid w:val="004C4D08"/>
    <w:rsid w:val="004C5AB9"/>
    <w:rsid w:val="004D2431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30A27"/>
    <w:rsid w:val="0053433F"/>
    <w:rsid w:val="0053763E"/>
    <w:rsid w:val="00537CA4"/>
    <w:rsid w:val="00545E5A"/>
    <w:rsid w:val="005525D3"/>
    <w:rsid w:val="00555720"/>
    <w:rsid w:val="0055715C"/>
    <w:rsid w:val="0057452A"/>
    <w:rsid w:val="00580860"/>
    <w:rsid w:val="00582ACD"/>
    <w:rsid w:val="00583D5E"/>
    <w:rsid w:val="00594E03"/>
    <w:rsid w:val="005957B7"/>
    <w:rsid w:val="005A44D4"/>
    <w:rsid w:val="005A5A53"/>
    <w:rsid w:val="005A68F0"/>
    <w:rsid w:val="005A6D05"/>
    <w:rsid w:val="005C1925"/>
    <w:rsid w:val="005C1C4D"/>
    <w:rsid w:val="005C2BD2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37C99"/>
    <w:rsid w:val="0064128F"/>
    <w:rsid w:val="00641B7C"/>
    <w:rsid w:val="00646F71"/>
    <w:rsid w:val="00650F5C"/>
    <w:rsid w:val="006540E5"/>
    <w:rsid w:val="00657738"/>
    <w:rsid w:val="00661089"/>
    <w:rsid w:val="00671D77"/>
    <w:rsid w:val="0068163F"/>
    <w:rsid w:val="0068238F"/>
    <w:rsid w:val="00686D6A"/>
    <w:rsid w:val="00687096"/>
    <w:rsid w:val="006C3D0A"/>
    <w:rsid w:val="006D36F4"/>
    <w:rsid w:val="006D4006"/>
    <w:rsid w:val="006D43CA"/>
    <w:rsid w:val="006E0555"/>
    <w:rsid w:val="006E7630"/>
    <w:rsid w:val="00705DA6"/>
    <w:rsid w:val="007064BC"/>
    <w:rsid w:val="00715917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3081"/>
    <w:rsid w:val="00815166"/>
    <w:rsid w:val="008172CA"/>
    <w:rsid w:val="00831E16"/>
    <w:rsid w:val="00844591"/>
    <w:rsid w:val="00845EC2"/>
    <w:rsid w:val="0084793F"/>
    <w:rsid w:val="00851830"/>
    <w:rsid w:val="00854F58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6E9"/>
    <w:rsid w:val="008E68D5"/>
    <w:rsid w:val="008E728F"/>
    <w:rsid w:val="008F1BEB"/>
    <w:rsid w:val="008F491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150B"/>
    <w:rsid w:val="009542E4"/>
    <w:rsid w:val="00957059"/>
    <w:rsid w:val="009671A6"/>
    <w:rsid w:val="00970A27"/>
    <w:rsid w:val="00972910"/>
    <w:rsid w:val="0098074D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6545"/>
    <w:rsid w:val="009E7598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47A3"/>
    <w:rsid w:val="00A26CF1"/>
    <w:rsid w:val="00A32AE1"/>
    <w:rsid w:val="00A375EB"/>
    <w:rsid w:val="00A40D3A"/>
    <w:rsid w:val="00A40F7B"/>
    <w:rsid w:val="00A43C5F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3232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26C2A"/>
    <w:rsid w:val="00B318A3"/>
    <w:rsid w:val="00B344EF"/>
    <w:rsid w:val="00B4156B"/>
    <w:rsid w:val="00B45B22"/>
    <w:rsid w:val="00B47151"/>
    <w:rsid w:val="00B60881"/>
    <w:rsid w:val="00B75BDF"/>
    <w:rsid w:val="00B77AB3"/>
    <w:rsid w:val="00B83A35"/>
    <w:rsid w:val="00B85324"/>
    <w:rsid w:val="00B8565A"/>
    <w:rsid w:val="00B904E1"/>
    <w:rsid w:val="00B95855"/>
    <w:rsid w:val="00B97288"/>
    <w:rsid w:val="00BA0029"/>
    <w:rsid w:val="00BA2D09"/>
    <w:rsid w:val="00BB3C16"/>
    <w:rsid w:val="00BB4A9E"/>
    <w:rsid w:val="00BD78E9"/>
    <w:rsid w:val="00BE0124"/>
    <w:rsid w:val="00BE1D80"/>
    <w:rsid w:val="00BE58F5"/>
    <w:rsid w:val="00BE7A9E"/>
    <w:rsid w:val="00C006B2"/>
    <w:rsid w:val="00C044EE"/>
    <w:rsid w:val="00C06D29"/>
    <w:rsid w:val="00C11232"/>
    <w:rsid w:val="00C112BC"/>
    <w:rsid w:val="00C11563"/>
    <w:rsid w:val="00C12669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4B53"/>
    <w:rsid w:val="00C95C59"/>
    <w:rsid w:val="00CA00E7"/>
    <w:rsid w:val="00CB1B30"/>
    <w:rsid w:val="00CB6664"/>
    <w:rsid w:val="00CB7061"/>
    <w:rsid w:val="00CC0C29"/>
    <w:rsid w:val="00CC2BE0"/>
    <w:rsid w:val="00CC600A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A3273"/>
    <w:rsid w:val="00DA32BA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42F"/>
    <w:rsid w:val="00EC0A07"/>
    <w:rsid w:val="00EC54AE"/>
    <w:rsid w:val="00ED27E1"/>
    <w:rsid w:val="00ED3215"/>
    <w:rsid w:val="00ED441A"/>
    <w:rsid w:val="00EE2B2E"/>
    <w:rsid w:val="00EE2C31"/>
    <w:rsid w:val="00EF1F5E"/>
    <w:rsid w:val="00EF256F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32A1"/>
    <w:rsid w:val="00F94CF6"/>
    <w:rsid w:val="00F9570D"/>
    <w:rsid w:val="00FA4A5D"/>
    <w:rsid w:val="00FB00EE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yingzi@cibr.ac.c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uyingzi@cibr.ac.cn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512F8D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512F8D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512F8D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512F8D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512F8D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512F8D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512F8D" w:rsidRPr="00492C02" w:rsidRDefault="00512F8D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512F8D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512F8D" w:rsidRDefault="00512F8D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512F8D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512F8D" w:rsidRDefault="00512F8D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512F8D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512F8D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512F8D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89E5147DC80F4391A1F8CF6C1DB599F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3F316FC-9F73-4E04-9620-23E5A0B6839D}"/>
      </w:docPartPr>
      <w:docPartBody>
        <w:p w:rsidR="0092774D" w:rsidRDefault="00292E4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19944DD6555E4572879F71DBA18B742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B91BC4D-917B-4C28-B20D-A9137BB8DA81}"/>
      </w:docPartPr>
      <w:docPartBody>
        <w:p w:rsidR="0092774D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548CCB691DB94E47B400C3658CEDD5F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AD9FCA0-699B-4F75-AE83-18DA0F41A3BE}"/>
      </w:docPartPr>
      <w:docPartBody>
        <w:p w:rsidR="0092774D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8FDC24E3DA1406B9D386E102087F20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CD5708D-E8B8-423B-9614-0A87EA07FCD4}"/>
      </w:docPartPr>
      <w:docPartBody>
        <w:p w:rsidR="0092774D" w:rsidRDefault="00292E4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C9BDE164D7B46B4830758945E51A2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8A7436-1E9E-4D0C-BD9B-A0A7AF669876}"/>
      </w:docPartPr>
      <w:docPartBody>
        <w:p w:rsidR="0092774D" w:rsidRDefault="00512F8D">
          <w:r w:rsidRPr="00C94B53">
            <w:rPr>
              <w:rStyle w:val="a3"/>
              <w:rFonts w:ascii="Arial" w:eastAsia="宋体" w:hAnsi="Arial" w:cs="Arial" w:hint="eastAsia"/>
              <w:color w:val="FFFFFF" w:themeColor="background1"/>
            </w:rPr>
            <w:t>S</w:t>
          </w:r>
          <w:r>
            <w:rPr>
              <w:rStyle w:val="a3"/>
              <w:rFonts w:ascii="Arial" w:eastAsia="宋体" w:hAnsi="Arial" w:cs="Arial" w:hint="eastAsia"/>
              <w:color w:val="FFFFFF" w:themeColor="background1"/>
            </w:rPr>
            <w:t>tatus</w:t>
          </w:r>
        </w:p>
      </w:docPartBody>
    </w:docPart>
    <w:docPart>
      <w:docPartPr>
        <w:name w:val="2CC0C1B0FC0C4812B09471BBB47595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3A0027-9895-4626-8267-3AD168A69699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745D70191BDC432983343590C12100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0EABA1-6D4E-48C2-8541-0944CC5253F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0ACAF9491BD2452BAF1AF49B11445DB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3C8C4FC-2447-49B5-8938-66933AA2F9E4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3BC826E920644F35B4636537D9E99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169347F-FAAA-42A3-8664-297CA99F2ABE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73C2E8FFC4341DBA00223BF54437C1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A2A670-A537-4FEA-9AA9-AAC4B83B9DAC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8CF5653263E74B71809B1422F2A2E2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2F1B081-1A3F-497C-BC99-8435F086A399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B6CE38118D44592BFFD092DD89CF91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3171211-3345-4514-9452-996899F208B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1BE870F488784B368C955D2ABE962E6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4D58BF-040A-4033-90E2-BDF2E0EAACEC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C6058081A424A48AFDB2B5F8F05B1B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1A6E3C6-4389-4990-8E44-BC28D93F62D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2CE233F1940E4AFD9493C8FAB4C8ED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3DD96C-443B-437A-A2ED-A953185AF2D6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5D40F32F8CE440FA99657CB939F0270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C2152F3-5A49-47D4-B35D-17DD0BF97C3C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A0B3ADF6BAB94A4994C89487EF85772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2B0C6A2-2F69-4286-BD1E-3C147065F61C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C246ACAA994F4FC7BFC9AF72733A5A3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A3BF51A-9E3D-4FF6-9440-C9C9D36E29BF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FA33F97CF2D4B638454EAA2BE16077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7B06B5A-62EE-424D-AEAA-5169933803F6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E8ED4D0CF0434B6A8133DBCD8B36405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9DBDD-22E7-47BC-8639-D0FA91C7B68F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3D33E0315654BE9828910EB44147DE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ADCF57-EE1C-41CC-8AA8-0FD3DE2F9AD5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5CDBD88E7A7243E0A12E3055AB77A0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B0846E-D08A-40A6-B589-0A587423C6AB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A16337135C8A4BB783B403AD91BD95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E506FA7-7707-4E70-9DED-CE2FC1FF301F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41554A89324C4A89B2AAC470AB67E49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4E61402-7F7F-4868-B98F-69C849C98B6F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50A4BBC49F4D42D09E28F60F82E72B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C4CEA5A-536C-4866-B9B1-2106BA0E07A3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2E79FA90BA8445B1A1CD28A1A66F1FD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B91729-CE49-4952-A064-0F09B756C49F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3A5F0A6BFE943538A2708554FEB23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1D52DEB-4B64-4BD2-ACC1-8393E199264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99081EFEC1FD488D9F6AB80B83854E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DB904EC-8F5A-4088-8B4E-24BE3ABB6837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3EBDC25F110438BBDC1F068744FFC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364B6CF-954D-41BF-B15C-594A9C378F47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956ED4419EF04A0B915AB2D90F2D2EC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58666C8-04D0-4CE8-BAC8-2AD5F8807B2E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5233528E8094C448940A147E32C26F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3005BE-861E-4F3D-9F1B-7D708E364661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6376AB4F4CF464AB82D2F98B8D7F23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30B801-D9E8-4031-B565-C50FFE53CF5B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4382537CC3FF41FC89AB6A9B1526531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A7661C-ACC1-456B-A0B5-9A719E649DE8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819E081B6B2947DFB51E4A13487DCDA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025D2AD-B09D-4761-A4EF-C2F8E99C268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540C24FE88D4C2CBD815909B8BEAF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FBF52D-E28A-437A-B98F-71876120EA0D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171860F7C6554CFC86CB70C9B7F73E4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CE2B43-A3E6-43B1-86E3-1E06A57E9C41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39BB719197F9400197CBA0894EA4A99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9B7A2F-A830-4FC7-AF40-8E43AC68AE2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A3A03567F42A4B218CDBB140F5BD755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597692-F8C3-4E31-95E0-0910D741A38A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B7C2F28A7BB84964944B7928393670C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DB56E1-05CD-4467-B549-311AB7D03B36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B5B08118D6D141069DC0648903FDB7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0C7C391-3216-4C12-B6E8-0006935E46A1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D7D42CBA0DAA4D5583D7A9E500E593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696ED3C-4AD0-43F5-9DB3-42C2A435448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20EBC45B4C741B9964F28EF70335D3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68CA56-5E2A-40B5-A6B1-A0DA8B9BAA8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2F1B2C1752D34CEFBA8079766EADE6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E5DFF3-AD00-4BFC-82CE-5DF67C63F87C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2BB825349BED4B9AA5777008FA73A46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36BC2C1-8AEE-4A43-B8CD-57F28A2377F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3AECE8F2500E48CA92B690DD4720442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AD115A8-A2D0-4BA4-B7A6-78916F25E29E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4880B49599D493689F72B087BB6ACE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0AC0B0-0B58-43E1-82AC-685E5A51FB45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5228C9E606E8441CADEB7724BB993E3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6163EDF-D046-476C-8C10-AB18E27543B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E2A5A4E2BE204450B92E1A18219F054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E67EE1E-7627-4B32-90BD-DCD209D9BB72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F95DB53F6BB44F4EBAE8EE6BED7A86E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5DC646-599C-4F8F-BA62-4CFB1EA3CA57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A1CEE8076DE343BBAAEAAD2AC2EF85E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77FDE79-AF65-4373-AC88-364B0B994BD5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90172"/>
    <w:rsid w:val="001B170F"/>
    <w:rsid w:val="001D21F5"/>
    <w:rsid w:val="00267688"/>
    <w:rsid w:val="00292E4D"/>
    <w:rsid w:val="00317352"/>
    <w:rsid w:val="003A6E76"/>
    <w:rsid w:val="00412B8C"/>
    <w:rsid w:val="00413707"/>
    <w:rsid w:val="004F05BD"/>
    <w:rsid w:val="00507C2D"/>
    <w:rsid w:val="00512F8D"/>
    <w:rsid w:val="005219BC"/>
    <w:rsid w:val="005B0541"/>
    <w:rsid w:val="005C382E"/>
    <w:rsid w:val="006010E0"/>
    <w:rsid w:val="00605A32"/>
    <w:rsid w:val="00687F44"/>
    <w:rsid w:val="006D5297"/>
    <w:rsid w:val="0071308F"/>
    <w:rsid w:val="00725DB4"/>
    <w:rsid w:val="00763EC3"/>
    <w:rsid w:val="00810093"/>
    <w:rsid w:val="00831083"/>
    <w:rsid w:val="0092368A"/>
    <w:rsid w:val="0092774D"/>
    <w:rsid w:val="009402C5"/>
    <w:rsid w:val="00995A30"/>
    <w:rsid w:val="009C6A7B"/>
    <w:rsid w:val="00A20E73"/>
    <w:rsid w:val="00A4688D"/>
    <w:rsid w:val="00A57C53"/>
    <w:rsid w:val="00A63064"/>
    <w:rsid w:val="00A93ADF"/>
    <w:rsid w:val="00A9442B"/>
    <w:rsid w:val="00AC73B4"/>
    <w:rsid w:val="00AD56B5"/>
    <w:rsid w:val="00B51902"/>
    <w:rsid w:val="00C51FC3"/>
    <w:rsid w:val="00D15025"/>
    <w:rsid w:val="00D3242C"/>
    <w:rsid w:val="00D36BC7"/>
    <w:rsid w:val="00DE5F43"/>
    <w:rsid w:val="00E717C6"/>
    <w:rsid w:val="00EC511B"/>
    <w:rsid w:val="00ED7681"/>
    <w:rsid w:val="00F01B57"/>
    <w:rsid w:val="00F075A9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12F8D"/>
    <w:rPr>
      <w:color w:val="808080"/>
    </w:rPr>
  </w:style>
  <w:style w:type="paragraph" w:customStyle="1" w:styleId="C55081F05E1B4A7685C15CE504119A17">
    <w:name w:val="C55081F05E1B4A7685C15CE504119A17"/>
    <w:rsid w:val="00831083"/>
    <w:pPr>
      <w:widowControl w:val="0"/>
      <w:jc w:val="both"/>
    </w:pPr>
  </w:style>
  <w:style w:type="paragraph" w:customStyle="1" w:styleId="C55081F05E1B4A7685C15CE504119A171">
    <w:name w:val="C55081F05E1B4A7685C15CE504119A171"/>
    <w:rsid w:val="00831083"/>
    <w:pPr>
      <w:widowControl w:val="0"/>
      <w:jc w:val="both"/>
    </w:pPr>
  </w:style>
  <w:style w:type="paragraph" w:customStyle="1" w:styleId="CFB3137BA3D343EEA7C8D9ED4B441149">
    <w:name w:val="CFB3137BA3D343EEA7C8D9ED4B441149"/>
    <w:rsid w:val="00831083"/>
    <w:pPr>
      <w:widowControl w:val="0"/>
      <w:jc w:val="both"/>
    </w:pPr>
  </w:style>
  <w:style w:type="paragraph" w:customStyle="1" w:styleId="C55081F05E1B4A7685C15CE504119A172">
    <w:name w:val="C55081F05E1B4A7685C15CE504119A172"/>
    <w:rsid w:val="00831083"/>
    <w:pPr>
      <w:widowControl w:val="0"/>
      <w:jc w:val="both"/>
    </w:pPr>
  </w:style>
  <w:style w:type="paragraph" w:customStyle="1" w:styleId="CFB3137BA3D343EEA7C8D9ED4B4411491">
    <w:name w:val="CFB3137BA3D343EEA7C8D9ED4B4411491"/>
    <w:rsid w:val="00831083"/>
    <w:pPr>
      <w:widowControl w:val="0"/>
      <w:jc w:val="both"/>
    </w:pPr>
  </w:style>
  <w:style w:type="paragraph" w:customStyle="1" w:styleId="A34EF120AA0E4AF3BFCFCFA28B2A5457">
    <w:name w:val="A34EF120AA0E4AF3BFCFCFA28B2A5457"/>
    <w:rsid w:val="00831083"/>
    <w:pPr>
      <w:widowControl w:val="0"/>
      <w:jc w:val="both"/>
    </w:pPr>
  </w:style>
  <w:style w:type="paragraph" w:customStyle="1" w:styleId="1FA739725E5B44DBB9783E61DFA60F03">
    <w:name w:val="1FA739725E5B44DBB9783E61DFA60F03"/>
    <w:rsid w:val="00831083"/>
    <w:pPr>
      <w:widowControl w:val="0"/>
      <w:jc w:val="both"/>
    </w:pPr>
  </w:style>
  <w:style w:type="paragraph" w:customStyle="1" w:styleId="B0E7A182CA0C4E3F89B4FE6AE8C786D6">
    <w:name w:val="B0E7A182CA0C4E3F89B4FE6AE8C786D6"/>
    <w:rsid w:val="00831083"/>
    <w:pPr>
      <w:widowControl w:val="0"/>
      <w:jc w:val="both"/>
    </w:pPr>
  </w:style>
  <w:style w:type="paragraph" w:customStyle="1" w:styleId="17101139A10F4D5A96D2B011C7213027">
    <w:name w:val="17101139A10F4D5A96D2B011C7213027"/>
    <w:rsid w:val="00831083"/>
    <w:pPr>
      <w:widowControl w:val="0"/>
      <w:jc w:val="both"/>
    </w:pPr>
  </w:style>
  <w:style w:type="paragraph" w:customStyle="1" w:styleId="067FD2F029F74CDF956926FF09170DD9">
    <w:name w:val="067FD2F029F74CDF956926FF09170DD9"/>
    <w:rsid w:val="00831083"/>
    <w:pPr>
      <w:widowControl w:val="0"/>
      <w:jc w:val="both"/>
    </w:pPr>
  </w:style>
  <w:style w:type="paragraph" w:customStyle="1" w:styleId="3CEC9DB9A68246F0A1BA37869D1AD65F">
    <w:name w:val="3CEC9DB9A68246F0A1BA37869D1AD65F"/>
    <w:rsid w:val="00831083"/>
    <w:pPr>
      <w:widowControl w:val="0"/>
      <w:jc w:val="both"/>
    </w:pPr>
  </w:style>
  <w:style w:type="paragraph" w:customStyle="1" w:styleId="4D6757E63BCF482F9D409A928A825EF7">
    <w:name w:val="4D6757E63BCF482F9D409A928A825EF7"/>
    <w:rsid w:val="00831083"/>
    <w:pPr>
      <w:widowControl w:val="0"/>
      <w:jc w:val="both"/>
    </w:pPr>
  </w:style>
  <w:style w:type="paragraph" w:customStyle="1" w:styleId="BFBB0EBDAB5448D2B3CE5282A3B3041A">
    <w:name w:val="BFBB0EBDAB5448D2B3CE5282A3B3041A"/>
    <w:rsid w:val="00831083"/>
    <w:pPr>
      <w:widowControl w:val="0"/>
      <w:jc w:val="both"/>
    </w:pPr>
  </w:style>
  <w:style w:type="paragraph" w:customStyle="1" w:styleId="D0F6639CF51A4D7CAB4D4C441B9DA817">
    <w:name w:val="D0F6639CF51A4D7CAB4D4C441B9DA817"/>
    <w:rsid w:val="00831083"/>
    <w:pPr>
      <w:widowControl w:val="0"/>
      <w:jc w:val="both"/>
    </w:pPr>
  </w:style>
  <w:style w:type="paragraph" w:customStyle="1" w:styleId="DEC43EB728A046AAB67B56E07B82457F">
    <w:name w:val="DEC43EB728A046AAB67B56E07B82457F"/>
    <w:rsid w:val="00831083"/>
    <w:pPr>
      <w:widowControl w:val="0"/>
      <w:jc w:val="both"/>
    </w:pPr>
  </w:style>
  <w:style w:type="paragraph" w:customStyle="1" w:styleId="83ECA8AE95A04210934A4E31F902430E">
    <w:name w:val="83ECA8AE95A04210934A4E31F902430E"/>
    <w:rsid w:val="00831083"/>
    <w:pPr>
      <w:widowControl w:val="0"/>
      <w:jc w:val="both"/>
    </w:pPr>
  </w:style>
  <w:style w:type="paragraph" w:customStyle="1" w:styleId="701A7821F6594B52850F2C066FFAAF81">
    <w:name w:val="701A7821F6594B52850F2C066FFAAF81"/>
    <w:rsid w:val="00831083"/>
    <w:pPr>
      <w:widowControl w:val="0"/>
      <w:jc w:val="both"/>
    </w:pPr>
  </w:style>
  <w:style w:type="paragraph" w:customStyle="1" w:styleId="CD703F262EDF4B8F8800088831198B10">
    <w:name w:val="CD703F262EDF4B8F8800088831198B10"/>
    <w:rsid w:val="00831083"/>
    <w:pPr>
      <w:widowControl w:val="0"/>
      <w:jc w:val="both"/>
    </w:pPr>
  </w:style>
  <w:style w:type="paragraph" w:customStyle="1" w:styleId="0DE35F639E424322B4E16FAD26278A8F">
    <w:name w:val="0DE35F639E424322B4E16FAD26278A8F"/>
    <w:rsid w:val="00831083"/>
    <w:pPr>
      <w:widowControl w:val="0"/>
      <w:jc w:val="both"/>
    </w:pPr>
  </w:style>
  <w:style w:type="paragraph" w:customStyle="1" w:styleId="68299551AEFF4193BA50AEF345B07F4D">
    <w:name w:val="68299551AEFF4193BA50AEF345B07F4D"/>
    <w:rsid w:val="00831083"/>
    <w:pPr>
      <w:widowControl w:val="0"/>
      <w:jc w:val="both"/>
    </w:pPr>
  </w:style>
  <w:style w:type="paragraph" w:customStyle="1" w:styleId="9B25046A5BBB4F28AE58A7D30130AEB4">
    <w:name w:val="9B25046A5BBB4F28AE58A7D30130AEB4"/>
    <w:rsid w:val="00831083"/>
    <w:pPr>
      <w:widowControl w:val="0"/>
      <w:jc w:val="both"/>
    </w:pPr>
  </w:style>
  <w:style w:type="paragraph" w:customStyle="1" w:styleId="C30AF63E2C3843E19D049E76B9D36A9C">
    <w:name w:val="C30AF63E2C3843E19D049E76B9D36A9C"/>
    <w:rsid w:val="00831083"/>
    <w:pPr>
      <w:widowControl w:val="0"/>
      <w:jc w:val="both"/>
    </w:pPr>
  </w:style>
  <w:style w:type="paragraph" w:customStyle="1" w:styleId="C0B8DB3523B44A4BA56E3545C2706F1C">
    <w:name w:val="C0B8DB3523B44A4BA56E3545C2706F1C"/>
    <w:rsid w:val="00831083"/>
    <w:pPr>
      <w:widowControl w:val="0"/>
      <w:jc w:val="both"/>
    </w:pPr>
  </w:style>
  <w:style w:type="paragraph" w:customStyle="1" w:styleId="72685B754A174B25B7BDA12DDBAA9581">
    <w:name w:val="72685B754A174B25B7BDA12DDBAA9581"/>
    <w:rsid w:val="00831083"/>
    <w:pPr>
      <w:widowControl w:val="0"/>
      <w:jc w:val="both"/>
    </w:pPr>
  </w:style>
  <w:style w:type="paragraph" w:customStyle="1" w:styleId="FAD2705271E24BCE83BC2AA70D0CD402">
    <w:name w:val="FAD2705271E24BCE83BC2AA70D0CD402"/>
    <w:rsid w:val="00831083"/>
    <w:pPr>
      <w:widowControl w:val="0"/>
      <w:jc w:val="both"/>
    </w:pPr>
  </w:style>
  <w:style w:type="paragraph" w:customStyle="1" w:styleId="4480F805FA27429DA43B22EEC3E4BF5C">
    <w:name w:val="4480F805FA27429DA43B22EEC3E4BF5C"/>
    <w:rsid w:val="00831083"/>
    <w:pPr>
      <w:widowControl w:val="0"/>
      <w:jc w:val="both"/>
    </w:pPr>
  </w:style>
  <w:style w:type="paragraph" w:customStyle="1" w:styleId="14C53F1E2B66481AA30FA73C4941DCDB">
    <w:name w:val="14C53F1E2B66481AA30FA73C4941DCDB"/>
    <w:rsid w:val="00831083"/>
    <w:pPr>
      <w:widowControl w:val="0"/>
      <w:jc w:val="both"/>
    </w:pPr>
  </w:style>
  <w:style w:type="paragraph" w:customStyle="1" w:styleId="0CFF858A919C4BAEB5F953358EBDDF40">
    <w:name w:val="0CFF858A919C4BAEB5F953358EBDDF40"/>
    <w:rsid w:val="00831083"/>
    <w:pPr>
      <w:widowControl w:val="0"/>
      <w:jc w:val="both"/>
    </w:pPr>
  </w:style>
  <w:style w:type="paragraph" w:customStyle="1" w:styleId="AB5782F4CA184B588FAA1B143F3F02D6">
    <w:name w:val="AB5782F4CA184B588FAA1B143F3F02D6"/>
    <w:rsid w:val="00831083"/>
    <w:pPr>
      <w:widowControl w:val="0"/>
      <w:jc w:val="both"/>
    </w:pPr>
  </w:style>
  <w:style w:type="paragraph" w:customStyle="1" w:styleId="C55081F05E1B4A7685C15CE504119A173">
    <w:name w:val="C55081F05E1B4A7685C15CE504119A173"/>
    <w:rsid w:val="00831083"/>
    <w:pPr>
      <w:widowControl w:val="0"/>
      <w:jc w:val="both"/>
    </w:pPr>
  </w:style>
  <w:style w:type="paragraph" w:customStyle="1" w:styleId="72685B754A174B25B7BDA12DDBAA95811">
    <w:name w:val="72685B754A174B25B7BDA12DDBAA95811"/>
    <w:rsid w:val="00831083"/>
    <w:pPr>
      <w:widowControl w:val="0"/>
      <w:jc w:val="both"/>
    </w:pPr>
  </w:style>
  <w:style w:type="paragraph" w:customStyle="1" w:styleId="FAD2705271E24BCE83BC2AA70D0CD4021">
    <w:name w:val="FAD2705271E24BCE83BC2AA70D0CD4021"/>
    <w:rsid w:val="00831083"/>
    <w:pPr>
      <w:widowControl w:val="0"/>
      <w:jc w:val="both"/>
    </w:pPr>
  </w:style>
  <w:style w:type="paragraph" w:customStyle="1" w:styleId="4480F805FA27429DA43B22EEC3E4BF5C1">
    <w:name w:val="4480F805FA27429DA43B22EEC3E4BF5C1"/>
    <w:rsid w:val="00831083"/>
    <w:pPr>
      <w:widowControl w:val="0"/>
      <w:jc w:val="both"/>
    </w:pPr>
  </w:style>
  <w:style w:type="paragraph" w:customStyle="1" w:styleId="14C53F1E2B66481AA30FA73C4941DCDB1">
    <w:name w:val="14C53F1E2B66481AA30FA73C4941DCDB1"/>
    <w:rsid w:val="00831083"/>
    <w:pPr>
      <w:widowControl w:val="0"/>
      <w:jc w:val="both"/>
    </w:pPr>
  </w:style>
  <w:style w:type="paragraph" w:customStyle="1" w:styleId="0CFF858A919C4BAEB5F953358EBDDF401">
    <w:name w:val="0CFF858A919C4BAEB5F953358EBDDF401"/>
    <w:rsid w:val="00831083"/>
    <w:pPr>
      <w:widowControl w:val="0"/>
      <w:jc w:val="both"/>
    </w:pPr>
  </w:style>
  <w:style w:type="paragraph" w:customStyle="1" w:styleId="AB5782F4CA184B588FAA1B143F3F02D61">
    <w:name w:val="AB5782F4CA184B588FAA1B143F3F02D61"/>
    <w:rsid w:val="00831083"/>
    <w:pPr>
      <w:widowControl w:val="0"/>
      <w:jc w:val="both"/>
    </w:pPr>
  </w:style>
  <w:style w:type="paragraph" w:customStyle="1" w:styleId="4E0C5A314CDF4B208C99F27A6415A7F2">
    <w:name w:val="4E0C5A314CDF4B208C99F27A6415A7F2"/>
    <w:rsid w:val="00831083"/>
    <w:pPr>
      <w:widowControl w:val="0"/>
      <w:jc w:val="both"/>
    </w:pPr>
  </w:style>
  <w:style w:type="paragraph" w:customStyle="1" w:styleId="C55081F05E1B4A7685C15CE504119A174">
    <w:name w:val="C55081F05E1B4A7685C15CE504119A174"/>
    <w:rsid w:val="00831083"/>
    <w:pPr>
      <w:widowControl w:val="0"/>
      <w:jc w:val="both"/>
    </w:pPr>
  </w:style>
  <w:style w:type="paragraph" w:customStyle="1" w:styleId="72685B754A174B25B7BDA12DDBAA95812">
    <w:name w:val="72685B754A174B25B7BDA12DDBAA95812"/>
    <w:rsid w:val="00831083"/>
    <w:pPr>
      <w:widowControl w:val="0"/>
      <w:jc w:val="both"/>
    </w:pPr>
  </w:style>
  <w:style w:type="paragraph" w:customStyle="1" w:styleId="FAD2705271E24BCE83BC2AA70D0CD4022">
    <w:name w:val="FAD2705271E24BCE83BC2AA70D0CD4022"/>
    <w:rsid w:val="00831083"/>
    <w:pPr>
      <w:widowControl w:val="0"/>
      <w:jc w:val="both"/>
    </w:pPr>
  </w:style>
  <w:style w:type="paragraph" w:customStyle="1" w:styleId="4480F805FA27429DA43B22EEC3E4BF5C2">
    <w:name w:val="4480F805FA27429DA43B22EEC3E4BF5C2"/>
    <w:rsid w:val="00831083"/>
    <w:pPr>
      <w:widowControl w:val="0"/>
      <w:jc w:val="both"/>
    </w:pPr>
  </w:style>
  <w:style w:type="paragraph" w:customStyle="1" w:styleId="14C53F1E2B66481AA30FA73C4941DCDB2">
    <w:name w:val="14C53F1E2B66481AA30FA73C4941DCDB2"/>
    <w:rsid w:val="00831083"/>
    <w:pPr>
      <w:widowControl w:val="0"/>
      <w:jc w:val="both"/>
    </w:pPr>
  </w:style>
  <w:style w:type="paragraph" w:customStyle="1" w:styleId="0CFF858A919C4BAEB5F953358EBDDF402">
    <w:name w:val="0CFF858A919C4BAEB5F953358EBDDF402"/>
    <w:rsid w:val="00831083"/>
    <w:pPr>
      <w:widowControl w:val="0"/>
      <w:jc w:val="both"/>
    </w:pPr>
  </w:style>
  <w:style w:type="paragraph" w:customStyle="1" w:styleId="AB5782F4CA184B588FAA1B143F3F02D62">
    <w:name w:val="AB5782F4CA184B588FAA1B143F3F02D62"/>
    <w:rsid w:val="00831083"/>
    <w:pPr>
      <w:widowControl w:val="0"/>
      <w:jc w:val="both"/>
    </w:pPr>
  </w:style>
  <w:style w:type="paragraph" w:customStyle="1" w:styleId="4E0C5A314CDF4B208C99F27A6415A7F21">
    <w:name w:val="4E0C5A314CDF4B208C99F27A6415A7F21"/>
    <w:rsid w:val="00831083"/>
    <w:pPr>
      <w:widowControl w:val="0"/>
      <w:jc w:val="both"/>
    </w:pPr>
  </w:style>
  <w:style w:type="paragraph" w:customStyle="1" w:styleId="C55081F05E1B4A7685C15CE504119A175">
    <w:name w:val="C55081F05E1B4A7685C15CE504119A175"/>
    <w:rsid w:val="00831083"/>
    <w:pPr>
      <w:widowControl w:val="0"/>
      <w:jc w:val="both"/>
    </w:pPr>
  </w:style>
  <w:style w:type="paragraph" w:customStyle="1" w:styleId="72685B754A174B25B7BDA12DDBAA95813">
    <w:name w:val="72685B754A174B25B7BDA12DDBAA95813"/>
    <w:rsid w:val="00831083"/>
    <w:pPr>
      <w:widowControl w:val="0"/>
      <w:jc w:val="both"/>
    </w:pPr>
  </w:style>
  <w:style w:type="paragraph" w:customStyle="1" w:styleId="FAD2705271E24BCE83BC2AA70D0CD4023">
    <w:name w:val="FAD2705271E24BCE83BC2AA70D0CD4023"/>
    <w:rsid w:val="00831083"/>
    <w:pPr>
      <w:widowControl w:val="0"/>
      <w:jc w:val="both"/>
    </w:pPr>
  </w:style>
  <w:style w:type="paragraph" w:customStyle="1" w:styleId="4480F805FA27429DA43B22EEC3E4BF5C3">
    <w:name w:val="4480F805FA27429DA43B22EEC3E4BF5C3"/>
    <w:rsid w:val="00831083"/>
    <w:pPr>
      <w:widowControl w:val="0"/>
      <w:jc w:val="both"/>
    </w:pPr>
  </w:style>
  <w:style w:type="paragraph" w:customStyle="1" w:styleId="14C53F1E2B66481AA30FA73C4941DCDB3">
    <w:name w:val="14C53F1E2B66481AA30FA73C4941DCDB3"/>
    <w:rsid w:val="00831083"/>
    <w:pPr>
      <w:widowControl w:val="0"/>
      <w:jc w:val="both"/>
    </w:pPr>
  </w:style>
  <w:style w:type="paragraph" w:customStyle="1" w:styleId="0CFF858A919C4BAEB5F953358EBDDF403">
    <w:name w:val="0CFF858A919C4BAEB5F953358EBDDF403"/>
    <w:rsid w:val="00831083"/>
    <w:pPr>
      <w:widowControl w:val="0"/>
      <w:jc w:val="both"/>
    </w:pPr>
  </w:style>
  <w:style w:type="paragraph" w:customStyle="1" w:styleId="AB5782F4CA184B588FAA1B143F3F02D63">
    <w:name w:val="AB5782F4CA184B588FAA1B143F3F02D63"/>
    <w:rsid w:val="00831083"/>
    <w:pPr>
      <w:widowControl w:val="0"/>
      <w:jc w:val="both"/>
    </w:pPr>
  </w:style>
  <w:style w:type="paragraph" w:customStyle="1" w:styleId="C55081F05E1B4A7685C15CE504119A176">
    <w:name w:val="C55081F05E1B4A7685C15CE504119A176"/>
    <w:rsid w:val="00831083"/>
    <w:pPr>
      <w:widowControl w:val="0"/>
      <w:jc w:val="both"/>
    </w:pPr>
  </w:style>
  <w:style w:type="paragraph" w:customStyle="1" w:styleId="72685B754A174B25B7BDA12DDBAA95814">
    <w:name w:val="72685B754A174B25B7BDA12DDBAA95814"/>
    <w:rsid w:val="00831083"/>
    <w:pPr>
      <w:widowControl w:val="0"/>
      <w:jc w:val="both"/>
    </w:pPr>
  </w:style>
  <w:style w:type="paragraph" w:customStyle="1" w:styleId="FAD2705271E24BCE83BC2AA70D0CD4024">
    <w:name w:val="FAD2705271E24BCE83BC2AA70D0CD4024"/>
    <w:rsid w:val="00831083"/>
    <w:pPr>
      <w:widowControl w:val="0"/>
      <w:jc w:val="both"/>
    </w:pPr>
  </w:style>
  <w:style w:type="paragraph" w:customStyle="1" w:styleId="4480F805FA27429DA43B22EEC3E4BF5C4">
    <w:name w:val="4480F805FA27429DA43B22EEC3E4BF5C4"/>
    <w:rsid w:val="00831083"/>
    <w:pPr>
      <w:widowControl w:val="0"/>
      <w:jc w:val="both"/>
    </w:pPr>
  </w:style>
  <w:style w:type="paragraph" w:customStyle="1" w:styleId="14C53F1E2B66481AA30FA73C4941DCDB4">
    <w:name w:val="14C53F1E2B66481AA30FA73C4941DCDB4"/>
    <w:rsid w:val="00831083"/>
    <w:pPr>
      <w:widowControl w:val="0"/>
      <w:jc w:val="both"/>
    </w:pPr>
  </w:style>
  <w:style w:type="paragraph" w:customStyle="1" w:styleId="0CFF858A919C4BAEB5F953358EBDDF404">
    <w:name w:val="0CFF858A919C4BAEB5F953358EBDDF404"/>
    <w:rsid w:val="00831083"/>
    <w:pPr>
      <w:widowControl w:val="0"/>
      <w:jc w:val="both"/>
    </w:pPr>
  </w:style>
  <w:style w:type="paragraph" w:customStyle="1" w:styleId="AB5782F4CA184B588FAA1B143F3F02D64">
    <w:name w:val="AB5782F4CA184B588FAA1B143F3F02D64"/>
    <w:rsid w:val="00831083"/>
    <w:pPr>
      <w:widowControl w:val="0"/>
      <w:jc w:val="both"/>
    </w:pPr>
  </w:style>
  <w:style w:type="paragraph" w:customStyle="1" w:styleId="4E0C5A314CDF4B208C99F27A6415A7F22">
    <w:name w:val="4E0C5A314CDF4B208C99F27A6415A7F22"/>
    <w:rsid w:val="00831083"/>
    <w:pPr>
      <w:widowControl w:val="0"/>
      <w:jc w:val="both"/>
    </w:pPr>
  </w:style>
  <w:style w:type="paragraph" w:customStyle="1" w:styleId="C55081F05E1B4A7685C15CE504119A177">
    <w:name w:val="C55081F05E1B4A7685C15CE504119A177"/>
    <w:rsid w:val="00831083"/>
    <w:pPr>
      <w:widowControl w:val="0"/>
      <w:jc w:val="both"/>
    </w:pPr>
  </w:style>
  <w:style w:type="paragraph" w:customStyle="1" w:styleId="72685B754A174B25B7BDA12DDBAA95815">
    <w:name w:val="72685B754A174B25B7BDA12DDBAA95815"/>
    <w:rsid w:val="00831083"/>
    <w:pPr>
      <w:widowControl w:val="0"/>
      <w:jc w:val="both"/>
    </w:pPr>
  </w:style>
  <w:style w:type="paragraph" w:customStyle="1" w:styleId="FAD2705271E24BCE83BC2AA70D0CD4025">
    <w:name w:val="FAD2705271E24BCE83BC2AA70D0CD4025"/>
    <w:rsid w:val="00831083"/>
    <w:pPr>
      <w:widowControl w:val="0"/>
      <w:jc w:val="both"/>
    </w:pPr>
  </w:style>
  <w:style w:type="paragraph" w:customStyle="1" w:styleId="4480F805FA27429DA43B22EEC3E4BF5C5">
    <w:name w:val="4480F805FA27429DA43B22EEC3E4BF5C5"/>
    <w:rsid w:val="00831083"/>
    <w:pPr>
      <w:widowControl w:val="0"/>
      <w:jc w:val="both"/>
    </w:pPr>
  </w:style>
  <w:style w:type="paragraph" w:customStyle="1" w:styleId="14C53F1E2B66481AA30FA73C4941DCDB5">
    <w:name w:val="14C53F1E2B66481AA30FA73C4941DCDB5"/>
    <w:rsid w:val="00831083"/>
    <w:pPr>
      <w:widowControl w:val="0"/>
      <w:jc w:val="both"/>
    </w:pPr>
  </w:style>
  <w:style w:type="paragraph" w:customStyle="1" w:styleId="0CFF858A919C4BAEB5F953358EBDDF405">
    <w:name w:val="0CFF858A919C4BAEB5F953358EBDDF405"/>
    <w:rsid w:val="00831083"/>
    <w:pPr>
      <w:widowControl w:val="0"/>
      <w:jc w:val="both"/>
    </w:pPr>
  </w:style>
  <w:style w:type="paragraph" w:customStyle="1" w:styleId="AB5782F4CA184B588FAA1B143F3F02D65">
    <w:name w:val="AB5782F4CA184B588FAA1B143F3F02D65"/>
    <w:rsid w:val="00831083"/>
    <w:pPr>
      <w:widowControl w:val="0"/>
      <w:jc w:val="both"/>
    </w:pPr>
  </w:style>
  <w:style w:type="paragraph" w:customStyle="1" w:styleId="4E0C5A314CDF4B208C99F27A6415A7F23">
    <w:name w:val="4E0C5A314CDF4B208C99F27A6415A7F23"/>
    <w:rsid w:val="00831083"/>
    <w:pPr>
      <w:widowControl w:val="0"/>
      <w:jc w:val="both"/>
    </w:pPr>
  </w:style>
  <w:style w:type="paragraph" w:customStyle="1" w:styleId="D9BACC9D87184D1DA3DEB94A252947F8">
    <w:name w:val="D9BACC9D87184D1DA3DEB94A252947F8"/>
    <w:rsid w:val="00831083"/>
    <w:pPr>
      <w:widowControl w:val="0"/>
      <w:jc w:val="both"/>
    </w:pPr>
  </w:style>
  <w:style w:type="paragraph" w:customStyle="1" w:styleId="C55081F05E1B4A7685C15CE504119A178">
    <w:name w:val="C55081F05E1B4A7685C15CE504119A178"/>
    <w:rsid w:val="00831083"/>
    <w:pPr>
      <w:widowControl w:val="0"/>
      <w:jc w:val="both"/>
    </w:pPr>
  </w:style>
  <w:style w:type="paragraph" w:customStyle="1" w:styleId="72685B754A174B25B7BDA12DDBAA95816">
    <w:name w:val="72685B754A174B25B7BDA12DDBAA95816"/>
    <w:rsid w:val="00831083"/>
    <w:pPr>
      <w:widowControl w:val="0"/>
      <w:jc w:val="both"/>
    </w:pPr>
  </w:style>
  <w:style w:type="paragraph" w:customStyle="1" w:styleId="FAD2705271E24BCE83BC2AA70D0CD4026">
    <w:name w:val="FAD2705271E24BCE83BC2AA70D0CD4026"/>
    <w:rsid w:val="00831083"/>
    <w:pPr>
      <w:widowControl w:val="0"/>
      <w:jc w:val="both"/>
    </w:pPr>
  </w:style>
  <w:style w:type="paragraph" w:customStyle="1" w:styleId="4480F805FA27429DA43B22EEC3E4BF5C6">
    <w:name w:val="4480F805FA27429DA43B22EEC3E4BF5C6"/>
    <w:rsid w:val="00831083"/>
    <w:pPr>
      <w:widowControl w:val="0"/>
      <w:jc w:val="both"/>
    </w:pPr>
  </w:style>
  <w:style w:type="paragraph" w:customStyle="1" w:styleId="14C53F1E2B66481AA30FA73C4941DCDB6">
    <w:name w:val="14C53F1E2B66481AA30FA73C4941DCDB6"/>
    <w:rsid w:val="00831083"/>
    <w:pPr>
      <w:widowControl w:val="0"/>
      <w:jc w:val="both"/>
    </w:pPr>
  </w:style>
  <w:style w:type="paragraph" w:customStyle="1" w:styleId="0CFF858A919C4BAEB5F953358EBDDF406">
    <w:name w:val="0CFF858A919C4BAEB5F953358EBDDF406"/>
    <w:rsid w:val="00831083"/>
    <w:pPr>
      <w:widowControl w:val="0"/>
      <w:jc w:val="both"/>
    </w:pPr>
  </w:style>
  <w:style w:type="paragraph" w:customStyle="1" w:styleId="AB5782F4CA184B588FAA1B143F3F02D66">
    <w:name w:val="AB5782F4CA184B588FAA1B143F3F02D66"/>
    <w:rsid w:val="00831083"/>
    <w:pPr>
      <w:widowControl w:val="0"/>
      <w:jc w:val="both"/>
    </w:pPr>
  </w:style>
  <w:style w:type="paragraph" w:customStyle="1" w:styleId="4E0C5A314CDF4B208C99F27A6415A7F24">
    <w:name w:val="4E0C5A314CDF4B208C99F27A6415A7F24"/>
    <w:rsid w:val="00831083"/>
    <w:pPr>
      <w:widowControl w:val="0"/>
      <w:jc w:val="both"/>
    </w:pPr>
  </w:style>
  <w:style w:type="paragraph" w:customStyle="1" w:styleId="C55081F05E1B4A7685C15CE504119A179">
    <w:name w:val="C55081F05E1B4A7685C15CE504119A179"/>
    <w:rsid w:val="00831083"/>
    <w:pPr>
      <w:widowControl w:val="0"/>
      <w:jc w:val="both"/>
    </w:pPr>
  </w:style>
  <w:style w:type="paragraph" w:customStyle="1" w:styleId="72685B754A174B25B7BDA12DDBAA95817">
    <w:name w:val="72685B754A174B25B7BDA12DDBAA95817"/>
    <w:rsid w:val="00831083"/>
    <w:pPr>
      <w:widowControl w:val="0"/>
      <w:jc w:val="both"/>
    </w:pPr>
  </w:style>
  <w:style w:type="paragraph" w:customStyle="1" w:styleId="FAD2705271E24BCE83BC2AA70D0CD4027">
    <w:name w:val="FAD2705271E24BCE83BC2AA70D0CD4027"/>
    <w:rsid w:val="00831083"/>
    <w:pPr>
      <w:widowControl w:val="0"/>
      <w:jc w:val="both"/>
    </w:pPr>
  </w:style>
  <w:style w:type="paragraph" w:customStyle="1" w:styleId="4480F805FA27429DA43B22EEC3E4BF5C7">
    <w:name w:val="4480F805FA27429DA43B22EEC3E4BF5C7"/>
    <w:rsid w:val="00831083"/>
    <w:pPr>
      <w:widowControl w:val="0"/>
      <w:jc w:val="both"/>
    </w:pPr>
  </w:style>
  <w:style w:type="paragraph" w:customStyle="1" w:styleId="14C53F1E2B66481AA30FA73C4941DCDB7">
    <w:name w:val="14C53F1E2B66481AA30FA73C4941DCDB7"/>
    <w:rsid w:val="00831083"/>
    <w:pPr>
      <w:widowControl w:val="0"/>
      <w:jc w:val="both"/>
    </w:pPr>
  </w:style>
  <w:style w:type="paragraph" w:customStyle="1" w:styleId="0CFF858A919C4BAEB5F953358EBDDF407">
    <w:name w:val="0CFF858A919C4BAEB5F953358EBDDF407"/>
    <w:rsid w:val="00831083"/>
    <w:pPr>
      <w:widowControl w:val="0"/>
      <w:jc w:val="both"/>
    </w:pPr>
  </w:style>
  <w:style w:type="paragraph" w:customStyle="1" w:styleId="AB5782F4CA184B588FAA1B143F3F02D67">
    <w:name w:val="AB5782F4CA184B588FAA1B143F3F02D67"/>
    <w:rsid w:val="00831083"/>
    <w:pPr>
      <w:widowControl w:val="0"/>
      <w:jc w:val="both"/>
    </w:pPr>
  </w:style>
  <w:style w:type="paragraph" w:customStyle="1" w:styleId="C55081F05E1B4A7685C15CE504119A1710">
    <w:name w:val="C55081F05E1B4A7685C15CE504119A1710"/>
    <w:rsid w:val="00831083"/>
    <w:pPr>
      <w:widowControl w:val="0"/>
      <w:jc w:val="both"/>
    </w:pPr>
  </w:style>
  <w:style w:type="paragraph" w:customStyle="1" w:styleId="72685B754A174B25B7BDA12DDBAA95818">
    <w:name w:val="72685B754A174B25B7BDA12DDBAA95818"/>
    <w:rsid w:val="00831083"/>
    <w:pPr>
      <w:widowControl w:val="0"/>
      <w:jc w:val="both"/>
    </w:pPr>
  </w:style>
  <w:style w:type="paragraph" w:customStyle="1" w:styleId="FAD2705271E24BCE83BC2AA70D0CD4028">
    <w:name w:val="FAD2705271E24BCE83BC2AA70D0CD4028"/>
    <w:rsid w:val="00831083"/>
    <w:pPr>
      <w:widowControl w:val="0"/>
      <w:jc w:val="both"/>
    </w:pPr>
  </w:style>
  <w:style w:type="paragraph" w:customStyle="1" w:styleId="4480F805FA27429DA43B22EEC3E4BF5C8">
    <w:name w:val="4480F805FA27429DA43B22EEC3E4BF5C8"/>
    <w:rsid w:val="00831083"/>
    <w:pPr>
      <w:widowControl w:val="0"/>
      <w:jc w:val="both"/>
    </w:pPr>
  </w:style>
  <w:style w:type="paragraph" w:customStyle="1" w:styleId="14C53F1E2B66481AA30FA73C4941DCDB8">
    <w:name w:val="14C53F1E2B66481AA30FA73C4941DCDB8"/>
    <w:rsid w:val="00831083"/>
    <w:pPr>
      <w:widowControl w:val="0"/>
      <w:jc w:val="both"/>
    </w:pPr>
  </w:style>
  <w:style w:type="paragraph" w:customStyle="1" w:styleId="0CFF858A919C4BAEB5F953358EBDDF408">
    <w:name w:val="0CFF858A919C4BAEB5F953358EBDDF408"/>
    <w:rsid w:val="00831083"/>
    <w:pPr>
      <w:widowControl w:val="0"/>
      <w:jc w:val="both"/>
    </w:pPr>
  </w:style>
  <w:style w:type="paragraph" w:customStyle="1" w:styleId="AB5782F4CA184B588FAA1B143F3F02D68">
    <w:name w:val="AB5782F4CA184B588FAA1B143F3F02D68"/>
    <w:rsid w:val="00831083"/>
    <w:pPr>
      <w:widowControl w:val="0"/>
      <w:jc w:val="both"/>
    </w:pPr>
  </w:style>
  <w:style w:type="paragraph" w:customStyle="1" w:styleId="4E0C5A314CDF4B208C99F27A6415A7F25">
    <w:name w:val="4E0C5A314CDF4B208C99F27A6415A7F25"/>
    <w:rsid w:val="00831083"/>
    <w:pPr>
      <w:widowControl w:val="0"/>
      <w:jc w:val="both"/>
    </w:pPr>
  </w:style>
  <w:style w:type="paragraph" w:customStyle="1" w:styleId="C55081F05E1B4A7685C15CE504119A1711">
    <w:name w:val="C55081F05E1B4A7685C15CE504119A1711"/>
    <w:rsid w:val="00831083"/>
    <w:pPr>
      <w:widowControl w:val="0"/>
      <w:jc w:val="both"/>
    </w:pPr>
  </w:style>
  <w:style w:type="paragraph" w:customStyle="1" w:styleId="FAD2705271E24BCE83BC2AA70D0CD4029">
    <w:name w:val="FAD2705271E24BCE83BC2AA70D0CD4029"/>
    <w:rsid w:val="00831083"/>
    <w:pPr>
      <w:widowControl w:val="0"/>
      <w:jc w:val="both"/>
    </w:pPr>
  </w:style>
  <w:style w:type="paragraph" w:customStyle="1" w:styleId="4480F805FA27429DA43B22EEC3E4BF5C9">
    <w:name w:val="4480F805FA27429DA43B22EEC3E4BF5C9"/>
    <w:rsid w:val="00831083"/>
    <w:pPr>
      <w:widowControl w:val="0"/>
      <w:jc w:val="both"/>
    </w:pPr>
  </w:style>
  <w:style w:type="paragraph" w:customStyle="1" w:styleId="14C53F1E2B66481AA30FA73C4941DCDB9">
    <w:name w:val="14C53F1E2B66481AA30FA73C4941DCDB9"/>
    <w:rsid w:val="00831083"/>
    <w:pPr>
      <w:widowControl w:val="0"/>
      <w:jc w:val="both"/>
    </w:pPr>
  </w:style>
  <w:style w:type="paragraph" w:customStyle="1" w:styleId="0CFF858A919C4BAEB5F953358EBDDF409">
    <w:name w:val="0CFF858A919C4BAEB5F953358EBDDF409"/>
    <w:rsid w:val="00831083"/>
    <w:pPr>
      <w:widowControl w:val="0"/>
      <w:jc w:val="both"/>
    </w:pPr>
  </w:style>
  <w:style w:type="paragraph" w:customStyle="1" w:styleId="AB5782F4CA184B588FAA1B143F3F02D69">
    <w:name w:val="AB5782F4CA184B588FAA1B143F3F02D69"/>
    <w:rsid w:val="00831083"/>
    <w:pPr>
      <w:widowControl w:val="0"/>
      <w:jc w:val="both"/>
    </w:pPr>
  </w:style>
  <w:style w:type="paragraph" w:customStyle="1" w:styleId="4E0C5A314CDF4B208C99F27A6415A7F26">
    <w:name w:val="4E0C5A314CDF4B208C99F27A6415A7F26"/>
    <w:rsid w:val="00831083"/>
    <w:pPr>
      <w:widowControl w:val="0"/>
      <w:jc w:val="both"/>
    </w:pPr>
  </w:style>
  <w:style w:type="paragraph" w:customStyle="1" w:styleId="C55081F05E1B4A7685C15CE504119A1712">
    <w:name w:val="C55081F05E1B4A7685C15CE504119A1712"/>
    <w:rsid w:val="00831083"/>
    <w:pPr>
      <w:widowControl w:val="0"/>
      <w:jc w:val="both"/>
    </w:pPr>
  </w:style>
  <w:style w:type="paragraph" w:customStyle="1" w:styleId="FAD2705271E24BCE83BC2AA70D0CD40210">
    <w:name w:val="FAD2705271E24BCE83BC2AA70D0CD40210"/>
    <w:rsid w:val="00831083"/>
    <w:pPr>
      <w:widowControl w:val="0"/>
      <w:jc w:val="both"/>
    </w:pPr>
  </w:style>
  <w:style w:type="paragraph" w:customStyle="1" w:styleId="4480F805FA27429DA43B22EEC3E4BF5C10">
    <w:name w:val="4480F805FA27429DA43B22EEC3E4BF5C10"/>
    <w:rsid w:val="00831083"/>
    <w:pPr>
      <w:widowControl w:val="0"/>
      <w:jc w:val="both"/>
    </w:pPr>
  </w:style>
  <w:style w:type="paragraph" w:customStyle="1" w:styleId="14C53F1E2B66481AA30FA73C4941DCDB10">
    <w:name w:val="14C53F1E2B66481AA30FA73C4941DCDB10"/>
    <w:rsid w:val="00831083"/>
    <w:pPr>
      <w:widowControl w:val="0"/>
      <w:jc w:val="both"/>
    </w:pPr>
  </w:style>
  <w:style w:type="paragraph" w:customStyle="1" w:styleId="0CFF858A919C4BAEB5F953358EBDDF4010">
    <w:name w:val="0CFF858A919C4BAEB5F953358EBDDF4010"/>
    <w:rsid w:val="00831083"/>
    <w:pPr>
      <w:widowControl w:val="0"/>
      <w:jc w:val="both"/>
    </w:pPr>
  </w:style>
  <w:style w:type="paragraph" w:customStyle="1" w:styleId="AB5782F4CA184B588FAA1B143F3F02D610">
    <w:name w:val="AB5782F4CA184B588FAA1B143F3F02D610"/>
    <w:rsid w:val="00831083"/>
    <w:pPr>
      <w:widowControl w:val="0"/>
      <w:jc w:val="both"/>
    </w:pPr>
  </w:style>
  <w:style w:type="paragraph" w:customStyle="1" w:styleId="C55081F05E1B4A7685C15CE504119A1713">
    <w:name w:val="C55081F05E1B4A7685C15CE504119A1713"/>
    <w:rsid w:val="00831083"/>
    <w:pPr>
      <w:widowControl w:val="0"/>
      <w:jc w:val="both"/>
    </w:pPr>
  </w:style>
  <w:style w:type="paragraph" w:customStyle="1" w:styleId="FAD2705271E24BCE83BC2AA70D0CD40211">
    <w:name w:val="FAD2705271E24BCE83BC2AA70D0CD40211"/>
    <w:rsid w:val="00831083"/>
    <w:pPr>
      <w:widowControl w:val="0"/>
      <w:jc w:val="both"/>
    </w:pPr>
  </w:style>
  <w:style w:type="paragraph" w:customStyle="1" w:styleId="4480F805FA27429DA43B22EEC3E4BF5C11">
    <w:name w:val="4480F805FA27429DA43B22EEC3E4BF5C11"/>
    <w:rsid w:val="00831083"/>
    <w:pPr>
      <w:widowControl w:val="0"/>
      <w:jc w:val="both"/>
    </w:pPr>
  </w:style>
  <w:style w:type="paragraph" w:customStyle="1" w:styleId="14C53F1E2B66481AA30FA73C4941DCDB11">
    <w:name w:val="14C53F1E2B66481AA30FA73C4941DCDB11"/>
    <w:rsid w:val="00831083"/>
    <w:pPr>
      <w:widowControl w:val="0"/>
      <w:jc w:val="both"/>
    </w:pPr>
  </w:style>
  <w:style w:type="paragraph" w:customStyle="1" w:styleId="0CFF858A919C4BAEB5F953358EBDDF4011">
    <w:name w:val="0CFF858A919C4BAEB5F953358EBDDF4011"/>
    <w:rsid w:val="00831083"/>
    <w:pPr>
      <w:widowControl w:val="0"/>
      <w:jc w:val="both"/>
    </w:pPr>
  </w:style>
  <w:style w:type="paragraph" w:customStyle="1" w:styleId="AB5782F4CA184B588FAA1B143F3F02D611">
    <w:name w:val="AB5782F4CA184B588FAA1B143F3F02D611"/>
    <w:rsid w:val="00831083"/>
    <w:pPr>
      <w:widowControl w:val="0"/>
      <w:jc w:val="both"/>
    </w:pPr>
  </w:style>
  <w:style w:type="paragraph" w:customStyle="1" w:styleId="C55081F05E1B4A7685C15CE504119A1714">
    <w:name w:val="C55081F05E1B4A7685C15CE504119A1714"/>
    <w:rsid w:val="00831083"/>
    <w:pPr>
      <w:widowControl w:val="0"/>
      <w:jc w:val="both"/>
    </w:pPr>
  </w:style>
  <w:style w:type="paragraph" w:customStyle="1" w:styleId="FAD2705271E24BCE83BC2AA70D0CD40212">
    <w:name w:val="FAD2705271E24BCE83BC2AA70D0CD40212"/>
    <w:rsid w:val="00831083"/>
    <w:pPr>
      <w:widowControl w:val="0"/>
      <w:jc w:val="both"/>
    </w:pPr>
  </w:style>
  <w:style w:type="paragraph" w:customStyle="1" w:styleId="4480F805FA27429DA43B22EEC3E4BF5C12">
    <w:name w:val="4480F805FA27429DA43B22EEC3E4BF5C12"/>
    <w:rsid w:val="00831083"/>
    <w:pPr>
      <w:widowControl w:val="0"/>
      <w:jc w:val="both"/>
    </w:pPr>
  </w:style>
  <w:style w:type="paragraph" w:customStyle="1" w:styleId="14C53F1E2B66481AA30FA73C4941DCDB12">
    <w:name w:val="14C53F1E2B66481AA30FA73C4941DCDB12"/>
    <w:rsid w:val="00831083"/>
    <w:pPr>
      <w:widowControl w:val="0"/>
      <w:jc w:val="both"/>
    </w:pPr>
  </w:style>
  <w:style w:type="paragraph" w:customStyle="1" w:styleId="0CFF858A919C4BAEB5F953358EBDDF4012">
    <w:name w:val="0CFF858A919C4BAEB5F953358EBDDF4012"/>
    <w:rsid w:val="00831083"/>
    <w:pPr>
      <w:widowControl w:val="0"/>
      <w:jc w:val="both"/>
    </w:pPr>
  </w:style>
  <w:style w:type="paragraph" w:customStyle="1" w:styleId="AB5782F4CA184B588FAA1B143F3F02D612">
    <w:name w:val="AB5782F4CA184B588FAA1B143F3F02D612"/>
    <w:rsid w:val="00831083"/>
    <w:pPr>
      <w:widowControl w:val="0"/>
      <w:jc w:val="both"/>
    </w:pPr>
  </w:style>
  <w:style w:type="paragraph" w:customStyle="1" w:styleId="C55081F05E1B4A7685C15CE504119A1715">
    <w:name w:val="C55081F05E1B4A7685C15CE504119A1715"/>
    <w:rsid w:val="00831083"/>
    <w:pPr>
      <w:widowControl w:val="0"/>
      <w:jc w:val="both"/>
    </w:pPr>
  </w:style>
  <w:style w:type="paragraph" w:customStyle="1" w:styleId="FAD2705271E24BCE83BC2AA70D0CD40213">
    <w:name w:val="FAD2705271E24BCE83BC2AA70D0CD40213"/>
    <w:rsid w:val="00831083"/>
    <w:pPr>
      <w:widowControl w:val="0"/>
      <w:jc w:val="both"/>
    </w:pPr>
  </w:style>
  <w:style w:type="paragraph" w:customStyle="1" w:styleId="4480F805FA27429DA43B22EEC3E4BF5C13">
    <w:name w:val="4480F805FA27429DA43B22EEC3E4BF5C13"/>
    <w:rsid w:val="00831083"/>
    <w:pPr>
      <w:widowControl w:val="0"/>
      <w:jc w:val="both"/>
    </w:pPr>
  </w:style>
  <w:style w:type="paragraph" w:customStyle="1" w:styleId="14C53F1E2B66481AA30FA73C4941DCDB13">
    <w:name w:val="14C53F1E2B66481AA30FA73C4941DCDB13"/>
    <w:rsid w:val="00831083"/>
    <w:pPr>
      <w:widowControl w:val="0"/>
      <w:jc w:val="both"/>
    </w:pPr>
  </w:style>
  <w:style w:type="paragraph" w:customStyle="1" w:styleId="0CFF858A919C4BAEB5F953358EBDDF4013">
    <w:name w:val="0CFF858A919C4BAEB5F953358EBDDF4013"/>
    <w:rsid w:val="00831083"/>
    <w:pPr>
      <w:widowControl w:val="0"/>
      <w:jc w:val="both"/>
    </w:pPr>
  </w:style>
  <w:style w:type="paragraph" w:customStyle="1" w:styleId="AB5782F4CA184B588FAA1B143F3F02D613">
    <w:name w:val="AB5782F4CA184B588FAA1B143F3F02D613"/>
    <w:rsid w:val="00831083"/>
    <w:pPr>
      <w:widowControl w:val="0"/>
      <w:jc w:val="both"/>
    </w:pPr>
  </w:style>
  <w:style w:type="paragraph" w:customStyle="1" w:styleId="C55081F05E1B4A7685C15CE504119A1716">
    <w:name w:val="C55081F05E1B4A7685C15CE504119A1716"/>
    <w:rsid w:val="00831083"/>
    <w:pPr>
      <w:widowControl w:val="0"/>
      <w:jc w:val="both"/>
    </w:pPr>
  </w:style>
  <w:style w:type="paragraph" w:customStyle="1" w:styleId="FAD2705271E24BCE83BC2AA70D0CD40214">
    <w:name w:val="FAD2705271E24BCE83BC2AA70D0CD40214"/>
    <w:rsid w:val="00831083"/>
    <w:pPr>
      <w:widowControl w:val="0"/>
      <w:jc w:val="both"/>
    </w:pPr>
  </w:style>
  <w:style w:type="paragraph" w:customStyle="1" w:styleId="4480F805FA27429DA43B22EEC3E4BF5C14">
    <w:name w:val="4480F805FA27429DA43B22EEC3E4BF5C14"/>
    <w:rsid w:val="00831083"/>
    <w:pPr>
      <w:widowControl w:val="0"/>
      <w:jc w:val="both"/>
    </w:pPr>
  </w:style>
  <w:style w:type="paragraph" w:customStyle="1" w:styleId="14C53F1E2B66481AA30FA73C4941DCDB14">
    <w:name w:val="14C53F1E2B66481AA30FA73C4941DCDB14"/>
    <w:rsid w:val="00831083"/>
    <w:pPr>
      <w:widowControl w:val="0"/>
      <w:jc w:val="both"/>
    </w:pPr>
  </w:style>
  <w:style w:type="paragraph" w:customStyle="1" w:styleId="0CFF858A919C4BAEB5F953358EBDDF4014">
    <w:name w:val="0CFF858A919C4BAEB5F953358EBDDF4014"/>
    <w:rsid w:val="00831083"/>
    <w:pPr>
      <w:widowControl w:val="0"/>
      <w:jc w:val="both"/>
    </w:pPr>
  </w:style>
  <w:style w:type="paragraph" w:customStyle="1" w:styleId="AB5782F4CA184B588FAA1B143F3F02D614">
    <w:name w:val="AB5782F4CA184B588FAA1B143F3F02D614"/>
    <w:rsid w:val="00831083"/>
    <w:pPr>
      <w:widowControl w:val="0"/>
      <w:jc w:val="both"/>
    </w:pPr>
  </w:style>
  <w:style w:type="paragraph" w:customStyle="1" w:styleId="C55081F05E1B4A7685C15CE504119A1717">
    <w:name w:val="C55081F05E1B4A7685C15CE504119A1717"/>
    <w:rsid w:val="00831083"/>
    <w:pPr>
      <w:widowControl w:val="0"/>
      <w:jc w:val="both"/>
    </w:pPr>
  </w:style>
  <w:style w:type="paragraph" w:customStyle="1" w:styleId="FAD2705271E24BCE83BC2AA70D0CD40215">
    <w:name w:val="FAD2705271E24BCE83BC2AA70D0CD40215"/>
    <w:rsid w:val="00831083"/>
    <w:pPr>
      <w:widowControl w:val="0"/>
      <w:jc w:val="both"/>
    </w:pPr>
  </w:style>
  <w:style w:type="paragraph" w:customStyle="1" w:styleId="4480F805FA27429DA43B22EEC3E4BF5C15">
    <w:name w:val="4480F805FA27429DA43B22EEC3E4BF5C15"/>
    <w:rsid w:val="00831083"/>
    <w:pPr>
      <w:widowControl w:val="0"/>
      <w:jc w:val="both"/>
    </w:pPr>
  </w:style>
  <w:style w:type="paragraph" w:customStyle="1" w:styleId="14C53F1E2B66481AA30FA73C4941DCDB15">
    <w:name w:val="14C53F1E2B66481AA30FA73C4941DCDB15"/>
    <w:rsid w:val="00831083"/>
    <w:pPr>
      <w:widowControl w:val="0"/>
      <w:jc w:val="both"/>
    </w:pPr>
  </w:style>
  <w:style w:type="paragraph" w:customStyle="1" w:styleId="0CFF858A919C4BAEB5F953358EBDDF4015">
    <w:name w:val="0CFF858A919C4BAEB5F953358EBDDF4015"/>
    <w:rsid w:val="00831083"/>
    <w:pPr>
      <w:widowControl w:val="0"/>
      <w:jc w:val="both"/>
    </w:pPr>
  </w:style>
  <w:style w:type="paragraph" w:customStyle="1" w:styleId="AB5782F4CA184B588FAA1B143F3F02D615">
    <w:name w:val="AB5782F4CA184B588FAA1B143F3F02D615"/>
    <w:rsid w:val="00831083"/>
    <w:pPr>
      <w:widowControl w:val="0"/>
      <w:jc w:val="both"/>
    </w:pPr>
  </w:style>
  <w:style w:type="paragraph" w:customStyle="1" w:styleId="C55081F05E1B4A7685C15CE504119A1718">
    <w:name w:val="C55081F05E1B4A7685C15CE504119A1718"/>
    <w:rsid w:val="00831083"/>
    <w:pPr>
      <w:widowControl w:val="0"/>
      <w:jc w:val="both"/>
    </w:pPr>
  </w:style>
  <w:style w:type="paragraph" w:customStyle="1" w:styleId="FAD2705271E24BCE83BC2AA70D0CD40216">
    <w:name w:val="FAD2705271E24BCE83BC2AA70D0CD40216"/>
    <w:rsid w:val="00831083"/>
    <w:pPr>
      <w:widowControl w:val="0"/>
      <w:jc w:val="both"/>
    </w:pPr>
  </w:style>
  <w:style w:type="paragraph" w:customStyle="1" w:styleId="4480F805FA27429DA43B22EEC3E4BF5C16">
    <w:name w:val="4480F805FA27429DA43B22EEC3E4BF5C16"/>
    <w:rsid w:val="00831083"/>
    <w:pPr>
      <w:widowControl w:val="0"/>
      <w:jc w:val="both"/>
    </w:pPr>
  </w:style>
  <w:style w:type="paragraph" w:customStyle="1" w:styleId="14C53F1E2B66481AA30FA73C4941DCDB16">
    <w:name w:val="14C53F1E2B66481AA30FA73C4941DCDB16"/>
    <w:rsid w:val="00831083"/>
    <w:pPr>
      <w:widowControl w:val="0"/>
      <w:jc w:val="both"/>
    </w:pPr>
  </w:style>
  <w:style w:type="paragraph" w:customStyle="1" w:styleId="0CFF858A919C4BAEB5F953358EBDDF4016">
    <w:name w:val="0CFF858A919C4BAEB5F953358EBDDF4016"/>
    <w:rsid w:val="00831083"/>
    <w:pPr>
      <w:widowControl w:val="0"/>
      <w:jc w:val="both"/>
    </w:pPr>
  </w:style>
  <w:style w:type="paragraph" w:customStyle="1" w:styleId="AB5782F4CA184B588FAA1B143F3F02D616">
    <w:name w:val="AB5782F4CA184B588FAA1B143F3F02D616"/>
    <w:rsid w:val="00831083"/>
    <w:pPr>
      <w:widowControl w:val="0"/>
      <w:jc w:val="both"/>
    </w:pPr>
  </w:style>
  <w:style w:type="paragraph" w:customStyle="1" w:styleId="C55081F05E1B4A7685C15CE504119A1719">
    <w:name w:val="C55081F05E1B4A7685C15CE504119A1719"/>
    <w:rsid w:val="00831083"/>
    <w:pPr>
      <w:widowControl w:val="0"/>
      <w:jc w:val="both"/>
    </w:pPr>
  </w:style>
  <w:style w:type="paragraph" w:customStyle="1" w:styleId="FAD2705271E24BCE83BC2AA70D0CD40217">
    <w:name w:val="FAD2705271E24BCE83BC2AA70D0CD40217"/>
    <w:rsid w:val="00831083"/>
    <w:pPr>
      <w:widowControl w:val="0"/>
      <w:jc w:val="both"/>
    </w:pPr>
  </w:style>
  <w:style w:type="paragraph" w:customStyle="1" w:styleId="4480F805FA27429DA43B22EEC3E4BF5C17">
    <w:name w:val="4480F805FA27429DA43B22EEC3E4BF5C17"/>
    <w:rsid w:val="00831083"/>
    <w:pPr>
      <w:widowControl w:val="0"/>
      <w:jc w:val="both"/>
    </w:pPr>
  </w:style>
  <w:style w:type="paragraph" w:customStyle="1" w:styleId="14C53F1E2B66481AA30FA73C4941DCDB17">
    <w:name w:val="14C53F1E2B66481AA30FA73C4941DCDB17"/>
    <w:rsid w:val="00831083"/>
    <w:pPr>
      <w:widowControl w:val="0"/>
      <w:jc w:val="both"/>
    </w:pPr>
  </w:style>
  <w:style w:type="paragraph" w:customStyle="1" w:styleId="0CFF858A919C4BAEB5F953358EBDDF4017">
    <w:name w:val="0CFF858A919C4BAEB5F953358EBDDF4017"/>
    <w:rsid w:val="00831083"/>
    <w:pPr>
      <w:widowControl w:val="0"/>
      <w:jc w:val="both"/>
    </w:pPr>
  </w:style>
  <w:style w:type="paragraph" w:customStyle="1" w:styleId="AB5782F4CA184B588FAA1B143F3F02D617">
    <w:name w:val="AB5782F4CA184B588FAA1B143F3F02D617"/>
    <w:rsid w:val="00831083"/>
    <w:pPr>
      <w:widowControl w:val="0"/>
      <w:jc w:val="both"/>
    </w:pPr>
  </w:style>
  <w:style w:type="paragraph" w:customStyle="1" w:styleId="C55081F05E1B4A7685C15CE504119A1720">
    <w:name w:val="C55081F05E1B4A7685C15CE504119A1720"/>
    <w:rsid w:val="00831083"/>
    <w:pPr>
      <w:widowControl w:val="0"/>
      <w:jc w:val="both"/>
    </w:pPr>
  </w:style>
  <w:style w:type="paragraph" w:customStyle="1" w:styleId="FAD2705271E24BCE83BC2AA70D0CD40218">
    <w:name w:val="FAD2705271E24BCE83BC2AA70D0CD40218"/>
    <w:rsid w:val="00831083"/>
    <w:pPr>
      <w:widowControl w:val="0"/>
      <w:jc w:val="both"/>
    </w:pPr>
  </w:style>
  <w:style w:type="paragraph" w:customStyle="1" w:styleId="4480F805FA27429DA43B22EEC3E4BF5C18">
    <w:name w:val="4480F805FA27429DA43B22EEC3E4BF5C18"/>
    <w:rsid w:val="00831083"/>
    <w:pPr>
      <w:widowControl w:val="0"/>
      <w:jc w:val="both"/>
    </w:pPr>
  </w:style>
  <w:style w:type="paragraph" w:customStyle="1" w:styleId="14C53F1E2B66481AA30FA73C4941DCDB18">
    <w:name w:val="14C53F1E2B66481AA30FA73C4941DCDB18"/>
    <w:rsid w:val="00831083"/>
    <w:pPr>
      <w:widowControl w:val="0"/>
      <w:jc w:val="both"/>
    </w:pPr>
  </w:style>
  <w:style w:type="paragraph" w:customStyle="1" w:styleId="0CFF858A919C4BAEB5F953358EBDDF4018">
    <w:name w:val="0CFF858A919C4BAEB5F953358EBDDF4018"/>
    <w:rsid w:val="00831083"/>
    <w:pPr>
      <w:widowControl w:val="0"/>
      <w:jc w:val="both"/>
    </w:pPr>
  </w:style>
  <w:style w:type="paragraph" w:customStyle="1" w:styleId="AB5782F4CA184B588FAA1B143F3F02D618">
    <w:name w:val="AB5782F4CA184B588FAA1B143F3F02D618"/>
    <w:rsid w:val="00831083"/>
    <w:pPr>
      <w:widowControl w:val="0"/>
      <w:jc w:val="both"/>
    </w:pPr>
  </w:style>
  <w:style w:type="paragraph" w:customStyle="1" w:styleId="83AE0C21BEC4488C98704E9CE2DACF5D">
    <w:name w:val="83AE0C21BEC4488C98704E9CE2DACF5D"/>
    <w:rsid w:val="00831083"/>
    <w:pPr>
      <w:widowControl w:val="0"/>
      <w:jc w:val="both"/>
    </w:pPr>
  </w:style>
  <w:style w:type="paragraph" w:customStyle="1" w:styleId="C55081F05E1B4A7685C15CE504119A1721">
    <w:name w:val="C55081F05E1B4A7685C15CE504119A1721"/>
    <w:rsid w:val="00831083"/>
    <w:pPr>
      <w:widowControl w:val="0"/>
      <w:jc w:val="both"/>
    </w:pPr>
  </w:style>
  <w:style w:type="paragraph" w:customStyle="1" w:styleId="FAD2705271E24BCE83BC2AA70D0CD40219">
    <w:name w:val="FAD2705271E24BCE83BC2AA70D0CD40219"/>
    <w:rsid w:val="00831083"/>
    <w:pPr>
      <w:widowControl w:val="0"/>
      <w:jc w:val="both"/>
    </w:pPr>
  </w:style>
  <w:style w:type="paragraph" w:customStyle="1" w:styleId="4480F805FA27429DA43B22EEC3E4BF5C19">
    <w:name w:val="4480F805FA27429DA43B22EEC3E4BF5C19"/>
    <w:rsid w:val="00831083"/>
    <w:pPr>
      <w:widowControl w:val="0"/>
      <w:jc w:val="both"/>
    </w:pPr>
  </w:style>
  <w:style w:type="paragraph" w:customStyle="1" w:styleId="14C53F1E2B66481AA30FA73C4941DCDB19">
    <w:name w:val="14C53F1E2B66481AA30FA73C4941DCDB19"/>
    <w:rsid w:val="00831083"/>
    <w:pPr>
      <w:widowControl w:val="0"/>
      <w:jc w:val="both"/>
    </w:pPr>
  </w:style>
  <w:style w:type="paragraph" w:customStyle="1" w:styleId="0CFF858A919C4BAEB5F953358EBDDF4019">
    <w:name w:val="0CFF858A919C4BAEB5F953358EBDDF4019"/>
    <w:rsid w:val="00831083"/>
    <w:pPr>
      <w:widowControl w:val="0"/>
      <w:jc w:val="both"/>
    </w:pPr>
  </w:style>
  <w:style w:type="paragraph" w:customStyle="1" w:styleId="AB5782F4CA184B588FAA1B143F3F02D619">
    <w:name w:val="AB5782F4CA184B588FAA1B143F3F02D619"/>
    <w:rsid w:val="00831083"/>
    <w:pPr>
      <w:widowControl w:val="0"/>
      <w:jc w:val="both"/>
    </w:pPr>
  </w:style>
  <w:style w:type="paragraph" w:customStyle="1" w:styleId="83AE0C21BEC4488C98704E9CE2DACF5D1">
    <w:name w:val="83AE0C21BEC4488C98704E9CE2DACF5D1"/>
    <w:rsid w:val="00831083"/>
    <w:pPr>
      <w:widowControl w:val="0"/>
      <w:jc w:val="both"/>
    </w:pPr>
  </w:style>
  <w:style w:type="paragraph" w:customStyle="1" w:styleId="CA1EBAF8E075496C967312E67B6D9688">
    <w:name w:val="CA1EBAF8E075496C967312E67B6D9688"/>
    <w:rsid w:val="00831083"/>
    <w:pPr>
      <w:widowControl w:val="0"/>
      <w:jc w:val="both"/>
    </w:pPr>
  </w:style>
  <w:style w:type="paragraph" w:customStyle="1" w:styleId="52A975CC92F74F2FB7EE8027BD18D4CB">
    <w:name w:val="52A975CC92F74F2FB7EE8027BD18D4CB"/>
    <w:rsid w:val="00831083"/>
    <w:pPr>
      <w:widowControl w:val="0"/>
      <w:jc w:val="both"/>
    </w:pPr>
  </w:style>
  <w:style w:type="paragraph" w:customStyle="1" w:styleId="839F98CD4D9D4CA8A7E372DDBC3B3A59">
    <w:name w:val="839F98CD4D9D4CA8A7E372DDBC3B3A59"/>
    <w:rsid w:val="00831083"/>
    <w:pPr>
      <w:widowControl w:val="0"/>
      <w:jc w:val="both"/>
    </w:pPr>
  </w:style>
  <w:style w:type="paragraph" w:customStyle="1" w:styleId="C55081F05E1B4A7685C15CE504119A1722">
    <w:name w:val="C55081F05E1B4A7685C15CE504119A1722"/>
    <w:rsid w:val="00831083"/>
    <w:pPr>
      <w:widowControl w:val="0"/>
      <w:jc w:val="both"/>
    </w:pPr>
  </w:style>
  <w:style w:type="paragraph" w:customStyle="1" w:styleId="FAD2705271E24BCE83BC2AA70D0CD40220">
    <w:name w:val="FAD2705271E24BCE83BC2AA70D0CD40220"/>
    <w:rsid w:val="00831083"/>
    <w:pPr>
      <w:widowControl w:val="0"/>
      <w:jc w:val="both"/>
    </w:pPr>
  </w:style>
  <w:style w:type="paragraph" w:customStyle="1" w:styleId="4480F805FA27429DA43B22EEC3E4BF5C20">
    <w:name w:val="4480F805FA27429DA43B22EEC3E4BF5C20"/>
    <w:rsid w:val="00831083"/>
    <w:pPr>
      <w:widowControl w:val="0"/>
      <w:jc w:val="both"/>
    </w:pPr>
  </w:style>
  <w:style w:type="paragraph" w:customStyle="1" w:styleId="14C53F1E2B66481AA30FA73C4941DCDB20">
    <w:name w:val="14C53F1E2B66481AA30FA73C4941DCDB20"/>
    <w:rsid w:val="00831083"/>
    <w:pPr>
      <w:widowControl w:val="0"/>
      <w:jc w:val="both"/>
    </w:pPr>
  </w:style>
  <w:style w:type="paragraph" w:customStyle="1" w:styleId="0CFF858A919C4BAEB5F953358EBDDF4020">
    <w:name w:val="0CFF858A919C4BAEB5F953358EBDDF4020"/>
    <w:rsid w:val="00831083"/>
    <w:pPr>
      <w:widowControl w:val="0"/>
      <w:jc w:val="both"/>
    </w:pPr>
  </w:style>
  <w:style w:type="paragraph" w:customStyle="1" w:styleId="AB5782F4CA184B588FAA1B143F3F02D620">
    <w:name w:val="AB5782F4CA184B588FAA1B143F3F02D620"/>
    <w:rsid w:val="00831083"/>
    <w:pPr>
      <w:widowControl w:val="0"/>
      <w:jc w:val="both"/>
    </w:pPr>
  </w:style>
  <w:style w:type="paragraph" w:customStyle="1" w:styleId="83AE0C21BEC4488C98704E9CE2DACF5D2">
    <w:name w:val="83AE0C21BEC4488C98704E9CE2DACF5D2"/>
    <w:rsid w:val="00831083"/>
    <w:pPr>
      <w:widowControl w:val="0"/>
      <w:jc w:val="both"/>
    </w:pPr>
  </w:style>
  <w:style w:type="paragraph" w:customStyle="1" w:styleId="6719D9AFF5264B3DB6A0BC480230D95E">
    <w:name w:val="6719D9AFF5264B3DB6A0BC480230D95E"/>
    <w:rsid w:val="00AD56B5"/>
    <w:pPr>
      <w:spacing w:after="160" w:line="259" w:lineRule="auto"/>
    </w:pPr>
    <w:rPr>
      <w:kern w:val="0"/>
      <w:sz w:val="22"/>
    </w:rPr>
  </w:style>
  <w:style w:type="paragraph" w:customStyle="1" w:styleId="13B103679CF349E2956C39D2ACC6EC7D">
    <w:name w:val="13B103679CF349E2956C39D2ACC6EC7D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3">
    <w:name w:val="C55081F05E1B4A7685C15CE504119A1723"/>
    <w:rsid w:val="00AD56B5"/>
    <w:pPr>
      <w:widowControl w:val="0"/>
      <w:jc w:val="both"/>
    </w:pPr>
  </w:style>
  <w:style w:type="paragraph" w:customStyle="1" w:styleId="6810730814A347C2A78822BEFD4D5733">
    <w:name w:val="6810730814A347C2A78822BEFD4D5733"/>
    <w:rsid w:val="00AD56B5"/>
    <w:pPr>
      <w:widowControl w:val="0"/>
      <w:jc w:val="both"/>
    </w:pPr>
  </w:style>
  <w:style w:type="paragraph" w:customStyle="1" w:styleId="FAD2705271E24BCE83BC2AA70D0CD40221">
    <w:name w:val="FAD2705271E24BCE83BC2AA70D0CD40221"/>
    <w:rsid w:val="00AD56B5"/>
    <w:pPr>
      <w:widowControl w:val="0"/>
      <w:jc w:val="both"/>
    </w:pPr>
  </w:style>
  <w:style w:type="paragraph" w:customStyle="1" w:styleId="4480F805FA27429DA43B22EEC3E4BF5C21">
    <w:name w:val="4480F805FA27429DA43B22EEC3E4BF5C21"/>
    <w:rsid w:val="00AD56B5"/>
    <w:pPr>
      <w:widowControl w:val="0"/>
      <w:jc w:val="both"/>
    </w:pPr>
  </w:style>
  <w:style w:type="paragraph" w:customStyle="1" w:styleId="14C53F1E2B66481AA30FA73C4941DCDB21">
    <w:name w:val="14C53F1E2B66481AA30FA73C4941DCDB21"/>
    <w:rsid w:val="00AD56B5"/>
    <w:pPr>
      <w:widowControl w:val="0"/>
      <w:jc w:val="both"/>
    </w:pPr>
  </w:style>
  <w:style w:type="paragraph" w:customStyle="1" w:styleId="0CFF858A919C4BAEB5F953358EBDDF4021">
    <w:name w:val="0CFF858A919C4BAEB5F953358EBDDF4021"/>
    <w:rsid w:val="00AD56B5"/>
    <w:pPr>
      <w:widowControl w:val="0"/>
      <w:jc w:val="both"/>
    </w:pPr>
  </w:style>
  <w:style w:type="paragraph" w:customStyle="1" w:styleId="AB5782F4CA184B588FAA1B143F3F02D621">
    <w:name w:val="AB5782F4CA184B588FAA1B143F3F02D621"/>
    <w:rsid w:val="00AD56B5"/>
    <w:pPr>
      <w:widowControl w:val="0"/>
      <w:jc w:val="both"/>
    </w:pPr>
  </w:style>
  <w:style w:type="paragraph" w:customStyle="1" w:styleId="83AE0C21BEC4488C98704E9CE2DACF5D3">
    <w:name w:val="83AE0C21BEC4488C98704E9CE2DACF5D3"/>
    <w:rsid w:val="00AD56B5"/>
    <w:pPr>
      <w:widowControl w:val="0"/>
      <w:jc w:val="both"/>
    </w:pPr>
  </w:style>
  <w:style w:type="paragraph" w:customStyle="1" w:styleId="C55081F05E1B4A7685C15CE504119A1724">
    <w:name w:val="C55081F05E1B4A7685C15CE504119A1724"/>
    <w:rsid w:val="00AD56B5"/>
    <w:pPr>
      <w:widowControl w:val="0"/>
      <w:jc w:val="both"/>
    </w:pPr>
  </w:style>
  <w:style w:type="paragraph" w:customStyle="1" w:styleId="6810730814A347C2A78822BEFD4D57331">
    <w:name w:val="6810730814A347C2A78822BEFD4D57331"/>
    <w:rsid w:val="00AD56B5"/>
    <w:pPr>
      <w:widowControl w:val="0"/>
      <w:jc w:val="both"/>
    </w:pPr>
  </w:style>
  <w:style w:type="paragraph" w:customStyle="1" w:styleId="C55081F05E1B4A7685C15CE504119A1725">
    <w:name w:val="C55081F05E1B4A7685C15CE504119A1725"/>
    <w:rsid w:val="00AD56B5"/>
    <w:pPr>
      <w:widowControl w:val="0"/>
      <w:jc w:val="both"/>
    </w:pPr>
  </w:style>
  <w:style w:type="paragraph" w:customStyle="1" w:styleId="6810730814A347C2A78822BEFD4D57332">
    <w:name w:val="6810730814A347C2A78822BEFD4D57332"/>
    <w:rsid w:val="00AD56B5"/>
    <w:pPr>
      <w:widowControl w:val="0"/>
      <w:jc w:val="both"/>
    </w:pPr>
  </w:style>
  <w:style w:type="paragraph" w:customStyle="1" w:styleId="80614C94C20C4A59BA57E7005B1085F6">
    <w:name w:val="80614C94C20C4A59BA57E7005B1085F6"/>
    <w:rsid w:val="00AD56B5"/>
    <w:pPr>
      <w:widowControl w:val="0"/>
      <w:jc w:val="both"/>
    </w:pPr>
  </w:style>
  <w:style w:type="paragraph" w:customStyle="1" w:styleId="4480F805FA27429DA43B22EEC3E4BF5C22">
    <w:name w:val="4480F805FA27429DA43B22EEC3E4BF5C22"/>
    <w:rsid w:val="00AD56B5"/>
    <w:pPr>
      <w:widowControl w:val="0"/>
      <w:jc w:val="both"/>
    </w:pPr>
  </w:style>
  <w:style w:type="paragraph" w:customStyle="1" w:styleId="14C53F1E2B66481AA30FA73C4941DCDB22">
    <w:name w:val="14C53F1E2B66481AA30FA73C4941DCDB22"/>
    <w:rsid w:val="00AD56B5"/>
    <w:pPr>
      <w:widowControl w:val="0"/>
      <w:jc w:val="both"/>
    </w:pPr>
  </w:style>
  <w:style w:type="paragraph" w:customStyle="1" w:styleId="0CFF858A919C4BAEB5F953358EBDDF4022">
    <w:name w:val="0CFF858A919C4BAEB5F953358EBDDF4022"/>
    <w:rsid w:val="00AD56B5"/>
    <w:pPr>
      <w:widowControl w:val="0"/>
      <w:jc w:val="both"/>
    </w:pPr>
  </w:style>
  <w:style w:type="paragraph" w:customStyle="1" w:styleId="AB5782F4CA184B588FAA1B143F3F02D622">
    <w:name w:val="AB5782F4CA184B588FAA1B143F3F02D622"/>
    <w:rsid w:val="00AD56B5"/>
    <w:pPr>
      <w:widowControl w:val="0"/>
      <w:jc w:val="both"/>
    </w:pPr>
  </w:style>
  <w:style w:type="paragraph" w:customStyle="1" w:styleId="83AE0C21BEC4488C98704E9CE2DACF5D4">
    <w:name w:val="83AE0C21BEC4488C98704E9CE2DACF5D4"/>
    <w:rsid w:val="00AD56B5"/>
    <w:pPr>
      <w:widowControl w:val="0"/>
      <w:jc w:val="both"/>
    </w:pPr>
  </w:style>
  <w:style w:type="paragraph" w:customStyle="1" w:styleId="C55081F05E1B4A7685C15CE504119A1726">
    <w:name w:val="C55081F05E1B4A7685C15CE504119A1726"/>
    <w:rsid w:val="00AD56B5"/>
    <w:pPr>
      <w:widowControl w:val="0"/>
      <w:jc w:val="both"/>
    </w:pPr>
  </w:style>
  <w:style w:type="paragraph" w:customStyle="1" w:styleId="6810730814A347C2A78822BEFD4D57333">
    <w:name w:val="6810730814A347C2A78822BEFD4D57333"/>
    <w:rsid w:val="00AD56B5"/>
    <w:pPr>
      <w:widowControl w:val="0"/>
      <w:jc w:val="both"/>
    </w:pPr>
  </w:style>
  <w:style w:type="paragraph" w:customStyle="1" w:styleId="80614C94C20C4A59BA57E7005B1085F61">
    <w:name w:val="80614C94C20C4A59BA57E7005B1085F61"/>
    <w:rsid w:val="00AD56B5"/>
    <w:pPr>
      <w:widowControl w:val="0"/>
      <w:jc w:val="both"/>
    </w:pPr>
  </w:style>
  <w:style w:type="paragraph" w:customStyle="1" w:styleId="4480F805FA27429DA43B22EEC3E4BF5C23">
    <w:name w:val="4480F805FA27429DA43B22EEC3E4BF5C23"/>
    <w:rsid w:val="00AD56B5"/>
    <w:pPr>
      <w:widowControl w:val="0"/>
      <w:jc w:val="both"/>
    </w:pPr>
  </w:style>
  <w:style w:type="paragraph" w:customStyle="1" w:styleId="14C53F1E2B66481AA30FA73C4941DCDB23">
    <w:name w:val="14C53F1E2B66481AA30FA73C4941DCDB23"/>
    <w:rsid w:val="00AD56B5"/>
    <w:pPr>
      <w:widowControl w:val="0"/>
      <w:jc w:val="both"/>
    </w:pPr>
  </w:style>
  <w:style w:type="paragraph" w:customStyle="1" w:styleId="0CFF858A919C4BAEB5F953358EBDDF4023">
    <w:name w:val="0CFF858A919C4BAEB5F953358EBDDF4023"/>
    <w:rsid w:val="00AD56B5"/>
    <w:pPr>
      <w:widowControl w:val="0"/>
      <w:jc w:val="both"/>
    </w:pPr>
  </w:style>
  <w:style w:type="paragraph" w:customStyle="1" w:styleId="AB5782F4CA184B588FAA1B143F3F02D623">
    <w:name w:val="AB5782F4CA184B588FAA1B143F3F02D623"/>
    <w:rsid w:val="00AD56B5"/>
    <w:pPr>
      <w:widowControl w:val="0"/>
      <w:jc w:val="both"/>
    </w:pPr>
  </w:style>
  <w:style w:type="paragraph" w:customStyle="1" w:styleId="83AE0C21BEC4488C98704E9CE2DACF5D5">
    <w:name w:val="83AE0C21BEC4488C98704E9CE2DACF5D5"/>
    <w:rsid w:val="00AD56B5"/>
    <w:pPr>
      <w:widowControl w:val="0"/>
      <w:jc w:val="both"/>
    </w:pPr>
  </w:style>
  <w:style w:type="paragraph" w:customStyle="1" w:styleId="C55081F05E1B4A7685C15CE504119A1727">
    <w:name w:val="C55081F05E1B4A7685C15CE504119A1727"/>
    <w:rsid w:val="00AD56B5"/>
    <w:pPr>
      <w:widowControl w:val="0"/>
      <w:jc w:val="both"/>
    </w:pPr>
  </w:style>
  <w:style w:type="paragraph" w:customStyle="1" w:styleId="6810730814A347C2A78822BEFD4D57334">
    <w:name w:val="6810730814A347C2A78822BEFD4D57334"/>
    <w:rsid w:val="00AD56B5"/>
    <w:pPr>
      <w:widowControl w:val="0"/>
      <w:jc w:val="both"/>
    </w:pPr>
  </w:style>
  <w:style w:type="paragraph" w:customStyle="1" w:styleId="80614C94C20C4A59BA57E7005B1085F62">
    <w:name w:val="80614C94C20C4A59BA57E7005B1085F62"/>
    <w:rsid w:val="00AD56B5"/>
    <w:pPr>
      <w:widowControl w:val="0"/>
      <w:jc w:val="both"/>
    </w:pPr>
  </w:style>
  <w:style w:type="paragraph" w:customStyle="1" w:styleId="B6C306632A6A466B8191D59716F2939A">
    <w:name w:val="B6C306632A6A466B8191D59716F2939A"/>
    <w:rsid w:val="00AD56B5"/>
    <w:pPr>
      <w:widowControl w:val="0"/>
      <w:jc w:val="both"/>
    </w:pPr>
  </w:style>
  <w:style w:type="paragraph" w:customStyle="1" w:styleId="14C53F1E2B66481AA30FA73C4941DCDB24">
    <w:name w:val="14C53F1E2B66481AA30FA73C4941DCDB24"/>
    <w:rsid w:val="00AD56B5"/>
    <w:pPr>
      <w:widowControl w:val="0"/>
      <w:jc w:val="both"/>
    </w:pPr>
  </w:style>
  <w:style w:type="paragraph" w:customStyle="1" w:styleId="0CFF858A919C4BAEB5F953358EBDDF4024">
    <w:name w:val="0CFF858A919C4BAEB5F953358EBDDF4024"/>
    <w:rsid w:val="00AD56B5"/>
    <w:pPr>
      <w:widowControl w:val="0"/>
      <w:jc w:val="both"/>
    </w:pPr>
  </w:style>
  <w:style w:type="paragraph" w:customStyle="1" w:styleId="AB5782F4CA184B588FAA1B143F3F02D624">
    <w:name w:val="AB5782F4CA184B588FAA1B143F3F02D624"/>
    <w:rsid w:val="00AD56B5"/>
    <w:pPr>
      <w:widowControl w:val="0"/>
      <w:jc w:val="both"/>
    </w:pPr>
  </w:style>
  <w:style w:type="paragraph" w:customStyle="1" w:styleId="83AE0C21BEC4488C98704E9CE2DACF5D6">
    <w:name w:val="83AE0C21BEC4488C98704E9CE2DACF5D6"/>
    <w:rsid w:val="00AD56B5"/>
    <w:pPr>
      <w:widowControl w:val="0"/>
      <w:jc w:val="both"/>
    </w:pPr>
  </w:style>
  <w:style w:type="paragraph" w:customStyle="1" w:styleId="B51EDB4D87DC4DB1BC2ADD70EECCAAEC">
    <w:name w:val="B51EDB4D87DC4DB1BC2ADD70EECCAAEC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8">
    <w:name w:val="C55081F05E1B4A7685C15CE504119A1728"/>
    <w:rsid w:val="00AD56B5"/>
    <w:pPr>
      <w:widowControl w:val="0"/>
      <w:jc w:val="both"/>
    </w:pPr>
  </w:style>
  <w:style w:type="paragraph" w:customStyle="1" w:styleId="6810730814A347C2A78822BEFD4D57335">
    <w:name w:val="6810730814A347C2A78822BEFD4D57335"/>
    <w:rsid w:val="00AD56B5"/>
    <w:pPr>
      <w:widowControl w:val="0"/>
      <w:jc w:val="both"/>
    </w:pPr>
  </w:style>
  <w:style w:type="paragraph" w:customStyle="1" w:styleId="0CFF858A919C4BAEB5F953358EBDDF4025">
    <w:name w:val="0CFF858A919C4BAEB5F953358EBDDF4025"/>
    <w:rsid w:val="00AD56B5"/>
    <w:pPr>
      <w:widowControl w:val="0"/>
      <w:jc w:val="both"/>
    </w:pPr>
  </w:style>
  <w:style w:type="paragraph" w:customStyle="1" w:styleId="AB5782F4CA184B588FAA1B143F3F02D625">
    <w:name w:val="AB5782F4CA184B588FAA1B143F3F02D625"/>
    <w:rsid w:val="00AD56B5"/>
    <w:pPr>
      <w:widowControl w:val="0"/>
      <w:jc w:val="both"/>
    </w:pPr>
  </w:style>
  <w:style w:type="paragraph" w:customStyle="1" w:styleId="83AE0C21BEC4488C98704E9CE2DACF5D7">
    <w:name w:val="83AE0C21BEC4488C98704E9CE2DACF5D7"/>
    <w:rsid w:val="00AD56B5"/>
    <w:pPr>
      <w:widowControl w:val="0"/>
      <w:jc w:val="both"/>
    </w:pPr>
  </w:style>
  <w:style w:type="paragraph" w:customStyle="1" w:styleId="C55081F05E1B4A7685C15CE504119A1729">
    <w:name w:val="C55081F05E1B4A7685C15CE504119A1729"/>
    <w:rsid w:val="00AD56B5"/>
    <w:pPr>
      <w:widowControl w:val="0"/>
      <w:jc w:val="both"/>
    </w:pPr>
  </w:style>
  <w:style w:type="paragraph" w:customStyle="1" w:styleId="6810730814A347C2A78822BEFD4D57336">
    <w:name w:val="6810730814A347C2A78822BEFD4D57336"/>
    <w:rsid w:val="00AD56B5"/>
    <w:pPr>
      <w:widowControl w:val="0"/>
      <w:jc w:val="both"/>
    </w:pPr>
  </w:style>
  <w:style w:type="paragraph" w:customStyle="1" w:styleId="A7EB5516192449E88535476314932514">
    <w:name w:val="A7EB5516192449E88535476314932514"/>
    <w:rsid w:val="00AD56B5"/>
    <w:pPr>
      <w:widowControl w:val="0"/>
      <w:jc w:val="both"/>
    </w:pPr>
  </w:style>
  <w:style w:type="paragraph" w:customStyle="1" w:styleId="0CFF858A919C4BAEB5F953358EBDDF4026">
    <w:name w:val="0CFF858A919C4BAEB5F953358EBDDF4026"/>
    <w:rsid w:val="00AD56B5"/>
    <w:pPr>
      <w:widowControl w:val="0"/>
      <w:jc w:val="both"/>
    </w:pPr>
  </w:style>
  <w:style w:type="paragraph" w:customStyle="1" w:styleId="AB5782F4CA184B588FAA1B143F3F02D626">
    <w:name w:val="AB5782F4CA184B588FAA1B143F3F02D626"/>
    <w:rsid w:val="00AD56B5"/>
    <w:pPr>
      <w:widowControl w:val="0"/>
      <w:jc w:val="both"/>
    </w:pPr>
  </w:style>
  <w:style w:type="paragraph" w:customStyle="1" w:styleId="83AE0C21BEC4488C98704E9CE2DACF5D8">
    <w:name w:val="83AE0C21BEC4488C98704E9CE2DACF5D8"/>
    <w:rsid w:val="00AD56B5"/>
    <w:pPr>
      <w:widowControl w:val="0"/>
      <w:jc w:val="both"/>
    </w:pPr>
  </w:style>
  <w:style w:type="paragraph" w:customStyle="1" w:styleId="4D755825374241D3AC121EF1CCF4F4A7">
    <w:name w:val="4D755825374241D3AC121EF1CCF4F4A7"/>
    <w:rsid w:val="00AD56B5"/>
    <w:pPr>
      <w:widowControl w:val="0"/>
      <w:jc w:val="both"/>
    </w:pPr>
  </w:style>
  <w:style w:type="paragraph" w:customStyle="1" w:styleId="77725427714E48879113ACAF23D4B10D">
    <w:name w:val="77725427714E48879113ACAF23D4B10D"/>
    <w:rsid w:val="00AD56B5"/>
    <w:pPr>
      <w:spacing w:after="160" w:line="259" w:lineRule="auto"/>
    </w:pPr>
    <w:rPr>
      <w:kern w:val="0"/>
      <w:sz w:val="22"/>
    </w:rPr>
  </w:style>
  <w:style w:type="paragraph" w:customStyle="1" w:styleId="93ACEB926D81478E8FAC2D6C6E072DC2">
    <w:name w:val="93ACEB926D81478E8FAC2D6C6E072DC2"/>
    <w:rsid w:val="00AD56B5"/>
    <w:pPr>
      <w:spacing w:after="160" w:line="259" w:lineRule="auto"/>
    </w:pPr>
    <w:rPr>
      <w:kern w:val="0"/>
      <w:sz w:val="22"/>
    </w:rPr>
  </w:style>
  <w:style w:type="paragraph" w:customStyle="1" w:styleId="4D755825374241D3AC121EF1CCF4F4A71">
    <w:name w:val="4D755825374241D3AC121EF1CCF4F4A71"/>
    <w:rsid w:val="00AD56B5"/>
    <w:pPr>
      <w:widowControl w:val="0"/>
      <w:jc w:val="both"/>
    </w:pPr>
  </w:style>
  <w:style w:type="paragraph" w:customStyle="1" w:styleId="297CEC44126A49C69CBF3EB1D7184CC4">
    <w:name w:val="297CEC44126A49C69CBF3EB1D7184CC4"/>
    <w:rsid w:val="00AD56B5"/>
    <w:pPr>
      <w:widowControl w:val="0"/>
      <w:jc w:val="both"/>
    </w:pPr>
  </w:style>
  <w:style w:type="paragraph" w:customStyle="1" w:styleId="D0D97B5625644DE5A1906C756BFF5463">
    <w:name w:val="D0D97B5625644DE5A1906C756BFF5463"/>
    <w:rsid w:val="00AD56B5"/>
    <w:pPr>
      <w:widowControl w:val="0"/>
      <w:jc w:val="both"/>
    </w:pPr>
  </w:style>
  <w:style w:type="paragraph" w:customStyle="1" w:styleId="3EE0B762C8BF4DAD94F1F622427A318B">
    <w:name w:val="3EE0B762C8BF4DAD94F1F622427A318B"/>
    <w:rsid w:val="00AD56B5"/>
    <w:pPr>
      <w:widowControl w:val="0"/>
      <w:jc w:val="both"/>
    </w:pPr>
  </w:style>
  <w:style w:type="paragraph" w:customStyle="1" w:styleId="A1ECC7596BD04823B5D50D5E63020F87">
    <w:name w:val="A1ECC7596BD04823B5D50D5E63020F87"/>
    <w:rsid w:val="00AD56B5"/>
    <w:pPr>
      <w:widowControl w:val="0"/>
      <w:jc w:val="both"/>
    </w:pPr>
  </w:style>
  <w:style w:type="paragraph" w:customStyle="1" w:styleId="93ACEB926D81478E8FAC2D6C6E072DC21">
    <w:name w:val="93ACEB926D81478E8FAC2D6C6E072DC21"/>
    <w:rsid w:val="00AD56B5"/>
    <w:pPr>
      <w:widowControl w:val="0"/>
      <w:jc w:val="both"/>
    </w:pPr>
  </w:style>
  <w:style w:type="paragraph" w:customStyle="1" w:styleId="77725427714E48879113ACAF23D4B10D1">
    <w:name w:val="77725427714E48879113ACAF23D4B10D1"/>
    <w:rsid w:val="00AD56B5"/>
    <w:pPr>
      <w:widowControl w:val="0"/>
      <w:jc w:val="both"/>
    </w:pPr>
  </w:style>
  <w:style w:type="paragraph" w:customStyle="1" w:styleId="4D755825374241D3AC121EF1CCF4F4A72">
    <w:name w:val="4D755825374241D3AC121EF1CCF4F4A72"/>
    <w:rsid w:val="00AD56B5"/>
    <w:pPr>
      <w:widowControl w:val="0"/>
      <w:jc w:val="both"/>
    </w:pPr>
  </w:style>
  <w:style w:type="paragraph" w:customStyle="1" w:styleId="297CEC44126A49C69CBF3EB1D7184CC41">
    <w:name w:val="297CEC44126A49C69CBF3EB1D7184CC41"/>
    <w:rsid w:val="00AD56B5"/>
    <w:pPr>
      <w:widowControl w:val="0"/>
      <w:jc w:val="both"/>
    </w:pPr>
  </w:style>
  <w:style w:type="paragraph" w:customStyle="1" w:styleId="D0D97B5625644DE5A1906C756BFF54631">
    <w:name w:val="D0D97B5625644DE5A1906C756BFF54631"/>
    <w:rsid w:val="00AD56B5"/>
    <w:pPr>
      <w:widowControl w:val="0"/>
      <w:jc w:val="both"/>
    </w:pPr>
  </w:style>
  <w:style w:type="paragraph" w:customStyle="1" w:styleId="3EE0B762C8BF4DAD94F1F622427A318B1">
    <w:name w:val="3EE0B762C8BF4DAD94F1F622427A318B1"/>
    <w:rsid w:val="00AD56B5"/>
    <w:pPr>
      <w:widowControl w:val="0"/>
      <w:jc w:val="both"/>
    </w:pPr>
  </w:style>
  <w:style w:type="paragraph" w:customStyle="1" w:styleId="A1ECC7596BD04823B5D50D5E63020F871">
    <w:name w:val="A1ECC7596BD04823B5D50D5E63020F871"/>
    <w:rsid w:val="00AD56B5"/>
    <w:pPr>
      <w:widowControl w:val="0"/>
      <w:jc w:val="both"/>
    </w:pPr>
  </w:style>
  <w:style w:type="paragraph" w:customStyle="1" w:styleId="93ACEB926D81478E8FAC2D6C6E072DC22">
    <w:name w:val="93ACEB926D81478E8FAC2D6C6E072DC22"/>
    <w:rsid w:val="00AD56B5"/>
    <w:pPr>
      <w:widowControl w:val="0"/>
      <w:jc w:val="both"/>
    </w:pPr>
  </w:style>
  <w:style w:type="paragraph" w:customStyle="1" w:styleId="77725427714E48879113ACAF23D4B10D2">
    <w:name w:val="77725427714E48879113ACAF23D4B10D2"/>
    <w:rsid w:val="00AD56B5"/>
    <w:pPr>
      <w:widowControl w:val="0"/>
      <w:jc w:val="both"/>
    </w:pPr>
  </w:style>
  <w:style w:type="paragraph" w:customStyle="1" w:styleId="4D755825374241D3AC121EF1CCF4F4A73">
    <w:name w:val="4D755825374241D3AC121EF1CCF4F4A73"/>
    <w:rsid w:val="00AD56B5"/>
    <w:pPr>
      <w:widowControl w:val="0"/>
      <w:jc w:val="both"/>
    </w:pPr>
  </w:style>
  <w:style w:type="paragraph" w:customStyle="1" w:styleId="297CEC44126A49C69CBF3EB1D7184CC42">
    <w:name w:val="297CEC44126A49C69CBF3EB1D7184CC42"/>
    <w:rsid w:val="00AD56B5"/>
    <w:pPr>
      <w:widowControl w:val="0"/>
      <w:jc w:val="both"/>
    </w:pPr>
  </w:style>
  <w:style w:type="paragraph" w:customStyle="1" w:styleId="D0D97B5625644DE5A1906C756BFF54632">
    <w:name w:val="D0D97B5625644DE5A1906C756BFF54632"/>
    <w:rsid w:val="00AD56B5"/>
    <w:pPr>
      <w:widowControl w:val="0"/>
      <w:jc w:val="both"/>
    </w:pPr>
  </w:style>
  <w:style w:type="paragraph" w:customStyle="1" w:styleId="3EE0B762C8BF4DAD94F1F622427A318B2">
    <w:name w:val="3EE0B762C8BF4DAD94F1F622427A318B2"/>
    <w:rsid w:val="00AD56B5"/>
    <w:pPr>
      <w:widowControl w:val="0"/>
      <w:jc w:val="both"/>
    </w:pPr>
  </w:style>
  <w:style w:type="paragraph" w:customStyle="1" w:styleId="A1ECC7596BD04823B5D50D5E63020F872">
    <w:name w:val="A1ECC7596BD04823B5D50D5E63020F872"/>
    <w:rsid w:val="00AD56B5"/>
    <w:pPr>
      <w:widowControl w:val="0"/>
      <w:jc w:val="both"/>
    </w:pPr>
  </w:style>
  <w:style w:type="paragraph" w:customStyle="1" w:styleId="93ACEB926D81478E8FAC2D6C6E072DC23">
    <w:name w:val="93ACEB926D81478E8FAC2D6C6E072DC23"/>
    <w:rsid w:val="00AD56B5"/>
    <w:pPr>
      <w:widowControl w:val="0"/>
      <w:jc w:val="both"/>
    </w:pPr>
  </w:style>
  <w:style w:type="paragraph" w:customStyle="1" w:styleId="77725427714E48879113ACAF23D4B10D3">
    <w:name w:val="77725427714E48879113ACAF23D4B10D3"/>
    <w:rsid w:val="00AD56B5"/>
    <w:pPr>
      <w:widowControl w:val="0"/>
      <w:jc w:val="both"/>
    </w:pPr>
  </w:style>
  <w:style w:type="paragraph" w:customStyle="1" w:styleId="509F8B3417224C68BAF097BDD57AC3E6">
    <w:name w:val="509F8B3417224C68BAF097BDD57AC3E6"/>
    <w:rsid w:val="00AD56B5"/>
    <w:pPr>
      <w:widowControl w:val="0"/>
      <w:jc w:val="both"/>
    </w:pPr>
  </w:style>
  <w:style w:type="paragraph" w:customStyle="1" w:styleId="4D755825374241D3AC121EF1CCF4F4A74">
    <w:name w:val="4D755825374241D3AC121EF1CCF4F4A74"/>
    <w:rsid w:val="00AD56B5"/>
    <w:pPr>
      <w:widowControl w:val="0"/>
      <w:jc w:val="both"/>
    </w:pPr>
  </w:style>
  <w:style w:type="paragraph" w:customStyle="1" w:styleId="297CEC44126A49C69CBF3EB1D7184CC43">
    <w:name w:val="297CEC44126A49C69CBF3EB1D7184CC43"/>
    <w:rsid w:val="00AD56B5"/>
    <w:pPr>
      <w:widowControl w:val="0"/>
      <w:jc w:val="both"/>
    </w:pPr>
  </w:style>
  <w:style w:type="paragraph" w:customStyle="1" w:styleId="D0D97B5625644DE5A1906C756BFF54633">
    <w:name w:val="D0D97B5625644DE5A1906C756BFF54633"/>
    <w:rsid w:val="00AD56B5"/>
    <w:pPr>
      <w:widowControl w:val="0"/>
      <w:jc w:val="both"/>
    </w:pPr>
  </w:style>
  <w:style w:type="paragraph" w:customStyle="1" w:styleId="3EE0B762C8BF4DAD94F1F622427A318B3">
    <w:name w:val="3EE0B762C8BF4DAD94F1F622427A318B3"/>
    <w:rsid w:val="00AD56B5"/>
    <w:pPr>
      <w:widowControl w:val="0"/>
      <w:jc w:val="both"/>
    </w:pPr>
  </w:style>
  <w:style w:type="paragraph" w:customStyle="1" w:styleId="A1ECC7596BD04823B5D50D5E63020F873">
    <w:name w:val="A1ECC7596BD04823B5D50D5E63020F873"/>
    <w:rsid w:val="00AD56B5"/>
    <w:pPr>
      <w:widowControl w:val="0"/>
      <w:jc w:val="both"/>
    </w:pPr>
  </w:style>
  <w:style w:type="paragraph" w:customStyle="1" w:styleId="93ACEB926D81478E8FAC2D6C6E072DC24">
    <w:name w:val="93ACEB926D81478E8FAC2D6C6E072DC24"/>
    <w:rsid w:val="00AD56B5"/>
    <w:pPr>
      <w:widowControl w:val="0"/>
      <w:jc w:val="both"/>
    </w:pPr>
  </w:style>
  <w:style w:type="paragraph" w:customStyle="1" w:styleId="77725427714E48879113ACAF23D4B10D4">
    <w:name w:val="77725427714E48879113ACAF23D4B10D4"/>
    <w:rsid w:val="00AD56B5"/>
    <w:pPr>
      <w:widowControl w:val="0"/>
      <w:jc w:val="both"/>
    </w:pPr>
  </w:style>
  <w:style w:type="paragraph" w:customStyle="1" w:styleId="509F8B3417224C68BAF097BDD57AC3E61">
    <w:name w:val="509F8B3417224C68BAF097BDD57AC3E61"/>
    <w:rsid w:val="00AD56B5"/>
    <w:pPr>
      <w:widowControl w:val="0"/>
      <w:jc w:val="both"/>
    </w:pPr>
  </w:style>
  <w:style w:type="paragraph" w:customStyle="1" w:styleId="4D755825374241D3AC121EF1CCF4F4A75">
    <w:name w:val="4D755825374241D3AC121EF1CCF4F4A75"/>
    <w:rsid w:val="00AD56B5"/>
    <w:pPr>
      <w:widowControl w:val="0"/>
      <w:jc w:val="both"/>
    </w:pPr>
  </w:style>
  <w:style w:type="paragraph" w:customStyle="1" w:styleId="297CEC44126A49C69CBF3EB1D7184CC44">
    <w:name w:val="297CEC44126A49C69CBF3EB1D7184CC44"/>
    <w:rsid w:val="00AD56B5"/>
    <w:pPr>
      <w:widowControl w:val="0"/>
      <w:jc w:val="both"/>
    </w:pPr>
  </w:style>
  <w:style w:type="paragraph" w:customStyle="1" w:styleId="D0D97B5625644DE5A1906C756BFF54634">
    <w:name w:val="D0D97B5625644DE5A1906C756BFF54634"/>
    <w:rsid w:val="00AD56B5"/>
    <w:pPr>
      <w:widowControl w:val="0"/>
      <w:jc w:val="both"/>
    </w:pPr>
  </w:style>
  <w:style w:type="paragraph" w:customStyle="1" w:styleId="3EE0B762C8BF4DAD94F1F622427A318B4">
    <w:name w:val="3EE0B762C8BF4DAD94F1F622427A318B4"/>
    <w:rsid w:val="00AD56B5"/>
    <w:pPr>
      <w:widowControl w:val="0"/>
      <w:jc w:val="both"/>
    </w:pPr>
  </w:style>
  <w:style w:type="paragraph" w:customStyle="1" w:styleId="A1ECC7596BD04823B5D50D5E63020F874">
    <w:name w:val="A1ECC7596BD04823B5D50D5E63020F874"/>
    <w:rsid w:val="00AD56B5"/>
    <w:pPr>
      <w:widowControl w:val="0"/>
      <w:jc w:val="both"/>
    </w:pPr>
  </w:style>
  <w:style w:type="paragraph" w:customStyle="1" w:styleId="93ACEB926D81478E8FAC2D6C6E072DC25">
    <w:name w:val="93ACEB926D81478E8FAC2D6C6E072DC25"/>
    <w:rsid w:val="00AD56B5"/>
    <w:pPr>
      <w:widowControl w:val="0"/>
      <w:jc w:val="both"/>
    </w:pPr>
  </w:style>
  <w:style w:type="paragraph" w:customStyle="1" w:styleId="77725427714E48879113ACAF23D4B10D5">
    <w:name w:val="77725427714E48879113ACAF23D4B10D5"/>
    <w:rsid w:val="00AD56B5"/>
    <w:pPr>
      <w:widowControl w:val="0"/>
      <w:jc w:val="both"/>
    </w:pPr>
  </w:style>
  <w:style w:type="paragraph" w:customStyle="1" w:styleId="509F8B3417224C68BAF097BDD57AC3E62">
    <w:name w:val="509F8B3417224C68BAF097BDD57AC3E62"/>
    <w:rsid w:val="00AD56B5"/>
    <w:pPr>
      <w:widowControl w:val="0"/>
      <w:jc w:val="both"/>
    </w:pPr>
  </w:style>
  <w:style w:type="paragraph" w:customStyle="1" w:styleId="4D755825374241D3AC121EF1CCF4F4A76">
    <w:name w:val="4D755825374241D3AC121EF1CCF4F4A76"/>
    <w:rsid w:val="00AD56B5"/>
    <w:pPr>
      <w:widowControl w:val="0"/>
      <w:jc w:val="both"/>
    </w:pPr>
  </w:style>
  <w:style w:type="paragraph" w:customStyle="1" w:styleId="297CEC44126A49C69CBF3EB1D7184CC45">
    <w:name w:val="297CEC44126A49C69CBF3EB1D7184CC45"/>
    <w:rsid w:val="00AD56B5"/>
    <w:pPr>
      <w:widowControl w:val="0"/>
      <w:jc w:val="both"/>
    </w:pPr>
  </w:style>
  <w:style w:type="paragraph" w:customStyle="1" w:styleId="D0D97B5625644DE5A1906C756BFF54635">
    <w:name w:val="D0D97B5625644DE5A1906C756BFF54635"/>
    <w:rsid w:val="00AD56B5"/>
    <w:pPr>
      <w:widowControl w:val="0"/>
      <w:jc w:val="both"/>
    </w:pPr>
  </w:style>
  <w:style w:type="paragraph" w:customStyle="1" w:styleId="3EE0B762C8BF4DAD94F1F622427A318B5">
    <w:name w:val="3EE0B762C8BF4DAD94F1F622427A318B5"/>
    <w:rsid w:val="00AD56B5"/>
    <w:pPr>
      <w:widowControl w:val="0"/>
      <w:jc w:val="both"/>
    </w:pPr>
  </w:style>
  <w:style w:type="paragraph" w:customStyle="1" w:styleId="A1ECC7596BD04823B5D50D5E63020F875">
    <w:name w:val="A1ECC7596BD04823B5D50D5E63020F875"/>
    <w:rsid w:val="00AD56B5"/>
    <w:pPr>
      <w:widowControl w:val="0"/>
      <w:jc w:val="both"/>
    </w:pPr>
  </w:style>
  <w:style w:type="paragraph" w:customStyle="1" w:styleId="93ACEB926D81478E8FAC2D6C6E072DC26">
    <w:name w:val="93ACEB926D81478E8FAC2D6C6E072DC26"/>
    <w:rsid w:val="00AD56B5"/>
    <w:pPr>
      <w:widowControl w:val="0"/>
      <w:jc w:val="both"/>
    </w:pPr>
  </w:style>
  <w:style w:type="paragraph" w:customStyle="1" w:styleId="77725427714E48879113ACAF23D4B10D6">
    <w:name w:val="77725427714E48879113ACAF23D4B10D6"/>
    <w:rsid w:val="00AD56B5"/>
    <w:pPr>
      <w:widowControl w:val="0"/>
      <w:jc w:val="both"/>
    </w:pPr>
  </w:style>
  <w:style w:type="paragraph" w:customStyle="1" w:styleId="509F8B3417224C68BAF097BDD57AC3E63">
    <w:name w:val="509F8B3417224C68BAF097BDD57AC3E63"/>
    <w:rsid w:val="00AD56B5"/>
    <w:pPr>
      <w:widowControl w:val="0"/>
      <w:jc w:val="both"/>
    </w:pPr>
  </w:style>
  <w:style w:type="paragraph" w:customStyle="1" w:styleId="4D755825374241D3AC121EF1CCF4F4A77">
    <w:name w:val="4D755825374241D3AC121EF1CCF4F4A77"/>
    <w:rsid w:val="00AD56B5"/>
    <w:pPr>
      <w:widowControl w:val="0"/>
      <w:jc w:val="both"/>
    </w:pPr>
  </w:style>
  <w:style w:type="paragraph" w:customStyle="1" w:styleId="297CEC44126A49C69CBF3EB1D7184CC46">
    <w:name w:val="297CEC44126A49C69CBF3EB1D7184CC46"/>
    <w:rsid w:val="00AD56B5"/>
    <w:pPr>
      <w:widowControl w:val="0"/>
      <w:jc w:val="both"/>
    </w:pPr>
  </w:style>
  <w:style w:type="paragraph" w:customStyle="1" w:styleId="D0D97B5625644DE5A1906C756BFF54636">
    <w:name w:val="D0D97B5625644DE5A1906C756BFF54636"/>
    <w:rsid w:val="00AD56B5"/>
    <w:pPr>
      <w:widowControl w:val="0"/>
      <w:jc w:val="both"/>
    </w:pPr>
  </w:style>
  <w:style w:type="paragraph" w:customStyle="1" w:styleId="3EE0B762C8BF4DAD94F1F622427A318B6">
    <w:name w:val="3EE0B762C8BF4DAD94F1F622427A318B6"/>
    <w:rsid w:val="00AD56B5"/>
    <w:pPr>
      <w:widowControl w:val="0"/>
      <w:jc w:val="both"/>
    </w:pPr>
  </w:style>
  <w:style w:type="paragraph" w:customStyle="1" w:styleId="A1ECC7596BD04823B5D50D5E63020F876">
    <w:name w:val="A1ECC7596BD04823B5D50D5E63020F876"/>
    <w:rsid w:val="00AD56B5"/>
    <w:pPr>
      <w:widowControl w:val="0"/>
      <w:jc w:val="both"/>
    </w:pPr>
  </w:style>
  <w:style w:type="paragraph" w:customStyle="1" w:styleId="93ACEB926D81478E8FAC2D6C6E072DC27">
    <w:name w:val="93ACEB926D81478E8FAC2D6C6E072DC27"/>
    <w:rsid w:val="00AD56B5"/>
    <w:pPr>
      <w:widowControl w:val="0"/>
      <w:jc w:val="both"/>
    </w:pPr>
  </w:style>
  <w:style w:type="paragraph" w:customStyle="1" w:styleId="77725427714E48879113ACAF23D4B10D7">
    <w:name w:val="77725427714E48879113ACAF23D4B10D7"/>
    <w:rsid w:val="00AD56B5"/>
    <w:pPr>
      <w:widowControl w:val="0"/>
      <w:jc w:val="both"/>
    </w:pPr>
  </w:style>
  <w:style w:type="paragraph" w:customStyle="1" w:styleId="509F8B3417224C68BAF097BDD57AC3E64">
    <w:name w:val="509F8B3417224C68BAF097BDD57AC3E64"/>
    <w:rsid w:val="00AD56B5"/>
    <w:pPr>
      <w:widowControl w:val="0"/>
      <w:jc w:val="both"/>
    </w:pPr>
  </w:style>
  <w:style w:type="paragraph" w:customStyle="1" w:styleId="251CA061733446C99095BE7B1A9DF1B4">
    <w:name w:val="251CA061733446C99095BE7B1A9DF1B4"/>
    <w:rsid w:val="00AD56B5"/>
    <w:pPr>
      <w:widowControl w:val="0"/>
      <w:jc w:val="both"/>
    </w:pPr>
  </w:style>
  <w:style w:type="paragraph" w:customStyle="1" w:styleId="4D755825374241D3AC121EF1CCF4F4A78">
    <w:name w:val="4D755825374241D3AC121EF1CCF4F4A78"/>
    <w:rsid w:val="00AD56B5"/>
    <w:pPr>
      <w:widowControl w:val="0"/>
      <w:jc w:val="both"/>
    </w:pPr>
  </w:style>
  <w:style w:type="paragraph" w:customStyle="1" w:styleId="297CEC44126A49C69CBF3EB1D7184CC47">
    <w:name w:val="297CEC44126A49C69CBF3EB1D7184CC47"/>
    <w:rsid w:val="00AD56B5"/>
    <w:pPr>
      <w:widowControl w:val="0"/>
      <w:jc w:val="both"/>
    </w:pPr>
  </w:style>
  <w:style w:type="paragraph" w:customStyle="1" w:styleId="D0D97B5625644DE5A1906C756BFF54637">
    <w:name w:val="D0D97B5625644DE5A1906C756BFF54637"/>
    <w:rsid w:val="00AD56B5"/>
    <w:pPr>
      <w:widowControl w:val="0"/>
      <w:jc w:val="both"/>
    </w:pPr>
  </w:style>
  <w:style w:type="paragraph" w:customStyle="1" w:styleId="3EE0B762C8BF4DAD94F1F622427A318B7">
    <w:name w:val="3EE0B762C8BF4DAD94F1F622427A318B7"/>
    <w:rsid w:val="00AD56B5"/>
    <w:pPr>
      <w:widowControl w:val="0"/>
      <w:jc w:val="both"/>
    </w:pPr>
  </w:style>
  <w:style w:type="paragraph" w:customStyle="1" w:styleId="A1ECC7596BD04823B5D50D5E63020F877">
    <w:name w:val="A1ECC7596BD04823B5D50D5E63020F877"/>
    <w:rsid w:val="00AD56B5"/>
    <w:pPr>
      <w:widowControl w:val="0"/>
      <w:jc w:val="both"/>
    </w:pPr>
  </w:style>
  <w:style w:type="paragraph" w:customStyle="1" w:styleId="93ACEB926D81478E8FAC2D6C6E072DC28">
    <w:name w:val="93ACEB926D81478E8FAC2D6C6E072DC28"/>
    <w:rsid w:val="00AD56B5"/>
    <w:pPr>
      <w:widowControl w:val="0"/>
      <w:jc w:val="both"/>
    </w:pPr>
  </w:style>
  <w:style w:type="paragraph" w:customStyle="1" w:styleId="77725427714E48879113ACAF23D4B10D8">
    <w:name w:val="77725427714E48879113ACAF23D4B10D8"/>
    <w:rsid w:val="00AD56B5"/>
    <w:pPr>
      <w:widowControl w:val="0"/>
      <w:jc w:val="both"/>
    </w:pPr>
  </w:style>
  <w:style w:type="paragraph" w:customStyle="1" w:styleId="509F8B3417224C68BAF097BDD57AC3E65">
    <w:name w:val="509F8B3417224C68BAF097BDD57AC3E65"/>
    <w:rsid w:val="00AD56B5"/>
    <w:pPr>
      <w:widowControl w:val="0"/>
      <w:jc w:val="both"/>
    </w:pPr>
  </w:style>
  <w:style w:type="paragraph" w:customStyle="1" w:styleId="251CA061733446C99095BE7B1A9DF1B41">
    <w:name w:val="251CA061733446C99095BE7B1A9DF1B41"/>
    <w:rsid w:val="00AD56B5"/>
    <w:pPr>
      <w:widowControl w:val="0"/>
      <w:jc w:val="both"/>
    </w:pPr>
  </w:style>
  <w:style w:type="paragraph" w:customStyle="1" w:styleId="2A4B5276A28846C2A659C90CFD565C50">
    <w:name w:val="2A4B5276A28846C2A659C90CFD565C50"/>
    <w:rsid w:val="00AD56B5"/>
    <w:pPr>
      <w:widowControl w:val="0"/>
      <w:jc w:val="both"/>
    </w:pPr>
  </w:style>
  <w:style w:type="paragraph" w:customStyle="1" w:styleId="4D755825374241D3AC121EF1CCF4F4A79">
    <w:name w:val="4D755825374241D3AC121EF1CCF4F4A79"/>
    <w:rsid w:val="00AD56B5"/>
    <w:pPr>
      <w:widowControl w:val="0"/>
      <w:jc w:val="both"/>
    </w:pPr>
  </w:style>
  <w:style w:type="paragraph" w:customStyle="1" w:styleId="297CEC44126A49C69CBF3EB1D7184CC48">
    <w:name w:val="297CEC44126A49C69CBF3EB1D7184CC48"/>
    <w:rsid w:val="00AD56B5"/>
    <w:pPr>
      <w:widowControl w:val="0"/>
      <w:jc w:val="both"/>
    </w:pPr>
  </w:style>
  <w:style w:type="paragraph" w:customStyle="1" w:styleId="D0D97B5625644DE5A1906C756BFF54638">
    <w:name w:val="D0D97B5625644DE5A1906C756BFF54638"/>
    <w:rsid w:val="00AD56B5"/>
    <w:pPr>
      <w:widowControl w:val="0"/>
      <w:jc w:val="both"/>
    </w:pPr>
  </w:style>
  <w:style w:type="paragraph" w:customStyle="1" w:styleId="3EE0B762C8BF4DAD94F1F622427A318B8">
    <w:name w:val="3EE0B762C8BF4DAD94F1F622427A318B8"/>
    <w:rsid w:val="00AD56B5"/>
    <w:pPr>
      <w:widowControl w:val="0"/>
      <w:jc w:val="both"/>
    </w:pPr>
  </w:style>
  <w:style w:type="paragraph" w:customStyle="1" w:styleId="A1ECC7596BD04823B5D50D5E63020F878">
    <w:name w:val="A1ECC7596BD04823B5D50D5E63020F878"/>
    <w:rsid w:val="00AD56B5"/>
    <w:pPr>
      <w:widowControl w:val="0"/>
      <w:jc w:val="both"/>
    </w:pPr>
  </w:style>
  <w:style w:type="paragraph" w:customStyle="1" w:styleId="93ACEB926D81478E8FAC2D6C6E072DC29">
    <w:name w:val="93ACEB926D81478E8FAC2D6C6E072DC29"/>
    <w:rsid w:val="00AD56B5"/>
    <w:pPr>
      <w:widowControl w:val="0"/>
      <w:jc w:val="both"/>
    </w:pPr>
  </w:style>
  <w:style w:type="paragraph" w:customStyle="1" w:styleId="77725427714E48879113ACAF23D4B10D9">
    <w:name w:val="77725427714E48879113ACAF23D4B10D9"/>
    <w:rsid w:val="00AD56B5"/>
    <w:pPr>
      <w:widowControl w:val="0"/>
      <w:jc w:val="both"/>
    </w:pPr>
  </w:style>
  <w:style w:type="paragraph" w:customStyle="1" w:styleId="509F8B3417224C68BAF097BDD57AC3E66">
    <w:name w:val="509F8B3417224C68BAF097BDD57AC3E66"/>
    <w:rsid w:val="00AD56B5"/>
    <w:pPr>
      <w:widowControl w:val="0"/>
      <w:jc w:val="both"/>
    </w:pPr>
  </w:style>
  <w:style w:type="paragraph" w:customStyle="1" w:styleId="251CA061733446C99095BE7B1A9DF1B42">
    <w:name w:val="251CA061733446C99095BE7B1A9DF1B42"/>
    <w:rsid w:val="00AD56B5"/>
    <w:pPr>
      <w:widowControl w:val="0"/>
      <w:jc w:val="both"/>
    </w:pPr>
  </w:style>
  <w:style w:type="paragraph" w:customStyle="1" w:styleId="4D755825374241D3AC121EF1CCF4F4A710">
    <w:name w:val="4D755825374241D3AC121EF1CCF4F4A710"/>
    <w:rsid w:val="00AD56B5"/>
    <w:pPr>
      <w:widowControl w:val="0"/>
      <w:jc w:val="both"/>
    </w:pPr>
  </w:style>
  <w:style w:type="paragraph" w:customStyle="1" w:styleId="297CEC44126A49C69CBF3EB1D7184CC49">
    <w:name w:val="297CEC44126A49C69CBF3EB1D7184CC49"/>
    <w:rsid w:val="00AD56B5"/>
    <w:pPr>
      <w:widowControl w:val="0"/>
      <w:jc w:val="both"/>
    </w:pPr>
  </w:style>
  <w:style w:type="paragraph" w:customStyle="1" w:styleId="D0D97B5625644DE5A1906C756BFF54639">
    <w:name w:val="D0D97B5625644DE5A1906C756BFF54639"/>
    <w:rsid w:val="00AD56B5"/>
    <w:pPr>
      <w:widowControl w:val="0"/>
      <w:jc w:val="both"/>
    </w:pPr>
  </w:style>
  <w:style w:type="paragraph" w:customStyle="1" w:styleId="3EE0B762C8BF4DAD94F1F622427A318B9">
    <w:name w:val="3EE0B762C8BF4DAD94F1F622427A318B9"/>
    <w:rsid w:val="00AD56B5"/>
    <w:pPr>
      <w:widowControl w:val="0"/>
      <w:jc w:val="both"/>
    </w:pPr>
  </w:style>
  <w:style w:type="paragraph" w:customStyle="1" w:styleId="A1ECC7596BD04823B5D50D5E63020F879">
    <w:name w:val="A1ECC7596BD04823B5D50D5E63020F879"/>
    <w:rsid w:val="00AD56B5"/>
    <w:pPr>
      <w:widowControl w:val="0"/>
      <w:jc w:val="both"/>
    </w:pPr>
  </w:style>
  <w:style w:type="paragraph" w:customStyle="1" w:styleId="93ACEB926D81478E8FAC2D6C6E072DC210">
    <w:name w:val="93ACEB926D81478E8FAC2D6C6E072DC210"/>
    <w:rsid w:val="00AD56B5"/>
    <w:pPr>
      <w:widowControl w:val="0"/>
      <w:jc w:val="both"/>
    </w:pPr>
  </w:style>
  <w:style w:type="paragraph" w:customStyle="1" w:styleId="77725427714E48879113ACAF23D4B10D10">
    <w:name w:val="77725427714E48879113ACAF23D4B10D10"/>
    <w:rsid w:val="00AD56B5"/>
    <w:pPr>
      <w:widowControl w:val="0"/>
      <w:jc w:val="both"/>
    </w:pPr>
  </w:style>
  <w:style w:type="paragraph" w:customStyle="1" w:styleId="251CA061733446C99095BE7B1A9DF1B43">
    <w:name w:val="251CA061733446C99095BE7B1A9DF1B43"/>
    <w:rsid w:val="00AD56B5"/>
    <w:pPr>
      <w:widowControl w:val="0"/>
      <w:jc w:val="both"/>
    </w:pPr>
  </w:style>
  <w:style w:type="paragraph" w:customStyle="1" w:styleId="4D755825374241D3AC121EF1CCF4F4A711">
    <w:name w:val="4D755825374241D3AC121EF1CCF4F4A711"/>
    <w:rsid w:val="00AD56B5"/>
    <w:pPr>
      <w:widowControl w:val="0"/>
      <w:jc w:val="both"/>
    </w:pPr>
  </w:style>
  <w:style w:type="paragraph" w:customStyle="1" w:styleId="297CEC44126A49C69CBF3EB1D7184CC410">
    <w:name w:val="297CEC44126A49C69CBF3EB1D7184CC410"/>
    <w:rsid w:val="00AD56B5"/>
    <w:pPr>
      <w:widowControl w:val="0"/>
      <w:jc w:val="both"/>
    </w:pPr>
  </w:style>
  <w:style w:type="paragraph" w:customStyle="1" w:styleId="D0D97B5625644DE5A1906C756BFF546310">
    <w:name w:val="D0D97B5625644DE5A1906C756BFF546310"/>
    <w:rsid w:val="00AD56B5"/>
    <w:pPr>
      <w:widowControl w:val="0"/>
      <w:jc w:val="both"/>
    </w:pPr>
  </w:style>
  <w:style w:type="paragraph" w:customStyle="1" w:styleId="3EE0B762C8BF4DAD94F1F622427A318B10">
    <w:name w:val="3EE0B762C8BF4DAD94F1F622427A318B10"/>
    <w:rsid w:val="00AD56B5"/>
    <w:pPr>
      <w:widowControl w:val="0"/>
      <w:jc w:val="both"/>
    </w:pPr>
  </w:style>
  <w:style w:type="paragraph" w:customStyle="1" w:styleId="A1ECC7596BD04823B5D50D5E63020F8710">
    <w:name w:val="A1ECC7596BD04823B5D50D5E63020F8710"/>
    <w:rsid w:val="00AD56B5"/>
    <w:pPr>
      <w:widowControl w:val="0"/>
      <w:jc w:val="both"/>
    </w:pPr>
  </w:style>
  <w:style w:type="paragraph" w:customStyle="1" w:styleId="93ACEB926D81478E8FAC2D6C6E072DC211">
    <w:name w:val="93ACEB926D81478E8FAC2D6C6E072DC211"/>
    <w:rsid w:val="00AD56B5"/>
    <w:pPr>
      <w:widowControl w:val="0"/>
      <w:jc w:val="both"/>
    </w:pPr>
  </w:style>
  <w:style w:type="paragraph" w:customStyle="1" w:styleId="77725427714E48879113ACAF23D4B10D11">
    <w:name w:val="77725427714E48879113ACAF23D4B10D11"/>
    <w:rsid w:val="00AD56B5"/>
    <w:pPr>
      <w:widowControl w:val="0"/>
      <w:jc w:val="both"/>
    </w:pPr>
  </w:style>
  <w:style w:type="paragraph" w:customStyle="1" w:styleId="251CA061733446C99095BE7B1A9DF1B44">
    <w:name w:val="251CA061733446C99095BE7B1A9DF1B44"/>
    <w:rsid w:val="00AD56B5"/>
    <w:pPr>
      <w:widowControl w:val="0"/>
      <w:jc w:val="both"/>
    </w:pPr>
  </w:style>
  <w:style w:type="paragraph" w:customStyle="1" w:styleId="4D755825374241D3AC121EF1CCF4F4A712">
    <w:name w:val="4D755825374241D3AC121EF1CCF4F4A712"/>
    <w:rsid w:val="00AD56B5"/>
    <w:pPr>
      <w:widowControl w:val="0"/>
      <w:jc w:val="both"/>
    </w:pPr>
  </w:style>
  <w:style w:type="paragraph" w:customStyle="1" w:styleId="297CEC44126A49C69CBF3EB1D7184CC411">
    <w:name w:val="297CEC44126A49C69CBF3EB1D7184CC411"/>
    <w:rsid w:val="00AD56B5"/>
    <w:pPr>
      <w:widowControl w:val="0"/>
      <w:jc w:val="both"/>
    </w:pPr>
  </w:style>
  <w:style w:type="paragraph" w:customStyle="1" w:styleId="D0D97B5625644DE5A1906C756BFF546311">
    <w:name w:val="D0D97B5625644DE5A1906C756BFF546311"/>
    <w:rsid w:val="00AD56B5"/>
    <w:pPr>
      <w:widowControl w:val="0"/>
      <w:jc w:val="both"/>
    </w:pPr>
  </w:style>
  <w:style w:type="paragraph" w:customStyle="1" w:styleId="3EE0B762C8BF4DAD94F1F622427A318B11">
    <w:name w:val="3EE0B762C8BF4DAD94F1F622427A318B11"/>
    <w:rsid w:val="00AD56B5"/>
    <w:pPr>
      <w:widowControl w:val="0"/>
      <w:jc w:val="both"/>
    </w:pPr>
  </w:style>
  <w:style w:type="paragraph" w:customStyle="1" w:styleId="A1ECC7596BD04823B5D50D5E63020F8711">
    <w:name w:val="A1ECC7596BD04823B5D50D5E63020F8711"/>
    <w:rsid w:val="00AD56B5"/>
    <w:pPr>
      <w:widowControl w:val="0"/>
      <w:jc w:val="both"/>
    </w:pPr>
  </w:style>
  <w:style w:type="paragraph" w:customStyle="1" w:styleId="93ACEB926D81478E8FAC2D6C6E072DC212">
    <w:name w:val="93ACEB926D81478E8FAC2D6C6E072DC212"/>
    <w:rsid w:val="00AD56B5"/>
    <w:pPr>
      <w:widowControl w:val="0"/>
      <w:jc w:val="both"/>
    </w:pPr>
  </w:style>
  <w:style w:type="paragraph" w:customStyle="1" w:styleId="77725427714E48879113ACAF23D4B10D12">
    <w:name w:val="77725427714E48879113ACAF23D4B10D12"/>
    <w:rsid w:val="00AD56B5"/>
    <w:pPr>
      <w:widowControl w:val="0"/>
      <w:jc w:val="both"/>
    </w:pPr>
  </w:style>
  <w:style w:type="paragraph" w:customStyle="1" w:styleId="251CA061733446C99095BE7B1A9DF1B45">
    <w:name w:val="251CA061733446C99095BE7B1A9DF1B45"/>
    <w:rsid w:val="00AD56B5"/>
    <w:pPr>
      <w:widowControl w:val="0"/>
      <w:jc w:val="both"/>
    </w:pPr>
  </w:style>
  <w:style w:type="paragraph" w:customStyle="1" w:styleId="4D755825374241D3AC121EF1CCF4F4A713">
    <w:name w:val="4D755825374241D3AC121EF1CCF4F4A713"/>
    <w:rsid w:val="00AD56B5"/>
    <w:pPr>
      <w:widowControl w:val="0"/>
      <w:jc w:val="both"/>
    </w:pPr>
  </w:style>
  <w:style w:type="paragraph" w:customStyle="1" w:styleId="297CEC44126A49C69CBF3EB1D7184CC412">
    <w:name w:val="297CEC44126A49C69CBF3EB1D7184CC412"/>
    <w:rsid w:val="00AD56B5"/>
    <w:pPr>
      <w:widowControl w:val="0"/>
      <w:jc w:val="both"/>
    </w:pPr>
  </w:style>
  <w:style w:type="paragraph" w:customStyle="1" w:styleId="D0D97B5625644DE5A1906C756BFF546312">
    <w:name w:val="D0D97B5625644DE5A1906C756BFF546312"/>
    <w:rsid w:val="00AD56B5"/>
    <w:pPr>
      <w:widowControl w:val="0"/>
      <w:jc w:val="both"/>
    </w:pPr>
  </w:style>
  <w:style w:type="paragraph" w:customStyle="1" w:styleId="3EE0B762C8BF4DAD94F1F622427A318B12">
    <w:name w:val="3EE0B762C8BF4DAD94F1F622427A318B12"/>
    <w:rsid w:val="00AD56B5"/>
    <w:pPr>
      <w:widowControl w:val="0"/>
      <w:jc w:val="both"/>
    </w:pPr>
  </w:style>
  <w:style w:type="paragraph" w:customStyle="1" w:styleId="A1ECC7596BD04823B5D50D5E63020F8712">
    <w:name w:val="A1ECC7596BD04823B5D50D5E63020F8712"/>
    <w:rsid w:val="00AD56B5"/>
    <w:pPr>
      <w:widowControl w:val="0"/>
      <w:jc w:val="both"/>
    </w:pPr>
  </w:style>
  <w:style w:type="paragraph" w:customStyle="1" w:styleId="93ACEB926D81478E8FAC2D6C6E072DC213">
    <w:name w:val="93ACEB926D81478E8FAC2D6C6E072DC213"/>
    <w:rsid w:val="00AD56B5"/>
    <w:pPr>
      <w:widowControl w:val="0"/>
      <w:jc w:val="both"/>
    </w:pPr>
  </w:style>
  <w:style w:type="paragraph" w:customStyle="1" w:styleId="77725427714E48879113ACAF23D4B10D13">
    <w:name w:val="77725427714E48879113ACAF23D4B10D13"/>
    <w:rsid w:val="00AD56B5"/>
    <w:pPr>
      <w:widowControl w:val="0"/>
      <w:jc w:val="both"/>
    </w:pPr>
  </w:style>
  <w:style w:type="paragraph" w:customStyle="1" w:styleId="251CA061733446C99095BE7B1A9DF1B46">
    <w:name w:val="251CA061733446C99095BE7B1A9DF1B46"/>
    <w:rsid w:val="00AD56B5"/>
    <w:pPr>
      <w:widowControl w:val="0"/>
      <w:jc w:val="both"/>
    </w:pPr>
  </w:style>
  <w:style w:type="paragraph" w:customStyle="1" w:styleId="4D755825374241D3AC121EF1CCF4F4A714">
    <w:name w:val="4D755825374241D3AC121EF1CCF4F4A714"/>
    <w:rsid w:val="00AD56B5"/>
    <w:pPr>
      <w:widowControl w:val="0"/>
      <w:jc w:val="both"/>
    </w:pPr>
  </w:style>
  <w:style w:type="paragraph" w:customStyle="1" w:styleId="297CEC44126A49C69CBF3EB1D7184CC413">
    <w:name w:val="297CEC44126A49C69CBF3EB1D7184CC413"/>
    <w:rsid w:val="00AD56B5"/>
    <w:pPr>
      <w:widowControl w:val="0"/>
      <w:jc w:val="both"/>
    </w:pPr>
  </w:style>
  <w:style w:type="paragraph" w:customStyle="1" w:styleId="D0D97B5625644DE5A1906C756BFF546313">
    <w:name w:val="D0D97B5625644DE5A1906C756BFF546313"/>
    <w:rsid w:val="00AD56B5"/>
    <w:pPr>
      <w:widowControl w:val="0"/>
      <w:jc w:val="both"/>
    </w:pPr>
  </w:style>
  <w:style w:type="paragraph" w:customStyle="1" w:styleId="3EE0B762C8BF4DAD94F1F622427A318B13">
    <w:name w:val="3EE0B762C8BF4DAD94F1F622427A318B13"/>
    <w:rsid w:val="00AD56B5"/>
    <w:pPr>
      <w:widowControl w:val="0"/>
      <w:jc w:val="both"/>
    </w:pPr>
  </w:style>
  <w:style w:type="paragraph" w:customStyle="1" w:styleId="A1ECC7596BD04823B5D50D5E63020F8713">
    <w:name w:val="A1ECC7596BD04823B5D50D5E63020F8713"/>
    <w:rsid w:val="00AD56B5"/>
    <w:pPr>
      <w:widowControl w:val="0"/>
      <w:jc w:val="both"/>
    </w:pPr>
  </w:style>
  <w:style w:type="paragraph" w:customStyle="1" w:styleId="93ACEB926D81478E8FAC2D6C6E072DC214">
    <w:name w:val="93ACEB926D81478E8FAC2D6C6E072DC214"/>
    <w:rsid w:val="00AD56B5"/>
    <w:pPr>
      <w:widowControl w:val="0"/>
      <w:jc w:val="both"/>
    </w:pPr>
  </w:style>
  <w:style w:type="paragraph" w:customStyle="1" w:styleId="77725427714E48879113ACAF23D4B10D14">
    <w:name w:val="77725427714E48879113ACAF23D4B10D14"/>
    <w:rsid w:val="00AD56B5"/>
    <w:pPr>
      <w:widowControl w:val="0"/>
      <w:jc w:val="both"/>
    </w:pPr>
  </w:style>
  <w:style w:type="paragraph" w:customStyle="1" w:styleId="251CA061733446C99095BE7B1A9DF1B47">
    <w:name w:val="251CA061733446C99095BE7B1A9DF1B47"/>
    <w:rsid w:val="00AD56B5"/>
    <w:pPr>
      <w:widowControl w:val="0"/>
      <w:jc w:val="both"/>
    </w:pPr>
  </w:style>
  <w:style w:type="paragraph" w:customStyle="1" w:styleId="4D755825374241D3AC121EF1CCF4F4A715">
    <w:name w:val="4D755825374241D3AC121EF1CCF4F4A715"/>
    <w:rsid w:val="00AD56B5"/>
    <w:pPr>
      <w:widowControl w:val="0"/>
      <w:jc w:val="both"/>
    </w:pPr>
  </w:style>
  <w:style w:type="paragraph" w:customStyle="1" w:styleId="297CEC44126A49C69CBF3EB1D7184CC414">
    <w:name w:val="297CEC44126A49C69CBF3EB1D7184CC414"/>
    <w:rsid w:val="00AD56B5"/>
    <w:pPr>
      <w:widowControl w:val="0"/>
      <w:jc w:val="both"/>
    </w:pPr>
  </w:style>
  <w:style w:type="paragraph" w:customStyle="1" w:styleId="D0D97B5625644DE5A1906C756BFF546314">
    <w:name w:val="D0D97B5625644DE5A1906C756BFF546314"/>
    <w:rsid w:val="00AD56B5"/>
    <w:pPr>
      <w:widowControl w:val="0"/>
      <w:jc w:val="both"/>
    </w:pPr>
  </w:style>
  <w:style w:type="paragraph" w:customStyle="1" w:styleId="3EE0B762C8BF4DAD94F1F622427A318B14">
    <w:name w:val="3EE0B762C8BF4DAD94F1F622427A318B14"/>
    <w:rsid w:val="00AD56B5"/>
    <w:pPr>
      <w:widowControl w:val="0"/>
      <w:jc w:val="both"/>
    </w:pPr>
  </w:style>
  <w:style w:type="paragraph" w:customStyle="1" w:styleId="A1ECC7596BD04823B5D50D5E63020F8714">
    <w:name w:val="A1ECC7596BD04823B5D50D5E63020F8714"/>
    <w:rsid w:val="00AD56B5"/>
    <w:pPr>
      <w:widowControl w:val="0"/>
      <w:jc w:val="both"/>
    </w:pPr>
  </w:style>
  <w:style w:type="paragraph" w:customStyle="1" w:styleId="93ACEB926D81478E8FAC2D6C6E072DC215">
    <w:name w:val="93ACEB926D81478E8FAC2D6C6E072DC215"/>
    <w:rsid w:val="00AD56B5"/>
    <w:pPr>
      <w:widowControl w:val="0"/>
      <w:jc w:val="both"/>
    </w:pPr>
  </w:style>
  <w:style w:type="paragraph" w:customStyle="1" w:styleId="77725427714E48879113ACAF23D4B10D15">
    <w:name w:val="77725427714E48879113ACAF23D4B10D15"/>
    <w:rsid w:val="00AD56B5"/>
    <w:pPr>
      <w:widowControl w:val="0"/>
      <w:jc w:val="both"/>
    </w:pPr>
  </w:style>
  <w:style w:type="paragraph" w:customStyle="1" w:styleId="251CA061733446C99095BE7B1A9DF1B48">
    <w:name w:val="251CA061733446C99095BE7B1A9DF1B48"/>
    <w:rsid w:val="00AD56B5"/>
    <w:pPr>
      <w:widowControl w:val="0"/>
      <w:jc w:val="both"/>
    </w:pPr>
  </w:style>
  <w:style w:type="paragraph" w:customStyle="1" w:styleId="4D755825374241D3AC121EF1CCF4F4A716">
    <w:name w:val="4D755825374241D3AC121EF1CCF4F4A716"/>
    <w:rsid w:val="00AD56B5"/>
    <w:pPr>
      <w:widowControl w:val="0"/>
      <w:jc w:val="both"/>
    </w:pPr>
  </w:style>
  <w:style w:type="paragraph" w:customStyle="1" w:styleId="297CEC44126A49C69CBF3EB1D7184CC415">
    <w:name w:val="297CEC44126A49C69CBF3EB1D7184CC415"/>
    <w:rsid w:val="00AD56B5"/>
    <w:pPr>
      <w:widowControl w:val="0"/>
      <w:jc w:val="both"/>
    </w:pPr>
  </w:style>
  <w:style w:type="paragraph" w:customStyle="1" w:styleId="D0D97B5625644DE5A1906C756BFF546315">
    <w:name w:val="D0D97B5625644DE5A1906C756BFF546315"/>
    <w:rsid w:val="00AD56B5"/>
    <w:pPr>
      <w:widowControl w:val="0"/>
      <w:jc w:val="both"/>
    </w:pPr>
  </w:style>
  <w:style w:type="paragraph" w:customStyle="1" w:styleId="3EE0B762C8BF4DAD94F1F622427A318B15">
    <w:name w:val="3EE0B762C8BF4DAD94F1F622427A318B15"/>
    <w:rsid w:val="00AD56B5"/>
    <w:pPr>
      <w:widowControl w:val="0"/>
      <w:jc w:val="both"/>
    </w:pPr>
  </w:style>
  <w:style w:type="paragraph" w:customStyle="1" w:styleId="A1ECC7596BD04823B5D50D5E63020F8715">
    <w:name w:val="A1ECC7596BD04823B5D50D5E63020F8715"/>
    <w:rsid w:val="00AD56B5"/>
    <w:pPr>
      <w:widowControl w:val="0"/>
      <w:jc w:val="both"/>
    </w:pPr>
  </w:style>
  <w:style w:type="paragraph" w:customStyle="1" w:styleId="93ACEB926D81478E8FAC2D6C6E072DC216">
    <w:name w:val="93ACEB926D81478E8FAC2D6C6E072DC216"/>
    <w:rsid w:val="00AD56B5"/>
    <w:pPr>
      <w:widowControl w:val="0"/>
      <w:jc w:val="both"/>
    </w:pPr>
  </w:style>
  <w:style w:type="paragraph" w:customStyle="1" w:styleId="77725427714E48879113ACAF23D4B10D16">
    <w:name w:val="77725427714E48879113ACAF23D4B10D16"/>
    <w:rsid w:val="00AD56B5"/>
    <w:pPr>
      <w:widowControl w:val="0"/>
      <w:jc w:val="both"/>
    </w:pPr>
  </w:style>
  <w:style w:type="paragraph" w:customStyle="1" w:styleId="251CA061733446C99095BE7B1A9DF1B49">
    <w:name w:val="251CA061733446C99095BE7B1A9DF1B49"/>
    <w:rsid w:val="00AD56B5"/>
    <w:pPr>
      <w:widowControl w:val="0"/>
      <w:jc w:val="both"/>
    </w:pPr>
  </w:style>
  <w:style w:type="paragraph" w:customStyle="1" w:styleId="4D755825374241D3AC121EF1CCF4F4A717">
    <w:name w:val="4D755825374241D3AC121EF1CCF4F4A717"/>
    <w:rsid w:val="00AD56B5"/>
    <w:pPr>
      <w:widowControl w:val="0"/>
      <w:jc w:val="both"/>
    </w:pPr>
  </w:style>
  <w:style w:type="paragraph" w:customStyle="1" w:styleId="297CEC44126A49C69CBF3EB1D7184CC416">
    <w:name w:val="297CEC44126A49C69CBF3EB1D7184CC416"/>
    <w:rsid w:val="00AD56B5"/>
    <w:pPr>
      <w:widowControl w:val="0"/>
      <w:jc w:val="both"/>
    </w:pPr>
  </w:style>
  <w:style w:type="paragraph" w:customStyle="1" w:styleId="D0D97B5625644DE5A1906C756BFF546316">
    <w:name w:val="D0D97B5625644DE5A1906C756BFF546316"/>
    <w:rsid w:val="00AD56B5"/>
    <w:pPr>
      <w:widowControl w:val="0"/>
      <w:jc w:val="both"/>
    </w:pPr>
  </w:style>
  <w:style w:type="paragraph" w:customStyle="1" w:styleId="3EE0B762C8BF4DAD94F1F622427A318B16">
    <w:name w:val="3EE0B762C8BF4DAD94F1F622427A318B16"/>
    <w:rsid w:val="00AD56B5"/>
    <w:pPr>
      <w:widowControl w:val="0"/>
      <w:jc w:val="both"/>
    </w:pPr>
  </w:style>
  <w:style w:type="paragraph" w:customStyle="1" w:styleId="A1ECC7596BD04823B5D50D5E63020F8716">
    <w:name w:val="A1ECC7596BD04823B5D50D5E63020F8716"/>
    <w:rsid w:val="00AD56B5"/>
    <w:pPr>
      <w:widowControl w:val="0"/>
      <w:jc w:val="both"/>
    </w:pPr>
  </w:style>
  <w:style w:type="paragraph" w:customStyle="1" w:styleId="93ACEB926D81478E8FAC2D6C6E072DC217">
    <w:name w:val="93ACEB926D81478E8FAC2D6C6E072DC217"/>
    <w:rsid w:val="00AD56B5"/>
    <w:pPr>
      <w:widowControl w:val="0"/>
      <w:jc w:val="both"/>
    </w:pPr>
  </w:style>
  <w:style w:type="paragraph" w:customStyle="1" w:styleId="77725427714E48879113ACAF23D4B10D17">
    <w:name w:val="77725427714E48879113ACAF23D4B10D17"/>
    <w:rsid w:val="00AD56B5"/>
    <w:pPr>
      <w:widowControl w:val="0"/>
      <w:jc w:val="both"/>
    </w:pPr>
  </w:style>
  <w:style w:type="paragraph" w:customStyle="1" w:styleId="251CA061733446C99095BE7B1A9DF1B410">
    <w:name w:val="251CA061733446C99095BE7B1A9DF1B410"/>
    <w:rsid w:val="00AD56B5"/>
    <w:pPr>
      <w:widowControl w:val="0"/>
      <w:jc w:val="both"/>
    </w:pPr>
  </w:style>
  <w:style w:type="paragraph" w:customStyle="1" w:styleId="4D755825374241D3AC121EF1CCF4F4A718">
    <w:name w:val="4D755825374241D3AC121EF1CCF4F4A718"/>
    <w:rsid w:val="00AD56B5"/>
    <w:pPr>
      <w:widowControl w:val="0"/>
      <w:jc w:val="both"/>
    </w:pPr>
  </w:style>
  <w:style w:type="paragraph" w:customStyle="1" w:styleId="297CEC44126A49C69CBF3EB1D7184CC417">
    <w:name w:val="297CEC44126A49C69CBF3EB1D7184CC417"/>
    <w:rsid w:val="00AD56B5"/>
    <w:pPr>
      <w:widowControl w:val="0"/>
      <w:jc w:val="both"/>
    </w:pPr>
  </w:style>
  <w:style w:type="paragraph" w:customStyle="1" w:styleId="D0D97B5625644DE5A1906C756BFF546317">
    <w:name w:val="D0D97B5625644DE5A1906C756BFF546317"/>
    <w:rsid w:val="00AD56B5"/>
    <w:pPr>
      <w:widowControl w:val="0"/>
      <w:jc w:val="both"/>
    </w:pPr>
  </w:style>
  <w:style w:type="paragraph" w:customStyle="1" w:styleId="3EE0B762C8BF4DAD94F1F622427A318B17">
    <w:name w:val="3EE0B762C8BF4DAD94F1F622427A318B17"/>
    <w:rsid w:val="00AD56B5"/>
    <w:pPr>
      <w:widowControl w:val="0"/>
      <w:jc w:val="both"/>
    </w:pPr>
  </w:style>
  <w:style w:type="paragraph" w:customStyle="1" w:styleId="A1ECC7596BD04823B5D50D5E63020F8717">
    <w:name w:val="A1ECC7596BD04823B5D50D5E63020F8717"/>
    <w:rsid w:val="00AD56B5"/>
    <w:pPr>
      <w:widowControl w:val="0"/>
      <w:jc w:val="both"/>
    </w:pPr>
  </w:style>
  <w:style w:type="paragraph" w:customStyle="1" w:styleId="93ACEB926D81478E8FAC2D6C6E072DC218">
    <w:name w:val="93ACEB926D81478E8FAC2D6C6E072DC218"/>
    <w:rsid w:val="00AD56B5"/>
    <w:pPr>
      <w:widowControl w:val="0"/>
      <w:jc w:val="both"/>
    </w:pPr>
  </w:style>
  <w:style w:type="paragraph" w:customStyle="1" w:styleId="77725427714E48879113ACAF23D4B10D18">
    <w:name w:val="77725427714E48879113ACAF23D4B10D18"/>
    <w:rsid w:val="00AD56B5"/>
    <w:pPr>
      <w:widowControl w:val="0"/>
      <w:jc w:val="both"/>
    </w:pPr>
  </w:style>
  <w:style w:type="paragraph" w:customStyle="1" w:styleId="251CA061733446C99095BE7B1A9DF1B411">
    <w:name w:val="251CA061733446C99095BE7B1A9DF1B411"/>
    <w:rsid w:val="00AD56B5"/>
    <w:pPr>
      <w:widowControl w:val="0"/>
      <w:jc w:val="both"/>
    </w:pPr>
  </w:style>
  <w:style w:type="paragraph" w:customStyle="1" w:styleId="4D755825374241D3AC121EF1CCF4F4A719">
    <w:name w:val="4D755825374241D3AC121EF1CCF4F4A719"/>
    <w:rsid w:val="00AD56B5"/>
    <w:pPr>
      <w:widowControl w:val="0"/>
      <w:jc w:val="both"/>
    </w:pPr>
  </w:style>
  <w:style w:type="paragraph" w:customStyle="1" w:styleId="297CEC44126A49C69CBF3EB1D7184CC418">
    <w:name w:val="297CEC44126A49C69CBF3EB1D7184CC418"/>
    <w:rsid w:val="00AD56B5"/>
    <w:pPr>
      <w:widowControl w:val="0"/>
      <w:jc w:val="both"/>
    </w:pPr>
  </w:style>
  <w:style w:type="paragraph" w:customStyle="1" w:styleId="D0D97B5625644DE5A1906C756BFF546318">
    <w:name w:val="D0D97B5625644DE5A1906C756BFF546318"/>
    <w:rsid w:val="00AD56B5"/>
    <w:pPr>
      <w:widowControl w:val="0"/>
      <w:jc w:val="both"/>
    </w:pPr>
  </w:style>
  <w:style w:type="paragraph" w:customStyle="1" w:styleId="3EE0B762C8BF4DAD94F1F622427A318B18">
    <w:name w:val="3EE0B762C8BF4DAD94F1F622427A318B18"/>
    <w:rsid w:val="00AD56B5"/>
    <w:pPr>
      <w:widowControl w:val="0"/>
      <w:jc w:val="both"/>
    </w:pPr>
  </w:style>
  <w:style w:type="paragraph" w:customStyle="1" w:styleId="A1ECC7596BD04823B5D50D5E63020F8718">
    <w:name w:val="A1ECC7596BD04823B5D50D5E63020F8718"/>
    <w:rsid w:val="00AD56B5"/>
    <w:pPr>
      <w:widowControl w:val="0"/>
      <w:jc w:val="both"/>
    </w:pPr>
  </w:style>
  <w:style w:type="paragraph" w:customStyle="1" w:styleId="93ACEB926D81478E8FAC2D6C6E072DC219">
    <w:name w:val="93ACEB926D81478E8FAC2D6C6E072DC219"/>
    <w:rsid w:val="00AD56B5"/>
    <w:pPr>
      <w:widowControl w:val="0"/>
      <w:jc w:val="both"/>
    </w:pPr>
  </w:style>
  <w:style w:type="paragraph" w:customStyle="1" w:styleId="77725427714E48879113ACAF23D4B10D19">
    <w:name w:val="77725427714E48879113ACAF23D4B10D19"/>
    <w:rsid w:val="00AD56B5"/>
    <w:pPr>
      <w:widowControl w:val="0"/>
      <w:jc w:val="both"/>
    </w:pPr>
  </w:style>
  <w:style w:type="paragraph" w:customStyle="1" w:styleId="251CA061733446C99095BE7B1A9DF1B412">
    <w:name w:val="251CA061733446C99095BE7B1A9DF1B412"/>
    <w:rsid w:val="00AD56B5"/>
    <w:pPr>
      <w:widowControl w:val="0"/>
      <w:jc w:val="both"/>
    </w:pPr>
  </w:style>
  <w:style w:type="paragraph" w:customStyle="1" w:styleId="4D755825374241D3AC121EF1CCF4F4A720">
    <w:name w:val="4D755825374241D3AC121EF1CCF4F4A720"/>
    <w:rsid w:val="00AD56B5"/>
    <w:pPr>
      <w:widowControl w:val="0"/>
      <w:jc w:val="both"/>
    </w:pPr>
  </w:style>
  <w:style w:type="paragraph" w:customStyle="1" w:styleId="297CEC44126A49C69CBF3EB1D7184CC419">
    <w:name w:val="297CEC44126A49C69CBF3EB1D7184CC419"/>
    <w:rsid w:val="00AD56B5"/>
    <w:pPr>
      <w:widowControl w:val="0"/>
      <w:jc w:val="both"/>
    </w:pPr>
  </w:style>
  <w:style w:type="paragraph" w:customStyle="1" w:styleId="D0D97B5625644DE5A1906C756BFF546319">
    <w:name w:val="D0D97B5625644DE5A1906C756BFF546319"/>
    <w:rsid w:val="00AD56B5"/>
    <w:pPr>
      <w:widowControl w:val="0"/>
      <w:jc w:val="both"/>
    </w:pPr>
  </w:style>
  <w:style w:type="paragraph" w:customStyle="1" w:styleId="3EE0B762C8BF4DAD94F1F622427A318B19">
    <w:name w:val="3EE0B762C8BF4DAD94F1F622427A318B19"/>
    <w:rsid w:val="00AD56B5"/>
    <w:pPr>
      <w:widowControl w:val="0"/>
      <w:jc w:val="both"/>
    </w:pPr>
  </w:style>
  <w:style w:type="paragraph" w:customStyle="1" w:styleId="A1ECC7596BD04823B5D50D5E63020F8719">
    <w:name w:val="A1ECC7596BD04823B5D50D5E63020F8719"/>
    <w:rsid w:val="00AD56B5"/>
    <w:pPr>
      <w:widowControl w:val="0"/>
      <w:jc w:val="both"/>
    </w:pPr>
  </w:style>
  <w:style w:type="paragraph" w:customStyle="1" w:styleId="93ACEB926D81478E8FAC2D6C6E072DC220">
    <w:name w:val="93ACEB926D81478E8FAC2D6C6E072DC220"/>
    <w:rsid w:val="00AD56B5"/>
    <w:pPr>
      <w:widowControl w:val="0"/>
      <w:jc w:val="both"/>
    </w:pPr>
  </w:style>
  <w:style w:type="paragraph" w:customStyle="1" w:styleId="77725427714E48879113ACAF23D4B10D20">
    <w:name w:val="77725427714E48879113ACAF23D4B10D20"/>
    <w:rsid w:val="00AD56B5"/>
    <w:pPr>
      <w:widowControl w:val="0"/>
      <w:jc w:val="both"/>
    </w:pPr>
  </w:style>
  <w:style w:type="paragraph" w:customStyle="1" w:styleId="251CA061733446C99095BE7B1A9DF1B413">
    <w:name w:val="251CA061733446C99095BE7B1A9DF1B413"/>
    <w:rsid w:val="00AD56B5"/>
    <w:pPr>
      <w:widowControl w:val="0"/>
      <w:jc w:val="both"/>
    </w:pPr>
  </w:style>
  <w:style w:type="paragraph" w:customStyle="1" w:styleId="4D755825374241D3AC121EF1CCF4F4A721">
    <w:name w:val="4D755825374241D3AC121EF1CCF4F4A721"/>
    <w:rsid w:val="00AD56B5"/>
    <w:pPr>
      <w:widowControl w:val="0"/>
      <w:jc w:val="both"/>
    </w:pPr>
  </w:style>
  <w:style w:type="paragraph" w:customStyle="1" w:styleId="297CEC44126A49C69CBF3EB1D7184CC420">
    <w:name w:val="297CEC44126A49C69CBF3EB1D7184CC420"/>
    <w:rsid w:val="00AD56B5"/>
    <w:pPr>
      <w:widowControl w:val="0"/>
      <w:jc w:val="both"/>
    </w:pPr>
  </w:style>
  <w:style w:type="paragraph" w:customStyle="1" w:styleId="D0D97B5625644DE5A1906C756BFF546320">
    <w:name w:val="D0D97B5625644DE5A1906C756BFF546320"/>
    <w:rsid w:val="00AD56B5"/>
    <w:pPr>
      <w:widowControl w:val="0"/>
      <w:jc w:val="both"/>
    </w:pPr>
  </w:style>
  <w:style w:type="paragraph" w:customStyle="1" w:styleId="3EE0B762C8BF4DAD94F1F622427A318B20">
    <w:name w:val="3EE0B762C8BF4DAD94F1F622427A318B20"/>
    <w:rsid w:val="00AD56B5"/>
    <w:pPr>
      <w:widowControl w:val="0"/>
      <w:jc w:val="both"/>
    </w:pPr>
  </w:style>
  <w:style w:type="paragraph" w:customStyle="1" w:styleId="A1ECC7596BD04823B5D50D5E63020F8720">
    <w:name w:val="A1ECC7596BD04823B5D50D5E63020F8720"/>
    <w:rsid w:val="00AD56B5"/>
    <w:pPr>
      <w:widowControl w:val="0"/>
      <w:jc w:val="both"/>
    </w:pPr>
  </w:style>
  <w:style w:type="paragraph" w:customStyle="1" w:styleId="93ACEB926D81478E8FAC2D6C6E072DC221">
    <w:name w:val="93ACEB926D81478E8FAC2D6C6E072DC221"/>
    <w:rsid w:val="00AD56B5"/>
    <w:pPr>
      <w:widowControl w:val="0"/>
      <w:jc w:val="both"/>
    </w:pPr>
  </w:style>
  <w:style w:type="paragraph" w:customStyle="1" w:styleId="77725427714E48879113ACAF23D4B10D21">
    <w:name w:val="77725427714E48879113ACAF23D4B10D21"/>
    <w:rsid w:val="00AD56B5"/>
    <w:pPr>
      <w:widowControl w:val="0"/>
      <w:jc w:val="both"/>
    </w:pPr>
  </w:style>
  <w:style w:type="paragraph" w:customStyle="1" w:styleId="251CA061733446C99095BE7B1A9DF1B414">
    <w:name w:val="251CA061733446C99095BE7B1A9DF1B414"/>
    <w:rsid w:val="00AD56B5"/>
    <w:pPr>
      <w:widowControl w:val="0"/>
      <w:jc w:val="both"/>
    </w:pPr>
  </w:style>
  <w:style w:type="paragraph" w:customStyle="1" w:styleId="4D755825374241D3AC121EF1CCF4F4A722">
    <w:name w:val="4D755825374241D3AC121EF1CCF4F4A722"/>
    <w:rsid w:val="00AD56B5"/>
    <w:pPr>
      <w:widowControl w:val="0"/>
      <w:jc w:val="both"/>
    </w:pPr>
  </w:style>
  <w:style w:type="paragraph" w:customStyle="1" w:styleId="297CEC44126A49C69CBF3EB1D7184CC421">
    <w:name w:val="297CEC44126A49C69CBF3EB1D7184CC421"/>
    <w:rsid w:val="00AD56B5"/>
    <w:pPr>
      <w:widowControl w:val="0"/>
      <w:jc w:val="both"/>
    </w:pPr>
  </w:style>
  <w:style w:type="paragraph" w:customStyle="1" w:styleId="D0D97B5625644DE5A1906C756BFF546321">
    <w:name w:val="D0D97B5625644DE5A1906C756BFF546321"/>
    <w:rsid w:val="00AD56B5"/>
    <w:pPr>
      <w:widowControl w:val="0"/>
      <w:jc w:val="both"/>
    </w:pPr>
  </w:style>
  <w:style w:type="paragraph" w:customStyle="1" w:styleId="3EE0B762C8BF4DAD94F1F622427A318B21">
    <w:name w:val="3EE0B762C8BF4DAD94F1F622427A318B21"/>
    <w:rsid w:val="00AD56B5"/>
    <w:pPr>
      <w:widowControl w:val="0"/>
      <w:jc w:val="both"/>
    </w:pPr>
  </w:style>
  <w:style w:type="paragraph" w:customStyle="1" w:styleId="A1ECC7596BD04823B5D50D5E63020F8721">
    <w:name w:val="A1ECC7596BD04823B5D50D5E63020F8721"/>
    <w:rsid w:val="00AD56B5"/>
    <w:pPr>
      <w:widowControl w:val="0"/>
      <w:jc w:val="both"/>
    </w:pPr>
  </w:style>
  <w:style w:type="paragraph" w:customStyle="1" w:styleId="93ACEB926D81478E8FAC2D6C6E072DC222">
    <w:name w:val="93ACEB926D81478E8FAC2D6C6E072DC222"/>
    <w:rsid w:val="00AD56B5"/>
    <w:pPr>
      <w:widowControl w:val="0"/>
      <w:jc w:val="both"/>
    </w:pPr>
  </w:style>
  <w:style w:type="paragraph" w:customStyle="1" w:styleId="77725427714E48879113ACAF23D4B10D22">
    <w:name w:val="77725427714E48879113ACAF23D4B10D22"/>
    <w:rsid w:val="00AD56B5"/>
    <w:pPr>
      <w:widowControl w:val="0"/>
      <w:jc w:val="both"/>
    </w:pPr>
  </w:style>
  <w:style w:type="paragraph" w:customStyle="1" w:styleId="251CA061733446C99095BE7B1A9DF1B415">
    <w:name w:val="251CA061733446C99095BE7B1A9DF1B415"/>
    <w:rsid w:val="00AD56B5"/>
    <w:pPr>
      <w:widowControl w:val="0"/>
      <w:jc w:val="both"/>
    </w:pPr>
  </w:style>
  <w:style w:type="paragraph" w:customStyle="1" w:styleId="4D755825374241D3AC121EF1CCF4F4A723">
    <w:name w:val="4D755825374241D3AC121EF1CCF4F4A723"/>
    <w:rsid w:val="00AD56B5"/>
    <w:pPr>
      <w:widowControl w:val="0"/>
      <w:jc w:val="both"/>
    </w:pPr>
  </w:style>
  <w:style w:type="paragraph" w:customStyle="1" w:styleId="297CEC44126A49C69CBF3EB1D7184CC422">
    <w:name w:val="297CEC44126A49C69CBF3EB1D7184CC422"/>
    <w:rsid w:val="00AD56B5"/>
    <w:pPr>
      <w:widowControl w:val="0"/>
      <w:jc w:val="both"/>
    </w:pPr>
  </w:style>
  <w:style w:type="paragraph" w:customStyle="1" w:styleId="D0D97B5625644DE5A1906C756BFF546322">
    <w:name w:val="D0D97B5625644DE5A1906C756BFF546322"/>
    <w:rsid w:val="00AD56B5"/>
    <w:pPr>
      <w:widowControl w:val="0"/>
      <w:jc w:val="both"/>
    </w:pPr>
  </w:style>
  <w:style w:type="paragraph" w:customStyle="1" w:styleId="3EE0B762C8BF4DAD94F1F622427A318B22">
    <w:name w:val="3EE0B762C8BF4DAD94F1F622427A318B22"/>
    <w:rsid w:val="00AD56B5"/>
    <w:pPr>
      <w:widowControl w:val="0"/>
      <w:jc w:val="both"/>
    </w:pPr>
  </w:style>
  <w:style w:type="paragraph" w:customStyle="1" w:styleId="A1ECC7596BD04823B5D50D5E63020F8722">
    <w:name w:val="A1ECC7596BD04823B5D50D5E63020F8722"/>
    <w:rsid w:val="00AD56B5"/>
    <w:pPr>
      <w:widowControl w:val="0"/>
      <w:jc w:val="both"/>
    </w:pPr>
  </w:style>
  <w:style w:type="paragraph" w:customStyle="1" w:styleId="93ACEB926D81478E8FAC2D6C6E072DC223">
    <w:name w:val="93ACEB926D81478E8FAC2D6C6E072DC223"/>
    <w:rsid w:val="00AD56B5"/>
    <w:pPr>
      <w:widowControl w:val="0"/>
      <w:jc w:val="both"/>
    </w:pPr>
  </w:style>
  <w:style w:type="paragraph" w:customStyle="1" w:styleId="77725427714E48879113ACAF23D4B10D23">
    <w:name w:val="77725427714E48879113ACAF23D4B10D23"/>
    <w:rsid w:val="00AD56B5"/>
    <w:pPr>
      <w:widowControl w:val="0"/>
      <w:jc w:val="both"/>
    </w:pPr>
  </w:style>
  <w:style w:type="paragraph" w:customStyle="1" w:styleId="251CA061733446C99095BE7B1A9DF1B416">
    <w:name w:val="251CA061733446C99095BE7B1A9DF1B416"/>
    <w:rsid w:val="00AD56B5"/>
    <w:pPr>
      <w:widowControl w:val="0"/>
      <w:jc w:val="both"/>
    </w:pPr>
  </w:style>
  <w:style w:type="paragraph" w:customStyle="1" w:styleId="4D755825374241D3AC121EF1CCF4F4A724">
    <w:name w:val="4D755825374241D3AC121EF1CCF4F4A724"/>
    <w:rsid w:val="00AD56B5"/>
    <w:pPr>
      <w:widowControl w:val="0"/>
      <w:jc w:val="both"/>
    </w:pPr>
  </w:style>
  <w:style w:type="paragraph" w:customStyle="1" w:styleId="297CEC44126A49C69CBF3EB1D7184CC423">
    <w:name w:val="297CEC44126A49C69CBF3EB1D7184CC423"/>
    <w:rsid w:val="00AD56B5"/>
    <w:pPr>
      <w:widowControl w:val="0"/>
      <w:jc w:val="both"/>
    </w:pPr>
  </w:style>
  <w:style w:type="paragraph" w:customStyle="1" w:styleId="D0D97B5625644DE5A1906C756BFF546323">
    <w:name w:val="D0D97B5625644DE5A1906C756BFF546323"/>
    <w:rsid w:val="00AD56B5"/>
    <w:pPr>
      <w:widowControl w:val="0"/>
      <w:jc w:val="both"/>
    </w:pPr>
  </w:style>
  <w:style w:type="paragraph" w:customStyle="1" w:styleId="3EE0B762C8BF4DAD94F1F622427A318B23">
    <w:name w:val="3EE0B762C8BF4DAD94F1F622427A318B23"/>
    <w:rsid w:val="00AD56B5"/>
    <w:pPr>
      <w:widowControl w:val="0"/>
      <w:jc w:val="both"/>
    </w:pPr>
  </w:style>
  <w:style w:type="paragraph" w:customStyle="1" w:styleId="A1ECC7596BD04823B5D50D5E63020F8723">
    <w:name w:val="A1ECC7596BD04823B5D50D5E63020F8723"/>
    <w:rsid w:val="00AD56B5"/>
    <w:pPr>
      <w:widowControl w:val="0"/>
      <w:jc w:val="both"/>
    </w:pPr>
  </w:style>
  <w:style w:type="paragraph" w:customStyle="1" w:styleId="93ACEB926D81478E8FAC2D6C6E072DC224">
    <w:name w:val="93ACEB926D81478E8FAC2D6C6E072DC224"/>
    <w:rsid w:val="00AD56B5"/>
    <w:pPr>
      <w:widowControl w:val="0"/>
      <w:jc w:val="both"/>
    </w:pPr>
  </w:style>
  <w:style w:type="paragraph" w:customStyle="1" w:styleId="77725427714E48879113ACAF23D4B10D24">
    <w:name w:val="77725427714E48879113ACAF23D4B10D24"/>
    <w:rsid w:val="00AD56B5"/>
    <w:pPr>
      <w:widowControl w:val="0"/>
      <w:jc w:val="both"/>
    </w:pPr>
  </w:style>
  <w:style w:type="paragraph" w:customStyle="1" w:styleId="251CA061733446C99095BE7B1A9DF1B417">
    <w:name w:val="251CA061733446C99095BE7B1A9DF1B417"/>
    <w:rsid w:val="00AD56B5"/>
    <w:pPr>
      <w:widowControl w:val="0"/>
      <w:jc w:val="both"/>
    </w:pPr>
  </w:style>
  <w:style w:type="paragraph" w:customStyle="1" w:styleId="4D755825374241D3AC121EF1CCF4F4A725">
    <w:name w:val="4D755825374241D3AC121EF1CCF4F4A725"/>
    <w:rsid w:val="00AD56B5"/>
    <w:pPr>
      <w:widowControl w:val="0"/>
      <w:jc w:val="both"/>
    </w:pPr>
  </w:style>
  <w:style w:type="paragraph" w:customStyle="1" w:styleId="297CEC44126A49C69CBF3EB1D7184CC424">
    <w:name w:val="297CEC44126A49C69CBF3EB1D7184CC424"/>
    <w:rsid w:val="00AD56B5"/>
    <w:pPr>
      <w:widowControl w:val="0"/>
      <w:jc w:val="both"/>
    </w:pPr>
  </w:style>
  <w:style w:type="paragraph" w:customStyle="1" w:styleId="D0D97B5625644DE5A1906C756BFF546324">
    <w:name w:val="D0D97B5625644DE5A1906C756BFF546324"/>
    <w:rsid w:val="00AD56B5"/>
    <w:pPr>
      <w:widowControl w:val="0"/>
      <w:jc w:val="both"/>
    </w:pPr>
  </w:style>
  <w:style w:type="paragraph" w:customStyle="1" w:styleId="3EE0B762C8BF4DAD94F1F622427A318B24">
    <w:name w:val="3EE0B762C8BF4DAD94F1F622427A318B24"/>
    <w:rsid w:val="00AD56B5"/>
    <w:pPr>
      <w:widowControl w:val="0"/>
      <w:jc w:val="both"/>
    </w:pPr>
  </w:style>
  <w:style w:type="paragraph" w:customStyle="1" w:styleId="A1ECC7596BD04823B5D50D5E63020F8724">
    <w:name w:val="A1ECC7596BD04823B5D50D5E63020F8724"/>
    <w:rsid w:val="00AD56B5"/>
    <w:pPr>
      <w:widowControl w:val="0"/>
      <w:jc w:val="both"/>
    </w:pPr>
  </w:style>
  <w:style w:type="paragraph" w:customStyle="1" w:styleId="93ACEB926D81478E8FAC2D6C6E072DC225">
    <w:name w:val="93ACEB926D81478E8FAC2D6C6E072DC225"/>
    <w:rsid w:val="00AD56B5"/>
    <w:pPr>
      <w:widowControl w:val="0"/>
      <w:jc w:val="both"/>
    </w:pPr>
  </w:style>
  <w:style w:type="paragraph" w:customStyle="1" w:styleId="77725427714E48879113ACAF23D4B10D25">
    <w:name w:val="77725427714E48879113ACAF23D4B10D25"/>
    <w:rsid w:val="00AD56B5"/>
    <w:pPr>
      <w:widowControl w:val="0"/>
      <w:jc w:val="both"/>
    </w:pPr>
  </w:style>
  <w:style w:type="paragraph" w:customStyle="1" w:styleId="BA125801EC6F4C1497367DF623C2A271">
    <w:name w:val="BA125801EC6F4C1497367DF623C2A271"/>
    <w:rsid w:val="00AD56B5"/>
    <w:pPr>
      <w:widowControl w:val="0"/>
      <w:jc w:val="both"/>
    </w:pPr>
  </w:style>
  <w:style w:type="paragraph" w:customStyle="1" w:styleId="251CA061733446C99095BE7B1A9DF1B418">
    <w:name w:val="251CA061733446C99095BE7B1A9DF1B418"/>
    <w:rsid w:val="00AD56B5"/>
    <w:pPr>
      <w:widowControl w:val="0"/>
      <w:jc w:val="both"/>
    </w:pPr>
  </w:style>
  <w:style w:type="paragraph" w:customStyle="1" w:styleId="4D755825374241D3AC121EF1CCF4F4A726">
    <w:name w:val="4D755825374241D3AC121EF1CCF4F4A726"/>
    <w:rsid w:val="00AD56B5"/>
    <w:pPr>
      <w:widowControl w:val="0"/>
      <w:jc w:val="both"/>
    </w:pPr>
  </w:style>
  <w:style w:type="paragraph" w:customStyle="1" w:styleId="297CEC44126A49C69CBF3EB1D7184CC425">
    <w:name w:val="297CEC44126A49C69CBF3EB1D7184CC425"/>
    <w:rsid w:val="00AD56B5"/>
    <w:pPr>
      <w:widowControl w:val="0"/>
      <w:jc w:val="both"/>
    </w:pPr>
  </w:style>
  <w:style w:type="paragraph" w:customStyle="1" w:styleId="D0D97B5625644DE5A1906C756BFF546325">
    <w:name w:val="D0D97B5625644DE5A1906C756BFF546325"/>
    <w:rsid w:val="00AD56B5"/>
    <w:pPr>
      <w:widowControl w:val="0"/>
      <w:jc w:val="both"/>
    </w:pPr>
  </w:style>
  <w:style w:type="paragraph" w:customStyle="1" w:styleId="3EE0B762C8BF4DAD94F1F622427A318B25">
    <w:name w:val="3EE0B762C8BF4DAD94F1F622427A318B25"/>
    <w:rsid w:val="00AD56B5"/>
    <w:pPr>
      <w:widowControl w:val="0"/>
      <w:jc w:val="both"/>
    </w:pPr>
  </w:style>
  <w:style w:type="paragraph" w:customStyle="1" w:styleId="A1ECC7596BD04823B5D50D5E63020F8725">
    <w:name w:val="A1ECC7596BD04823B5D50D5E63020F8725"/>
    <w:rsid w:val="00AD56B5"/>
    <w:pPr>
      <w:widowControl w:val="0"/>
      <w:jc w:val="both"/>
    </w:pPr>
  </w:style>
  <w:style w:type="paragraph" w:customStyle="1" w:styleId="93ACEB926D81478E8FAC2D6C6E072DC226">
    <w:name w:val="93ACEB926D81478E8FAC2D6C6E072DC226"/>
    <w:rsid w:val="00AD56B5"/>
    <w:pPr>
      <w:widowControl w:val="0"/>
      <w:jc w:val="both"/>
    </w:pPr>
  </w:style>
  <w:style w:type="paragraph" w:customStyle="1" w:styleId="77725427714E48879113ACAF23D4B10D26">
    <w:name w:val="77725427714E48879113ACAF23D4B10D26"/>
    <w:rsid w:val="00AD56B5"/>
    <w:pPr>
      <w:widowControl w:val="0"/>
      <w:jc w:val="both"/>
    </w:pPr>
  </w:style>
  <w:style w:type="paragraph" w:customStyle="1" w:styleId="BA125801EC6F4C1497367DF623C2A2711">
    <w:name w:val="BA125801EC6F4C1497367DF623C2A2711"/>
    <w:rsid w:val="00AD56B5"/>
    <w:pPr>
      <w:widowControl w:val="0"/>
      <w:jc w:val="both"/>
    </w:pPr>
  </w:style>
  <w:style w:type="paragraph" w:customStyle="1" w:styleId="251CA061733446C99095BE7B1A9DF1B419">
    <w:name w:val="251CA061733446C99095BE7B1A9DF1B419"/>
    <w:rsid w:val="00AD56B5"/>
    <w:pPr>
      <w:widowControl w:val="0"/>
      <w:jc w:val="both"/>
    </w:pPr>
  </w:style>
  <w:style w:type="paragraph" w:customStyle="1" w:styleId="4D755825374241D3AC121EF1CCF4F4A727">
    <w:name w:val="4D755825374241D3AC121EF1CCF4F4A727"/>
    <w:rsid w:val="00AD56B5"/>
    <w:pPr>
      <w:widowControl w:val="0"/>
      <w:jc w:val="both"/>
    </w:pPr>
  </w:style>
  <w:style w:type="paragraph" w:customStyle="1" w:styleId="297CEC44126A49C69CBF3EB1D7184CC426">
    <w:name w:val="297CEC44126A49C69CBF3EB1D7184CC426"/>
    <w:rsid w:val="00AD56B5"/>
    <w:pPr>
      <w:widowControl w:val="0"/>
      <w:jc w:val="both"/>
    </w:pPr>
  </w:style>
  <w:style w:type="paragraph" w:customStyle="1" w:styleId="D0D97B5625644DE5A1906C756BFF546326">
    <w:name w:val="D0D97B5625644DE5A1906C756BFF546326"/>
    <w:rsid w:val="00AD56B5"/>
    <w:pPr>
      <w:widowControl w:val="0"/>
      <w:jc w:val="both"/>
    </w:pPr>
  </w:style>
  <w:style w:type="paragraph" w:customStyle="1" w:styleId="3EE0B762C8BF4DAD94F1F622427A318B26">
    <w:name w:val="3EE0B762C8BF4DAD94F1F622427A318B26"/>
    <w:rsid w:val="00AD56B5"/>
    <w:pPr>
      <w:widowControl w:val="0"/>
      <w:jc w:val="both"/>
    </w:pPr>
  </w:style>
  <w:style w:type="paragraph" w:customStyle="1" w:styleId="A1ECC7596BD04823B5D50D5E63020F8726">
    <w:name w:val="A1ECC7596BD04823B5D50D5E63020F8726"/>
    <w:rsid w:val="00AD56B5"/>
    <w:pPr>
      <w:widowControl w:val="0"/>
      <w:jc w:val="both"/>
    </w:pPr>
  </w:style>
  <w:style w:type="paragraph" w:customStyle="1" w:styleId="93ACEB926D81478E8FAC2D6C6E072DC227">
    <w:name w:val="93ACEB926D81478E8FAC2D6C6E072DC227"/>
    <w:rsid w:val="00AD56B5"/>
    <w:pPr>
      <w:widowControl w:val="0"/>
      <w:jc w:val="both"/>
    </w:pPr>
  </w:style>
  <w:style w:type="paragraph" w:customStyle="1" w:styleId="77725427714E48879113ACAF23D4B10D27">
    <w:name w:val="77725427714E48879113ACAF23D4B10D27"/>
    <w:rsid w:val="00AD56B5"/>
    <w:pPr>
      <w:widowControl w:val="0"/>
      <w:jc w:val="both"/>
    </w:pPr>
  </w:style>
  <w:style w:type="paragraph" w:customStyle="1" w:styleId="BA125801EC6F4C1497367DF623C2A2712">
    <w:name w:val="BA125801EC6F4C1497367DF623C2A2712"/>
    <w:rsid w:val="00AD56B5"/>
    <w:pPr>
      <w:widowControl w:val="0"/>
      <w:jc w:val="both"/>
    </w:pPr>
  </w:style>
  <w:style w:type="paragraph" w:customStyle="1" w:styleId="251CA061733446C99095BE7B1A9DF1B420">
    <w:name w:val="251CA061733446C99095BE7B1A9DF1B420"/>
    <w:rsid w:val="00AD56B5"/>
    <w:pPr>
      <w:widowControl w:val="0"/>
      <w:jc w:val="both"/>
    </w:pPr>
  </w:style>
  <w:style w:type="paragraph" w:customStyle="1" w:styleId="390883F227854B19A2AE5E79A1D736B5">
    <w:name w:val="390883F227854B19A2AE5E79A1D736B5"/>
    <w:rsid w:val="00AD56B5"/>
    <w:pPr>
      <w:widowControl w:val="0"/>
      <w:jc w:val="both"/>
    </w:pPr>
  </w:style>
  <w:style w:type="paragraph" w:customStyle="1" w:styleId="4D755825374241D3AC121EF1CCF4F4A728">
    <w:name w:val="4D755825374241D3AC121EF1CCF4F4A728"/>
    <w:rsid w:val="00AD56B5"/>
    <w:pPr>
      <w:widowControl w:val="0"/>
      <w:jc w:val="both"/>
    </w:pPr>
  </w:style>
  <w:style w:type="paragraph" w:customStyle="1" w:styleId="297CEC44126A49C69CBF3EB1D7184CC427">
    <w:name w:val="297CEC44126A49C69CBF3EB1D7184CC427"/>
    <w:rsid w:val="00AD56B5"/>
    <w:pPr>
      <w:widowControl w:val="0"/>
      <w:jc w:val="both"/>
    </w:pPr>
  </w:style>
  <w:style w:type="paragraph" w:customStyle="1" w:styleId="D0D97B5625644DE5A1906C756BFF546327">
    <w:name w:val="D0D97B5625644DE5A1906C756BFF546327"/>
    <w:rsid w:val="00AD56B5"/>
    <w:pPr>
      <w:widowControl w:val="0"/>
      <w:jc w:val="both"/>
    </w:pPr>
  </w:style>
  <w:style w:type="paragraph" w:customStyle="1" w:styleId="3EE0B762C8BF4DAD94F1F622427A318B27">
    <w:name w:val="3EE0B762C8BF4DAD94F1F622427A318B27"/>
    <w:rsid w:val="00AD56B5"/>
    <w:pPr>
      <w:widowControl w:val="0"/>
      <w:jc w:val="both"/>
    </w:pPr>
  </w:style>
  <w:style w:type="paragraph" w:customStyle="1" w:styleId="A1ECC7596BD04823B5D50D5E63020F8727">
    <w:name w:val="A1ECC7596BD04823B5D50D5E63020F8727"/>
    <w:rsid w:val="00AD56B5"/>
    <w:pPr>
      <w:widowControl w:val="0"/>
      <w:jc w:val="both"/>
    </w:pPr>
  </w:style>
  <w:style w:type="paragraph" w:customStyle="1" w:styleId="93ACEB926D81478E8FAC2D6C6E072DC228">
    <w:name w:val="93ACEB926D81478E8FAC2D6C6E072DC228"/>
    <w:rsid w:val="00AD56B5"/>
    <w:pPr>
      <w:widowControl w:val="0"/>
      <w:jc w:val="both"/>
    </w:pPr>
  </w:style>
  <w:style w:type="paragraph" w:customStyle="1" w:styleId="77725427714E48879113ACAF23D4B10D28">
    <w:name w:val="77725427714E48879113ACAF23D4B10D28"/>
    <w:rsid w:val="00AD56B5"/>
    <w:pPr>
      <w:widowControl w:val="0"/>
      <w:jc w:val="both"/>
    </w:pPr>
  </w:style>
  <w:style w:type="paragraph" w:customStyle="1" w:styleId="BA125801EC6F4C1497367DF623C2A2713">
    <w:name w:val="BA125801EC6F4C1497367DF623C2A2713"/>
    <w:rsid w:val="00AD56B5"/>
    <w:pPr>
      <w:widowControl w:val="0"/>
      <w:jc w:val="both"/>
    </w:pPr>
  </w:style>
  <w:style w:type="paragraph" w:customStyle="1" w:styleId="251CA061733446C99095BE7B1A9DF1B421">
    <w:name w:val="251CA061733446C99095BE7B1A9DF1B421"/>
    <w:rsid w:val="00AD56B5"/>
    <w:pPr>
      <w:widowControl w:val="0"/>
      <w:jc w:val="both"/>
    </w:pPr>
  </w:style>
  <w:style w:type="paragraph" w:customStyle="1" w:styleId="390883F227854B19A2AE5E79A1D736B51">
    <w:name w:val="390883F227854B19A2AE5E79A1D736B51"/>
    <w:rsid w:val="00AD56B5"/>
    <w:pPr>
      <w:widowControl w:val="0"/>
      <w:jc w:val="both"/>
    </w:pPr>
  </w:style>
  <w:style w:type="paragraph" w:customStyle="1" w:styleId="4D755825374241D3AC121EF1CCF4F4A729">
    <w:name w:val="4D755825374241D3AC121EF1CCF4F4A729"/>
    <w:rsid w:val="00AD56B5"/>
    <w:pPr>
      <w:widowControl w:val="0"/>
      <w:jc w:val="both"/>
    </w:pPr>
  </w:style>
  <w:style w:type="paragraph" w:customStyle="1" w:styleId="297CEC44126A49C69CBF3EB1D7184CC428">
    <w:name w:val="297CEC44126A49C69CBF3EB1D7184CC428"/>
    <w:rsid w:val="00AD56B5"/>
    <w:pPr>
      <w:widowControl w:val="0"/>
      <w:jc w:val="both"/>
    </w:pPr>
  </w:style>
  <w:style w:type="paragraph" w:customStyle="1" w:styleId="D0D97B5625644DE5A1906C756BFF546328">
    <w:name w:val="D0D97B5625644DE5A1906C756BFF546328"/>
    <w:rsid w:val="00AD56B5"/>
    <w:pPr>
      <w:widowControl w:val="0"/>
      <w:jc w:val="both"/>
    </w:pPr>
  </w:style>
  <w:style w:type="paragraph" w:customStyle="1" w:styleId="3EE0B762C8BF4DAD94F1F622427A318B28">
    <w:name w:val="3EE0B762C8BF4DAD94F1F622427A318B28"/>
    <w:rsid w:val="00AD56B5"/>
    <w:pPr>
      <w:widowControl w:val="0"/>
      <w:jc w:val="both"/>
    </w:pPr>
  </w:style>
  <w:style w:type="paragraph" w:customStyle="1" w:styleId="A1ECC7596BD04823B5D50D5E63020F8728">
    <w:name w:val="A1ECC7596BD04823B5D50D5E63020F8728"/>
    <w:rsid w:val="00AD56B5"/>
    <w:pPr>
      <w:widowControl w:val="0"/>
      <w:jc w:val="both"/>
    </w:pPr>
  </w:style>
  <w:style w:type="paragraph" w:customStyle="1" w:styleId="93ACEB926D81478E8FAC2D6C6E072DC229">
    <w:name w:val="93ACEB926D81478E8FAC2D6C6E072DC229"/>
    <w:rsid w:val="00AD56B5"/>
    <w:pPr>
      <w:widowControl w:val="0"/>
      <w:jc w:val="both"/>
    </w:pPr>
  </w:style>
  <w:style w:type="paragraph" w:customStyle="1" w:styleId="77725427714E48879113ACAF23D4B10D29">
    <w:name w:val="77725427714E48879113ACAF23D4B10D29"/>
    <w:rsid w:val="00AD56B5"/>
    <w:pPr>
      <w:widowControl w:val="0"/>
      <w:jc w:val="both"/>
    </w:pPr>
  </w:style>
  <w:style w:type="paragraph" w:customStyle="1" w:styleId="BA125801EC6F4C1497367DF623C2A2714">
    <w:name w:val="BA125801EC6F4C1497367DF623C2A2714"/>
    <w:rsid w:val="00AD56B5"/>
    <w:pPr>
      <w:widowControl w:val="0"/>
      <w:jc w:val="both"/>
    </w:pPr>
  </w:style>
  <w:style w:type="paragraph" w:customStyle="1" w:styleId="251CA061733446C99095BE7B1A9DF1B422">
    <w:name w:val="251CA061733446C99095BE7B1A9DF1B422"/>
    <w:rsid w:val="00AD56B5"/>
    <w:pPr>
      <w:widowControl w:val="0"/>
      <w:jc w:val="both"/>
    </w:pPr>
  </w:style>
  <w:style w:type="paragraph" w:customStyle="1" w:styleId="390883F227854B19A2AE5E79A1D736B52">
    <w:name w:val="390883F227854B19A2AE5E79A1D736B52"/>
    <w:rsid w:val="00AD56B5"/>
    <w:pPr>
      <w:widowControl w:val="0"/>
      <w:jc w:val="both"/>
    </w:pPr>
  </w:style>
  <w:style w:type="paragraph" w:customStyle="1" w:styleId="720E163DF7974AEDA21DF6C9964922AC">
    <w:name w:val="720E163DF7974AEDA21DF6C9964922AC"/>
    <w:rsid w:val="00AD56B5"/>
    <w:pPr>
      <w:spacing w:after="160" w:line="259" w:lineRule="auto"/>
    </w:pPr>
    <w:rPr>
      <w:kern w:val="0"/>
      <w:sz w:val="22"/>
    </w:rPr>
  </w:style>
  <w:style w:type="paragraph" w:customStyle="1" w:styleId="C24DA71E2E024FE6A08F374681DA1F97">
    <w:name w:val="C24DA71E2E024FE6A08F374681DA1F97"/>
    <w:rsid w:val="00AD56B5"/>
    <w:pPr>
      <w:spacing w:after="160" w:line="259" w:lineRule="auto"/>
    </w:pPr>
    <w:rPr>
      <w:kern w:val="0"/>
      <w:sz w:val="22"/>
    </w:rPr>
  </w:style>
  <w:style w:type="paragraph" w:customStyle="1" w:styleId="51BB0203B4F643A68B7D8EB6ECD18022">
    <w:name w:val="51BB0203B4F643A68B7D8EB6ECD18022"/>
    <w:rsid w:val="00AD56B5"/>
    <w:pPr>
      <w:spacing w:after="160" w:line="259" w:lineRule="auto"/>
    </w:pPr>
    <w:rPr>
      <w:kern w:val="0"/>
      <w:sz w:val="22"/>
    </w:rPr>
  </w:style>
  <w:style w:type="paragraph" w:customStyle="1" w:styleId="7B1A0DF632F4412099AE5EA809E470CD">
    <w:name w:val="7B1A0DF632F4412099AE5EA809E470CD"/>
    <w:rsid w:val="00AD56B5"/>
    <w:pPr>
      <w:spacing w:after="160" w:line="259" w:lineRule="auto"/>
    </w:pPr>
    <w:rPr>
      <w:kern w:val="0"/>
      <w:sz w:val="22"/>
    </w:rPr>
  </w:style>
  <w:style w:type="paragraph" w:customStyle="1" w:styleId="92B4287385094FB88DD91A2F48129A7D">
    <w:name w:val="92B4287385094FB88DD91A2F48129A7D"/>
    <w:rsid w:val="00AD56B5"/>
    <w:pPr>
      <w:spacing w:after="160" w:line="259" w:lineRule="auto"/>
    </w:pPr>
    <w:rPr>
      <w:kern w:val="0"/>
      <w:sz w:val="22"/>
    </w:rPr>
  </w:style>
  <w:style w:type="paragraph" w:customStyle="1" w:styleId="32FDF95D7C9A474B9A4DA3CB12443C85">
    <w:name w:val="32FDF95D7C9A474B9A4DA3CB12443C85"/>
    <w:rsid w:val="00AD56B5"/>
    <w:pPr>
      <w:spacing w:after="160" w:line="259" w:lineRule="auto"/>
    </w:pPr>
    <w:rPr>
      <w:kern w:val="0"/>
      <w:sz w:val="22"/>
    </w:rPr>
  </w:style>
  <w:style w:type="paragraph" w:customStyle="1" w:styleId="5AFDE8CFE20A4BC69713ABBE434962FF">
    <w:name w:val="5AFDE8CFE20A4BC69713ABBE434962FF"/>
    <w:rsid w:val="00AD56B5"/>
    <w:pPr>
      <w:spacing w:after="160" w:line="259" w:lineRule="auto"/>
    </w:pPr>
    <w:rPr>
      <w:kern w:val="0"/>
      <w:sz w:val="22"/>
    </w:rPr>
  </w:style>
  <w:style w:type="paragraph" w:customStyle="1" w:styleId="7126C96B44D240A7A8EB3DA40010C00D">
    <w:name w:val="7126C96B44D240A7A8EB3DA40010C00D"/>
    <w:rsid w:val="00AD56B5"/>
    <w:pPr>
      <w:spacing w:after="160" w:line="259" w:lineRule="auto"/>
    </w:pPr>
    <w:rPr>
      <w:kern w:val="0"/>
      <w:sz w:val="22"/>
    </w:rPr>
  </w:style>
  <w:style w:type="paragraph" w:customStyle="1" w:styleId="00FF8E88E1EF481F9F44828B69516424">
    <w:name w:val="00FF8E88E1EF481F9F44828B69516424"/>
    <w:rsid w:val="00AD56B5"/>
    <w:pPr>
      <w:spacing w:after="160" w:line="259" w:lineRule="auto"/>
    </w:pPr>
    <w:rPr>
      <w:kern w:val="0"/>
      <w:sz w:val="22"/>
    </w:rPr>
  </w:style>
  <w:style w:type="paragraph" w:customStyle="1" w:styleId="A8F9F7950B084A4A8724DCD5A83E6BE7">
    <w:name w:val="A8F9F7950B084A4A8724DCD5A83E6BE7"/>
    <w:rsid w:val="00AD56B5"/>
    <w:pPr>
      <w:spacing w:after="160" w:line="259" w:lineRule="auto"/>
    </w:pPr>
    <w:rPr>
      <w:kern w:val="0"/>
      <w:sz w:val="22"/>
    </w:rPr>
  </w:style>
  <w:style w:type="paragraph" w:customStyle="1" w:styleId="F20FC3C001864877AEE0CAB5797F4311">
    <w:name w:val="F20FC3C001864877AEE0CAB5797F4311"/>
    <w:rsid w:val="00AD56B5"/>
    <w:pPr>
      <w:spacing w:after="160" w:line="259" w:lineRule="auto"/>
    </w:pPr>
    <w:rPr>
      <w:kern w:val="0"/>
      <w:sz w:val="22"/>
    </w:rPr>
  </w:style>
  <w:style w:type="paragraph" w:customStyle="1" w:styleId="EE9B9A1DA9CB4321AE89F8C61B15382E">
    <w:name w:val="EE9B9A1DA9CB4321AE89F8C61B15382E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">
    <w:name w:val="DF3239443E35406AB39354839073C1E4"/>
    <w:rsid w:val="00AD56B5"/>
    <w:pPr>
      <w:spacing w:after="160" w:line="259" w:lineRule="auto"/>
    </w:pPr>
    <w:rPr>
      <w:kern w:val="0"/>
      <w:sz w:val="22"/>
    </w:rPr>
  </w:style>
  <w:style w:type="paragraph" w:customStyle="1" w:styleId="A2D22DD3223A4A599E869BAF808B28AC">
    <w:name w:val="A2D22DD3223A4A599E869BAF808B28AC"/>
    <w:rsid w:val="00AD56B5"/>
    <w:pPr>
      <w:spacing w:after="160" w:line="259" w:lineRule="auto"/>
    </w:pPr>
    <w:rPr>
      <w:kern w:val="0"/>
      <w:sz w:val="22"/>
    </w:rPr>
  </w:style>
  <w:style w:type="paragraph" w:customStyle="1" w:styleId="9BCA2837E6CA44FFAC0EBD235CCA3972">
    <w:name w:val="9BCA2837E6CA44FFAC0EBD235CCA3972"/>
    <w:rsid w:val="00AD56B5"/>
    <w:pPr>
      <w:spacing w:after="160" w:line="259" w:lineRule="auto"/>
    </w:pPr>
    <w:rPr>
      <w:kern w:val="0"/>
      <w:sz w:val="22"/>
    </w:rPr>
  </w:style>
  <w:style w:type="paragraph" w:customStyle="1" w:styleId="506291CAE4EC4C87B1F123A6B691DED6">
    <w:name w:val="506291CAE4EC4C87B1F123A6B691DED6"/>
    <w:rsid w:val="00AD56B5"/>
    <w:pPr>
      <w:spacing w:after="160" w:line="259" w:lineRule="auto"/>
    </w:pPr>
    <w:rPr>
      <w:kern w:val="0"/>
      <w:sz w:val="22"/>
    </w:rPr>
  </w:style>
  <w:style w:type="paragraph" w:customStyle="1" w:styleId="FEDE7D34570A47DFB81B678888D2DFB7">
    <w:name w:val="FEDE7D34570A47DFB81B678888D2DFB7"/>
    <w:rsid w:val="00AD56B5"/>
    <w:pPr>
      <w:spacing w:after="160" w:line="259" w:lineRule="auto"/>
    </w:pPr>
    <w:rPr>
      <w:kern w:val="0"/>
      <w:sz w:val="22"/>
    </w:rPr>
  </w:style>
  <w:style w:type="paragraph" w:customStyle="1" w:styleId="D718868F1F9041349D419A8D9882103D">
    <w:name w:val="D718868F1F9041349D419A8D9882103D"/>
    <w:rsid w:val="00AD56B5"/>
    <w:pPr>
      <w:spacing w:after="160" w:line="259" w:lineRule="auto"/>
    </w:pPr>
    <w:rPr>
      <w:kern w:val="0"/>
      <w:sz w:val="22"/>
    </w:rPr>
  </w:style>
  <w:style w:type="paragraph" w:customStyle="1" w:styleId="73C5464E058E4731A682B946608F2C0E">
    <w:name w:val="73C5464E058E4731A682B946608F2C0E"/>
    <w:rsid w:val="00AD56B5"/>
    <w:pPr>
      <w:spacing w:after="160" w:line="259" w:lineRule="auto"/>
    </w:pPr>
    <w:rPr>
      <w:kern w:val="0"/>
      <w:sz w:val="22"/>
    </w:rPr>
  </w:style>
  <w:style w:type="paragraph" w:customStyle="1" w:styleId="93B6EE8247FB4ECA83E8A0F25378109B">
    <w:name w:val="93B6EE8247FB4ECA83E8A0F25378109B"/>
    <w:rsid w:val="00AD56B5"/>
    <w:pPr>
      <w:spacing w:after="160" w:line="259" w:lineRule="auto"/>
    </w:pPr>
    <w:rPr>
      <w:kern w:val="0"/>
      <w:sz w:val="22"/>
    </w:rPr>
  </w:style>
  <w:style w:type="paragraph" w:customStyle="1" w:styleId="FB141438DDE84E5994C5F2A1E7D2BDF3">
    <w:name w:val="FB141438DDE84E5994C5F2A1E7D2BDF3"/>
    <w:rsid w:val="00AD56B5"/>
    <w:pPr>
      <w:spacing w:after="160" w:line="259" w:lineRule="auto"/>
    </w:pPr>
    <w:rPr>
      <w:kern w:val="0"/>
      <w:sz w:val="22"/>
    </w:rPr>
  </w:style>
  <w:style w:type="paragraph" w:customStyle="1" w:styleId="96093E38F059455A802D9A65C67B4510">
    <w:name w:val="96093E38F059455A802D9A65C67B4510"/>
    <w:rsid w:val="00AD56B5"/>
    <w:pPr>
      <w:spacing w:after="160" w:line="259" w:lineRule="auto"/>
    </w:pPr>
    <w:rPr>
      <w:kern w:val="0"/>
      <w:sz w:val="22"/>
    </w:rPr>
  </w:style>
  <w:style w:type="paragraph" w:customStyle="1" w:styleId="66DD974B76054B8BA751FDBB9A6BBFEB">
    <w:name w:val="66DD974B76054B8BA751FDBB9A6BBFEB"/>
    <w:rsid w:val="00AD56B5"/>
    <w:pPr>
      <w:spacing w:after="160" w:line="259" w:lineRule="auto"/>
    </w:pPr>
    <w:rPr>
      <w:kern w:val="0"/>
      <w:sz w:val="22"/>
    </w:rPr>
  </w:style>
  <w:style w:type="paragraph" w:customStyle="1" w:styleId="511107165FAA496DB25473A57CBCF7AB">
    <w:name w:val="511107165FAA496DB25473A57CBCF7AB"/>
    <w:rsid w:val="00AD56B5"/>
    <w:pPr>
      <w:spacing w:after="160" w:line="259" w:lineRule="auto"/>
    </w:pPr>
    <w:rPr>
      <w:kern w:val="0"/>
      <w:sz w:val="22"/>
    </w:rPr>
  </w:style>
  <w:style w:type="paragraph" w:customStyle="1" w:styleId="BB668EEA353C4387ACBCA86265322C95">
    <w:name w:val="BB668EEA353C4387ACBCA86265322C95"/>
    <w:rsid w:val="00AD56B5"/>
    <w:pPr>
      <w:spacing w:after="160" w:line="259" w:lineRule="auto"/>
    </w:pPr>
    <w:rPr>
      <w:kern w:val="0"/>
      <w:sz w:val="22"/>
    </w:rPr>
  </w:style>
  <w:style w:type="paragraph" w:customStyle="1" w:styleId="D992178CD8624E098F17DFF381ABFCC8">
    <w:name w:val="D992178CD8624E098F17DFF381ABFCC8"/>
    <w:rsid w:val="00AD56B5"/>
    <w:pPr>
      <w:spacing w:after="160" w:line="259" w:lineRule="auto"/>
    </w:pPr>
    <w:rPr>
      <w:kern w:val="0"/>
      <w:sz w:val="22"/>
    </w:rPr>
  </w:style>
  <w:style w:type="paragraph" w:customStyle="1" w:styleId="F62510FE7AC84368B8A0FB58A96B529E">
    <w:name w:val="F62510FE7AC84368B8A0FB58A96B529E"/>
    <w:rsid w:val="00AD56B5"/>
    <w:pPr>
      <w:spacing w:after="160" w:line="259" w:lineRule="auto"/>
    </w:pPr>
    <w:rPr>
      <w:kern w:val="0"/>
      <w:sz w:val="22"/>
    </w:rPr>
  </w:style>
  <w:style w:type="paragraph" w:customStyle="1" w:styleId="0CB03CC8D0F345DA9C157F9AC8CC6551">
    <w:name w:val="0CB03CC8D0F345DA9C157F9AC8CC6551"/>
    <w:rsid w:val="00AD56B5"/>
    <w:pPr>
      <w:spacing w:after="160" w:line="259" w:lineRule="auto"/>
    </w:pPr>
    <w:rPr>
      <w:kern w:val="0"/>
      <w:sz w:val="22"/>
    </w:rPr>
  </w:style>
  <w:style w:type="paragraph" w:customStyle="1" w:styleId="2CA74D8F97F84710A2FC20378E8A1977">
    <w:name w:val="2CA74D8F97F84710A2FC20378E8A1977"/>
    <w:rsid w:val="00AD56B5"/>
    <w:pPr>
      <w:spacing w:after="160" w:line="259" w:lineRule="auto"/>
    </w:pPr>
    <w:rPr>
      <w:kern w:val="0"/>
      <w:sz w:val="22"/>
    </w:rPr>
  </w:style>
  <w:style w:type="paragraph" w:customStyle="1" w:styleId="B3889A1D6C6D49F6A5B3A64EA1D440E5">
    <w:name w:val="B3889A1D6C6D49F6A5B3A64EA1D440E5"/>
    <w:rsid w:val="00AD56B5"/>
    <w:pPr>
      <w:spacing w:after="160" w:line="259" w:lineRule="auto"/>
    </w:pPr>
    <w:rPr>
      <w:kern w:val="0"/>
      <w:sz w:val="22"/>
    </w:rPr>
  </w:style>
  <w:style w:type="paragraph" w:customStyle="1" w:styleId="3EB3B1A547B244D086215B467DEF700E">
    <w:name w:val="3EB3B1A547B244D086215B467DEF700E"/>
    <w:rsid w:val="00AD56B5"/>
    <w:pPr>
      <w:spacing w:after="160" w:line="259" w:lineRule="auto"/>
    </w:pPr>
    <w:rPr>
      <w:kern w:val="0"/>
      <w:sz w:val="22"/>
    </w:rPr>
  </w:style>
  <w:style w:type="paragraph" w:customStyle="1" w:styleId="3EB8E0E28FD04B56B6752D855184DBE5">
    <w:name w:val="3EB8E0E28FD04B56B6752D855184DBE5"/>
    <w:rsid w:val="00AD56B5"/>
    <w:pPr>
      <w:spacing w:after="160" w:line="259" w:lineRule="auto"/>
    </w:pPr>
    <w:rPr>
      <w:kern w:val="0"/>
      <w:sz w:val="22"/>
    </w:rPr>
  </w:style>
  <w:style w:type="paragraph" w:customStyle="1" w:styleId="53DFECFFA1F242DBB447EC1D1A235DBE">
    <w:name w:val="53DFECFFA1F242DBB447EC1D1A235DBE"/>
    <w:rsid w:val="00AD56B5"/>
    <w:pPr>
      <w:spacing w:after="160" w:line="259" w:lineRule="auto"/>
    </w:pPr>
    <w:rPr>
      <w:kern w:val="0"/>
      <w:sz w:val="22"/>
    </w:rPr>
  </w:style>
  <w:style w:type="paragraph" w:customStyle="1" w:styleId="A2CA24BEF4A941BFA2D985D11B7F6E06">
    <w:name w:val="A2CA24BEF4A941BFA2D985D11B7F6E06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1">
    <w:name w:val="DF3239443E35406AB39354839073C1E41"/>
    <w:rsid w:val="00AD56B5"/>
    <w:pPr>
      <w:widowControl w:val="0"/>
      <w:jc w:val="both"/>
    </w:pPr>
  </w:style>
  <w:style w:type="paragraph" w:customStyle="1" w:styleId="A2D22DD3223A4A599E869BAF808B28AC1">
    <w:name w:val="A2D22DD3223A4A599E869BAF808B28AC1"/>
    <w:rsid w:val="00AD56B5"/>
    <w:pPr>
      <w:widowControl w:val="0"/>
      <w:jc w:val="both"/>
    </w:pPr>
  </w:style>
  <w:style w:type="paragraph" w:customStyle="1" w:styleId="9BCA2837E6CA44FFAC0EBD235CCA39721">
    <w:name w:val="9BCA2837E6CA44FFAC0EBD235CCA39721"/>
    <w:rsid w:val="00AD56B5"/>
    <w:pPr>
      <w:widowControl w:val="0"/>
      <w:jc w:val="both"/>
    </w:pPr>
  </w:style>
  <w:style w:type="paragraph" w:customStyle="1" w:styleId="506291CAE4EC4C87B1F123A6B691DED61">
    <w:name w:val="506291CAE4EC4C87B1F123A6B691DED61"/>
    <w:rsid w:val="00AD56B5"/>
    <w:pPr>
      <w:widowControl w:val="0"/>
      <w:jc w:val="both"/>
    </w:pPr>
  </w:style>
  <w:style w:type="paragraph" w:customStyle="1" w:styleId="FEDE7D34570A47DFB81B678888D2DFB71">
    <w:name w:val="FEDE7D34570A47DFB81B678888D2DFB71"/>
    <w:rsid w:val="00AD56B5"/>
    <w:pPr>
      <w:widowControl w:val="0"/>
      <w:jc w:val="both"/>
    </w:pPr>
  </w:style>
  <w:style w:type="paragraph" w:customStyle="1" w:styleId="D718868F1F9041349D419A8D9882103D1">
    <w:name w:val="D718868F1F9041349D419A8D9882103D1"/>
    <w:rsid w:val="00AD56B5"/>
    <w:pPr>
      <w:widowControl w:val="0"/>
      <w:jc w:val="both"/>
    </w:pPr>
  </w:style>
  <w:style w:type="paragraph" w:customStyle="1" w:styleId="73C5464E058E4731A682B946608F2C0E1">
    <w:name w:val="73C5464E058E4731A682B946608F2C0E1"/>
    <w:rsid w:val="00AD56B5"/>
    <w:pPr>
      <w:widowControl w:val="0"/>
      <w:jc w:val="both"/>
    </w:pPr>
  </w:style>
  <w:style w:type="paragraph" w:customStyle="1" w:styleId="93B6EE8247FB4ECA83E8A0F25378109B1">
    <w:name w:val="93B6EE8247FB4ECA83E8A0F25378109B1"/>
    <w:rsid w:val="00AD56B5"/>
    <w:pPr>
      <w:widowControl w:val="0"/>
      <w:jc w:val="both"/>
    </w:pPr>
  </w:style>
  <w:style w:type="paragraph" w:customStyle="1" w:styleId="FB141438DDE84E5994C5F2A1E7D2BDF31">
    <w:name w:val="FB141438DDE84E5994C5F2A1E7D2BDF31"/>
    <w:rsid w:val="00AD56B5"/>
    <w:pPr>
      <w:widowControl w:val="0"/>
      <w:jc w:val="both"/>
    </w:pPr>
  </w:style>
  <w:style w:type="paragraph" w:customStyle="1" w:styleId="96093E38F059455A802D9A65C67B45101">
    <w:name w:val="96093E38F059455A802D9A65C67B45101"/>
    <w:rsid w:val="00AD56B5"/>
    <w:pPr>
      <w:widowControl w:val="0"/>
      <w:jc w:val="both"/>
    </w:pPr>
  </w:style>
  <w:style w:type="paragraph" w:customStyle="1" w:styleId="66DD974B76054B8BA751FDBB9A6BBFEB1">
    <w:name w:val="66DD974B76054B8BA751FDBB9A6BBFEB1"/>
    <w:rsid w:val="00AD56B5"/>
    <w:pPr>
      <w:widowControl w:val="0"/>
      <w:jc w:val="both"/>
    </w:pPr>
  </w:style>
  <w:style w:type="paragraph" w:customStyle="1" w:styleId="511107165FAA496DB25473A57CBCF7AB1">
    <w:name w:val="511107165FAA496DB25473A57CBCF7AB1"/>
    <w:rsid w:val="00AD56B5"/>
    <w:pPr>
      <w:widowControl w:val="0"/>
      <w:jc w:val="both"/>
    </w:pPr>
  </w:style>
  <w:style w:type="paragraph" w:customStyle="1" w:styleId="BB668EEA353C4387ACBCA86265322C951">
    <w:name w:val="BB668EEA353C4387ACBCA86265322C951"/>
    <w:rsid w:val="00AD56B5"/>
    <w:pPr>
      <w:widowControl w:val="0"/>
      <w:jc w:val="both"/>
    </w:pPr>
  </w:style>
  <w:style w:type="paragraph" w:customStyle="1" w:styleId="D992178CD8624E098F17DFF381ABFCC81">
    <w:name w:val="D992178CD8624E098F17DFF381ABFCC81"/>
    <w:rsid w:val="00AD56B5"/>
    <w:pPr>
      <w:widowControl w:val="0"/>
      <w:jc w:val="both"/>
    </w:pPr>
  </w:style>
  <w:style w:type="paragraph" w:customStyle="1" w:styleId="F62510FE7AC84368B8A0FB58A96B529E1">
    <w:name w:val="F62510FE7AC84368B8A0FB58A96B529E1"/>
    <w:rsid w:val="00AD56B5"/>
    <w:pPr>
      <w:widowControl w:val="0"/>
      <w:jc w:val="both"/>
    </w:pPr>
  </w:style>
  <w:style w:type="paragraph" w:customStyle="1" w:styleId="0CB03CC8D0F345DA9C157F9AC8CC65511">
    <w:name w:val="0CB03CC8D0F345DA9C157F9AC8CC65511"/>
    <w:rsid w:val="00AD56B5"/>
    <w:pPr>
      <w:widowControl w:val="0"/>
      <w:jc w:val="both"/>
    </w:pPr>
  </w:style>
  <w:style w:type="paragraph" w:customStyle="1" w:styleId="2CA74D8F97F84710A2FC20378E8A19771">
    <w:name w:val="2CA74D8F97F84710A2FC20378E8A19771"/>
    <w:rsid w:val="00AD56B5"/>
    <w:pPr>
      <w:widowControl w:val="0"/>
      <w:jc w:val="both"/>
    </w:pPr>
  </w:style>
  <w:style w:type="paragraph" w:customStyle="1" w:styleId="B3889A1D6C6D49F6A5B3A64EA1D440E51">
    <w:name w:val="B3889A1D6C6D49F6A5B3A64EA1D440E51"/>
    <w:rsid w:val="00AD56B5"/>
    <w:pPr>
      <w:widowControl w:val="0"/>
      <w:jc w:val="both"/>
    </w:pPr>
  </w:style>
  <w:style w:type="paragraph" w:customStyle="1" w:styleId="3EB3B1A547B244D086215B467DEF700E1">
    <w:name w:val="3EB3B1A547B244D086215B467DEF700E1"/>
    <w:rsid w:val="00AD56B5"/>
    <w:pPr>
      <w:widowControl w:val="0"/>
      <w:jc w:val="both"/>
    </w:pPr>
  </w:style>
  <w:style w:type="paragraph" w:customStyle="1" w:styleId="3EB8E0E28FD04B56B6752D855184DBE51">
    <w:name w:val="3EB8E0E28FD04B56B6752D855184DBE51"/>
    <w:rsid w:val="00AD56B5"/>
    <w:pPr>
      <w:widowControl w:val="0"/>
      <w:jc w:val="both"/>
    </w:pPr>
  </w:style>
  <w:style w:type="paragraph" w:customStyle="1" w:styleId="53DFECFFA1F242DBB447EC1D1A235DBE1">
    <w:name w:val="53DFECFFA1F242DBB447EC1D1A235DBE1"/>
    <w:rsid w:val="00AD56B5"/>
    <w:pPr>
      <w:widowControl w:val="0"/>
      <w:jc w:val="both"/>
    </w:pPr>
  </w:style>
  <w:style w:type="paragraph" w:customStyle="1" w:styleId="A2CA24BEF4A941BFA2D985D11B7F6E061">
    <w:name w:val="A2CA24BEF4A941BFA2D985D11B7F6E061"/>
    <w:rsid w:val="00AD56B5"/>
    <w:pPr>
      <w:widowControl w:val="0"/>
      <w:jc w:val="both"/>
    </w:pPr>
  </w:style>
  <w:style w:type="paragraph" w:customStyle="1" w:styleId="BC0FC6EF243B4AE3970248BADEC9F86C">
    <w:name w:val="BC0FC6EF243B4AE3970248BADEC9F86C"/>
    <w:rsid w:val="00AD56B5"/>
    <w:pPr>
      <w:spacing w:after="160" w:line="259" w:lineRule="auto"/>
    </w:pPr>
    <w:rPr>
      <w:kern w:val="0"/>
      <w:sz w:val="22"/>
    </w:rPr>
  </w:style>
  <w:style w:type="paragraph" w:customStyle="1" w:styleId="83F79C437A534DB59725386C35666833">
    <w:name w:val="83F79C437A534DB59725386C35666833"/>
    <w:rsid w:val="00AD56B5"/>
    <w:pPr>
      <w:spacing w:after="160" w:line="259" w:lineRule="auto"/>
    </w:pPr>
    <w:rPr>
      <w:kern w:val="0"/>
      <w:sz w:val="22"/>
    </w:rPr>
  </w:style>
  <w:style w:type="paragraph" w:customStyle="1" w:styleId="BBCDA534864B459ABAF0002560EEE990">
    <w:name w:val="BBCDA534864B459ABAF0002560EEE990"/>
    <w:rsid w:val="00AD56B5"/>
    <w:pPr>
      <w:spacing w:after="160" w:line="259" w:lineRule="auto"/>
    </w:pPr>
    <w:rPr>
      <w:kern w:val="0"/>
      <w:sz w:val="22"/>
    </w:rPr>
  </w:style>
  <w:style w:type="paragraph" w:customStyle="1" w:styleId="4E4AE8B4D5234833ADD3D7D6A6254768">
    <w:name w:val="4E4AE8B4D5234833ADD3D7D6A6254768"/>
    <w:rsid w:val="00AD56B5"/>
    <w:pPr>
      <w:spacing w:after="160" w:line="259" w:lineRule="auto"/>
    </w:pPr>
    <w:rPr>
      <w:kern w:val="0"/>
      <w:sz w:val="22"/>
    </w:rPr>
  </w:style>
  <w:style w:type="paragraph" w:customStyle="1" w:styleId="6DB97D833E7342B78E6A2D912C0C1A0D">
    <w:name w:val="6DB97D833E7342B78E6A2D912C0C1A0D"/>
    <w:rsid w:val="00AD56B5"/>
    <w:pPr>
      <w:spacing w:after="160" w:line="259" w:lineRule="auto"/>
    </w:pPr>
    <w:rPr>
      <w:kern w:val="0"/>
      <w:sz w:val="22"/>
    </w:rPr>
  </w:style>
  <w:style w:type="paragraph" w:customStyle="1" w:styleId="F5009BBB4D79452DB4EC8D8E0C7AA78C">
    <w:name w:val="F5009BBB4D79452DB4EC8D8E0C7AA78C"/>
    <w:rsid w:val="00AD56B5"/>
    <w:pPr>
      <w:spacing w:after="160" w:line="259" w:lineRule="auto"/>
    </w:pPr>
    <w:rPr>
      <w:kern w:val="0"/>
      <w:sz w:val="22"/>
    </w:rPr>
  </w:style>
  <w:style w:type="paragraph" w:customStyle="1" w:styleId="542D2021572147DC817609A37EFF0F0F">
    <w:name w:val="542D2021572147DC817609A37EFF0F0F"/>
    <w:rsid w:val="00AD56B5"/>
    <w:pPr>
      <w:spacing w:after="160" w:line="259" w:lineRule="auto"/>
    </w:pPr>
    <w:rPr>
      <w:kern w:val="0"/>
      <w:sz w:val="22"/>
    </w:rPr>
  </w:style>
  <w:style w:type="paragraph" w:customStyle="1" w:styleId="0ED5928D4F3F41F9858746D22823A36C">
    <w:name w:val="0ED5928D4F3F41F9858746D22823A36C"/>
    <w:rsid w:val="00AD56B5"/>
    <w:pPr>
      <w:spacing w:after="160" w:line="259" w:lineRule="auto"/>
    </w:pPr>
    <w:rPr>
      <w:kern w:val="0"/>
      <w:sz w:val="22"/>
    </w:rPr>
  </w:style>
  <w:style w:type="paragraph" w:customStyle="1" w:styleId="0077081B68C64200BFCDC6C8EDEA01DE">
    <w:name w:val="0077081B68C64200BFCDC6C8EDEA01DE"/>
    <w:rsid w:val="00AD56B5"/>
    <w:pPr>
      <w:spacing w:after="160" w:line="259" w:lineRule="auto"/>
    </w:pPr>
    <w:rPr>
      <w:kern w:val="0"/>
      <w:sz w:val="22"/>
    </w:rPr>
  </w:style>
  <w:style w:type="paragraph" w:customStyle="1" w:styleId="973BCB5FE2D2439F8F915703E6BEF99E">
    <w:name w:val="973BCB5FE2D2439F8F915703E6BEF99E"/>
    <w:rsid w:val="00AD56B5"/>
    <w:pPr>
      <w:spacing w:after="160" w:line="259" w:lineRule="auto"/>
    </w:pPr>
    <w:rPr>
      <w:kern w:val="0"/>
      <w:sz w:val="22"/>
    </w:rPr>
  </w:style>
  <w:style w:type="paragraph" w:customStyle="1" w:styleId="352D3348F4984E338C4D3A6C4E7C0990">
    <w:name w:val="352D3348F4984E338C4D3A6C4E7C0990"/>
    <w:rsid w:val="00AD56B5"/>
    <w:pPr>
      <w:spacing w:after="160" w:line="259" w:lineRule="auto"/>
    </w:pPr>
    <w:rPr>
      <w:kern w:val="0"/>
      <w:sz w:val="22"/>
    </w:rPr>
  </w:style>
  <w:style w:type="paragraph" w:customStyle="1" w:styleId="FCE5233706E846968A6C4EBC6A0EBDFB">
    <w:name w:val="FCE5233706E846968A6C4EBC6A0EBDFB"/>
    <w:rsid w:val="00AD56B5"/>
    <w:pPr>
      <w:spacing w:after="160" w:line="259" w:lineRule="auto"/>
    </w:pPr>
    <w:rPr>
      <w:kern w:val="0"/>
      <w:sz w:val="22"/>
    </w:rPr>
  </w:style>
  <w:style w:type="paragraph" w:customStyle="1" w:styleId="9D5770255D17487B8F70899AFD6C3283">
    <w:name w:val="9D5770255D17487B8F70899AFD6C3283"/>
    <w:rsid w:val="00AD56B5"/>
    <w:pPr>
      <w:spacing w:after="160" w:line="259" w:lineRule="auto"/>
    </w:pPr>
    <w:rPr>
      <w:kern w:val="0"/>
      <w:sz w:val="22"/>
    </w:rPr>
  </w:style>
  <w:style w:type="paragraph" w:customStyle="1" w:styleId="A58703387E2B48CFBAB920B1DD671972">
    <w:name w:val="A58703387E2B48CFBAB920B1DD671972"/>
    <w:rsid w:val="00AD56B5"/>
    <w:pPr>
      <w:spacing w:after="160" w:line="259" w:lineRule="auto"/>
    </w:pPr>
    <w:rPr>
      <w:kern w:val="0"/>
      <w:sz w:val="22"/>
    </w:rPr>
  </w:style>
  <w:style w:type="paragraph" w:customStyle="1" w:styleId="FD338F29773B46159EFBBD6E024957CA">
    <w:name w:val="FD338F29773B46159EFBBD6E024957CA"/>
    <w:rsid w:val="00AD56B5"/>
    <w:pPr>
      <w:spacing w:after="160" w:line="259" w:lineRule="auto"/>
    </w:pPr>
    <w:rPr>
      <w:kern w:val="0"/>
      <w:sz w:val="22"/>
    </w:rPr>
  </w:style>
  <w:style w:type="paragraph" w:customStyle="1" w:styleId="A5D5F217EC35457A8CF0FA7EFA0EE504">
    <w:name w:val="A5D5F217EC35457A8CF0FA7EFA0EE504"/>
    <w:rsid w:val="00AD56B5"/>
    <w:pPr>
      <w:spacing w:after="160" w:line="259" w:lineRule="auto"/>
    </w:pPr>
    <w:rPr>
      <w:kern w:val="0"/>
      <w:sz w:val="22"/>
    </w:rPr>
  </w:style>
  <w:style w:type="paragraph" w:customStyle="1" w:styleId="4A58333CA5BE4D34B29DB85E4E0F64AE">
    <w:name w:val="4A58333CA5BE4D34B29DB85E4E0F64AE"/>
    <w:rsid w:val="00AD56B5"/>
    <w:pPr>
      <w:spacing w:after="160" w:line="259" w:lineRule="auto"/>
    </w:pPr>
    <w:rPr>
      <w:kern w:val="0"/>
      <w:sz w:val="22"/>
    </w:rPr>
  </w:style>
  <w:style w:type="paragraph" w:customStyle="1" w:styleId="B5F7DD0EE0A0458FAECB42C3BAE4CE86">
    <w:name w:val="B5F7DD0EE0A0458FAECB42C3BAE4CE86"/>
    <w:rsid w:val="00AD56B5"/>
    <w:pPr>
      <w:spacing w:after="160" w:line="259" w:lineRule="auto"/>
    </w:pPr>
    <w:rPr>
      <w:kern w:val="0"/>
      <w:sz w:val="22"/>
    </w:rPr>
  </w:style>
  <w:style w:type="paragraph" w:customStyle="1" w:styleId="FFD0B789CBAB4B4EB25C684617255CA2">
    <w:name w:val="FFD0B789CBAB4B4EB25C684617255CA2"/>
    <w:rsid w:val="00AD56B5"/>
    <w:pPr>
      <w:spacing w:after="160" w:line="259" w:lineRule="auto"/>
    </w:pPr>
    <w:rPr>
      <w:kern w:val="0"/>
      <w:sz w:val="22"/>
    </w:rPr>
  </w:style>
  <w:style w:type="paragraph" w:customStyle="1" w:styleId="7D7C4BD0BAF04E69BAD0D0075880E22A">
    <w:name w:val="7D7C4BD0BAF04E69BAD0D0075880E22A"/>
    <w:rsid w:val="00AD56B5"/>
    <w:pPr>
      <w:spacing w:after="160" w:line="259" w:lineRule="auto"/>
    </w:pPr>
    <w:rPr>
      <w:kern w:val="0"/>
      <w:sz w:val="22"/>
    </w:rPr>
  </w:style>
  <w:style w:type="paragraph" w:customStyle="1" w:styleId="56D71CCE10E440279560CC26A1E7568B">
    <w:name w:val="56D71CCE10E440279560CC26A1E7568B"/>
    <w:rsid w:val="00AD56B5"/>
    <w:pPr>
      <w:spacing w:after="160" w:line="259" w:lineRule="auto"/>
    </w:pPr>
    <w:rPr>
      <w:kern w:val="0"/>
      <w:sz w:val="22"/>
    </w:rPr>
  </w:style>
  <w:style w:type="paragraph" w:customStyle="1" w:styleId="AEB3CA591CE84354B5DBAD88AF8027C3">
    <w:name w:val="AEB3CA591CE84354B5DBAD88AF8027C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">
    <w:name w:val="393714838A35483E8DE08550093BB331"/>
    <w:rsid w:val="00AD56B5"/>
    <w:pPr>
      <w:spacing w:after="160" w:line="259" w:lineRule="auto"/>
    </w:pPr>
    <w:rPr>
      <w:kern w:val="0"/>
      <w:sz w:val="22"/>
    </w:rPr>
  </w:style>
  <w:style w:type="paragraph" w:customStyle="1" w:styleId="3816BA7A2E8645F8937B430AA477D43F">
    <w:name w:val="3816BA7A2E8645F8937B430AA477D43F"/>
    <w:rsid w:val="00AD56B5"/>
    <w:pPr>
      <w:spacing w:after="160" w:line="259" w:lineRule="auto"/>
    </w:pPr>
    <w:rPr>
      <w:kern w:val="0"/>
      <w:sz w:val="22"/>
    </w:rPr>
  </w:style>
  <w:style w:type="paragraph" w:customStyle="1" w:styleId="32FB3F7C6ACE4F37930A55917D1C3A50">
    <w:name w:val="32FB3F7C6ACE4F37930A55917D1C3A50"/>
    <w:rsid w:val="00AD56B5"/>
    <w:pPr>
      <w:spacing w:after="160" w:line="259" w:lineRule="auto"/>
    </w:pPr>
    <w:rPr>
      <w:kern w:val="0"/>
      <w:sz w:val="22"/>
    </w:rPr>
  </w:style>
  <w:style w:type="paragraph" w:customStyle="1" w:styleId="431BE7D69571407BBDDACA61A23A4092">
    <w:name w:val="431BE7D69571407BBDDACA61A23A4092"/>
    <w:rsid w:val="00AD56B5"/>
    <w:pPr>
      <w:spacing w:after="160" w:line="259" w:lineRule="auto"/>
    </w:pPr>
    <w:rPr>
      <w:kern w:val="0"/>
      <w:sz w:val="22"/>
    </w:rPr>
  </w:style>
  <w:style w:type="paragraph" w:customStyle="1" w:styleId="25D4EEC91D2A49538E9B72B3F9484087">
    <w:name w:val="25D4EEC91D2A49538E9B72B3F9484087"/>
    <w:rsid w:val="00AD56B5"/>
    <w:pPr>
      <w:spacing w:after="160" w:line="259" w:lineRule="auto"/>
    </w:pPr>
    <w:rPr>
      <w:kern w:val="0"/>
      <w:sz w:val="22"/>
    </w:rPr>
  </w:style>
  <w:style w:type="paragraph" w:customStyle="1" w:styleId="DB7F2C9107B44723A555AA9E78686EE8">
    <w:name w:val="DB7F2C9107B44723A555AA9E78686EE8"/>
    <w:rsid w:val="00AD56B5"/>
    <w:pPr>
      <w:spacing w:after="160" w:line="259" w:lineRule="auto"/>
    </w:pPr>
    <w:rPr>
      <w:kern w:val="0"/>
      <w:sz w:val="22"/>
    </w:rPr>
  </w:style>
  <w:style w:type="paragraph" w:customStyle="1" w:styleId="5D03AD0B32C4458AB8EE654AADB2833D">
    <w:name w:val="5D03AD0B32C4458AB8EE654AADB2833D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">
    <w:name w:val="3DD3DF92CD384553BF25C8450543D5CA"/>
    <w:rsid w:val="00AD56B5"/>
    <w:pPr>
      <w:spacing w:after="160" w:line="259" w:lineRule="auto"/>
    </w:pPr>
    <w:rPr>
      <w:kern w:val="0"/>
      <w:sz w:val="22"/>
    </w:rPr>
  </w:style>
  <w:style w:type="paragraph" w:customStyle="1" w:styleId="0C3D75C66B9449F48A93094F88933E17">
    <w:name w:val="0C3D75C66B9449F48A93094F88933E17"/>
    <w:rsid w:val="00AD56B5"/>
    <w:pPr>
      <w:spacing w:after="160" w:line="259" w:lineRule="auto"/>
    </w:pPr>
    <w:rPr>
      <w:kern w:val="0"/>
      <w:sz w:val="22"/>
    </w:rPr>
  </w:style>
  <w:style w:type="paragraph" w:customStyle="1" w:styleId="FAB2C581C460425B8C6993C929C75B9A">
    <w:name w:val="FAB2C581C460425B8C6993C929C75B9A"/>
    <w:rsid w:val="00AD56B5"/>
    <w:pPr>
      <w:spacing w:after="160" w:line="259" w:lineRule="auto"/>
    </w:pPr>
    <w:rPr>
      <w:kern w:val="0"/>
      <w:sz w:val="22"/>
    </w:rPr>
  </w:style>
  <w:style w:type="paragraph" w:customStyle="1" w:styleId="7C7942928BCC49FD9571D742E06F6031">
    <w:name w:val="7C7942928BCC49FD9571D742E06F6031"/>
    <w:rsid w:val="00AD56B5"/>
    <w:pPr>
      <w:spacing w:after="160" w:line="259" w:lineRule="auto"/>
    </w:pPr>
    <w:rPr>
      <w:kern w:val="0"/>
      <w:sz w:val="22"/>
    </w:rPr>
  </w:style>
  <w:style w:type="paragraph" w:customStyle="1" w:styleId="C607FD152BD849BE95023F5BC0FFD524">
    <w:name w:val="C607FD152BD849BE95023F5BC0FFD524"/>
    <w:rsid w:val="00AD56B5"/>
    <w:pPr>
      <w:spacing w:after="160" w:line="259" w:lineRule="auto"/>
    </w:pPr>
    <w:rPr>
      <w:kern w:val="0"/>
      <w:sz w:val="22"/>
    </w:rPr>
  </w:style>
  <w:style w:type="paragraph" w:customStyle="1" w:styleId="AD325847B4554B95998EAEDED967D0BD">
    <w:name w:val="AD325847B4554B95998EAEDED967D0BD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1">
    <w:name w:val="393714838A35483E8DE08550093BB3311"/>
    <w:rsid w:val="00AD56B5"/>
    <w:pPr>
      <w:widowControl w:val="0"/>
      <w:jc w:val="both"/>
    </w:pPr>
  </w:style>
  <w:style w:type="paragraph" w:customStyle="1" w:styleId="3DD3DF92CD384553BF25C8450543D5CA1">
    <w:name w:val="3DD3DF92CD384553BF25C8450543D5CA1"/>
    <w:rsid w:val="00AD56B5"/>
    <w:pPr>
      <w:widowControl w:val="0"/>
      <w:jc w:val="both"/>
    </w:pPr>
  </w:style>
  <w:style w:type="paragraph" w:customStyle="1" w:styleId="0C3D75C66B9449F48A93094F88933E171">
    <w:name w:val="0C3D75C66B9449F48A93094F88933E171"/>
    <w:rsid w:val="00AD56B5"/>
    <w:pPr>
      <w:widowControl w:val="0"/>
      <w:jc w:val="both"/>
    </w:pPr>
  </w:style>
  <w:style w:type="paragraph" w:customStyle="1" w:styleId="FAB2C581C460425B8C6993C929C75B9A1">
    <w:name w:val="FAB2C581C460425B8C6993C929C75B9A1"/>
    <w:rsid w:val="00AD56B5"/>
    <w:pPr>
      <w:widowControl w:val="0"/>
      <w:jc w:val="both"/>
    </w:pPr>
  </w:style>
  <w:style w:type="paragraph" w:customStyle="1" w:styleId="7C7942928BCC49FD9571D742E06F60311">
    <w:name w:val="7C7942928BCC49FD9571D742E06F60311"/>
    <w:rsid w:val="00AD56B5"/>
    <w:pPr>
      <w:widowControl w:val="0"/>
      <w:jc w:val="both"/>
    </w:pPr>
  </w:style>
  <w:style w:type="paragraph" w:customStyle="1" w:styleId="C607FD152BD849BE95023F5BC0FFD5241">
    <w:name w:val="C607FD152BD849BE95023F5BC0FFD5241"/>
    <w:rsid w:val="00AD56B5"/>
    <w:pPr>
      <w:widowControl w:val="0"/>
      <w:jc w:val="both"/>
    </w:pPr>
  </w:style>
  <w:style w:type="paragraph" w:customStyle="1" w:styleId="AD325847B4554B95998EAEDED967D0BD1">
    <w:name w:val="AD325847B4554B95998EAEDED967D0BD1"/>
    <w:rsid w:val="00AD56B5"/>
    <w:pPr>
      <w:widowControl w:val="0"/>
      <w:jc w:val="both"/>
    </w:pPr>
  </w:style>
  <w:style w:type="paragraph" w:customStyle="1" w:styleId="93B6EE8247FB4ECA83E8A0F25378109B2">
    <w:name w:val="93B6EE8247FB4ECA83E8A0F25378109B2"/>
    <w:rsid w:val="00AD56B5"/>
    <w:pPr>
      <w:widowControl w:val="0"/>
      <w:jc w:val="both"/>
    </w:pPr>
  </w:style>
  <w:style w:type="paragraph" w:customStyle="1" w:styleId="FB141438DDE84E5994C5F2A1E7D2BDF32">
    <w:name w:val="FB141438DDE84E5994C5F2A1E7D2BDF32"/>
    <w:rsid w:val="00AD56B5"/>
    <w:pPr>
      <w:widowControl w:val="0"/>
      <w:jc w:val="both"/>
    </w:pPr>
  </w:style>
  <w:style w:type="paragraph" w:customStyle="1" w:styleId="96093E38F059455A802D9A65C67B45102">
    <w:name w:val="96093E38F059455A802D9A65C67B45102"/>
    <w:rsid w:val="00AD56B5"/>
    <w:pPr>
      <w:widowControl w:val="0"/>
      <w:jc w:val="both"/>
    </w:pPr>
  </w:style>
  <w:style w:type="paragraph" w:customStyle="1" w:styleId="66DD974B76054B8BA751FDBB9A6BBFEB2">
    <w:name w:val="66DD974B76054B8BA751FDBB9A6BBFEB2"/>
    <w:rsid w:val="00AD56B5"/>
    <w:pPr>
      <w:widowControl w:val="0"/>
      <w:jc w:val="both"/>
    </w:pPr>
  </w:style>
  <w:style w:type="paragraph" w:customStyle="1" w:styleId="511107165FAA496DB25473A57CBCF7AB2">
    <w:name w:val="511107165FAA496DB25473A57CBCF7AB2"/>
    <w:rsid w:val="00AD56B5"/>
    <w:pPr>
      <w:widowControl w:val="0"/>
      <w:jc w:val="both"/>
    </w:pPr>
  </w:style>
  <w:style w:type="paragraph" w:customStyle="1" w:styleId="BB668EEA353C4387ACBCA86265322C952">
    <w:name w:val="BB668EEA353C4387ACBCA86265322C952"/>
    <w:rsid w:val="00AD56B5"/>
    <w:pPr>
      <w:widowControl w:val="0"/>
      <w:jc w:val="both"/>
    </w:pPr>
  </w:style>
  <w:style w:type="paragraph" w:customStyle="1" w:styleId="D992178CD8624E098F17DFF381ABFCC82">
    <w:name w:val="D992178CD8624E098F17DFF381ABFCC82"/>
    <w:rsid w:val="00AD56B5"/>
    <w:pPr>
      <w:widowControl w:val="0"/>
      <w:jc w:val="both"/>
    </w:pPr>
  </w:style>
  <w:style w:type="paragraph" w:customStyle="1" w:styleId="F62510FE7AC84368B8A0FB58A96B529E2">
    <w:name w:val="F62510FE7AC84368B8A0FB58A96B529E2"/>
    <w:rsid w:val="00AD56B5"/>
    <w:pPr>
      <w:widowControl w:val="0"/>
      <w:jc w:val="both"/>
    </w:pPr>
  </w:style>
  <w:style w:type="paragraph" w:customStyle="1" w:styleId="0CB03CC8D0F345DA9C157F9AC8CC65512">
    <w:name w:val="0CB03CC8D0F345DA9C157F9AC8CC65512"/>
    <w:rsid w:val="00AD56B5"/>
    <w:pPr>
      <w:widowControl w:val="0"/>
      <w:jc w:val="both"/>
    </w:pPr>
  </w:style>
  <w:style w:type="paragraph" w:customStyle="1" w:styleId="2CA74D8F97F84710A2FC20378E8A19772">
    <w:name w:val="2CA74D8F97F84710A2FC20378E8A19772"/>
    <w:rsid w:val="00AD56B5"/>
    <w:pPr>
      <w:widowControl w:val="0"/>
      <w:jc w:val="both"/>
    </w:pPr>
  </w:style>
  <w:style w:type="paragraph" w:customStyle="1" w:styleId="B3889A1D6C6D49F6A5B3A64EA1D440E52">
    <w:name w:val="B3889A1D6C6D49F6A5B3A64EA1D440E52"/>
    <w:rsid w:val="00AD56B5"/>
    <w:pPr>
      <w:widowControl w:val="0"/>
      <w:jc w:val="both"/>
    </w:pPr>
  </w:style>
  <w:style w:type="paragraph" w:customStyle="1" w:styleId="3EB3B1A547B244D086215B467DEF700E2">
    <w:name w:val="3EB3B1A547B244D086215B467DEF700E2"/>
    <w:rsid w:val="00AD56B5"/>
    <w:pPr>
      <w:widowControl w:val="0"/>
      <w:jc w:val="both"/>
    </w:pPr>
  </w:style>
  <w:style w:type="paragraph" w:customStyle="1" w:styleId="3EB8E0E28FD04B56B6752D855184DBE52">
    <w:name w:val="3EB8E0E28FD04B56B6752D855184DBE52"/>
    <w:rsid w:val="00AD56B5"/>
    <w:pPr>
      <w:widowControl w:val="0"/>
      <w:jc w:val="both"/>
    </w:pPr>
  </w:style>
  <w:style w:type="paragraph" w:customStyle="1" w:styleId="53DFECFFA1F242DBB447EC1D1A235DBE2">
    <w:name w:val="53DFECFFA1F242DBB447EC1D1A235DBE2"/>
    <w:rsid w:val="00AD56B5"/>
    <w:pPr>
      <w:widowControl w:val="0"/>
      <w:jc w:val="both"/>
    </w:pPr>
  </w:style>
  <w:style w:type="paragraph" w:customStyle="1" w:styleId="A2CA24BEF4A941BFA2D985D11B7F6E062">
    <w:name w:val="A2CA24BEF4A941BFA2D985D11B7F6E062"/>
    <w:rsid w:val="00AD56B5"/>
    <w:pPr>
      <w:widowControl w:val="0"/>
      <w:jc w:val="both"/>
    </w:pPr>
  </w:style>
  <w:style w:type="paragraph" w:customStyle="1" w:styleId="A196E19F716E4EE8BC4FC4ED4DF4E59E">
    <w:name w:val="A196E19F716E4EE8BC4FC4ED4DF4E59E"/>
    <w:rsid w:val="00AD56B5"/>
    <w:pPr>
      <w:spacing w:after="160" w:line="259" w:lineRule="auto"/>
    </w:pPr>
    <w:rPr>
      <w:kern w:val="0"/>
      <w:sz w:val="22"/>
    </w:rPr>
  </w:style>
  <w:style w:type="paragraph" w:customStyle="1" w:styleId="FA0A3332EB4643399972A695AA12283C">
    <w:name w:val="FA0A3332EB4643399972A695AA12283C"/>
    <w:rsid w:val="00AD56B5"/>
    <w:pPr>
      <w:spacing w:after="160" w:line="259" w:lineRule="auto"/>
    </w:pPr>
    <w:rPr>
      <w:kern w:val="0"/>
      <w:sz w:val="22"/>
    </w:rPr>
  </w:style>
  <w:style w:type="paragraph" w:customStyle="1" w:styleId="188BA22C8E954D7680AC3CDF834A976F">
    <w:name w:val="188BA22C8E954D7680AC3CDF834A976F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2">
    <w:name w:val="393714838A35483E8DE08550093BB3312"/>
    <w:rsid w:val="00AD56B5"/>
    <w:pPr>
      <w:widowControl w:val="0"/>
      <w:jc w:val="both"/>
    </w:pPr>
  </w:style>
  <w:style w:type="paragraph" w:customStyle="1" w:styleId="3DD3DF92CD384553BF25C8450543D5CA2">
    <w:name w:val="3DD3DF92CD384553BF25C8450543D5CA2"/>
    <w:rsid w:val="00AD56B5"/>
    <w:pPr>
      <w:widowControl w:val="0"/>
      <w:jc w:val="both"/>
    </w:pPr>
  </w:style>
  <w:style w:type="paragraph" w:customStyle="1" w:styleId="0C3D75C66B9449F48A93094F88933E172">
    <w:name w:val="0C3D75C66B9449F48A93094F88933E172"/>
    <w:rsid w:val="00AD56B5"/>
    <w:pPr>
      <w:widowControl w:val="0"/>
      <w:jc w:val="both"/>
    </w:pPr>
  </w:style>
  <w:style w:type="paragraph" w:customStyle="1" w:styleId="FAB2C581C460425B8C6993C929C75B9A2">
    <w:name w:val="FAB2C581C460425B8C6993C929C75B9A2"/>
    <w:rsid w:val="00AD56B5"/>
    <w:pPr>
      <w:widowControl w:val="0"/>
      <w:jc w:val="both"/>
    </w:pPr>
  </w:style>
  <w:style w:type="paragraph" w:customStyle="1" w:styleId="7C7942928BCC49FD9571D742E06F60312">
    <w:name w:val="7C7942928BCC49FD9571D742E06F60312"/>
    <w:rsid w:val="00AD56B5"/>
    <w:pPr>
      <w:widowControl w:val="0"/>
      <w:jc w:val="both"/>
    </w:pPr>
  </w:style>
  <w:style w:type="paragraph" w:customStyle="1" w:styleId="C607FD152BD849BE95023F5BC0FFD5242">
    <w:name w:val="C607FD152BD849BE95023F5BC0FFD5242"/>
    <w:rsid w:val="00AD56B5"/>
    <w:pPr>
      <w:widowControl w:val="0"/>
      <w:jc w:val="both"/>
    </w:pPr>
  </w:style>
  <w:style w:type="paragraph" w:customStyle="1" w:styleId="AD325847B4554B95998EAEDED967D0BD2">
    <w:name w:val="AD325847B4554B95998EAEDED967D0BD2"/>
    <w:rsid w:val="00AD56B5"/>
    <w:pPr>
      <w:widowControl w:val="0"/>
      <w:jc w:val="both"/>
    </w:pPr>
  </w:style>
  <w:style w:type="paragraph" w:customStyle="1" w:styleId="FB141438DDE84E5994C5F2A1E7D2BDF33">
    <w:name w:val="FB141438DDE84E5994C5F2A1E7D2BDF33"/>
    <w:rsid w:val="00AD56B5"/>
    <w:pPr>
      <w:widowControl w:val="0"/>
      <w:jc w:val="both"/>
    </w:pPr>
  </w:style>
  <w:style w:type="paragraph" w:customStyle="1" w:styleId="96093E38F059455A802D9A65C67B45103">
    <w:name w:val="96093E38F059455A802D9A65C67B45103"/>
    <w:rsid w:val="00AD56B5"/>
    <w:pPr>
      <w:widowControl w:val="0"/>
      <w:jc w:val="both"/>
    </w:pPr>
  </w:style>
  <w:style w:type="paragraph" w:customStyle="1" w:styleId="66DD974B76054B8BA751FDBB9A6BBFEB3">
    <w:name w:val="66DD974B76054B8BA751FDBB9A6BBFEB3"/>
    <w:rsid w:val="00AD56B5"/>
    <w:pPr>
      <w:widowControl w:val="0"/>
      <w:jc w:val="both"/>
    </w:pPr>
  </w:style>
  <w:style w:type="paragraph" w:customStyle="1" w:styleId="511107165FAA496DB25473A57CBCF7AB3">
    <w:name w:val="511107165FAA496DB25473A57CBCF7AB3"/>
    <w:rsid w:val="00AD56B5"/>
    <w:pPr>
      <w:widowControl w:val="0"/>
      <w:jc w:val="both"/>
    </w:pPr>
  </w:style>
  <w:style w:type="paragraph" w:customStyle="1" w:styleId="BB668EEA353C4387ACBCA86265322C953">
    <w:name w:val="BB668EEA353C4387ACBCA86265322C953"/>
    <w:rsid w:val="00AD56B5"/>
    <w:pPr>
      <w:widowControl w:val="0"/>
      <w:jc w:val="both"/>
    </w:pPr>
  </w:style>
  <w:style w:type="paragraph" w:customStyle="1" w:styleId="D992178CD8624E098F17DFF381ABFCC83">
    <w:name w:val="D992178CD8624E098F17DFF381ABFCC83"/>
    <w:rsid w:val="00AD56B5"/>
    <w:pPr>
      <w:widowControl w:val="0"/>
      <w:jc w:val="both"/>
    </w:pPr>
  </w:style>
  <w:style w:type="paragraph" w:customStyle="1" w:styleId="F62510FE7AC84368B8A0FB58A96B529E3">
    <w:name w:val="F62510FE7AC84368B8A0FB58A96B529E3"/>
    <w:rsid w:val="00AD56B5"/>
    <w:pPr>
      <w:widowControl w:val="0"/>
      <w:jc w:val="both"/>
    </w:pPr>
  </w:style>
  <w:style w:type="paragraph" w:customStyle="1" w:styleId="0CB03CC8D0F345DA9C157F9AC8CC65513">
    <w:name w:val="0CB03CC8D0F345DA9C157F9AC8CC65513"/>
    <w:rsid w:val="00AD56B5"/>
    <w:pPr>
      <w:widowControl w:val="0"/>
      <w:jc w:val="both"/>
    </w:pPr>
  </w:style>
  <w:style w:type="paragraph" w:customStyle="1" w:styleId="2CA74D8F97F84710A2FC20378E8A19773">
    <w:name w:val="2CA74D8F97F84710A2FC20378E8A19773"/>
    <w:rsid w:val="00AD56B5"/>
    <w:pPr>
      <w:widowControl w:val="0"/>
      <w:jc w:val="both"/>
    </w:pPr>
  </w:style>
  <w:style w:type="paragraph" w:customStyle="1" w:styleId="B3889A1D6C6D49F6A5B3A64EA1D440E53">
    <w:name w:val="B3889A1D6C6D49F6A5B3A64EA1D440E53"/>
    <w:rsid w:val="00AD56B5"/>
    <w:pPr>
      <w:widowControl w:val="0"/>
      <w:jc w:val="both"/>
    </w:pPr>
  </w:style>
  <w:style w:type="paragraph" w:customStyle="1" w:styleId="3EB3B1A547B244D086215B467DEF700E3">
    <w:name w:val="3EB3B1A547B244D086215B467DEF700E3"/>
    <w:rsid w:val="00AD56B5"/>
    <w:pPr>
      <w:widowControl w:val="0"/>
      <w:jc w:val="both"/>
    </w:pPr>
  </w:style>
  <w:style w:type="paragraph" w:customStyle="1" w:styleId="3EB8E0E28FD04B56B6752D855184DBE53">
    <w:name w:val="3EB8E0E28FD04B56B6752D855184DBE53"/>
    <w:rsid w:val="00AD56B5"/>
    <w:pPr>
      <w:widowControl w:val="0"/>
      <w:jc w:val="both"/>
    </w:pPr>
  </w:style>
  <w:style w:type="paragraph" w:customStyle="1" w:styleId="53DFECFFA1F242DBB447EC1D1A235DBE3">
    <w:name w:val="53DFECFFA1F242DBB447EC1D1A235DBE3"/>
    <w:rsid w:val="00AD56B5"/>
    <w:pPr>
      <w:widowControl w:val="0"/>
      <w:jc w:val="both"/>
    </w:pPr>
  </w:style>
  <w:style w:type="paragraph" w:customStyle="1" w:styleId="A2CA24BEF4A941BFA2D985D11B7F6E063">
    <w:name w:val="A2CA24BEF4A941BFA2D985D11B7F6E063"/>
    <w:rsid w:val="00AD56B5"/>
    <w:pPr>
      <w:widowControl w:val="0"/>
      <w:jc w:val="both"/>
    </w:pPr>
  </w:style>
  <w:style w:type="paragraph" w:customStyle="1" w:styleId="A196E19F716E4EE8BC4FC4ED4DF4E59E1">
    <w:name w:val="A196E19F716E4EE8BC4FC4ED4DF4E59E1"/>
    <w:rsid w:val="00AD56B5"/>
    <w:pPr>
      <w:widowControl w:val="0"/>
      <w:jc w:val="both"/>
    </w:pPr>
  </w:style>
  <w:style w:type="paragraph" w:customStyle="1" w:styleId="FA0A3332EB4643399972A695AA12283C1">
    <w:name w:val="FA0A3332EB4643399972A695AA12283C1"/>
    <w:rsid w:val="00AD56B5"/>
    <w:pPr>
      <w:widowControl w:val="0"/>
      <w:jc w:val="both"/>
    </w:pPr>
  </w:style>
  <w:style w:type="paragraph" w:customStyle="1" w:styleId="188BA22C8E954D7680AC3CDF834A976F1">
    <w:name w:val="188BA22C8E954D7680AC3CDF834A976F1"/>
    <w:rsid w:val="00AD56B5"/>
    <w:pPr>
      <w:widowControl w:val="0"/>
      <w:jc w:val="both"/>
    </w:pPr>
  </w:style>
  <w:style w:type="paragraph" w:customStyle="1" w:styleId="393714838A35483E8DE08550093BB3313">
    <w:name w:val="393714838A35483E8DE08550093BB3313"/>
    <w:rsid w:val="00AD56B5"/>
    <w:pPr>
      <w:widowControl w:val="0"/>
      <w:jc w:val="both"/>
    </w:pPr>
  </w:style>
  <w:style w:type="paragraph" w:customStyle="1" w:styleId="3DD3DF92CD384553BF25C8450543D5CA3">
    <w:name w:val="3DD3DF92CD384553BF25C8450543D5CA3"/>
    <w:rsid w:val="00AD56B5"/>
    <w:pPr>
      <w:widowControl w:val="0"/>
      <w:jc w:val="both"/>
    </w:pPr>
  </w:style>
  <w:style w:type="paragraph" w:customStyle="1" w:styleId="0C3D75C66B9449F48A93094F88933E173">
    <w:name w:val="0C3D75C66B9449F48A93094F88933E173"/>
    <w:rsid w:val="00AD56B5"/>
    <w:pPr>
      <w:widowControl w:val="0"/>
      <w:jc w:val="both"/>
    </w:pPr>
  </w:style>
  <w:style w:type="paragraph" w:customStyle="1" w:styleId="FAB2C581C460425B8C6993C929C75B9A3">
    <w:name w:val="FAB2C581C460425B8C6993C929C75B9A3"/>
    <w:rsid w:val="00AD56B5"/>
    <w:pPr>
      <w:widowControl w:val="0"/>
      <w:jc w:val="both"/>
    </w:pPr>
  </w:style>
  <w:style w:type="paragraph" w:customStyle="1" w:styleId="7C7942928BCC49FD9571D742E06F60313">
    <w:name w:val="7C7942928BCC49FD9571D742E06F60313"/>
    <w:rsid w:val="00AD56B5"/>
    <w:pPr>
      <w:widowControl w:val="0"/>
      <w:jc w:val="both"/>
    </w:pPr>
  </w:style>
  <w:style w:type="paragraph" w:customStyle="1" w:styleId="C607FD152BD849BE95023F5BC0FFD5243">
    <w:name w:val="C607FD152BD849BE95023F5BC0FFD5243"/>
    <w:rsid w:val="00AD56B5"/>
    <w:pPr>
      <w:widowControl w:val="0"/>
      <w:jc w:val="both"/>
    </w:pPr>
  </w:style>
  <w:style w:type="paragraph" w:customStyle="1" w:styleId="AD325847B4554B95998EAEDED967D0BD3">
    <w:name w:val="AD325847B4554B95998EAEDED967D0BD3"/>
    <w:rsid w:val="00AD56B5"/>
    <w:pPr>
      <w:widowControl w:val="0"/>
      <w:jc w:val="both"/>
    </w:pPr>
  </w:style>
  <w:style w:type="paragraph" w:customStyle="1" w:styleId="FB141438DDE84E5994C5F2A1E7D2BDF34">
    <w:name w:val="FB141438DDE84E5994C5F2A1E7D2BDF34"/>
    <w:rsid w:val="00AD56B5"/>
    <w:pPr>
      <w:widowControl w:val="0"/>
      <w:jc w:val="both"/>
    </w:pPr>
  </w:style>
  <w:style w:type="paragraph" w:customStyle="1" w:styleId="96093E38F059455A802D9A65C67B45104">
    <w:name w:val="96093E38F059455A802D9A65C67B45104"/>
    <w:rsid w:val="00AD56B5"/>
    <w:pPr>
      <w:widowControl w:val="0"/>
      <w:jc w:val="both"/>
    </w:pPr>
  </w:style>
  <w:style w:type="paragraph" w:customStyle="1" w:styleId="66DD974B76054B8BA751FDBB9A6BBFEB4">
    <w:name w:val="66DD974B76054B8BA751FDBB9A6BBFEB4"/>
    <w:rsid w:val="00AD56B5"/>
    <w:pPr>
      <w:widowControl w:val="0"/>
      <w:jc w:val="both"/>
    </w:pPr>
  </w:style>
  <w:style w:type="paragraph" w:customStyle="1" w:styleId="511107165FAA496DB25473A57CBCF7AB4">
    <w:name w:val="511107165FAA496DB25473A57CBCF7AB4"/>
    <w:rsid w:val="00AD56B5"/>
    <w:pPr>
      <w:widowControl w:val="0"/>
      <w:jc w:val="both"/>
    </w:pPr>
  </w:style>
  <w:style w:type="paragraph" w:customStyle="1" w:styleId="BB668EEA353C4387ACBCA86265322C954">
    <w:name w:val="BB668EEA353C4387ACBCA86265322C954"/>
    <w:rsid w:val="00AD56B5"/>
    <w:pPr>
      <w:widowControl w:val="0"/>
      <w:jc w:val="both"/>
    </w:pPr>
  </w:style>
  <w:style w:type="paragraph" w:customStyle="1" w:styleId="D992178CD8624E098F17DFF381ABFCC84">
    <w:name w:val="D992178CD8624E098F17DFF381ABFCC84"/>
    <w:rsid w:val="00AD56B5"/>
    <w:pPr>
      <w:widowControl w:val="0"/>
      <w:jc w:val="both"/>
    </w:pPr>
  </w:style>
  <w:style w:type="paragraph" w:customStyle="1" w:styleId="F62510FE7AC84368B8A0FB58A96B529E4">
    <w:name w:val="F62510FE7AC84368B8A0FB58A96B529E4"/>
    <w:rsid w:val="00AD56B5"/>
    <w:pPr>
      <w:widowControl w:val="0"/>
      <w:jc w:val="both"/>
    </w:pPr>
  </w:style>
  <w:style w:type="paragraph" w:customStyle="1" w:styleId="0CB03CC8D0F345DA9C157F9AC8CC65514">
    <w:name w:val="0CB03CC8D0F345DA9C157F9AC8CC65514"/>
    <w:rsid w:val="00AD56B5"/>
    <w:pPr>
      <w:widowControl w:val="0"/>
      <w:jc w:val="both"/>
    </w:pPr>
  </w:style>
  <w:style w:type="paragraph" w:customStyle="1" w:styleId="2CA74D8F97F84710A2FC20378E8A19774">
    <w:name w:val="2CA74D8F97F84710A2FC20378E8A19774"/>
    <w:rsid w:val="00AD56B5"/>
    <w:pPr>
      <w:widowControl w:val="0"/>
      <w:jc w:val="both"/>
    </w:pPr>
  </w:style>
  <w:style w:type="paragraph" w:customStyle="1" w:styleId="B3889A1D6C6D49F6A5B3A64EA1D440E54">
    <w:name w:val="B3889A1D6C6D49F6A5B3A64EA1D440E54"/>
    <w:rsid w:val="00AD56B5"/>
    <w:pPr>
      <w:widowControl w:val="0"/>
      <w:jc w:val="both"/>
    </w:pPr>
  </w:style>
  <w:style w:type="paragraph" w:customStyle="1" w:styleId="3EB3B1A547B244D086215B467DEF700E4">
    <w:name w:val="3EB3B1A547B244D086215B467DEF700E4"/>
    <w:rsid w:val="00AD56B5"/>
    <w:pPr>
      <w:widowControl w:val="0"/>
      <w:jc w:val="both"/>
    </w:pPr>
  </w:style>
  <w:style w:type="paragraph" w:customStyle="1" w:styleId="3EB8E0E28FD04B56B6752D855184DBE54">
    <w:name w:val="3EB8E0E28FD04B56B6752D855184DBE54"/>
    <w:rsid w:val="00AD56B5"/>
    <w:pPr>
      <w:widowControl w:val="0"/>
      <w:jc w:val="both"/>
    </w:pPr>
  </w:style>
  <w:style w:type="paragraph" w:customStyle="1" w:styleId="53DFECFFA1F242DBB447EC1D1A235DBE4">
    <w:name w:val="53DFECFFA1F242DBB447EC1D1A235DBE4"/>
    <w:rsid w:val="00AD56B5"/>
    <w:pPr>
      <w:widowControl w:val="0"/>
      <w:jc w:val="both"/>
    </w:pPr>
  </w:style>
  <w:style w:type="paragraph" w:customStyle="1" w:styleId="A2CA24BEF4A941BFA2D985D11B7F6E064">
    <w:name w:val="A2CA24BEF4A941BFA2D985D11B7F6E064"/>
    <w:rsid w:val="00AD56B5"/>
    <w:pPr>
      <w:widowControl w:val="0"/>
      <w:jc w:val="both"/>
    </w:pPr>
  </w:style>
  <w:style w:type="paragraph" w:customStyle="1" w:styleId="A196E19F716E4EE8BC4FC4ED4DF4E59E2">
    <w:name w:val="A196E19F716E4EE8BC4FC4ED4DF4E59E2"/>
    <w:rsid w:val="00AD56B5"/>
    <w:pPr>
      <w:widowControl w:val="0"/>
      <w:jc w:val="both"/>
    </w:pPr>
  </w:style>
  <w:style w:type="paragraph" w:customStyle="1" w:styleId="FA0A3332EB4643399972A695AA12283C2">
    <w:name w:val="FA0A3332EB4643399972A695AA12283C2"/>
    <w:rsid w:val="00AD56B5"/>
    <w:pPr>
      <w:widowControl w:val="0"/>
      <w:jc w:val="both"/>
    </w:pPr>
  </w:style>
  <w:style w:type="paragraph" w:customStyle="1" w:styleId="188BA22C8E954D7680AC3CDF834A976F2">
    <w:name w:val="188BA22C8E954D7680AC3CDF834A976F2"/>
    <w:rsid w:val="00AD56B5"/>
    <w:pPr>
      <w:widowControl w:val="0"/>
      <w:jc w:val="both"/>
    </w:pPr>
  </w:style>
  <w:style w:type="paragraph" w:customStyle="1" w:styleId="E796ACA336C64FCABA1871D2EC8997E9">
    <w:name w:val="E796ACA336C64FCABA1871D2EC8997E9"/>
    <w:rsid w:val="00AD56B5"/>
    <w:pPr>
      <w:widowControl w:val="0"/>
      <w:jc w:val="both"/>
    </w:pPr>
  </w:style>
  <w:style w:type="paragraph" w:customStyle="1" w:styleId="393714838A35483E8DE08550093BB3314">
    <w:name w:val="393714838A35483E8DE08550093BB3314"/>
    <w:rsid w:val="00AD56B5"/>
    <w:pPr>
      <w:widowControl w:val="0"/>
      <w:jc w:val="both"/>
    </w:pPr>
  </w:style>
  <w:style w:type="paragraph" w:customStyle="1" w:styleId="3DD3DF92CD384553BF25C8450543D5CA4">
    <w:name w:val="3DD3DF92CD384553BF25C8450543D5CA4"/>
    <w:rsid w:val="00AD56B5"/>
    <w:pPr>
      <w:widowControl w:val="0"/>
      <w:jc w:val="both"/>
    </w:pPr>
  </w:style>
  <w:style w:type="paragraph" w:customStyle="1" w:styleId="0C3D75C66B9449F48A93094F88933E174">
    <w:name w:val="0C3D75C66B9449F48A93094F88933E174"/>
    <w:rsid w:val="00AD56B5"/>
    <w:pPr>
      <w:widowControl w:val="0"/>
      <w:jc w:val="both"/>
    </w:pPr>
  </w:style>
  <w:style w:type="paragraph" w:customStyle="1" w:styleId="FAB2C581C460425B8C6993C929C75B9A4">
    <w:name w:val="FAB2C581C460425B8C6993C929C75B9A4"/>
    <w:rsid w:val="00AD56B5"/>
    <w:pPr>
      <w:widowControl w:val="0"/>
      <w:jc w:val="both"/>
    </w:pPr>
  </w:style>
  <w:style w:type="paragraph" w:customStyle="1" w:styleId="7C7942928BCC49FD9571D742E06F60314">
    <w:name w:val="7C7942928BCC49FD9571D742E06F60314"/>
    <w:rsid w:val="00AD56B5"/>
    <w:pPr>
      <w:widowControl w:val="0"/>
      <w:jc w:val="both"/>
    </w:pPr>
  </w:style>
  <w:style w:type="paragraph" w:customStyle="1" w:styleId="C607FD152BD849BE95023F5BC0FFD5244">
    <w:name w:val="C607FD152BD849BE95023F5BC0FFD5244"/>
    <w:rsid w:val="00AD56B5"/>
    <w:pPr>
      <w:widowControl w:val="0"/>
      <w:jc w:val="both"/>
    </w:pPr>
  </w:style>
  <w:style w:type="paragraph" w:customStyle="1" w:styleId="AD325847B4554B95998EAEDED967D0BD4">
    <w:name w:val="AD325847B4554B95998EAEDED967D0BD4"/>
    <w:rsid w:val="00AD56B5"/>
    <w:pPr>
      <w:widowControl w:val="0"/>
      <w:jc w:val="both"/>
    </w:pPr>
  </w:style>
  <w:style w:type="paragraph" w:customStyle="1" w:styleId="FB141438DDE84E5994C5F2A1E7D2BDF35">
    <w:name w:val="FB141438DDE84E5994C5F2A1E7D2BDF35"/>
    <w:rsid w:val="00AD56B5"/>
    <w:pPr>
      <w:widowControl w:val="0"/>
      <w:jc w:val="both"/>
    </w:pPr>
  </w:style>
  <w:style w:type="paragraph" w:customStyle="1" w:styleId="96093E38F059455A802D9A65C67B45105">
    <w:name w:val="96093E38F059455A802D9A65C67B45105"/>
    <w:rsid w:val="00AD56B5"/>
    <w:pPr>
      <w:widowControl w:val="0"/>
      <w:jc w:val="both"/>
    </w:pPr>
  </w:style>
  <w:style w:type="paragraph" w:customStyle="1" w:styleId="66DD974B76054B8BA751FDBB9A6BBFEB5">
    <w:name w:val="66DD974B76054B8BA751FDBB9A6BBFEB5"/>
    <w:rsid w:val="00AD56B5"/>
    <w:pPr>
      <w:widowControl w:val="0"/>
      <w:jc w:val="both"/>
    </w:pPr>
  </w:style>
  <w:style w:type="paragraph" w:customStyle="1" w:styleId="511107165FAA496DB25473A57CBCF7AB5">
    <w:name w:val="511107165FAA496DB25473A57CBCF7AB5"/>
    <w:rsid w:val="00AD56B5"/>
    <w:pPr>
      <w:widowControl w:val="0"/>
      <w:jc w:val="both"/>
    </w:pPr>
  </w:style>
  <w:style w:type="paragraph" w:customStyle="1" w:styleId="BB668EEA353C4387ACBCA86265322C955">
    <w:name w:val="BB668EEA353C4387ACBCA86265322C955"/>
    <w:rsid w:val="00AD56B5"/>
    <w:pPr>
      <w:widowControl w:val="0"/>
      <w:jc w:val="both"/>
    </w:pPr>
  </w:style>
  <w:style w:type="paragraph" w:customStyle="1" w:styleId="D992178CD8624E098F17DFF381ABFCC85">
    <w:name w:val="D992178CD8624E098F17DFF381ABFCC85"/>
    <w:rsid w:val="00AD56B5"/>
    <w:pPr>
      <w:widowControl w:val="0"/>
      <w:jc w:val="both"/>
    </w:pPr>
  </w:style>
  <w:style w:type="paragraph" w:customStyle="1" w:styleId="F62510FE7AC84368B8A0FB58A96B529E5">
    <w:name w:val="F62510FE7AC84368B8A0FB58A96B529E5"/>
    <w:rsid w:val="00AD56B5"/>
    <w:pPr>
      <w:widowControl w:val="0"/>
      <w:jc w:val="both"/>
    </w:pPr>
  </w:style>
  <w:style w:type="paragraph" w:customStyle="1" w:styleId="0CB03CC8D0F345DA9C157F9AC8CC65515">
    <w:name w:val="0CB03CC8D0F345DA9C157F9AC8CC65515"/>
    <w:rsid w:val="00AD56B5"/>
    <w:pPr>
      <w:widowControl w:val="0"/>
      <w:jc w:val="both"/>
    </w:pPr>
  </w:style>
  <w:style w:type="paragraph" w:customStyle="1" w:styleId="2CA74D8F97F84710A2FC20378E8A19775">
    <w:name w:val="2CA74D8F97F84710A2FC20378E8A19775"/>
    <w:rsid w:val="00AD56B5"/>
    <w:pPr>
      <w:widowControl w:val="0"/>
      <w:jc w:val="both"/>
    </w:pPr>
  </w:style>
  <w:style w:type="paragraph" w:customStyle="1" w:styleId="B3889A1D6C6D49F6A5B3A64EA1D440E55">
    <w:name w:val="B3889A1D6C6D49F6A5B3A64EA1D440E55"/>
    <w:rsid w:val="00AD56B5"/>
    <w:pPr>
      <w:widowControl w:val="0"/>
      <w:jc w:val="both"/>
    </w:pPr>
  </w:style>
  <w:style w:type="paragraph" w:customStyle="1" w:styleId="3EB3B1A547B244D086215B467DEF700E5">
    <w:name w:val="3EB3B1A547B244D086215B467DEF700E5"/>
    <w:rsid w:val="00AD56B5"/>
    <w:pPr>
      <w:widowControl w:val="0"/>
      <w:jc w:val="both"/>
    </w:pPr>
  </w:style>
  <w:style w:type="paragraph" w:customStyle="1" w:styleId="3EB8E0E28FD04B56B6752D855184DBE55">
    <w:name w:val="3EB8E0E28FD04B56B6752D855184DBE55"/>
    <w:rsid w:val="00AD56B5"/>
    <w:pPr>
      <w:widowControl w:val="0"/>
      <w:jc w:val="both"/>
    </w:pPr>
  </w:style>
  <w:style w:type="paragraph" w:customStyle="1" w:styleId="53DFECFFA1F242DBB447EC1D1A235DBE5">
    <w:name w:val="53DFECFFA1F242DBB447EC1D1A235DBE5"/>
    <w:rsid w:val="00AD56B5"/>
    <w:pPr>
      <w:widowControl w:val="0"/>
      <w:jc w:val="both"/>
    </w:pPr>
  </w:style>
  <w:style w:type="paragraph" w:customStyle="1" w:styleId="A2CA24BEF4A941BFA2D985D11B7F6E065">
    <w:name w:val="A2CA24BEF4A941BFA2D985D11B7F6E065"/>
    <w:rsid w:val="00AD56B5"/>
    <w:pPr>
      <w:widowControl w:val="0"/>
      <w:jc w:val="both"/>
    </w:pPr>
  </w:style>
  <w:style w:type="paragraph" w:customStyle="1" w:styleId="A196E19F716E4EE8BC4FC4ED4DF4E59E3">
    <w:name w:val="A196E19F716E4EE8BC4FC4ED4DF4E59E3"/>
    <w:rsid w:val="00AD56B5"/>
    <w:pPr>
      <w:widowControl w:val="0"/>
      <w:jc w:val="both"/>
    </w:pPr>
  </w:style>
  <w:style w:type="paragraph" w:customStyle="1" w:styleId="FA0A3332EB4643399972A695AA12283C3">
    <w:name w:val="FA0A3332EB4643399972A695AA12283C3"/>
    <w:rsid w:val="00AD56B5"/>
    <w:pPr>
      <w:widowControl w:val="0"/>
      <w:jc w:val="both"/>
    </w:pPr>
  </w:style>
  <w:style w:type="paragraph" w:customStyle="1" w:styleId="188BA22C8E954D7680AC3CDF834A976F3">
    <w:name w:val="188BA22C8E954D7680AC3CDF834A976F3"/>
    <w:rsid w:val="00AD56B5"/>
    <w:pPr>
      <w:widowControl w:val="0"/>
      <w:jc w:val="both"/>
    </w:pPr>
  </w:style>
  <w:style w:type="paragraph" w:customStyle="1" w:styleId="E796ACA336C64FCABA1871D2EC8997E91">
    <w:name w:val="E796ACA336C64FCABA1871D2EC8997E91"/>
    <w:rsid w:val="00AD56B5"/>
    <w:pPr>
      <w:widowControl w:val="0"/>
      <w:jc w:val="both"/>
    </w:pPr>
  </w:style>
  <w:style w:type="paragraph" w:customStyle="1" w:styleId="393714838A35483E8DE08550093BB3315">
    <w:name w:val="393714838A35483E8DE08550093BB3315"/>
    <w:rsid w:val="00AD56B5"/>
    <w:pPr>
      <w:widowControl w:val="0"/>
      <w:jc w:val="both"/>
    </w:pPr>
  </w:style>
  <w:style w:type="paragraph" w:customStyle="1" w:styleId="3DD3DF92CD384553BF25C8450543D5CA5">
    <w:name w:val="3DD3DF92CD384553BF25C8450543D5CA5"/>
    <w:rsid w:val="00AD56B5"/>
    <w:pPr>
      <w:widowControl w:val="0"/>
      <w:jc w:val="both"/>
    </w:pPr>
  </w:style>
  <w:style w:type="paragraph" w:customStyle="1" w:styleId="0C3D75C66B9449F48A93094F88933E175">
    <w:name w:val="0C3D75C66B9449F48A93094F88933E175"/>
    <w:rsid w:val="00AD56B5"/>
    <w:pPr>
      <w:widowControl w:val="0"/>
      <w:jc w:val="both"/>
    </w:pPr>
  </w:style>
  <w:style w:type="paragraph" w:customStyle="1" w:styleId="FAB2C581C460425B8C6993C929C75B9A5">
    <w:name w:val="FAB2C581C460425B8C6993C929C75B9A5"/>
    <w:rsid w:val="00AD56B5"/>
    <w:pPr>
      <w:widowControl w:val="0"/>
      <w:jc w:val="both"/>
    </w:pPr>
  </w:style>
  <w:style w:type="paragraph" w:customStyle="1" w:styleId="7C7942928BCC49FD9571D742E06F60315">
    <w:name w:val="7C7942928BCC49FD9571D742E06F60315"/>
    <w:rsid w:val="00AD56B5"/>
    <w:pPr>
      <w:widowControl w:val="0"/>
      <w:jc w:val="both"/>
    </w:pPr>
  </w:style>
  <w:style w:type="paragraph" w:customStyle="1" w:styleId="C607FD152BD849BE95023F5BC0FFD5245">
    <w:name w:val="C607FD152BD849BE95023F5BC0FFD5245"/>
    <w:rsid w:val="00AD56B5"/>
    <w:pPr>
      <w:widowControl w:val="0"/>
      <w:jc w:val="both"/>
    </w:pPr>
  </w:style>
  <w:style w:type="paragraph" w:customStyle="1" w:styleId="AD325847B4554B95998EAEDED967D0BD5">
    <w:name w:val="AD325847B4554B95998EAEDED967D0BD5"/>
    <w:rsid w:val="00AD56B5"/>
    <w:pPr>
      <w:widowControl w:val="0"/>
      <w:jc w:val="both"/>
    </w:pPr>
  </w:style>
  <w:style w:type="paragraph" w:customStyle="1" w:styleId="FB141438DDE84E5994C5F2A1E7D2BDF36">
    <w:name w:val="FB141438DDE84E5994C5F2A1E7D2BDF36"/>
    <w:rsid w:val="00AD56B5"/>
    <w:pPr>
      <w:widowControl w:val="0"/>
      <w:jc w:val="both"/>
    </w:pPr>
  </w:style>
  <w:style w:type="paragraph" w:customStyle="1" w:styleId="96093E38F059455A802D9A65C67B45106">
    <w:name w:val="96093E38F059455A802D9A65C67B45106"/>
    <w:rsid w:val="00AD56B5"/>
    <w:pPr>
      <w:widowControl w:val="0"/>
      <w:jc w:val="both"/>
    </w:pPr>
  </w:style>
  <w:style w:type="paragraph" w:customStyle="1" w:styleId="66DD974B76054B8BA751FDBB9A6BBFEB6">
    <w:name w:val="66DD974B76054B8BA751FDBB9A6BBFEB6"/>
    <w:rsid w:val="00AD56B5"/>
    <w:pPr>
      <w:widowControl w:val="0"/>
      <w:jc w:val="both"/>
    </w:pPr>
  </w:style>
  <w:style w:type="paragraph" w:customStyle="1" w:styleId="511107165FAA496DB25473A57CBCF7AB6">
    <w:name w:val="511107165FAA496DB25473A57CBCF7AB6"/>
    <w:rsid w:val="00AD56B5"/>
    <w:pPr>
      <w:widowControl w:val="0"/>
      <w:jc w:val="both"/>
    </w:pPr>
  </w:style>
  <w:style w:type="paragraph" w:customStyle="1" w:styleId="BB668EEA353C4387ACBCA86265322C956">
    <w:name w:val="BB668EEA353C4387ACBCA86265322C956"/>
    <w:rsid w:val="00AD56B5"/>
    <w:pPr>
      <w:widowControl w:val="0"/>
      <w:jc w:val="both"/>
    </w:pPr>
  </w:style>
  <w:style w:type="paragraph" w:customStyle="1" w:styleId="D992178CD8624E098F17DFF381ABFCC86">
    <w:name w:val="D992178CD8624E098F17DFF381ABFCC86"/>
    <w:rsid w:val="00AD56B5"/>
    <w:pPr>
      <w:widowControl w:val="0"/>
      <w:jc w:val="both"/>
    </w:pPr>
  </w:style>
  <w:style w:type="paragraph" w:customStyle="1" w:styleId="F62510FE7AC84368B8A0FB58A96B529E6">
    <w:name w:val="F62510FE7AC84368B8A0FB58A96B529E6"/>
    <w:rsid w:val="00AD56B5"/>
    <w:pPr>
      <w:widowControl w:val="0"/>
      <w:jc w:val="both"/>
    </w:pPr>
  </w:style>
  <w:style w:type="paragraph" w:customStyle="1" w:styleId="0CB03CC8D0F345DA9C157F9AC8CC65516">
    <w:name w:val="0CB03CC8D0F345DA9C157F9AC8CC65516"/>
    <w:rsid w:val="00AD56B5"/>
    <w:pPr>
      <w:widowControl w:val="0"/>
      <w:jc w:val="both"/>
    </w:pPr>
  </w:style>
  <w:style w:type="paragraph" w:customStyle="1" w:styleId="2CA74D8F97F84710A2FC20378E8A19776">
    <w:name w:val="2CA74D8F97F84710A2FC20378E8A19776"/>
    <w:rsid w:val="00AD56B5"/>
    <w:pPr>
      <w:widowControl w:val="0"/>
      <w:jc w:val="both"/>
    </w:pPr>
  </w:style>
  <w:style w:type="paragraph" w:customStyle="1" w:styleId="B3889A1D6C6D49F6A5B3A64EA1D440E56">
    <w:name w:val="B3889A1D6C6D49F6A5B3A64EA1D440E56"/>
    <w:rsid w:val="00AD56B5"/>
    <w:pPr>
      <w:widowControl w:val="0"/>
      <w:jc w:val="both"/>
    </w:pPr>
  </w:style>
  <w:style w:type="paragraph" w:customStyle="1" w:styleId="3EB3B1A547B244D086215B467DEF700E6">
    <w:name w:val="3EB3B1A547B244D086215B467DEF700E6"/>
    <w:rsid w:val="00AD56B5"/>
    <w:pPr>
      <w:widowControl w:val="0"/>
      <w:jc w:val="both"/>
    </w:pPr>
  </w:style>
  <w:style w:type="paragraph" w:customStyle="1" w:styleId="3EB8E0E28FD04B56B6752D855184DBE56">
    <w:name w:val="3EB8E0E28FD04B56B6752D855184DBE56"/>
    <w:rsid w:val="00AD56B5"/>
    <w:pPr>
      <w:widowControl w:val="0"/>
      <w:jc w:val="both"/>
    </w:pPr>
  </w:style>
  <w:style w:type="paragraph" w:customStyle="1" w:styleId="53DFECFFA1F242DBB447EC1D1A235DBE6">
    <w:name w:val="53DFECFFA1F242DBB447EC1D1A235DBE6"/>
    <w:rsid w:val="00AD56B5"/>
    <w:pPr>
      <w:widowControl w:val="0"/>
      <w:jc w:val="both"/>
    </w:pPr>
  </w:style>
  <w:style w:type="paragraph" w:customStyle="1" w:styleId="A2CA24BEF4A941BFA2D985D11B7F6E066">
    <w:name w:val="A2CA24BEF4A941BFA2D985D11B7F6E066"/>
    <w:rsid w:val="00AD56B5"/>
    <w:pPr>
      <w:widowControl w:val="0"/>
      <w:jc w:val="both"/>
    </w:pPr>
  </w:style>
  <w:style w:type="paragraph" w:customStyle="1" w:styleId="A196E19F716E4EE8BC4FC4ED4DF4E59E4">
    <w:name w:val="A196E19F716E4EE8BC4FC4ED4DF4E59E4"/>
    <w:rsid w:val="00AD56B5"/>
    <w:pPr>
      <w:widowControl w:val="0"/>
      <w:jc w:val="both"/>
    </w:pPr>
  </w:style>
  <w:style w:type="paragraph" w:customStyle="1" w:styleId="FA0A3332EB4643399972A695AA12283C4">
    <w:name w:val="FA0A3332EB4643399972A695AA12283C4"/>
    <w:rsid w:val="00AD56B5"/>
    <w:pPr>
      <w:widowControl w:val="0"/>
      <w:jc w:val="both"/>
    </w:pPr>
  </w:style>
  <w:style w:type="paragraph" w:customStyle="1" w:styleId="188BA22C8E954D7680AC3CDF834A976F4">
    <w:name w:val="188BA22C8E954D7680AC3CDF834A976F4"/>
    <w:rsid w:val="00AD56B5"/>
    <w:pPr>
      <w:widowControl w:val="0"/>
      <w:jc w:val="both"/>
    </w:pPr>
  </w:style>
  <w:style w:type="paragraph" w:customStyle="1" w:styleId="E796ACA336C64FCABA1871D2EC8997E92">
    <w:name w:val="E796ACA336C64FCABA1871D2EC8997E92"/>
    <w:rsid w:val="00AD56B5"/>
    <w:pPr>
      <w:widowControl w:val="0"/>
      <w:jc w:val="both"/>
    </w:pPr>
  </w:style>
  <w:style w:type="paragraph" w:customStyle="1" w:styleId="393714838A35483E8DE08550093BB3316">
    <w:name w:val="393714838A35483E8DE08550093BB3316"/>
    <w:rsid w:val="00AD56B5"/>
    <w:pPr>
      <w:widowControl w:val="0"/>
      <w:jc w:val="both"/>
    </w:pPr>
  </w:style>
  <w:style w:type="paragraph" w:customStyle="1" w:styleId="3DD3DF92CD384553BF25C8450543D5CA6">
    <w:name w:val="3DD3DF92CD384553BF25C8450543D5CA6"/>
    <w:rsid w:val="00AD56B5"/>
    <w:pPr>
      <w:widowControl w:val="0"/>
      <w:jc w:val="both"/>
    </w:pPr>
  </w:style>
  <w:style w:type="paragraph" w:customStyle="1" w:styleId="0C3D75C66B9449F48A93094F88933E176">
    <w:name w:val="0C3D75C66B9449F48A93094F88933E176"/>
    <w:rsid w:val="00AD56B5"/>
    <w:pPr>
      <w:widowControl w:val="0"/>
      <w:jc w:val="both"/>
    </w:pPr>
  </w:style>
  <w:style w:type="paragraph" w:customStyle="1" w:styleId="FAB2C581C460425B8C6993C929C75B9A6">
    <w:name w:val="FAB2C581C460425B8C6993C929C75B9A6"/>
    <w:rsid w:val="00AD56B5"/>
    <w:pPr>
      <w:widowControl w:val="0"/>
      <w:jc w:val="both"/>
    </w:pPr>
  </w:style>
  <w:style w:type="paragraph" w:customStyle="1" w:styleId="7C7942928BCC49FD9571D742E06F60316">
    <w:name w:val="7C7942928BCC49FD9571D742E06F60316"/>
    <w:rsid w:val="00AD56B5"/>
    <w:pPr>
      <w:widowControl w:val="0"/>
      <w:jc w:val="both"/>
    </w:pPr>
  </w:style>
  <w:style w:type="paragraph" w:customStyle="1" w:styleId="C607FD152BD849BE95023F5BC0FFD5246">
    <w:name w:val="C607FD152BD849BE95023F5BC0FFD5246"/>
    <w:rsid w:val="00AD56B5"/>
    <w:pPr>
      <w:widowControl w:val="0"/>
      <w:jc w:val="both"/>
    </w:pPr>
  </w:style>
  <w:style w:type="paragraph" w:customStyle="1" w:styleId="AD325847B4554B95998EAEDED967D0BD6">
    <w:name w:val="AD325847B4554B95998EAEDED967D0BD6"/>
    <w:rsid w:val="00AD56B5"/>
    <w:pPr>
      <w:widowControl w:val="0"/>
      <w:jc w:val="both"/>
    </w:pPr>
  </w:style>
  <w:style w:type="paragraph" w:customStyle="1" w:styleId="FB141438DDE84E5994C5F2A1E7D2BDF37">
    <w:name w:val="FB141438DDE84E5994C5F2A1E7D2BDF37"/>
    <w:rsid w:val="00AD56B5"/>
    <w:pPr>
      <w:widowControl w:val="0"/>
      <w:jc w:val="both"/>
    </w:pPr>
  </w:style>
  <w:style w:type="paragraph" w:customStyle="1" w:styleId="96093E38F059455A802D9A65C67B45107">
    <w:name w:val="96093E38F059455A802D9A65C67B45107"/>
    <w:rsid w:val="00AD56B5"/>
    <w:pPr>
      <w:widowControl w:val="0"/>
      <w:jc w:val="both"/>
    </w:pPr>
  </w:style>
  <w:style w:type="paragraph" w:customStyle="1" w:styleId="66DD974B76054B8BA751FDBB9A6BBFEB7">
    <w:name w:val="66DD974B76054B8BA751FDBB9A6BBFEB7"/>
    <w:rsid w:val="00AD56B5"/>
    <w:pPr>
      <w:widowControl w:val="0"/>
      <w:jc w:val="both"/>
    </w:pPr>
  </w:style>
  <w:style w:type="paragraph" w:customStyle="1" w:styleId="511107165FAA496DB25473A57CBCF7AB7">
    <w:name w:val="511107165FAA496DB25473A57CBCF7AB7"/>
    <w:rsid w:val="00AD56B5"/>
    <w:pPr>
      <w:widowControl w:val="0"/>
      <w:jc w:val="both"/>
    </w:pPr>
  </w:style>
  <w:style w:type="paragraph" w:customStyle="1" w:styleId="BB668EEA353C4387ACBCA86265322C957">
    <w:name w:val="BB668EEA353C4387ACBCA86265322C957"/>
    <w:rsid w:val="00AD56B5"/>
    <w:pPr>
      <w:widowControl w:val="0"/>
      <w:jc w:val="both"/>
    </w:pPr>
  </w:style>
  <w:style w:type="paragraph" w:customStyle="1" w:styleId="D992178CD8624E098F17DFF381ABFCC87">
    <w:name w:val="D992178CD8624E098F17DFF381ABFCC87"/>
    <w:rsid w:val="00AD56B5"/>
    <w:pPr>
      <w:widowControl w:val="0"/>
      <w:jc w:val="both"/>
    </w:pPr>
  </w:style>
  <w:style w:type="paragraph" w:customStyle="1" w:styleId="F62510FE7AC84368B8A0FB58A96B529E7">
    <w:name w:val="F62510FE7AC84368B8A0FB58A96B529E7"/>
    <w:rsid w:val="00AD56B5"/>
    <w:pPr>
      <w:widowControl w:val="0"/>
      <w:jc w:val="both"/>
    </w:pPr>
  </w:style>
  <w:style w:type="paragraph" w:customStyle="1" w:styleId="0CB03CC8D0F345DA9C157F9AC8CC65517">
    <w:name w:val="0CB03CC8D0F345DA9C157F9AC8CC65517"/>
    <w:rsid w:val="00AD56B5"/>
    <w:pPr>
      <w:widowControl w:val="0"/>
      <w:jc w:val="both"/>
    </w:pPr>
  </w:style>
  <w:style w:type="paragraph" w:customStyle="1" w:styleId="2CA74D8F97F84710A2FC20378E8A19777">
    <w:name w:val="2CA74D8F97F84710A2FC20378E8A19777"/>
    <w:rsid w:val="00AD56B5"/>
    <w:pPr>
      <w:widowControl w:val="0"/>
      <w:jc w:val="both"/>
    </w:pPr>
  </w:style>
  <w:style w:type="paragraph" w:customStyle="1" w:styleId="B3889A1D6C6D49F6A5B3A64EA1D440E57">
    <w:name w:val="B3889A1D6C6D49F6A5B3A64EA1D440E57"/>
    <w:rsid w:val="00AD56B5"/>
    <w:pPr>
      <w:widowControl w:val="0"/>
      <w:jc w:val="both"/>
    </w:pPr>
  </w:style>
  <w:style w:type="paragraph" w:customStyle="1" w:styleId="3EB3B1A547B244D086215B467DEF700E7">
    <w:name w:val="3EB3B1A547B244D086215B467DEF700E7"/>
    <w:rsid w:val="00AD56B5"/>
    <w:pPr>
      <w:widowControl w:val="0"/>
      <w:jc w:val="both"/>
    </w:pPr>
  </w:style>
  <w:style w:type="paragraph" w:customStyle="1" w:styleId="3EB8E0E28FD04B56B6752D855184DBE57">
    <w:name w:val="3EB8E0E28FD04B56B6752D855184DBE57"/>
    <w:rsid w:val="00AD56B5"/>
    <w:pPr>
      <w:widowControl w:val="0"/>
      <w:jc w:val="both"/>
    </w:pPr>
  </w:style>
  <w:style w:type="paragraph" w:customStyle="1" w:styleId="53DFECFFA1F242DBB447EC1D1A235DBE7">
    <w:name w:val="53DFECFFA1F242DBB447EC1D1A235DBE7"/>
    <w:rsid w:val="00AD56B5"/>
    <w:pPr>
      <w:widowControl w:val="0"/>
      <w:jc w:val="both"/>
    </w:pPr>
  </w:style>
  <w:style w:type="paragraph" w:customStyle="1" w:styleId="A2CA24BEF4A941BFA2D985D11B7F6E067">
    <w:name w:val="A2CA24BEF4A941BFA2D985D11B7F6E067"/>
    <w:rsid w:val="00AD56B5"/>
    <w:pPr>
      <w:widowControl w:val="0"/>
      <w:jc w:val="both"/>
    </w:pPr>
  </w:style>
  <w:style w:type="paragraph" w:customStyle="1" w:styleId="A196E19F716E4EE8BC4FC4ED4DF4E59E5">
    <w:name w:val="A196E19F716E4EE8BC4FC4ED4DF4E59E5"/>
    <w:rsid w:val="00AD56B5"/>
    <w:pPr>
      <w:widowControl w:val="0"/>
      <w:jc w:val="both"/>
    </w:pPr>
  </w:style>
  <w:style w:type="paragraph" w:customStyle="1" w:styleId="FA0A3332EB4643399972A695AA12283C5">
    <w:name w:val="FA0A3332EB4643399972A695AA12283C5"/>
    <w:rsid w:val="00AD56B5"/>
    <w:pPr>
      <w:widowControl w:val="0"/>
      <w:jc w:val="both"/>
    </w:pPr>
  </w:style>
  <w:style w:type="paragraph" w:customStyle="1" w:styleId="188BA22C8E954D7680AC3CDF834A976F5">
    <w:name w:val="188BA22C8E954D7680AC3CDF834A976F5"/>
    <w:rsid w:val="00AD56B5"/>
    <w:pPr>
      <w:widowControl w:val="0"/>
      <w:jc w:val="both"/>
    </w:pPr>
  </w:style>
  <w:style w:type="paragraph" w:customStyle="1" w:styleId="E796ACA336C64FCABA1871D2EC8997E93">
    <w:name w:val="E796ACA336C64FCABA1871D2EC8997E93"/>
    <w:rsid w:val="00AD56B5"/>
    <w:pPr>
      <w:widowControl w:val="0"/>
      <w:jc w:val="both"/>
    </w:pPr>
  </w:style>
  <w:style w:type="paragraph" w:customStyle="1" w:styleId="393714838A35483E8DE08550093BB3317">
    <w:name w:val="393714838A35483E8DE08550093BB3317"/>
    <w:rsid w:val="00AD56B5"/>
    <w:pPr>
      <w:widowControl w:val="0"/>
      <w:jc w:val="both"/>
    </w:pPr>
  </w:style>
  <w:style w:type="paragraph" w:customStyle="1" w:styleId="3DD3DF92CD384553BF25C8450543D5CA7">
    <w:name w:val="3DD3DF92CD384553BF25C8450543D5CA7"/>
    <w:rsid w:val="00AD56B5"/>
    <w:pPr>
      <w:widowControl w:val="0"/>
      <w:jc w:val="both"/>
    </w:pPr>
  </w:style>
  <w:style w:type="paragraph" w:customStyle="1" w:styleId="0C3D75C66B9449F48A93094F88933E177">
    <w:name w:val="0C3D75C66B9449F48A93094F88933E177"/>
    <w:rsid w:val="00AD56B5"/>
    <w:pPr>
      <w:widowControl w:val="0"/>
      <w:jc w:val="both"/>
    </w:pPr>
  </w:style>
  <w:style w:type="paragraph" w:customStyle="1" w:styleId="FAB2C581C460425B8C6993C929C75B9A7">
    <w:name w:val="FAB2C581C460425B8C6993C929C75B9A7"/>
    <w:rsid w:val="00AD56B5"/>
    <w:pPr>
      <w:widowControl w:val="0"/>
      <w:jc w:val="both"/>
    </w:pPr>
  </w:style>
  <w:style w:type="paragraph" w:customStyle="1" w:styleId="7C7942928BCC49FD9571D742E06F60317">
    <w:name w:val="7C7942928BCC49FD9571D742E06F60317"/>
    <w:rsid w:val="00AD56B5"/>
    <w:pPr>
      <w:widowControl w:val="0"/>
      <w:jc w:val="both"/>
    </w:pPr>
  </w:style>
  <w:style w:type="paragraph" w:customStyle="1" w:styleId="C607FD152BD849BE95023F5BC0FFD5247">
    <w:name w:val="C607FD152BD849BE95023F5BC0FFD5247"/>
    <w:rsid w:val="00AD56B5"/>
    <w:pPr>
      <w:widowControl w:val="0"/>
      <w:jc w:val="both"/>
    </w:pPr>
  </w:style>
  <w:style w:type="paragraph" w:customStyle="1" w:styleId="AD325847B4554B95998EAEDED967D0BD7">
    <w:name w:val="AD325847B4554B95998EAEDED967D0BD7"/>
    <w:rsid w:val="00AD56B5"/>
    <w:pPr>
      <w:widowControl w:val="0"/>
      <w:jc w:val="both"/>
    </w:pPr>
  </w:style>
  <w:style w:type="paragraph" w:customStyle="1" w:styleId="FB141438DDE84E5994C5F2A1E7D2BDF38">
    <w:name w:val="FB141438DDE84E5994C5F2A1E7D2BDF38"/>
    <w:rsid w:val="00AD56B5"/>
    <w:pPr>
      <w:widowControl w:val="0"/>
      <w:jc w:val="both"/>
    </w:pPr>
  </w:style>
  <w:style w:type="paragraph" w:customStyle="1" w:styleId="96093E38F059455A802D9A65C67B45108">
    <w:name w:val="96093E38F059455A802D9A65C67B45108"/>
    <w:rsid w:val="00AD56B5"/>
    <w:pPr>
      <w:widowControl w:val="0"/>
      <w:jc w:val="both"/>
    </w:pPr>
  </w:style>
  <w:style w:type="paragraph" w:customStyle="1" w:styleId="66DD974B76054B8BA751FDBB9A6BBFEB8">
    <w:name w:val="66DD974B76054B8BA751FDBB9A6BBFEB8"/>
    <w:rsid w:val="00AD56B5"/>
    <w:pPr>
      <w:widowControl w:val="0"/>
      <w:jc w:val="both"/>
    </w:pPr>
  </w:style>
  <w:style w:type="paragraph" w:customStyle="1" w:styleId="511107165FAA496DB25473A57CBCF7AB8">
    <w:name w:val="511107165FAA496DB25473A57CBCF7AB8"/>
    <w:rsid w:val="00AD56B5"/>
    <w:pPr>
      <w:widowControl w:val="0"/>
      <w:jc w:val="both"/>
    </w:pPr>
  </w:style>
  <w:style w:type="paragraph" w:customStyle="1" w:styleId="BB668EEA353C4387ACBCA86265322C958">
    <w:name w:val="BB668EEA353C4387ACBCA86265322C958"/>
    <w:rsid w:val="00AD56B5"/>
    <w:pPr>
      <w:widowControl w:val="0"/>
      <w:jc w:val="both"/>
    </w:pPr>
  </w:style>
  <w:style w:type="paragraph" w:customStyle="1" w:styleId="D992178CD8624E098F17DFF381ABFCC88">
    <w:name w:val="D992178CD8624E098F17DFF381ABFCC88"/>
    <w:rsid w:val="00AD56B5"/>
    <w:pPr>
      <w:widowControl w:val="0"/>
      <w:jc w:val="both"/>
    </w:pPr>
  </w:style>
  <w:style w:type="paragraph" w:customStyle="1" w:styleId="F62510FE7AC84368B8A0FB58A96B529E8">
    <w:name w:val="F62510FE7AC84368B8A0FB58A96B529E8"/>
    <w:rsid w:val="00AD56B5"/>
    <w:pPr>
      <w:widowControl w:val="0"/>
      <w:jc w:val="both"/>
    </w:pPr>
  </w:style>
  <w:style w:type="paragraph" w:customStyle="1" w:styleId="0CB03CC8D0F345DA9C157F9AC8CC65518">
    <w:name w:val="0CB03CC8D0F345DA9C157F9AC8CC65518"/>
    <w:rsid w:val="00AD56B5"/>
    <w:pPr>
      <w:widowControl w:val="0"/>
      <w:jc w:val="both"/>
    </w:pPr>
  </w:style>
  <w:style w:type="paragraph" w:customStyle="1" w:styleId="2CA74D8F97F84710A2FC20378E8A19778">
    <w:name w:val="2CA74D8F97F84710A2FC20378E8A19778"/>
    <w:rsid w:val="00AD56B5"/>
    <w:pPr>
      <w:widowControl w:val="0"/>
      <w:jc w:val="both"/>
    </w:pPr>
  </w:style>
  <w:style w:type="paragraph" w:customStyle="1" w:styleId="B3889A1D6C6D49F6A5B3A64EA1D440E58">
    <w:name w:val="B3889A1D6C6D49F6A5B3A64EA1D440E58"/>
    <w:rsid w:val="00AD56B5"/>
    <w:pPr>
      <w:widowControl w:val="0"/>
      <w:jc w:val="both"/>
    </w:pPr>
  </w:style>
  <w:style w:type="paragraph" w:customStyle="1" w:styleId="3EB3B1A547B244D086215B467DEF700E8">
    <w:name w:val="3EB3B1A547B244D086215B467DEF700E8"/>
    <w:rsid w:val="00AD56B5"/>
    <w:pPr>
      <w:widowControl w:val="0"/>
      <w:jc w:val="both"/>
    </w:pPr>
  </w:style>
  <w:style w:type="paragraph" w:customStyle="1" w:styleId="3EB8E0E28FD04B56B6752D855184DBE58">
    <w:name w:val="3EB8E0E28FD04B56B6752D855184DBE58"/>
    <w:rsid w:val="00AD56B5"/>
    <w:pPr>
      <w:widowControl w:val="0"/>
      <w:jc w:val="both"/>
    </w:pPr>
  </w:style>
  <w:style w:type="paragraph" w:customStyle="1" w:styleId="53DFECFFA1F242DBB447EC1D1A235DBE8">
    <w:name w:val="53DFECFFA1F242DBB447EC1D1A235DBE8"/>
    <w:rsid w:val="00AD56B5"/>
    <w:pPr>
      <w:widowControl w:val="0"/>
      <w:jc w:val="both"/>
    </w:pPr>
  </w:style>
  <w:style w:type="paragraph" w:customStyle="1" w:styleId="A2CA24BEF4A941BFA2D985D11B7F6E068">
    <w:name w:val="A2CA24BEF4A941BFA2D985D11B7F6E068"/>
    <w:rsid w:val="00AD56B5"/>
    <w:pPr>
      <w:widowControl w:val="0"/>
      <w:jc w:val="both"/>
    </w:pPr>
  </w:style>
  <w:style w:type="paragraph" w:customStyle="1" w:styleId="A196E19F716E4EE8BC4FC4ED4DF4E59E6">
    <w:name w:val="A196E19F716E4EE8BC4FC4ED4DF4E59E6"/>
    <w:rsid w:val="00AD56B5"/>
    <w:pPr>
      <w:widowControl w:val="0"/>
      <w:jc w:val="both"/>
    </w:pPr>
  </w:style>
  <w:style w:type="paragraph" w:customStyle="1" w:styleId="FA0A3332EB4643399972A695AA12283C6">
    <w:name w:val="FA0A3332EB4643399972A695AA12283C6"/>
    <w:rsid w:val="00AD56B5"/>
    <w:pPr>
      <w:widowControl w:val="0"/>
      <w:jc w:val="both"/>
    </w:pPr>
  </w:style>
  <w:style w:type="paragraph" w:customStyle="1" w:styleId="188BA22C8E954D7680AC3CDF834A976F6">
    <w:name w:val="188BA22C8E954D7680AC3CDF834A976F6"/>
    <w:rsid w:val="00AD56B5"/>
    <w:pPr>
      <w:widowControl w:val="0"/>
      <w:jc w:val="both"/>
    </w:pPr>
  </w:style>
  <w:style w:type="paragraph" w:customStyle="1" w:styleId="E796ACA336C64FCABA1871D2EC8997E94">
    <w:name w:val="E796ACA336C64FCABA1871D2EC8997E94"/>
    <w:rsid w:val="00AD56B5"/>
    <w:pPr>
      <w:widowControl w:val="0"/>
      <w:jc w:val="both"/>
    </w:pPr>
  </w:style>
  <w:style w:type="paragraph" w:customStyle="1" w:styleId="1CB64E3F420A44A18C09D570B42F8CA3">
    <w:name w:val="1CB64E3F420A44A18C09D570B42F8CA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8">
    <w:name w:val="393714838A35483E8DE08550093BB3318"/>
    <w:rsid w:val="00AD56B5"/>
    <w:pPr>
      <w:widowControl w:val="0"/>
      <w:jc w:val="both"/>
    </w:pPr>
  </w:style>
  <w:style w:type="paragraph" w:customStyle="1" w:styleId="3DD3DF92CD384553BF25C8450543D5CA8">
    <w:name w:val="3DD3DF92CD384553BF25C8450543D5CA8"/>
    <w:rsid w:val="00AD56B5"/>
    <w:pPr>
      <w:widowControl w:val="0"/>
      <w:jc w:val="both"/>
    </w:pPr>
  </w:style>
  <w:style w:type="paragraph" w:customStyle="1" w:styleId="0C3D75C66B9449F48A93094F88933E178">
    <w:name w:val="0C3D75C66B9449F48A93094F88933E178"/>
    <w:rsid w:val="00AD56B5"/>
    <w:pPr>
      <w:widowControl w:val="0"/>
      <w:jc w:val="both"/>
    </w:pPr>
  </w:style>
  <w:style w:type="paragraph" w:customStyle="1" w:styleId="FAB2C581C460425B8C6993C929C75B9A8">
    <w:name w:val="FAB2C581C460425B8C6993C929C75B9A8"/>
    <w:rsid w:val="00AD56B5"/>
    <w:pPr>
      <w:widowControl w:val="0"/>
      <w:jc w:val="both"/>
    </w:pPr>
  </w:style>
  <w:style w:type="paragraph" w:customStyle="1" w:styleId="7C7942928BCC49FD9571D742E06F60318">
    <w:name w:val="7C7942928BCC49FD9571D742E06F60318"/>
    <w:rsid w:val="00AD56B5"/>
    <w:pPr>
      <w:widowControl w:val="0"/>
      <w:jc w:val="both"/>
    </w:pPr>
  </w:style>
  <w:style w:type="paragraph" w:customStyle="1" w:styleId="C607FD152BD849BE95023F5BC0FFD5248">
    <w:name w:val="C607FD152BD849BE95023F5BC0FFD5248"/>
    <w:rsid w:val="00AD56B5"/>
    <w:pPr>
      <w:widowControl w:val="0"/>
      <w:jc w:val="both"/>
    </w:pPr>
  </w:style>
  <w:style w:type="paragraph" w:customStyle="1" w:styleId="AD325847B4554B95998EAEDED967D0BD8">
    <w:name w:val="AD325847B4554B95998EAEDED967D0BD8"/>
    <w:rsid w:val="00AD56B5"/>
    <w:pPr>
      <w:widowControl w:val="0"/>
      <w:jc w:val="both"/>
    </w:pPr>
  </w:style>
  <w:style w:type="paragraph" w:customStyle="1" w:styleId="FB141438DDE84E5994C5F2A1E7D2BDF39">
    <w:name w:val="FB141438DDE84E5994C5F2A1E7D2BDF39"/>
    <w:rsid w:val="00AD56B5"/>
    <w:pPr>
      <w:widowControl w:val="0"/>
      <w:jc w:val="both"/>
    </w:pPr>
  </w:style>
  <w:style w:type="paragraph" w:customStyle="1" w:styleId="96093E38F059455A802D9A65C67B45109">
    <w:name w:val="96093E38F059455A802D9A65C67B45109"/>
    <w:rsid w:val="00AD56B5"/>
    <w:pPr>
      <w:widowControl w:val="0"/>
      <w:jc w:val="both"/>
    </w:pPr>
  </w:style>
  <w:style w:type="paragraph" w:customStyle="1" w:styleId="66DD974B76054B8BA751FDBB9A6BBFEB9">
    <w:name w:val="66DD974B76054B8BA751FDBB9A6BBFEB9"/>
    <w:rsid w:val="00AD56B5"/>
    <w:pPr>
      <w:widowControl w:val="0"/>
      <w:jc w:val="both"/>
    </w:pPr>
  </w:style>
  <w:style w:type="paragraph" w:customStyle="1" w:styleId="511107165FAA496DB25473A57CBCF7AB9">
    <w:name w:val="511107165FAA496DB25473A57CBCF7AB9"/>
    <w:rsid w:val="00AD56B5"/>
    <w:pPr>
      <w:widowControl w:val="0"/>
      <w:jc w:val="both"/>
    </w:pPr>
  </w:style>
  <w:style w:type="paragraph" w:customStyle="1" w:styleId="BB668EEA353C4387ACBCA86265322C959">
    <w:name w:val="BB668EEA353C4387ACBCA86265322C959"/>
    <w:rsid w:val="00AD56B5"/>
    <w:pPr>
      <w:widowControl w:val="0"/>
      <w:jc w:val="both"/>
    </w:pPr>
  </w:style>
  <w:style w:type="paragraph" w:customStyle="1" w:styleId="D992178CD8624E098F17DFF381ABFCC89">
    <w:name w:val="D992178CD8624E098F17DFF381ABFCC89"/>
    <w:rsid w:val="00AD56B5"/>
    <w:pPr>
      <w:widowControl w:val="0"/>
      <w:jc w:val="both"/>
    </w:pPr>
  </w:style>
  <w:style w:type="paragraph" w:customStyle="1" w:styleId="F62510FE7AC84368B8A0FB58A96B529E9">
    <w:name w:val="F62510FE7AC84368B8A0FB58A96B529E9"/>
    <w:rsid w:val="00AD56B5"/>
    <w:pPr>
      <w:widowControl w:val="0"/>
      <w:jc w:val="both"/>
    </w:pPr>
  </w:style>
  <w:style w:type="paragraph" w:customStyle="1" w:styleId="0CB03CC8D0F345DA9C157F9AC8CC65519">
    <w:name w:val="0CB03CC8D0F345DA9C157F9AC8CC65519"/>
    <w:rsid w:val="00AD56B5"/>
    <w:pPr>
      <w:widowControl w:val="0"/>
      <w:jc w:val="both"/>
    </w:pPr>
  </w:style>
  <w:style w:type="paragraph" w:customStyle="1" w:styleId="2CA74D8F97F84710A2FC20378E8A19779">
    <w:name w:val="2CA74D8F97F84710A2FC20378E8A19779"/>
    <w:rsid w:val="00AD56B5"/>
    <w:pPr>
      <w:widowControl w:val="0"/>
      <w:jc w:val="both"/>
    </w:pPr>
  </w:style>
  <w:style w:type="paragraph" w:customStyle="1" w:styleId="B3889A1D6C6D49F6A5B3A64EA1D440E59">
    <w:name w:val="B3889A1D6C6D49F6A5B3A64EA1D440E59"/>
    <w:rsid w:val="00AD56B5"/>
    <w:pPr>
      <w:widowControl w:val="0"/>
      <w:jc w:val="both"/>
    </w:pPr>
  </w:style>
  <w:style w:type="paragraph" w:customStyle="1" w:styleId="3EB3B1A547B244D086215B467DEF700E9">
    <w:name w:val="3EB3B1A547B244D086215B467DEF700E9"/>
    <w:rsid w:val="00AD56B5"/>
    <w:pPr>
      <w:widowControl w:val="0"/>
      <w:jc w:val="both"/>
    </w:pPr>
  </w:style>
  <w:style w:type="paragraph" w:customStyle="1" w:styleId="3EB8E0E28FD04B56B6752D855184DBE59">
    <w:name w:val="3EB8E0E28FD04B56B6752D855184DBE59"/>
    <w:rsid w:val="00AD56B5"/>
    <w:pPr>
      <w:widowControl w:val="0"/>
      <w:jc w:val="both"/>
    </w:pPr>
  </w:style>
  <w:style w:type="paragraph" w:customStyle="1" w:styleId="53DFECFFA1F242DBB447EC1D1A235DBE9">
    <w:name w:val="53DFECFFA1F242DBB447EC1D1A235DBE9"/>
    <w:rsid w:val="00AD56B5"/>
    <w:pPr>
      <w:widowControl w:val="0"/>
      <w:jc w:val="both"/>
    </w:pPr>
  </w:style>
  <w:style w:type="paragraph" w:customStyle="1" w:styleId="A2CA24BEF4A941BFA2D985D11B7F6E069">
    <w:name w:val="A2CA24BEF4A941BFA2D985D11B7F6E069"/>
    <w:rsid w:val="00AD56B5"/>
    <w:pPr>
      <w:widowControl w:val="0"/>
      <w:jc w:val="both"/>
    </w:pPr>
  </w:style>
  <w:style w:type="paragraph" w:customStyle="1" w:styleId="A196E19F716E4EE8BC4FC4ED4DF4E59E7">
    <w:name w:val="A196E19F716E4EE8BC4FC4ED4DF4E59E7"/>
    <w:rsid w:val="00AD56B5"/>
    <w:pPr>
      <w:widowControl w:val="0"/>
      <w:jc w:val="both"/>
    </w:pPr>
  </w:style>
  <w:style w:type="paragraph" w:customStyle="1" w:styleId="FA0A3332EB4643399972A695AA12283C7">
    <w:name w:val="FA0A3332EB4643399972A695AA12283C7"/>
    <w:rsid w:val="00AD56B5"/>
    <w:pPr>
      <w:widowControl w:val="0"/>
      <w:jc w:val="both"/>
    </w:pPr>
  </w:style>
  <w:style w:type="paragraph" w:customStyle="1" w:styleId="188BA22C8E954D7680AC3CDF834A976F7">
    <w:name w:val="188BA22C8E954D7680AC3CDF834A976F7"/>
    <w:rsid w:val="00AD56B5"/>
    <w:pPr>
      <w:widowControl w:val="0"/>
      <w:jc w:val="both"/>
    </w:pPr>
  </w:style>
  <w:style w:type="paragraph" w:customStyle="1" w:styleId="E796ACA336C64FCABA1871D2EC8997E95">
    <w:name w:val="E796ACA336C64FCABA1871D2EC8997E95"/>
    <w:rsid w:val="00AD56B5"/>
    <w:pPr>
      <w:widowControl w:val="0"/>
      <w:jc w:val="both"/>
    </w:pPr>
  </w:style>
  <w:style w:type="paragraph" w:customStyle="1" w:styleId="1CB64E3F420A44A18C09D570B42F8CA31">
    <w:name w:val="1CB64E3F420A44A18C09D570B42F8CA31"/>
    <w:rsid w:val="00AD56B5"/>
    <w:pPr>
      <w:widowControl w:val="0"/>
      <w:jc w:val="both"/>
    </w:pPr>
  </w:style>
  <w:style w:type="paragraph" w:customStyle="1" w:styleId="393714838A35483E8DE08550093BB3319">
    <w:name w:val="393714838A35483E8DE08550093BB3319"/>
    <w:rsid w:val="00AD56B5"/>
    <w:pPr>
      <w:widowControl w:val="0"/>
      <w:jc w:val="both"/>
    </w:pPr>
  </w:style>
  <w:style w:type="paragraph" w:customStyle="1" w:styleId="3DD3DF92CD384553BF25C8450543D5CA9">
    <w:name w:val="3DD3DF92CD384553BF25C8450543D5CA9"/>
    <w:rsid w:val="00AD56B5"/>
    <w:pPr>
      <w:widowControl w:val="0"/>
      <w:jc w:val="both"/>
    </w:pPr>
  </w:style>
  <w:style w:type="paragraph" w:customStyle="1" w:styleId="0C3D75C66B9449F48A93094F88933E179">
    <w:name w:val="0C3D75C66B9449F48A93094F88933E179"/>
    <w:rsid w:val="00AD56B5"/>
    <w:pPr>
      <w:widowControl w:val="0"/>
      <w:jc w:val="both"/>
    </w:pPr>
  </w:style>
  <w:style w:type="paragraph" w:customStyle="1" w:styleId="FAB2C581C460425B8C6993C929C75B9A9">
    <w:name w:val="FAB2C581C460425B8C6993C929C75B9A9"/>
    <w:rsid w:val="00AD56B5"/>
    <w:pPr>
      <w:widowControl w:val="0"/>
      <w:jc w:val="both"/>
    </w:pPr>
  </w:style>
  <w:style w:type="paragraph" w:customStyle="1" w:styleId="7C7942928BCC49FD9571D742E06F60319">
    <w:name w:val="7C7942928BCC49FD9571D742E06F60319"/>
    <w:rsid w:val="00AD56B5"/>
    <w:pPr>
      <w:widowControl w:val="0"/>
      <w:jc w:val="both"/>
    </w:pPr>
  </w:style>
  <w:style w:type="paragraph" w:customStyle="1" w:styleId="C607FD152BD849BE95023F5BC0FFD5249">
    <w:name w:val="C607FD152BD849BE95023F5BC0FFD5249"/>
    <w:rsid w:val="00AD56B5"/>
    <w:pPr>
      <w:widowControl w:val="0"/>
      <w:jc w:val="both"/>
    </w:pPr>
  </w:style>
  <w:style w:type="paragraph" w:customStyle="1" w:styleId="AD325847B4554B95998EAEDED967D0BD9">
    <w:name w:val="AD325847B4554B95998EAEDED967D0BD9"/>
    <w:rsid w:val="00AD56B5"/>
    <w:pPr>
      <w:widowControl w:val="0"/>
      <w:jc w:val="both"/>
    </w:pPr>
  </w:style>
  <w:style w:type="paragraph" w:customStyle="1" w:styleId="FB141438DDE84E5994C5F2A1E7D2BDF310">
    <w:name w:val="FB141438DDE84E5994C5F2A1E7D2BDF310"/>
    <w:rsid w:val="00AD56B5"/>
    <w:pPr>
      <w:widowControl w:val="0"/>
      <w:jc w:val="both"/>
    </w:pPr>
  </w:style>
  <w:style w:type="paragraph" w:customStyle="1" w:styleId="96093E38F059455A802D9A65C67B451010">
    <w:name w:val="96093E38F059455A802D9A65C67B451010"/>
    <w:rsid w:val="00AD56B5"/>
    <w:pPr>
      <w:widowControl w:val="0"/>
      <w:jc w:val="both"/>
    </w:pPr>
  </w:style>
  <w:style w:type="paragraph" w:customStyle="1" w:styleId="66DD974B76054B8BA751FDBB9A6BBFEB10">
    <w:name w:val="66DD974B76054B8BA751FDBB9A6BBFEB10"/>
    <w:rsid w:val="00AD56B5"/>
    <w:pPr>
      <w:widowControl w:val="0"/>
      <w:jc w:val="both"/>
    </w:pPr>
  </w:style>
  <w:style w:type="paragraph" w:customStyle="1" w:styleId="511107165FAA496DB25473A57CBCF7AB10">
    <w:name w:val="511107165FAA496DB25473A57CBCF7AB10"/>
    <w:rsid w:val="00AD56B5"/>
    <w:pPr>
      <w:widowControl w:val="0"/>
      <w:jc w:val="both"/>
    </w:pPr>
  </w:style>
  <w:style w:type="paragraph" w:customStyle="1" w:styleId="BB668EEA353C4387ACBCA86265322C9510">
    <w:name w:val="BB668EEA353C4387ACBCA86265322C9510"/>
    <w:rsid w:val="00AD56B5"/>
    <w:pPr>
      <w:widowControl w:val="0"/>
      <w:jc w:val="both"/>
    </w:pPr>
  </w:style>
  <w:style w:type="paragraph" w:customStyle="1" w:styleId="D992178CD8624E098F17DFF381ABFCC810">
    <w:name w:val="D992178CD8624E098F17DFF381ABFCC810"/>
    <w:rsid w:val="00AD56B5"/>
    <w:pPr>
      <w:widowControl w:val="0"/>
      <w:jc w:val="both"/>
    </w:pPr>
  </w:style>
  <w:style w:type="paragraph" w:customStyle="1" w:styleId="F62510FE7AC84368B8A0FB58A96B529E10">
    <w:name w:val="F62510FE7AC84368B8A0FB58A96B529E10"/>
    <w:rsid w:val="00AD56B5"/>
    <w:pPr>
      <w:widowControl w:val="0"/>
      <w:jc w:val="both"/>
    </w:pPr>
  </w:style>
  <w:style w:type="paragraph" w:customStyle="1" w:styleId="0CB03CC8D0F345DA9C157F9AC8CC655110">
    <w:name w:val="0CB03CC8D0F345DA9C157F9AC8CC655110"/>
    <w:rsid w:val="00AD56B5"/>
    <w:pPr>
      <w:widowControl w:val="0"/>
      <w:jc w:val="both"/>
    </w:pPr>
  </w:style>
  <w:style w:type="paragraph" w:customStyle="1" w:styleId="2CA74D8F97F84710A2FC20378E8A197710">
    <w:name w:val="2CA74D8F97F84710A2FC20378E8A197710"/>
    <w:rsid w:val="00AD56B5"/>
    <w:pPr>
      <w:widowControl w:val="0"/>
      <w:jc w:val="both"/>
    </w:pPr>
  </w:style>
  <w:style w:type="paragraph" w:customStyle="1" w:styleId="B3889A1D6C6D49F6A5B3A64EA1D440E510">
    <w:name w:val="B3889A1D6C6D49F6A5B3A64EA1D440E510"/>
    <w:rsid w:val="00AD56B5"/>
    <w:pPr>
      <w:widowControl w:val="0"/>
      <w:jc w:val="both"/>
    </w:pPr>
  </w:style>
  <w:style w:type="paragraph" w:customStyle="1" w:styleId="3EB3B1A547B244D086215B467DEF700E10">
    <w:name w:val="3EB3B1A547B244D086215B467DEF700E10"/>
    <w:rsid w:val="00AD56B5"/>
    <w:pPr>
      <w:widowControl w:val="0"/>
      <w:jc w:val="both"/>
    </w:pPr>
  </w:style>
  <w:style w:type="paragraph" w:customStyle="1" w:styleId="3EB8E0E28FD04B56B6752D855184DBE510">
    <w:name w:val="3EB8E0E28FD04B56B6752D855184DBE510"/>
    <w:rsid w:val="00AD56B5"/>
    <w:pPr>
      <w:widowControl w:val="0"/>
      <w:jc w:val="both"/>
    </w:pPr>
  </w:style>
  <w:style w:type="paragraph" w:customStyle="1" w:styleId="53DFECFFA1F242DBB447EC1D1A235DBE10">
    <w:name w:val="53DFECFFA1F242DBB447EC1D1A235DBE10"/>
    <w:rsid w:val="00AD56B5"/>
    <w:pPr>
      <w:widowControl w:val="0"/>
      <w:jc w:val="both"/>
    </w:pPr>
  </w:style>
  <w:style w:type="paragraph" w:customStyle="1" w:styleId="A2CA24BEF4A941BFA2D985D11B7F6E0610">
    <w:name w:val="A2CA24BEF4A941BFA2D985D11B7F6E0610"/>
    <w:rsid w:val="00AD56B5"/>
    <w:pPr>
      <w:widowControl w:val="0"/>
      <w:jc w:val="both"/>
    </w:pPr>
  </w:style>
  <w:style w:type="paragraph" w:customStyle="1" w:styleId="A196E19F716E4EE8BC4FC4ED4DF4E59E8">
    <w:name w:val="A196E19F716E4EE8BC4FC4ED4DF4E59E8"/>
    <w:rsid w:val="00AD56B5"/>
    <w:pPr>
      <w:widowControl w:val="0"/>
      <w:jc w:val="both"/>
    </w:pPr>
  </w:style>
  <w:style w:type="paragraph" w:customStyle="1" w:styleId="FA0A3332EB4643399972A695AA12283C8">
    <w:name w:val="FA0A3332EB4643399972A695AA12283C8"/>
    <w:rsid w:val="00AD56B5"/>
    <w:pPr>
      <w:widowControl w:val="0"/>
      <w:jc w:val="both"/>
    </w:pPr>
  </w:style>
  <w:style w:type="paragraph" w:customStyle="1" w:styleId="188BA22C8E954D7680AC3CDF834A976F8">
    <w:name w:val="188BA22C8E954D7680AC3CDF834A976F8"/>
    <w:rsid w:val="00AD56B5"/>
    <w:pPr>
      <w:widowControl w:val="0"/>
      <w:jc w:val="both"/>
    </w:pPr>
  </w:style>
  <w:style w:type="paragraph" w:customStyle="1" w:styleId="E796ACA336C64FCABA1871D2EC8997E96">
    <w:name w:val="E796ACA336C64FCABA1871D2EC8997E96"/>
    <w:rsid w:val="00AD56B5"/>
    <w:pPr>
      <w:widowControl w:val="0"/>
      <w:jc w:val="both"/>
    </w:pPr>
  </w:style>
  <w:style w:type="paragraph" w:customStyle="1" w:styleId="1CB64E3F420A44A18C09D570B42F8CA32">
    <w:name w:val="1CB64E3F420A44A18C09D570B42F8CA32"/>
    <w:rsid w:val="00AD56B5"/>
    <w:pPr>
      <w:widowControl w:val="0"/>
      <w:jc w:val="both"/>
    </w:pPr>
  </w:style>
  <w:style w:type="paragraph" w:customStyle="1" w:styleId="393714838A35483E8DE08550093BB33110">
    <w:name w:val="393714838A35483E8DE08550093BB33110"/>
    <w:rsid w:val="00AD56B5"/>
    <w:pPr>
      <w:widowControl w:val="0"/>
      <w:jc w:val="both"/>
    </w:pPr>
  </w:style>
  <w:style w:type="paragraph" w:customStyle="1" w:styleId="3DD3DF92CD384553BF25C8450543D5CA10">
    <w:name w:val="3DD3DF92CD384553BF25C8450543D5CA10"/>
    <w:rsid w:val="00AD56B5"/>
    <w:pPr>
      <w:widowControl w:val="0"/>
      <w:jc w:val="both"/>
    </w:pPr>
  </w:style>
  <w:style w:type="paragraph" w:customStyle="1" w:styleId="0C3D75C66B9449F48A93094F88933E1710">
    <w:name w:val="0C3D75C66B9449F48A93094F88933E1710"/>
    <w:rsid w:val="00AD56B5"/>
    <w:pPr>
      <w:widowControl w:val="0"/>
      <w:jc w:val="both"/>
    </w:pPr>
  </w:style>
  <w:style w:type="paragraph" w:customStyle="1" w:styleId="FAB2C581C460425B8C6993C929C75B9A10">
    <w:name w:val="FAB2C581C460425B8C6993C929C75B9A10"/>
    <w:rsid w:val="00AD56B5"/>
    <w:pPr>
      <w:widowControl w:val="0"/>
      <w:jc w:val="both"/>
    </w:pPr>
  </w:style>
  <w:style w:type="paragraph" w:customStyle="1" w:styleId="7C7942928BCC49FD9571D742E06F603110">
    <w:name w:val="7C7942928BCC49FD9571D742E06F603110"/>
    <w:rsid w:val="00AD56B5"/>
    <w:pPr>
      <w:widowControl w:val="0"/>
      <w:jc w:val="both"/>
    </w:pPr>
  </w:style>
  <w:style w:type="paragraph" w:customStyle="1" w:styleId="C607FD152BD849BE95023F5BC0FFD52410">
    <w:name w:val="C607FD152BD849BE95023F5BC0FFD52410"/>
    <w:rsid w:val="00AD56B5"/>
    <w:pPr>
      <w:widowControl w:val="0"/>
      <w:jc w:val="both"/>
    </w:pPr>
  </w:style>
  <w:style w:type="paragraph" w:customStyle="1" w:styleId="AD325847B4554B95998EAEDED967D0BD10">
    <w:name w:val="AD325847B4554B95998EAEDED967D0BD10"/>
    <w:rsid w:val="00AD56B5"/>
    <w:pPr>
      <w:widowControl w:val="0"/>
      <w:jc w:val="both"/>
    </w:pPr>
  </w:style>
  <w:style w:type="paragraph" w:customStyle="1" w:styleId="FB141438DDE84E5994C5F2A1E7D2BDF311">
    <w:name w:val="FB141438DDE84E5994C5F2A1E7D2BDF311"/>
    <w:rsid w:val="00AD56B5"/>
    <w:pPr>
      <w:widowControl w:val="0"/>
      <w:jc w:val="both"/>
    </w:pPr>
  </w:style>
  <w:style w:type="paragraph" w:customStyle="1" w:styleId="96093E38F059455A802D9A65C67B451011">
    <w:name w:val="96093E38F059455A802D9A65C67B451011"/>
    <w:rsid w:val="00AD56B5"/>
    <w:pPr>
      <w:widowControl w:val="0"/>
      <w:jc w:val="both"/>
    </w:pPr>
  </w:style>
  <w:style w:type="paragraph" w:customStyle="1" w:styleId="66DD974B76054B8BA751FDBB9A6BBFEB11">
    <w:name w:val="66DD974B76054B8BA751FDBB9A6BBFEB11"/>
    <w:rsid w:val="00AD56B5"/>
    <w:pPr>
      <w:widowControl w:val="0"/>
      <w:jc w:val="both"/>
    </w:pPr>
  </w:style>
  <w:style w:type="paragraph" w:customStyle="1" w:styleId="511107165FAA496DB25473A57CBCF7AB11">
    <w:name w:val="511107165FAA496DB25473A57CBCF7AB11"/>
    <w:rsid w:val="00AD56B5"/>
    <w:pPr>
      <w:widowControl w:val="0"/>
      <w:jc w:val="both"/>
    </w:pPr>
  </w:style>
  <w:style w:type="paragraph" w:customStyle="1" w:styleId="BB668EEA353C4387ACBCA86265322C9511">
    <w:name w:val="BB668EEA353C4387ACBCA86265322C9511"/>
    <w:rsid w:val="00AD56B5"/>
    <w:pPr>
      <w:widowControl w:val="0"/>
      <w:jc w:val="both"/>
    </w:pPr>
  </w:style>
  <w:style w:type="paragraph" w:customStyle="1" w:styleId="D992178CD8624E098F17DFF381ABFCC811">
    <w:name w:val="D992178CD8624E098F17DFF381ABFCC811"/>
    <w:rsid w:val="00AD56B5"/>
    <w:pPr>
      <w:widowControl w:val="0"/>
      <w:jc w:val="both"/>
    </w:pPr>
  </w:style>
  <w:style w:type="paragraph" w:customStyle="1" w:styleId="F62510FE7AC84368B8A0FB58A96B529E11">
    <w:name w:val="F62510FE7AC84368B8A0FB58A96B529E11"/>
    <w:rsid w:val="00AD56B5"/>
    <w:pPr>
      <w:widowControl w:val="0"/>
      <w:jc w:val="both"/>
    </w:pPr>
  </w:style>
  <w:style w:type="paragraph" w:customStyle="1" w:styleId="0CB03CC8D0F345DA9C157F9AC8CC655111">
    <w:name w:val="0CB03CC8D0F345DA9C157F9AC8CC655111"/>
    <w:rsid w:val="00AD56B5"/>
    <w:pPr>
      <w:widowControl w:val="0"/>
      <w:jc w:val="both"/>
    </w:pPr>
  </w:style>
  <w:style w:type="paragraph" w:customStyle="1" w:styleId="2CA74D8F97F84710A2FC20378E8A197711">
    <w:name w:val="2CA74D8F97F84710A2FC20378E8A197711"/>
    <w:rsid w:val="00AD56B5"/>
    <w:pPr>
      <w:widowControl w:val="0"/>
      <w:jc w:val="both"/>
    </w:pPr>
  </w:style>
  <w:style w:type="paragraph" w:customStyle="1" w:styleId="B3889A1D6C6D49F6A5B3A64EA1D440E511">
    <w:name w:val="B3889A1D6C6D49F6A5B3A64EA1D440E511"/>
    <w:rsid w:val="00AD56B5"/>
    <w:pPr>
      <w:widowControl w:val="0"/>
      <w:jc w:val="both"/>
    </w:pPr>
  </w:style>
  <w:style w:type="paragraph" w:customStyle="1" w:styleId="3EB3B1A547B244D086215B467DEF700E11">
    <w:name w:val="3EB3B1A547B244D086215B467DEF700E11"/>
    <w:rsid w:val="00AD56B5"/>
    <w:pPr>
      <w:widowControl w:val="0"/>
      <w:jc w:val="both"/>
    </w:pPr>
  </w:style>
  <w:style w:type="paragraph" w:customStyle="1" w:styleId="3EB8E0E28FD04B56B6752D855184DBE511">
    <w:name w:val="3EB8E0E28FD04B56B6752D855184DBE511"/>
    <w:rsid w:val="00AD56B5"/>
    <w:pPr>
      <w:widowControl w:val="0"/>
      <w:jc w:val="both"/>
    </w:pPr>
  </w:style>
  <w:style w:type="paragraph" w:customStyle="1" w:styleId="53DFECFFA1F242DBB447EC1D1A235DBE11">
    <w:name w:val="53DFECFFA1F242DBB447EC1D1A235DBE11"/>
    <w:rsid w:val="00AD56B5"/>
    <w:pPr>
      <w:widowControl w:val="0"/>
      <w:jc w:val="both"/>
    </w:pPr>
  </w:style>
  <w:style w:type="paragraph" w:customStyle="1" w:styleId="A2CA24BEF4A941BFA2D985D11B7F6E0611">
    <w:name w:val="A2CA24BEF4A941BFA2D985D11B7F6E0611"/>
    <w:rsid w:val="00AD56B5"/>
    <w:pPr>
      <w:widowControl w:val="0"/>
      <w:jc w:val="both"/>
    </w:pPr>
  </w:style>
  <w:style w:type="paragraph" w:customStyle="1" w:styleId="A196E19F716E4EE8BC4FC4ED4DF4E59E9">
    <w:name w:val="A196E19F716E4EE8BC4FC4ED4DF4E59E9"/>
    <w:rsid w:val="00AD56B5"/>
    <w:pPr>
      <w:widowControl w:val="0"/>
      <w:jc w:val="both"/>
    </w:pPr>
  </w:style>
  <w:style w:type="paragraph" w:customStyle="1" w:styleId="FA0A3332EB4643399972A695AA12283C9">
    <w:name w:val="FA0A3332EB4643399972A695AA12283C9"/>
    <w:rsid w:val="00AD56B5"/>
    <w:pPr>
      <w:widowControl w:val="0"/>
      <w:jc w:val="both"/>
    </w:pPr>
  </w:style>
  <w:style w:type="paragraph" w:customStyle="1" w:styleId="188BA22C8E954D7680AC3CDF834A976F9">
    <w:name w:val="188BA22C8E954D7680AC3CDF834A976F9"/>
    <w:rsid w:val="00AD56B5"/>
    <w:pPr>
      <w:widowControl w:val="0"/>
      <w:jc w:val="both"/>
    </w:pPr>
  </w:style>
  <w:style w:type="paragraph" w:customStyle="1" w:styleId="E796ACA336C64FCABA1871D2EC8997E97">
    <w:name w:val="E796ACA336C64FCABA1871D2EC8997E97"/>
    <w:rsid w:val="00AD56B5"/>
    <w:pPr>
      <w:widowControl w:val="0"/>
      <w:jc w:val="both"/>
    </w:pPr>
  </w:style>
  <w:style w:type="paragraph" w:customStyle="1" w:styleId="1CB64E3F420A44A18C09D570B42F8CA33">
    <w:name w:val="1CB64E3F420A44A18C09D570B42F8CA33"/>
    <w:rsid w:val="00AD56B5"/>
    <w:pPr>
      <w:widowControl w:val="0"/>
      <w:jc w:val="both"/>
    </w:pPr>
  </w:style>
  <w:style w:type="paragraph" w:customStyle="1" w:styleId="393714838A35483E8DE08550093BB33111">
    <w:name w:val="393714838A35483E8DE08550093BB33111"/>
    <w:rsid w:val="00AD56B5"/>
    <w:pPr>
      <w:widowControl w:val="0"/>
      <w:jc w:val="both"/>
    </w:pPr>
  </w:style>
  <w:style w:type="paragraph" w:customStyle="1" w:styleId="3DD3DF92CD384553BF25C8450543D5CA11">
    <w:name w:val="3DD3DF92CD384553BF25C8450543D5CA11"/>
    <w:rsid w:val="00AD56B5"/>
    <w:pPr>
      <w:widowControl w:val="0"/>
      <w:jc w:val="both"/>
    </w:pPr>
  </w:style>
  <w:style w:type="paragraph" w:customStyle="1" w:styleId="0C3D75C66B9449F48A93094F88933E1711">
    <w:name w:val="0C3D75C66B9449F48A93094F88933E1711"/>
    <w:rsid w:val="00AD56B5"/>
    <w:pPr>
      <w:widowControl w:val="0"/>
      <w:jc w:val="both"/>
    </w:pPr>
  </w:style>
  <w:style w:type="paragraph" w:customStyle="1" w:styleId="FAB2C581C460425B8C6993C929C75B9A11">
    <w:name w:val="FAB2C581C460425B8C6993C929C75B9A11"/>
    <w:rsid w:val="00AD56B5"/>
    <w:pPr>
      <w:widowControl w:val="0"/>
      <w:jc w:val="both"/>
    </w:pPr>
  </w:style>
  <w:style w:type="paragraph" w:customStyle="1" w:styleId="7C7942928BCC49FD9571D742E06F603111">
    <w:name w:val="7C7942928BCC49FD9571D742E06F603111"/>
    <w:rsid w:val="00AD56B5"/>
    <w:pPr>
      <w:widowControl w:val="0"/>
      <w:jc w:val="both"/>
    </w:pPr>
  </w:style>
  <w:style w:type="paragraph" w:customStyle="1" w:styleId="C607FD152BD849BE95023F5BC0FFD52411">
    <w:name w:val="C607FD152BD849BE95023F5BC0FFD52411"/>
    <w:rsid w:val="00AD56B5"/>
    <w:pPr>
      <w:widowControl w:val="0"/>
      <w:jc w:val="both"/>
    </w:pPr>
  </w:style>
  <w:style w:type="paragraph" w:customStyle="1" w:styleId="AD325847B4554B95998EAEDED967D0BD11">
    <w:name w:val="AD325847B4554B95998EAEDED967D0BD11"/>
    <w:rsid w:val="00AD56B5"/>
    <w:pPr>
      <w:widowControl w:val="0"/>
      <w:jc w:val="both"/>
    </w:pPr>
  </w:style>
  <w:style w:type="paragraph" w:customStyle="1" w:styleId="FB141438DDE84E5994C5F2A1E7D2BDF312">
    <w:name w:val="FB141438DDE84E5994C5F2A1E7D2BDF312"/>
    <w:rsid w:val="00AD56B5"/>
    <w:pPr>
      <w:widowControl w:val="0"/>
      <w:jc w:val="both"/>
    </w:pPr>
  </w:style>
  <w:style w:type="paragraph" w:customStyle="1" w:styleId="96093E38F059455A802D9A65C67B451012">
    <w:name w:val="96093E38F059455A802D9A65C67B451012"/>
    <w:rsid w:val="00AD56B5"/>
    <w:pPr>
      <w:widowControl w:val="0"/>
      <w:jc w:val="both"/>
    </w:pPr>
  </w:style>
  <w:style w:type="paragraph" w:customStyle="1" w:styleId="66DD974B76054B8BA751FDBB9A6BBFEB12">
    <w:name w:val="66DD974B76054B8BA751FDBB9A6BBFEB12"/>
    <w:rsid w:val="00AD56B5"/>
    <w:pPr>
      <w:widowControl w:val="0"/>
      <w:jc w:val="both"/>
    </w:pPr>
  </w:style>
  <w:style w:type="paragraph" w:customStyle="1" w:styleId="511107165FAA496DB25473A57CBCF7AB12">
    <w:name w:val="511107165FAA496DB25473A57CBCF7AB12"/>
    <w:rsid w:val="00AD56B5"/>
    <w:pPr>
      <w:widowControl w:val="0"/>
      <w:jc w:val="both"/>
    </w:pPr>
  </w:style>
  <w:style w:type="paragraph" w:customStyle="1" w:styleId="BB668EEA353C4387ACBCA86265322C9512">
    <w:name w:val="BB668EEA353C4387ACBCA86265322C9512"/>
    <w:rsid w:val="00AD56B5"/>
    <w:pPr>
      <w:widowControl w:val="0"/>
      <w:jc w:val="both"/>
    </w:pPr>
  </w:style>
  <w:style w:type="paragraph" w:customStyle="1" w:styleId="D992178CD8624E098F17DFF381ABFCC812">
    <w:name w:val="D992178CD8624E098F17DFF381ABFCC812"/>
    <w:rsid w:val="00AD56B5"/>
    <w:pPr>
      <w:widowControl w:val="0"/>
      <w:jc w:val="both"/>
    </w:pPr>
  </w:style>
  <w:style w:type="paragraph" w:customStyle="1" w:styleId="F62510FE7AC84368B8A0FB58A96B529E12">
    <w:name w:val="F62510FE7AC84368B8A0FB58A96B529E12"/>
    <w:rsid w:val="00AD56B5"/>
    <w:pPr>
      <w:widowControl w:val="0"/>
      <w:jc w:val="both"/>
    </w:pPr>
  </w:style>
  <w:style w:type="paragraph" w:customStyle="1" w:styleId="0CB03CC8D0F345DA9C157F9AC8CC655112">
    <w:name w:val="0CB03CC8D0F345DA9C157F9AC8CC655112"/>
    <w:rsid w:val="00AD56B5"/>
    <w:pPr>
      <w:widowControl w:val="0"/>
      <w:jc w:val="both"/>
    </w:pPr>
  </w:style>
  <w:style w:type="paragraph" w:customStyle="1" w:styleId="2CA74D8F97F84710A2FC20378E8A197712">
    <w:name w:val="2CA74D8F97F84710A2FC20378E8A197712"/>
    <w:rsid w:val="00AD56B5"/>
    <w:pPr>
      <w:widowControl w:val="0"/>
      <w:jc w:val="both"/>
    </w:pPr>
  </w:style>
  <w:style w:type="paragraph" w:customStyle="1" w:styleId="B3889A1D6C6D49F6A5B3A64EA1D440E512">
    <w:name w:val="B3889A1D6C6D49F6A5B3A64EA1D440E512"/>
    <w:rsid w:val="00AD56B5"/>
    <w:pPr>
      <w:widowControl w:val="0"/>
      <w:jc w:val="both"/>
    </w:pPr>
  </w:style>
  <w:style w:type="paragraph" w:customStyle="1" w:styleId="3EB3B1A547B244D086215B467DEF700E12">
    <w:name w:val="3EB3B1A547B244D086215B467DEF700E12"/>
    <w:rsid w:val="00AD56B5"/>
    <w:pPr>
      <w:widowControl w:val="0"/>
      <w:jc w:val="both"/>
    </w:pPr>
  </w:style>
  <w:style w:type="paragraph" w:customStyle="1" w:styleId="3EB8E0E28FD04B56B6752D855184DBE512">
    <w:name w:val="3EB8E0E28FD04B56B6752D855184DBE512"/>
    <w:rsid w:val="00AD56B5"/>
    <w:pPr>
      <w:widowControl w:val="0"/>
      <w:jc w:val="both"/>
    </w:pPr>
  </w:style>
  <w:style w:type="paragraph" w:customStyle="1" w:styleId="53DFECFFA1F242DBB447EC1D1A235DBE12">
    <w:name w:val="53DFECFFA1F242DBB447EC1D1A235DBE12"/>
    <w:rsid w:val="00AD56B5"/>
    <w:pPr>
      <w:widowControl w:val="0"/>
      <w:jc w:val="both"/>
    </w:pPr>
  </w:style>
  <w:style w:type="paragraph" w:customStyle="1" w:styleId="A2CA24BEF4A941BFA2D985D11B7F6E0612">
    <w:name w:val="A2CA24BEF4A941BFA2D985D11B7F6E0612"/>
    <w:rsid w:val="00AD56B5"/>
    <w:pPr>
      <w:widowControl w:val="0"/>
      <w:jc w:val="both"/>
    </w:pPr>
  </w:style>
  <w:style w:type="paragraph" w:customStyle="1" w:styleId="A196E19F716E4EE8BC4FC4ED4DF4E59E10">
    <w:name w:val="A196E19F716E4EE8BC4FC4ED4DF4E59E10"/>
    <w:rsid w:val="00AD56B5"/>
    <w:pPr>
      <w:widowControl w:val="0"/>
      <w:jc w:val="both"/>
    </w:pPr>
  </w:style>
  <w:style w:type="paragraph" w:customStyle="1" w:styleId="FA0A3332EB4643399972A695AA12283C10">
    <w:name w:val="FA0A3332EB4643399972A695AA12283C10"/>
    <w:rsid w:val="00AD56B5"/>
    <w:pPr>
      <w:widowControl w:val="0"/>
      <w:jc w:val="both"/>
    </w:pPr>
  </w:style>
  <w:style w:type="paragraph" w:customStyle="1" w:styleId="188BA22C8E954D7680AC3CDF834A976F10">
    <w:name w:val="188BA22C8E954D7680AC3CDF834A976F10"/>
    <w:rsid w:val="00AD56B5"/>
    <w:pPr>
      <w:widowControl w:val="0"/>
      <w:jc w:val="both"/>
    </w:pPr>
  </w:style>
  <w:style w:type="paragraph" w:customStyle="1" w:styleId="E796ACA336C64FCABA1871D2EC8997E98">
    <w:name w:val="E796ACA336C64FCABA1871D2EC8997E98"/>
    <w:rsid w:val="00AD56B5"/>
    <w:pPr>
      <w:widowControl w:val="0"/>
      <w:jc w:val="both"/>
    </w:pPr>
  </w:style>
  <w:style w:type="paragraph" w:customStyle="1" w:styleId="1CB64E3F420A44A18C09D570B42F8CA34">
    <w:name w:val="1CB64E3F420A44A18C09D570B42F8CA34"/>
    <w:rsid w:val="00AD56B5"/>
    <w:pPr>
      <w:widowControl w:val="0"/>
      <w:jc w:val="both"/>
    </w:pPr>
  </w:style>
  <w:style w:type="paragraph" w:customStyle="1" w:styleId="393714838A35483E8DE08550093BB33112">
    <w:name w:val="393714838A35483E8DE08550093BB33112"/>
    <w:rsid w:val="00AD56B5"/>
    <w:pPr>
      <w:widowControl w:val="0"/>
      <w:jc w:val="both"/>
    </w:pPr>
  </w:style>
  <w:style w:type="paragraph" w:customStyle="1" w:styleId="3DD3DF92CD384553BF25C8450543D5CA12">
    <w:name w:val="3DD3DF92CD384553BF25C8450543D5CA12"/>
    <w:rsid w:val="00AD56B5"/>
    <w:pPr>
      <w:widowControl w:val="0"/>
      <w:jc w:val="both"/>
    </w:pPr>
  </w:style>
  <w:style w:type="paragraph" w:customStyle="1" w:styleId="0C3D75C66B9449F48A93094F88933E1712">
    <w:name w:val="0C3D75C66B9449F48A93094F88933E1712"/>
    <w:rsid w:val="00AD56B5"/>
    <w:pPr>
      <w:widowControl w:val="0"/>
      <w:jc w:val="both"/>
    </w:pPr>
  </w:style>
  <w:style w:type="paragraph" w:customStyle="1" w:styleId="FAB2C581C460425B8C6993C929C75B9A12">
    <w:name w:val="FAB2C581C460425B8C6993C929C75B9A12"/>
    <w:rsid w:val="00AD56B5"/>
    <w:pPr>
      <w:widowControl w:val="0"/>
      <w:jc w:val="both"/>
    </w:pPr>
  </w:style>
  <w:style w:type="paragraph" w:customStyle="1" w:styleId="7C7942928BCC49FD9571D742E06F603112">
    <w:name w:val="7C7942928BCC49FD9571D742E06F603112"/>
    <w:rsid w:val="00AD56B5"/>
    <w:pPr>
      <w:widowControl w:val="0"/>
      <w:jc w:val="both"/>
    </w:pPr>
  </w:style>
  <w:style w:type="paragraph" w:customStyle="1" w:styleId="C607FD152BD849BE95023F5BC0FFD52412">
    <w:name w:val="C607FD152BD849BE95023F5BC0FFD52412"/>
    <w:rsid w:val="00AD56B5"/>
    <w:pPr>
      <w:widowControl w:val="0"/>
      <w:jc w:val="both"/>
    </w:pPr>
  </w:style>
  <w:style w:type="paragraph" w:customStyle="1" w:styleId="AD325847B4554B95998EAEDED967D0BD12">
    <w:name w:val="AD325847B4554B95998EAEDED967D0BD12"/>
    <w:rsid w:val="00AD56B5"/>
    <w:pPr>
      <w:widowControl w:val="0"/>
      <w:jc w:val="both"/>
    </w:pPr>
  </w:style>
  <w:style w:type="paragraph" w:customStyle="1" w:styleId="FB141438DDE84E5994C5F2A1E7D2BDF313">
    <w:name w:val="FB141438DDE84E5994C5F2A1E7D2BDF313"/>
    <w:rsid w:val="00AD56B5"/>
    <w:pPr>
      <w:widowControl w:val="0"/>
      <w:jc w:val="both"/>
    </w:pPr>
  </w:style>
  <w:style w:type="paragraph" w:customStyle="1" w:styleId="96093E38F059455A802D9A65C67B451013">
    <w:name w:val="96093E38F059455A802D9A65C67B451013"/>
    <w:rsid w:val="00AD56B5"/>
    <w:pPr>
      <w:widowControl w:val="0"/>
      <w:jc w:val="both"/>
    </w:pPr>
  </w:style>
  <w:style w:type="paragraph" w:customStyle="1" w:styleId="66DD974B76054B8BA751FDBB9A6BBFEB13">
    <w:name w:val="66DD974B76054B8BA751FDBB9A6BBFEB13"/>
    <w:rsid w:val="00AD56B5"/>
    <w:pPr>
      <w:widowControl w:val="0"/>
      <w:jc w:val="both"/>
    </w:pPr>
  </w:style>
  <w:style w:type="paragraph" w:customStyle="1" w:styleId="511107165FAA496DB25473A57CBCF7AB13">
    <w:name w:val="511107165FAA496DB25473A57CBCF7AB13"/>
    <w:rsid w:val="00AD56B5"/>
    <w:pPr>
      <w:widowControl w:val="0"/>
      <w:jc w:val="both"/>
    </w:pPr>
  </w:style>
  <w:style w:type="paragraph" w:customStyle="1" w:styleId="BB668EEA353C4387ACBCA86265322C9513">
    <w:name w:val="BB668EEA353C4387ACBCA86265322C9513"/>
    <w:rsid w:val="00AD56B5"/>
    <w:pPr>
      <w:widowControl w:val="0"/>
      <w:jc w:val="both"/>
    </w:pPr>
  </w:style>
  <w:style w:type="paragraph" w:customStyle="1" w:styleId="D992178CD8624E098F17DFF381ABFCC813">
    <w:name w:val="D992178CD8624E098F17DFF381ABFCC813"/>
    <w:rsid w:val="00AD56B5"/>
    <w:pPr>
      <w:widowControl w:val="0"/>
      <w:jc w:val="both"/>
    </w:pPr>
  </w:style>
  <w:style w:type="paragraph" w:customStyle="1" w:styleId="F62510FE7AC84368B8A0FB58A96B529E13">
    <w:name w:val="F62510FE7AC84368B8A0FB58A96B529E13"/>
    <w:rsid w:val="00AD56B5"/>
    <w:pPr>
      <w:widowControl w:val="0"/>
      <w:jc w:val="both"/>
    </w:pPr>
  </w:style>
  <w:style w:type="paragraph" w:customStyle="1" w:styleId="0CB03CC8D0F345DA9C157F9AC8CC655113">
    <w:name w:val="0CB03CC8D0F345DA9C157F9AC8CC655113"/>
    <w:rsid w:val="00AD56B5"/>
    <w:pPr>
      <w:widowControl w:val="0"/>
      <w:jc w:val="both"/>
    </w:pPr>
  </w:style>
  <w:style w:type="paragraph" w:customStyle="1" w:styleId="2CA74D8F97F84710A2FC20378E8A197713">
    <w:name w:val="2CA74D8F97F84710A2FC20378E8A197713"/>
    <w:rsid w:val="00AD56B5"/>
    <w:pPr>
      <w:widowControl w:val="0"/>
      <w:jc w:val="both"/>
    </w:pPr>
  </w:style>
  <w:style w:type="paragraph" w:customStyle="1" w:styleId="B3889A1D6C6D49F6A5B3A64EA1D440E513">
    <w:name w:val="B3889A1D6C6D49F6A5B3A64EA1D440E513"/>
    <w:rsid w:val="00AD56B5"/>
    <w:pPr>
      <w:widowControl w:val="0"/>
      <w:jc w:val="both"/>
    </w:pPr>
  </w:style>
  <w:style w:type="paragraph" w:customStyle="1" w:styleId="3EB3B1A547B244D086215B467DEF700E13">
    <w:name w:val="3EB3B1A547B244D086215B467DEF700E13"/>
    <w:rsid w:val="00AD56B5"/>
    <w:pPr>
      <w:widowControl w:val="0"/>
      <w:jc w:val="both"/>
    </w:pPr>
  </w:style>
  <w:style w:type="paragraph" w:customStyle="1" w:styleId="3EB8E0E28FD04B56B6752D855184DBE513">
    <w:name w:val="3EB8E0E28FD04B56B6752D855184DBE513"/>
    <w:rsid w:val="00AD56B5"/>
    <w:pPr>
      <w:widowControl w:val="0"/>
      <w:jc w:val="both"/>
    </w:pPr>
  </w:style>
  <w:style w:type="paragraph" w:customStyle="1" w:styleId="53DFECFFA1F242DBB447EC1D1A235DBE13">
    <w:name w:val="53DFECFFA1F242DBB447EC1D1A235DBE13"/>
    <w:rsid w:val="00AD56B5"/>
    <w:pPr>
      <w:widowControl w:val="0"/>
      <w:jc w:val="both"/>
    </w:pPr>
  </w:style>
  <w:style w:type="paragraph" w:customStyle="1" w:styleId="A2CA24BEF4A941BFA2D985D11B7F6E0613">
    <w:name w:val="A2CA24BEF4A941BFA2D985D11B7F6E0613"/>
    <w:rsid w:val="00AD56B5"/>
    <w:pPr>
      <w:widowControl w:val="0"/>
      <w:jc w:val="both"/>
    </w:pPr>
  </w:style>
  <w:style w:type="paragraph" w:customStyle="1" w:styleId="A196E19F716E4EE8BC4FC4ED4DF4E59E11">
    <w:name w:val="A196E19F716E4EE8BC4FC4ED4DF4E59E11"/>
    <w:rsid w:val="00AD56B5"/>
    <w:pPr>
      <w:widowControl w:val="0"/>
      <w:jc w:val="both"/>
    </w:pPr>
  </w:style>
  <w:style w:type="paragraph" w:customStyle="1" w:styleId="FA0A3332EB4643399972A695AA12283C11">
    <w:name w:val="FA0A3332EB4643399972A695AA12283C11"/>
    <w:rsid w:val="00AD56B5"/>
    <w:pPr>
      <w:widowControl w:val="0"/>
      <w:jc w:val="both"/>
    </w:pPr>
  </w:style>
  <w:style w:type="paragraph" w:customStyle="1" w:styleId="188BA22C8E954D7680AC3CDF834A976F11">
    <w:name w:val="188BA22C8E954D7680AC3CDF834A976F11"/>
    <w:rsid w:val="00AD56B5"/>
    <w:pPr>
      <w:widowControl w:val="0"/>
      <w:jc w:val="both"/>
    </w:pPr>
  </w:style>
  <w:style w:type="paragraph" w:customStyle="1" w:styleId="E796ACA336C64FCABA1871D2EC8997E99">
    <w:name w:val="E796ACA336C64FCABA1871D2EC8997E99"/>
    <w:rsid w:val="00AD56B5"/>
    <w:pPr>
      <w:widowControl w:val="0"/>
      <w:jc w:val="both"/>
    </w:pPr>
  </w:style>
  <w:style w:type="paragraph" w:customStyle="1" w:styleId="1CB64E3F420A44A18C09D570B42F8CA35">
    <w:name w:val="1CB64E3F420A44A18C09D570B42F8CA35"/>
    <w:rsid w:val="00AD56B5"/>
    <w:pPr>
      <w:widowControl w:val="0"/>
      <w:jc w:val="both"/>
    </w:pPr>
  </w:style>
  <w:style w:type="paragraph" w:customStyle="1" w:styleId="C0B6F704588C4FC8B32C7FD97DC5CF7C">
    <w:name w:val="C0B6F704588C4FC8B32C7FD97DC5CF7C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3">
    <w:name w:val="3DD3DF92CD384553BF25C8450543D5CA13"/>
    <w:rsid w:val="00AD56B5"/>
    <w:pPr>
      <w:widowControl w:val="0"/>
      <w:jc w:val="both"/>
    </w:pPr>
  </w:style>
  <w:style w:type="paragraph" w:customStyle="1" w:styleId="0C3D75C66B9449F48A93094F88933E1713">
    <w:name w:val="0C3D75C66B9449F48A93094F88933E1713"/>
    <w:rsid w:val="00AD56B5"/>
    <w:pPr>
      <w:widowControl w:val="0"/>
      <w:jc w:val="both"/>
    </w:pPr>
  </w:style>
  <w:style w:type="paragraph" w:customStyle="1" w:styleId="FAB2C581C460425B8C6993C929C75B9A13">
    <w:name w:val="FAB2C581C460425B8C6993C929C75B9A13"/>
    <w:rsid w:val="00AD56B5"/>
    <w:pPr>
      <w:widowControl w:val="0"/>
      <w:jc w:val="both"/>
    </w:pPr>
  </w:style>
  <w:style w:type="paragraph" w:customStyle="1" w:styleId="7C7942928BCC49FD9571D742E06F603113">
    <w:name w:val="7C7942928BCC49FD9571D742E06F603113"/>
    <w:rsid w:val="00AD56B5"/>
    <w:pPr>
      <w:widowControl w:val="0"/>
      <w:jc w:val="both"/>
    </w:pPr>
  </w:style>
  <w:style w:type="paragraph" w:customStyle="1" w:styleId="C607FD152BD849BE95023F5BC0FFD52413">
    <w:name w:val="C607FD152BD849BE95023F5BC0FFD52413"/>
    <w:rsid w:val="00AD56B5"/>
    <w:pPr>
      <w:widowControl w:val="0"/>
      <w:jc w:val="both"/>
    </w:pPr>
  </w:style>
  <w:style w:type="paragraph" w:customStyle="1" w:styleId="AD325847B4554B95998EAEDED967D0BD13">
    <w:name w:val="AD325847B4554B95998EAEDED967D0BD13"/>
    <w:rsid w:val="00AD56B5"/>
    <w:pPr>
      <w:widowControl w:val="0"/>
      <w:jc w:val="both"/>
    </w:pPr>
  </w:style>
  <w:style w:type="paragraph" w:customStyle="1" w:styleId="FB141438DDE84E5994C5F2A1E7D2BDF314">
    <w:name w:val="FB141438DDE84E5994C5F2A1E7D2BDF314"/>
    <w:rsid w:val="00AD56B5"/>
    <w:pPr>
      <w:widowControl w:val="0"/>
      <w:jc w:val="both"/>
    </w:pPr>
  </w:style>
  <w:style w:type="paragraph" w:customStyle="1" w:styleId="96093E38F059455A802D9A65C67B451014">
    <w:name w:val="96093E38F059455A802D9A65C67B451014"/>
    <w:rsid w:val="00AD56B5"/>
    <w:pPr>
      <w:widowControl w:val="0"/>
      <w:jc w:val="both"/>
    </w:pPr>
  </w:style>
  <w:style w:type="paragraph" w:customStyle="1" w:styleId="66DD974B76054B8BA751FDBB9A6BBFEB14">
    <w:name w:val="66DD974B76054B8BA751FDBB9A6BBFEB14"/>
    <w:rsid w:val="00AD56B5"/>
    <w:pPr>
      <w:widowControl w:val="0"/>
      <w:jc w:val="both"/>
    </w:pPr>
  </w:style>
  <w:style w:type="paragraph" w:customStyle="1" w:styleId="511107165FAA496DB25473A57CBCF7AB14">
    <w:name w:val="511107165FAA496DB25473A57CBCF7AB14"/>
    <w:rsid w:val="00AD56B5"/>
    <w:pPr>
      <w:widowControl w:val="0"/>
      <w:jc w:val="both"/>
    </w:pPr>
  </w:style>
  <w:style w:type="paragraph" w:customStyle="1" w:styleId="BB668EEA353C4387ACBCA86265322C9514">
    <w:name w:val="BB668EEA353C4387ACBCA86265322C9514"/>
    <w:rsid w:val="00AD56B5"/>
    <w:pPr>
      <w:widowControl w:val="0"/>
      <w:jc w:val="both"/>
    </w:pPr>
  </w:style>
  <w:style w:type="paragraph" w:customStyle="1" w:styleId="D992178CD8624E098F17DFF381ABFCC814">
    <w:name w:val="D992178CD8624E098F17DFF381ABFCC814"/>
    <w:rsid w:val="00AD56B5"/>
    <w:pPr>
      <w:widowControl w:val="0"/>
      <w:jc w:val="both"/>
    </w:pPr>
  </w:style>
  <w:style w:type="paragraph" w:customStyle="1" w:styleId="F62510FE7AC84368B8A0FB58A96B529E14">
    <w:name w:val="F62510FE7AC84368B8A0FB58A96B529E14"/>
    <w:rsid w:val="00AD56B5"/>
    <w:pPr>
      <w:widowControl w:val="0"/>
      <w:jc w:val="both"/>
    </w:pPr>
  </w:style>
  <w:style w:type="paragraph" w:customStyle="1" w:styleId="0CB03CC8D0F345DA9C157F9AC8CC655114">
    <w:name w:val="0CB03CC8D0F345DA9C157F9AC8CC655114"/>
    <w:rsid w:val="00AD56B5"/>
    <w:pPr>
      <w:widowControl w:val="0"/>
      <w:jc w:val="both"/>
    </w:pPr>
  </w:style>
  <w:style w:type="paragraph" w:customStyle="1" w:styleId="2CA74D8F97F84710A2FC20378E8A197714">
    <w:name w:val="2CA74D8F97F84710A2FC20378E8A197714"/>
    <w:rsid w:val="00AD56B5"/>
    <w:pPr>
      <w:widowControl w:val="0"/>
      <w:jc w:val="both"/>
    </w:pPr>
  </w:style>
  <w:style w:type="paragraph" w:customStyle="1" w:styleId="B3889A1D6C6D49F6A5B3A64EA1D440E514">
    <w:name w:val="B3889A1D6C6D49F6A5B3A64EA1D440E514"/>
    <w:rsid w:val="00AD56B5"/>
    <w:pPr>
      <w:widowControl w:val="0"/>
      <w:jc w:val="both"/>
    </w:pPr>
  </w:style>
  <w:style w:type="paragraph" w:customStyle="1" w:styleId="3EB3B1A547B244D086215B467DEF700E14">
    <w:name w:val="3EB3B1A547B244D086215B467DEF700E14"/>
    <w:rsid w:val="00AD56B5"/>
    <w:pPr>
      <w:widowControl w:val="0"/>
      <w:jc w:val="both"/>
    </w:pPr>
  </w:style>
  <w:style w:type="paragraph" w:customStyle="1" w:styleId="3EB8E0E28FD04B56B6752D855184DBE514">
    <w:name w:val="3EB8E0E28FD04B56B6752D855184DBE514"/>
    <w:rsid w:val="00AD56B5"/>
    <w:pPr>
      <w:widowControl w:val="0"/>
      <w:jc w:val="both"/>
    </w:pPr>
  </w:style>
  <w:style w:type="paragraph" w:customStyle="1" w:styleId="53DFECFFA1F242DBB447EC1D1A235DBE14">
    <w:name w:val="53DFECFFA1F242DBB447EC1D1A235DBE14"/>
    <w:rsid w:val="00AD56B5"/>
    <w:pPr>
      <w:widowControl w:val="0"/>
      <w:jc w:val="both"/>
    </w:pPr>
  </w:style>
  <w:style w:type="paragraph" w:customStyle="1" w:styleId="A2CA24BEF4A941BFA2D985D11B7F6E0614">
    <w:name w:val="A2CA24BEF4A941BFA2D985D11B7F6E0614"/>
    <w:rsid w:val="00AD56B5"/>
    <w:pPr>
      <w:widowControl w:val="0"/>
      <w:jc w:val="both"/>
    </w:pPr>
  </w:style>
  <w:style w:type="paragraph" w:customStyle="1" w:styleId="A196E19F716E4EE8BC4FC4ED4DF4E59E12">
    <w:name w:val="A196E19F716E4EE8BC4FC4ED4DF4E59E12"/>
    <w:rsid w:val="00AD56B5"/>
    <w:pPr>
      <w:widowControl w:val="0"/>
      <w:jc w:val="both"/>
    </w:pPr>
  </w:style>
  <w:style w:type="paragraph" w:customStyle="1" w:styleId="FA0A3332EB4643399972A695AA12283C12">
    <w:name w:val="FA0A3332EB4643399972A695AA12283C12"/>
    <w:rsid w:val="00AD56B5"/>
    <w:pPr>
      <w:widowControl w:val="0"/>
      <w:jc w:val="both"/>
    </w:pPr>
  </w:style>
  <w:style w:type="paragraph" w:customStyle="1" w:styleId="188BA22C8E954D7680AC3CDF834A976F12">
    <w:name w:val="188BA22C8E954D7680AC3CDF834A976F12"/>
    <w:rsid w:val="00AD56B5"/>
    <w:pPr>
      <w:widowControl w:val="0"/>
      <w:jc w:val="both"/>
    </w:pPr>
  </w:style>
  <w:style w:type="paragraph" w:customStyle="1" w:styleId="E796ACA336C64FCABA1871D2EC8997E910">
    <w:name w:val="E796ACA336C64FCABA1871D2EC8997E910"/>
    <w:rsid w:val="00AD56B5"/>
    <w:pPr>
      <w:widowControl w:val="0"/>
      <w:jc w:val="both"/>
    </w:pPr>
  </w:style>
  <w:style w:type="paragraph" w:customStyle="1" w:styleId="1CB64E3F420A44A18C09D570B42F8CA36">
    <w:name w:val="1CB64E3F420A44A18C09D570B42F8CA36"/>
    <w:rsid w:val="00AD56B5"/>
    <w:pPr>
      <w:widowControl w:val="0"/>
      <w:jc w:val="both"/>
    </w:pPr>
  </w:style>
  <w:style w:type="paragraph" w:customStyle="1" w:styleId="C0B6F704588C4FC8B32C7FD97DC5CF7C1">
    <w:name w:val="C0B6F704588C4FC8B32C7FD97DC5CF7C1"/>
    <w:rsid w:val="00AD56B5"/>
    <w:pPr>
      <w:widowControl w:val="0"/>
      <w:jc w:val="both"/>
    </w:pPr>
  </w:style>
  <w:style w:type="paragraph" w:customStyle="1" w:styleId="3DD3DF92CD384553BF25C8450543D5CA14">
    <w:name w:val="3DD3DF92CD384553BF25C8450543D5CA14"/>
    <w:rsid w:val="00AD56B5"/>
    <w:pPr>
      <w:widowControl w:val="0"/>
      <w:jc w:val="both"/>
    </w:pPr>
  </w:style>
  <w:style w:type="paragraph" w:customStyle="1" w:styleId="0C3D75C66B9449F48A93094F88933E1714">
    <w:name w:val="0C3D75C66B9449F48A93094F88933E1714"/>
    <w:rsid w:val="00AD56B5"/>
    <w:pPr>
      <w:widowControl w:val="0"/>
      <w:jc w:val="both"/>
    </w:pPr>
  </w:style>
  <w:style w:type="paragraph" w:customStyle="1" w:styleId="FAB2C581C460425B8C6993C929C75B9A14">
    <w:name w:val="FAB2C581C460425B8C6993C929C75B9A14"/>
    <w:rsid w:val="00AD56B5"/>
    <w:pPr>
      <w:widowControl w:val="0"/>
      <w:jc w:val="both"/>
    </w:pPr>
  </w:style>
  <w:style w:type="paragraph" w:customStyle="1" w:styleId="7C7942928BCC49FD9571D742E06F603114">
    <w:name w:val="7C7942928BCC49FD9571D742E06F603114"/>
    <w:rsid w:val="00AD56B5"/>
    <w:pPr>
      <w:widowControl w:val="0"/>
      <w:jc w:val="both"/>
    </w:pPr>
  </w:style>
  <w:style w:type="paragraph" w:customStyle="1" w:styleId="C607FD152BD849BE95023F5BC0FFD52414">
    <w:name w:val="C607FD152BD849BE95023F5BC0FFD52414"/>
    <w:rsid w:val="00AD56B5"/>
    <w:pPr>
      <w:widowControl w:val="0"/>
      <w:jc w:val="both"/>
    </w:pPr>
  </w:style>
  <w:style w:type="paragraph" w:customStyle="1" w:styleId="AD325847B4554B95998EAEDED967D0BD14">
    <w:name w:val="AD325847B4554B95998EAEDED967D0BD14"/>
    <w:rsid w:val="00AD56B5"/>
    <w:pPr>
      <w:widowControl w:val="0"/>
      <w:jc w:val="both"/>
    </w:pPr>
  </w:style>
  <w:style w:type="paragraph" w:customStyle="1" w:styleId="FB141438DDE84E5994C5F2A1E7D2BDF315">
    <w:name w:val="FB141438DDE84E5994C5F2A1E7D2BDF315"/>
    <w:rsid w:val="00AD56B5"/>
    <w:pPr>
      <w:widowControl w:val="0"/>
      <w:jc w:val="both"/>
    </w:pPr>
  </w:style>
  <w:style w:type="paragraph" w:customStyle="1" w:styleId="96093E38F059455A802D9A65C67B451015">
    <w:name w:val="96093E38F059455A802D9A65C67B451015"/>
    <w:rsid w:val="00AD56B5"/>
    <w:pPr>
      <w:widowControl w:val="0"/>
      <w:jc w:val="both"/>
    </w:pPr>
  </w:style>
  <w:style w:type="paragraph" w:customStyle="1" w:styleId="66DD974B76054B8BA751FDBB9A6BBFEB15">
    <w:name w:val="66DD974B76054B8BA751FDBB9A6BBFEB15"/>
    <w:rsid w:val="00AD56B5"/>
    <w:pPr>
      <w:widowControl w:val="0"/>
      <w:jc w:val="both"/>
    </w:pPr>
  </w:style>
  <w:style w:type="paragraph" w:customStyle="1" w:styleId="511107165FAA496DB25473A57CBCF7AB15">
    <w:name w:val="511107165FAA496DB25473A57CBCF7AB15"/>
    <w:rsid w:val="00AD56B5"/>
    <w:pPr>
      <w:widowControl w:val="0"/>
      <w:jc w:val="both"/>
    </w:pPr>
  </w:style>
  <w:style w:type="paragraph" w:customStyle="1" w:styleId="BB668EEA353C4387ACBCA86265322C9515">
    <w:name w:val="BB668EEA353C4387ACBCA86265322C9515"/>
    <w:rsid w:val="00AD56B5"/>
    <w:pPr>
      <w:widowControl w:val="0"/>
      <w:jc w:val="both"/>
    </w:pPr>
  </w:style>
  <w:style w:type="paragraph" w:customStyle="1" w:styleId="D992178CD8624E098F17DFF381ABFCC815">
    <w:name w:val="D992178CD8624E098F17DFF381ABFCC815"/>
    <w:rsid w:val="00AD56B5"/>
    <w:pPr>
      <w:widowControl w:val="0"/>
      <w:jc w:val="both"/>
    </w:pPr>
  </w:style>
  <w:style w:type="paragraph" w:customStyle="1" w:styleId="F62510FE7AC84368B8A0FB58A96B529E15">
    <w:name w:val="F62510FE7AC84368B8A0FB58A96B529E15"/>
    <w:rsid w:val="00AD56B5"/>
    <w:pPr>
      <w:widowControl w:val="0"/>
      <w:jc w:val="both"/>
    </w:pPr>
  </w:style>
  <w:style w:type="paragraph" w:customStyle="1" w:styleId="0CB03CC8D0F345DA9C157F9AC8CC655115">
    <w:name w:val="0CB03CC8D0F345DA9C157F9AC8CC655115"/>
    <w:rsid w:val="00AD56B5"/>
    <w:pPr>
      <w:widowControl w:val="0"/>
      <w:jc w:val="both"/>
    </w:pPr>
  </w:style>
  <w:style w:type="paragraph" w:customStyle="1" w:styleId="2CA74D8F97F84710A2FC20378E8A197715">
    <w:name w:val="2CA74D8F97F84710A2FC20378E8A197715"/>
    <w:rsid w:val="00AD56B5"/>
    <w:pPr>
      <w:widowControl w:val="0"/>
      <w:jc w:val="both"/>
    </w:pPr>
  </w:style>
  <w:style w:type="paragraph" w:customStyle="1" w:styleId="B3889A1D6C6D49F6A5B3A64EA1D440E515">
    <w:name w:val="B3889A1D6C6D49F6A5B3A64EA1D440E515"/>
    <w:rsid w:val="00AD56B5"/>
    <w:pPr>
      <w:widowControl w:val="0"/>
      <w:jc w:val="both"/>
    </w:pPr>
  </w:style>
  <w:style w:type="paragraph" w:customStyle="1" w:styleId="3EB3B1A547B244D086215B467DEF700E15">
    <w:name w:val="3EB3B1A547B244D086215B467DEF700E15"/>
    <w:rsid w:val="00AD56B5"/>
    <w:pPr>
      <w:widowControl w:val="0"/>
      <w:jc w:val="both"/>
    </w:pPr>
  </w:style>
  <w:style w:type="paragraph" w:customStyle="1" w:styleId="3EB8E0E28FD04B56B6752D855184DBE515">
    <w:name w:val="3EB8E0E28FD04B56B6752D855184DBE515"/>
    <w:rsid w:val="00AD56B5"/>
    <w:pPr>
      <w:widowControl w:val="0"/>
      <w:jc w:val="both"/>
    </w:pPr>
  </w:style>
  <w:style w:type="paragraph" w:customStyle="1" w:styleId="53DFECFFA1F242DBB447EC1D1A235DBE15">
    <w:name w:val="53DFECFFA1F242DBB447EC1D1A235DBE15"/>
    <w:rsid w:val="00AD56B5"/>
    <w:pPr>
      <w:widowControl w:val="0"/>
      <w:jc w:val="both"/>
    </w:pPr>
  </w:style>
  <w:style w:type="paragraph" w:customStyle="1" w:styleId="A2CA24BEF4A941BFA2D985D11B7F6E0615">
    <w:name w:val="A2CA24BEF4A941BFA2D985D11B7F6E0615"/>
    <w:rsid w:val="00AD56B5"/>
    <w:pPr>
      <w:widowControl w:val="0"/>
      <w:jc w:val="both"/>
    </w:pPr>
  </w:style>
  <w:style w:type="paragraph" w:customStyle="1" w:styleId="A196E19F716E4EE8BC4FC4ED4DF4E59E13">
    <w:name w:val="A196E19F716E4EE8BC4FC4ED4DF4E59E13"/>
    <w:rsid w:val="00AD56B5"/>
    <w:pPr>
      <w:widowControl w:val="0"/>
      <w:jc w:val="both"/>
    </w:pPr>
  </w:style>
  <w:style w:type="paragraph" w:customStyle="1" w:styleId="FA0A3332EB4643399972A695AA12283C13">
    <w:name w:val="FA0A3332EB4643399972A695AA12283C13"/>
    <w:rsid w:val="00AD56B5"/>
    <w:pPr>
      <w:widowControl w:val="0"/>
      <w:jc w:val="both"/>
    </w:pPr>
  </w:style>
  <w:style w:type="paragraph" w:customStyle="1" w:styleId="188BA22C8E954D7680AC3CDF834A976F13">
    <w:name w:val="188BA22C8E954D7680AC3CDF834A976F13"/>
    <w:rsid w:val="00AD56B5"/>
    <w:pPr>
      <w:widowControl w:val="0"/>
      <w:jc w:val="both"/>
    </w:pPr>
  </w:style>
  <w:style w:type="paragraph" w:customStyle="1" w:styleId="E796ACA336C64FCABA1871D2EC8997E911">
    <w:name w:val="E796ACA336C64FCABA1871D2EC8997E911"/>
    <w:rsid w:val="00AD56B5"/>
    <w:pPr>
      <w:widowControl w:val="0"/>
      <w:jc w:val="both"/>
    </w:pPr>
  </w:style>
  <w:style w:type="paragraph" w:customStyle="1" w:styleId="1CB64E3F420A44A18C09D570B42F8CA37">
    <w:name w:val="1CB64E3F420A44A18C09D570B42F8CA37"/>
    <w:rsid w:val="00AD56B5"/>
    <w:pPr>
      <w:widowControl w:val="0"/>
      <w:jc w:val="both"/>
    </w:pPr>
  </w:style>
  <w:style w:type="paragraph" w:customStyle="1" w:styleId="C0B6F704588C4FC8B32C7FD97DC5CF7C2">
    <w:name w:val="C0B6F704588C4FC8B32C7FD97DC5CF7C2"/>
    <w:rsid w:val="00AD56B5"/>
    <w:pPr>
      <w:widowControl w:val="0"/>
      <w:jc w:val="both"/>
    </w:pPr>
  </w:style>
  <w:style w:type="paragraph" w:customStyle="1" w:styleId="3DD3DF92CD384553BF25C8450543D5CA15">
    <w:name w:val="3DD3DF92CD384553BF25C8450543D5CA15"/>
    <w:rsid w:val="00AD56B5"/>
    <w:pPr>
      <w:widowControl w:val="0"/>
      <w:jc w:val="both"/>
    </w:pPr>
  </w:style>
  <w:style w:type="paragraph" w:customStyle="1" w:styleId="0C3D75C66B9449F48A93094F88933E1715">
    <w:name w:val="0C3D75C66B9449F48A93094F88933E1715"/>
    <w:rsid w:val="00AD56B5"/>
    <w:pPr>
      <w:widowControl w:val="0"/>
      <w:jc w:val="both"/>
    </w:pPr>
  </w:style>
  <w:style w:type="paragraph" w:customStyle="1" w:styleId="FAB2C581C460425B8C6993C929C75B9A15">
    <w:name w:val="FAB2C581C460425B8C6993C929C75B9A15"/>
    <w:rsid w:val="00AD56B5"/>
    <w:pPr>
      <w:widowControl w:val="0"/>
      <w:jc w:val="both"/>
    </w:pPr>
  </w:style>
  <w:style w:type="paragraph" w:customStyle="1" w:styleId="7C7942928BCC49FD9571D742E06F603115">
    <w:name w:val="7C7942928BCC49FD9571D742E06F603115"/>
    <w:rsid w:val="00AD56B5"/>
    <w:pPr>
      <w:widowControl w:val="0"/>
      <w:jc w:val="both"/>
    </w:pPr>
  </w:style>
  <w:style w:type="paragraph" w:customStyle="1" w:styleId="C607FD152BD849BE95023F5BC0FFD52415">
    <w:name w:val="C607FD152BD849BE95023F5BC0FFD52415"/>
    <w:rsid w:val="00AD56B5"/>
    <w:pPr>
      <w:widowControl w:val="0"/>
      <w:jc w:val="both"/>
    </w:pPr>
  </w:style>
  <w:style w:type="paragraph" w:customStyle="1" w:styleId="AD325847B4554B95998EAEDED967D0BD15">
    <w:name w:val="AD325847B4554B95998EAEDED967D0BD15"/>
    <w:rsid w:val="00AD56B5"/>
    <w:pPr>
      <w:widowControl w:val="0"/>
      <w:jc w:val="both"/>
    </w:pPr>
  </w:style>
  <w:style w:type="paragraph" w:customStyle="1" w:styleId="FB141438DDE84E5994C5F2A1E7D2BDF316">
    <w:name w:val="FB141438DDE84E5994C5F2A1E7D2BDF316"/>
    <w:rsid w:val="00AD56B5"/>
    <w:pPr>
      <w:widowControl w:val="0"/>
      <w:jc w:val="both"/>
    </w:pPr>
  </w:style>
  <w:style w:type="paragraph" w:customStyle="1" w:styleId="96093E38F059455A802D9A65C67B451016">
    <w:name w:val="96093E38F059455A802D9A65C67B451016"/>
    <w:rsid w:val="00AD56B5"/>
    <w:pPr>
      <w:widowControl w:val="0"/>
      <w:jc w:val="both"/>
    </w:pPr>
  </w:style>
  <w:style w:type="paragraph" w:customStyle="1" w:styleId="66DD974B76054B8BA751FDBB9A6BBFEB16">
    <w:name w:val="66DD974B76054B8BA751FDBB9A6BBFEB16"/>
    <w:rsid w:val="00AD56B5"/>
    <w:pPr>
      <w:widowControl w:val="0"/>
      <w:jc w:val="both"/>
    </w:pPr>
  </w:style>
  <w:style w:type="paragraph" w:customStyle="1" w:styleId="511107165FAA496DB25473A57CBCF7AB16">
    <w:name w:val="511107165FAA496DB25473A57CBCF7AB16"/>
    <w:rsid w:val="00AD56B5"/>
    <w:pPr>
      <w:widowControl w:val="0"/>
      <w:jc w:val="both"/>
    </w:pPr>
  </w:style>
  <w:style w:type="paragraph" w:customStyle="1" w:styleId="BB668EEA353C4387ACBCA86265322C9516">
    <w:name w:val="BB668EEA353C4387ACBCA86265322C9516"/>
    <w:rsid w:val="00AD56B5"/>
    <w:pPr>
      <w:widowControl w:val="0"/>
      <w:jc w:val="both"/>
    </w:pPr>
  </w:style>
  <w:style w:type="paragraph" w:customStyle="1" w:styleId="D992178CD8624E098F17DFF381ABFCC816">
    <w:name w:val="D992178CD8624E098F17DFF381ABFCC816"/>
    <w:rsid w:val="00AD56B5"/>
    <w:pPr>
      <w:widowControl w:val="0"/>
      <w:jc w:val="both"/>
    </w:pPr>
  </w:style>
  <w:style w:type="paragraph" w:customStyle="1" w:styleId="F62510FE7AC84368B8A0FB58A96B529E16">
    <w:name w:val="F62510FE7AC84368B8A0FB58A96B529E16"/>
    <w:rsid w:val="00AD56B5"/>
    <w:pPr>
      <w:widowControl w:val="0"/>
      <w:jc w:val="both"/>
    </w:pPr>
  </w:style>
  <w:style w:type="paragraph" w:customStyle="1" w:styleId="0CB03CC8D0F345DA9C157F9AC8CC655116">
    <w:name w:val="0CB03CC8D0F345DA9C157F9AC8CC655116"/>
    <w:rsid w:val="00AD56B5"/>
    <w:pPr>
      <w:widowControl w:val="0"/>
      <w:jc w:val="both"/>
    </w:pPr>
  </w:style>
  <w:style w:type="paragraph" w:customStyle="1" w:styleId="2CA74D8F97F84710A2FC20378E8A197716">
    <w:name w:val="2CA74D8F97F84710A2FC20378E8A197716"/>
    <w:rsid w:val="00AD56B5"/>
    <w:pPr>
      <w:widowControl w:val="0"/>
      <w:jc w:val="both"/>
    </w:pPr>
  </w:style>
  <w:style w:type="paragraph" w:customStyle="1" w:styleId="B3889A1D6C6D49F6A5B3A64EA1D440E516">
    <w:name w:val="B3889A1D6C6D49F6A5B3A64EA1D440E516"/>
    <w:rsid w:val="00AD56B5"/>
    <w:pPr>
      <w:widowControl w:val="0"/>
      <w:jc w:val="both"/>
    </w:pPr>
  </w:style>
  <w:style w:type="paragraph" w:customStyle="1" w:styleId="3EB3B1A547B244D086215B467DEF700E16">
    <w:name w:val="3EB3B1A547B244D086215B467DEF700E16"/>
    <w:rsid w:val="00AD56B5"/>
    <w:pPr>
      <w:widowControl w:val="0"/>
      <w:jc w:val="both"/>
    </w:pPr>
  </w:style>
  <w:style w:type="paragraph" w:customStyle="1" w:styleId="3EB8E0E28FD04B56B6752D855184DBE516">
    <w:name w:val="3EB8E0E28FD04B56B6752D855184DBE516"/>
    <w:rsid w:val="00AD56B5"/>
    <w:pPr>
      <w:widowControl w:val="0"/>
      <w:jc w:val="both"/>
    </w:pPr>
  </w:style>
  <w:style w:type="paragraph" w:customStyle="1" w:styleId="53DFECFFA1F242DBB447EC1D1A235DBE16">
    <w:name w:val="53DFECFFA1F242DBB447EC1D1A235DBE16"/>
    <w:rsid w:val="00AD56B5"/>
    <w:pPr>
      <w:widowControl w:val="0"/>
      <w:jc w:val="both"/>
    </w:pPr>
  </w:style>
  <w:style w:type="paragraph" w:customStyle="1" w:styleId="A2CA24BEF4A941BFA2D985D11B7F6E0616">
    <w:name w:val="A2CA24BEF4A941BFA2D985D11B7F6E0616"/>
    <w:rsid w:val="00AD56B5"/>
    <w:pPr>
      <w:widowControl w:val="0"/>
      <w:jc w:val="both"/>
    </w:pPr>
  </w:style>
  <w:style w:type="paragraph" w:customStyle="1" w:styleId="A196E19F716E4EE8BC4FC4ED4DF4E59E14">
    <w:name w:val="A196E19F716E4EE8BC4FC4ED4DF4E59E14"/>
    <w:rsid w:val="00AD56B5"/>
    <w:pPr>
      <w:widowControl w:val="0"/>
      <w:jc w:val="both"/>
    </w:pPr>
  </w:style>
  <w:style w:type="paragraph" w:customStyle="1" w:styleId="FA0A3332EB4643399972A695AA12283C14">
    <w:name w:val="FA0A3332EB4643399972A695AA12283C14"/>
    <w:rsid w:val="00AD56B5"/>
    <w:pPr>
      <w:widowControl w:val="0"/>
      <w:jc w:val="both"/>
    </w:pPr>
  </w:style>
  <w:style w:type="paragraph" w:customStyle="1" w:styleId="188BA22C8E954D7680AC3CDF834A976F14">
    <w:name w:val="188BA22C8E954D7680AC3CDF834A976F14"/>
    <w:rsid w:val="00AD56B5"/>
    <w:pPr>
      <w:widowControl w:val="0"/>
      <w:jc w:val="both"/>
    </w:pPr>
  </w:style>
  <w:style w:type="paragraph" w:customStyle="1" w:styleId="E796ACA336C64FCABA1871D2EC8997E912">
    <w:name w:val="E796ACA336C64FCABA1871D2EC8997E912"/>
    <w:rsid w:val="00AD56B5"/>
    <w:pPr>
      <w:widowControl w:val="0"/>
      <w:jc w:val="both"/>
    </w:pPr>
  </w:style>
  <w:style w:type="paragraph" w:customStyle="1" w:styleId="1CB64E3F420A44A18C09D570B42F8CA38">
    <w:name w:val="1CB64E3F420A44A18C09D570B42F8CA38"/>
    <w:rsid w:val="00AD56B5"/>
    <w:pPr>
      <w:widowControl w:val="0"/>
      <w:jc w:val="both"/>
    </w:pPr>
  </w:style>
  <w:style w:type="paragraph" w:customStyle="1" w:styleId="C0B6F704588C4FC8B32C7FD97DC5CF7C3">
    <w:name w:val="C0B6F704588C4FC8B32C7FD97DC5CF7C3"/>
    <w:rsid w:val="00AD56B5"/>
    <w:pPr>
      <w:widowControl w:val="0"/>
      <w:jc w:val="both"/>
    </w:pPr>
  </w:style>
  <w:style w:type="paragraph" w:customStyle="1" w:styleId="C67B808E8FC943EEAED48D9C504E0CA4">
    <w:name w:val="C67B808E8FC943EEAED48D9C504E0CA4"/>
    <w:rsid w:val="00AD56B5"/>
    <w:pPr>
      <w:spacing w:after="160" w:line="259" w:lineRule="auto"/>
    </w:pPr>
    <w:rPr>
      <w:kern w:val="0"/>
      <w:sz w:val="22"/>
    </w:rPr>
  </w:style>
  <w:style w:type="paragraph" w:customStyle="1" w:styleId="75F138310EE84358BC9AA583CE21EE55">
    <w:name w:val="75F138310EE84358BC9AA583CE21EE55"/>
    <w:rsid w:val="00AD56B5"/>
    <w:pPr>
      <w:spacing w:after="160" w:line="259" w:lineRule="auto"/>
    </w:pPr>
    <w:rPr>
      <w:kern w:val="0"/>
      <w:sz w:val="22"/>
    </w:rPr>
  </w:style>
  <w:style w:type="paragraph" w:customStyle="1" w:styleId="BF505DCAFD17449280E54D73ADD26F73">
    <w:name w:val="BF505DCAFD17449280E54D73ADD26F73"/>
    <w:rsid w:val="00AD56B5"/>
    <w:pPr>
      <w:spacing w:after="160" w:line="259" w:lineRule="auto"/>
    </w:pPr>
    <w:rPr>
      <w:kern w:val="0"/>
      <w:sz w:val="22"/>
    </w:rPr>
  </w:style>
  <w:style w:type="paragraph" w:customStyle="1" w:styleId="E3014F6433AC45A79CEF608BABE49AB4">
    <w:name w:val="E3014F6433AC45A79CEF608BABE49AB4"/>
    <w:rsid w:val="00AD56B5"/>
    <w:pPr>
      <w:spacing w:after="160" w:line="259" w:lineRule="auto"/>
    </w:pPr>
    <w:rPr>
      <w:kern w:val="0"/>
      <w:sz w:val="22"/>
    </w:rPr>
  </w:style>
  <w:style w:type="paragraph" w:customStyle="1" w:styleId="6F590FC4C5CB4CDEB61DDCF9BBBBC6D2">
    <w:name w:val="6F590FC4C5CB4CDEB61DDCF9BBBBC6D2"/>
    <w:rsid w:val="00AD56B5"/>
    <w:pPr>
      <w:spacing w:after="160" w:line="259" w:lineRule="auto"/>
    </w:pPr>
    <w:rPr>
      <w:kern w:val="0"/>
      <w:sz w:val="22"/>
    </w:rPr>
  </w:style>
  <w:style w:type="paragraph" w:customStyle="1" w:styleId="A7CCC780925E4BF3910DA74153FE2A7B">
    <w:name w:val="A7CCC780925E4BF3910DA74153FE2A7B"/>
    <w:rsid w:val="00AD56B5"/>
    <w:pPr>
      <w:spacing w:after="160" w:line="259" w:lineRule="auto"/>
    </w:pPr>
    <w:rPr>
      <w:kern w:val="0"/>
      <w:sz w:val="22"/>
    </w:rPr>
  </w:style>
  <w:style w:type="paragraph" w:customStyle="1" w:styleId="B4E7A413930148AEA17BA4CB5D979A74">
    <w:name w:val="B4E7A413930148AEA17BA4CB5D979A74"/>
    <w:rsid w:val="00AD56B5"/>
    <w:pPr>
      <w:spacing w:after="160" w:line="259" w:lineRule="auto"/>
    </w:pPr>
    <w:rPr>
      <w:kern w:val="0"/>
      <w:sz w:val="22"/>
    </w:rPr>
  </w:style>
  <w:style w:type="paragraph" w:customStyle="1" w:styleId="F31719DE49254205B7040DD092E7C6F3">
    <w:name w:val="F31719DE49254205B7040DD092E7C6F3"/>
    <w:rsid w:val="00AD56B5"/>
    <w:pPr>
      <w:spacing w:after="160" w:line="259" w:lineRule="auto"/>
    </w:pPr>
    <w:rPr>
      <w:kern w:val="0"/>
      <w:sz w:val="22"/>
    </w:rPr>
  </w:style>
  <w:style w:type="paragraph" w:customStyle="1" w:styleId="31C82FED9F17436C975CBADF5AB8C564">
    <w:name w:val="31C82FED9F17436C975CBADF5AB8C564"/>
    <w:rsid w:val="00AD56B5"/>
    <w:pPr>
      <w:spacing w:after="160" w:line="259" w:lineRule="auto"/>
    </w:pPr>
    <w:rPr>
      <w:kern w:val="0"/>
      <w:sz w:val="22"/>
    </w:rPr>
  </w:style>
  <w:style w:type="paragraph" w:customStyle="1" w:styleId="DEEF647F09494BC482B451CADA76B4D7">
    <w:name w:val="DEEF647F09494BC482B451CADA76B4D7"/>
    <w:rsid w:val="00AD56B5"/>
    <w:pPr>
      <w:spacing w:after="160" w:line="259" w:lineRule="auto"/>
    </w:pPr>
    <w:rPr>
      <w:kern w:val="0"/>
      <w:sz w:val="22"/>
    </w:rPr>
  </w:style>
  <w:style w:type="paragraph" w:customStyle="1" w:styleId="BE0319F5B437456B94AB7AB975F733B2">
    <w:name w:val="BE0319F5B437456B94AB7AB975F733B2"/>
    <w:rsid w:val="00AD56B5"/>
    <w:pPr>
      <w:spacing w:after="160" w:line="259" w:lineRule="auto"/>
    </w:pPr>
    <w:rPr>
      <w:kern w:val="0"/>
      <w:sz w:val="22"/>
    </w:rPr>
  </w:style>
  <w:style w:type="paragraph" w:customStyle="1" w:styleId="1CF9A4ED95D4445BA4FB492298556F39">
    <w:name w:val="1CF9A4ED95D4445BA4FB492298556F39"/>
    <w:rsid w:val="00AD56B5"/>
    <w:pPr>
      <w:spacing w:after="160" w:line="259" w:lineRule="auto"/>
    </w:pPr>
    <w:rPr>
      <w:kern w:val="0"/>
      <w:sz w:val="22"/>
    </w:rPr>
  </w:style>
  <w:style w:type="paragraph" w:customStyle="1" w:styleId="ADCD34F0DFB74482BE8200370EC142FB">
    <w:name w:val="ADCD34F0DFB74482BE8200370EC142FB"/>
    <w:rsid w:val="00AD56B5"/>
    <w:pPr>
      <w:spacing w:after="160" w:line="259" w:lineRule="auto"/>
    </w:pPr>
    <w:rPr>
      <w:kern w:val="0"/>
      <w:sz w:val="22"/>
    </w:rPr>
  </w:style>
  <w:style w:type="paragraph" w:customStyle="1" w:styleId="11ECFA6B31404FDCB83213D21BAFBF1B">
    <w:name w:val="11ECFA6B31404FDCB83213D21BAFBF1B"/>
    <w:rsid w:val="00AD56B5"/>
    <w:pPr>
      <w:spacing w:after="160" w:line="259" w:lineRule="auto"/>
    </w:pPr>
    <w:rPr>
      <w:kern w:val="0"/>
      <w:sz w:val="22"/>
    </w:rPr>
  </w:style>
  <w:style w:type="paragraph" w:customStyle="1" w:styleId="F00A47A9606141FE982E400A73EC9B4D">
    <w:name w:val="F00A47A9606141FE982E400A73EC9B4D"/>
    <w:rsid w:val="00AD56B5"/>
    <w:pPr>
      <w:spacing w:after="160" w:line="259" w:lineRule="auto"/>
    </w:pPr>
    <w:rPr>
      <w:kern w:val="0"/>
      <w:sz w:val="22"/>
    </w:rPr>
  </w:style>
  <w:style w:type="paragraph" w:customStyle="1" w:styleId="515CE24A737141619DEA6396047B25D6">
    <w:name w:val="515CE24A737141619DEA6396047B25D6"/>
    <w:rsid w:val="00AD56B5"/>
    <w:pPr>
      <w:spacing w:after="160" w:line="259" w:lineRule="auto"/>
    </w:pPr>
    <w:rPr>
      <w:kern w:val="0"/>
      <w:sz w:val="22"/>
    </w:rPr>
  </w:style>
  <w:style w:type="paragraph" w:customStyle="1" w:styleId="F56F73DA23A74E5DA73310C3A7EE2A15">
    <w:name w:val="F56F73DA23A74E5DA73310C3A7EE2A15"/>
    <w:rsid w:val="00AD56B5"/>
    <w:pPr>
      <w:spacing w:after="160" w:line="259" w:lineRule="auto"/>
    </w:pPr>
    <w:rPr>
      <w:kern w:val="0"/>
      <w:sz w:val="22"/>
    </w:rPr>
  </w:style>
  <w:style w:type="paragraph" w:customStyle="1" w:styleId="6B34CBF5FC474A07B4E126CCD2D0880D">
    <w:name w:val="6B34CBF5FC474A07B4E126CCD2D0880D"/>
    <w:rsid w:val="00AD56B5"/>
    <w:pPr>
      <w:spacing w:after="160" w:line="259" w:lineRule="auto"/>
    </w:pPr>
    <w:rPr>
      <w:kern w:val="0"/>
      <w:sz w:val="22"/>
    </w:rPr>
  </w:style>
  <w:style w:type="paragraph" w:customStyle="1" w:styleId="FE7DD8BE606A4BF6A04AE468C76382DC">
    <w:name w:val="FE7DD8BE606A4BF6A04AE468C76382DC"/>
    <w:rsid w:val="00AD56B5"/>
    <w:pPr>
      <w:spacing w:after="160" w:line="259" w:lineRule="auto"/>
    </w:pPr>
    <w:rPr>
      <w:kern w:val="0"/>
      <w:sz w:val="22"/>
    </w:rPr>
  </w:style>
  <w:style w:type="paragraph" w:customStyle="1" w:styleId="BF20CB42F135482F88F3EEEF437AB8B5">
    <w:name w:val="BF20CB42F135482F88F3EEEF437AB8B5"/>
    <w:rsid w:val="00AD56B5"/>
    <w:pPr>
      <w:spacing w:after="160" w:line="259" w:lineRule="auto"/>
    </w:pPr>
    <w:rPr>
      <w:kern w:val="0"/>
      <w:sz w:val="22"/>
    </w:rPr>
  </w:style>
  <w:style w:type="paragraph" w:customStyle="1" w:styleId="7B6DF555BAB5426C83E2F01F911ACE37">
    <w:name w:val="7B6DF555BAB5426C83E2F01F911ACE37"/>
    <w:rsid w:val="00AD56B5"/>
    <w:pPr>
      <w:spacing w:after="160" w:line="259" w:lineRule="auto"/>
    </w:pPr>
    <w:rPr>
      <w:kern w:val="0"/>
      <w:sz w:val="22"/>
    </w:rPr>
  </w:style>
  <w:style w:type="paragraph" w:customStyle="1" w:styleId="98B53CF1DAF94D35852352B7888A490C">
    <w:name w:val="98B53CF1DAF94D35852352B7888A490C"/>
    <w:rsid w:val="00AD56B5"/>
    <w:pPr>
      <w:spacing w:after="160" w:line="259" w:lineRule="auto"/>
    </w:pPr>
    <w:rPr>
      <w:kern w:val="0"/>
      <w:sz w:val="22"/>
    </w:rPr>
  </w:style>
  <w:style w:type="paragraph" w:customStyle="1" w:styleId="52B367FBE73F45D2A78ED08B271258CA">
    <w:name w:val="52B367FBE73F45D2A78ED08B271258CA"/>
    <w:rsid w:val="00AD56B5"/>
    <w:pPr>
      <w:spacing w:after="160" w:line="259" w:lineRule="auto"/>
    </w:pPr>
    <w:rPr>
      <w:kern w:val="0"/>
      <w:sz w:val="22"/>
    </w:rPr>
  </w:style>
  <w:style w:type="paragraph" w:customStyle="1" w:styleId="05DCC34DB7A0497ABC29701F14CEBD51">
    <w:name w:val="05DCC34DB7A0497ABC29701F14CEBD51"/>
    <w:rsid w:val="00AD56B5"/>
    <w:pPr>
      <w:spacing w:after="160" w:line="259" w:lineRule="auto"/>
    </w:pPr>
    <w:rPr>
      <w:kern w:val="0"/>
      <w:sz w:val="22"/>
    </w:rPr>
  </w:style>
  <w:style w:type="paragraph" w:customStyle="1" w:styleId="0EA9DEE9592C4ECF974AC9F355F650F8">
    <w:name w:val="0EA9DEE9592C4ECF974AC9F355F650F8"/>
    <w:rsid w:val="00AD56B5"/>
    <w:pPr>
      <w:spacing w:after="160" w:line="259" w:lineRule="auto"/>
    </w:pPr>
    <w:rPr>
      <w:kern w:val="0"/>
      <w:sz w:val="22"/>
    </w:rPr>
  </w:style>
  <w:style w:type="paragraph" w:customStyle="1" w:styleId="670D45F0CE1C471FB5D11997EDB25E01">
    <w:name w:val="670D45F0CE1C471FB5D11997EDB25E01"/>
    <w:rsid w:val="00AD56B5"/>
    <w:pPr>
      <w:spacing w:after="160" w:line="259" w:lineRule="auto"/>
    </w:pPr>
    <w:rPr>
      <w:kern w:val="0"/>
      <w:sz w:val="22"/>
    </w:rPr>
  </w:style>
  <w:style w:type="paragraph" w:customStyle="1" w:styleId="1FC8C9E09B8F4630A1E7FB7CC380D296">
    <w:name w:val="1FC8C9E09B8F4630A1E7FB7CC380D296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6">
    <w:name w:val="3DD3DF92CD384553BF25C8450543D5CA16"/>
    <w:rsid w:val="00AD56B5"/>
    <w:pPr>
      <w:widowControl w:val="0"/>
      <w:jc w:val="both"/>
    </w:pPr>
  </w:style>
  <w:style w:type="paragraph" w:customStyle="1" w:styleId="0C3D75C66B9449F48A93094F88933E1716">
    <w:name w:val="0C3D75C66B9449F48A93094F88933E1716"/>
    <w:rsid w:val="00AD56B5"/>
    <w:pPr>
      <w:widowControl w:val="0"/>
      <w:jc w:val="both"/>
    </w:pPr>
  </w:style>
  <w:style w:type="paragraph" w:customStyle="1" w:styleId="FAB2C581C460425B8C6993C929C75B9A16">
    <w:name w:val="FAB2C581C460425B8C6993C929C75B9A16"/>
    <w:rsid w:val="00AD56B5"/>
    <w:pPr>
      <w:widowControl w:val="0"/>
      <w:jc w:val="both"/>
    </w:pPr>
  </w:style>
  <w:style w:type="paragraph" w:customStyle="1" w:styleId="7C7942928BCC49FD9571D742E06F603116">
    <w:name w:val="7C7942928BCC49FD9571D742E06F603116"/>
    <w:rsid w:val="00AD56B5"/>
    <w:pPr>
      <w:widowControl w:val="0"/>
      <w:jc w:val="both"/>
    </w:pPr>
  </w:style>
  <w:style w:type="paragraph" w:customStyle="1" w:styleId="C607FD152BD849BE95023F5BC0FFD52416">
    <w:name w:val="C607FD152BD849BE95023F5BC0FFD52416"/>
    <w:rsid w:val="00AD56B5"/>
    <w:pPr>
      <w:widowControl w:val="0"/>
      <w:jc w:val="both"/>
    </w:pPr>
  </w:style>
  <w:style w:type="paragraph" w:customStyle="1" w:styleId="AD325847B4554B95998EAEDED967D0BD16">
    <w:name w:val="AD325847B4554B95998EAEDED967D0BD16"/>
    <w:rsid w:val="00AD56B5"/>
    <w:pPr>
      <w:widowControl w:val="0"/>
      <w:jc w:val="both"/>
    </w:pPr>
  </w:style>
  <w:style w:type="paragraph" w:customStyle="1" w:styleId="FB141438DDE84E5994C5F2A1E7D2BDF317">
    <w:name w:val="FB141438DDE84E5994C5F2A1E7D2BDF317"/>
    <w:rsid w:val="00AD56B5"/>
    <w:pPr>
      <w:widowControl w:val="0"/>
      <w:jc w:val="both"/>
    </w:pPr>
  </w:style>
  <w:style w:type="paragraph" w:customStyle="1" w:styleId="96093E38F059455A802D9A65C67B451017">
    <w:name w:val="96093E38F059455A802D9A65C67B451017"/>
    <w:rsid w:val="00AD56B5"/>
    <w:pPr>
      <w:widowControl w:val="0"/>
      <w:jc w:val="both"/>
    </w:pPr>
  </w:style>
  <w:style w:type="paragraph" w:customStyle="1" w:styleId="66DD974B76054B8BA751FDBB9A6BBFEB17">
    <w:name w:val="66DD974B76054B8BA751FDBB9A6BBFEB17"/>
    <w:rsid w:val="00AD56B5"/>
    <w:pPr>
      <w:widowControl w:val="0"/>
      <w:jc w:val="both"/>
    </w:pPr>
  </w:style>
  <w:style w:type="paragraph" w:customStyle="1" w:styleId="511107165FAA496DB25473A57CBCF7AB17">
    <w:name w:val="511107165FAA496DB25473A57CBCF7AB17"/>
    <w:rsid w:val="00AD56B5"/>
    <w:pPr>
      <w:widowControl w:val="0"/>
      <w:jc w:val="both"/>
    </w:pPr>
  </w:style>
  <w:style w:type="paragraph" w:customStyle="1" w:styleId="BB668EEA353C4387ACBCA86265322C9517">
    <w:name w:val="BB668EEA353C4387ACBCA86265322C9517"/>
    <w:rsid w:val="00AD56B5"/>
    <w:pPr>
      <w:widowControl w:val="0"/>
      <w:jc w:val="both"/>
    </w:pPr>
  </w:style>
  <w:style w:type="paragraph" w:customStyle="1" w:styleId="D992178CD8624E098F17DFF381ABFCC817">
    <w:name w:val="D992178CD8624E098F17DFF381ABFCC817"/>
    <w:rsid w:val="00AD56B5"/>
    <w:pPr>
      <w:widowControl w:val="0"/>
      <w:jc w:val="both"/>
    </w:pPr>
  </w:style>
  <w:style w:type="paragraph" w:customStyle="1" w:styleId="F62510FE7AC84368B8A0FB58A96B529E17">
    <w:name w:val="F62510FE7AC84368B8A0FB58A96B529E17"/>
    <w:rsid w:val="00AD56B5"/>
    <w:pPr>
      <w:widowControl w:val="0"/>
      <w:jc w:val="both"/>
    </w:pPr>
  </w:style>
  <w:style w:type="paragraph" w:customStyle="1" w:styleId="0CB03CC8D0F345DA9C157F9AC8CC655117">
    <w:name w:val="0CB03CC8D0F345DA9C157F9AC8CC655117"/>
    <w:rsid w:val="00AD56B5"/>
    <w:pPr>
      <w:widowControl w:val="0"/>
      <w:jc w:val="both"/>
    </w:pPr>
  </w:style>
  <w:style w:type="paragraph" w:customStyle="1" w:styleId="2CA74D8F97F84710A2FC20378E8A197717">
    <w:name w:val="2CA74D8F97F84710A2FC20378E8A197717"/>
    <w:rsid w:val="00AD56B5"/>
    <w:pPr>
      <w:widowControl w:val="0"/>
      <w:jc w:val="both"/>
    </w:pPr>
  </w:style>
  <w:style w:type="paragraph" w:customStyle="1" w:styleId="B3889A1D6C6D49F6A5B3A64EA1D440E517">
    <w:name w:val="B3889A1D6C6D49F6A5B3A64EA1D440E517"/>
    <w:rsid w:val="00AD56B5"/>
    <w:pPr>
      <w:widowControl w:val="0"/>
      <w:jc w:val="both"/>
    </w:pPr>
  </w:style>
  <w:style w:type="paragraph" w:customStyle="1" w:styleId="3EB3B1A547B244D086215B467DEF700E17">
    <w:name w:val="3EB3B1A547B244D086215B467DEF700E17"/>
    <w:rsid w:val="00AD56B5"/>
    <w:pPr>
      <w:widowControl w:val="0"/>
      <w:jc w:val="both"/>
    </w:pPr>
  </w:style>
  <w:style w:type="paragraph" w:customStyle="1" w:styleId="3EB8E0E28FD04B56B6752D855184DBE517">
    <w:name w:val="3EB8E0E28FD04B56B6752D855184DBE517"/>
    <w:rsid w:val="00AD56B5"/>
    <w:pPr>
      <w:widowControl w:val="0"/>
      <w:jc w:val="both"/>
    </w:pPr>
  </w:style>
  <w:style w:type="paragraph" w:customStyle="1" w:styleId="53DFECFFA1F242DBB447EC1D1A235DBE17">
    <w:name w:val="53DFECFFA1F242DBB447EC1D1A235DBE17"/>
    <w:rsid w:val="00AD56B5"/>
    <w:pPr>
      <w:widowControl w:val="0"/>
      <w:jc w:val="both"/>
    </w:pPr>
  </w:style>
  <w:style w:type="paragraph" w:customStyle="1" w:styleId="A2CA24BEF4A941BFA2D985D11B7F6E0617">
    <w:name w:val="A2CA24BEF4A941BFA2D985D11B7F6E0617"/>
    <w:rsid w:val="00AD56B5"/>
    <w:pPr>
      <w:widowControl w:val="0"/>
      <w:jc w:val="both"/>
    </w:pPr>
  </w:style>
  <w:style w:type="paragraph" w:customStyle="1" w:styleId="A196E19F716E4EE8BC4FC4ED4DF4E59E15">
    <w:name w:val="A196E19F716E4EE8BC4FC4ED4DF4E59E15"/>
    <w:rsid w:val="00AD56B5"/>
    <w:pPr>
      <w:widowControl w:val="0"/>
      <w:jc w:val="both"/>
    </w:pPr>
  </w:style>
  <w:style w:type="paragraph" w:customStyle="1" w:styleId="FA0A3332EB4643399972A695AA12283C15">
    <w:name w:val="FA0A3332EB4643399972A695AA12283C15"/>
    <w:rsid w:val="00AD56B5"/>
    <w:pPr>
      <w:widowControl w:val="0"/>
      <w:jc w:val="both"/>
    </w:pPr>
  </w:style>
  <w:style w:type="paragraph" w:customStyle="1" w:styleId="188BA22C8E954D7680AC3CDF834A976F15">
    <w:name w:val="188BA22C8E954D7680AC3CDF834A976F15"/>
    <w:rsid w:val="00AD56B5"/>
    <w:pPr>
      <w:widowControl w:val="0"/>
      <w:jc w:val="both"/>
    </w:pPr>
  </w:style>
  <w:style w:type="paragraph" w:customStyle="1" w:styleId="E796ACA336C64FCABA1871D2EC8997E913">
    <w:name w:val="E796ACA336C64FCABA1871D2EC8997E913"/>
    <w:rsid w:val="00AD56B5"/>
    <w:pPr>
      <w:widowControl w:val="0"/>
      <w:jc w:val="both"/>
    </w:pPr>
  </w:style>
  <w:style w:type="paragraph" w:customStyle="1" w:styleId="1CB64E3F420A44A18C09D570B42F8CA39">
    <w:name w:val="1CB64E3F420A44A18C09D570B42F8CA39"/>
    <w:rsid w:val="00AD56B5"/>
    <w:pPr>
      <w:widowControl w:val="0"/>
      <w:jc w:val="both"/>
    </w:pPr>
  </w:style>
  <w:style w:type="paragraph" w:customStyle="1" w:styleId="C0B6F704588C4FC8B32C7FD97DC5CF7C4">
    <w:name w:val="C0B6F704588C4FC8B32C7FD97DC5CF7C4"/>
    <w:rsid w:val="00AD56B5"/>
    <w:pPr>
      <w:widowControl w:val="0"/>
      <w:jc w:val="both"/>
    </w:pPr>
  </w:style>
  <w:style w:type="paragraph" w:customStyle="1" w:styleId="FE96E787C04D429F8957AF0F203534F6">
    <w:name w:val="FE96E787C04D429F8957AF0F203534F6"/>
    <w:rsid w:val="00AD56B5"/>
    <w:pPr>
      <w:spacing w:after="160" w:line="259" w:lineRule="auto"/>
    </w:pPr>
    <w:rPr>
      <w:kern w:val="0"/>
      <w:sz w:val="22"/>
    </w:rPr>
  </w:style>
  <w:style w:type="paragraph" w:customStyle="1" w:styleId="F0E3AEC128294C8E8DABF40BC7423CAA">
    <w:name w:val="F0E3AEC128294C8E8DABF40BC7423CAA"/>
    <w:rsid w:val="00AD56B5"/>
    <w:pPr>
      <w:spacing w:after="160" w:line="259" w:lineRule="auto"/>
    </w:pPr>
    <w:rPr>
      <w:kern w:val="0"/>
      <w:sz w:val="22"/>
    </w:rPr>
  </w:style>
  <w:style w:type="paragraph" w:customStyle="1" w:styleId="7D4FBAB168A14E9E88C5AC63B7E2A3E9">
    <w:name w:val="7D4FBAB168A14E9E88C5AC63B7E2A3E9"/>
    <w:rsid w:val="00AD56B5"/>
    <w:pPr>
      <w:spacing w:after="160" w:line="259" w:lineRule="auto"/>
    </w:pPr>
    <w:rPr>
      <w:kern w:val="0"/>
      <w:sz w:val="22"/>
    </w:rPr>
  </w:style>
  <w:style w:type="paragraph" w:customStyle="1" w:styleId="6C83595A78B147BFB18C6AE798E859F0">
    <w:name w:val="6C83595A78B147BFB18C6AE798E859F0"/>
    <w:rsid w:val="00AD56B5"/>
    <w:pPr>
      <w:spacing w:after="160" w:line="259" w:lineRule="auto"/>
    </w:pPr>
    <w:rPr>
      <w:kern w:val="0"/>
      <w:sz w:val="22"/>
    </w:rPr>
  </w:style>
  <w:style w:type="paragraph" w:customStyle="1" w:styleId="BC214E1C53924CD9AFED6F96DAECFC75">
    <w:name w:val="BC214E1C53924CD9AFED6F96DAECFC75"/>
    <w:rsid w:val="00AD56B5"/>
    <w:pPr>
      <w:spacing w:after="160" w:line="259" w:lineRule="auto"/>
    </w:pPr>
    <w:rPr>
      <w:kern w:val="0"/>
      <w:sz w:val="22"/>
    </w:rPr>
  </w:style>
  <w:style w:type="paragraph" w:customStyle="1" w:styleId="A19B8A37A91240949280C6E919C3C702">
    <w:name w:val="A19B8A37A91240949280C6E919C3C702"/>
    <w:rsid w:val="00AD56B5"/>
    <w:pPr>
      <w:spacing w:after="160" w:line="259" w:lineRule="auto"/>
    </w:pPr>
    <w:rPr>
      <w:kern w:val="0"/>
      <w:sz w:val="22"/>
    </w:rPr>
  </w:style>
  <w:style w:type="paragraph" w:customStyle="1" w:styleId="F99CE8A804C44F18A82A3ED450C70056">
    <w:name w:val="F99CE8A804C44F18A82A3ED450C70056"/>
    <w:rsid w:val="00AD56B5"/>
    <w:pPr>
      <w:spacing w:after="160" w:line="259" w:lineRule="auto"/>
    </w:pPr>
    <w:rPr>
      <w:kern w:val="0"/>
      <w:sz w:val="22"/>
    </w:rPr>
  </w:style>
  <w:style w:type="paragraph" w:customStyle="1" w:styleId="40EBE055B0B14F72926C4288578C2A11">
    <w:name w:val="40EBE055B0B14F72926C4288578C2A11"/>
    <w:rsid w:val="00AD56B5"/>
    <w:pPr>
      <w:spacing w:after="160" w:line="259" w:lineRule="auto"/>
    </w:pPr>
    <w:rPr>
      <w:kern w:val="0"/>
      <w:sz w:val="22"/>
    </w:rPr>
  </w:style>
  <w:style w:type="paragraph" w:customStyle="1" w:styleId="198FC574BBCA49398BDC7C510975363C">
    <w:name w:val="198FC574BBCA49398BDC7C510975363C"/>
    <w:rsid w:val="00AD56B5"/>
    <w:pPr>
      <w:spacing w:after="160" w:line="259" w:lineRule="auto"/>
    </w:pPr>
    <w:rPr>
      <w:kern w:val="0"/>
      <w:sz w:val="22"/>
    </w:rPr>
  </w:style>
  <w:style w:type="paragraph" w:customStyle="1" w:styleId="3EE396A83E874B01A40E8CAE505E1257">
    <w:name w:val="3EE396A83E874B01A40E8CAE505E1257"/>
    <w:rsid w:val="00AD56B5"/>
    <w:pPr>
      <w:spacing w:after="160" w:line="259" w:lineRule="auto"/>
    </w:pPr>
    <w:rPr>
      <w:kern w:val="0"/>
      <w:sz w:val="22"/>
    </w:rPr>
  </w:style>
  <w:style w:type="paragraph" w:customStyle="1" w:styleId="8031FE24E6CB4227A10D2ABF864957CD">
    <w:name w:val="8031FE24E6CB4227A10D2ABF864957CD"/>
    <w:rsid w:val="00AD56B5"/>
    <w:pPr>
      <w:spacing w:after="160" w:line="259" w:lineRule="auto"/>
    </w:pPr>
    <w:rPr>
      <w:kern w:val="0"/>
      <w:sz w:val="22"/>
    </w:rPr>
  </w:style>
  <w:style w:type="paragraph" w:customStyle="1" w:styleId="182381C751A6439DA43C18E70BF7E00D">
    <w:name w:val="182381C751A6439DA43C18E70BF7E00D"/>
    <w:rsid w:val="00AD56B5"/>
    <w:pPr>
      <w:spacing w:after="160" w:line="259" w:lineRule="auto"/>
    </w:pPr>
    <w:rPr>
      <w:kern w:val="0"/>
      <w:sz w:val="22"/>
    </w:rPr>
  </w:style>
  <w:style w:type="paragraph" w:customStyle="1" w:styleId="377D472ED8D54ADA8BBEAA54305D04C8">
    <w:name w:val="377D472ED8D54ADA8BBEAA54305D04C8"/>
    <w:rsid w:val="00AD56B5"/>
    <w:pPr>
      <w:spacing w:after="160" w:line="259" w:lineRule="auto"/>
    </w:pPr>
    <w:rPr>
      <w:kern w:val="0"/>
      <w:sz w:val="22"/>
    </w:rPr>
  </w:style>
  <w:style w:type="paragraph" w:customStyle="1" w:styleId="80DA02986B04489E9CAE3DEAFD984161">
    <w:name w:val="80DA02986B04489E9CAE3DEAFD984161"/>
    <w:rsid w:val="00AD56B5"/>
    <w:pPr>
      <w:spacing w:after="160" w:line="259" w:lineRule="auto"/>
    </w:pPr>
    <w:rPr>
      <w:kern w:val="0"/>
      <w:sz w:val="22"/>
    </w:rPr>
  </w:style>
  <w:style w:type="paragraph" w:customStyle="1" w:styleId="C8290580B7DB40EAB6EEC90B57D64D6A">
    <w:name w:val="C8290580B7DB40EAB6EEC90B57D64D6A"/>
    <w:rsid w:val="00AD56B5"/>
    <w:pPr>
      <w:spacing w:after="160" w:line="259" w:lineRule="auto"/>
    </w:pPr>
    <w:rPr>
      <w:kern w:val="0"/>
      <w:sz w:val="22"/>
    </w:rPr>
  </w:style>
  <w:style w:type="paragraph" w:customStyle="1" w:styleId="B9D166D727884460B4CFC5B96BE22582">
    <w:name w:val="B9D166D727884460B4CFC5B96BE22582"/>
    <w:rsid w:val="00AD56B5"/>
    <w:pPr>
      <w:spacing w:after="160" w:line="259" w:lineRule="auto"/>
    </w:pPr>
    <w:rPr>
      <w:kern w:val="0"/>
      <w:sz w:val="22"/>
    </w:rPr>
  </w:style>
  <w:style w:type="paragraph" w:customStyle="1" w:styleId="6E9DC92893FF4F8BA66EBB7C5552006E">
    <w:name w:val="6E9DC92893FF4F8BA66EBB7C5552006E"/>
    <w:rsid w:val="00AD56B5"/>
    <w:pPr>
      <w:spacing w:after="160" w:line="259" w:lineRule="auto"/>
    </w:pPr>
    <w:rPr>
      <w:kern w:val="0"/>
      <w:sz w:val="22"/>
    </w:rPr>
  </w:style>
  <w:style w:type="paragraph" w:customStyle="1" w:styleId="1A13D1BF7D3D4A8D99605AF5C1D79976">
    <w:name w:val="1A13D1BF7D3D4A8D99605AF5C1D79976"/>
    <w:rsid w:val="00AD56B5"/>
    <w:pPr>
      <w:spacing w:after="160" w:line="259" w:lineRule="auto"/>
    </w:pPr>
    <w:rPr>
      <w:kern w:val="0"/>
      <w:sz w:val="22"/>
    </w:rPr>
  </w:style>
  <w:style w:type="paragraph" w:customStyle="1" w:styleId="FE91401435284B9A8E67FF7398CB1407">
    <w:name w:val="FE91401435284B9A8E67FF7398CB1407"/>
    <w:rsid w:val="00AD56B5"/>
    <w:pPr>
      <w:spacing w:after="160" w:line="259" w:lineRule="auto"/>
    </w:pPr>
    <w:rPr>
      <w:kern w:val="0"/>
      <w:sz w:val="22"/>
    </w:rPr>
  </w:style>
  <w:style w:type="paragraph" w:customStyle="1" w:styleId="0242DFFDDE93454BBCE6087057EE3A25">
    <w:name w:val="0242DFFDDE93454BBCE6087057EE3A25"/>
    <w:rsid w:val="00AD56B5"/>
    <w:pPr>
      <w:spacing w:after="160" w:line="259" w:lineRule="auto"/>
    </w:pPr>
    <w:rPr>
      <w:kern w:val="0"/>
      <w:sz w:val="22"/>
    </w:rPr>
  </w:style>
  <w:style w:type="paragraph" w:customStyle="1" w:styleId="DF5DC9D723C0448AB11FE55BA2D34D5E">
    <w:name w:val="DF5DC9D723C0448AB11FE55BA2D34D5E"/>
    <w:rsid w:val="00AD56B5"/>
    <w:pPr>
      <w:spacing w:after="160" w:line="259" w:lineRule="auto"/>
    </w:pPr>
    <w:rPr>
      <w:kern w:val="0"/>
      <w:sz w:val="22"/>
    </w:rPr>
  </w:style>
  <w:style w:type="paragraph" w:customStyle="1" w:styleId="202E1DFE3A1845C2837956FF9D813D95">
    <w:name w:val="202E1DFE3A1845C2837956FF9D813D95"/>
    <w:rsid w:val="00AD56B5"/>
    <w:pPr>
      <w:spacing w:after="160" w:line="259" w:lineRule="auto"/>
    </w:pPr>
    <w:rPr>
      <w:kern w:val="0"/>
      <w:sz w:val="22"/>
    </w:rPr>
  </w:style>
  <w:style w:type="paragraph" w:customStyle="1" w:styleId="10453BD781FF464194808E4D892BC642">
    <w:name w:val="10453BD781FF464194808E4D892BC642"/>
    <w:rsid w:val="00AD56B5"/>
    <w:pPr>
      <w:spacing w:after="160" w:line="259" w:lineRule="auto"/>
    </w:pPr>
    <w:rPr>
      <w:kern w:val="0"/>
      <w:sz w:val="22"/>
    </w:rPr>
  </w:style>
  <w:style w:type="paragraph" w:customStyle="1" w:styleId="C31C79F71D9249A79987B399CF2E6935">
    <w:name w:val="C31C79F71D9249A79987B399CF2E6935"/>
    <w:rsid w:val="00AD56B5"/>
    <w:pPr>
      <w:spacing w:after="160" w:line="259" w:lineRule="auto"/>
    </w:pPr>
    <w:rPr>
      <w:kern w:val="0"/>
      <w:sz w:val="22"/>
    </w:rPr>
  </w:style>
  <w:style w:type="paragraph" w:customStyle="1" w:styleId="1276E79F3FF94879A90CA399E02933B9">
    <w:name w:val="1276E79F3FF94879A90CA399E02933B9"/>
    <w:rsid w:val="00AD56B5"/>
    <w:pPr>
      <w:spacing w:after="160" w:line="259" w:lineRule="auto"/>
    </w:pPr>
    <w:rPr>
      <w:kern w:val="0"/>
      <w:sz w:val="22"/>
    </w:rPr>
  </w:style>
  <w:style w:type="paragraph" w:customStyle="1" w:styleId="86247F853ECA42B9AEADAFCFDC35C80B">
    <w:name w:val="86247F853ECA42B9AEADAFCFDC35C80B"/>
    <w:rsid w:val="00AD56B5"/>
    <w:pPr>
      <w:spacing w:after="160" w:line="259" w:lineRule="auto"/>
    </w:pPr>
    <w:rPr>
      <w:kern w:val="0"/>
      <w:sz w:val="22"/>
    </w:rPr>
  </w:style>
  <w:style w:type="paragraph" w:customStyle="1" w:styleId="138C5F7F609D4978B50C164D1F6D9A3B">
    <w:name w:val="138C5F7F609D4978B50C164D1F6D9A3B"/>
    <w:rsid w:val="00AD56B5"/>
    <w:pPr>
      <w:spacing w:after="160" w:line="259" w:lineRule="auto"/>
    </w:pPr>
    <w:rPr>
      <w:kern w:val="0"/>
      <w:sz w:val="22"/>
    </w:rPr>
  </w:style>
  <w:style w:type="paragraph" w:customStyle="1" w:styleId="FE96E787C04D429F8957AF0F203534F61">
    <w:name w:val="FE96E787C04D429F8957AF0F203534F61"/>
    <w:rsid w:val="00AD56B5"/>
    <w:pPr>
      <w:widowControl w:val="0"/>
      <w:jc w:val="both"/>
    </w:pPr>
  </w:style>
  <w:style w:type="paragraph" w:customStyle="1" w:styleId="F0E3AEC128294C8E8DABF40BC7423CAA1">
    <w:name w:val="F0E3AEC128294C8E8DABF40BC7423CAA1"/>
    <w:rsid w:val="00AD56B5"/>
    <w:pPr>
      <w:widowControl w:val="0"/>
      <w:jc w:val="both"/>
    </w:pPr>
  </w:style>
  <w:style w:type="paragraph" w:customStyle="1" w:styleId="7D4FBAB168A14E9E88C5AC63B7E2A3E91">
    <w:name w:val="7D4FBAB168A14E9E88C5AC63B7E2A3E91"/>
    <w:rsid w:val="00AD56B5"/>
    <w:pPr>
      <w:widowControl w:val="0"/>
      <w:jc w:val="both"/>
    </w:pPr>
  </w:style>
  <w:style w:type="paragraph" w:customStyle="1" w:styleId="6C83595A78B147BFB18C6AE798E859F01">
    <w:name w:val="6C83595A78B147BFB18C6AE798E859F01"/>
    <w:rsid w:val="00AD56B5"/>
    <w:pPr>
      <w:widowControl w:val="0"/>
      <w:jc w:val="both"/>
    </w:pPr>
  </w:style>
  <w:style w:type="paragraph" w:customStyle="1" w:styleId="BC214E1C53924CD9AFED6F96DAECFC751">
    <w:name w:val="BC214E1C53924CD9AFED6F96DAECFC751"/>
    <w:rsid w:val="00AD56B5"/>
    <w:pPr>
      <w:widowControl w:val="0"/>
      <w:jc w:val="both"/>
    </w:pPr>
  </w:style>
  <w:style w:type="paragraph" w:customStyle="1" w:styleId="A19B8A37A91240949280C6E919C3C7021">
    <w:name w:val="A19B8A37A91240949280C6E919C3C7021"/>
    <w:rsid w:val="00AD56B5"/>
    <w:pPr>
      <w:widowControl w:val="0"/>
      <w:jc w:val="both"/>
    </w:pPr>
  </w:style>
  <w:style w:type="paragraph" w:customStyle="1" w:styleId="40EBE055B0B14F72926C4288578C2A111">
    <w:name w:val="40EBE055B0B14F72926C4288578C2A111"/>
    <w:rsid w:val="00AD56B5"/>
    <w:pPr>
      <w:widowControl w:val="0"/>
      <w:jc w:val="both"/>
    </w:pPr>
  </w:style>
  <w:style w:type="paragraph" w:customStyle="1" w:styleId="198FC574BBCA49398BDC7C510975363C1">
    <w:name w:val="198FC574BBCA49398BDC7C510975363C1"/>
    <w:rsid w:val="00AD56B5"/>
    <w:pPr>
      <w:widowControl w:val="0"/>
      <w:jc w:val="both"/>
    </w:pPr>
  </w:style>
  <w:style w:type="paragraph" w:customStyle="1" w:styleId="3EE396A83E874B01A40E8CAE505E12571">
    <w:name w:val="3EE396A83E874B01A40E8CAE505E12571"/>
    <w:rsid w:val="00AD56B5"/>
    <w:pPr>
      <w:widowControl w:val="0"/>
      <w:jc w:val="both"/>
    </w:pPr>
  </w:style>
  <w:style w:type="paragraph" w:customStyle="1" w:styleId="8031FE24E6CB4227A10D2ABF864957CD1">
    <w:name w:val="8031FE24E6CB4227A10D2ABF864957CD1"/>
    <w:rsid w:val="00AD56B5"/>
    <w:pPr>
      <w:widowControl w:val="0"/>
      <w:jc w:val="both"/>
    </w:pPr>
  </w:style>
  <w:style w:type="paragraph" w:customStyle="1" w:styleId="182381C751A6439DA43C18E70BF7E00D1">
    <w:name w:val="182381C751A6439DA43C18E70BF7E00D1"/>
    <w:rsid w:val="00AD56B5"/>
    <w:pPr>
      <w:widowControl w:val="0"/>
      <w:jc w:val="both"/>
    </w:pPr>
  </w:style>
  <w:style w:type="paragraph" w:customStyle="1" w:styleId="377D472ED8D54ADA8BBEAA54305D04C81">
    <w:name w:val="377D472ED8D54ADA8BBEAA54305D04C81"/>
    <w:rsid w:val="00AD56B5"/>
    <w:pPr>
      <w:widowControl w:val="0"/>
      <w:jc w:val="both"/>
    </w:pPr>
  </w:style>
  <w:style w:type="paragraph" w:customStyle="1" w:styleId="80DA02986B04489E9CAE3DEAFD9841611">
    <w:name w:val="80DA02986B04489E9CAE3DEAFD9841611"/>
    <w:rsid w:val="00AD56B5"/>
    <w:pPr>
      <w:widowControl w:val="0"/>
      <w:jc w:val="both"/>
    </w:pPr>
  </w:style>
  <w:style w:type="paragraph" w:customStyle="1" w:styleId="C8290580B7DB40EAB6EEC90B57D64D6A1">
    <w:name w:val="C8290580B7DB40EAB6EEC90B57D64D6A1"/>
    <w:rsid w:val="00AD56B5"/>
    <w:pPr>
      <w:widowControl w:val="0"/>
      <w:jc w:val="both"/>
    </w:pPr>
  </w:style>
  <w:style w:type="paragraph" w:customStyle="1" w:styleId="B9D166D727884460B4CFC5B96BE225821">
    <w:name w:val="B9D166D727884460B4CFC5B96BE225821"/>
    <w:rsid w:val="00AD56B5"/>
    <w:pPr>
      <w:widowControl w:val="0"/>
      <w:jc w:val="both"/>
    </w:pPr>
  </w:style>
  <w:style w:type="paragraph" w:customStyle="1" w:styleId="6E9DC92893FF4F8BA66EBB7C5552006E1">
    <w:name w:val="6E9DC92893FF4F8BA66EBB7C5552006E1"/>
    <w:rsid w:val="00AD56B5"/>
    <w:pPr>
      <w:widowControl w:val="0"/>
      <w:jc w:val="both"/>
    </w:pPr>
  </w:style>
  <w:style w:type="paragraph" w:customStyle="1" w:styleId="1A13D1BF7D3D4A8D99605AF5C1D799761">
    <w:name w:val="1A13D1BF7D3D4A8D99605AF5C1D799761"/>
    <w:rsid w:val="00AD56B5"/>
    <w:pPr>
      <w:widowControl w:val="0"/>
      <w:jc w:val="both"/>
    </w:pPr>
  </w:style>
  <w:style w:type="paragraph" w:customStyle="1" w:styleId="FE91401435284B9A8E67FF7398CB14071">
    <w:name w:val="FE91401435284B9A8E67FF7398CB14071"/>
    <w:rsid w:val="00AD56B5"/>
    <w:pPr>
      <w:widowControl w:val="0"/>
      <w:jc w:val="both"/>
    </w:pPr>
  </w:style>
  <w:style w:type="paragraph" w:customStyle="1" w:styleId="0242DFFDDE93454BBCE6087057EE3A251">
    <w:name w:val="0242DFFDDE93454BBCE6087057EE3A251"/>
    <w:rsid w:val="00AD56B5"/>
    <w:pPr>
      <w:widowControl w:val="0"/>
      <w:jc w:val="both"/>
    </w:pPr>
  </w:style>
  <w:style w:type="paragraph" w:customStyle="1" w:styleId="DF5DC9D723C0448AB11FE55BA2D34D5E1">
    <w:name w:val="DF5DC9D723C0448AB11FE55BA2D34D5E1"/>
    <w:rsid w:val="00AD56B5"/>
    <w:pPr>
      <w:widowControl w:val="0"/>
      <w:jc w:val="both"/>
    </w:pPr>
  </w:style>
  <w:style w:type="paragraph" w:customStyle="1" w:styleId="202E1DFE3A1845C2837956FF9D813D951">
    <w:name w:val="202E1DFE3A1845C2837956FF9D813D951"/>
    <w:rsid w:val="00AD56B5"/>
    <w:pPr>
      <w:widowControl w:val="0"/>
      <w:jc w:val="both"/>
    </w:pPr>
  </w:style>
  <w:style w:type="paragraph" w:customStyle="1" w:styleId="10453BD781FF464194808E4D892BC6421">
    <w:name w:val="10453BD781FF464194808E4D892BC6421"/>
    <w:rsid w:val="00AD56B5"/>
    <w:pPr>
      <w:widowControl w:val="0"/>
      <w:jc w:val="both"/>
    </w:pPr>
  </w:style>
  <w:style w:type="paragraph" w:customStyle="1" w:styleId="C31C79F71D9249A79987B399CF2E69351">
    <w:name w:val="C31C79F71D9249A79987B399CF2E69351"/>
    <w:rsid w:val="00AD56B5"/>
    <w:pPr>
      <w:widowControl w:val="0"/>
      <w:jc w:val="both"/>
    </w:pPr>
  </w:style>
  <w:style w:type="paragraph" w:customStyle="1" w:styleId="1276E79F3FF94879A90CA399E02933B91">
    <w:name w:val="1276E79F3FF94879A90CA399E02933B91"/>
    <w:rsid w:val="00AD56B5"/>
    <w:pPr>
      <w:widowControl w:val="0"/>
      <w:jc w:val="both"/>
    </w:pPr>
  </w:style>
  <w:style w:type="paragraph" w:customStyle="1" w:styleId="86247F853ECA42B9AEADAFCFDC35C80B1">
    <w:name w:val="86247F853ECA42B9AEADAFCFDC35C80B1"/>
    <w:rsid w:val="00AD56B5"/>
    <w:pPr>
      <w:widowControl w:val="0"/>
      <w:jc w:val="both"/>
    </w:pPr>
  </w:style>
  <w:style w:type="paragraph" w:customStyle="1" w:styleId="138C5F7F609D4978B50C164D1F6D9A3B1">
    <w:name w:val="138C5F7F609D4978B50C164D1F6D9A3B1"/>
    <w:rsid w:val="00AD56B5"/>
    <w:pPr>
      <w:widowControl w:val="0"/>
      <w:jc w:val="both"/>
    </w:pPr>
  </w:style>
  <w:style w:type="paragraph" w:customStyle="1" w:styleId="FE96E787C04D429F8957AF0F203534F62">
    <w:name w:val="FE96E787C04D429F8957AF0F203534F62"/>
    <w:rsid w:val="00AD56B5"/>
    <w:pPr>
      <w:widowControl w:val="0"/>
      <w:jc w:val="both"/>
    </w:pPr>
  </w:style>
  <w:style w:type="paragraph" w:customStyle="1" w:styleId="F0E3AEC128294C8E8DABF40BC7423CAA2">
    <w:name w:val="F0E3AEC128294C8E8DABF40BC7423CAA2"/>
    <w:rsid w:val="00AD56B5"/>
    <w:pPr>
      <w:widowControl w:val="0"/>
      <w:jc w:val="both"/>
    </w:pPr>
  </w:style>
  <w:style w:type="paragraph" w:customStyle="1" w:styleId="7D4FBAB168A14E9E88C5AC63B7E2A3E92">
    <w:name w:val="7D4FBAB168A14E9E88C5AC63B7E2A3E92"/>
    <w:rsid w:val="00AD56B5"/>
    <w:pPr>
      <w:widowControl w:val="0"/>
      <w:jc w:val="both"/>
    </w:pPr>
  </w:style>
  <w:style w:type="paragraph" w:customStyle="1" w:styleId="6C83595A78B147BFB18C6AE798E859F02">
    <w:name w:val="6C83595A78B147BFB18C6AE798E859F02"/>
    <w:rsid w:val="00AD56B5"/>
    <w:pPr>
      <w:widowControl w:val="0"/>
      <w:jc w:val="both"/>
    </w:pPr>
  </w:style>
  <w:style w:type="paragraph" w:customStyle="1" w:styleId="BC214E1C53924CD9AFED6F96DAECFC752">
    <w:name w:val="BC214E1C53924CD9AFED6F96DAECFC752"/>
    <w:rsid w:val="00AD56B5"/>
    <w:pPr>
      <w:widowControl w:val="0"/>
      <w:jc w:val="both"/>
    </w:pPr>
  </w:style>
  <w:style w:type="paragraph" w:customStyle="1" w:styleId="A19B8A37A91240949280C6E919C3C7022">
    <w:name w:val="A19B8A37A91240949280C6E919C3C7022"/>
    <w:rsid w:val="00AD56B5"/>
    <w:pPr>
      <w:widowControl w:val="0"/>
      <w:jc w:val="both"/>
    </w:pPr>
  </w:style>
  <w:style w:type="paragraph" w:customStyle="1" w:styleId="40EBE055B0B14F72926C4288578C2A112">
    <w:name w:val="40EBE055B0B14F72926C4288578C2A112"/>
    <w:rsid w:val="00AD56B5"/>
    <w:pPr>
      <w:widowControl w:val="0"/>
      <w:jc w:val="both"/>
    </w:pPr>
  </w:style>
  <w:style w:type="paragraph" w:customStyle="1" w:styleId="198FC574BBCA49398BDC7C510975363C2">
    <w:name w:val="198FC574BBCA49398BDC7C510975363C2"/>
    <w:rsid w:val="00AD56B5"/>
    <w:pPr>
      <w:widowControl w:val="0"/>
      <w:jc w:val="both"/>
    </w:pPr>
  </w:style>
  <w:style w:type="paragraph" w:customStyle="1" w:styleId="3EE396A83E874B01A40E8CAE505E12572">
    <w:name w:val="3EE396A83E874B01A40E8CAE505E12572"/>
    <w:rsid w:val="00AD56B5"/>
    <w:pPr>
      <w:widowControl w:val="0"/>
      <w:jc w:val="both"/>
    </w:pPr>
  </w:style>
  <w:style w:type="paragraph" w:customStyle="1" w:styleId="8031FE24E6CB4227A10D2ABF864957CD2">
    <w:name w:val="8031FE24E6CB4227A10D2ABF864957CD2"/>
    <w:rsid w:val="00AD56B5"/>
    <w:pPr>
      <w:widowControl w:val="0"/>
      <w:jc w:val="both"/>
    </w:pPr>
  </w:style>
  <w:style w:type="paragraph" w:customStyle="1" w:styleId="182381C751A6439DA43C18E70BF7E00D2">
    <w:name w:val="182381C751A6439DA43C18E70BF7E00D2"/>
    <w:rsid w:val="00AD56B5"/>
    <w:pPr>
      <w:widowControl w:val="0"/>
      <w:jc w:val="both"/>
    </w:pPr>
  </w:style>
  <w:style w:type="paragraph" w:customStyle="1" w:styleId="377D472ED8D54ADA8BBEAA54305D04C82">
    <w:name w:val="377D472ED8D54ADA8BBEAA54305D04C82"/>
    <w:rsid w:val="00AD56B5"/>
    <w:pPr>
      <w:widowControl w:val="0"/>
      <w:jc w:val="both"/>
    </w:pPr>
  </w:style>
  <w:style w:type="paragraph" w:customStyle="1" w:styleId="80DA02986B04489E9CAE3DEAFD9841612">
    <w:name w:val="80DA02986B04489E9CAE3DEAFD9841612"/>
    <w:rsid w:val="00AD56B5"/>
    <w:pPr>
      <w:widowControl w:val="0"/>
      <w:jc w:val="both"/>
    </w:pPr>
  </w:style>
  <w:style w:type="paragraph" w:customStyle="1" w:styleId="C8290580B7DB40EAB6EEC90B57D64D6A2">
    <w:name w:val="C8290580B7DB40EAB6EEC90B57D64D6A2"/>
    <w:rsid w:val="00AD56B5"/>
    <w:pPr>
      <w:widowControl w:val="0"/>
      <w:jc w:val="both"/>
    </w:pPr>
  </w:style>
  <w:style w:type="paragraph" w:customStyle="1" w:styleId="B9D166D727884460B4CFC5B96BE225822">
    <w:name w:val="B9D166D727884460B4CFC5B96BE225822"/>
    <w:rsid w:val="00AD56B5"/>
    <w:pPr>
      <w:widowControl w:val="0"/>
      <w:jc w:val="both"/>
    </w:pPr>
  </w:style>
  <w:style w:type="paragraph" w:customStyle="1" w:styleId="6E9DC92893FF4F8BA66EBB7C5552006E2">
    <w:name w:val="6E9DC92893FF4F8BA66EBB7C5552006E2"/>
    <w:rsid w:val="00AD56B5"/>
    <w:pPr>
      <w:widowControl w:val="0"/>
      <w:jc w:val="both"/>
    </w:pPr>
  </w:style>
  <w:style w:type="paragraph" w:customStyle="1" w:styleId="1A13D1BF7D3D4A8D99605AF5C1D799762">
    <w:name w:val="1A13D1BF7D3D4A8D99605AF5C1D799762"/>
    <w:rsid w:val="00AD56B5"/>
    <w:pPr>
      <w:widowControl w:val="0"/>
      <w:jc w:val="both"/>
    </w:pPr>
  </w:style>
  <w:style w:type="paragraph" w:customStyle="1" w:styleId="FE91401435284B9A8E67FF7398CB14072">
    <w:name w:val="FE91401435284B9A8E67FF7398CB14072"/>
    <w:rsid w:val="00AD56B5"/>
    <w:pPr>
      <w:widowControl w:val="0"/>
      <w:jc w:val="both"/>
    </w:pPr>
  </w:style>
  <w:style w:type="paragraph" w:customStyle="1" w:styleId="0242DFFDDE93454BBCE6087057EE3A252">
    <w:name w:val="0242DFFDDE93454BBCE6087057EE3A252"/>
    <w:rsid w:val="00AD56B5"/>
    <w:pPr>
      <w:widowControl w:val="0"/>
      <w:jc w:val="both"/>
    </w:pPr>
  </w:style>
  <w:style w:type="paragraph" w:customStyle="1" w:styleId="DF5DC9D723C0448AB11FE55BA2D34D5E2">
    <w:name w:val="DF5DC9D723C0448AB11FE55BA2D34D5E2"/>
    <w:rsid w:val="00AD56B5"/>
    <w:pPr>
      <w:widowControl w:val="0"/>
      <w:jc w:val="both"/>
    </w:pPr>
  </w:style>
  <w:style w:type="paragraph" w:customStyle="1" w:styleId="202E1DFE3A1845C2837956FF9D813D952">
    <w:name w:val="202E1DFE3A1845C2837956FF9D813D952"/>
    <w:rsid w:val="00AD56B5"/>
    <w:pPr>
      <w:widowControl w:val="0"/>
      <w:jc w:val="both"/>
    </w:pPr>
  </w:style>
  <w:style w:type="paragraph" w:customStyle="1" w:styleId="10453BD781FF464194808E4D892BC6422">
    <w:name w:val="10453BD781FF464194808E4D892BC6422"/>
    <w:rsid w:val="00AD56B5"/>
    <w:pPr>
      <w:widowControl w:val="0"/>
      <w:jc w:val="both"/>
    </w:pPr>
  </w:style>
  <w:style w:type="paragraph" w:customStyle="1" w:styleId="C31C79F71D9249A79987B399CF2E69352">
    <w:name w:val="C31C79F71D9249A79987B399CF2E69352"/>
    <w:rsid w:val="00AD56B5"/>
    <w:pPr>
      <w:widowControl w:val="0"/>
      <w:jc w:val="both"/>
    </w:pPr>
  </w:style>
  <w:style w:type="paragraph" w:customStyle="1" w:styleId="1276E79F3FF94879A90CA399E02933B92">
    <w:name w:val="1276E79F3FF94879A90CA399E02933B92"/>
    <w:rsid w:val="00AD56B5"/>
    <w:pPr>
      <w:widowControl w:val="0"/>
      <w:jc w:val="both"/>
    </w:pPr>
  </w:style>
  <w:style w:type="paragraph" w:customStyle="1" w:styleId="86247F853ECA42B9AEADAFCFDC35C80B2">
    <w:name w:val="86247F853ECA42B9AEADAFCFDC35C80B2"/>
    <w:rsid w:val="00AD56B5"/>
    <w:pPr>
      <w:widowControl w:val="0"/>
      <w:jc w:val="both"/>
    </w:pPr>
  </w:style>
  <w:style w:type="paragraph" w:customStyle="1" w:styleId="138C5F7F609D4978B50C164D1F6D9A3B2">
    <w:name w:val="138C5F7F609D4978B50C164D1F6D9A3B2"/>
    <w:rsid w:val="00AD56B5"/>
    <w:pPr>
      <w:widowControl w:val="0"/>
      <w:jc w:val="both"/>
    </w:pPr>
  </w:style>
  <w:style w:type="paragraph" w:customStyle="1" w:styleId="5B562C2598DB431180F141A7012FB549">
    <w:name w:val="5B562C2598DB431180F141A7012FB549"/>
    <w:rsid w:val="00AD56B5"/>
    <w:pPr>
      <w:spacing w:after="160" w:line="259" w:lineRule="auto"/>
    </w:pPr>
    <w:rPr>
      <w:kern w:val="0"/>
      <w:sz w:val="22"/>
    </w:rPr>
  </w:style>
  <w:style w:type="paragraph" w:customStyle="1" w:styleId="FBCF2113DD5A4969ADAD941B63F89B42">
    <w:name w:val="FBCF2113DD5A4969ADAD941B63F89B42"/>
    <w:rsid w:val="00AD56B5"/>
    <w:pPr>
      <w:spacing w:after="160" w:line="259" w:lineRule="auto"/>
    </w:pPr>
    <w:rPr>
      <w:kern w:val="0"/>
      <w:sz w:val="22"/>
    </w:rPr>
  </w:style>
  <w:style w:type="paragraph" w:customStyle="1" w:styleId="0676D3ADD67E4AC1BB3BFA90DF969465">
    <w:name w:val="0676D3ADD67E4AC1BB3BFA90DF969465"/>
    <w:rsid w:val="00AD56B5"/>
    <w:pPr>
      <w:spacing w:after="160" w:line="259" w:lineRule="auto"/>
    </w:pPr>
    <w:rPr>
      <w:kern w:val="0"/>
      <w:sz w:val="22"/>
    </w:rPr>
  </w:style>
  <w:style w:type="paragraph" w:customStyle="1" w:styleId="13E54D2D36C14BE39BF6DB5A98202A5F">
    <w:name w:val="13E54D2D36C14BE39BF6DB5A98202A5F"/>
    <w:rsid w:val="00AD56B5"/>
    <w:pPr>
      <w:spacing w:after="160" w:line="259" w:lineRule="auto"/>
    </w:pPr>
    <w:rPr>
      <w:kern w:val="0"/>
      <w:sz w:val="22"/>
    </w:rPr>
  </w:style>
  <w:style w:type="paragraph" w:customStyle="1" w:styleId="1174382A96614FE6A19B2AB755941379">
    <w:name w:val="1174382A96614FE6A19B2AB755941379"/>
    <w:rsid w:val="00AD56B5"/>
    <w:pPr>
      <w:spacing w:after="160" w:line="259" w:lineRule="auto"/>
    </w:pPr>
    <w:rPr>
      <w:kern w:val="0"/>
      <w:sz w:val="22"/>
    </w:rPr>
  </w:style>
  <w:style w:type="paragraph" w:customStyle="1" w:styleId="803FC1E692444B42BCE4E75B7151F7C8">
    <w:name w:val="803FC1E692444B42BCE4E75B7151F7C8"/>
    <w:rsid w:val="00AD56B5"/>
    <w:pPr>
      <w:spacing w:after="160" w:line="259" w:lineRule="auto"/>
    </w:pPr>
    <w:rPr>
      <w:kern w:val="0"/>
      <w:sz w:val="22"/>
    </w:rPr>
  </w:style>
  <w:style w:type="paragraph" w:customStyle="1" w:styleId="2CC690080FB349A6B90251266C015180">
    <w:name w:val="2CC690080FB349A6B90251266C015180"/>
    <w:rsid w:val="00AD56B5"/>
    <w:pPr>
      <w:spacing w:after="160" w:line="259" w:lineRule="auto"/>
    </w:pPr>
    <w:rPr>
      <w:kern w:val="0"/>
      <w:sz w:val="22"/>
    </w:rPr>
  </w:style>
  <w:style w:type="paragraph" w:customStyle="1" w:styleId="C8854EA239614FAD8A85C4FC4521E9B9">
    <w:name w:val="C8854EA239614FAD8A85C4FC4521E9B9"/>
    <w:rsid w:val="00AD56B5"/>
    <w:pPr>
      <w:spacing w:after="160" w:line="259" w:lineRule="auto"/>
    </w:pPr>
    <w:rPr>
      <w:kern w:val="0"/>
      <w:sz w:val="22"/>
    </w:rPr>
  </w:style>
  <w:style w:type="paragraph" w:customStyle="1" w:styleId="8377760D86324C47B788A0E4E8D6880F">
    <w:name w:val="8377760D86324C47B788A0E4E8D6880F"/>
    <w:rsid w:val="00AD56B5"/>
    <w:pPr>
      <w:spacing w:after="160" w:line="259" w:lineRule="auto"/>
    </w:pPr>
    <w:rPr>
      <w:kern w:val="0"/>
      <w:sz w:val="22"/>
    </w:rPr>
  </w:style>
  <w:style w:type="paragraph" w:customStyle="1" w:styleId="649418AB0F1D4A38AEE2F2D602A2BC83">
    <w:name w:val="649418AB0F1D4A38AEE2F2D602A2BC83"/>
    <w:rsid w:val="00AD56B5"/>
    <w:pPr>
      <w:spacing w:after="160" w:line="259" w:lineRule="auto"/>
    </w:pPr>
    <w:rPr>
      <w:kern w:val="0"/>
      <w:sz w:val="22"/>
    </w:rPr>
  </w:style>
  <w:style w:type="paragraph" w:customStyle="1" w:styleId="65E10C6FBDD844DBA9BA3062BF85812C">
    <w:name w:val="65E10C6FBDD844DBA9BA3062BF85812C"/>
    <w:rsid w:val="00AD56B5"/>
    <w:pPr>
      <w:spacing w:after="160" w:line="259" w:lineRule="auto"/>
    </w:pPr>
    <w:rPr>
      <w:kern w:val="0"/>
      <w:sz w:val="22"/>
    </w:rPr>
  </w:style>
  <w:style w:type="paragraph" w:customStyle="1" w:styleId="4564CE62A3864187966CCA7E38E4355E">
    <w:name w:val="4564CE62A3864187966CCA7E38E4355E"/>
    <w:rsid w:val="00AD56B5"/>
    <w:pPr>
      <w:spacing w:after="160" w:line="259" w:lineRule="auto"/>
    </w:pPr>
    <w:rPr>
      <w:kern w:val="0"/>
      <w:sz w:val="22"/>
    </w:rPr>
  </w:style>
  <w:style w:type="paragraph" w:customStyle="1" w:styleId="93EC1C091E8E49B487D151BF3EC2B587">
    <w:name w:val="93EC1C091E8E49B487D151BF3EC2B587"/>
    <w:rsid w:val="00AD56B5"/>
    <w:pPr>
      <w:spacing w:after="160" w:line="259" w:lineRule="auto"/>
    </w:pPr>
    <w:rPr>
      <w:kern w:val="0"/>
      <w:sz w:val="22"/>
    </w:rPr>
  </w:style>
  <w:style w:type="paragraph" w:customStyle="1" w:styleId="21EAFE74181D4773ADA93B6474AB09E2">
    <w:name w:val="21EAFE74181D4773ADA93B6474AB09E2"/>
    <w:rsid w:val="00AD56B5"/>
    <w:pPr>
      <w:spacing w:after="160" w:line="259" w:lineRule="auto"/>
    </w:pPr>
    <w:rPr>
      <w:kern w:val="0"/>
      <w:sz w:val="22"/>
    </w:rPr>
  </w:style>
  <w:style w:type="paragraph" w:customStyle="1" w:styleId="159F2A45C3B74984998F6E300183474B">
    <w:name w:val="159F2A45C3B74984998F6E300183474B"/>
    <w:rsid w:val="00AD56B5"/>
    <w:pPr>
      <w:spacing w:after="160" w:line="259" w:lineRule="auto"/>
    </w:pPr>
    <w:rPr>
      <w:kern w:val="0"/>
      <w:sz w:val="22"/>
    </w:rPr>
  </w:style>
  <w:style w:type="paragraph" w:customStyle="1" w:styleId="F6335A4533714F49874745B814F980B8">
    <w:name w:val="F6335A4533714F49874745B814F980B8"/>
    <w:rsid w:val="00AD56B5"/>
    <w:pPr>
      <w:spacing w:after="160" w:line="259" w:lineRule="auto"/>
    </w:pPr>
    <w:rPr>
      <w:kern w:val="0"/>
      <w:sz w:val="22"/>
    </w:rPr>
  </w:style>
  <w:style w:type="paragraph" w:customStyle="1" w:styleId="925FA122DB1B43F99DE200F49E75838F">
    <w:name w:val="925FA122DB1B43F99DE200F49E75838F"/>
    <w:rsid w:val="00AD56B5"/>
    <w:pPr>
      <w:spacing w:after="160" w:line="259" w:lineRule="auto"/>
    </w:pPr>
    <w:rPr>
      <w:kern w:val="0"/>
      <w:sz w:val="22"/>
    </w:rPr>
  </w:style>
  <w:style w:type="paragraph" w:customStyle="1" w:styleId="503C9DB2C6A14352B5B9C56DFC7F02C3">
    <w:name w:val="503C9DB2C6A14352B5B9C56DFC7F02C3"/>
    <w:rsid w:val="00AD56B5"/>
    <w:pPr>
      <w:spacing w:after="160" w:line="259" w:lineRule="auto"/>
    </w:pPr>
    <w:rPr>
      <w:kern w:val="0"/>
      <w:sz w:val="22"/>
    </w:rPr>
  </w:style>
  <w:style w:type="paragraph" w:customStyle="1" w:styleId="A908C9ED87A64F1F913E863DD8B1AA54">
    <w:name w:val="A908C9ED87A64F1F913E863DD8B1AA54"/>
    <w:rsid w:val="00AD56B5"/>
    <w:pPr>
      <w:spacing w:after="160" w:line="259" w:lineRule="auto"/>
    </w:pPr>
    <w:rPr>
      <w:kern w:val="0"/>
      <w:sz w:val="22"/>
    </w:rPr>
  </w:style>
  <w:style w:type="paragraph" w:customStyle="1" w:styleId="3C0E762FBD3545B7A6CAB3B5AE63B64D">
    <w:name w:val="3C0E762FBD3545B7A6CAB3B5AE63B64D"/>
    <w:rsid w:val="00AD56B5"/>
    <w:pPr>
      <w:spacing w:after="160" w:line="259" w:lineRule="auto"/>
    </w:pPr>
    <w:rPr>
      <w:kern w:val="0"/>
      <w:sz w:val="22"/>
    </w:rPr>
  </w:style>
  <w:style w:type="paragraph" w:customStyle="1" w:styleId="407FC4A25D134EF3A50203E58678F09E">
    <w:name w:val="407FC4A25D134EF3A50203E58678F09E"/>
    <w:rsid w:val="00AD56B5"/>
    <w:pPr>
      <w:spacing w:after="160" w:line="259" w:lineRule="auto"/>
    </w:pPr>
    <w:rPr>
      <w:kern w:val="0"/>
      <w:sz w:val="22"/>
    </w:rPr>
  </w:style>
  <w:style w:type="paragraph" w:customStyle="1" w:styleId="3A81C71599CB4DD080A405D13D854508">
    <w:name w:val="3A81C71599CB4DD080A405D13D854508"/>
    <w:rsid w:val="00AD56B5"/>
    <w:pPr>
      <w:spacing w:after="160" w:line="259" w:lineRule="auto"/>
    </w:pPr>
    <w:rPr>
      <w:kern w:val="0"/>
      <w:sz w:val="22"/>
    </w:rPr>
  </w:style>
  <w:style w:type="paragraph" w:customStyle="1" w:styleId="42269FA5D46C44EC81E8D38D07793DEF">
    <w:name w:val="42269FA5D46C44EC81E8D38D07793DEF"/>
    <w:rsid w:val="00AD56B5"/>
    <w:pPr>
      <w:spacing w:after="160" w:line="259" w:lineRule="auto"/>
    </w:pPr>
    <w:rPr>
      <w:kern w:val="0"/>
      <w:sz w:val="22"/>
    </w:rPr>
  </w:style>
  <w:style w:type="paragraph" w:customStyle="1" w:styleId="5D8F67C998F44391B024BF5C6C3E17B0">
    <w:name w:val="5D8F67C998F44391B024BF5C6C3E17B0"/>
    <w:rsid w:val="00AD56B5"/>
    <w:pPr>
      <w:spacing w:after="160" w:line="259" w:lineRule="auto"/>
    </w:pPr>
    <w:rPr>
      <w:kern w:val="0"/>
      <w:sz w:val="22"/>
    </w:rPr>
  </w:style>
  <w:style w:type="paragraph" w:customStyle="1" w:styleId="47A0475E4745481788D4CA7F2F206539">
    <w:name w:val="47A0475E4745481788D4CA7F2F206539"/>
    <w:rsid w:val="00AD56B5"/>
    <w:pPr>
      <w:spacing w:after="160" w:line="259" w:lineRule="auto"/>
    </w:pPr>
    <w:rPr>
      <w:kern w:val="0"/>
      <w:sz w:val="22"/>
    </w:rPr>
  </w:style>
  <w:style w:type="paragraph" w:customStyle="1" w:styleId="30FFDF3F6A404FE49D349366A06C0052">
    <w:name w:val="30FFDF3F6A404FE49D349366A06C0052"/>
    <w:rsid w:val="00AD56B5"/>
    <w:pPr>
      <w:spacing w:after="160" w:line="259" w:lineRule="auto"/>
    </w:pPr>
    <w:rPr>
      <w:kern w:val="0"/>
      <w:sz w:val="22"/>
    </w:rPr>
  </w:style>
  <w:style w:type="paragraph" w:customStyle="1" w:styleId="5F85BE2E563444FEA87C0344F0813DF0">
    <w:name w:val="5F85BE2E563444FEA87C0344F0813DF0"/>
    <w:rsid w:val="00AD56B5"/>
    <w:pPr>
      <w:spacing w:after="160" w:line="259" w:lineRule="auto"/>
    </w:pPr>
    <w:rPr>
      <w:kern w:val="0"/>
      <w:sz w:val="22"/>
    </w:rPr>
  </w:style>
  <w:style w:type="paragraph" w:customStyle="1" w:styleId="5B562C2598DB431180F141A7012FB5491">
    <w:name w:val="5B562C2598DB431180F141A7012FB5491"/>
    <w:rsid w:val="00AD56B5"/>
    <w:pPr>
      <w:widowControl w:val="0"/>
      <w:jc w:val="both"/>
    </w:pPr>
  </w:style>
  <w:style w:type="paragraph" w:customStyle="1" w:styleId="FBCF2113DD5A4969ADAD941B63F89B421">
    <w:name w:val="FBCF2113DD5A4969ADAD941B63F89B421"/>
    <w:rsid w:val="00AD56B5"/>
    <w:pPr>
      <w:widowControl w:val="0"/>
      <w:jc w:val="both"/>
    </w:pPr>
  </w:style>
  <w:style w:type="paragraph" w:customStyle="1" w:styleId="0676D3ADD67E4AC1BB3BFA90DF9694651">
    <w:name w:val="0676D3ADD67E4AC1BB3BFA90DF9694651"/>
    <w:rsid w:val="00AD56B5"/>
    <w:pPr>
      <w:widowControl w:val="0"/>
      <w:jc w:val="both"/>
    </w:pPr>
  </w:style>
  <w:style w:type="paragraph" w:customStyle="1" w:styleId="13E54D2D36C14BE39BF6DB5A98202A5F1">
    <w:name w:val="13E54D2D36C14BE39BF6DB5A98202A5F1"/>
    <w:rsid w:val="00AD56B5"/>
    <w:pPr>
      <w:widowControl w:val="0"/>
      <w:jc w:val="both"/>
    </w:pPr>
  </w:style>
  <w:style w:type="paragraph" w:customStyle="1" w:styleId="1174382A96614FE6A19B2AB7559413791">
    <w:name w:val="1174382A96614FE6A19B2AB7559413791"/>
    <w:rsid w:val="00AD56B5"/>
    <w:pPr>
      <w:widowControl w:val="0"/>
      <w:jc w:val="both"/>
    </w:pPr>
  </w:style>
  <w:style w:type="paragraph" w:customStyle="1" w:styleId="803FC1E692444B42BCE4E75B7151F7C81">
    <w:name w:val="803FC1E692444B42BCE4E75B7151F7C81"/>
    <w:rsid w:val="00AD56B5"/>
    <w:pPr>
      <w:widowControl w:val="0"/>
      <w:jc w:val="both"/>
    </w:pPr>
  </w:style>
  <w:style w:type="paragraph" w:customStyle="1" w:styleId="C8854EA239614FAD8A85C4FC4521E9B91">
    <w:name w:val="C8854EA239614FAD8A85C4FC4521E9B91"/>
    <w:rsid w:val="00AD56B5"/>
    <w:pPr>
      <w:widowControl w:val="0"/>
      <w:jc w:val="both"/>
    </w:pPr>
  </w:style>
  <w:style w:type="paragraph" w:customStyle="1" w:styleId="8377760D86324C47B788A0E4E8D6880F1">
    <w:name w:val="8377760D86324C47B788A0E4E8D6880F1"/>
    <w:rsid w:val="00AD56B5"/>
    <w:pPr>
      <w:widowControl w:val="0"/>
      <w:jc w:val="both"/>
    </w:pPr>
  </w:style>
  <w:style w:type="paragraph" w:customStyle="1" w:styleId="649418AB0F1D4A38AEE2F2D602A2BC831">
    <w:name w:val="649418AB0F1D4A38AEE2F2D602A2BC831"/>
    <w:rsid w:val="00AD56B5"/>
    <w:pPr>
      <w:widowControl w:val="0"/>
      <w:jc w:val="both"/>
    </w:pPr>
  </w:style>
  <w:style w:type="paragraph" w:customStyle="1" w:styleId="65E10C6FBDD844DBA9BA3062BF85812C1">
    <w:name w:val="65E10C6FBDD844DBA9BA3062BF85812C1"/>
    <w:rsid w:val="00AD56B5"/>
    <w:pPr>
      <w:widowControl w:val="0"/>
      <w:jc w:val="both"/>
    </w:pPr>
  </w:style>
  <w:style w:type="paragraph" w:customStyle="1" w:styleId="4564CE62A3864187966CCA7E38E4355E1">
    <w:name w:val="4564CE62A3864187966CCA7E38E4355E1"/>
    <w:rsid w:val="00AD56B5"/>
    <w:pPr>
      <w:widowControl w:val="0"/>
      <w:jc w:val="both"/>
    </w:pPr>
  </w:style>
  <w:style w:type="paragraph" w:customStyle="1" w:styleId="93EC1C091E8E49B487D151BF3EC2B5871">
    <w:name w:val="93EC1C091E8E49B487D151BF3EC2B5871"/>
    <w:rsid w:val="00AD56B5"/>
    <w:pPr>
      <w:widowControl w:val="0"/>
      <w:jc w:val="both"/>
    </w:pPr>
  </w:style>
  <w:style w:type="paragraph" w:customStyle="1" w:styleId="21EAFE74181D4773ADA93B6474AB09E21">
    <w:name w:val="21EAFE74181D4773ADA93B6474AB09E21"/>
    <w:rsid w:val="00AD56B5"/>
    <w:pPr>
      <w:widowControl w:val="0"/>
      <w:jc w:val="both"/>
    </w:pPr>
  </w:style>
  <w:style w:type="paragraph" w:customStyle="1" w:styleId="159F2A45C3B74984998F6E300183474B1">
    <w:name w:val="159F2A45C3B74984998F6E300183474B1"/>
    <w:rsid w:val="00AD56B5"/>
    <w:pPr>
      <w:widowControl w:val="0"/>
      <w:jc w:val="both"/>
    </w:pPr>
  </w:style>
  <w:style w:type="paragraph" w:customStyle="1" w:styleId="F6335A4533714F49874745B814F980B81">
    <w:name w:val="F6335A4533714F49874745B814F980B81"/>
    <w:rsid w:val="00AD56B5"/>
    <w:pPr>
      <w:widowControl w:val="0"/>
      <w:jc w:val="both"/>
    </w:pPr>
  </w:style>
  <w:style w:type="paragraph" w:customStyle="1" w:styleId="925FA122DB1B43F99DE200F49E75838F1">
    <w:name w:val="925FA122DB1B43F99DE200F49E75838F1"/>
    <w:rsid w:val="00AD56B5"/>
    <w:pPr>
      <w:widowControl w:val="0"/>
      <w:jc w:val="both"/>
    </w:pPr>
  </w:style>
  <w:style w:type="paragraph" w:customStyle="1" w:styleId="503C9DB2C6A14352B5B9C56DFC7F02C31">
    <w:name w:val="503C9DB2C6A14352B5B9C56DFC7F02C31"/>
    <w:rsid w:val="00AD56B5"/>
    <w:pPr>
      <w:widowControl w:val="0"/>
      <w:jc w:val="both"/>
    </w:pPr>
  </w:style>
  <w:style w:type="paragraph" w:customStyle="1" w:styleId="A908C9ED87A64F1F913E863DD8B1AA541">
    <w:name w:val="A908C9ED87A64F1F913E863DD8B1AA541"/>
    <w:rsid w:val="00AD56B5"/>
    <w:pPr>
      <w:widowControl w:val="0"/>
      <w:jc w:val="both"/>
    </w:pPr>
  </w:style>
  <w:style w:type="paragraph" w:customStyle="1" w:styleId="3C0E762FBD3545B7A6CAB3B5AE63B64D1">
    <w:name w:val="3C0E762FBD3545B7A6CAB3B5AE63B64D1"/>
    <w:rsid w:val="00AD56B5"/>
    <w:pPr>
      <w:widowControl w:val="0"/>
      <w:jc w:val="both"/>
    </w:pPr>
  </w:style>
  <w:style w:type="paragraph" w:customStyle="1" w:styleId="407FC4A25D134EF3A50203E58678F09E1">
    <w:name w:val="407FC4A25D134EF3A50203E58678F09E1"/>
    <w:rsid w:val="00AD56B5"/>
    <w:pPr>
      <w:widowControl w:val="0"/>
      <w:jc w:val="both"/>
    </w:pPr>
  </w:style>
  <w:style w:type="paragraph" w:customStyle="1" w:styleId="3A81C71599CB4DD080A405D13D8545081">
    <w:name w:val="3A81C71599CB4DD080A405D13D8545081"/>
    <w:rsid w:val="00AD56B5"/>
    <w:pPr>
      <w:widowControl w:val="0"/>
      <w:jc w:val="both"/>
    </w:pPr>
  </w:style>
  <w:style w:type="paragraph" w:customStyle="1" w:styleId="42269FA5D46C44EC81E8D38D07793DEF1">
    <w:name w:val="42269FA5D46C44EC81E8D38D07793DEF1"/>
    <w:rsid w:val="00AD56B5"/>
    <w:pPr>
      <w:widowControl w:val="0"/>
      <w:jc w:val="both"/>
    </w:pPr>
  </w:style>
  <w:style w:type="paragraph" w:customStyle="1" w:styleId="5D8F67C998F44391B024BF5C6C3E17B01">
    <w:name w:val="5D8F67C998F44391B024BF5C6C3E17B01"/>
    <w:rsid w:val="00AD56B5"/>
    <w:pPr>
      <w:widowControl w:val="0"/>
      <w:jc w:val="both"/>
    </w:pPr>
  </w:style>
  <w:style w:type="paragraph" w:customStyle="1" w:styleId="47A0475E4745481788D4CA7F2F2065391">
    <w:name w:val="47A0475E4745481788D4CA7F2F2065391"/>
    <w:rsid w:val="00AD56B5"/>
    <w:pPr>
      <w:widowControl w:val="0"/>
      <w:jc w:val="both"/>
    </w:pPr>
  </w:style>
  <w:style w:type="paragraph" w:customStyle="1" w:styleId="30FFDF3F6A404FE49D349366A06C00521">
    <w:name w:val="30FFDF3F6A404FE49D349366A06C00521"/>
    <w:rsid w:val="00AD56B5"/>
    <w:pPr>
      <w:widowControl w:val="0"/>
      <w:jc w:val="both"/>
    </w:pPr>
  </w:style>
  <w:style w:type="paragraph" w:customStyle="1" w:styleId="5F85BE2E563444FEA87C0344F0813DF01">
    <w:name w:val="5F85BE2E563444FEA87C0344F0813DF01"/>
    <w:rsid w:val="00AD56B5"/>
    <w:pPr>
      <w:widowControl w:val="0"/>
      <w:jc w:val="both"/>
    </w:pPr>
  </w:style>
  <w:style w:type="paragraph" w:customStyle="1" w:styleId="E1C2485B90FE4EF48A76B616380DD8BE">
    <w:name w:val="E1C2485B90FE4EF48A76B616380DD8BE"/>
    <w:rsid w:val="00AD56B5"/>
    <w:pPr>
      <w:spacing w:after="160" w:line="259" w:lineRule="auto"/>
    </w:pPr>
    <w:rPr>
      <w:kern w:val="0"/>
      <w:sz w:val="22"/>
    </w:rPr>
  </w:style>
  <w:style w:type="paragraph" w:customStyle="1" w:styleId="C4CE15D37FBE4DDBA1C0BCC6F0A5B4CB">
    <w:name w:val="C4CE15D37FBE4DDBA1C0BCC6F0A5B4CB"/>
    <w:rsid w:val="00AD56B5"/>
    <w:pPr>
      <w:spacing w:after="160" w:line="259" w:lineRule="auto"/>
    </w:pPr>
    <w:rPr>
      <w:kern w:val="0"/>
      <w:sz w:val="22"/>
    </w:rPr>
  </w:style>
  <w:style w:type="paragraph" w:customStyle="1" w:styleId="F574EB5B1AEC4185A9BF2D2617FD813B">
    <w:name w:val="F574EB5B1AEC4185A9BF2D2617FD813B"/>
    <w:rsid w:val="00AD56B5"/>
    <w:pPr>
      <w:spacing w:after="160" w:line="259" w:lineRule="auto"/>
    </w:pPr>
    <w:rPr>
      <w:kern w:val="0"/>
      <w:sz w:val="22"/>
    </w:rPr>
  </w:style>
  <w:style w:type="paragraph" w:customStyle="1" w:styleId="ED289B1CE92A46568E7649AA6646E1C2">
    <w:name w:val="ED289B1CE92A46568E7649AA6646E1C2"/>
    <w:rsid w:val="00AD56B5"/>
    <w:pPr>
      <w:spacing w:after="160" w:line="259" w:lineRule="auto"/>
    </w:pPr>
    <w:rPr>
      <w:kern w:val="0"/>
      <w:sz w:val="22"/>
    </w:rPr>
  </w:style>
  <w:style w:type="paragraph" w:customStyle="1" w:styleId="50CC75AFB8B3416793F2B430C346E2C7">
    <w:name w:val="50CC75AFB8B3416793F2B430C346E2C7"/>
    <w:rsid w:val="00AD56B5"/>
    <w:pPr>
      <w:spacing w:after="160" w:line="259" w:lineRule="auto"/>
    </w:pPr>
    <w:rPr>
      <w:kern w:val="0"/>
      <w:sz w:val="22"/>
    </w:rPr>
  </w:style>
  <w:style w:type="paragraph" w:customStyle="1" w:styleId="78CAFA3A423F42658D289A24139EC16C">
    <w:name w:val="78CAFA3A423F42658D289A24139EC16C"/>
    <w:rsid w:val="00AD56B5"/>
    <w:pPr>
      <w:spacing w:after="160" w:line="259" w:lineRule="auto"/>
    </w:pPr>
    <w:rPr>
      <w:kern w:val="0"/>
      <w:sz w:val="22"/>
    </w:rPr>
  </w:style>
  <w:style w:type="paragraph" w:customStyle="1" w:styleId="629AA42155E048BCB771660481FBF819">
    <w:name w:val="629AA42155E048BCB771660481FBF819"/>
    <w:rsid w:val="00AD56B5"/>
    <w:pPr>
      <w:spacing w:after="160" w:line="259" w:lineRule="auto"/>
    </w:pPr>
    <w:rPr>
      <w:kern w:val="0"/>
      <w:sz w:val="22"/>
    </w:rPr>
  </w:style>
  <w:style w:type="paragraph" w:customStyle="1" w:styleId="5D6588B2C11340C1A7F6CB830CD8849E">
    <w:name w:val="5D6588B2C11340C1A7F6CB830CD8849E"/>
    <w:rsid w:val="00AD56B5"/>
    <w:pPr>
      <w:spacing w:after="160" w:line="259" w:lineRule="auto"/>
    </w:pPr>
    <w:rPr>
      <w:kern w:val="0"/>
      <w:sz w:val="22"/>
    </w:rPr>
  </w:style>
  <w:style w:type="paragraph" w:customStyle="1" w:styleId="F404B151AADA4ACB830ACC08174721C9">
    <w:name w:val="F404B151AADA4ACB830ACC08174721C9"/>
    <w:rsid w:val="00AD56B5"/>
    <w:pPr>
      <w:spacing w:after="160" w:line="259" w:lineRule="auto"/>
    </w:pPr>
    <w:rPr>
      <w:kern w:val="0"/>
      <w:sz w:val="22"/>
    </w:rPr>
  </w:style>
  <w:style w:type="paragraph" w:customStyle="1" w:styleId="C4C7E49B00474122853F02E25A2CD7E0">
    <w:name w:val="C4C7E49B00474122853F02E25A2CD7E0"/>
    <w:rsid w:val="00AD56B5"/>
    <w:pPr>
      <w:spacing w:after="160" w:line="259" w:lineRule="auto"/>
    </w:pPr>
    <w:rPr>
      <w:kern w:val="0"/>
      <w:sz w:val="22"/>
    </w:rPr>
  </w:style>
  <w:style w:type="paragraph" w:customStyle="1" w:styleId="3090A3CAFDFC4BED9DA5806570B25678">
    <w:name w:val="3090A3CAFDFC4BED9DA5806570B25678"/>
    <w:rsid w:val="00AD56B5"/>
    <w:pPr>
      <w:spacing w:after="160" w:line="259" w:lineRule="auto"/>
    </w:pPr>
    <w:rPr>
      <w:kern w:val="0"/>
      <w:sz w:val="22"/>
    </w:rPr>
  </w:style>
  <w:style w:type="paragraph" w:customStyle="1" w:styleId="2D21B5FD282F4A278B7D2DDB68C0F29E">
    <w:name w:val="2D21B5FD282F4A278B7D2DDB68C0F29E"/>
    <w:rsid w:val="00AD56B5"/>
    <w:pPr>
      <w:spacing w:after="160" w:line="259" w:lineRule="auto"/>
    </w:pPr>
    <w:rPr>
      <w:kern w:val="0"/>
      <w:sz w:val="22"/>
    </w:rPr>
  </w:style>
  <w:style w:type="paragraph" w:customStyle="1" w:styleId="E89A858CF30341C3A784E31BBD2907CF">
    <w:name w:val="E89A858CF30341C3A784E31BBD2907CF"/>
    <w:rsid w:val="00AD56B5"/>
    <w:pPr>
      <w:spacing w:after="160" w:line="259" w:lineRule="auto"/>
    </w:pPr>
    <w:rPr>
      <w:kern w:val="0"/>
      <w:sz w:val="22"/>
    </w:rPr>
  </w:style>
  <w:style w:type="paragraph" w:customStyle="1" w:styleId="1D3C2D88FE72443B96A2EB8BCE56297B">
    <w:name w:val="1D3C2D88FE72443B96A2EB8BCE56297B"/>
    <w:rsid w:val="00AD56B5"/>
    <w:pPr>
      <w:spacing w:after="160" w:line="259" w:lineRule="auto"/>
    </w:pPr>
    <w:rPr>
      <w:kern w:val="0"/>
      <w:sz w:val="22"/>
    </w:rPr>
  </w:style>
  <w:style w:type="paragraph" w:customStyle="1" w:styleId="AFBBC6CB00164325A68D2AE5FABC55A0">
    <w:name w:val="AFBBC6CB00164325A68D2AE5FABC55A0"/>
    <w:rsid w:val="00AD56B5"/>
    <w:pPr>
      <w:spacing w:after="160" w:line="259" w:lineRule="auto"/>
    </w:pPr>
    <w:rPr>
      <w:kern w:val="0"/>
      <w:sz w:val="22"/>
    </w:rPr>
  </w:style>
  <w:style w:type="paragraph" w:customStyle="1" w:styleId="D20F8FEFB0C4406EB98A1B7DED081ACA">
    <w:name w:val="D20F8FEFB0C4406EB98A1B7DED081ACA"/>
    <w:rsid w:val="00AD56B5"/>
    <w:pPr>
      <w:spacing w:after="160" w:line="259" w:lineRule="auto"/>
    </w:pPr>
    <w:rPr>
      <w:kern w:val="0"/>
      <w:sz w:val="22"/>
    </w:rPr>
  </w:style>
  <w:style w:type="paragraph" w:customStyle="1" w:styleId="71FECA8FA06B4CDF8578B102AF24E319">
    <w:name w:val="71FECA8FA06B4CDF8578B102AF24E319"/>
    <w:rsid w:val="00AD56B5"/>
    <w:pPr>
      <w:spacing w:after="160" w:line="259" w:lineRule="auto"/>
    </w:pPr>
    <w:rPr>
      <w:kern w:val="0"/>
      <w:sz w:val="22"/>
    </w:rPr>
  </w:style>
  <w:style w:type="paragraph" w:customStyle="1" w:styleId="897B7F13D9FA402FAE4D0DB8556A1DFD">
    <w:name w:val="897B7F13D9FA402FAE4D0DB8556A1DFD"/>
    <w:rsid w:val="00AD56B5"/>
    <w:pPr>
      <w:spacing w:after="160" w:line="259" w:lineRule="auto"/>
    </w:pPr>
    <w:rPr>
      <w:kern w:val="0"/>
      <w:sz w:val="22"/>
    </w:rPr>
  </w:style>
  <w:style w:type="paragraph" w:customStyle="1" w:styleId="9ECE0ACAA70A469AA3ADA927104FDF85">
    <w:name w:val="9ECE0ACAA70A469AA3ADA927104FDF85"/>
    <w:rsid w:val="00AD56B5"/>
    <w:pPr>
      <w:spacing w:after="160" w:line="259" w:lineRule="auto"/>
    </w:pPr>
    <w:rPr>
      <w:kern w:val="0"/>
      <w:sz w:val="22"/>
    </w:rPr>
  </w:style>
  <w:style w:type="paragraph" w:customStyle="1" w:styleId="28FB117A46044074BC454318066D0A8D">
    <w:name w:val="28FB117A46044074BC454318066D0A8D"/>
    <w:rsid w:val="00AD56B5"/>
    <w:pPr>
      <w:spacing w:after="160" w:line="259" w:lineRule="auto"/>
    </w:pPr>
    <w:rPr>
      <w:kern w:val="0"/>
      <w:sz w:val="22"/>
    </w:rPr>
  </w:style>
  <w:style w:type="paragraph" w:customStyle="1" w:styleId="3B7E850F2B8E4B3B9C80F42C768C9B7C">
    <w:name w:val="3B7E850F2B8E4B3B9C80F42C768C9B7C"/>
    <w:rsid w:val="00AD56B5"/>
    <w:pPr>
      <w:spacing w:after="160" w:line="259" w:lineRule="auto"/>
    </w:pPr>
    <w:rPr>
      <w:kern w:val="0"/>
      <w:sz w:val="22"/>
    </w:rPr>
  </w:style>
  <w:style w:type="paragraph" w:customStyle="1" w:styleId="4016AAB2AC63437E9BFEB0DBD49896D2">
    <w:name w:val="4016AAB2AC63437E9BFEB0DBD49896D2"/>
    <w:rsid w:val="00AD56B5"/>
    <w:pPr>
      <w:spacing w:after="160" w:line="259" w:lineRule="auto"/>
    </w:pPr>
    <w:rPr>
      <w:kern w:val="0"/>
      <w:sz w:val="22"/>
    </w:rPr>
  </w:style>
  <w:style w:type="paragraph" w:customStyle="1" w:styleId="E57645501C8E49BC92BD9A4B451E860D">
    <w:name w:val="E57645501C8E49BC92BD9A4B451E860D"/>
    <w:rsid w:val="00AD56B5"/>
    <w:pPr>
      <w:spacing w:after="160" w:line="259" w:lineRule="auto"/>
    </w:pPr>
    <w:rPr>
      <w:kern w:val="0"/>
      <w:sz w:val="22"/>
    </w:rPr>
  </w:style>
  <w:style w:type="paragraph" w:customStyle="1" w:styleId="EFF2521EF35C47A99146581501A0A51F">
    <w:name w:val="EFF2521EF35C47A99146581501A0A51F"/>
    <w:rsid w:val="00AD56B5"/>
    <w:pPr>
      <w:spacing w:after="160" w:line="259" w:lineRule="auto"/>
    </w:pPr>
    <w:rPr>
      <w:kern w:val="0"/>
      <w:sz w:val="22"/>
    </w:rPr>
  </w:style>
  <w:style w:type="paragraph" w:customStyle="1" w:styleId="DA7758893AA745539BEE85E94C590D36">
    <w:name w:val="DA7758893AA745539BEE85E94C590D36"/>
    <w:rsid w:val="00AD56B5"/>
    <w:pPr>
      <w:spacing w:after="160" w:line="259" w:lineRule="auto"/>
    </w:pPr>
    <w:rPr>
      <w:kern w:val="0"/>
      <w:sz w:val="22"/>
    </w:rPr>
  </w:style>
  <w:style w:type="paragraph" w:customStyle="1" w:styleId="C3B101F4149942DDAA06BE25DB8E2DD2">
    <w:name w:val="C3B101F4149942DDAA06BE25DB8E2DD2"/>
    <w:rsid w:val="00AD56B5"/>
    <w:pPr>
      <w:spacing w:after="160" w:line="259" w:lineRule="auto"/>
    </w:pPr>
    <w:rPr>
      <w:kern w:val="0"/>
      <w:sz w:val="22"/>
    </w:rPr>
  </w:style>
  <w:style w:type="paragraph" w:customStyle="1" w:styleId="F518F72C52034A7785A54B5CFB9501F7">
    <w:name w:val="F518F72C52034A7785A54B5CFB9501F7"/>
    <w:rsid w:val="00AD56B5"/>
    <w:pPr>
      <w:spacing w:after="160" w:line="259" w:lineRule="auto"/>
    </w:pPr>
    <w:rPr>
      <w:kern w:val="0"/>
      <w:sz w:val="22"/>
    </w:rPr>
  </w:style>
  <w:style w:type="paragraph" w:customStyle="1" w:styleId="461F73DC12254412A5E9D739FFC723F4">
    <w:name w:val="461F73DC12254412A5E9D739FFC723F4"/>
    <w:rsid w:val="00AD56B5"/>
    <w:pPr>
      <w:spacing w:after="160" w:line="259" w:lineRule="auto"/>
    </w:pPr>
    <w:rPr>
      <w:kern w:val="0"/>
      <w:sz w:val="22"/>
    </w:rPr>
  </w:style>
  <w:style w:type="paragraph" w:customStyle="1" w:styleId="0F07394BC7584242A702AAEF471F96D1">
    <w:name w:val="0F07394BC7584242A702AAEF471F96D1"/>
    <w:rsid w:val="00AD56B5"/>
    <w:pPr>
      <w:spacing w:after="160" w:line="259" w:lineRule="auto"/>
    </w:pPr>
    <w:rPr>
      <w:kern w:val="0"/>
      <w:sz w:val="22"/>
    </w:rPr>
  </w:style>
  <w:style w:type="paragraph" w:customStyle="1" w:styleId="D3DBF6B01D454CD9854E0F72AE541368">
    <w:name w:val="D3DBF6B01D454CD9854E0F72AE541368"/>
    <w:rsid w:val="00AD56B5"/>
    <w:pPr>
      <w:spacing w:after="160" w:line="259" w:lineRule="auto"/>
    </w:pPr>
    <w:rPr>
      <w:kern w:val="0"/>
      <w:sz w:val="22"/>
    </w:rPr>
  </w:style>
  <w:style w:type="paragraph" w:customStyle="1" w:styleId="287919B2D88845D1AA21D0A461E64EAD">
    <w:name w:val="287919B2D88845D1AA21D0A461E64EAD"/>
    <w:rsid w:val="00AD56B5"/>
    <w:pPr>
      <w:spacing w:after="160" w:line="259" w:lineRule="auto"/>
    </w:pPr>
    <w:rPr>
      <w:kern w:val="0"/>
      <w:sz w:val="22"/>
    </w:rPr>
  </w:style>
  <w:style w:type="paragraph" w:customStyle="1" w:styleId="8A375D67A1454E6B87CE2595B981A52B">
    <w:name w:val="8A375D67A1454E6B87CE2595B981A52B"/>
    <w:rsid w:val="00AD56B5"/>
    <w:pPr>
      <w:spacing w:after="160" w:line="259" w:lineRule="auto"/>
    </w:pPr>
    <w:rPr>
      <w:kern w:val="0"/>
      <w:sz w:val="22"/>
    </w:rPr>
  </w:style>
  <w:style w:type="paragraph" w:customStyle="1" w:styleId="14A2A14A55F2479B9B037707D188CA2C">
    <w:name w:val="14A2A14A55F2479B9B037707D188CA2C"/>
    <w:rsid w:val="00AD56B5"/>
    <w:pPr>
      <w:spacing w:after="160" w:line="259" w:lineRule="auto"/>
    </w:pPr>
    <w:rPr>
      <w:kern w:val="0"/>
      <w:sz w:val="22"/>
    </w:rPr>
  </w:style>
  <w:style w:type="paragraph" w:customStyle="1" w:styleId="E1C2485B90FE4EF48A76B616380DD8BE1">
    <w:name w:val="E1C2485B90FE4EF48A76B616380DD8BE1"/>
    <w:rsid w:val="00AD56B5"/>
    <w:pPr>
      <w:widowControl w:val="0"/>
      <w:jc w:val="both"/>
    </w:pPr>
  </w:style>
  <w:style w:type="paragraph" w:customStyle="1" w:styleId="C4CE15D37FBE4DDBA1C0BCC6F0A5B4CB1">
    <w:name w:val="C4CE15D37FBE4DDBA1C0BCC6F0A5B4CB1"/>
    <w:rsid w:val="00AD56B5"/>
    <w:pPr>
      <w:widowControl w:val="0"/>
      <w:jc w:val="both"/>
    </w:pPr>
  </w:style>
  <w:style w:type="paragraph" w:customStyle="1" w:styleId="F574EB5B1AEC4185A9BF2D2617FD813B1">
    <w:name w:val="F574EB5B1AEC4185A9BF2D2617FD813B1"/>
    <w:rsid w:val="00AD56B5"/>
    <w:pPr>
      <w:widowControl w:val="0"/>
      <w:jc w:val="both"/>
    </w:pPr>
  </w:style>
  <w:style w:type="paragraph" w:customStyle="1" w:styleId="ED289B1CE92A46568E7649AA6646E1C21">
    <w:name w:val="ED289B1CE92A46568E7649AA6646E1C21"/>
    <w:rsid w:val="00AD56B5"/>
    <w:pPr>
      <w:widowControl w:val="0"/>
      <w:jc w:val="both"/>
    </w:pPr>
  </w:style>
  <w:style w:type="paragraph" w:customStyle="1" w:styleId="50CC75AFB8B3416793F2B430C346E2C71">
    <w:name w:val="50CC75AFB8B3416793F2B430C346E2C71"/>
    <w:rsid w:val="00AD56B5"/>
    <w:pPr>
      <w:widowControl w:val="0"/>
      <w:jc w:val="both"/>
    </w:pPr>
  </w:style>
  <w:style w:type="paragraph" w:customStyle="1" w:styleId="78CAFA3A423F42658D289A24139EC16C1">
    <w:name w:val="78CAFA3A423F42658D289A24139EC16C1"/>
    <w:rsid w:val="00AD56B5"/>
    <w:pPr>
      <w:widowControl w:val="0"/>
      <w:jc w:val="both"/>
    </w:pPr>
  </w:style>
  <w:style w:type="paragraph" w:customStyle="1" w:styleId="5D6588B2C11340C1A7F6CB830CD8849E1">
    <w:name w:val="5D6588B2C11340C1A7F6CB830CD8849E1"/>
    <w:rsid w:val="00AD56B5"/>
    <w:pPr>
      <w:widowControl w:val="0"/>
      <w:jc w:val="both"/>
    </w:pPr>
  </w:style>
  <w:style w:type="paragraph" w:customStyle="1" w:styleId="F404B151AADA4ACB830ACC08174721C91">
    <w:name w:val="F404B151AADA4ACB830ACC08174721C91"/>
    <w:rsid w:val="00AD56B5"/>
    <w:pPr>
      <w:widowControl w:val="0"/>
      <w:jc w:val="both"/>
    </w:pPr>
  </w:style>
  <w:style w:type="paragraph" w:customStyle="1" w:styleId="C4C7E49B00474122853F02E25A2CD7E01">
    <w:name w:val="C4C7E49B00474122853F02E25A2CD7E01"/>
    <w:rsid w:val="00AD56B5"/>
    <w:pPr>
      <w:widowControl w:val="0"/>
      <w:jc w:val="both"/>
    </w:pPr>
  </w:style>
  <w:style w:type="paragraph" w:customStyle="1" w:styleId="3090A3CAFDFC4BED9DA5806570B256781">
    <w:name w:val="3090A3CAFDFC4BED9DA5806570B256781"/>
    <w:rsid w:val="00AD56B5"/>
    <w:pPr>
      <w:widowControl w:val="0"/>
      <w:jc w:val="both"/>
    </w:pPr>
  </w:style>
  <w:style w:type="paragraph" w:customStyle="1" w:styleId="2D21B5FD282F4A278B7D2DDB68C0F29E1">
    <w:name w:val="2D21B5FD282F4A278B7D2DDB68C0F29E1"/>
    <w:rsid w:val="00AD56B5"/>
    <w:pPr>
      <w:widowControl w:val="0"/>
      <w:jc w:val="both"/>
    </w:pPr>
  </w:style>
  <w:style w:type="paragraph" w:customStyle="1" w:styleId="E89A858CF30341C3A784E31BBD2907CF1">
    <w:name w:val="E89A858CF30341C3A784E31BBD2907CF1"/>
    <w:rsid w:val="00AD56B5"/>
    <w:pPr>
      <w:widowControl w:val="0"/>
      <w:jc w:val="both"/>
    </w:pPr>
  </w:style>
  <w:style w:type="paragraph" w:customStyle="1" w:styleId="1D3C2D88FE72443B96A2EB8BCE56297B1">
    <w:name w:val="1D3C2D88FE72443B96A2EB8BCE56297B1"/>
    <w:rsid w:val="00AD56B5"/>
    <w:pPr>
      <w:widowControl w:val="0"/>
      <w:jc w:val="both"/>
    </w:pPr>
  </w:style>
  <w:style w:type="paragraph" w:customStyle="1" w:styleId="AFBBC6CB00164325A68D2AE5FABC55A01">
    <w:name w:val="AFBBC6CB00164325A68D2AE5FABC55A01"/>
    <w:rsid w:val="00AD56B5"/>
    <w:pPr>
      <w:widowControl w:val="0"/>
      <w:jc w:val="both"/>
    </w:pPr>
  </w:style>
  <w:style w:type="paragraph" w:customStyle="1" w:styleId="D20F8FEFB0C4406EB98A1B7DED081ACA1">
    <w:name w:val="D20F8FEFB0C4406EB98A1B7DED081ACA1"/>
    <w:rsid w:val="00AD56B5"/>
    <w:pPr>
      <w:widowControl w:val="0"/>
      <w:jc w:val="both"/>
    </w:pPr>
  </w:style>
  <w:style w:type="paragraph" w:customStyle="1" w:styleId="71FECA8FA06B4CDF8578B102AF24E3191">
    <w:name w:val="71FECA8FA06B4CDF8578B102AF24E3191"/>
    <w:rsid w:val="00AD56B5"/>
    <w:pPr>
      <w:widowControl w:val="0"/>
      <w:jc w:val="both"/>
    </w:pPr>
  </w:style>
  <w:style w:type="paragraph" w:customStyle="1" w:styleId="897B7F13D9FA402FAE4D0DB8556A1DFD1">
    <w:name w:val="897B7F13D9FA402FAE4D0DB8556A1DFD1"/>
    <w:rsid w:val="00AD56B5"/>
    <w:pPr>
      <w:widowControl w:val="0"/>
      <w:jc w:val="both"/>
    </w:pPr>
  </w:style>
  <w:style w:type="paragraph" w:customStyle="1" w:styleId="9ECE0ACAA70A469AA3ADA927104FDF851">
    <w:name w:val="9ECE0ACAA70A469AA3ADA927104FDF851"/>
    <w:rsid w:val="00AD56B5"/>
    <w:pPr>
      <w:widowControl w:val="0"/>
      <w:jc w:val="both"/>
    </w:pPr>
  </w:style>
  <w:style w:type="paragraph" w:customStyle="1" w:styleId="28FB117A46044074BC454318066D0A8D1">
    <w:name w:val="28FB117A46044074BC454318066D0A8D1"/>
    <w:rsid w:val="00AD56B5"/>
    <w:pPr>
      <w:widowControl w:val="0"/>
      <w:jc w:val="both"/>
    </w:pPr>
  </w:style>
  <w:style w:type="paragraph" w:customStyle="1" w:styleId="3B7E850F2B8E4B3B9C80F42C768C9B7C1">
    <w:name w:val="3B7E850F2B8E4B3B9C80F42C768C9B7C1"/>
    <w:rsid w:val="00AD56B5"/>
    <w:pPr>
      <w:widowControl w:val="0"/>
      <w:jc w:val="both"/>
    </w:pPr>
  </w:style>
  <w:style w:type="paragraph" w:customStyle="1" w:styleId="4016AAB2AC63437E9BFEB0DBD49896D21">
    <w:name w:val="4016AAB2AC63437E9BFEB0DBD49896D21"/>
    <w:rsid w:val="00AD56B5"/>
    <w:pPr>
      <w:widowControl w:val="0"/>
      <w:jc w:val="both"/>
    </w:pPr>
  </w:style>
  <w:style w:type="paragraph" w:customStyle="1" w:styleId="E57645501C8E49BC92BD9A4B451E860D1">
    <w:name w:val="E57645501C8E49BC92BD9A4B451E860D1"/>
    <w:rsid w:val="00AD56B5"/>
    <w:pPr>
      <w:widowControl w:val="0"/>
      <w:jc w:val="both"/>
    </w:pPr>
  </w:style>
  <w:style w:type="paragraph" w:customStyle="1" w:styleId="EFF2521EF35C47A99146581501A0A51F1">
    <w:name w:val="EFF2521EF35C47A99146581501A0A51F1"/>
    <w:rsid w:val="00AD56B5"/>
    <w:pPr>
      <w:widowControl w:val="0"/>
      <w:jc w:val="both"/>
    </w:pPr>
  </w:style>
  <w:style w:type="paragraph" w:customStyle="1" w:styleId="461F73DC12254412A5E9D739FFC723F41">
    <w:name w:val="461F73DC12254412A5E9D739FFC723F41"/>
    <w:rsid w:val="00AD56B5"/>
    <w:pPr>
      <w:widowControl w:val="0"/>
      <w:jc w:val="both"/>
    </w:pPr>
  </w:style>
  <w:style w:type="paragraph" w:customStyle="1" w:styleId="0F07394BC7584242A702AAEF471F96D11">
    <w:name w:val="0F07394BC7584242A702AAEF471F96D11"/>
    <w:rsid w:val="00AD56B5"/>
    <w:pPr>
      <w:widowControl w:val="0"/>
      <w:jc w:val="both"/>
    </w:pPr>
  </w:style>
  <w:style w:type="paragraph" w:customStyle="1" w:styleId="D3DBF6B01D454CD9854E0F72AE5413681">
    <w:name w:val="D3DBF6B01D454CD9854E0F72AE5413681"/>
    <w:rsid w:val="00AD56B5"/>
    <w:pPr>
      <w:widowControl w:val="0"/>
      <w:jc w:val="both"/>
    </w:pPr>
  </w:style>
  <w:style w:type="paragraph" w:customStyle="1" w:styleId="287919B2D88845D1AA21D0A461E64EAD1">
    <w:name w:val="287919B2D88845D1AA21D0A461E64EAD1"/>
    <w:rsid w:val="00AD56B5"/>
    <w:pPr>
      <w:widowControl w:val="0"/>
      <w:jc w:val="both"/>
    </w:pPr>
  </w:style>
  <w:style w:type="paragraph" w:customStyle="1" w:styleId="8A375D67A1454E6B87CE2595B981A52B1">
    <w:name w:val="8A375D67A1454E6B87CE2595B981A52B1"/>
    <w:rsid w:val="00AD56B5"/>
    <w:pPr>
      <w:widowControl w:val="0"/>
      <w:jc w:val="both"/>
    </w:pPr>
  </w:style>
  <w:style w:type="paragraph" w:customStyle="1" w:styleId="14A2A14A55F2479B9B037707D188CA2C1">
    <w:name w:val="14A2A14A55F2479B9B037707D188CA2C1"/>
    <w:rsid w:val="00AD56B5"/>
    <w:pPr>
      <w:widowControl w:val="0"/>
      <w:jc w:val="both"/>
    </w:pPr>
  </w:style>
  <w:style w:type="paragraph" w:customStyle="1" w:styleId="DA7758893AA745539BEE85E94C590D361">
    <w:name w:val="DA7758893AA745539BEE85E94C590D361"/>
    <w:rsid w:val="00AD56B5"/>
    <w:pPr>
      <w:widowControl w:val="0"/>
      <w:jc w:val="both"/>
    </w:pPr>
  </w:style>
  <w:style w:type="paragraph" w:customStyle="1" w:styleId="C3B101F4149942DDAA06BE25DB8E2DD21">
    <w:name w:val="C3B101F4149942DDAA06BE25DB8E2DD21"/>
    <w:rsid w:val="00AD56B5"/>
    <w:pPr>
      <w:widowControl w:val="0"/>
      <w:jc w:val="both"/>
    </w:pPr>
  </w:style>
  <w:style w:type="paragraph" w:customStyle="1" w:styleId="F518F72C52034A7785A54B5CFB9501F71">
    <w:name w:val="F518F72C52034A7785A54B5CFB9501F71"/>
    <w:rsid w:val="00AD56B5"/>
    <w:pPr>
      <w:widowControl w:val="0"/>
      <w:jc w:val="both"/>
    </w:pPr>
  </w:style>
  <w:style w:type="paragraph" w:customStyle="1" w:styleId="A51C0842FE554E678761FF2CA6E06B5B">
    <w:name w:val="A51C0842FE554E678761FF2CA6E06B5B"/>
    <w:rsid w:val="00AD56B5"/>
    <w:pPr>
      <w:spacing w:after="160" w:line="259" w:lineRule="auto"/>
    </w:pPr>
    <w:rPr>
      <w:kern w:val="0"/>
      <w:sz w:val="22"/>
    </w:rPr>
  </w:style>
  <w:style w:type="paragraph" w:customStyle="1" w:styleId="14362CCBCCAC4410A2346DA42643E5C1">
    <w:name w:val="14362CCBCCAC4410A2346DA42643E5C1"/>
    <w:rsid w:val="00AD56B5"/>
    <w:pPr>
      <w:spacing w:after="160" w:line="259" w:lineRule="auto"/>
    </w:pPr>
    <w:rPr>
      <w:kern w:val="0"/>
      <w:sz w:val="22"/>
    </w:rPr>
  </w:style>
  <w:style w:type="paragraph" w:customStyle="1" w:styleId="A733D4073E154AEC865F0FBF454AC251">
    <w:name w:val="A733D4073E154AEC865F0FBF454AC251"/>
    <w:rsid w:val="00AD56B5"/>
    <w:pPr>
      <w:spacing w:after="160" w:line="259" w:lineRule="auto"/>
    </w:pPr>
    <w:rPr>
      <w:kern w:val="0"/>
      <w:sz w:val="22"/>
    </w:rPr>
  </w:style>
  <w:style w:type="paragraph" w:customStyle="1" w:styleId="5DCD84F3D90B4C4985994C48E3D51822">
    <w:name w:val="5DCD84F3D90B4C4985994C48E3D51822"/>
    <w:rsid w:val="00AD56B5"/>
    <w:pPr>
      <w:spacing w:after="160" w:line="259" w:lineRule="auto"/>
    </w:pPr>
    <w:rPr>
      <w:kern w:val="0"/>
      <w:sz w:val="22"/>
    </w:rPr>
  </w:style>
  <w:style w:type="paragraph" w:customStyle="1" w:styleId="17D14747E37647A794A5B175F68D66CE">
    <w:name w:val="17D14747E37647A794A5B175F68D66CE"/>
    <w:rsid w:val="00AD56B5"/>
    <w:pPr>
      <w:spacing w:after="160" w:line="259" w:lineRule="auto"/>
    </w:pPr>
    <w:rPr>
      <w:kern w:val="0"/>
      <w:sz w:val="22"/>
    </w:rPr>
  </w:style>
  <w:style w:type="paragraph" w:customStyle="1" w:styleId="C8616C19EF3B4AB3A41ED99239B2C925">
    <w:name w:val="C8616C19EF3B4AB3A41ED99239B2C925"/>
    <w:rsid w:val="00AD56B5"/>
    <w:pPr>
      <w:spacing w:after="160" w:line="259" w:lineRule="auto"/>
    </w:pPr>
    <w:rPr>
      <w:kern w:val="0"/>
      <w:sz w:val="22"/>
    </w:rPr>
  </w:style>
  <w:style w:type="paragraph" w:customStyle="1" w:styleId="CF875CA24BED43A2BA83F75975D29FB3">
    <w:name w:val="CF875CA24BED43A2BA83F75975D29FB3"/>
    <w:rsid w:val="00AD56B5"/>
    <w:pPr>
      <w:spacing w:after="160" w:line="259" w:lineRule="auto"/>
    </w:pPr>
    <w:rPr>
      <w:kern w:val="0"/>
      <w:sz w:val="22"/>
    </w:rPr>
  </w:style>
  <w:style w:type="paragraph" w:customStyle="1" w:styleId="2CC98F365A944DCAA2AEF1054FE01DE1">
    <w:name w:val="2CC98F365A944DCAA2AEF1054FE01DE1"/>
    <w:rsid w:val="00AD56B5"/>
    <w:pPr>
      <w:spacing w:after="160" w:line="259" w:lineRule="auto"/>
    </w:pPr>
    <w:rPr>
      <w:kern w:val="0"/>
      <w:sz w:val="22"/>
    </w:rPr>
  </w:style>
  <w:style w:type="paragraph" w:customStyle="1" w:styleId="19415730C1B84DB1976C75EE75291215">
    <w:name w:val="19415730C1B84DB1976C75EE75291215"/>
    <w:rsid w:val="00AD56B5"/>
    <w:pPr>
      <w:spacing w:after="160" w:line="259" w:lineRule="auto"/>
    </w:pPr>
    <w:rPr>
      <w:kern w:val="0"/>
      <w:sz w:val="22"/>
    </w:rPr>
  </w:style>
  <w:style w:type="paragraph" w:customStyle="1" w:styleId="7283A8EF263346BEB7B0647039917434">
    <w:name w:val="7283A8EF263346BEB7B0647039917434"/>
    <w:rsid w:val="00AD56B5"/>
    <w:pPr>
      <w:spacing w:after="160" w:line="259" w:lineRule="auto"/>
    </w:pPr>
    <w:rPr>
      <w:kern w:val="0"/>
      <w:sz w:val="22"/>
    </w:rPr>
  </w:style>
  <w:style w:type="paragraph" w:customStyle="1" w:styleId="EE8B588509B841A6BD144189B4C8984B">
    <w:name w:val="EE8B588509B841A6BD144189B4C8984B"/>
    <w:rsid w:val="00AD56B5"/>
    <w:pPr>
      <w:spacing w:after="160" w:line="259" w:lineRule="auto"/>
    </w:pPr>
    <w:rPr>
      <w:kern w:val="0"/>
      <w:sz w:val="22"/>
    </w:rPr>
  </w:style>
  <w:style w:type="paragraph" w:customStyle="1" w:styleId="DAE5C2E0CC984345861B0F94F71F161B">
    <w:name w:val="DAE5C2E0CC984345861B0F94F71F161B"/>
    <w:rsid w:val="00AD56B5"/>
    <w:pPr>
      <w:spacing w:after="160" w:line="259" w:lineRule="auto"/>
    </w:pPr>
    <w:rPr>
      <w:kern w:val="0"/>
      <w:sz w:val="22"/>
    </w:rPr>
  </w:style>
  <w:style w:type="paragraph" w:customStyle="1" w:styleId="BFA48FA91C2E43128E1D92C8558E5792">
    <w:name w:val="BFA48FA91C2E43128E1D92C8558E5792"/>
    <w:rsid w:val="00AD56B5"/>
    <w:pPr>
      <w:spacing w:after="160" w:line="259" w:lineRule="auto"/>
    </w:pPr>
    <w:rPr>
      <w:kern w:val="0"/>
      <w:sz w:val="22"/>
    </w:rPr>
  </w:style>
  <w:style w:type="paragraph" w:customStyle="1" w:styleId="BF3F524467E94BE5BB0AAFB1E55458E4">
    <w:name w:val="BF3F524467E94BE5BB0AAFB1E55458E4"/>
    <w:rsid w:val="00AD56B5"/>
    <w:pPr>
      <w:spacing w:after="160" w:line="259" w:lineRule="auto"/>
    </w:pPr>
    <w:rPr>
      <w:kern w:val="0"/>
      <w:sz w:val="22"/>
    </w:rPr>
  </w:style>
  <w:style w:type="paragraph" w:customStyle="1" w:styleId="C726CB5967EF4890ADD688884B24F301">
    <w:name w:val="C726CB5967EF4890ADD688884B24F301"/>
    <w:rsid w:val="00AD56B5"/>
    <w:pPr>
      <w:spacing w:after="160" w:line="259" w:lineRule="auto"/>
    </w:pPr>
    <w:rPr>
      <w:kern w:val="0"/>
      <w:sz w:val="22"/>
    </w:rPr>
  </w:style>
  <w:style w:type="paragraph" w:customStyle="1" w:styleId="9D1DD19DE58C47E8A34C7EC586B4AA87">
    <w:name w:val="9D1DD19DE58C47E8A34C7EC586B4AA87"/>
    <w:rsid w:val="00AD56B5"/>
    <w:pPr>
      <w:spacing w:after="160" w:line="259" w:lineRule="auto"/>
    </w:pPr>
    <w:rPr>
      <w:kern w:val="0"/>
      <w:sz w:val="22"/>
    </w:rPr>
  </w:style>
  <w:style w:type="paragraph" w:customStyle="1" w:styleId="F8CEB5B8A0674612B3CC40507F900B2C">
    <w:name w:val="F8CEB5B8A0674612B3CC40507F900B2C"/>
    <w:rsid w:val="00AD56B5"/>
    <w:pPr>
      <w:spacing w:after="160" w:line="259" w:lineRule="auto"/>
    </w:pPr>
    <w:rPr>
      <w:kern w:val="0"/>
      <w:sz w:val="22"/>
    </w:rPr>
  </w:style>
  <w:style w:type="paragraph" w:customStyle="1" w:styleId="6207FEA6182C46A2AAFFFE13C51F6E77">
    <w:name w:val="6207FEA6182C46A2AAFFFE13C51F6E77"/>
    <w:rsid w:val="00AD56B5"/>
    <w:pPr>
      <w:spacing w:after="160" w:line="259" w:lineRule="auto"/>
    </w:pPr>
    <w:rPr>
      <w:kern w:val="0"/>
      <w:sz w:val="22"/>
    </w:rPr>
  </w:style>
  <w:style w:type="paragraph" w:customStyle="1" w:styleId="BDBF7B58C7F64A41878FC5023DEDE660">
    <w:name w:val="BDBF7B58C7F64A41878FC5023DEDE660"/>
    <w:rsid w:val="00AD56B5"/>
    <w:pPr>
      <w:spacing w:after="160" w:line="259" w:lineRule="auto"/>
    </w:pPr>
    <w:rPr>
      <w:kern w:val="0"/>
      <w:sz w:val="22"/>
    </w:rPr>
  </w:style>
  <w:style w:type="paragraph" w:customStyle="1" w:styleId="2048B9F663FC434CB9FEB1A6F2A7FBAE">
    <w:name w:val="2048B9F663FC434CB9FEB1A6F2A7FBAE"/>
    <w:rsid w:val="00AD56B5"/>
    <w:pPr>
      <w:spacing w:after="160" w:line="259" w:lineRule="auto"/>
    </w:pPr>
    <w:rPr>
      <w:kern w:val="0"/>
      <w:sz w:val="22"/>
    </w:rPr>
  </w:style>
  <w:style w:type="paragraph" w:customStyle="1" w:styleId="D5902122190341E58840F3CEEA108C3D">
    <w:name w:val="D5902122190341E58840F3CEEA108C3D"/>
    <w:rsid w:val="00AD56B5"/>
    <w:pPr>
      <w:spacing w:after="160" w:line="259" w:lineRule="auto"/>
    </w:pPr>
    <w:rPr>
      <w:kern w:val="0"/>
      <w:sz w:val="22"/>
    </w:rPr>
  </w:style>
  <w:style w:type="paragraph" w:customStyle="1" w:styleId="3766C0A9F93945E3B1B3EBE9F1BF610C">
    <w:name w:val="3766C0A9F93945E3B1B3EBE9F1BF610C"/>
    <w:rsid w:val="00AD56B5"/>
    <w:pPr>
      <w:spacing w:after="160" w:line="259" w:lineRule="auto"/>
    </w:pPr>
    <w:rPr>
      <w:kern w:val="0"/>
      <w:sz w:val="22"/>
    </w:rPr>
  </w:style>
  <w:style w:type="paragraph" w:customStyle="1" w:styleId="9350560EFE5D46BB817E3A4C2C0EA393">
    <w:name w:val="9350560EFE5D46BB817E3A4C2C0EA393"/>
    <w:rsid w:val="00AD56B5"/>
    <w:pPr>
      <w:spacing w:after="160" w:line="259" w:lineRule="auto"/>
    </w:pPr>
    <w:rPr>
      <w:kern w:val="0"/>
      <w:sz w:val="22"/>
    </w:rPr>
  </w:style>
  <w:style w:type="paragraph" w:customStyle="1" w:styleId="108527B1C23F449EAC44A056DCAD75E4">
    <w:name w:val="108527B1C23F449EAC44A056DCAD75E4"/>
    <w:rsid w:val="00AD56B5"/>
    <w:pPr>
      <w:spacing w:after="160" w:line="259" w:lineRule="auto"/>
    </w:pPr>
    <w:rPr>
      <w:kern w:val="0"/>
      <w:sz w:val="22"/>
    </w:rPr>
  </w:style>
  <w:style w:type="paragraph" w:customStyle="1" w:styleId="D5FACC9E3FEF4A9C9FB96BC827061DD6">
    <w:name w:val="D5FACC9E3FEF4A9C9FB96BC827061DD6"/>
    <w:rsid w:val="00AD56B5"/>
    <w:pPr>
      <w:spacing w:after="160" w:line="259" w:lineRule="auto"/>
    </w:pPr>
    <w:rPr>
      <w:kern w:val="0"/>
      <w:sz w:val="22"/>
    </w:rPr>
  </w:style>
  <w:style w:type="paragraph" w:customStyle="1" w:styleId="E65305D30CDA467BBEF28B661FBBCB68">
    <w:name w:val="E65305D30CDA467BBEF28B661FBBCB68"/>
    <w:rsid w:val="00AD56B5"/>
    <w:pPr>
      <w:spacing w:after="160" w:line="259" w:lineRule="auto"/>
    </w:pPr>
    <w:rPr>
      <w:kern w:val="0"/>
      <w:sz w:val="22"/>
    </w:rPr>
  </w:style>
  <w:style w:type="paragraph" w:customStyle="1" w:styleId="BC9A5ACB274F432CB66994413514C762">
    <w:name w:val="BC9A5ACB274F432CB66994413514C762"/>
    <w:rsid w:val="00AD56B5"/>
    <w:pPr>
      <w:spacing w:after="160" w:line="259" w:lineRule="auto"/>
    </w:pPr>
    <w:rPr>
      <w:kern w:val="0"/>
      <w:sz w:val="22"/>
    </w:rPr>
  </w:style>
  <w:style w:type="paragraph" w:customStyle="1" w:styleId="5C9D075EB62E4039B9414D413B843157">
    <w:name w:val="5C9D075EB62E4039B9414D413B843157"/>
    <w:rsid w:val="00AD56B5"/>
    <w:pPr>
      <w:spacing w:after="160" w:line="259" w:lineRule="auto"/>
    </w:pPr>
    <w:rPr>
      <w:kern w:val="0"/>
      <w:sz w:val="22"/>
    </w:rPr>
  </w:style>
  <w:style w:type="paragraph" w:customStyle="1" w:styleId="126576562BB945D9B0A4DE920997E532">
    <w:name w:val="126576562BB945D9B0A4DE920997E532"/>
    <w:rsid w:val="00AD56B5"/>
    <w:pPr>
      <w:spacing w:after="160" w:line="259" w:lineRule="auto"/>
    </w:pPr>
    <w:rPr>
      <w:kern w:val="0"/>
      <w:sz w:val="22"/>
    </w:rPr>
  </w:style>
  <w:style w:type="paragraph" w:customStyle="1" w:styleId="DCD6CE60F7564760807564C7D70AFD54">
    <w:name w:val="DCD6CE60F7564760807564C7D70AFD54"/>
    <w:rsid w:val="00AD56B5"/>
    <w:pPr>
      <w:spacing w:after="160" w:line="259" w:lineRule="auto"/>
    </w:pPr>
    <w:rPr>
      <w:kern w:val="0"/>
      <w:sz w:val="22"/>
    </w:rPr>
  </w:style>
  <w:style w:type="paragraph" w:customStyle="1" w:styleId="2D2CB608966B4BAF97E9497374913BF2">
    <w:name w:val="2D2CB608966B4BAF97E9497374913BF2"/>
    <w:rsid w:val="00AD56B5"/>
    <w:pPr>
      <w:spacing w:after="160" w:line="259" w:lineRule="auto"/>
    </w:pPr>
    <w:rPr>
      <w:kern w:val="0"/>
      <w:sz w:val="22"/>
    </w:rPr>
  </w:style>
  <w:style w:type="paragraph" w:customStyle="1" w:styleId="93FB6BC92CC5486A919AD8CF64BCA861">
    <w:name w:val="93FB6BC92CC5486A919AD8CF64BCA861"/>
    <w:rsid w:val="00AD56B5"/>
    <w:pPr>
      <w:spacing w:after="160" w:line="259" w:lineRule="auto"/>
    </w:pPr>
    <w:rPr>
      <w:kern w:val="0"/>
      <w:sz w:val="22"/>
    </w:rPr>
  </w:style>
  <w:style w:type="paragraph" w:customStyle="1" w:styleId="7F1F82C3C8D242B6BF5B3AEAF1499EF6">
    <w:name w:val="7F1F82C3C8D242B6BF5B3AEAF1499EF6"/>
    <w:rsid w:val="00AD56B5"/>
    <w:pPr>
      <w:spacing w:after="160" w:line="259" w:lineRule="auto"/>
    </w:pPr>
    <w:rPr>
      <w:kern w:val="0"/>
      <w:sz w:val="22"/>
    </w:rPr>
  </w:style>
  <w:style w:type="paragraph" w:customStyle="1" w:styleId="A51C0842FE554E678761FF2CA6E06B5B1">
    <w:name w:val="A51C0842FE554E678761FF2CA6E06B5B1"/>
    <w:rsid w:val="00AD56B5"/>
    <w:pPr>
      <w:widowControl w:val="0"/>
      <w:jc w:val="both"/>
    </w:pPr>
  </w:style>
  <w:style w:type="paragraph" w:customStyle="1" w:styleId="14362CCBCCAC4410A2346DA42643E5C11">
    <w:name w:val="14362CCBCCAC4410A2346DA42643E5C11"/>
    <w:rsid w:val="00AD56B5"/>
    <w:pPr>
      <w:widowControl w:val="0"/>
      <w:jc w:val="both"/>
    </w:pPr>
  </w:style>
  <w:style w:type="paragraph" w:customStyle="1" w:styleId="A733D4073E154AEC865F0FBF454AC2511">
    <w:name w:val="A733D4073E154AEC865F0FBF454AC2511"/>
    <w:rsid w:val="00AD56B5"/>
    <w:pPr>
      <w:widowControl w:val="0"/>
      <w:jc w:val="both"/>
    </w:pPr>
  </w:style>
  <w:style w:type="paragraph" w:customStyle="1" w:styleId="5DCD84F3D90B4C4985994C48E3D518221">
    <w:name w:val="5DCD84F3D90B4C4985994C48E3D518221"/>
    <w:rsid w:val="00AD56B5"/>
    <w:pPr>
      <w:widowControl w:val="0"/>
      <w:jc w:val="both"/>
    </w:pPr>
  </w:style>
  <w:style w:type="paragraph" w:customStyle="1" w:styleId="17D14747E37647A794A5B175F68D66CE1">
    <w:name w:val="17D14747E37647A794A5B175F68D66CE1"/>
    <w:rsid w:val="00AD56B5"/>
    <w:pPr>
      <w:widowControl w:val="0"/>
      <w:jc w:val="both"/>
    </w:pPr>
  </w:style>
  <w:style w:type="paragraph" w:customStyle="1" w:styleId="C8616C19EF3B4AB3A41ED99239B2C9251">
    <w:name w:val="C8616C19EF3B4AB3A41ED99239B2C9251"/>
    <w:rsid w:val="00AD56B5"/>
    <w:pPr>
      <w:widowControl w:val="0"/>
      <w:jc w:val="both"/>
    </w:pPr>
  </w:style>
  <w:style w:type="paragraph" w:customStyle="1" w:styleId="2CC98F365A944DCAA2AEF1054FE01DE11">
    <w:name w:val="2CC98F365A944DCAA2AEF1054FE01DE11"/>
    <w:rsid w:val="00AD56B5"/>
    <w:pPr>
      <w:widowControl w:val="0"/>
      <w:jc w:val="both"/>
    </w:pPr>
  </w:style>
  <w:style w:type="paragraph" w:customStyle="1" w:styleId="19415730C1B84DB1976C75EE752912151">
    <w:name w:val="19415730C1B84DB1976C75EE752912151"/>
    <w:rsid w:val="00AD56B5"/>
    <w:pPr>
      <w:widowControl w:val="0"/>
      <w:jc w:val="both"/>
    </w:pPr>
  </w:style>
  <w:style w:type="paragraph" w:customStyle="1" w:styleId="7283A8EF263346BEB7B06470399174341">
    <w:name w:val="7283A8EF263346BEB7B06470399174341"/>
    <w:rsid w:val="00AD56B5"/>
    <w:pPr>
      <w:widowControl w:val="0"/>
      <w:jc w:val="both"/>
    </w:pPr>
  </w:style>
  <w:style w:type="paragraph" w:customStyle="1" w:styleId="EE8B588509B841A6BD144189B4C8984B1">
    <w:name w:val="EE8B588509B841A6BD144189B4C8984B1"/>
    <w:rsid w:val="00AD56B5"/>
    <w:pPr>
      <w:widowControl w:val="0"/>
      <w:jc w:val="both"/>
    </w:pPr>
  </w:style>
  <w:style w:type="paragraph" w:customStyle="1" w:styleId="DAE5C2E0CC984345861B0F94F71F161B1">
    <w:name w:val="DAE5C2E0CC984345861B0F94F71F161B1"/>
    <w:rsid w:val="00AD56B5"/>
    <w:pPr>
      <w:widowControl w:val="0"/>
      <w:jc w:val="both"/>
    </w:pPr>
  </w:style>
  <w:style w:type="paragraph" w:customStyle="1" w:styleId="BFA48FA91C2E43128E1D92C8558E57921">
    <w:name w:val="BFA48FA91C2E43128E1D92C8558E57921"/>
    <w:rsid w:val="00AD56B5"/>
    <w:pPr>
      <w:widowControl w:val="0"/>
      <w:jc w:val="both"/>
    </w:pPr>
  </w:style>
  <w:style w:type="paragraph" w:customStyle="1" w:styleId="BF3F524467E94BE5BB0AAFB1E55458E41">
    <w:name w:val="BF3F524467E94BE5BB0AAFB1E55458E41"/>
    <w:rsid w:val="00AD56B5"/>
    <w:pPr>
      <w:widowControl w:val="0"/>
      <w:jc w:val="both"/>
    </w:pPr>
  </w:style>
  <w:style w:type="paragraph" w:customStyle="1" w:styleId="C726CB5967EF4890ADD688884B24F3011">
    <w:name w:val="C726CB5967EF4890ADD688884B24F3011"/>
    <w:rsid w:val="00AD56B5"/>
    <w:pPr>
      <w:widowControl w:val="0"/>
      <w:jc w:val="both"/>
    </w:pPr>
  </w:style>
  <w:style w:type="paragraph" w:customStyle="1" w:styleId="9D1DD19DE58C47E8A34C7EC586B4AA871">
    <w:name w:val="9D1DD19DE58C47E8A34C7EC586B4AA871"/>
    <w:rsid w:val="00AD56B5"/>
    <w:pPr>
      <w:widowControl w:val="0"/>
      <w:jc w:val="both"/>
    </w:pPr>
  </w:style>
  <w:style w:type="paragraph" w:customStyle="1" w:styleId="F8CEB5B8A0674612B3CC40507F900B2C1">
    <w:name w:val="F8CEB5B8A0674612B3CC40507F900B2C1"/>
    <w:rsid w:val="00AD56B5"/>
    <w:pPr>
      <w:widowControl w:val="0"/>
      <w:jc w:val="both"/>
    </w:pPr>
  </w:style>
  <w:style w:type="paragraph" w:customStyle="1" w:styleId="6207FEA6182C46A2AAFFFE13C51F6E771">
    <w:name w:val="6207FEA6182C46A2AAFFFE13C51F6E771"/>
    <w:rsid w:val="00AD56B5"/>
    <w:pPr>
      <w:widowControl w:val="0"/>
      <w:jc w:val="both"/>
    </w:pPr>
  </w:style>
  <w:style w:type="paragraph" w:customStyle="1" w:styleId="BDBF7B58C7F64A41878FC5023DEDE6601">
    <w:name w:val="BDBF7B58C7F64A41878FC5023DEDE6601"/>
    <w:rsid w:val="00AD56B5"/>
    <w:pPr>
      <w:widowControl w:val="0"/>
      <w:jc w:val="both"/>
    </w:pPr>
  </w:style>
  <w:style w:type="paragraph" w:customStyle="1" w:styleId="2048B9F663FC434CB9FEB1A6F2A7FBAE1">
    <w:name w:val="2048B9F663FC434CB9FEB1A6F2A7FBAE1"/>
    <w:rsid w:val="00AD56B5"/>
    <w:pPr>
      <w:widowControl w:val="0"/>
      <w:jc w:val="both"/>
    </w:pPr>
  </w:style>
  <w:style w:type="paragraph" w:customStyle="1" w:styleId="D5902122190341E58840F3CEEA108C3D1">
    <w:name w:val="D5902122190341E58840F3CEEA108C3D1"/>
    <w:rsid w:val="00AD56B5"/>
    <w:pPr>
      <w:widowControl w:val="0"/>
      <w:jc w:val="both"/>
    </w:pPr>
  </w:style>
  <w:style w:type="paragraph" w:customStyle="1" w:styleId="3766C0A9F93945E3B1B3EBE9F1BF610C1">
    <w:name w:val="3766C0A9F93945E3B1B3EBE9F1BF610C1"/>
    <w:rsid w:val="00AD56B5"/>
    <w:pPr>
      <w:widowControl w:val="0"/>
      <w:jc w:val="both"/>
    </w:pPr>
  </w:style>
  <w:style w:type="paragraph" w:customStyle="1" w:styleId="9350560EFE5D46BB817E3A4C2C0EA3931">
    <w:name w:val="9350560EFE5D46BB817E3A4C2C0EA3931"/>
    <w:rsid w:val="00AD56B5"/>
    <w:pPr>
      <w:widowControl w:val="0"/>
      <w:jc w:val="both"/>
    </w:pPr>
  </w:style>
  <w:style w:type="paragraph" w:customStyle="1" w:styleId="108527B1C23F449EAC44A056DCAD75E41">
    <w:name w:val="108527B1C23F449EAC44A056DCAD75E41"/>
    <w:rsid w:val="00AD56B5"/>
    <w:pPr>
      <w:widowControl w:val="0"/>
      <w:jc w:val="both"/>
    </w:pPr>
  </w:style>
  <w:style w:type="paragraph" w:customStyle="1" w:styleId="D5FACC9E3FEF4A9C9FB96BC827061DD61">
    <w:name w:val="D5FACC9E3FEF4A9C9FB96BC827061DD61"/>
    <w:rsid w:val="00AD56B5"/>
    <w:pPr>
      <w:widowControl w:val="0"/>
      <w:jc w:val="both"/>
    </w:pPr>
  </w:style>
  <w:style w:type="paragraph" w:customStyle="1" w:styleId="E65305D30CDA467BBEF28B661FBBCB681">
    <w:name w:val="E65305D30CDA467BBEF28B661FBBCB681"/>
    <w:rsid w:val="00AD56B5"/>
    <w:pPr>
      <w:widowControl w:val="0"/>
      <w:jc w:val="both"/>
    </w:pPr>
  </w:style>
  <w:style w:type="paragraph" w:customStyle="1" w:styleId="BC9A5ACB274F432CB66994413514C7621">
    <w:name w:val="BC9A5ACB274F432CB66994413514C7621"/>
    <w:rsid w:val="00AD56B5"/>
    <w:pPr>
      <w:widowControl w:val="0"/>
      <w:jc w:val="both"/>
    </w:pPr>
  </w:style>
  <w:style w:type="paragraph" w:customStyle="1" w:styleId="5C9D075EB62E4039B9414D413B8431571">
    <w:name w:val="5C9D075EB62E4039B9414D413B8431571"/>
    <w:rsid w:val="00AD56B5"/>
    <w:pPr>
      <w:widowControl w:val="0"/>
      <w:jc w:val="both"/>
    </w:pPr>
  </w:style>
  <w:style w:type="paragraph" w:customStyle="1" w:styleId="126576562BB945D9B0A4DE920997E5321">
    <w:name w:val="126576562BB945D9B0A4DE920997E5321"/>
    <w:rsid w:val="00AD56B5"/>
    <w:pPr>
      <w:widowControl w:val="0"/>
      <w:jc w:val="both"/>
    </w:pPr>
  </w:style>
  <w:style w:type="paragraph" w:customStyle="1" w:styleId="DCD6CE60F7564760807564C7D70AFD541">
    <w:name w:val="DCD6CE60F7564760807564C7D70AFD541"/>
    <w:rsid w:val="00AD56B5"/>
    <w:pPr>
      <w:widowControl w:val="0"/>
      <w:jc w:val="both"/>
    </w:pPr>
  </w:style>
  <w:style w:type="paragraph" w:customStyle="1" w:styleId="2D2CB608966B4BAF97E9497374913BF21">
    <w:name w:val="2D2CB608966B4BAF97E9497374913BF21"/>
    <w:rsid w:val="00AD56B5"/>
    <w:pPr>
      <w:widowControl w:val="0"/>
      <w:jc w:val="both"/>
    </w:pPr>
  </w:style>
  <w:style w:type="paragraph" w:customStyle="1" w:styleId="93FB6BC92CC5486A919AD8CF64BCA8611">
    <w:name w:val="93FB6BC92CC5486A919AD8CF64BCA8611"/>
    <w:rsid w:val="00AD56B5"/>
    <w:pPr>
      <w:widowControl w:val="0"/>
      <w:jc w:val="both"/>
    </w:pPr>
  </w:style>
  <w:style w:type="paragraph" w:customStyle="1" w:styleId="7F1F82C3C8D242B6BF5B3AEAF1499EF61">
    <w:name w:val="7F1F82C3C8D242B6BF5B3AEAF1499EF61"/>
    <w:rsid w:val="00AD56B5"/>
    <w:pPr>
      <w:widowControl w:val="0"/>
      <w:jc w:val="both"/>
    </w:pPr>
  </w:style>
  <w:style w:type="paragraph" w:customStyle="1" w:styleId="0D8B0218A0174A9A928E7932860D03E3">
    <w:name w:val="0D8B0218A0174A9A928E7932860D03E3"/>
    <w:rsid w:val="00AD56B5"/>
    <w:pPr>
      <w:spacing w:after="160" w:line="259" w:lineRule="auto"/>
    </w:pPr>
    <w:rPr>
      <w:kern w:val="0"/>
      <w:sz w:val="22"/>
    </w:rPr>
  </w:style>
  <w:style w:type="paragraph" w:customStyle="1" w:styleId="342FB118C64C48389C5C9242040CA557">
    <w:name w:val="342FB118C64C48389C5C9242040CA557"/>
    <w:rsid w:val="00AD56B5"/>
    <w:pPr>
      <w:spacing w:after="160" w:line="259" w:lineRule="auto"/>
    </w:pPr>
    <w:rPr>
      <w:kern w:val="0"/>
      <w:sz w:val="22"/>
    </w:rPr>
  </w:style>
  <w:style w:type="paragraph" w:customStyle="1" w:styleId="FC3D4A591923459FA9025915E6DA5896">
    <w:name w:val="FC3D4A591923459FA9025915E6DA5896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">
    <w:name w:val="51ED1FDE6F5542AB820DE5AA3921223A"/>
    <w:rsid w:val="00AD56B5"/>
    <w:pPr>
      <w:spacing w:after="160" w:line="259" w:lineRule="auto"/>
    </w:pPr>
    <w:rPr>
      <w:kern w:val="0"/>
      <w:sz w:val="22"/>
    </w:rPr>
  </w:style>
  <w:style w:type="paragraph" w:customStyle="1" w:styleId="9C05BC2E340D46149585A569A09A2475">
    <w:name w:val="9C05BC2E340D46149585A569A09A2475"/>
    <w:rsid w:val="00AD56B5"/>
    <w:pPr>
      <w:spacing w:after="160" w:line="259" w:lineRule="auto"/>
    </w:pPr>
    <w:rPr>
      <w:kern w:val="0"/>
      <w:sz w:val="22"/>
    </w:rPr>
  </w:style>
  <w:style w:type="paragraph" w:customStyle="1" w:styleId="615F023E13A04DBD998856B329965E33">
    <w:name w:val="615F023E13A04DBD998856B329965E33"/>
    <w:rsid w:val="00AD56B5"/>
    <w:pPr>
      <w:spacing w:after="160" w:line="259" w:lineRule="auto"/>
    </w:pPr>
    <w:rPr>
      <w:kern w:val="0"/>
      <w:sz w:val="22"/>
    </w:rPr>
  </w:style>
  <w:style w:type="paragraph" w:customStyle="1" w:styleId="7EB7CFDD374D4698AAB0B968E4BCF09B">
    <w:name w:val="7EB7CFDD374D4698AAB0B968E4BCF09B"/>
    <w:rsid w:val="00AD56B5"/>
    <w:pPr>
      <w:spacing w:after="160" w:line="259" w:lineRule="auto"/>
    </w:pPr>
    <w:rPr>
      <w:kern w:val="0"/>
      <w:sz w:val="22"/>
    </w:rPr>
  </w:style>
  <w:style w:type="paragraph" w:customStyle="1" w:styleId="0FAA93C714084375A6A9BBE36782C5D3">
    <w:name w:val="0FAA93C714084375A6A9BBE36782C5D3"/>
    <w:rsid w:val="00AD56B5"/>
    <w:pPr>
      <w:spacing w:after="160" w:line="259" w:lineRule="auto"/>
    </w:pPr>
    <w:rPr>
      <w:kern w:val="0"/>
      <w:sz w:val="22"/>
    </w:rPr>
  </w:style>
  <w:style w:type="paragraph" w:customStyle="1" w:styleId="3A15F6B3C76E453BA4C915A36A10A057">
    <w:name w:val="3A15F6B3C76E453BA4C915A36A10A057"/>
    <w:rsid w:val="00AD56B5"/>
    <w:pPr>
      <w:spacing w:after="160" w:line="259" w:lineRule="auto"/>
    </w:pPr>
    <w:rPr>
      <w:kern w:val="0"/>
      <w:sz w:val="22"/>
    </w:rPr>
  </w:style>
  <w:style w:type="paragraph" w:customStyle="1" w:styleId="359F0508D5B3451294E45B848E998F82">
    <w:name w:val="359F0508D5B3451294E45B848E998F82"/>
    <w:rsid w:val="00AD56B5"/>
    <w:pPr>
      <w:spacing w:after="160" w:line="259" w:lineRule="auto"/>
    </w:pPr>
    <w:rPr>
      <w:kern w:val="0"/>
      <w:sz w:val="22"/>
    </w:rPr>
  </w:style>
  <w:style w:type="paragraph" w:customStyle="1" w:styleId="26FD8F88C6E8417C8BF3291E8BC2E890">
    <w:name w:val="26FD8F88C6E8417C8BF3291E8BC2E890"/>
    <w:rsid w:val="00AD56B5"/>
    <w:pPr>
      <w:spacing w:after="160" w:line="259" w:lineRule="auto"/>
    </w:pPr>
    <w:rPr>
      <w:kern w:val="0"/>
      <w:sz w:val="22"/>
    </w:rPr>
  </w:style>
  <w:style w:type="paragraph" w:customStyle="1" w:styleId="DDF7392886BF4FAEA30A1E9C43C0F632">
    <w:name w:val="DDF7392886BF4FAEA30A1E9C43C0F632"/>
    <w:rsid w:val="00AD56B5"/>
    <w:pPr>
      <w:spacing w:after="160" w:line="259" w:lineRule="auto"/>
    </w:pPr>
    <w:rPr>
      <w:kern w:val="0"/>
      <w:sz w:val="22"/>
    </w:rPr>
  </w:style>
  <w:style w:type="paragraph" w:customStyle="1" w:styleId="E56507B7EA554B4AB971C61AE1758745">
    <w:name w:val="E56507B7EA554B4AB971C61AE1758745"/>
    <w:rsid w:val="00AD56B5"/>
    <w:pPr>
      <w:spacing w:after="160" w:line="259" w:lineRule="auto"/>
    </w:pPr>
    <w:rPr>
      <w:kern w:val="0"/>
      <w:sz w:val="22"/>
    </w:rPr>
  </w:style>
  <w:style w:type="paragraph" w:customStyle="1" w:styleId="3DD04ACAB9444A85A3CF63D7EB987465">
    <w:name w:val="3DD04ACAB9444A85A3CF63D7EB987465"/>
    <w:rsid w:val="00AD56B5"/>
    <w:pPr>
      <w:spacing w:after="160" w:line="259" w:lineRule="auto"/>
    </w:pPr>
    <w:rPr>
      <w:kern w:val="0"/>
      <w:sz w:val="22"/>
    </w:rPr>
  </w:style>
  <w:style w:type="paragraph" w:customStyle="1" w:styleId="89950A0201FE433CA251A7E7747E37A0">
    <w:name w:val="89950A0201FE433CA251A7E7747E37A0"/>
    <w:rsid w:val="00AD56B5"/>
    <w:pPr>
      <w:spacing w:after="160" w:line="259" w:lineRule="auto"/>
    </w:pPr>
    <w:rPr>
      <w:kern w:val="0"/>
      <w:sz w:val="22"/>
    </w:rPr>
  </w:style>
  <w:style w:type="paragraph" w:customStyle="1" w:styleId="62A5E9900D554698985943C68177E969">
    <w:name w:val="62A5E9900D554698985943C68177E969"/>
    <w:rsid w:val="00AD56B5"/>
    <w:pPr>
      <w:spacing w:after="160" w:line="259" w:lineRule="auto"/>
    </w:pPr>
    <w:rPr>
      <w:kern w:val="0"/>
      <w:sz w:val="22"/>
    </w:rPr>
  </w:style>
  <w:style w:type="paragraph" w:customStyle="1" w:styleId="A56B4EF37DDA4F31BA833F4852AD54E0">
    <w:name w:val="A56B4EF37DDA4F31BA833F4852AD54E0"/>
    <w:rsid w:val="00AD56B5"/>
    <w:pPr>
      <w:spacing w:after="160" w:line="259" w:lineRule="auto"/>
    </w:pPr>
    <w:rPr>
      <w:kern w:val="0"/>
      <w:sz w:val="22"/>
    </w:rPr>
  </w:style>
  <w:style w:type="paragraph" w:customStyle="1" w:styleId="8FF1BFA83E204E519D6C7DF8D4089DE6">
    <w:name w:val="8FF1BFA83E204E519D6C7DF8D4089DE6"/>
    <w:rsid w:val="00AD56B5"/>
    <w:pPr>
      <w:spacing w:after="160" w:line="259" w:lineRule="auto"/>
    </w:pPr>
    <w:rPr>
      <w:kern w:val="0"/>
      <w:sz w:val="22"/>
    </w:rPr>
  </w:style>
  <w:style w:type="paragraph" w:customStyle="1" w:styleId="245878E0F5CC4A04B196E3082B603805">
    <w:name w:val="245878E0F5CC4A04B196E3082B603805"/>
    <w:rsid w:val="00AD56B5"/>
    <w:pPr>
      <w:spacing w:after="160" w:line="259" w:lineRule="auto"/>
    </w:pPr>
    <w:rPr>
      <w:kern w:val="0"/>
      <w:sz w:val="22"/>
    </w:rPr>
  </w:style>
  <w:style w:type="paragraph" w:customStyle="1" w:styleId="359A6AC63D104B82A0ACB53EC272C1A8">
    <w:name w:val="359A6AC63D104B82A0ACB53EC272C1A8"/>
    <w:rsid w:val="00AD56B5"/>
    <w:pPr>
      <w:spacing w:after="160" w:line="259" w:lineRule="auto"/>
    </w:pPr>
    <w:rPr>
      <w:kern w:val="0"/>
      <w:sz w:val="22"/>
    </w:rPr>
  </w:style>
  <w:style w:type="paragraph" w:customStyle="1" w:styleId="D4D74DB4714D4792AAA904167DC8358A">
    <w:name w:val="D4D74DB4714D4792AAA904167DC8358A"/>
    <w:rsid w:val="00AD56B5"/>
    <w:pPr>
      <w:spacing w:after="160" w:line="259" w:lineRule="auto"/>
    </w:pPr>
    <w:rPr>
      <w:kern w:val="0"/>
      <w:sz w:val="22"/>
    </w:rPr>
  </w:style>
  <w:style w:type="paragraph" w:customStyle="1" w:styleId="94619AC6D33A4D3F9F3631CC496F3022">
    <w:name w:val="94619AC6D33A4D3F9F3631CC496F3022"/>
    <w:rsid w:val="00AD56B5"/>
    <w:pPr>
      <w:spacing w:after="160" w:line="259" w:lineRule="auto"/>
    </w:pPr>
    <w:rPr>
      <w:kern w:val="0"/>
      <w:sz w:val="22"/>
    </w:rPr>
  </w:style>
  <w:style w:type="paragraph" w:customStyle="1" w:styleId="1BCFD06EA6734207A366B8A0F64BE6ED">
    <w:name w:val="1BCFD06EA6734207A366B8A0F64BE6ED"/>
    <w:rsid w:val="00AD56B5"/>
    <w:pPr>
      <w:spacing w:after="160" w:line="259" w:lineRule="auto"/>
    </w:pPr>
    <w:rPr>
      <w:kern w:val="0"/>
      <w:sz w:val="22"/>
    </w:rPr>
  </w:style>
  <w:style w:type="paragraph" w:customStyle="1" w:styleId="92FF8BD4EE8A44C19A40D40A455DEDBB">
    <w:name w:val="92FF8BD4EE8A44C19A40D40A455DEDBB"/>
    <w:rsid w:val="00AD56B5"/>
    <w:pPr>
      <w:spacing w:after="160" w:line="259" w:lineRule="auto"/>
    </w:pPr>
    <w:rPr>
      <w:kern w:val="0"/>
      <w:sz w:val="22"/>
    </w:rPr>
  </w:style>
  <w:style w:type="paragraph" w:customStyle="1" w:styleId="87FE0202A37D4EC580B18EFA2EC00DA0">
    <w:name w:val="87FE0202A37D4EC580B18EFA2EC00DA0"/>
    <w:rsid w:val="00AD56B5"/>
    <w:pPr>
      <w:spacing w:after="160" w:line="259" w:lineRule="auto"/>
    </w:pPr>
    <w:rPr>
      <w:kern w:val="0"/>
      <w:sz w:val="22"/>
    </w:rPr>
  </w:style>
  <w:style w:type="paragraph" w:customStyle="1" w:styleId="06604C6D2F424E03B535E86FFFE1B78B">
    <w:name w:val="06604C6D2F424E03B535E86FFFE1B78B"/>
    <w:rsid w:val="00AD56B5"/>
    <w:pPr>
      <w:spacing w:after="160" w:line="259" w:lineRule="auto"/>
    </w:pPr>
    <w:rPr>
      <w:kern w:val="0"/>
      <w:sz w:val="22"/>
    </w:rPr>
  </w:style>
  <w:style w:type="paragraph" w:customStyle="1" w:styleId="99AD65E4F4E147C3A7BEB18E681ED6A9">
    <w:name w:val="99AD65E4F4E147C3A7BEB18E681ED6A9"/>
    <w:rsid w:val="00AD56B5"/>
    <w:pPr>
      <w:spacing w:after="160" w:line="259" w:lineRule="auto"/>
    </w:pPr>
    <w:rPr>
      <w:kern w:val="0"/>
      <w:sz w:val="22"/>
    </w:rPr>
  </w:style>
  <w:style w:type="paragraph" w:customStyle="1" w:styleId="8759B940B1BE4E43B8376602AD81C201">
    <w:name w:val="8759B940B1BE4E43B8376602AD81C201"/>
    <w:rsid w:val="00AD56B5"/>
    <w:pPr>
      <w:spacing w:after="160" w:line="259" w:lineRule="auto"/>
    </w:pPr>
    <w:rPr>
      <w:kern w:val="0"/>
      <w:sz w:val="22"/>
    </w:rPr>
  </w:style>
  <w:style w:type="paragraph" w:customStyle="1" w:styleId="DDA1CD850D944B05860D49DC8E25755D">
    <w:name w:val="DDA1CD850D944B05860D49DC8E25755D"/>
    <w:rsid w:val="00AD56B5"/>
    <w:pPr>
      <w:spacing w:after="160" w:line="259" w:lineRule="auto"/>
    </w:pPr>
    <w:rPr>
      <w:kern w:val="0"/>
      <w:sz w:val="22"/>
    </w:rPr>
  </w:style>
  <w:style w:type="paragraph" w:customStyle="1" w:styleId="6471114CD8A74565928845AA6E15E161">
    <w:name w:val="6471114CD8A74565928845AA6E15E161"/>
    <w:rsid w:val="00AD56B5"/>
    <w:pPr>
      <w:spacing w:after="160" w:line="259" w:lineRule="auto"/>
    </w:pPr>
    <w:rPr>
      <w:kern w:val="0"/>
      <w:sz w:val="22"/>
    </w:rPr>
  </w:style>
  <w:style w:type="paragraph" w:customStyle="1" w:styleId="189A54C852F14B60A78D0E79288AB328">
    <w:name w:val="189A54C852F14B60A78D0E79288AB328"/>
    <w:rsid w:val="00AD56B5"/>
    <w:pPr>
      <w:spacing w:after="160" w:line="259" w:lineRule="auto"/>
    </w:pPr>
    <w:rPr>
      <w:kern w:val="0"/>
      <w:sz w:val="22"/>
    </w:rPr>
  </w:style>
  <w:style w:type="paragraph" w:customStyle="1" w:styleId="1BE05EAE64E54ECCB049B9B6B176C8AF">
    <w:name w:val="1BE05EAE64E54ECCB049B9B6B176C8AF"/>
    <w:rsid w:val="00AD56B5"/>
    <w:pPr>
      <w:spacing w:after="160" w:line="259" w:lineRule="auto"/>
    </w:pPr>
    <w:rPr>
      <w:kern w:val="0"/>
      <w:sz w:val="22"/>
    </w:rPr>
  </w:style>
  <w:style w:type="paragraph" w:customStyle="1" w:styleId="42E87DA323F14BACB53B86EFC5D1F447">
    <w:name w:val="42E87DA323F14BACB53B86EFC5D1F447"/>
    <w:rsid w:val="00AD56B5"/>
    <w:pPr>
      <w:spacing w:after="160" w:line="259" w:lineRule="auto"/>
    </w:pPr>
    <w:rPr>
      <w:kern w:val="0"/>
      <w:sz w:val="22"/>
    </w:rPr>
  </w:style>
  <w:style w:type="paragraph" w:customStyle="1" w:styleId="4B6E0BA495B04C85B7AE750214DBE906">
    <w:name w:val="4B6E0BA495B04C85B7AE750214DBE906"/>
    <w:rsid w:val="00AD56B5"/>
    <w:pPr>
      <w:spacing w:after="160" w:line="259" w:lineRule="auto"/>
    </w:pPr>
    <w:rPr>
      <w:kern w:val="0"/>
      <w:sz w:val="22"/>
    </w:rPr>
  </w:style>
  <w:style w:type="paragraph" w:customStyle="1" w:styleId="6A1AE42FA83C421896DE64262A6484DD">
    <w:name w:val="6A1AE42FA83C421896DE64262A6484DD"/>
    <w:rsid w:val="00AD56B5"/>
    <w:pPr>
      <w:spacing w:after="160" w:line="259" w:lineRule="auto"/>
    </w:pPr>
    <w:rPr>
      <w:kern w:val="0"/>
      <w:sz w:val="22"/>
    </w:rPr>
  </w:style>
  <w:style w:type="paragraph" w:customStyle="1" w:styleId="BF9D81626A134E73818633A77037A4F4">
    <w:name w:val="BF9D81626A134E73818633A77037A4F4"/>
    <w:rsid w:val="00AD56B5"/>
    <w:pPr>
      <w:spacing w:after="160" w:line="259" w:lineRule="auto"/>
    </w:pPr>
    <w:rPr>
      <w:kern w:val="0"/>
      <w:sz w:val="22"/>
    </w:rPr>
  </w:style>
  <w:style w:type="paragraph" w:customStyle="1" w:styleId="F77A650820AB47BAA79D85F1BC0F056E">
    <w:name w:val="F77A650820AB47BAA79D85F1BC0F056E"/>
    <w:rsid w:val="00AD56B5"/>
    <w:pPr>
      <w:spacing w:after="160" w:line="259" w:lineRule="auto"/>
    </w:pPr>
    <w:rPr>
      <w:kern w:val="0"/>
      <w:sz w:val="22"/>
    </w:rPr>
  </w:style>
  <w:style w:type="paragraph" w:customStyle="1" w:styleId="1BF520DF61534EB3BC54C9CE107E26EF">
    <w:name w:val="1BF520DF61534EB3BC54C9CE107E26EF"/>
    <w:rsid w:val="00AD56B5"/>
    <w:pPr>
      <w:spacing w:after="160" w:line="259" w:lineRule="auto"/>
    </w:pPr>
    <w:rPr>
      <w:kern w:val="0"/>
      <w:sz w:val="22"/>
    </w:rPr>
  </w:style>
  <w:style w:type="paragraph" w:customStyle="1" w:styleId="DC09ED26908F4050B813AFBC84D73649">
    <w:name w:val="DC09ED26908F4050B813AFBC84D73649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1">
    <w:name w:val="51ED1FDE6F5542AB820DE5AA3921223A1"/>
    <w:rsid w:val="00AD56B5"/>
    <w:pPr>
      <w:widowControl w:val="0"/>
      <w:jc w:val="both"/>
    </w:pPr>
  </w:style>
  <w:style w:type="paragraph" w:customStyle="1" w:styleId="9C05BC2E340D46149585A569A09A24751">
    <w:name w:val="9C05BC2E340D46149585A569A09A24751"/>
    <w:rsid w:val="00AD56B5"/>
    <w:pPr>
      <w:widowControl w:val="0"/>
      <w:jc w:val="both"/>
    </w:pPr>
  </w:style>
  <w:style w:type="paragraph" w:customStyle="1" w:styleId="615F023E13A04DBD998856B329965E331">
    <w:name w:val="615F023E13A04DBD998856B329965E331"/>
    <w:rsid w:val="00AD56B5"/>
    <w:pPr>
      <w:widowControl w:val="0"/>
      <w:jc w:val="both"/>
    </w:pPr>
  </w:style>
  <w:style w:type="paragraph" w:customStyle="1" w:styleId="7EB7CFDD374D4698AAB0B968E4BCF09B1">
    <w:name w:val="7EB7CFDD374D4698AAB0B968E4BCF09B1"/>
    <w:rsid w:val="00AD56B5"/>
    <w:pPr>
      <w:widowControl w:val="0"/>
      <w:jc w:val="both"/>
    </w:pPr>
  </w:style>
  <w:style w:type="paragraph" w:customStyle="1" w:styleId="0FAA93C714084375A6A9BBE36782C5D31">
    <w:name w:val="0FAA93C714084375A6A9BBE36782C5D31"/>
    <w:rsid w:val="00AD56B5"/>
    <w:pPr>
      <w:widowControl w:val="0"/>
      <w:jc w:val="both"/>
    </w:pPr>
  </w:style>
  <w:style w:type="paragraph" w:customStyle="1" w:styleId="3A15F6B3C76E453BA4C915A36A10A0571">
    <w:name w:val="3A15F6B3C76E453BA4C915A36A10A0571"/>
    <w:rsid w:val="00AD56B5"/>
    <w:pPr>
      <w:widowControl w:val="0"/>
      <w:jc w:val="both"/>
    </w:pPr>
  </w:style>
  <w:style w:type="paragraph" w:customStyle="1" w:styleId="26FD8F88C6E8417C8BF3291E8BC2E8901">
    <w:name w:val="26FD8F88C6E8417C8BF3291E8BC2E8901"/>
    <w:rsid w:val="00AD56B5"/>
    <w:pPr>
      <w:widowControl w:val="0"/>
      <w:jc w:val="both"/>
    </w:pPr>
  </w:style>
  <w:style w:type="paragraph" w:customStyle="1" w:styleId="DDF7392886BF4FAEA30A1E9C43C0F6321">
    <w:name w:val="DDF7392886BF4FAEA30A1E9C43C0F6321"/>
    <w:rsid w:val="00AD56B5"/>
    <w:pPr>
      <w:widowControl w:val="0"/>
      <w:jc w:val="both"/>
    </w:pPr>
  </w:style>
  <w:style w:type="paragraph" w:customStyle="1" w:styleId="E56507B7EA554B4AB971C61AE17587451">
    <w:name w:val="E56507B7EA554B4AB971C61AE17587451"/>
    <w:rsid w:val="00AD56B5"/>
    <w:pPr>
      <w:widowControl w:val="0"/>
      <w:jc w:val="both"/>
    </w:pPr>
  </w:style>
  <w:style w:type="paragraph" w:customStyle="1" w:styleId="3DD04ACAB9444A85A3CF63D7EB9874651">
    <w:name w:val="3DD04ACAB9444A85A3CF63D7EB9874651"/>
    <w:rsid w:val="00AD56B5"/>
    <w:pPr>
      <w:widowControl w:val="0"/>
      <w:jc w:val="both"/>
    </w:pPr>
  </w:style>
  <w:style w:type="paragraph" w:customStyle="1" w:styleId="89950A0201FE433CA251A7E7747E37A01">
    <w:name w:val="89950A0201FE433CA251A7E7747E37A01"/>
    <w:rsid w:val="00AD56B5"/>
    <w:pPr>
      <w:widowControl w:val="0"/>
      <w:jc w:val="both"/>
    </w:pPr>
  </w:style>
  <w:style w:type="paragraph" w:customStyle="1" w:styleId="62A5E9900D554698985943C68177E9691">
    <w:name w:val="62A5E9900D554698985943C68177E9691"/>
    <w:rsid w:val="00AD56B5"/>
    <w:pPr>
      <w:widowControl w:val="0"/>
      <w:jc w:val="both"/>
    </w:pPr>
  </w:style>
  <w:style w:type="paragraph" w:customStyle="1" w:styleId="A56B4EF37DDA4F31BA833F4852AD54E01">
    <w:name w:val="A56B4EF37DDA4F31BA833F4852AD54E01"/>
    <w:rsid w:val="00AD56B5"/>
    <w:pPr>
      <w:widowControl w:val="0"/>
      <w:jc w:val="both"/>
    </w:pPr>
  </w:style>
  <w:style w:type="paragraph" w:customStyle="1" w:styleId="8FF1BFA83E204E519D6C7DF8D4089DE61">
    <w:name w:val="8FF1BFA83E204E519D6C7DF8D4089DE61"/>
    <w:rsid w:val="00AD56B5"/>
    <w:pPr>
      <w:widowControl w:val="0"/>
      <w:jc w:val="both"/>
    </w:pPr>
  </w:style>
  <w:style w:type="paragraph" w:customStyle="1" w:styleId="245878E0F5CC4A04B196E3082B6038051">
    <w:name w:val="245878E0F5CC4A04B196E3082B6038051"/>
    <w:rsid w:val="00AD56B5"/>
    <w:pPr>
      <w:widowControl w:val="0"/>
      <w:jc w:val="both"/>
    </w:pPr>
  </w:style>
  <w:style w:type="paragraph" w:customStyle="1" w:styleId="359A6AC63D104B82A0ACB53EC272C1A81">
    <w:name w:val="359A6AC63D104B82A0ACB53EC272C1A81"/>
    <w:rsid w:val="00AD56B5"/>
    <w:pPr>
      <w:widowControl w:val="0"/>
      <w:jc w:val="both"/>
    </w:pPr>
  </w:style>
  <w:style w:type="paragraph" w:customStyle="1" w:styleId="D4D74DB4714D4792AAA904167DC8358A1">
    <w:name w:val="D4D74DB4714D4792AAA904167DC8358A1"/>
    <w:rsid w:val="00AD56B5"/>
    <w:pPr>
      <w:widowControl w:val="0"/>
      <w:jc w:val="both"/>
    </w:pPr>
  </w:style>
  <w:style w:type="paragraph" w:customStyle="1" w:styleId="94619AC6D33A4D3F9F3631CC496F30221">
    <w:name w:val="94619AC6D33A4D3F9F3631CC496F30221"/>
    <w:rsid w:val="00AD56B5"/>
    <w:pPr>
      <w:widowControl w:val="0"/>
      <w:jc w:val="both"/>
    </w:pPr>
  </w:style>
  <w:style w:type="paragraph" w:customStyle="1" w:styleId="1BCFD06EA6734207A366B8A0F64BE6ED1">
    <w:name w:val="1BCFD06EA6734207A366B8A0F64BE6ED1"/>
    <w:rsid w:val="00AD56B5"/>
    <w:pPr>
      <w:widowControl w:val="0"/>
      <w:jc w:val="both"/>
    </w:pPr>
  </w:style>
  <w:style w:type="paragraph" w:customStyle="1" w:styleId="92FF8BD4EE8A44C19A40D40A455DEDBB1">
    <w:name w:val="92FF8BD4EE8A44C19A40D40A455DEDBB1"/>
    <w:rsid w:val="00AD56B5"/>
    <w:pPr>
      <w:widowControl w:val="0"/>
      <w:jc w:val="both"/>
    </w:pPr>
  </w:style>
  <w:style w:type="paragraph" w:customStyle="1" w:styleId="87FE0202A37D4EC580B18EFA2EC00DA01">
    <w:name w:val="87FE0202A37D4EC580B18EFA2EC00DA01"/>
    <w:rsid w:val="00AD56B5"/>
    <w:pPr>
      <w:widowControl w:val="0"/>
      <w:jc w:val="both"/>
    </w:pPr>
  </w:style>
  <w:style w:type="paragraph" w:customStyle="1" w:styleId="06604C6D2F424E03B535E86FFFE1B78B1">
    <w:name w:val="06604C6D2F424E03B535E86FFFE1B78B1"/>
    <w:rsid w:val="00AD56B5"/>
    <w:pPr>
      <w:widowControl w:val="0"/>
      <w:jc w:val="both"/>
    </w:pPr>
  </w:style>
  <w:style w:type="paragraph" w:customStyle="1" w:styleId="99AD65E4F4E147C3A7BEB18E681ED6A91">
    <w:name w:val="99AD65E4F4E147C3A7BEB18E681ED6A91"/>
    <w:rsid w:val="00AD56B5"/>
    <w:pPr>
      <w:widowControl w:val="0"/>
      <w:jc w:val="both"/>
    </w:pPr>
  </w:style>
  <w:style w:type="paragraph" w:customStyle="1" w:styleId="8759B940B1BE4E43B8376602AD81C2011">
    <w:name w:val="8759B940B1BE4E43B8376602AD81C2011"/>
    <w:rsid w:val="00AD56B5"/>
    <w:pPr>
      <w:widowControl w:val="0"/>
      <w:jc w:val="both"/>
    </w:pPr>
  </w:style>
  <w:style w:type="paragraph" w:customStyle="1" w:styleId="DDA1CD850D944B05860D49DC8E25755D1">
    <w:name w:val="DDA1CD850D944B05860D49DC8E25755D1"/>
    <w:rsid w:val="00AD56B5"/>
    <w:pPr>
      <w:widowControl w:val="0"/>
      <w:jc w:val="both"/>
    </w:pPr>
  </w:style>
  <w:style w:type="paragraph" w:customStyle="1" w:styleId="6471114CD8A74565928845AA6E15E1611">
    <w:name w:val="6471114CD8A74565928845AA6E15E1611"/>
    <w:rsid w:val="00AD56B5"/>
    <w:pPr>
      <w:widowControl w:val="0"/>
      <w:jc w:val="both"/>
    </w:pPr>
  </w:style>
  <w:style w:type="paragraph" w:customStyle="1" w:styleId="189A54C852F14B60A78D0E79288AB3281">
    <w:name w:val="189A54C852F14B60A78D0E79288AB3281"/>
    <w:rsid w:val="00AD56B5"/>
    <w:pPr>
      <w:widowControl w:val="0"/>
      <w:jc w:val="both"/>
    </w:pPr>
  </w:style>
  <w:style w:type="paragraph" w:customStyle="1" w:styleId="1BE05EAE64E54ECCB049B9B6B176C8AF1">
    <w:name w:val="1BE05EAE64E54ECCB049B9B6B176C8AF1"/>
    <w:rsid w:val="00AD56B5"/>
    <w:pPr>
      <w:widowControl w:val="0"/>
      <w:jc w:val="both"/>
    </w:pPr>
  </w:style>
  <w:style w:type="paragraph" w:customStyle="1" w:styleId="42E87DA323F14BACB53B86EFC5D1F4471">
    <w:name w:val="42E87DA323F14BACB53B86EFC5D1F4471"/>
    <w:rsid w:val="00AD56B5"/>
    <w:pPr>
      <w:widowControl w:val="0"/>
      <w:jc w:val="both"/>
    </w:pPr>
  </w:style>
  <w:style w:type="paragraph" w:customStyle="1" w:styleId="4B6E0BA495B04C85B7AE750214DBE9061">
    <w:name w:val="4B6E0BA495B04C85B7AE750214DBE9061"/>
    <w:rsid w:val="00AD56B5"/>
    <w:pPr>
      <w:widowControl w:val="0"/>
      <w:jc w:val="both"/>
    </w:pPr>
  </w:style>
  <w:style w:type="paragraph" w:customStyle="1" w:styleId="6A1AE42FA83C421896DE64262A6484DD1">
    <w:name w:val="6A1AE42FA83C421896DE64262A6484DD1"/>
    <w:rsid w:val="00AD56B5"/>
    <w:pPr>
      <w:widowControl w:val="0"/>
      <w:jc w:val="both"/>
    </w:pPr>
  </w:style>
  <w:style w:type="paragraph" w:customStyle="1" w:styleId="BF9D81626A134E73818633A77037A4F41">
    <w:name w:val="BF9D81626A134E73818633A77037A4F41"/>
    <w:rsid w:val="00AD56B5"/>
    <w:pPr>
      <w:widowControl w:val="0"/>
      <w:jc w:val="both"/>
    </w:pPr>
  </w:style>
  <w:style w:type="paragraph" w:customStyle="1" w:styleId="F77A650820AB47BAA79D85F1BC0F056E1">
    <w:name w:val="F77A650820AB47BAA79D85F1BC0F056E1"/>
    <w:rsid w:val="00AD56B5"/>
    <w:pPr>
      <w:widowControl w:val="0"/>
      <w:jc w:val="both"/>
    </w:pPr>
  </w:style>
  <w:style w:type="paragraph" w:customStyle="1" w:styleId="1BF520DF61534EB3BC54C9CE107E26EF1">
    <w:name w:val="1BF520DF61534EB3BC54C9CE107E26EF1"/>
    <w:rsid w:val="00AD56B5"/>
    <w:pPr>
      <w:widowControl w:val="0"/>
      <w:jc w:val="both"/>
    </w:pPr>
  </w:style>
  <w:style w:type="paragraph" w:customStyle="1" w:styleId="DC09ED26908F4050B813AFBC84D736491">
    <w:name w:val="DC09ED26908F4050B813AFBC84D736491"/>
    <w:rsid w:val="00AD56B5"/>
    <w:pPr>
      <w:widowControl w:val="0"/>
      <w:jc w:val="both"/>
    </w:pPr>
  </w:style>
  <w:style w:type="paragraph" w:customStyle="1" w:styleId="51ED1FDE6F5542AB820DE5AA3921223A2">
    <w:name w:val="51ED1FDE6F5542AB820DE5AA3921223A2"/>
    <w:rsid w:val="00AD56B5"/>
    <w:pPr>
      <w:widowControl w:val="0"/>
      <w:jc w:val="both"/>
    </w:pPr>
  </w:style>
  <w:style w:type="paragraph" w:customStyle="1" w:styleId="9C05BC2E340D46149585A569A09A24752">
    <w:name w:val="9C05BC2E340D46149585A569A09A24752"/>
    <w:rsid w:val="00AD56B5"/>
    <w:pPr>
      <w:widowControl w:val="0"/>
      <w:jc w:val="both"/>
    </w:pPr>
  </w:style>
  <w:style w:type="paragraph" w:customStyle="1" w:styleId="615F023E13A04DBD998856B329965E332">
    <w:name w:val="615F023E13A04DBD998856B329965E332"/>
    <w:rsid w:val="00AD56B5"/>
    <w:pPr>
      <w:widowControl w:val="0"/>
      <w:jc w:val="both"/>
    </w:pPr>
  </w:style>
  <w:style w:type="paragraph" w:customStyle="1" w:styleId="7EB7CFDD374D4698AAB0B968E4BCF09B2">
    <w:name w:val="7EB7CFDD374D4698AAB0B968E4BCF09B2"/>
    <w:rsid w:val="00AD56B5"/>
    <w:pPr>
      <w:widowControl w:val="0"/>
      <w:jc w:val="both"/>
    </w:pPr>
  </w:style>
  <w:style w:type="paragraph" w:customStyle="1" w:styleId="0FAA93C714084375A6A9BBE36782C5D32">
    <w:name w:val="0FAA93C714084375A6A9BBE36782C5D32"/>
    <w:rsid w:val="00AD56B5"/>
    <w:pPr>
      <w:widowControl w:val="0"/>
      <w:jc w:val="both"/>
    </w:pPr>
  </w:style>
  <w:style w:type="paragraph" w:customStyle="1" w:styleId="3A15F6B3C76E453BA4C915A36A10A0572">
    <w:name w:val="3A15F6B3C76E453BA4C915A36A10A0572"/>
    <w:rsid w:val="00AD56B5"/>
    <w:pPr>
      <w:widowControl w:val="0"/>
      <w:jc w:val="both"/>
    </w:pPr>
  </w:style>
  <w:style w:type="paragraph" w:customStyle="1" w:styleId="26FD8F88C6E8417C8BF3291E8BC2E8902">
    <w:name w:val="26FD8F88C6E8417C8BF3291E8BC2E8902"/>
    <w:rsid w:val="00AD56B5"/>
    <w:pPr>
      <w:widowControl w:val="0"/>
      <w:jc w:val="both"/>
    </w:pPr>
  </w:style>
  <w:style w:type="paragraph" w:customStyle="1" w:styleId="DDF7392886BF4FAEA30A1E9C43C0F6322">
    <w:name w:val="DDF7392886BF4FAEA30A1E9C43C0F6322"/>
    <w:rsid w:val="00AD56B5"/>
    <w:pPr>
      <w:widowControl w:val="0"/>
      <w:jc w:val="both"/>
    </w:pPr>
  </w:style>
  <w:style w:type="paragraph" w:customStyle="1" w:styleId="E56507B7EA554B4AB971C61AE17587452">
    <w:name w:val="E56507B7EA554B4AB971C61AE17587452"/>
    <w:rsid w:val="00AD56B5"/>
    <w:pPr>
      <w:widowControl w:val="0"/>
      <w:jc w:val="both"/>
    </w:pPr>
  </w:style>
  <w:style w:type="paragraph" w:customStyle="1" w:styleId="3DD04ACAB9444A85A3CF63D7EB9874652">
    <w:name w:val="3DD04ACAB9444A85A3CF63D7EB9874652"/>
    <w:rsid w:val="00AD56B5"/>
    <w:pPr>
      <w:widowControl w:val="0"/>
      <w:jc w:val="both"/>
    </w:pPr>
  </w:style>
  <w:style w:type="paragraph" w:customStyle="1" w:styleId="89950A0201FE433CA251A7E7747E37A02">
    <w:name w:val="89950A0201FE433CA251A7E7747E37A02"/>
    <w:rsid w:val="00AD56B5"/>
    <w:pPr>
      <w:widowControl w:val="0"/>
      <w:jc w:val="both"/>
    </w:pPr>
  </w:style>
  <w:style w:type="paragraph" w:customStyle="1" w:styleId="62A5E9900D554698985943C68177E9692">
    <w:name w:val="62A5E9900D554698985943C68177E9692"/>
    <w:rsid w:val="00AD56B5"/>
    <w:pPr>
      <w:widowControl w:val="0"/>
      <w:jc w:val="both"/>
    </w:pPr>
  </w:style>
  <w:style w:type="paragraph" w:customStyle="1" w:styleId="A56B4EF37DDA4F31BA833F4852AD54E02">
    <w:name w:val="A56B4EF37DDA4F31BA833F4852AD54E02"/>
    <w:rsid w:val="00AD56B5"/>
    <w:pPr>
      <w:widowControl w:val="0"/>
      <w:jc w:val="both"/>
    </w:pPr>
  </w:style>
  <w:style w:type="paragraph" w:customStyle="1" w:styleId="8FF1BFA83E204E519D6C7DF8D4089DE62">
    <w:name w:val="8FF1BFA83E204E519D6C7DF8D4089DE62"/>
    <w:rsid w:val="00AD56B5"/>
    <w:pPr>
      <w:widowControl w:val="0"/>
      <w:jc w:val="both"/>
    </w:pPr>
  </w:style>
  <w:style w:type="paragraph" w:customStyle="1" w:styleId="245878E0F5CC4A04B196E3082B6038052">
    <w:name w:val="245878E0F5CC4A04B196E3082B6038052"/>
    <w:rsid w:val="00AD56B5"/>
    <w:pPr>
      <w:widowControl w:val="0"/>
      <w:jc w:val="both"/>
    </w:pPr>
  </w:style>
  <w:style w:type="paragraph" w:customStyle="1" w:styleId="359A6AC63D104B82A0ACB53EC272C1A82">
    <w:name w:val="359A6AC63D104B82A0ACB53EC272C1A82"/>
    <w:rsid w:val="00AD56B5"/>
    <w:pPr>
      <w:widowControl w:val="0"/>
      <w:jc w:val="both"/>
    </w:pPr>
  </w:style>
  <w:style w:type="paragraph" w:customStyle="1" w:styleId="D4D74DB4714D4792AAA904167DC8358A2">
    <w:name w:val="D4D74DB4714D4792AAA904167DC8358A2"/>
    <w:rsid w:val="00AD56B5"/>
    <w:pPr>
      <w:widowControl w:val="0"/>
      <w:jc w:val="both"/>
    </w:pPr>
  </w:style>
  <w:style w:type="paragraph" w:customStyle="1" w:styleId="94619AC6D33A4D3F9F3631CC496F30222">
    <w:name w:val="94619AC6D33A4D3F9F3631CC496F30222"/>
    <w:rsid w:val="00AD56B5"/>
    <w:pPr>
      <w:widowControl w:val="0"/>
      <w:jc w:val="both"/>
    </w:pPr>
  </w:style>
  <w:style w:type="paragraph" w:customStyle="1" w:styleId="1BCFD06EA6734207A366B8A0F64BE6ED2">
    <w:name w:val="1BCFD06EA6734207A366B8A0F64BE6ED2"/>
    <w:rsid w:val="00AD56B5"/>
    <w:pPr>
      <w:widowControl w:val="0"/>
      <w:jc w:val="both"/>
    </w:pPr>
  </w:style>
  <w:style w:type="paragraph" w:customStyle="1" w:styleId="92FF8BD4EE8A44C19A40D40A455DEDBB2">
    <w:name w:val="92FF8BD4EE8A44C19A40D40A455DEDBB2"/>
    <w:rsid w:val="00AD56B5"/>
    <w:pPr>
      <w:widowControl w:val="0"/>
      <w:jc w:val="both"/>
    </w:pPr>
  </w:style>
  <w:style w:type="paragraph" w:customStyle="1" w:styleId="87FE0202A37D4EC580B18EFA2EC00DA02">
    <w:name w:val="87FE0202A37D4EC580B18EFA2EC00DA02"/>
    <w:rsid w:val="00AD56B5"/>
    <w:pPr>
      <w:widowControl w:val="0"/>
      <w:jc w:val="both"/>
    </w:pPr>
  </w:style>
  <w:style w:type="paragraph" w:customStyle="1" w:styleId="06604C6D2F424E03B535E86FFFE1B78B2">
    <w:name w:val="06604C6D2F424E03B535E86FFFE1B78B2"/>
    <w:rsid w:val="00AD56B5"/>
    <w:pPr>
      <w:widowControl w:val="0"/>
      <w:jc w:val="both"/>
    </w:pPr>
  </w:style>
  <w:style w:type="paragraph" w:customStyle="1" w:styleId="99AD65E4F4E147C3A7BEB18E681ED6A92">
    <w:name w:val="99AD65E4F4E147C3A7BEB18E681ED6A92"/>
    <w:rsid w:val="00AD56B5"/>
    <w:pPr>
      <w:widowControl w:val="0"/>
      <w:jc w:val="both"/>
    </w:pPr>
  </w:style>
  <w:style w:type="paragraph" w:customStyle="1" w:styleId="8759B940B1BE4E43B8376602AD81C2012">
    <w:name w:val="8759B940B1BE4E43B8376602AD81C2012"/>
    <w:rsid w:val="00AD56B5"/>
    <w:pPr>
      <w:widowControl w:val="0"/>
      <w:jc w:val="both"/>
    </w:pPr>
  </w:style>
  <w:style w:type="paragraph" w:customStyle="1" w:styleId="DDA1CD850D944B05860D49DC8E25755D2">
    <w:name w:val="DDA1CD850D944B05860D49DC8E25755D2"/>
    <w:rsid w:val="00AD56B5"/>
    <w:pPr>
      <w:widowControl w:val="0"/>
      <w:jc w:val="both"/>
    </w:pPr>
  </w:style>
  <w:style w:type="paragraph" w:customStyle="1" w:styleId="6471114CD8A74565928845AA6E15E1612">
    <w:name w:val="6471114CD8A74565928845AA6E15E1612"/>
    <w:rsid w:val="00AD56B5"/>
    <w:pPr>
      <w:widowControl w:val="0"/>
      <w:jc w:val="both"/>
    </w:pPr>
  </w:style>
  <w:style w:type="paragraph" w:customStyle="1" w:styleId="189A54C852F14B60A78D0E79288AB3282">
    <w:name w:val="189A54C852F14B60A78D0E79288AB3282"/>
    <w:rsid w:val="00AD56B5"/>
    <w:pPr>
      <w:widowControl w:val="0"/>
      <w:jc w:val="both"/>
    </w:pPr>
  </w:style>
  <w:style w:type="paragraph" w:customStyle="1" w:styleId="1BE05EAE64E54ECCB049B9B6B176C8AF2">
    <w:name w:val="1BE05EAE64E54ECCB049B9B6B176C8AF2"/>
    <w:rsid w:val="00AD56B5"/>
    <w:pPr>
      <w:widowControl w:val="0"/>
      <w:jc w:val="both"/>
    </w:pPr>
  </w:style>
  <w:style w:type="paragraph" w:customStyle="1" w:styleId="42E87DA323F14BACB53B86EFC5D1F4472">
    <w:name w:val="42E87DA323F14BACB53B86EFC5D1F4472"/>
    <w:rsid w:val="00AD56B5"/>
    <w:pPr>
      <w:widowControl w:val="0"/>
      <w:jc w:val="both"/>
    </w:pPr>
  </w:style>
  <w:style w:type="paragraph" w:customStyle="1" w:styleId="4B6E0BA495B04C85B7AE750214DBE9062">
    <w:name w:val="4B6E0BA495B04C85B7AE750214DBE9062"/>
    <w:rsid w:val="00AD56B5"/>
    <w:pPr>
      <w:widowControl w:val="0"/>
      <w:jc w:val="both"/>
    </w:pPr>
  </w:style>
  <w:style w:type="paragraph" w:customStyle="1" w:styleId="6A1AE42FA83C421896DE64262A6484DD2">
    <w:name w:val="6A1AE42FA83C421896DE64262A6484DD2"/>
    <w:rsid w:val="00AD56B5"/>
    <w:pPr>
      <w:widowControl w:val="0"/>
      <w:jc w:val="both"/>
    </w:pPr>
  </w:style>
  <w:style w:type="paragraph" w:customStyle="1" w:styleId="BF9D81626A134E73818633A77037A4F42">
    <w:name w:val="BF9D81626A134E73818633A77037A4F42"/>
    <w:rsid w:val="00AD56B5"/>
    <w:pPr>
      <w:widowControl w:val="0"/>
      <w:jc w:val="both"/>
    </w:pPr>
  </w:style>
  <w:style w:type="paragraph" w:customStyle="1" w:styleId="F77A650820AB47BAA79D85F1BC0F056E2">
    <w:name w:val="F77A650820AB47BAA79D85F1BC0F056E2"/>
    <w:rsid w:val="00AD56B5"/>
    <w:pPr>
      <w:widowControl w:val="0"/>
      <w:jc w:val="both"/>
    </w:pPr>
  </w:style>
  <w:style w:type="paragraph" w:customStyle="1" w:styleId="1BF520DF61534EB3BC54C9CE107E26EF2">
    <w:name w:val="1BF520DF61534EB3BC54C9CE107E26EF2"/>
    <w:rsid w:val="00AD56B5"/>
    <w:pPr>
      <w:widowControl w:val="0"/>
      <w:jc w:val="both"/>
    </w:pPr>
  </w:style>
  <w:style w:type="paragraph" w:customStyle="1" w:styleId="DC09ED26908F4050B813AFBC84D736492">
    <w:name w:val="DC09ED26908F4050B813AFBC84D736492"/>
    <w:rsid w:val="00AD56B5"/>
    <w:pPr>
      <w:widowControl w:val="0"/>
      <w:jc w:val="both"/>
    </w:pPr>
  </w:style>
  <w:style w:type="paragraph" w:customStyle="1" w:styleId="51ED1FDE6F5542AB820DE5AA3921223A3">
    <w:name w:val="51ED1FDE6F5542AB820DE5AA3921223A3"/>
    <w:rsid w:val="00AD56B5"/>
    <w:pPr>
      <w:widowControl w:val="0"/>
      <w:jc w:val="both"/>
    </w:pPr>
  </w:style>
  <w:style w:type="paragraph" w:customStyle="1" w:styleId="9C05BC2E340D46149585A569A09A24753">
    <w:name w:val="9C05BC2E340D46149585A569A09A24753"/>
    <w:rsid w:val="00AD56B5"/>
    <w:pPr>
      <w:widowControl w:val="0"/>
      <w:jc w:val="both"/>
    </w:pPr>
  </w:style>
  <w:style w:type="paragraph" w:customStyle="1" w:styleId="615F023E13A04DBD998856B329965E333">
    <w:name w:val="615F023E13A04DBD998856B329965E333"/>
    <w:rsid w:val="00AD56B5"/>
    <w:pPr>
      <w:widowControl w:val="0"/>
      <w:jc w:val="both"/>
    </w:pPr>
  </w:style>
  <w:style w:type="paragraph" w:customStyle="1" w:styleId="7EB7CFDD374D4698AAB0B968E4BCF09B3">
    <w:name w:val="7EB7CFDD374D4698AAB0B968E4BCF09B3"/>
    <w:rsid w:val="00AD56B5"/>
    <w:pPr>
      <w:widowControl w:val="0"/>
      <w:jc w:val="both"/>
    </w:pPr>
  </w:style>
  <w:style w:type="paragraph" w:customStyle="1" w:styleId="0FAA93C714084375A6A9BBE36782C5D33">
    <w:name w:val="0FAA93C714084375A6A9BBE36782C5D33"/>
    <w:rsid w:val="00AD56B5"/>
    <w:pPr>
      <w:widowControl w:val="0"/>
      <w:jc w:val="both"/>
    </w:pPr>
  </w:style>
  <w:style w:type="paragraph" w:customStyle="1" w:styleId="3A15F6B3C76E453BA4C915A36A10A0573">
    <w:name w:val="3A15F6B3C76E453BA4C915A36A10A0573"/>
    <w:rsid w:val="00AD56B5"/>
    <w:pPr>
      <w:widowControl w:val="0"/>
      <w:jc w:val="both"/>
    </w:pPr>
  </w:style>
  <w:style w:type="paragraph" w:customStyle="1" w:styleId="26FD8F88C6E8417C8BF3291E8BC2E8903">
    <w:name w:val="26FD8F88C6E8417C8BF3291E8BC2E8903"/>
    <w:rsid w:val="00AD56B5"/>
    <w:pPr>
      <w:widowControl w:val="0"/>
      <w:jc w:val="both"/>
    </w:pPr>
  </w:style>
  <w:style w:type="paragraph" w:customStyle="1" w:styleId="DDF7392886BF4FAEA30A1E9C43C0F6323">
    <w:name w:val="DDF7392886BF4FAEA30A1E9C43C0F6323"/>
    <w:rsid w:val="00AD56B5"/>
    <w:pPr>
      <w:widowControl w:val="0"/>
      <w:jc w:val="both"/>
    </w:pPr>
  </w:style>
  <w:style w:type="paragraph" w:customStyle="1" w:styleId="E56507B7EA554B4AB971C61AE17587453">
    <w:name w:val="E56507B7EA554B4AB971C61AE17587453"/>
    <w:rsid w:val="00AD56B5"/>
    <w:pPr>
      <w:widowControl w:val="0"/>
      <w:jc w:val="both"/>
    </w:pPr>
  </w:style>
  <w:style w:type="paragraph" w:customStyle="1" w:styleId="3DD04ACAB9444A85A3CF63D7EB9874653">
    <w:name w:val="3DD04ACAB9444A85A3CF63D7EB9874653"/>
    <w:rsid w:val="00AD56B5"/>
    <w:pPr>
      <w:widowControl w:val="0"/>
      <w:jc w:val="both"/>
    </w:pPr>
  </w:style>
  <w:style w:type="paragraph" w:customStyle="1" w:styleId="89950A0201FE433CA251A7E7747E37A03">
    <w:name w:val="89950A0201FE433CA251A7E7747E37A03"/>
    <w:rsid w:val="00AD56B5"/>
    <w:pPr>
      <w:widowControl w:val="0"/>
      <w:jc w:val="both"/>
    </w:pPr>
  </w:style>
  <w:style w:type="paragraph" w:customStyle="1" w:styleId="62A5E9900D554698985943C68177E9693">
    <w:name w:val="62A5E9900D554698985943C68177E9693"/>
    <w:rsid w:val="00AD56B5"/>
    <w:pPr>
      <w:widowControl w:val="0"/>
      <w:jc w:val="both"/>
    </w:pPr>
  </w:style>
  <w:style w:type="paragraph" w:customStyle="1" w:styleId="A56B4EF37DDA4F31BA833F4852AD54E03">
    <w:name w:val="A56B4EF37DDA4F31BA833F4852AD54E03"/>
    <w:rsid w:val="00AD56B5"/>
    <w:pPr>
      <w:widowControl w:val="0"/>
      <w:jc w:val="both"/>
    </w:pPr>
  </w:style>
  <w:style w:type="paragraph" w:customStyle="1" w:styleId="8FF1BFA83E204E519D6C7DF8D4089DE63">
    <w:name w:val="8FF1BFA83E204E519D6C7DF8D4089DE63"/>
    <w:rsid w:val="00AD56B5"/>
    <w:pPr>
      <w:widowControl w:val="0"/>
      <w:jc w:val="both"/>
    </w:pPr>
  </w:style>
  <w:style w:type="paragraph" w:customStyle="1" w:styleId="245878E0F5CC4A04B196E3082B6038053">
    <w:name w:val="245878E0F5CC4A04B196E3082B6038053"/>
    <w:rsid w:val="00AD56B5"/>
    <w:pPr>
      <w:widowControl w:val="0"/>
      <w:jc w:val="both"/>
    </w:pPr>
  </w:style>
  <w:style w:type="paragraph" w:customStyle="1" w:styleId="359A6AC63D104B82A0ACB53EC272C1A83">
    <w:name w:val="359A6AC63D104B82A0ACB53EC272C1A83"/>
    <w:rsid w:val="00AD56B5"/>
    <w:pPr>
      <w:widowControl w:val="0"/>
      <w:jc w:val="both"/>
    </w:pPr>
  </w:style>
  <w:style w:type="paragraph" w:customStyle="1" w:styleId="D4D74DB4714D4792AAA904167DC8358A3">
    <w:name w:val="D4D74DB4714D4792AAA904167DC8358A3"/>
    <w:rsid w:val="00AD56B5"/>
    <w:pPr>
      <w:widowControl w:val="0"/>
      <w:jc w:val="both"/>
    </w:pPr>
  </w:style>
  <w:style w:type="paragraph" w:customStyle="1" w:styleId="94619AC6D33A4D3F9F3631CC496F30223">
    <w:name w:val="94619AC6D33A4D3F9F3631CC496F30223"/>
    <w:rsid w:val="00AD56B5"/>
    <w:pPr>
      <w:widowControl w:val="0"/>
      <w:jc w:val="both"/>
    </w:pPr>
  </w:style>
  <w:style w:type="paragraph" w:customStyle="1" w:styleId="1BCFD06EA6734207A366B8A0F64BE6ED3">
    <w:name w:val="1BCFD06EA6734207A366B8A0F64BE6ED3"/>
    <w:rsid w:val="00AD56B5"/>
    <w:pPr>
      <w:widowControl w:val="0"/>
      <w:jc w:val="both"/>
    </w:pPr>
  </w:style>
  <w:style w:type="paragraph" w:customStyle="1" w:styleId="92FF8BD4EE8A44C19A40D40A455DEDBB3">
    <w:name w:val="92FF8BD4EE8A44C19A40D40A455DEDBB3"/>
    <w:rsid w:val="00AD56B5"/>
    <w:pPr>
      <w:widowControl w:val="0"/>
      <w:jc w:val="both"/>
    </w:pPr>
  </w:style>
  <w:style w:type="paragraph" w:customStyle="1" w:styleId="87FE0202A37D4EC580B18EFA2EC00DA03">
    <w:name w:val="87FE0202A37D4EC580B18EFA2EC00DA03"/>
    <w:rsid w:val="00AD56B5"/>
    <w:pPr>
      <w:widowControl w:val="0"/>
      <w:jc w:val="both"/>
    </w:pPr>
  </w:style>
  <w:style w:type="paragraph" w:customStyle="1" w:styleId="06604C6D2F424E03B535E86FFFE1B78B3">
    <w:name w:val="06604C6D2F424E03B535E86FFFE1B78B3"/>
    <w:rsid w:val="00AD56B5"/>
    <w:pPr>
      <w:widowControl w:val="0"/>
      <w:jc w:val="both"/>
    </w:pPr>
  </w:style>
  <w:style w:type="paragraph" w:customStyle="1" w:styleId="99AD65E4F4E147C3A7BEB18E681ED6A93">
    <w:name w:val="99AD65E4F4E147C3A7BEB18E681ED6A93"/>
    <w:rsid w:val="00AD56B5"/>
    <w:pPr>
      <w:widowControl w:val="0"/>
      <w:jc w:val="both"/>
    </w:pPr>
  </w:style>
  <w:style w:type="paragraph" w:customStyle="1" w:styleId="8759B940B1BE4E43B8376602AD81C2013">
    <w:name w:val="8759B940B1BE4E43B8376602AD81C2013"/>
    <w:rsid w:val="00AD56B5"/>
    <w:pPr>
      <w:widowControl w:val="0"/>
      <w:jc w:val="both"/>
    </w:pPr>
  </w:style>
  <w:style w:type="paragraph" w:customStyle="1" w:styleId="DDA1CD850D944B05860D49DC8E25755D3">
    <w:name w:val="DDA1CD850D944B05860D49DC8E25755D3"/>
    <w:rsid w:val="00AD56B5"/>
    <w:pPr>
      <w:widowControl w:val="0"/>
      <w:jc w:val="both"/>
    </w:pPr>
  </w:style>
  <w:style w:type="paragraph" w:customStyle="1" w:styleId="6471114CD8A74565928845AA6E15E1613">
    <w:name w:val="6471114CD8A74565928845AA6E15E1613"/>
    <w:rsid w:val="00AD56B5"/>
    <w:pPr>
      <w:widowControl w:val="0"/>
      <w:jc w:val="both"/>
    </w:pPr>
  </w:style>
  <w:style w:type="paragraph" w:customStyle="1" w:styleId="189A54C852F14B60A78D0E79288AB3283">
    <w:name w:val="189A54C852F14B60A78D0E79288AB3283"/>
    <w:rsid w:val="00AD56B5"/>
    <w:pPr>
      <w:widowControl w:val="0"/>
      <w:jc w:val="both"/>
    </w:pPr>
  </w:style>
  <w:style w:type="paragraph" w:customStyle="1" w:styleId="1BE05EAE64E54ECCB049B9B6B176C8AF3">
    <w:name w:val="1BE05EAE64E54ECCB049B9B6B176C8AF3"/>
    <w:rsid w:val="00AD56B5"/>
    <w:pPr>
      <w:widowControl w:val="0"/>
      <w:jc w:val="both"/>
    </w:pPr>
  </w:style>
  <w:style w:type="paragraph" w:customStyle="1" w:styleId="42E87DA323F14BACB53B86EFC5D1F4473">
    <w:name w:val="42E87DA323F14BACB53B86EFC5D1F4473"/>
    <w:rsid w:val="00AD56B5"/>
    <w:pPr>
      <w:widowControl w:val="0"/>
      <w:jc w:val="both"/>
    </w:pPr>
  </w:style>
  <w:style w:type="paragraph" w:customStyle="1" w:styleId="4B6E0BA495B04C85B7AE750214DBE9063">
    <w:name w:val="4B6E0BA495B04C85B7AE750214DBE9063"/>
    <w:rsid w:val="00AD56B5"/>
    <w:pPr>
      <w:widowControl w:val="0"/>
      <w:jc w:val="both"/>
    </w:pPr>
  </w:style>
  <w:style w:type="paragraph" w:customStyle="1" w:styleId="6A1AE42FA83C421896DE64262A6484DD3">
    <w:name w:val="6A1AE42FA83C421896DE64262A6484DD3"/>
    <w:rsid w:val="00AD56B5"/>
    <w:pPr>
      <w:widowControl w:val="0"/>
      <w:jc w:val="both"/>
    </w:pPr>
  </w:style>
  <w:style w:type="paragraph" w:customStyle="1" w:styleId="BF9D81626A134E73818633A77037A4F43">
    <w:name w:val="BF9D81626A134E73818633A77037A4F43"/>
    <w:rsid w:val="00AD56B5"/>
    <w:pPr>
      <w:widowControl w:val="0"/>
      <w:jc w:val="both"/>
    </w:pPr>
  </w:style>
  <w:style w:type="paragraph" w:customStyle="1" w:styleId="F77A650820AB47BAA79D85F1BC0F056E3">
    <w:name w:val="F77A650820AB47BAA79D85F1BC0F056E3"/>
    <w:rsid w:val="00AD56B5"/>
    <w:pPr>
      <w:widowControl w:val="0"/>
      <w:jc w:val="both"/>
    </w:pPr>
  </w:style>
  <w:style w:type="paragraph" w:customStyle="1" w:styleId="1BF520DF61534EB3BC54C9CE107E26EF3">
    <w:name w:val="1BF520DF61534EB3BC54C9CE107E26EF3"/>
    <w:rsid w:val="00AD56B5"/>
    <w:pPr>
      <w:widowControl w:val="0"/>
      <w:jc w:val="both"/>
    </w:pPr>
  </w:style>
  <w:style w:type="paragraph" w:customStyle="1" w:styleId="436EEDDAAABF49E3989679B26C9BAD42">
    <w:name w:val="436EEDDAAABF49E3989679B26C9BAD42"/>
    <w:rsid w:val="00AD56B5"/>
    <w:pPr>
      <w:widowControl w:val="0"/>
      <w:jc w:val="both"/>
    </w:pPr>
  </w:style>
  <w:style w:type="paragraph" w:customStyle="1" w:styleId="51ED1FDE6F5542AB820DE5AA3921223A4">
    <w:name w:val="51ED1FDE6F5542AB820DE5AA3921223A4"/>
    <w:rsid w:val="00AD56B5"/>
    <w:pPr>
      <w:widowControl w:val="0"/>
      <w:jc w:val="both"/>
    </w:pPr>
  </w:style>
  <w:style w:type="paragraph" w:customStyle="1" w:styleId="9C05BC2E340D46149585A569A09A24754">
    <w:name w:val="9C05BC2E340D46149585A569A09A24754"/>
    <w:rsid w:val="00AD56B5"/>
    <w:pPr>
      <w:widowControl w:val="0"/>
      <w:jc w:val="both"/>
    </w:pPr>
  </w:style>
  <w:style w:type="paragraph" w:customStyle="1" w:styleId="615F023E13A04DBD998856B329965E334">
    <w:name w:val="615F023E13A04DBD998856B329965E334"/>
    <w:rsid w:val="00AD56B5"/>
    <w:pPr>
      <w:widowControl w:val="0"/>
      <w:jc w:val="both"/>
    </w:pPr>
  </w:style>
  <w:style w:type="paragraph" w:customStyle="1" w:styleId="7EB7CFDD374D4698AAB0B968E4BCF09B4">
    <w:name w:val="7EB7CFDD374D4698AAB0B968E4BCF09B4"/>
    <w:rsid w:val="00AD56B5"/>
    <w:pPr>
      <w:widowControl w:val="0"/>
      <w:jc w:val="both"/>
    </w:pPr>
  </w:style>
  <w:style w:type="paragraph" w:customStyle="1" w:styleId="0FAA93C714084375A6A9BBE36782C5D34">
    <w:name w:val="0FAA93C714084375A6A9BBE36782C5D34"/>
    <w:rsid w:val="00AD56B5"/>
    <w:pPr>
      <w:widowControl w:val="0"/>
      <w:jc w:val="both"/>
    </w:pPr>
  </w:style>
  <w:style w:type="paragraph" w:customStyle="1" w:styleId="3A15F6B3C76E453BA4C915A36A10A0574">
    <w:name w:val="3A15F6B3C76E453BA4C915A36A10A0574"/>
    <w:rsid w:val="00AD56B5"/>
    <w:pPr>
      <w:widowControl w:val="0"/>
      <w:jc w:val="both"/>
    </w:pPr>
  </w:style>
  <w:style w:type="paragraph" w:customStyle="1" w:styleId="26FD8F88C6E8417C8BF3291E8BC2E8904">
    <w:name w:val="26FD8F88C6E8417C8BF3291E8BC2E8904"/>
    <w:rsid w:val="00AD56B5"/>
    <w:pPr>
      <w:widowControl w:val="0"/>
      <w:jc w:val="both"/>
    </w:pPr>
  </w:style>
  <w:style w:type="paragraph" w:customStyle="1" w:styleId="DDF7392886BF4FAEA30A1E9C43C0F6324">
    <w:name w:val="DDF7392886BF4FAEA30A1E9C43C0F6324"/>
    <w:rsid w:val="00AD56B5"/>
    <w:pPr>
      <w:widowControl w:val="0"/>
      <w:jc w:val="both"/>
    </w:pPr>
  </w:style>
  <w:style w:type="paragraph" w:customStyle="1" w:styleId="E56507B7EA554B4AB971C61AE17587454">
    <w:name w:val="E56507B7EA554B4AB971C61AE17587454"/>
    <w:rsid w:val="00AD56B5"/>
    <w:pPr>
      <w:widowControl w:val="0"/>
      <w:jc w:val="both"/>
    </w:pPr>
  </w:style>
  <w:style w:type="paragraph" w:customStyle="1" w:styleId="3DD04ACAB9444A85A3CF63D7EB9874654">
    <w:name w:val="3DD04ACAB9444A85A3CF63D7EB9874654"/>
    <w:rsid w:val="00AD56B5"/>
    <w:pPr>
      <w:widowControl w:val="0"/>
      <w:jc w:val="both"/>
    </w:pPr>
  </w:style>
  <w:style w:type="paragraph" w:customStyle="1" w:styleId="89950A0201FE433CA251A7E7747E37A04">
    <w:name w:val="89950A0201FE433CA251A7E7747E37A04"/>
    <w:rsid w:val="00AD56B5"/>
    <w:pPr>
      <w:widowControl w:val="0"/>
      <w:jc w:val="both"/>
    </w:pPr>
  </w:style>
  <w:style w:type="paragraph" w:customStyle="1" w:styleId="62A5E9900D554698985943C68177E9694">
    <w:name w:val="62A5E9900D554698985943C68177E9694"/>
    <w:rsid w:val="00AD56B5"/>
    <w:pPr>
      <w:widowControl w:val="0"/>
      <w:jc w:val="both"/>
    </w:pPr>
  </w:style>
  <w:style w:type="paragraph" w:customStyle="1" w:styleId="A56B4EF37DDA4F31BA833F4852AD54E04">
    <w:name w:val="A56B4EF37DDA4F31BA833F4852AD54E04"/>
    <w:rsid w:val="00AD56B5"/>
    <w:pPr>
      <w:widowControl w:val="0"/>
      <w:jc w:val="both"/>
    </w:pPr>
  </w:style>
  <w:style w:type="paragraph" w:customStyle="1" w:styleId="8FF1BFA83E204E519D6C7DF8D4089DE64">
    <w:name w:val="8FF1BFA83E204E519D6C7DF8D4089DE64"/>
    <w:rsid w:val="00AD56B5"/>
    <w:pPr>
      <w:widowControl w:val="0"/>
      <w:jc w:val="both"/>
    </w:pPr>
  </w:style>
  <w:style w:type="paragraph" w:customStyle="1" w:styleId="245878E0F5CC4A04B196E3082B6038054">
    <w:name w:val="245878E0F5CC4A04B196E3082B6038054"/>
    <w:rsid w:val="00AD56B5"/>
    <w:pPr>
      <w:widowControl w:val="0"/>
      <w:jc w:val="both"/>
    </w:pPr>
  </w:style>
  <w:style w:type="paragraph" w:customStyle="1" w:styleId="359A6AC63D104B82A0ACB53EC272C1A84">
    <w:name w:val="359A6AC63D104B82A0ACB53EC272C1A84"/>
    <w:rsid w:val="00AD56B5"/>
    <w:pPr>
      <w:widowControl w:val="0"/>
      <w:jc w:val="both"/>
    </w:pPr>
  </w:style>
  <w:style w:type="paragraph" w:customStyle="1" w:styleId="D4D74DB4714D4792AAA904167DC8358A4">
    <w:name w:val="D4D74DB4714D4792AAA904167DC8358A4"/>
    <w:rsid w:val="00AD56B5"/>
    <w:pPr>
      <w:widowControl w:val="0"/>
      <w:jc w:val="both"/>
    </w:pPr>
  </w:style>
  <w:style w:type="paragraph" w:customStyle="1" w:styleId="94619AC6D33A4D3F9F3631CC496F30224">
    <w:name w:val="94619AC6D33A4D3F9F3631CC496F30224"/>
    <w:rsid w:val="00AD56B5"/>
    <w:pPr>
      <w:widowControl w:val="0"/>
      <w:jc w:val="both"/>
    </w:pPr>
  </w:style>
  <w:style w:type="paragraph" w:customStyle="1" w:styleId="1BCFD06EA6734207A366B8A0F64BE6ED4">
    <w:name w:val="1BCFD06EA6734207A366B8A0F64BE6ED4"/>
    <w:rsid w:val="00AD56B5"/>
    <w:pPr>
      <w:widowControl w:val="0"/>
      <w:jc w:val="both"/>
    </w:pPr>
  </w:style>
  <w:style w:type="paragraph" w:customStyle="1" w:styleId="92FF8BD4EE8A44C19A40D40A455DEDBB4">
    <w:name w:val="92FF8BD4EE8A44C19A40D40A455DEDBB4"/>
    <w:rsid w:val="00AD56B5"/>
    <w:pPr>
      <w:widowControl w:val="0"/>
      <w:jc w:val="both"/>
    </w:pPr>
  </w:style>
  <w:style w:type="paragraph" w:customStyle="1" w:styleId="87FE0202A37D4EC580B18EFA2EC00DA04">
    <w:name w:val="87FE0202A37D4EC580B18EFA2EC00DA04"/>
    <w:rsid w:val="00AD56B5"/>
    <w:pPr>
      <w:widowControl w:val="0"/>
      <w:jc w:val="both"/>
    </w:pPr>
  </w:style>
  <w:style w:type="paragraph" w:customStyle="1" w:styleId="06604C6D2F424E03B535E86FFFE1B78B4">
    <w:name w:val="06604C6D2F424E03B535E86FFFE1B78B4"/>
    <w:rsid w:val="00AD56B5"/>
    <w:pPr>
      <w:widowControl w:val="0"/>
      <w:jc w:val="both"/>
    </w:pPr>
  </w:style>
  <w:style w:type="paragraph" w:customStyle="1" w:styleId="99AD65E4F4E147C3A7BEB18E681ED6A94">
    <w:name w:val="99AD65E4F4E147C3A7BEB18E681ED6A94"/>
    <w:rsid w:val="00AD56B5"/>
    <w:pPr>
      <w:widowControl w:val="0"/>
      <w:jc w:val="both"/>
    </w:pPr>
  </w:style>
  <w:style w:type="paragraph" w:customStyle="1" w:styleId="8759B940B1BE4E43B8376602AD81C2014">
    <w:name w:val="8759B940B1BE4E43B8376602AD81C2014"/>
    <w:rsid w:val="00AD56B5"/>
    <w:pPr>
      <w:widowControl w:val="0"/>
      <w:jc w:val="both"/>
    </w:pPr>
  </w:style>
  <w:style w:type="paragraph" w:customStyle="1" w:styleId="DDA1CD850D944B05860D49DC8E25755D4">
    <w:name w:val="DDA1CD850D944B05860D49DC8E25755D4"/>
    <w:rsid w:val="00AD56B5"/>
    <w:pPr>
      <w:widowControl w:val="0"/>
      <w:jc w:val="both"/>
    </w:pPr>
  </w:style>
  <w:style w:type="paragraph" w:customStyle="1" w:styleId="6471114CD8A74565928845AA6E15E1614">
    <w:name w:val="6471114CD8A74565928845AA6E15E1614"/>
    <w:rsid w:val="00AD56B5"/>
    <w:pPr>
      <w:widowControl w:val="0"/>
      <w:jc w:val="both"/>
    </w:pPr>
  </w:style>
  <w:style w:type="paragraph" w:customStyle="1" w:styleId="189A54C852F14B60A78D0E79288AB3284">
    <w:name w:val="189A54C852F14B60A78D0E79288AB3284"/>
    <w:rsid w:val="00AD56B5"/>
    <w:pPr>
      <w:widowControl w:val="0"/>
      <w:jc w:val="both"/>
    </w:pPr>
  </w:style>
  <w:style w:type="paragraph" w:customStyle="1" w:styleId="1BE05EAE64E54ECCB049B9B6B176C8AF4">
    <w:name w:val="1BE05EAE64E54ECCB049B9B6B176C8AF4"/>
    <w:rsid w:val="00AD56B5"/>
    <w:pPr>
      <w:widowControl w:val="0"/>
      <w:jc w:val="both"/>
    </w:pPr>
  </w:style>
  <w:style w:type="paragraph" w:customStyle="1" w:styleId="42E87DA323F14BACB53B86EFC5D1F4474">
    <w:name w:val="42E87DA323F14BACB53B86EFC5D1F4474"/>
    <w:rsid w:val="00AD56B5"/>
    <w:pPr>
      <w:widowControl w:val="0"/>
      <w:jc w:val="both"/>
    </w:pPr>
  </w:style>
  <w:style w:type="paragraph" w:customStyle="1" w:styleId="4B6E0BA495B04C85B7AE750214DBE9064">
    <w:name w:val="4B6E0BA495B04C85B7AE750214DBE9064"/>
    <w:rsid w:val="00AD56B5"/>
    <w:pPr>
      <w:widowControl w:val="0"/>
      <w:jc w:val="both"/>
    </w:pPr>
  </w:style>
  <w:style w:type="paragraph" w:customStyle="1" w:styleId="6A1AE42FA83C421896DE64262A6484DD4">
    <w:name w:val="6A1AE42FA83C421896DE64262A6484DD4"/>
    <w:rsid w:val="00AD56B5"/>
    <w:pPr>
      <w:widowControl w:val="0"/>
      <w:jc w:val="both"/>
    </w:pPr>
  </w:style>
  <w:style w:type="paragraph" w:customStyle="1" w:styleId="BF9D81626A134E73818633A77037A4F44">
    <w:name w:val="BF9D81626A134E73818633A77037A4F44"/>
    <w:rsid w:val="00AD56B5"/>
    <w:pPr>
      <w:widowControl w:val="0"/>
      <w:jc w:val="both"/>
    </w:pPr>
  </w:style>
  <w:style w:type="paragraph" w:customStyle="1" w:styleId="F77A650820AB47BAA79D85F1BC0F056E4">
    <w:name w:val="F77A650820AB47BAA79D85F1BC0F056E4"/>
    <w:rsid w:val="00AD56B5"/>
    <w:pPr>
      <w:widowControl w:val="0"/>
      <w:jc w:val="both"/>
    </w:pPr>
  </w:style>
  <w:style w:type="paragraph" w:customStyle="1" w:styleId="1BF520DF61534EB3BC54C9CE107E26EF4">
    <w:name w:val="1BF520DF61534EB3BC54C9CE107E26EF4"/>
    <w:rsid w:val="00AD56B5"/>
    <w:pPr>
      <w:widowControl w:val="0"/>
      <w:jc w:val="both"/>
    </w:pPr>
  </w:style>
  <w:style w:type="paragraph" w:customStyle="1" w:styleId="436EEDDAAABF49E3989679B26C9BAD421">
    <w:name w:val="436EEDDAAABF49E3989679B26C9BAD421"/>
    <w:rsid w:val="00AD56B5"/>
    <w:pPr>
      <w:widowControl w:val="0"/>
      <w:jc w:val="both"/>
    </w:pPr>
  </w:style>
  <w:style w:type="paragraph" w:customStyle="1" w:styleId="51ED1FDE6F5542AB820DE5AA3921223A5">
    <w:name w:val="51ED1FDE6F5542AB820DE5AA3921223A5"/>
    <w:rsid w:val="00AD56B5"/>
    <w:pPr>
      <w:widowControl w:val="0"/>
      <w:jc w:val="both"/>
    </w:pPr>
  </w:style>
  <w:style w:type="paragraph" w:customStyle="1" w:styleId="9C05BC2E340D46149585A569A09A24755">
    <w:name w:val="9C05BC2E340D46149585A569A09A24755"/>
    <w:rsid w:val="00AD56B5"/>
    <w:pPr>
      <w:widowControl w:val="0"/>
      <w:jc w:val="both"/>
    </w:pPr>
  </w:style>
  <w:style w:type="paragraph" w:customStyle="1" w:styleId="615F023E13A04DBD998856B329965E335">
    <w:name w:val="615F023E13A04DBD998856B329965E335"/>
    <w:rsid w:val="00AD56B5"/>
    <w:pPr>
      <w:widowControl w:val="0"/>
      <w:jc w:val="both"/>
    </w:pPr>
  </w:style>
  <w:style w:type="paragraph" w:customStyle="1" w:styleId="7EB7CFDD374D4698AAB0B968E4BCF09B5">
    <w:name w:val="7EB7CFDD374D4698AAB0B968E4BCF09B5"/>
    <w:rsid w:val="00AD56B5"/>
    <w:pPr>
      <w:widowControl w:val="0"/>
      <w:jc w:val="both"/>
    </w:pPr>
  </w:style>
  <w:style w:type="paragraph" w:customStyle="1" w:styleId="0FAA93C714084375A6A9BBE36782C5D35">
    <w:name w:val="0FAA93C714084375A6A9BBE36782C5D35"/>
    <w:rsid w:val="00AD56B5"/>
    <w:pPr>
      <w:widowControl w:val="0"/>
      <w:jc w:val="both"/>
    </w:pPr>
  </w:style>
  <w:style w:type="paragraph" w:customStyle="1" w:styleId="3A15F6B3C76E453BA4C915A36A10A0575">
    <w:name w:val="3A15F6B3C76E453BA4C915A36A10A0575"/>
    <w:rsid w:val="00AD56B5"/>
    <w:pPr>
      <w:widowControl w:val="0"/>
      <w:jc w:val="both"/>
    </w:pPr>
  </w:style>
  <w:style w:type="paragraph" w:customStyle="1" w:styleId="26FD8F88C6E8417C8BF3291E8BC2E8905">
    <w:name w:val="26FD8F88C6E8417C8BF3291E8BC2E8905"/>
    <w:rsid w:val="00AD56B5"/>
    <w:pPr>
      <w:widowControl w:val="0"/>
      <w:jc w:val="both"/>
    </w:pPr>
  </w:style>
  <w:style w:type="paragraph" w:customStyle="1" w:styleId="DDF7392886BF4FAEA30A1E9C43C0F6325">
    <w:name w:val="DDF7392886BF4FAEA30A1E9C43C0F6325"/>
    <w:rsid w:val="00AD56B5"/>
    <w:pPr>
      <w:widowControl w:val="0"/>
      <w:jc w:val="both"/>
    </w:pPr>
  </w:style>
  <w:style w:type="paragraph" w:customStyle="1" w:styleId="E56507B7EA554B4AB971C61AE17587455">
    <w:name w:val="E56507B7EA554B4AB971C61AE17587455"/>
    <w:rsid w:val="00AD56B5"/>
    <w:pPr>
      <w:widowControl w:val="0"/>
      <w:jc w:val="both"/>
    </w:pPr>
  </w:style>
  <w:style w:type="paragraph" w:customStyle="1" w:styleId="3DD04ACAB9444A85A3CF63D7EB9874655">
    <w:name w:val="3DD04ACAB9444A85A3CF63D7EB9874655"/>
    <w:rsid w:val="00AD56B5"/>
    <w:pPr>
      <w:widowControl w:val="0"/>
      <w:jc w:val="both"/>
    </w:pPr>
  </w:style>
  <w:style w:type="paragraph" w:customStyle="1" w:styleId="89950A0201FE433CA251A7E7747E37A05">
    <w:name w:val="89950A0201FE433CA251A7E7747E37A05"/>
    <w:rsid w:val="00AD56B5"/>
    <w:pPr>
      <w:widowControl w:val="0"/>
      <w:jc w:val="both"/>
    </w:pPr>
  </w:style>
  <w:style w:type="paragraph" w:customStyle="1" w:styleId="62A5E9900D554698985943C68177E9695">
    <w:name w:val="62A5E9900D554698985943C68177E9695"/>
    <w:rsid w:val="00AD56B5"/>
    <w:pPr>
      <w:widowControl w:val="0"/>
      <w:jc w:val="both"/>
    </w:pPr>
  </w:style>
  <w:style w:type="paragraph" w:customStyle="1" w:styleId="A56B4EF37DDA4F31BA833F4852AD54E05">
    <w:name w:val="A56B4EF37DDA4F31BA833F4852AD54E05"/>
    <w:rsid w:val="00AD56B5"/>
    <w:pPr>
      <w:widowControl w:val="0"/>
      <w:jc w:val="both"/>
    </w:pPr>
  </w:style>
  <w:style w:type="paragraph" w:customStyle="1" w:styleId="8FF1BFA83E204E519D6C7DF8D4089DE65">
    <w:name w:val="8FF1BFA83E204E519D6C7DF8D4089DE65"/>
    <w:rsid w:val="00AD56B5"/>
    <w:pPr>
      <w:widowControl w:val="0"/>
      <w:jc w:val="both"/>
    </w:pPr>
  </w:style>
  <w:style w:type="paragraph" w:customStyle="1" w:styleId="245878E0F5CC4A04B196E3082B6038055">
    <w:name w:val="245878E0F5CC4A04B196E3082B6038055"/>
    <w:rsid w:val="00AD56B5"/>
    <w:pPr>
      <w:widowControl w:val="0"/>
      <w:jc w:val="both"/>
    </w:pPr>
  </w:style>
  <w:style w:type="paragraph" w:customStyle="1" w:styleId="359A6AC63D104B82A0ACB53EC272C1A85">
    <w:name w:val="359A6AC63D104B82A0ACB53EC272C1A85"/>
    <w:rsid w:val="00AD56B5"/>
    <w:pPr>
      <w:widowControl w:val="0"/>
      <w:jc w:val="both"/>
    </w:pPr>
  </w:style>
  <w:style w:type="paragraph" w:customStyle="1" w:styleId="D4D74DB4714D4792AAA904167DC8358A5">
    <w:name w:val="D4D74DB4714D4792AAA904167DC8358A5"/>
    <w:rsid w:val="00AD56B5"/>
    <w:pPr>
      <w:widowControl w:val="0"/>
      <w:jc w:val="both"/>
    </w:pPr>
  </w:style>
  <w:style w:type="paragraph" w:customStyle="1" w:styleId="94619AC6D33A4D3F9F3631CC496F30225">
    <w:name w:val="94619AC6D33A4D3F9F3631CC496F30225"/>
    <w:rsid w:val="00AD56B5"/>
    <w:pPr>
      <w:widowControl w:val="0"/>
      <w:jc w:val="both"/>
    </w:pPr>
  </w:style>
  <w:style w:type="paragraph" w:customStyle="1" w:styleId="1BCFD06EA6734207A366B8A0F64BE6ED5">
    <w:name w:val="1BCFD06EA6734207A366B8A0F64BE6ED5"/>
    <w:rsid w:val="00AD56B5"/>
    <w:pPr>
      <w:widowControl w:val="0"/>
      <w:jc w:val="both"/>
    </w:pPr>
  </w:style>
  <w:style w:type="paragraph" w:customStyle="1" w:styleId="92FF8BD4EE8A44C19A40D40A455DEDBB5">
    <w:name w:val="92FF8BD4EE8A44C19A40D40A455DEDBB5"/>
    <w:rsid w:val="00AD56B5"/>
    <w:pPr>
      <w:widowControl w:val="0"/>
      <w:jc w:val="both"/>
    </w:pPr>
  </w:style>
  <w:style w:type="paragraph" w:customStyle="1" w:styleId="87FE0202A37D4EC580B18EFA2EC00DA05">
    <w:name w:val="87FE0202A37D4EC580B18EFA2EC00DA05"/>
    <w:rsid w:val="00AD56B5"/>
    <w:pPr>
      <w:widowControl w:val="0"/>
      <w:jc w:val="both"/>
    </w:pPr>
  </w:style>
  <w:style w:type="paragraph" w:customStyle="1" w:styleId="06604C6D2F424E03B535E86FFFE1B78B5">
    <w:name w:val="06604C6D2F424E03B535E86FFFE1B78B5"/>
    <w:rsid w:val="00AD56B5"/>
    <w:pPr>
      <w:widowControl w:val="0"/>
      <w:jc w:val="both"/>
    </w:pPr>
  </w:style>
  <w:style w:type="paragraph" w:customStyle="1" w:styleId="99AD65E4F4E147C3A7BEB18E681ED6A95">
    <w:name w:val="99AD65E4F4E147C3A7BEB18E681ED6A95"/>
    <w:rsid w:val="00AD56B5"/>
    <w:pPr>
      <w:widowControl w:val="0"/>
      <w:jc w:val="both"/>
    </w:pPr>
  </w:style>
  <w:style w:type="paragraph" w:customStyle="1" w:styleId="8759B940B1BE4E43B8376602AD81C2015">
    <w:name w:val="8759B940B1BE4E43B8376602AD81C2015"/>
    <w:rsid w:val="00AD56B5"/>
    <w:pPr>
      <w:widowControl w:val="0"/>
      <w:jc w:val="both"/>
    </w:pPr>
  </w:style>
  <w:style w:type="paragraph" w:customStyle="1" w:styleId="DDA1CD850D944B05860D49DC8E25755D5">
    <w:name w:val="DDA1CD850D944B05860D49DC8E25755D5"/>
    <w:rsid w:val="00AD56B5"/>
    <w:pPr>
      <w:widowControl w:val="0"/>
      <w:jc w:val="both"/>
    </w:pPr>
  </w:style>
  <w:style w:type="paragraph" w:customStyle="1" w:styleId="6471114CD8A74565928845AA6E15E1615">
    <w:name w:val="6471114CD8A74565928845AA6E15E1615"/>
    <w:rsid w:val="00AD56B5"/>
    <w:pPr>
      <w:widowControl w:val="0"/>
      <w:jc w:val="both"/>
    </w:pPr>
  </w:style>
  <w:style w:type="paragraph" w:customStyle="1" w:styleId="189A54C852F14B60A78D0E79288AB3285">
    <w:name w:val="189A54C852F14B60A78D0E79288AB3285"/>
    <w:rsid w:val="00AD56B5"/>
    <w:pPr>
      <w:widowControl w:val="0"/>
      <w:jc w:val="both"/>
    </w:pPr>
  </w:style>
  <w:style w:type="paragraph" w:customStyle="1" w:styleId="1BE05EAE64E54ECCB049B9B6B176C8AF5">
    <w:name w:val="1BE05EAE64E54ECCB049B9B6B176C8AF5"/>
    <w:rsid w:val="00AD56B5"/>
    <w:pPr>
      <w:widowControl w:val="0"/>
      <w:jc w:val="both"/>
    </w:pPr>
  </w:style>
  <w:style w:type="paragraph" w:customStyle="1" w:styleId="42E87DA323F14BACB53B86EFC5D1F4475">
    <w:name w:val="42E87DA323F14BACB53B86EFC5D1F4475"/>
    <w:rsid w:val="00AD56B5"/>
    <w:pPr>
      <w:widowControl w:val="0"/>
      <w:jc w:val="both"/>
    </w:pPr>
  </w:style>
  <w:style w:type="paragraph" w:customStyle="1" w:styleId="4B6E0BA495B04C85B7AE750214DBE9065">
    <w:name w:val="4B6E0BA495B04C85B7AE750214DBE9065"/>
    <w:rsid w:val="00AD56B5"/>
    <w:pPr>
      <w:widowControl w:val="0"/>
      <w:jc w:val="both"/>
    </w:pPr>
  </w:style>
  <w:style w:type="paragraph" w:customStyle="1" w:styleId="6A1AE42FA83C421896DE64262A6484DD5">
    <w:name w:val="6A1AE42FA83C421896DE64262A6484DD5"/>
    <w:rsid w:val="00AD56B5"/>
    <w:pPr>
      <w:widowControl w:val="0"/>
      <w:jc w:val="both"/>
    </w:pPr>
  </w:style>
  <w:style w:type="paragraph" w:customStyle="1" w:styleId="BF9D81626A134E73818633A77037A4F45">
    <w:name w:val="BF9D81626A134E73818633A77037A4F45"/>
    <w:rsid w:val="00AD56B5"/>
    <w:pPr>
      <w:widowControl w:val="0"/>
      <w:jc w:val="both"/>
    </w:pPr>
  </w:style>
  <w:style w:type="paragraph" w:customStyle="1" w:styleId="F77A650820AB47BAA79D85F1BC0F056E5">
    <w:name w:val="F77A650820AB47BAA79D85F1BC0F056E5"/>
    <w:rsid w:val="00AD56B5"/>
    <w:pPr>
      <w:widowControl w:val="0"/>
      <w:jc w:val="both"/>
    </w:pPr>
  </w:style>
  <w:style w:type="paragraph" w:customStyle="1" w:styleId="1BF520DF61534EB3BC54C9CE107E26EF5">
    <w:name w:val="1BF520DF61534EB3BC54C9CE107E26EF5"/>
    <w:rsid w:val="00AD56B5"/>
    <w:pPr>
      <w:widowControl w:val="0"/>
      <w:jc w:val="both"/>
    </w:pPr>
  </w:style>
  <w:style w:type="paragraph" w:customStyle="1" w:styleId="436EEDDAAABF49E3989679B26C9BAD422">
    <w:name w:val="436EEDDAAABF49E3989679B26C9BAD422"/>
    <w:rsid w:val="00AD56B5"/>
    <w:pPr>
      <w:widowControl w:val="0"/>
      <w:jc w:val="both"/>
    </w:pPr>
  </w:style>
  <w:style w:type="paragraph" w:customStyle="1" w:styleId="51ED1FDE6F5542AB820DE5AA3921223A6">
    <w:name w:val="51ED1FDE6F5542AB820DE5AA3921223A6"/>
    <w:rsid w:val="00AD56B5"/>
    <w:pPr>
      <w:widowControl w:val="0"/>
      <w:jc w:val="both"/>
    </w:pPr>
  </w:style>
  <w:style w:type="paragraph" w:customStyle="1" w:styleId="9C05BC2E340D46149585A569A09A24756">
    <w:name w:val="9C05BC2E340D46149585A569A09A24756"/>
    <w:rsid w:val="00AD56B5"/>
    <w:pPr>
      <w:widowControl w:val="0"/>
      <w:jc w:val="both"/>
    </w:pPr>
  </w:style>
  <w:style w:type="paragraph" w:customStyle="1" w:styleId="615F023E13A04DBD998856B329965E336">
    <w:name w:val="615F023E13A04DBD998856B329965E336"/>
    <w:rsid w:val="00AD56B5"/>
    <w:pPr>
      <w:widowControl w:val="0"/>
      <w:jc w:val="both"/>
    </w:pPr>
  </w:style>
  <w:style w:type="paragraph" w:customStyle="1" w:styleId="7EB7CFDD374D4698AAB0B968E4BCF09B6">
    <w:name w:val="7EB7CFDD374D4698AAB0B968E4BCF09B6"/>
    <w:rsid w:val="00AD56B5"/>
    <w:pPr>
      <w:widowControl w:val="0"/>
      <w:jc w:val="both"/>
    </w:pPr>
  </w:style>
  <w:style w:type="paragraph" w:customStyle="1" w:styleId="0FAA93C714084375A6A9BBE36782C5D36">
    <w:name w:val="0FAA93C714084375A6A9BBE36782C5D36"/>
    <w:rsid w:val="00AD56B5"/>
    <w:pPr>
      <w:widowControl w:val="0"/>
      <w:jc w:val="both"/>
    </w:pPr>
  </w:style>
  <w:style w:type="paragraph" w:customStyle="1" w:styleId="3A15F6B3C76E453BA4C915A36A10A0576">
    <w:name w:val="3A15F6B3C76E453BA4C915A36A10A0576"/>
    <w:rsid w:val="00AD56B5"/>
    <w:pPr>
      <w:widowControl w:val="0"/>
      <w:jc w:val="both"/>
    </w:pPr>
  </w:style>
  <w:style w:type="paragraph" w:customStyle="1" w:styleId="26FD8F88C6E8417C8BF3291E8BC2E8906">
    <w:name w:val="26FD8F88C6E8417C8BF3291E8BC2E8906"/>
    <w:rsid w:val="00AD56B5"/>
    <w:pPr>
      <w:widowControl w:val="0"/>
      <w:jc w:val="both"/>
    </w:pPr>
  </w:style>
  <w:style w:type="paragraph" w:customStyle="1" w:styleId="DDF7392886BF4FAEA30A1E9C43C0F6326">
    <w:name w:val="DDF7392886BF4FAEA30A1E9C43C0F6326"/>
    <w:rsid w:val="00AD56B5"/>
    <w:pPr>
      <w:widowControl w:val="0"/>
      <w:jc w:val="both"/>
    </w:pPr>
  </w:style>
  <w:style w:type="paragraph" w:customStyle="1" w:styleId="E56507B7EA554B4AB971C61AE17587456">
    <w:name w:val="E56507B7EA554B4AB971C61AE17587456"/>
    <w:rsid w:val="00AD56B5"/>
    <w:pPr>
      <w:widowControl w:val="0"/>
      <w:jc w:val="both"/>
    </w:pPr>
  </w:style>
  <w:style w:type="paragraph" w:customStyle="1" w:styleId="3DD04ACAB9444A85A3CF63D7EB9874656">
    <w:name w:val="3DD04ACAB9444A85A3CF63D7EB9874656"/>
    <w:rsid w:val="00AD56B5"/>
    <w:pPr>
      <w:widowControl w:val="0"/>
      <w:jc w:val="both"/>
    </w:pPr>
  </w:style>
  <w:style w:type="paragraph" w:customStyle="1" w:styleId="89950A0201FE433CA251A7E7747E37A06">
    <w:name w:val="89950A0201FE433CA251A7E7747E37A06"/>
    <w:rsid w:val="00AD56B5"/>
    <w:pPr>
      <w:widowControl w:val="0"/>
      <w:jc w:val="both"/>
    </w:pPr>
  </w:style>
  <w:style w:type="paragraph" w:customStyle="1" w:styleId="62A5E9900D554698985943C68177E9696">
    <w:name w:val="62A5E9900D554698985943C68177E9696"/>
    <w:rsid w:val="00AD56B5"/>
    <w:pPr>
      <w:widowControl w:val="0"/>
      <w:jc w:val="both"/>
    </w:pPr>
  </w:style>
  <w:style w:type="paragraph" w:customStyle="1" w:styleId="A56B4EF37DDA4F31BA833F4852AD54E06">
    <w:name w:val="A56B4EF37DDA4F31BA833F4852AD54E06"/>
    <w:rsid w:val="00AD56B5"/>
    <w:pPr>
      <w:widowControl w:val="0"/>
      <w:jc w:val="both"/>
    </w:pPr>
  </w:style>
  <w:style w:type="paragraph" w:customStyle="1" w:styleId="8FF1BFA83E204E519D6C7DF8D4089DE66">
    <w:name w:val="8FF1BFA83E204E519D6C7DF8D4089DE66"/>
    <w:rsid w:val="00AD56B5"/>
    <w:pPr>
      <w:widowControl w:val="0"/>
      <w:jc w:val="both"/>
    </w:pPr>
  </w:style>
  <w:style w:type="paragraph" w:customStyle="1" w:styleId="245878E0F5CC4A04B196E3082B6038056">
    <w:name w:val="245878E0F5CC4A04B196E3082B6038056"/>
    <w:rsid w:val="00AD56B5"/>
    <w:pPr>
      <w:widowControl w:val="0"/>
      <w:jc w:val="both"/>
    </w:pPr>
  </w:style>
  <w:style w:type="paragraph" w:customStyle="1" w:styleId="359A6AC63D104B82A0ACB53EC272C1A86">
    <w:name w:val="359A6AC63D104B82A0ACB53EC272C1A86"/>
    <w:rsid w:val="00AD56B5"/>
    <w:pPr>
      <w:widowControl w:val="0"/>
      <w:jc w:val="both"/>
    </w:pPr>
  </w:style>
  <w:style w:type="paragraph" w:customStyle="1" w:styleId="D4D74DB4714D4792AAA904167DC8358A6">
    <w:name w:val="D4D74DB4714D4792AAA904167DC8358A6"/>
    <w:rsid w:val="00AD56B5"/>
    <w:pPr>
      <w:widowControl w:val="0"/>
      <w:jc w:val="both"/>
    </w:pPr>
  </w:style>
  <w:style w:type="paragraph" w:customStyle="1" w:styleId="94619AC6D33A4D3F9F3631CC496F30226">
    <w:name w:val="94619AC6D33A4D3F9F3631CC496F30226"/>
    <w:rsid w:val="00AD56B5"/>
    <w:pPr>
      <w:widowControl w:val="0"/>
      <w:jc w:val="both"/>
    </w:pPr>
  </w:style>
  <w:style w:type="paragraph" w:customStyle="1" w:styleId="1BCFD06EA6734207A366B8A0F64BE6ED6">
    <w:name w:val="1BCFD06EA6734207A366B8A0F64BE6ED6"/>
    <w:rsid w:val="00AD56B5"/>
    <w:pPr>
      <w:widowControl w:val="0"/>
      <w:jc w:val="both"/>
    </w:pPr>
  </w:style>
  <w:style w:type="paragraph" w:customStyle="1" w:styleId="92FF8BD4EE8A44C19A40D40A455DEDBB6">
    <w:name w:val="92FF8BD4EE8A44C19A40D40A455DEDBB6"/>
    <w:rsid w:val="00AD56B5"/>
    <w:pPr>
      <w:widowControl w:val="0"/>
      <w:jc w:val="both"/>
    </w:pPr>
  </w:style>
  <w:style w:type="paragraph" w:customStyle="1" w:styleId="87FE0202A37D4EC580B18EFA2EC00DA06">
    <w:name w:val="87FE0202A37D4EC580B18EFA2EC00DA06"/>
    <w:rsid w:val="00AD56B5"/>
    <w:pPr>
      <w:widowControl w:val="0"/>
      <w:jc w:val="both"/>
    </w:pPr>
  </w:style>
  <w:style w:type="paragraph" w:customStyle="1" w:styleId="06604C6D2F424E03B535E86FFFE1B78B6">
    <w:name w:val="06604C6D2F424E03B535E86FFFE1B78B6"/>
    <w:rsid w:val="00AD56B5"/>
    <w:pPr>
      <w:widowControl w:val="0"/>
      <w:jc w:val="both"/>
    </w:pPr>
  </w:style>
  <w:style w:type="paragraph" w:customStyle="1" w:styleId="99AD65E4F4E147C3A7BEB18E681ED6A96">
    <w:name w:val="99AD65E4F4E147C3A7BEB18E681ED6A96"/>
    <w:rsid w:val="00AD56B5"/>
    <w:pPr>
      <w:widowControl w:val="0"/>
      <w:jc w:val="both"/>
    </w:pPr>
  </w:style>
  <w:style w:type="paragraph" w:customStyle="1" w:styleId="8759B940B1BE4E43B8376602AD81C2016">
    <w:name w:val="8759B940B1BE4E43B8376602AD81C2016"/>
    <w:rsid w:val="00AD56B5"/>
    <w:pPr>
      <w:widowControl w:val="0"/>
      <w:jc w:val="both"/>
    </w:pPr>
  </w:style>
  <w:style w:type="paragraph" w:customStyle="1" w:styleId="DDA1CD850D944B05860D49DC8E25755D6">
    <w:name w:val="DDA1CD850D944B05860D49DC8E25755D6"/>
    <w:rsid w:val="00AD56B5"/>
    <w:pPr>
      <w:widowControl w:val="0"/>
      <w:jc w:val="both"/>
    </w:pPr>
  </w:style>
  <w:style w:type="paragraph" w:customStyle="1" w:styleId="6471114CD8A74565928845AA6E15E1616">
    <w:name w:val="6471114CD8A74565928845AA6E15E1616"/>
    <w:rsid w:val="00AD56B5"/>
    <w:pPr>
      <w:widowControl w:val="0"/>
      <w:jc w:val="both"/>
    </w:pPr>
  </w:style>
  <w:style w:type="paragraph" w:customStyle="1" w:styleId="189A54C852F14B60A78D0E79288AB3286">
    <w:name w:val="189A54C852F14B60A78D0E79288AB3286"/>
    <w:rsid w:val="00AD56B5"/>
    <w:pPr>
      <w:widowControl w:val="0"/>
      <w:jc w:val="both"/>
    </w:pPr>
  </w:style>
  <w:style w:type="paragraph" w:customStyle="1" w:styleId="1BE05EAE64E54ECCB049B9B6B176C8AF6">
    <w:name w:val="1BE05EAE64E54ECCB049B9B6B176C8AF6"/>
    <w:rsid w:val="00AD56B5"/>
    <w:pPr>
      <w:widowControl w:val="0"/>
      <w:jc w:val="both"/>
    </w:pPr>
  </w:style>
  <w:style w:type="paragraph" w:customStyle="1" w:styleId="42E87DA323F14BACB53B86EFC5D1F4476">
    <w:name w:val="42E87DA323F14BACB53B86EFC5D1F4476"/>
    <w:rsid w:val="00AD56B5"/>
    <w:pPr>
      <w:widowControl w:val="0"/>
      <w:jc w:val="both"/>
    </w:pPr>
  </w:style>
  <w:style w:type="paragraph" w:customStyle="1" w:styleId="4B6E0BA495B04C85B7AE750214DBE9066">
    <w:name w:val="4B6E0BA495B04C85B7AE750214DBE9066"/>
    <w:rsid w:val="00AD56B5"/>
    <w:pPr>
      <w:widowControl w:val="0"/>
      <w:jc w:val="both"/>
    </w:pPr>
  </w:style>
  <w:style w:type="paragraph" w:customStyle="1" w:styleId="6A1AE42FA83C421896DE64262A6484DD6">
    <w:name w:val="6A1AE42FA83C421896DE64262A6484DD6"/>
    <w:rsid w:val="00AD56B5"/>
    <w:pPr>
      <w:widowControl w:val="0"/>
      <w:jc w:val="both"/>
    </w:pPr>
  </w:style>
  <w:style w:type="paragraph" w:customStyle="1" w:styleId="BF9D81626A134E73818633A77037A4F46">
    <w:name w:val="BF9D81626A134E73818633A77037A4F46"/>
    <w:rsid w:val="00AD56B5"/>
    <w:pPr>
      <w:widowControl w:val="0"/>
      <w:jc w:val="both"/>
    </w:pPr>
  </w:style>
  <w:style w:type="paragraph" w:customStyle="1" w:styleId="F77A650820AB47BAA79D85F1BC0F056E6">
    <w:name w:val="F77A650820AB47BAA79D85F1BC0F056E6"/>
    <w:rsid w:val="00AD56B5"/>
    <w:pPr>
      <w:widowControl w:val="0"/>
      <w:jc w:val="both"/>
    </w:pPr>
  </w:style>
  <w:style w:type="paragraph" w:customStyle="1" w:styleId="1BF520DF61534EB3BC54C9CE107E26EF6">
    <w:name w:val="1BF520DF61534EB3BC54C9CE107E26EF6"/>
    <w:rsid w:val="00AD56B5"/>
    <w:pPr>
      <w:widowControl w:val="0"/>
      <w:jc w:val="both"/>
    </w:pPr>
  </w:style>
  <w:style w:type="paragraph" w:customStyle="1" w:styleId="436EEDDAAABF49E3989679B26C9BAD423">
    <w:name w:val="436EEDDAAABF49E3989679B26C9BAD423"/>
    <w:rsid w:val="00AD56B5"/>
    <w:pPr>
      <w:widowControl w:val="0"/>
      <w:jc w:val="both"/>
    </w:pPr>
  </w:style>
  <w:style w:type="paragraph" w:customStyle="1" w:styleId="51ED1FDE6F5542AB820DE5AA3921223A7">
    <w:name w:val="51ED1FDE6F5542AB820DE5AA3921223A7"/>
    <w:rsid w:val="00AD56B5"/>
    <w:pPr>
      <w:widowControl w:val="0"/>
      <w:jc w:val="both"/>
    </w:pPr>
  </w:style>
  <w:style w:type="paragraph" w:customStyle="1" w:styleId="9C05BC2E340D46149585A569A09A24757">
    <w:name w:val="9C05BC2E340D46149585A569A09A24757"/>
    <w:rsid w:val="00AD56B5"/>
    <w:pPr>
      <w:widowControl w:val="0"/>
      <w:jc w:val="both"/>
    </w:pPr>
  </w:style>
  <w:style w:type="paragraph" w:customStyle="1" w:styleId="615F023E13A04DBD998856B329965E337">
    <w:name w:val="615F023E13A04DBD998856B329965E337"/>
    <w:rsid w:val="00AD56B5"/>
    <w:pPr>
      <w:widowControl w:val="0"/>
      <w:jc w:val="both"/>
    </w:pPr>
  </w:style>
  <w:style w:type="paragraph" w:customStyle="1" w:styleId="7EB7CFDD374D4698AAB0B968E4BCF09B7">
    <w:name w:val="7EB7CFDD374D4698AAB0B968E4BCF09B7"/>
    <w:rsid w:val="00AD56B5"/>
    <w:pPr>
      <w:widowControl w:val="0"/>
      <w:jc w:val="both"/>
    </w:pPr>
  </w:style>
  <w:style w:type="paragraph" w:customStyle="1" w:styleId="0FAA93C714084375A6A9BBE36782C5D37">
    <w:name w:val="0FAA93C714084375A6A9BBE36782C5D37"/>
    <w:rsid w:val="00AD56B5"/>
    <w:pPr>
      <w:widowControl w:val="0"/>
      <w:jc w:val="both"/>
    </w:pPr>
  </w:style>
  <w:style w:type="paragraph" w:customStyle="1" w:styleId="3A15F6B3C76E453BA4C915A36A10A0577">
    <w:name w:val="3A15F6B3C76E453BA4C915A36A10A0577"/>
    <w:rsid w:val="00AD56B5"/>
    <w:pPr>
      <w:widowControl w:val="0"/>
      <w:jc w:val="both"/>
    </w:pPr>
  </w:style>
  <w:style w:type="paragraph" w:customStyle="1" w:styleId="26FD8F88C6E8417C8BF3291E8BC2E8907">
    <w:name w:val="26FD8F88C6E8417C8BF3291E8BC2E8907"/>
    <w:rsid w:val="00AD56B5"/>
    <w:pPr>
      <w:widowControl w:val="0"/>
      <w:jc w:val="both"/>
    </w:pPr>
  </w:style>
  <w:style w:type="paragraph" w:customStyle="1" w:styleId="DDF7392886BF4FAEA30A1E9C43C0F6327">
    <w:name w:val="DDF7392886BF4FAEA30A1E9C43C0F6327"/>
    <w:rsid w:val="00AD56B5"/>
    <w:pPr>
      <w:widowControl w:val="0"/>
      <w:jc w:val="both"/>
    </w:pPr>
  </w:style>
  <w:style w:type="paragraph" w:customStyle="1" w:styleId="E56507B7EA554B4AB971C61AE17587457">
    <w:name w:val="E56507B7EA554B4AB971C61AE17587457"/>
    <w:rsid w:val="00AD56B5"/>
    <w:pPr>
      <w:widowControl w:val="0"/>
      <w:jc w:val="both"/>
    </w:pPr>
  </w:style>
  <w:style w:type="paragraph" w:customStyle="1" w:styleId="3DD04ACAB9444A85A3CF63D7EB9874657">
    <w:name w:val="3DD04ACAB9444A85A3CF63D7EB9874657"/>
    <w:rsid w:val="00AD56B5"/>
    <w:pPr>
      <w:widowControl w:val="0"/>
      <w:jc w:val="both"/>
    </w:pPr>
  </w:style>
  <w:style w:type="paragraph" w:customStyle="1" w:styleId="89950A0201FE433CA251A7E7747E37A07">
    <w:name w:val="89950A0201FE433CA251A7E7747E37A07"/>
    <w:rsid w:val="00AD56B5"/>
    <w:pPr>
      <w:widowControl w:val="0"/>
      <w:jc w:val="both"/>
    </w:pPr>
  </w:style>
  <w:style w:type="paragraph" w:customStyle="1" w:styleId="62A5E9900D554698985943C68177E9697">
    <w:name w:val="62A5E9900D554698985943C68177E9697"/>
    <w:rsid w:val="00AD56B5"/>
    <w:pPr>
      <w:widowControl w:val="0"/>
      <w:jc w:val="both"/>
    </w:pPr>
  </w:style>
  <w:style w:type="paragraph" w:customStyle="1" w:styleId="A56B4EF37DDA4F31BA833F4852AD54E07">
    <w:name w:val="A56B4EF37DDA4F31BA833F4852AD54E07"/>
    <w:rsid w:val="00AD56B5"/>
    <w:pPr>
      <w:widowControl w:val="0"/>
      <w:jc w:val="both"/>
    </w:pPr>
  </w:style>
  <w:style w:type="paragraph" w:customStyle="1" w:styleId="8FF1BFA83E204E519D6C7DF8D4089DE67">
    <w:name w:val="8FF1BFA83E204E519D6C7DF8D4089DE67"/>
    <w:rsid w:val="00AD56B5"/>
    <w:pPr>
      <w:widowControl w:val="0"/>
      <w:jc w:val="both"/>
    </w:pPr>
  </w:style>
  <w:style w:type="paragraph" w:customStyle="1" w:styleId="245878E0F5CC4A04B196E3082B6038057">
    <w:name w:val="245878E0F5CC4A04B196E3082B6038057"/>
    <w:rsid w:val="00AD56B5"/>
    <w:pPr>
      <w:widowControl w:val="0"/>
      <w:jc w:val="both"/>
    </w:pPr>
  </w:style>
  <w:style w:type="paragraph" w:customStyle="1" w:styleId="359A6AC63D104B82A0ACB53EC272C1A87">
    <w:name w:val="359A6AC63D104B82A0ACB53EC272C1A87"/>
    <w:rsid w:val="00AD56B5"/>
    <w:pPr>
      <w:widowControl w:val="0"/>
      <w:jc w:val="both"/>
    </w:pPr>
  </w:style>
  <w:style w:type="paragraph" w:customStyle="1" w:styleId="D4D74DB4714D4792AAA904167DC8358A7">
    <w:name w:val="D4D74DB4714D4792AAA904167DC8358A7"/>
    <w:rsid w:val="00AD56B5"/>
    <w:pPr>
      <w:widowControl w:val="0"/>
      <w:jc w:val="both"/>
    </w:pPr>
  </w:style>
  <w:style w:type="paragraph" w:customStyle="1" w:styleId="94619AC6D33A4D3F9F3631CC496F30227">
    <w:name w:val="94619AC6D33A4D3F9F3631CC496F30227"/>
    <w:rsid w:val="00AD56B5"/>
    <w:pPr>
      <w:widowControl w:val="0"/>
      <w:jc w:val="both"/>
    </w:pPr>
  </w:style>
  <w:style w:type="paragraph" w:customStyle="1" w:styleId="1BCFD06EA6734207A366B8A0F64BE6ED7">
    <w:name w:val="1BCFD06EA6734207A366B8A0F64BE6ED7"/>
    <w:rsid w:val="00AD56B5"/>
    <w:pPr>
      <w:widowControl w:val="0"/>
      <w:jc w:val="both"/>
    </w:pPr>
  </w:style>
  <w:style w:type="paragraph" w:customStyle="1" w:styleId="92FF8BD4EE8A44C19A40D40A455DEDBB7">
    <w:name w:val="92FF8BD4EE8A44C19A40D40A455DEDBB7"/>
    <w:rsid w:val="00AD56B5"/>
    <w:pPr>
      <w:widowControl w:val="0"/>
      <w:jc w:val="both"/>
    </w:pPr>
  </w:style>
  <w:style w:type="paragraph" w:customStyle="1" w:styleId="87FE0202A37D4EC580B18EFA2EC00DA07">
    <w:name w:val="87FE0202A37D4EC580B18EFA2EC00DA07"/>
    <w:rsid w:val="00AD56B5"/>
    <w:pPr>
      <w:widowControl w:val="0"/>
      <w:jc w:val="both"/>
    </w:pPr>
  </w:style>
  <w:style w:type="paragraph" w:customStyle="1" w:styleId="06604C6D2F424E03B535E86FFFE1B78B7">
    <w:name w:val="06604C6D2F424E03B535E86FFFE1B78B7"/>
    <w:rsid w:val="00AD56B5"/>
    <w:pPr>
      <w:widowControl w:val="0"/>
      <w:jc w:val="both"/>
    </w:pPr>
  </w:style>
  <w:style w:type="paragraph" w:customStyle="1" w:styleId="99AD65E4F4E147C3A7BEB18E681ED6A97">
    <w:name w:val="99AD65E4F4E147C3A7BEB18E681ED6A97"/>
    <w:rsid w:val="00AD56B5"/>
    <w:pPr>
      <w:widowControl w:val="0"/>
      <w:jc w:val="both"/>
    </w:pPr>
  </w:style>
  <w:style w:type="paragraph" w:customStyle="1" w:styleId="8759B940B1BE4E43B8376602AD81C2017">
    <w:name w:val="8759B940B1BE4E43B8376602AD81C2017"/>
    <w:rsid w:val="00AD56B5"/>
    <w:pPr>
      <w:widowControl w:val="0"/>
      <w:jc w:val="both"/>
    </w:pPr>
  </w:style>
  <w:style w:type="paragraph" w:customStyle="1" w:styleId="DDA1CD850D944B05860D49DC8E25755D7">
    <w:name w:val="DDA1CD850D944B05860D49DC8E25755D7"/>
    <w:rsid w:val="00AD56B5"/>
    <w:pPr>
      <w:widowControl w:val="0"/>
      <w:jc w:val="both"/>
    </w:pPr>
  </w:style>
  <w:style w:type="paragraph" w:customStyle="1" w:styleId="6471114CD8A74565928845AA6E15E1617">
    <w:name w:val="6471114CD8A74565928845AA6E15E1617"/>
    <w:rsid w:val="00AD56B5"/>
    <w:pPr>
      <w:widowControl w:val="0"/>
      <w:jc w:val="both"/>
    </w:pPr>
  </w:style>
  <w:style w:type="paragraph" w:customStyle="1" w:styleId="189A54C852F14B60A78D0E79288AB3287">
    <w:name w:val="189A54C852F14B60A78D0E79288AB3287"/>
    <w:rsid w:val="00AD56B5"/>
    <w:pPr>
      <w:widowControl w:val="0"/>
      <w:jc w:val="both"/>
    </w:pPr>
  </w:style>
  <w:style w:type="paragraph" w:customStyle="1" w:styleId="1BE05EAE64E54ECCB049B9B6B176C8AF7">
    <w:name w:val="1BE05EAE64E54ECCB049B9B6B176C8AF7"/>
    <w:rsid w:val="00AD56B5"/>
    <w:pPr>
      <w:widowControl w:val="0"/>
      <w:jc w:val="both"/>
    </w:pPr>
  </w:style>
  <w:style w:type="paragraph" w:customStyle="1" w:styleId="42E87DA323F14BACB53B86EFC5D1F4477">
    <w:name w:val="42E87DA323F14BACB53B86EFC5D1F4477"/>
    <w:rsid w:val="00AD56B5"/>
    <w:pPr>
      <w:widowControl w:val="0"/>
      <w:jc w:val="both"/>
    </w:pPr>
  </w:style>
  <w:style w:type="paragraph" w:customStyle="1" w:styleId="4B6E0BA495B04C85B7AE750214DBE9067">
    <w:name w:val="4B6E0BA495B04C85B7AE750214DBE9067"/>
    <w:rsid w:val="00AD56B5"/>
    <w:pPr>
      <w:widowControl w:val="0"/>
      <w:jc w:val="both"/>
    </w:pPr>
  </w:style>
  <w:style w:type="paragraph" w:customStyle="1" w:styleId="6A1AE42FA83C421896DE64262A6484DD7">
    <w:name w:val="6A1AE42FA83C421896DE64262A6484DD7"/>
    <w:rsid w:val="00AD56B5"/>
    <w:pPr>
      <w:widowControl w:val="0"/>
      <w:jc w:val="both"/>
    </w:pPr>
  </w:style>
  <w:style w:type="paragraph" w:customStyle="1" w:styleId="BF9D81626A134E73818633A77037A4F47">
    <w:name w:val="BF9D81626A134E73818633A77037A4F47"/>
    <w:rsid w:val="00AD56B5"/>
    <w:pPr>
      <w:widowControl w:val="0"/>
      <w:jc w:val="both"/>
    </w:pPr>
  </w:style>
  <w:style w:type="paragraph" w:customStyle="1" w:styleId="F77A650820AB47BAA79D85F1BC0F056E7">
    <w:name w:val="F77A650820AB47BAA79D85F1BC0F056E7"/>
    <w:rsid w:val="00AD56B5"/>
    <w:pPr>
      <w:widowControl w:val="0"/>
      <w:jc w:val="both"/>
    </w:pPr>
  </w:style>
  <w:style w:type="paragraph" w:customStyle="1" w:styleId="1BF520DF61534EB3BC54C9CE107E26EF7">
    <w:name w:val="1BF520DF61534EB3BC54C9CE107E26EF7"/>
    <w:rsid w:val="00AD56B5"/>
    <w:pPr>
      <w:widowControl w:val="0"/>
      <w:jc w:val="both"/>
    </w:pPr>
  </w:style>
  <w:style w:type="paragraph" w:customStyle="1" w:styleId="436EEDDAAABF49E3989679B26C9BAD424">
    <w:name w:val="436EEDDAAABF49E3989679B26C9BAD424"/>
    <w:rsid w:val="00AD56B5"/>
    <w:pPr>
      <w:widowControl w:val="0"/>
      <w:jc w:val="both"/>
    </w:pPr>
  </w:style>
  <w:style w:type="paragraph" w:customStyle="1" w:styleId="51ED1FDE6F5542AB820DE5AA3921223A8">
    <w:name w:val="51ED1FDE6F5542AB820DE5AA3921223A8"/>
    <w:rsid w:val="00AD56B5"/>
    <w:pPr>
      <w:widowControl w:val="0"/>
      <w:jc w:val="both"/>
    </w:pPr>
  </w:style>
  <w:style w:type="paragraph" w:customStyle="1" w:styleId="9C05BC2E340D46149585A569A09A24758">
    <w:name w:val="9C05BC2E340D46149585A569A09A24758"/>
    <w:rsid w:val="00AD56B5"/>
    <w:pPr>
      <w:widowControl w:val="0"/>
      <w:jc w:val="both"/>
    </w:pPr>
  </w:style>
  <w:style w:type="paragraph" w:customStyle="1" w:styleId="615F023E13A04DBD998856B329965E338">
    <w:name w:val="615F023E13A04DBD998856B329965E338"/>
    <w:rsid w:val="00AD56B5"/>
    <w:pPr>
      <w:widowControl w:val="0"/>
      <w:jc w:val="both"/>
    </w:pPr>
  </w:style>
  <w:style w:type="paragraph" w:customStyle="1" w:styleId="7EB7CFDD374D4698AAB0B968E4BCF09B8">
    <w:name w:val="7EB7CFDD374D4698AAB0B968E4BCF09B8"/>
    <w:rsid w:val="00AD56B5"/>
    <w:pPr>
      <w:widowControl w:val="0"/>
      <w:jc w:val="both"/>
    </w:pPr>
  </w:style>
  <w:style w:type="paragraph" w:customStyle="1" w:styleId="0FAA93C714084375A6A9BBE36782C5D38">
    <w:name w:val="0FAA93C714084375A6A9BBE36782C5D38"/>
    <w:rsid w:val="00AD56B5"/>
    <w:pPr>
      <w:widowControl w:val="0"/>
      <w:jc w:val="both"/>
    </w:pPr>
  </w:style>
  <w:style w:type="paragraph" w:customStyle="1" w:styleId="3A15F6B3C76E453BA4C915A36A10A0578">
    <w:name w:val="3A15F6B3C76E453BA4C915A36A10A0578"/>
    <w:rsid w:val="00AD56B5"/>
    <w:pPr>
      <w:widowControl w:val="0"/>
      <w:jc w:val="both"/>
    </w:pPr>
  </w:style>
  <w:style w:type="paragraph" w:customStyle="1" w:styleId="26FD8F88C6E8417C8BF3291E8BC2E8908">
    <w:name w:val="26FD8F88C6E8417C8BF3291E8BC2E8908"/>
    <w:rsid w:val="00AD56B5"/>
    <w:pPr>
      <w:widowControl w:val="0"/>
      <w:jc w:val="both"/>
    </w:pPr>
  </w:style>
  <w:style w:type="paragraph" w:customStyle="1" w:styleId="DDF7392886BF4FAEA30A1E9C43C0F6328">
    <w:name w:val="DDF7392886BF4FAEA30A1E9C43C0F6328"/>
    <w:rsid w:val="00AD56B5"/>
    <w:pPr>
      <w:widowControl w:val="0"/>
      <w:jc w:val="both"/>
    </w:pPr>
  </w:style>
  <w:style w:type="paragraph" w:customStyle="1" w:styleId="E56507B7EA554B4AB971C61AE17587458">
    <w:name w:val="E56507B7EA554B4AB971C61AE17587458"/>
    <w:rsid w:val="00AD56B5"/>
    <w:pPr>
      <w:widowControl w:val="0"/>
      <w:jc w:val="both"/>
    </w:pPr>
  </w:style>
  <w:style w:type="paragraph" w:customStyle="1" w:styleId="3DD04ACAB9444A85A3CF63D7EB9874658">
    <w:name w:val="3DD04ACAB9444A85A3CF63D7EB9874658"/>
    <w:rsid w:val="00AD56B5"/>
    <w:pPr>
      <w:widowControl w:val="0"/>
      <w:jc w:val="both"/>
    </w:pPr>
  </w:style>
  <w:style w:type="paragraph" w:customStyle="1" w:styleId="89950A0201FE433CA251A7E7747E37A08">
    <w:name w:val="89950A0201FE433CA251A7E7747E37A08"/>
    <w:rsid w:val="00AD56B5"/>
    <w:pPr>
      <w:widowControl w:val="0"/>
      <w:jc w:val="both"/>
    </w:pPr>
  </w:style>
  <w:style w:type="paragraph" w:customStyle="1" w:styleId="62A5E9900D554698985943C68177E9698">
    <w:name w:val="62A5E9900D554698985943C68177E9698"/>
    <w:rsid w:val="00AD56B5"/>
    <w:pPr>
      <w:widowControl w:val="0"/>
      <w:jc w:val="both"/>
    </w:pPr>
  </w:style>
  <w:style w:type="paragraph" w:customStyle="1" w:styleId="A56B4EF37DDA4F31BA833F4852AD54E08">
    <w:name w:val="A56B4EF37DDA4F31BA833F4852AD54E08"/>
    <w:rsid w:val="00AD56B5"/>
    <w:pPr>
      <w:widowControl w:val="0"/>
      <w:jc w:val="both"/>
    </w:pPr>
  </w:style>
  <w:style w:type="paragraph" w:customStyle="1" w:styleId="8FF1BFA83E204E519D6C7DF8D4089DE68">
    <w:name w:val="8FF1BFA83E204E519D6C7DF8D4089DE68"/>
    <w:rsid w:val="00AD56B5"/>
    <w:pPr>
      <w:widowControl w:val="0"/>
      <w:jc w:val="both"/>
    </w:pPr>
  </w:style>
  <w:style w:type="paragraph" w:customStyle="1" w:styleId="245878E0F5CC4A04B196E3082B6038058">
    <w:name w:val="245878E0F5CC4A04B196E3082B6038058"/>
    <w:rsid w:val="00AD56B5"/>
    <w:pPr>
      <w:widowControl w:val="0"/>
      <w:jc w:val="both"/>
    </w:pPr>
  </w:style>
  <w:style w:type="paragraph" w:customStyle="1" w:styleId="359A6AC63D104B82A0ACB53EC272C1A88">
    <w:name w:val="359A6AC63D104B82A0ACB53EC272C1A88"/>
    <w:rsid w:val="00AD56B5"/>
    <w:pPr>
      <w:widowControl w:val="0"/>
      <w:jc w:val="both"/>
    </w:pPr>
  </w:style>
  <w:style w:type="paragraph" w:customStyle="1" w:styleId="D4D74DB4714D4792AAA904167DC8358A8">
    <w:name w:val="D4D74DB4714D4792AAA904167DC8358A8"/>
    <w:rsid w:val="00AD56B5"/>
    <w:pPr>
      <w:widowControl w:val="0"/>
      <w:jc w:val="both"/>
    </w:pPr>
  </w:style>
  <w:style w:type="paragraph" w:customStyle="1" w:styleId="94619AC6D33A4D3F9F3631CC496F30228">
    <w:name w:val="94619AC6D33A4D3F9F3631CC496F30228"/>
    <w:rsid w:val="00AD56B5"/>
    <w:pPr>
      <w:widowControl w:val="0"/>
      <w:jc w:val="both"/>
    </w:pPr>
  </w:style>
  <w:style w:type="paragraph" w:customStyle="1" w:styleId="1BCFD06EA6734207A366B8A0F64BE6ED8">
    <w:name w:val="1BCFD06EA6734207A366B8A0F64BE6ED8"/>
    <w:rsid w:val="00AD56B5"/>
    <w:pPr>
      <w:widowControl w:val="0"/>
      <w:jc w:val="both"/>
    </w:pPr>
  </w:style>
  <w:style w:type="paragraph" w:customStyle="1" w:styleId="92FF8BD4EE8A44C19A40D40A455DEDBB8">
    <w:name w:val="92FF8BD4EE8A44C19A40D40A455DEDBB8"/>
    <w:rsid w:val="00AD56B5"/>
    <w:pPr>
      <w:widowControl w:val="0"/>
      <w:jc w:val="both"/>
    </w:pPr>
  </w:style>
  <w:style w:type="paragraph" w:customStyle="1" w:styleId="87FE0202A37D4EC580B18EFA2EC00DA08">
    <w:name w:val="87FE0202A37D4EC580B18EFA2EC00DA08"/>
    <w:rsid w:val="00AD56B5"/>
    <w:pPr>
      <w:widowControl w:val="0"/>
      <w:jc w:val="both"/>
    </w:pPr>
  </w:style>
  <w:style w:type="paragraph" w:customStyle="1" w:styleId="06604C6D2F424E03B535E86FFFE1B78B8">
    <w:name w:val="06604C6D2F424E03B535E86FFFE1B78B8"/>
    <w:rsid w:val="00AD56B5"/>
    <w:pPr>
      <w:widowControl w:val="0"/>
      <w:jc w:val="both"/>
    </w:pPr>
  </w:style>
  <w:style w:type="paragraph" w:customStyle="1" w:styleId="99AD65E4F4E147C3A7BEB18E681ED6A98">
    <w:name w:val="99AD65E4F4E147C3A7BEB18E681ED6A98"/>
    <w:rsid w:val="00AD56B5"/>
    <w:pPr>
      <w:widowControl w:val="0"/>
      <w:jc w:val="both"/>
    </w:pPr>
  </w:style>
  <w:style w:type="paragraph" w:customStyle="1" w:styleId="8759B940B1BE4E43B8376602AD81C2018">
    <w:name w:val="8759B940B1BE4E43B8376602AD81C2018"/>
    <w:rsid w:val="00AD56B5"/>
    <w:pPr>
      <w:widowControl w:val="0"/>
      <w:jc w:val="both"/>
    </w:pPr>
  </w:style>
  <w:style w:type="paragraph" w:customStyle="1" w:styleId="DDA1CD850D944B05860D49DC8E25755D8">
    <w:name w:val="DDA1CD850D944B05860D49DC8E25755D8"/>
    <w:rsid w:val="00AD56B5"/>
    <w:pPr>
      <w:widowControl w:val="0"/>
      <w:jc w:val="both"/>
    </w:pPr>
  </w:style>
  <w:style w:type="paragraph" w:customStyle="1" w:styleId="6471114CD8A74565928845AA6E15E1618">
    <w:name w:val="6471114CD8A74565928845AA6E15E1618"/>
    <w:rsid w:val="00AD56B5"/>
    <w:pPr>
      <w:widowControl w:val="0"/>
      <w:jc w:val="both"/>
    </w:pPr>
  </w:style>
  <w:style w:type="paragraph" w:customStyle="1" w:styleId="189A54C852F14B60A78D0E79288AB3288">
    <w:name w:val="189A54C852F14B60A78D0E79288AB3288"/>
    <w:rsid w:val="00AD56B5"/>
    <w:pPr>
      <w:widowControl w:val="0"/>
      <w:jc w:val="both"/>
    </w:pPr>
  </w:style>
  <w:style w:type="paragraph" w:customStyle="1" w:styleId="1BE05EAE64E54ECCB049B9B6B176C8AF8">
    <w:name w:val="1BE05EAE64E54ECCB049B9B6B176C8AF8"/>
    <w:rsid w:val="00AD56B5"/>
    <w:pPr>
      <w:widowControl w:val="0"/>
      <w:jc w:val="both"/>
    </w:pPr>
  </w:style>
  <w:style w:type="paragraph" w:customStyle="1" w:styleId="42E87DA323F14BACB53B86EFC5D1F4478">
    <w:name w:val="42E87DA323F14BACB53B86EFC5D1F4478"/>
    <w:rsid w:val="00AD56B5"/>
    <w:pPr>
      <w:widowControl w:val="0"/>
      <w:jc w:val="both"/>
    </w:pPr>
  </w:style>
  <w:style w:type="paragraph" w:customStyle="1" w:styleId="4B6E0BA495B04C85B7AE750214DBE9068">
    <w:name w:val="4B6E0BA495B04C85B7AE750214DBE9068"/>
    <w:rsid w:val="00AD56B5"/>
    <w:pPr>
      <w:widowControl w:val="0"/>
      <w:jc w:val="both"/>
    </w:pPr>
  </w:style>
  <w:style w:type="paragraph" w:customStyle="1" w:styleId="6A1AE42FA83C421896DE64262A6484DD8">
    <w:name w:val="6A1AE42FA83C421896DE64262A6484DD8"/>
    <w:rsid w:val="00AD56B5"/>
    <w:pPr>
      <w:widowControl w:val="0"/>
      <w:jc w:val="both"/>
    </w:pPr>
  </w:style>
  <w:style w:type="paragraph" w:customStyle="1" w:styleId="BF9D81626A134E73818633A77037A4F48">
    <w:name w:val="BF9D81626A134E73818633A77037A4F48"/>
    <w:rsid w:val="00AD56B5"/>
    <w:pPr>
      <w:widowControl w:val="0"/>
      <w:jc w:val="both"/>
    </w:pPr>
  </w:style>
  <w:style w:type="paragraph" w:customStyle="1" w:styleId="F77A650820AB47BAA79D85F1BC0F056E8">
    <w:name w:val="F77A650820AB47BAA79D85F1BC0F056E8"/>
    <w:rsid w:val="00AD56B5"/>
    <w:pPr>
      <w:widowControl w:val="0"/>
      <w:jc w:val="both"/>
    </w:pPr>
  </w:style>
  <w:style w:type="paragraph" w:customStyle="1" w:styleId="1BF520DF61534EB3BC54C9CE107E26EF8">
    <w:name w:val="1BF520DF61534EB3BC54C9CE107E26EF8"/>
    <w:rsid w:val="00AD56B5"/>
    <w:pPr>
      <w:widowControl w:val="0"/>
      <w:jc w:val="both"/>
    </w:pPr>
  </w:style>
  <w:style w:type="paragraph" w:customStyle="1" w:styleId="436EEDDAAABF49E3989679B26C9BAD425">
    <w:name w:val="436EEDDAAABF49E3989679B26C9BAD425"/>
    <w:rsid w:val="00AD56B5"/>
    <w:pPr>
      <w:widowControl w:val="0"/>
      <w:jc w:val="both"/>
    </w:pPr>
  </w:style>
  <w:style w:type="paragraph" w:customStyle="1" w:styleId="1517BA55E073493DBD3F6F760018197B">
    <w:name w:val="1517BA55E073493DBD3F6F760018197B"/>
    <w:rsid w:val="00AD56B5"/>
    <w:pPr>
      <w:spacing w:after="160" w:line="259" w:lineRule="auto"/>
    </w:pPr>
    <w:rPr>
      <w:kern w:val="0"/>
      <w:sz w:val="22"/>
    </w:rPr>
  </w:style>
  <w:style w:type="paragraph" w:customStyle="1" w:styleId="725F42C1FEE24F678D5629C9C9C828B8">
    <w:name w:val="725F42C1FEE24F678D5629C9C9C828B8"/>
    <w:rsid w:val="00AD56B5"/>
    <w:pPr>
      <w:spacing w:after="160" w:line="259" w:lineRule="auto"/>
    </w:pPr>
    <w:rPr>
      <w:kern w:val="0"/>
      <w:sz w:val="22"/>
    </w:rPr>
  </w:style>
  <w:style w:type="paragraph" w:customStyle="1" w:styleId="74D65BFF71654DB7A477582278DE5DAD">
    <w:name w:val="74D65BFF71654DB7A477582278DE5DAD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9">
    <w:name w:val="51ED1FDE6F5542AB820DE5AA3921223A9"/>
    <w:rsid w:val="00AD56B5"/>
    <w:pPr>
      <w:widowControl w:val="0"/>
      <w:jc w:val="both"/>
    </w:pPr>
  </w:style>
  <w:style w:type="paragraph" w:customStyle="1" w:styleId="9C05BC2E340D46149585A569A09A24759">
    <w:name w:val="9C05BC2E340D46149585A569A09A24759"/>
    <w:rsid w:val="00AD56B5"/>
    <w:pPr>
      <w:widowControl w:val="0"/>
      <w:jc w:val="both"/>
    </w:pPr>
  </w:style>
  <w:style w:type="paragraph" w:customStyle="1" w:styleId="615F023E13A04DBD998856B329965E339">
    <w:name w:val="615F023E13A04DBD998856B329965E339"/>
    <w:rsid w:val="00AD56B5"/>
    <w:pPr>
      <w:widowControl w:val="0"/>
      <w:jc w:val="both"/>
    </w:pPr>
  </w:style>
  <w:style w:type="paragraph" w:customStyle="1" w:styleId="7EB7CFDD374D4698AAB0B968E4BCF09B9">
    <w:name w:val="7EB7CFDD374D4698AAB0B968E4BCF09B9"/>
    <w:rsid w:val="00AD56B5"/>
    <w:pPr>
      <w:widowControl w:val="0"/>
      <w:jc w:val="both"/>
    </w:pPr>
  </w:style>
  <w:style w:type="paragraph" w:customStyle="1" w:styleId="0FAA93C714084375A6A9BBE36782C5D39">
    <w:name w:val="0FAA93C714084375A6A9BBE36782C5D39"/>
    <w:rsid w:val="00AD56B5"/>
    <w:pPr>
      <w:widowControl w:val="0"/>
      <w:jc w:val="both"/>
    </w:pPr>
  </w:style>
  <w:style w:type="paragraph" w:customStyle="1" w:styleId="3A15F6B3C76E453BA4C915A36A10A0579">
    <w:name w:val="3A15F6B3C76E453BA4C915A36A10A0579"/>
    <w:rsid w:val="00AD56B5"/>
    <w:pPr>
      <w:widowControl w:val="0"/>
      <w:jc w:val="both"/>
    </w:pPr>
  </w:style>
  <w:style w:type="paragraph" w:customStyle="1" w:styleId="1517BA55E073493DBD3F6F760018197B1">
    <w:name w:val="1517BA55E073493DBD3F6F760018197B1"/>
    <w:rsid w:val="00AD56B5"/>
    <w:pPr>
      <w:widowControl w:val="0"/>
      <w:jc w:val="both"/>
    </w:pPr>
  </w:style>
  <w:style w:type="paragraph" w:customStyle="1" w:styleId="725F42C1FEE24F678D5629C9C9C828B81">
    <w:name w:val="725F42C1FEE24F678D5629C9C9C828B81"/>
    <w:rsid w:val="00AD56B5"/>
    <w:pPr>
      <w:widowControl w:val="0"/>
      <w:jc w:val="both"/>
    </w:pPr>
  </w:style>
  <w:style w:type="paragraph" w:customStyle="1" w:styleId="74D65BFF71654DB7A477582278DE5DAD1">
    <w:name w:val="74D65BFF71654DB7A477582278DE5DAD1"/>
    <w:rsid w:val="00AD56B5"/>
    <w:pPr>
      <w:widowControl w:val="0"/>
      <w:jc w:val="both"/>
    </w:pPr>
  </w:style>
  <w:style w:type="paragraph" w:customStyle="1" w:styleId="E56507B7EA554B4AB971C61AE17587459">
    <w:name w:val="E56507B7EA554B4AB971C61AE17587459"/>
    <w:rsid w:val="00AD56B5"/>
    <w:pPr>
      <w:widowControl w:val="0"/>
      <w:jc w:val="both"/>
    </w:pPr>
  </w:style>
  <w:style w:type="paragraph" w:customStyle="1" w:styleId="3DD04ACAB9444A85A3CF63D7EB9874659">
    <w:name w:val="3DD04ACAB9444A85A3CF63D7EB9874659"/>
    <w:rsid w:val="00AD56B5"/>
    <w:pPr>
      <w:widowControl w:val="0"/>
      <w:jc w:val="both"/>
    </w:pPr>
  </w:style>
  <w:style w:type="paragraph" w:customStyle="1" w:styleId="89950A0201FE433CA251A7E7747E37A09">
    <w:name w:val="89950A0201FE433CA251A7E7747E37A09"/>
    <w:rsid w:val="00AD56B5"/>
    <w:pPr>
      <w:widowControl w:val="0"/>
      <w:jc w:val="both"/>
    </w:pPr>
  </w:style>
  <w:style w:type="paragraph" w:customStyle="1" w:styleId="62A5E9900D554698985943C68177E9699">
    <w:name w:val="62A5E9900D554698985943C68177E9699"/>
    <w:rsid w:val="00AD56B5"/>
    <w:pPr>
      <w:widowControl w:val="0"/>
      <w:jc w:val="both"/>
    </w:pPr>
  </w:style>
  <w:style w:type="paragraph" w:customStyle="1" w:styleId="A56B4EF37DDA4F31BA833F4852AD54E09">
    <w:name w:val="A56B4EF37DDA4F31BA833F4852AD54E09"/>
    <w:rsid w:val="00AD56B5"/>
    <w:pPr>
      <w:widowControl w:val="0"/>
      <w:jc w:val="both"/>
    </w:pPr>
  </w:style>
  <w:style w:type="paragraph" w:customStyle="1" w:styleId="8FF1BFA83E204E519D6C7DF8D4089DE69">
    <w:name w:val="8FF1BFA83E204E519D6C7DF8D4089DE69"/>
    <w:rsid w:val="00AD56B5"/>
    <w:pPr>
      <w:widowControl w:val="0"/>
      <w:jc w:val="both"/>
    </w:pPr>
  </w:style>
  <w:style w:type="paragraph" w:customStyle="1" w:styleId="245878E0F5CC4A04B196E3082B6038059">
    <w:name w:val="245878E0F5CC4A04B196E3082B6038059"/>
    <w:rsid w:val="00AD56B5"/>
    <w:pPr>
      <w:widowControl w:val="0"/>
      <w:jc w:val="both"/>
    </w:pPr>
  </w:style>
  <w:style w:type="paragraph" w:customStyle="1" w:styleId="359A6AC63D104B82A0ACB53EC272C1A89">
    <w:name w:val="359A6AC63D104B82A0ACB53EC272C1A89"/>
    <w:rsid w:val="00AD56B5"/>
    <w:pPr>
      <w:widowControl w:val="0"/>
      <w:jc w:val="both"/>
    </w:pPr>
  </w:style>
  <w:style w:type="paragraph" w:customStyle="1" w:styleId="D4D74DB4714D4792AAA904167DC8358A9">
    <w:name w:val="D4D74DB4714D4792AAA904167DC8358A9"/>
    <w:rsid w:val="00AD56B5"/>
    <w:pPr>
      <w:widowControl w:val="0"/>
      <w:jc w:val="both"/>
    </w:pPr>
  </w:style>
  <w:style w:type="paragraph" w:customStyle="1" w:styleId="94619AC6D33A4D3F9F3631CC496F30229">
    <w:name w:val="94619AC6D33A4D3F9F3631CC496F30229"/>
    <w:rsid w:val="00AD56B5"/>
    <w:pPr>
      <w:widowControl w:val="0"/>
      <w:jc w:val="both"/>
    </w:pPr>
  </w:style>
  <w:style w:type="paragraph" w:customStyle="1" w:styleId="1BCFD06EA6734207A366B8A0F64BE6ED9">
    <w:name w:val="1BCFD06EA6734207A366B8A0F64BE6ED9"/>
    <w:rsid w:val="00AD56B5"/>
    <w:pPr>
      <w:widowControl w:val="0"/>
      <w:jc w:val="both"/>
    </w:pPr>
  </w:style>
  <w:style w:type="paragraph" w:customStyle="1" w:styleId="92FF8BD4EE8A44C19A40D40A455DEDBB9">
    <w:name w:val="92FF8BD4EE8A44C19A40D40A455DEDBB9"/>
    <w:rsid w:val="00AD56B5"/>
    <w:pPr>
      <w:widowControl w:val="0"/>
      <w:jc w:val="both"/>
    </w:pPr>
  </w:style>
  <w:style w:type="paragraph" w:customStyle="1" w:styleId="87FE0202A37D4EC580B18EFA2EC00DA09">
    <w:name w:val="87FE0202A37D4EC580B18EFA2EC00DA09"/>
    <w:rsid w:val="00AD56B5"/>
    <w:pPr>
      <w:widowControl w:val="0"/>
      <w:jc w:val="both"/>
    </w:pPr>
  </w:style>
  <w:style w:type="paragraph" w:customStyle="1" w:styleId="06604C6D2F424E03B535E86FFFE1B78B9">
    <w:name w:val="06604C6D2F424E03B535E86FFFE1B78B9"/>
    <w:rsid w:val="00AD56B5"/>
    <w:pPr>
      <w:widowControl w:val="0"/>
      <w:jc w:val="both"/>
    </w:pPr>
  </w:style>
  <w:style w:type="paragraph" w:customStyle="1" w:styleId="99AD65E4F4E147C3A7BEB18E681ED6A99">
    <w:name w:val="99AD65E4F4E147C3A7BEB18E681ED6A99"/>
    <w:rsid w:val="00AD56B5"/>
    <w:pPr>
      <w:widowControl w:val="0"/>
      <w:jc w:val="both"/>
    </w:pPr>
  </w:style>
  <w:style w:type="paragraph" w:customStyle="1" w:styleId="8759B940B1BE4E43B8376602AD81C2019">
    <w:name w:val="8759B940B1BE4E43B8376602AD81C2019"/>
    <w:rsid w:val="00AD56B5"/>
    <w:pPr>
      <w:widowControl w:val="0"/>
      <w:jc w:val="both"/>
    </w:pPr>
  </w:style>
  <w:style w:type="paragraph" w:customStyle="1" w:styleId="DDA1CD850D944B05860D49DC8E25755D9">
    <w:name w:val="DDA1CD850D944B05860D49DC8E25755D9"/>
    <w:rsid w:val="00AD56B5"/>
    <w:pPr>
      <w:widowControl w:val="0"/>
      <w:jc w:val="both"/>
    </w:pPr>
  </w:style>
  <w:style w:type="paragraph" w:customStyle="1" w:styleId="6471114CD8A74565928845AA6E15E1619">
    <w:name w:val="6471114CD8A74565928845AA6E15E1619"/>
    <w:rsid w:val="00AD56B5"/>
    <w:pPr>
      <w:widowControl w:val="0"/>
      <w:jc w:val="both"/>
    </w:pPr>
  </w:style>
  <w:style w:type="paragraph" w:customStyle="1" w:styleId="189A54C852F14B60A78D0E79288AB3289">
    <w:name w:val="189A54C852F14B60A78D0E79288AB3289"/>
    <w:rsid w:val="00AD56B5"/>
    <w:pPr>
      <w:widowControl w:val="0"/>
      <w:jc w:val="both"/>
    </w:pPr>
  </w:style>
  <w:style w:type="paragraph" w:customStyle="1" w:styleId="1BE05EAE64E54ECCB049B9B6B176C8AF9">
    <w:name w:val="1BE05EAE64E54ECCB049B9B6B176C8AF9"/>
    <w:rsid w:val="00AD56B5"/>
    <w:pPr>
      <w:widowControl w:val="0"/>
      <w:jc w:val="both"/>
    </w:pPr>
  </w:style>
  <w:style w:type="paragraph" w:customStyle="1" w:styleId="42E87DA323F14BACB53B86EFC5D1F4479">
    <w:name w:val="42E87DA323F14BACB53B86EFC5D1F4479"/>
    <w:rsid w:val="00AD56B5"/>
    <w:pPr>
      <w:widowControl w:val="0"/>
      <w:jc w:val="both"/>
    </w:pPr>
  </w:style>
  <w:style w:type="paragraph" w:customStyle="1" w:styleId="4B6E0BA495B04C85B7AE750214DBE9069">
    <w:name w:val="4B6E0BA495B04C85B7AE750214DBE9069"/>
    <w:rsid w:val="00AD56B5"/>
    <w:pPr>
      <w:widowControl w:val="0"/>
      <w:jc w:val="both"/>
    </w:pPr>
  </w:style>
  <w:style w:type="paragraph" w:customStyle="1" w:styleId="6A1AE42FA83C421896DE64262A6484DD9">
    <w:name w:val="6A1AE42FA83C421896DE64262A6484DD9"/>
    <w:rsid w:val="00AD56B5"/>
    <w:pPr>
      <w:widowControl w:val="0"/>
      <w:jc w:val="both"/>
    </w:pPr>
  </w:style>
  <w:style w:type="paragraph" w:customStyle="1" w:styleId="BF9D81626A134E73818633A77037A4F49">
    <w:name w:val="BF9D81626A134E73818633A77037A4F49"/>
    <w:rsid w:val="00AD56B5"/>
    <w:pPr>
      <w:widowControl w:val="0"/>
      <w:jc w:val="both"/>
    </w:pPr>
  </w:style>
  <w:style w:type="paragraph" w:customStyle="1" w:styleId="F77A650820AB47BAA79D85F1BC0F056E9">
    <w:name w:val="F77A650820AB47BAA79D85F1BC0F056E9"/>
    <w:rsid w:val="00AD56B5"/>
    <w:pPr>
      <w:widowControl w:val="0"/>
      <w:jc w:val="both"/>
    </w:pPr>
  </w:style>
  <w:style w:type="paragraph" w:customStyle="1" w:styleId="1BF520DF61534EB3BC54C9CE107E26EF9">
    <w:name w:val="1BF520DF61534EB3BC54C9CE107E26EF9"/>
    <w:rsid w:val="00AD56B5"/>
    <w:pPr>
      <w:widowControl w:val="0"/>
      <w:jc w:val="both"/>
    </w:pPr>
  </w:style>
  <w:style w:type="paragraph" w:customStyle="1" w:styleId="436EEDDAAABF49E3989679B26C9BAD426">
    <w:name w:val="436EEDDAAABF49E3989679B26C9BAD426"/>
    <w:rsid w:val="00AD56B5"/>
    <w:pPr>
      <w:widowControl w:val="0"/>
      <w:jc w:val="both"/>
    </w:pPr>
  </w:style>
  <w:style w:type="paragraph" w:customStyle="1" w:styleId="51ED1FDE6F5542AB820DE5AA3921223A10">
    <w:name w:val="51ED1FDE6F5542AB820DE5AA3921223A10"/>
    <w:rsid w:val="00AD56B5"/>
    <w:pPr>
      <w:widowControl w:val="0"/>
      <w:jc w:val="both"/>
    </w:pPr>
  </w:style>
  <w:style w:type="paragraph" w:customStyle="1" w:styleId="9C05BC2E340D46149585A569A09A247510">
    <w:name w:val="9C05BC2E340D46149585A569A09A247510"/>
    <w:rsid w:val="00AD56B5"/>
    <w:pPr>
      <w:widowControl w:val="0"/>
      <w:jc w:val="both"/>
    </w:pPr>
  </w:style>
  <w:style w:type="paragraph" w:customStyle="1" w:styleId="615F023E13A04DBD998856B329965E3310">
    <w:name w:val="615F023E13A04DBD998856B329965E3310"/>
    <w:rsid w:val="00AD56B5"/>
    <w:pPr>
      <w:widowControl w:val="0"/>
      <w:jc w:val="both"/>
    </w:pPr>
  </w:style>
  <w:style w:type="paragraph" w:customStyle="1" w:styleId="7EB7CFDD374D4698AAB0B968E4BCF09B10">
    <w:name w:val="7EB7CFDD374D4698AAB0B968E4BCF09B10"/>
    <w:rsid w:val="00AD56B5"/>
    <w:pPr>
      <w:widowControl w:val="0"/>
      <w:jc w:val="both"/>
    </w:pPr>
  </w:style>
  <w:style w:type="paragraph" w:customStyle="1" w:styleId="0FAA93C714084375A6A9BBE36782C5D310">
    <w:name w:val="0FAA93C714084375A6A9BBE36782C5D310"/>
    <w:rsid w:val="00AD56B5"/>
    <w:pPr>
      <w:widowControl w:val="0"/>
      <w:jc w:val="both"/>
    </w:pPr>
  </w:style>
  <w:style w:type="paragraph" w:customStyle="1" w:styleId="3A15F6B3C76E453BA4C915A36A10A05710">
    <w:name w:val="3A15F6B3C76E453BA4C915A36A10A05710"/>
    <w:rsid w:val="00AD56B5"/>
    <w:pPr>
      <w:widowControl w:val="0"/>
      <w:jc w:val="both"/>
    </w:pPr>
  </w:style>
  <w:style w:type="paragraph" w:customStyle="1" w:styleId="1517BA55E073493DBD3F6F760018197B2">
    <w:name w:val="1517BA55E073493DBD3F6F760018197B2"/>
    <w:rsid w:val="00AD56B5"/>
    <w:pPr>
      <w:widowControl w:val="0"/>
      <w:jc w:val="both"/>
    </w:pPr>
  </w:style>
  <w:style w:type="paragraph" w:customStyle="1" w:styleId="725F42C1FEE24F678D5629C9C9C828B82">
    <w:name w:val="725F42C1FEE24F678D5629C9C9C828B82"/>
    <w:rsid w:val="00AD56B5"/>
    <w:pPr>
      <w:widowControl w:val="0"/>
      <w:jc w:val="both"/>
    </w:pPr>
  </w:style>
  <w:style w:type="paragraph" w:customStyle="1" w:styleId="74D65BFF71654DB7A477582278DE5DAD2">
    <w:name w:val="74D65BFF71654DB7A477582278DE5DAD2"/>
    <w:rsid w:val="00AD56B5"/>
    <w:pPr>
      <w:widowControl w:val="0"/>
      <w:jc w:val="both"/>
    </w:pPr>
  </w:style>
  <w:style w:type="paragraph" w:customStyle="1" w:styleId="E56507B7EA554B4AB971C61AE175874510">
    <w:name w:val="E56507B7EA554B4AB971C61AE175874510"/>
    <w:rsid w:val="00AD56B5"/>
    <w:pPr>
      <w:widowControl w:val="0"/>
      <w:jc w:val="both"/>
    </w:pPr>
  </w:style>
  <w:style w:type="paragraph" w:customStyle="1" w:styleId="3DD04ACAB9444A85A3CF63D7EB98746510">
    <w:name w:val="3DD04ACAB9444A85A3CF63D7EB98746510"/>
    <w:rsid w:val="00AD56B5"/>
    <w:pPr>
      <w:widowControl w:val="0"/>
      <w:jc w:val="both"/>
    </w:pPr>
  </w:style>
  <w:style w:type="paragraph" w:customStyle="1" w:styleId="89950A0201FE433CA251A7E7747E37A010">
    <w:name w:val="89950A0201FE433CA251A7E7747E37A010"/>
    <w:rsid w:val="00AD56B5"/>
    <w:pPr>
      <w:widowControl w:val="0"/>
      <w:jc w:val="both"/>
    </w:pPr>
  </w:style>
  <w:style w:type="paragraph" w:customStyle="1" w:styleId="62A5E9900D554698985943C68177E96910">
    <w:name w:val="62A5E9900D554698985943C68177E96910"/>
    <w:rsid w:val="00AD56B5"/>
    <w:pPr>
      <w:widowControl w:val="0"/>
      <w:jc w:val="both"/>
    </w:pPr>
  </w:style>
  <w:style w:type="paragraph" w:customStyle="1" w:styleId="A56B4EF37DDA4F31BA833F4852AD54E010">
    <w:name w:val="A56B4EF37DDA4F31BA833F4852AD54E010"/>
    <w:rsid w:val="00AD56B5"/>
    <w:pPr>
      <w:widowControl w:val="0"/>
      <w:jc w:val="both"/>
    </w:pPr>
  </w:style>
  <w:style w:type="paragraph" w:customStyle="1" w:styleId="8FF1BFA83E204E519D6C7DF8D4089DE610">
    <w:name w:val="8FF1BFA83E204E519D6C7DF8D4089DE610"/>
    <w:rsid w:val="00AD56B5"/>
    <w:pPr>
      <w:widowControl w:val="0"/>
      <w:jc w:val="both"/>
    </w:pPr>
  </w:style>
  <w:style w:type="paragraph" w:customStyle="1" w:styleId="245878E0F5CC4A04B196E3082B60380510">
    <w:name w:val="245878E0F5CC4A04B196E3082B60380510"/>
    <w:rsid w:val="00AD56B5"/>
    <w:pPr>
      <w:widowControl w:val="0"/>
      <w:jc w:val="both"/>
    </w:pPr>
  </w:style>
  <w:style w:type="paragraph" w:customStyle="1" w:styleId="359A6AC63D104B82A0ACB53EC272C1A810">
    <w:name w:val="359A6AC63D104B82A0ACB53EC272C1A810"/>
    <w:rsid w:val="00AD56B5"/>
    <w:pPr>
      <w:widowControl w:val="0"/>
      <w:jc w:val="both"/>
    </w:pPr>
  </w:style>
  <w:style w:type="paragraph" w:customStyle="1" w:styleId="D4D74DB4714D4792AAA904167DC8358A10">
    <w:name w:val="D4D74DB4714D4792AAA904167DC8358A10"/>
    <w:rsid w:val="00AD56B5"/>
    <w:pPr>
      <w:widowControl w:val="0"/>
      <w:jc w:val="both"/>
    </w:pPr>
  </w:style>
  <w:style w:type="paragraph" w:customStyle="1" w:styleId="94619AC6D33A4D3F9F3631CC496F302210">
    <w:name w:val="94619AC6D33A4D3F9F3631CC496F302210"/>
    <w:rsid w:val="00AD56B5"/>
    <w:pPr>
      <w:widowControl w:val="0"/>
      <w:jc w:val="both"/>
    </w:pPr>
  </w:style>
  <w:style w:type="paragraph" w:customStyle="1" w:styleId="1BCFD06EA6734207A366B8A0F64BE6ED10">
    <w:name w:val="1BCFD06EA6734207A366B8A0F64BE6ED10"/>
    <w:rsid w:val="00AD56B5"/>
    <w:pPr>
      <w:widowControl w:val="0"/>
      <w:jc w:val="both"/>
    </w:pPr>
  </w:style>
  <w:style w:type="paragraph" w:customStyle="1" w:styleId="92FF8BD4EE8A44C19A40D40A455DEDBB10">
    <w:name w:val="92FF8BD4EE8A44C19A40D40A455DEDBB10"/>
    <w:rsid w:val="00AD56B5"/>
    <w:pPr>
      <w:widowControl w:val="0"/>
      <w:jc w:val="both"/>
    </w:pPr>
  </w:style>
  <w:style w:type="paragraph" w:customStyle="1" w:styleId="87FE0202A37D4EC580B18EFA2EC00DA010">
    <w:name w:val="87FE0202A37D4EC580B18EFA2EC00DA010"/>
    <w:rsid w:val="00AD56B5"/>
    <w:pPr>
      <w:widowControl w:val="0"/>
      <w:jc w:val="both"/>
    </w:pPr>
  </w:style>
  <w:style w:type="paragraph" w:customStyle="1" w:styleId="06604C6D2F424E03B535E86FFFE1B78B10">
    <w:name w:val="06604C6D2F424E03B535E86FFFE1B78B10"/>
    <w:rsid w:val="00AD56B5"/>
    <w:pPr>
      <w:widowControl w:val="0"/>
      <w:jc w:val="both"/>
    </w:pPr>
  </w:style>
  <w:style w:type="paragraph" w:customStyle="1" w:styleId="99AD65E4F4E147C3A7BEB18E681ED6A910">
    <w:name w:val="99AD65E4F4E147C3A7BEB18E681ED6A910"/>
    <w:rsid w:val="00AD56B5"/>
    <w:pPr>
      <w:widowControl w:val="0"/>
      <w:jc w:val="both"/>
    </w:pPr>
  </w:style>
  <w:style w:type="paragraph" w:customStyle="1" w:styleId="8759B940B1BE4E43B8376602AD81C20110">
    <w:name w:val="8759B940B1BE4E43B8376602AD81C20110"/>
    <w:rsid w:val="00AD56B5"/>
    <w:pPr>
      <w:widowControl w:val="0"/>
      <w:jc w:val="both"/>
    </w:pPr>
  </w:style>
  <w:style w:type="paragraph" w:customStyle="1" w:styleId="DDA1CD850D944B05860D49DC8E25755D10">
    <w:name w:val="DDA1CD850D944B05860D49DC8E25755D10"/>
    <w:rsid w:val="00AD56B5"/>
    <w:pPr>
      <w:widowControl w:val="0"/>
      <w:jc w:val="both"/>
    </w:pPr>
  </w:style>
  <w:style w:type="paragraph" w:customStyle="1" w:styleId="6471114CD8A74565928845AA6E15E16110">
    <w:name w:val="6471114CD8A74565928845AA6E15E16110"/>
    <w:rsid w:val="00AD56B5"/>
    <w:pPr>
      <w:widowControl w:val="0"/>
      <w:jc w:val="both"/>
    </w:pPr>
  </w:style>
  <w:style w:type="paragraph" w:customStyle="1" w:styleId="189A54C852F14B60A78D0E79288AB32810">
    <w:name w:val="189A54C852F14B60A78D0E79288AB32810"/>
    <w:rsid w:val="00AD56B5"/>
    <w:pPr>
      <w:widowControl w:val="0"/>
      <w:jc w:val="both"/>
    </w:pPr>
  </w:style>
  <w:style w:type="paragraph" w:customStyle="1" w:styleId="1BE05EAE64E54ECCB049B9B6B176C8AF10">
    <w:name w:val="1BE05EAE64E54ECCB049B9B6B176C8AF10"/>
    <w:rsid w:val="00AD56B5"/>
    <w:pPr>
      <w:widowControl w:val="0"/>
      <w:jc w:val="both"/>
    </w:pPr>
  </w:style>
  <w:style w:type="paragraph" w:customStyle="1" w:styleId="42E87DA323F14BACB53B86EFC5D1F44710">
    <w:name w:val="42E87DA323F14BACB53B86EFC5D1F44710"/>
    <w:rsid w:val="00AD56B5"/>
    <w:pPr>
      <w:widowControl w:val="0"/>
      <w:jc w:val="both"/>
    </w:pPr>
  </w:style>
  <w:style w:type="paragraph" w:customStyle="1" w:styleId="4B6E0BA495B04C85B7AE750214DBE90610">
    <w:name w:val="4B6E0BA495B04C85B7AE750214DBE90610"/>
    <w:rsid w:val="00AD56B5"/>
    <w:pPr>
      <w:widowControl w:val="0"/>
      <w:jc w:val="both"/>
    </w:pPr>
  </w:style>
  <w:style w:type="paragraph" w:customStyle="1" w:styleId="6A1AE42FA83C421896DE64262A6484DD10">
    <w:name w:val="6A1AE42FA83C421896DE64262A6484DD10"/>
    <w:rsid w:val="00AD56B5"/>
    <w:pPr>
      <w:widowControl w:val="0"/>
      <w:jc w:val="both"/>
    </w:pPr>
  </w:style>
  <w:style w:type="paragraph" w:customStyle="1" w:styleId="BF9D81626A134E73818633A77037A4F410">
    <w:name w:val="BF9D81626A134E73818633A77037A4F410"/>
    <w:rsid w:val="00AD56B5"/>
    <w:pPr>
      <w:widowControl w:val="0"/>
      <w:jc w:val="both"/>
    </w:pPr>
  </w:style>
  <w:style w:type="paragraph" w:customStyle="1" w:styleId="F77A650820AB47BAA79D85F1BC0F056E10">
    <w:name w:val="F77A650820AB47BAA79D85F1BC0F056E10"/>
    <w:rsid w:val="00AD56B5"/>
    <w:pPr>
      <w:widowControl w:val="0"/>
      <w:jc w:val="both"/>
    </w:pPr>
  </w:style>
  <w:style w:type="paragraph" w:customStyle="1" w:styleId="1BF520DF61534EB3BC54C9CE107E26EF10">
    <w:name w:val="1BF520DF61534EB3BC54C9CE107E26EF10"/>
    <w:rsid w:val="00AD56B5"/>
    <w:pPr>
      <w:widowControl w:val="0"/>
      <w:jc w:val="both"/>
    </w:pPr>
  </w:style>
  <w:style w:type="paragraph" w:customStyle="1" w:styleId="436EEDDAAABF49E3989679B26C9BAD427">
    <w:name w:val="436EEDDAAABF49E3989679B26C9BAD427"/>
    <w:rsid w:val="00AD56B5"/>
    <w:pPr>
      <w:widowControl w:val="0"/>
      <w:jc w:val="both"/>
    </w:pPr>
  </w:style>
  <w:style w:type="paragraph" w:customStyle="1" w:styleId="70D4A480E21E445EA9B7CD82F9D29076">
    <w:name w:val="70D4A480E21E445EA9B7CD82F9D29076"/>
    <w:rsid w:val="00AD56B5"/>
    <w:pPr>
      <w:spacing w:after="160" w:line="259" w:lineRule="auto"/>
    </w:pPr>
    <w:rPr>
      <w:kern w:val="0"/>
      <w:sz w:val="22"/>
    </w:rPr>
  </w:style>
  <w:style w:type="paragraph" w:customStyle="1" w:styleId="6EAAE4D4794D4105920CB254A4E1FD01">
    <w:name w:val="6EAAE4D4794D4105920CB254A4E1FD01"/>
    <w:rsid w:val="00AD56B5"/>
    <w:pPr>
      <w:spacing w:after="160" w:line="259" w:lineRule="auto"/>
    </w:pPr>
    <w:rPr>
      <w:kern w:val="0"/>
      <w:sz w:val="22"/>
    </w:rPr>
  </w:style>
  <w:style w:type="paragraph" w:customStyle="1" w:styleId="42D10DC9AC8042FE89490B2F0D255573">
    <w:name w:val="42D10DC9AC8042FE89490B2F0D255573"/>
    <w:rsid w:val="00AD56B5"/>
    <w:pPr>
      <w:spacing w:after="160" w:line="259" w:lineRule="auto"/>
    </w:pPr>
    <w:rPr>
      <w:kern w:val="0"/>
      <w:sz w:val="22"/>
    </w:rPr>
  </w:style>
  <w:style w:type="paragraph" w:customStyle="1" w:styleId="D3E3ACDB09E04DD68D878353107245DD">
    <w:name w:val="D3E3ACDB09E04DD68D878353107245DD"/>
    <w:rsid w:val="00AD56B5"/>
    <w:pPr>
      <w:spacing w:after="160" w:line="259" w:lineRule="auto"/>
    </w:pPr>
    <w:rPr>
      <w:kern w:val="0"/>
      <w:sz w:val="22"/>
    </w:rPr>
  </w:style>
  <w:style w:type="paragraph" w:customStyle="1" w:styleId="5EB8D1ECFD234770A69294264C120B9E">
    <w:name w:val="5EB8D1ECFD234770A69294264C120B9E"/>
    <w:rsid w:val="00AD56B5"/>
    <w:pPr>
      <w:spacing w:after="160" w:line="259" w:lineRule="auto"/>
    </w:pPr>
    <w:rPr>
      <w:kern w:val="0"/>
      <w:sz w:val="22"/>
    </w:rPr>
  </w:style>
  <w:style w:type="paragraph" w:customStyle="1" w:styleId="110B707C8F3649C493877EB7FB6F0F13">
    <w:name w:val="110B707C8F3649C493877EB7FB6F0F13"/>
    <w:rsid w:val="00AD56B5"/>
    <w:pPr>
      <w:spacing w:after="160" w:line="259" w:lineRule="auto"/>
    </w:pPr>
    <w:rPr>
      <w:kern w:val="0"/>
      <w:sz w:val="22"/>
    </w:rPr>
  </w:style>
  <w:style w:type="paragraph" w:customStyle="1" w:styleId="A3AF055B9BED4866BA382F0B326E5A13">
    <w:name w:val="A3AF055B9BED4866BA382F0B326E5A13"/>
    <w:rsid w:val="00AD56B5"/>
    <w:pPr>
      <w:spacing w:after="160" w:line="259" w:lineRule="auto"/>
    </w:pPr>
    <w:rPr>
      <w:kern w:val="0"/>
      <w:sz w:val="22"/>
    </w:rPr>
  </w:style>
  <w:style w:type="paragraph" w:customStyle="1" w:styleId="ACFCEC168B3649549811A931FA24D880">
    <w:name w:val="ACFCEC168B3649549811A931FA24D880"/>
    <w:rsid w:val="00AD56B5"/>
    <w:pPr>
      <w:spacing w:after="160" w:line="259" w:lineRule="auto"/>
    </w:pPr>
    <w:rPr>
      <w:kern w:val="0"/>
      <w:sz w:val="22"/>
    </w:rPr>
  </w:style>
  <w:style w:type="paragraph" w:customStyle="1" w:styleId="065341BC36114A9C8AE80ADF5BDA99E5">
    <w:name w:val="065341BC36114A9C8AE80ADF5BDA99E5"/>
    <w:rsid w:val="00AD56B5"/>
    <w:pPr>
      <w:spacing w:after="160" w:line="259" w:lineRule="auto"/>
    </w:pPr>
    <w:rPr>
      <w:kern w:val="0"/>
      <w:sz w:val="22"/>
    </w:rPr>
  </w:style>
  <w:style w:type="paragraph" w:customStyle="1" w:styleId="8ECFB799F57F4677BC2689111B60F869">
    <w:name w:val="8ECFB799F57F4677BC2689111B60F869"/>
    <w:rsid w:val="00AD56B5"/>
    <w:pPr>
      <w:spacing w:after="160" w:line="259" w:lineRule="auto"/>
    </w:pPr>
    <w:rPr>
      <w:kern w:val="0"/>
      <w:sz w:val="22"/>
    </w:rPr>
  </w:style>
  <w:style w:type="paragraph" w:customStyle="1" w:styleId="22A7FF1400134C98BF2DA37AF21ABE6C">
    <w:name w:val="22A7FF1400134C98BF2DA37AF21ABE6C"/>
    <w:rsid w:val="00AD56B5"/>
    <w:pPr>
      <w:spacing w:after="160" w:line="259" w:lineRule="auto"/>
    </w:pPr>
    <w:rPr>
      <w:kern w:val="0"/>
      <w:sz w:val="22"/>
    </w:rPr>
  </w:style>
  <w:style w:type="paragraph" w:customStyle="1" w:styleId="F3E578D8051C4A43BD52A5EDB88E6D61">
    <w:name w:val="F3E578D8051C4A43BD52A5EDB88E6D61"/>
    <w:rsid w:val="00AD56B5"/>
    <w:pPr>
      <w:spacing w:after="160" w:line="259" w:lineRule="auto"/>
    </w:pPr>
    <w:rPr>
      <w:kern w:val="0"/>
      <w:sz w:val="22"/>
    </w:rPr>
  </w:style>
  <w:style w:type="paragraph" w:customStyle="1" w:styleId="117108BFE7754F538025E5DA4CBE4F2C">
    <w:name w:val="117108BFE7754F538025E5DA4CBE4F2C"/>
    <w:rsid w:val="00AD56B5"/>
    <w:pPr>
      <w:spacing w:after="160" w:line="259" w:lineRule="auto"/>
    </w:pPr>
    <w:rPr>
      <w:kern w:val="0"/>
      <w:sz w:val="22"/>
    </w:rPr>
  </w:style>
  <w:style w:type="paragraph" w:customStyle="1" w:styleId="8698EA0E1F814C878C422DDE41F6679A">
    <w:name w:val="8698EA0E1F814C878C422DDE41F6679A"/>
    <w:rsid w:val="00AD56B5"/>
    <w:pPr>
      <w:spacing w:after="160" w:line="259" w:lineRule="auto"/>
    </w:pPr>
    <w:rPr>
      <w:kern w:val="0"/>
      <w:sz w:val="22"/>
    </w:rPr>
  </w:style>
  <w:style w:type="paragraph" w:customStyle="1" w:styleId="76286993BCEB48249FED5D1382F952BA">
    <w:name w:val="76286993BCEB48249FED5D1382F952BA"/>
    <w:rsid w:val="00AD56B5"/>
    <w:pPr>
      <w:spacing w:after="160" w:line="259" w:lineRule="auto"/>
    </w:pPr>
    <w:rPr>
      <w:kern w:val="0"/>
      <w:sz w:val="22"/>
    </w:rPr>
  </w:style>
  <w:style w:type="paragraph" w:customStyle="1" w:styleId="CB8F5CB0C0EC496DA24E3BC385F8FD86">
    <w:name w:val="CB8F5CB0C0EC496DA24E3BC385F8FD86"/>
    <w:rsid w:val="00AD56B5"/>
    <w:pPr>
      <w:spacing w:after="160" w:line="259" w:lineRule="auto"/>
    </w:pPr>
    <w:rPr>
      <w:kern w:val="0"/>
      <w:sz w:val="22"/>
    </w:rPr>
  </w:style>
  <w:style w:type="paragraph" w:customStyle="1" w:styleId="207AB1E1ED1F4277AD96247E97A631B0">
    <w:name w:val="207AB1E1ED1F4277AD96247E97A631B0"/>
    <w:rsid w:val="00AD56B5"/>
    <w:pPr>
      <w:spacing w:after="160" w:line="259" w:lineRule="auto"/>
    </w:pPr>
    <w:rPr>
      <w:kern w:val="0"/>
      <w:sz w:val="22"/>
    </w:rPr>
  </w:style>
  <w:style w:type="paragraph" w:customStyle="1" w:styleId="EE0FE73D80F14E019E289B7615F04C67">
    <w:name w:val="EE0FE73D80F14E019E289B7615F04C67"/>
    <w:rsid w:val="00AD56B5"/>
    <w:pPr>
      <w:spacing w:after="160" w:line="259" w:lineRule="auto"/>
    </w:pPr>
    <w:rPr>
      <w:kern w:val="0"/>
      <w:sz w:val="22"/>
    </w:rPr>
  </w:style>
  <w:style w:type="paragraph" w:customStyle="1" w:styleId="B1E12121F3314B80B74150422EF76939">
    <w:name w:val="B1E12121F3314B80B74150422EF76939"/>
    <w:rsid w:val="00AD56B5"/>
    <w:pPr>
      <w:spacing w:after="160" w:line="259" w:lineRule="auto"/>
    </w:pPr>
    <w:rPr>
      <w:kern w:val="0"/>
      <w:sz w:val="22"/>
    </w:rPr>
  </w:style>
  <w:style w:type="paragraph" w:customStyle="1" w:styleId="D56BDE85741D4A089CD65E3A22F745E0">
    <w:name w:val="D56BDE85741D4A089CD65E3A22F745E0"/>
    <w:rsid w:val="00AD56B5"/>
    <w:pPr>
      <w:spacing w:after="160" w:line="259" w:lineRule="auto"/>
    </w:pPr>
    <w:rPr>
      <w:kern w:val="0"/>
      <w:sz w:val="22"/>
    </w:rPr>
  </w:style>
  <w:style w:type="paragraph" w:customStyle="1" w:styleId="249B1ABB419F47549718D2BDE7CBABDC">
    <w:name w:val="249B1ABB419F47549718D2BDE7CBABDC"/>
    <w:rsid w:val="00AD56B5"/>
    <w:pPr>
      <w:spacing w:after="160" w:line="259" w:lineRule="auto"/>
    </w:pPr>
    <w:rPr>
      <w:kern w:val="0"/>
      <w:sz w:val="22"/>
    </w:rPr>
  </w:style>
  <w:style w:type="paragraph" w:customStyle="1" w:styleId="6C8F01D222144DA3B2860327D7E602BD">
    <w:name w:val="6C8F01D222144DA3B2860327D7E602BD"/>
    <w:rsid w:val="00AD56B5"/>
    <w:pPr>
      <w:spacing w:after="160" w:line="259" w:lineRule="auto"/>
    </w:pPr>
    <w:rPr>
      <w:kern w:val="0"/>
      <w:sz w:val="22"/>
    </w:rPr>
  </w:style>
  <w:style w:type="paragraph" w:customStyle="1" w:styleId="80AD2F7EA6C743E783A7E376BF63C454">
    <w:name w:val="80AD2F7EA6C743E783A7E376BF63C454"/>
    <w:rsid w:val="00AD56B5"/>
    <w:pPr>
      <w:spacing w:after="160" w:line="259" w:lineRule="auto"/>
    </w:pPr>
    <w:rPr>
      <w:kern w:val="0"/>
      <w:sz w:val="22"/>
    </w:rPr>
  </w:style>
  <w:style w:type="paragraph" w:customStyle="1" w:styleId="0B218394F45645FD8CF3D292445B126B">
    <w:name w:val="0B218394F45645FD8CF3D292445B126B"/>
    <w:rsid w:val="00AD56B5"/>
    <w:pPr>
      <w:spacing w:after="160" w:line="259" w:lineRule="auto"/>
    </w:pPr>
    <w:rPr>
      <w:kern w:val="0"/>
      <w:sz w:val="22"/>
    </w:rPr>
  </w:style>
  <w:style w:type="paragraph" w:customStyle="1" w:styleId="B8724715487247B2BD8D80E9C69AC5FE">
    <w:name w:val="B8724715487247B2BD8D80E9C69AC5FE"/>
    <w:rsid w:val="00AD56B5"/>
    <w:pPr>
      <w:spacing w:after="160" w:line="259" w:lineRule="auto"/>
    </w:pPr>
    <w:rPr>
      <w:kern w:val="0"/>
      <w:sz w:val="22"/>
    </w:rPr>
  </w:style>
  <w:style w:type="paragraph" w:customStyle="1" w:styleId="2E2D0FAC5E4047CE88CF45D3EC95C082">
    <w:name w:val="2E2D0FAC5E4047CE88CF45D3EC95C082"/>
    <w:rsid w:val="00AD56B5"/>
    <w:pPr>
      <w:spacing w:after="160" w:line="259" w:lineRule="auto"/>
    </w:pPr>
    <w:rPr>
      <w:kern w:val="0"/>
      <w:sz w:val="22"/>
    </w:rPr>
  </w:style>
  <w:style w:type="paragraph" w:customStyle="1" w:styleId="D99C0787C4B4437BB3282ECE1DC9FECC">
    <w:name w:val="D99C0787C4B4437BB3282ECE1DC9FECC"/>
    <w:rsid w:val="00AD56B5"/>
    <w:pPr>
      <w:spacing w:after="160" w:line="259" w:lineRule="auto"/>
    </w:pPr>
    <w:rPr>
      <w:kern w:val="0"/>
      <w:sz w:val="22"/>
    </w:rPr>
  </w:style>
  <w:style w:type="paragraph" w:customStyle="1" w:styleId="8E666004F7CE4DD39DC51B8D4A057909">
    <w:name w:val="8E666004F7CE4DD39DC51B8D4A057909"/>
    <w:rsid w:val="00AD56B5"/>
    <w:pPr>
      <w:spacing w:after="160" w:line="259" w:lineRule="auto"/>
    </w:pPr>
    <w:rPr>
      <w:kern w:val="0"/>
      <w:sz w:val="22"/>
    </w:rPr>
  </w:style>
  <w:style w:type="paragraph" w:customStyle="1" w:styleId="021DB97943B24150865CA5F8772B3F16">
    <w:name w:val="021DB97943B24150865CA5F8772B3F16"/>
    <w:rsid w:val="00AD56B5"/>
    <w:pPr>
      <w:spacing w:after="160" w:line="259" w:lineRule="auto"/>
    </w:pPr>
    <w:rPr>
      <w:kern w:val="0"/>
      <w:sz w:val="22"/>
    </w:rPr>
  </w:style>
  <w:style w:type="paragraph" w:customStyle="1" w:styleId="9EA20737EF3444D69B1052F4F1971DE3">
    <w:name w:val="9EA20737EF3444D69B1052F4F1971DE3"/>
    <w:rsid w:val="00AD56B5"/>
    <w:pPr>
      <w:spacing w:after="160" w:line="259" w:lineRule="auto"/>
    </w:pPr>
    <w:rPr>
      <w:kern w:val="0"/>
      <w:sz w:val="22"/>
    </w:rPr>
  </w:style>
  <w:style w:type="paragraph" w:customStyle="1" w:styleId="A8438B41EF4740C7A190AC30E76F36C6">
    <w:name w:val="A8438B41EF4740C7A190AC30E76F36C6"/>
    <w:rsid w:val="00AD56B5"/>
    <w:pPr>
      <w:spacing w:after="160" w:line="259" w:lineRule="auto"/>
    </w:pPr>
    <w:rPr>
      <w:kern w:val="0"/>
      <w:sz w:val="22"/>
    </w:rPr>
  </w:style>
  <w:style w:type="paragraph" w:customStyle="1" w:styleId="95D446DEF95C463A94015136435CB67A">
    <w:name w:val="95D446DEF95C463A94015136435CB67A"/>
    <w:rsid w:val="00AD56B5"/>
    <w:pPr>
      <w:spacing w:after="160" w:line="259" w:lineRule="auto"/>
    </w:pPr>
    <w:rPr>
      <w:kern w:val="0"/>
      <w:sz w:val="22"/>
    </w:rPr>
  </w:style>
  <w:style w:type="paragraph" w:customStyle="1" w:styleId="5E3CE94EA6BB49F4A66D5103039F88C2">
    <w:name w:val="5E3CE94EA6BB49F4A66D5103039F88C2"/>
    <w:rsid w:val="00AD56B5"/>
    <w:pPr>
      <w:spacing w:after="160" w:line="259" w:lineRule="auto"/>
    </w:pPr>
    <w:rPr>
      <w:kern w:val="0"/>
      <w:sz w:val="22"/>
    </w:rPr>
  </w:style>
  <w:style w:type="paragraph" w:customStyle="1" w:styleId="40B521DF5AEB41E1BCC84EF13951CEA3">
    <w:name w:val="40B521DF5AEB41E1BCC84EF13951CEA3"/>
    <w:rsid w:val="00AD56B5"/>
    <w:pPr>
      <w:spacing w:after="160" w:line="259" w:lineRule="auto"/>
    </w:pPr>
    <w:rPr>
      <w:kern w:val="0"/>
      <w:sz w:val="22"/>
    </w:rPr>
  </w:style>
  <w:style w:type="paragraph" w:customStyle="1" w:styleId="AB107BF803984AB1BE182581CBF62DCD">
    <w:name w:val="AB107BF803984AB1BE182581CBF62DCD"/>
    <w:rsid w:val="00AD56B5"/>
    <w:pPr>
      <w:spacing w:after="160" w:line="259" w:lineRule="auto"/>
    </w:pPr>
    <w:rPr>
      <w:kern w:val="0"/>
      <w:sz w:val="22"/>
    </w:rPr>
  </w:style>
  <w:style w:type="paragraph" w:customStyle="1" w:styleId="B8490685F1AF4728BCF2B54716124B91">
    <w:name w:val="B8490685F1AF4728BCF2B54716124B91"/>
    <w:rsid w:val="00AD56B5"/>
    <w:pPr>
      <w:spacing w:after="160" w:line="259" w:lineRule="auto"/>
    </w:pPr>
    <w:rPr>
      <w:kern w:val="0"/>
      <w:sz w:val="22"/>
    </w:rPr>
  </w:style>
  <w:style w:type="paragraph" w:customStyle="1" w:styleId="70D4A480E21E445EA9B7CD82F9D290761">
    <w:name w:val="70D4A480E21E445EA9B7CD82F9D290761"/>
    <w:rsid w:val="00DE5F43"/>
    <w:pPr>
      <w:widowControl w:val="0"/>
      <w:jc w:val="both"/>
    </w:pPr>
  </w:style>
  <w:style w:type="paragraph" w:customStyle="1" w:styleId="6EAAE4D4794D4105920CB254A4E1FD011">
    <w:name w:val="6EAAE4D4794D4105920CB254A4E1FD011"/>
    <w:rsid w:val="00DE5F43"/>
    <w:pPr>
      <w:widowControl w:val="0"/>
      <w:jc w:val="both"/>
    </w:pPr>
  </w:style>
  <w:style w:type="paragraph" w:customStyle="1" w:styleId="42D10DC9AC8042FE89490B2F0D2555731">
    <w:name w:val="42D10DC9AC8042FE89490B2F0D2555731"/>
    <w:rsid w:val="00DE5F43"/>
    <w:pPr>
      <w:widowControl w:val="0"/>
      <w:jc w:val="both"/>
    </w:pPr>
  </w:style>
  <w:style w:type="paragraph" w:customStyle="1" w:styleId="D3E3ACDB09E04DD68D878353107245DD1">
    <w:name w:val="D3E3ACDB09E04DD68D878353107245DD1"/>
    <w:rsid w:val="00DE5F43"/>
    <w:pPr>
      <w:widowControl w:val="0"/>
      <w:jc w:val="both"/>
    </w:pPr>
  </w:style>
  <w:style w:type="paragraph" w:customStyle="1" w:styleId="5EB8D1ECFD234770A69294264C120B9E1">
    <w:name w:val="5EB8D1ECFD234770A69294264C120B9E1"/>
    <w:rsid w:val="00DE5F43"/>
    <w:pPr>
      <w:widowControl w:val="0"/>
      <w:jc w:val="both"/>
    </w:pPr>
  </w:style>
  <w:style w:type="paragraph" w:customStyle="1" w:styleId="110B707C8F3649C493877EB7FB6F0F131">
    <w:name w:val="110B707C8F3649C493877EB7FB6F0F131"/>
    <w:rsid w:val="00DE5F43"/>
    <w:pPr>
      <w:widowControl w:val="0"/>
      <w:jc w:val="both"/>
    </w:pPr>
  </w:style>
  <w:style w:type="paragraph" w:customStyle="1" w:styleId="A3AF055B9BED4866BA382F0B326E5A131">
    <w:name w:val="A3AF055B9BED4866BA382F0B326E5A131"/>
    <w:rsid w:val="00DE5F43"/>
    <w:pPr>
      <w:widowControl w:val="0"/>
      <w:jc w:val="both"/>
    </w:pPr>
  </w:style>
  <w:style w:type="paragraph" w:customStyle="1" w:styleId="065341BC36114A9C8AE80ADF5BDA99E51">
    <w:name w:val="065341BC36114A9C8AE80ADF5BDA99E51"/>
    <w:rsid w:val="00DE5F43"/>
    <w:pPr>
      <w:widowControl w:val="0"/>
      <w:jc w:val="both"/>
    </w:pPr>
  </w:style>
  <w:style w:type="paragraph" w:customStyle="1" w:styleId="8ECFB799F57F4677BC2689111B60F8691">
    <w:name w:val="8ECFB799F57F4677BC2689111B60F8691"/>
    <w:rsid w:val="00DE5F43"/>
    <w:pPr>
      <w:widowControl w:val="0"/>
      <w:jc w:val="both"/>
    </w:pPr>
  </w:style>
  <w:style w:type="paragraph" w:customStyle="1" w:styleId="22A7FF1400134C98BF2DA37AF21ABE6C1">
    <w:name w:val="22A7FF1400134C98BF2DA37AF21ABE6C1"/>
    <w:rsid w:val="00DE5F43"/>
    <w:pPr>
      <w:widowControl w:val="0"/>
      <w:jc w:val="both"/>
    </w:pPr>
  </w:style>
  <w:style w:type="paragraph" w:customStyle="1" w:styleId="F3E578D8051C4A43BD52A5EDB88E6D611">
    <w:name w:val="F3E578D8051C4A43BD52A5EDB88E6D611"/>
    <w:rsid w:val="00DE5F43"/>
    <w:pPr>
      <w:widowControl w:val="0"/>
      <w:jc w:val="both"/>
    </w:pPr>
  </w:style>
  <w:style w:type="paragraph" w:customStyle="1" w:styleId="117108BFE7754F538025E5DA4CBE4F2C1">
    <w:name w:val="117108BFE7754F538025E5DA4CBE4F2C1"/>
    <w:rsid w:val="00DE5F43"/>
    <w:pPr>
      <w:widowControl w:val="0"/>
      <w:jc w:val="both"/>
    </w:pPr>
  </w:style>
  <w:style w:type="paragraph" w:customStyle="1" w:styleId="8698EA0E1F814C878C422DDE41F6679A1">
    <w:name w:val="8698EA0E1F814C878C422DDE41F6679A1"/>
    <w:rsid w:val="00DE5F43"/>
    <w:pPr>
      <w:widowControl w:val="0"/>
      <w:jc w:val="both"/>
    </w:pPr>
  </w:style>
  <w:style w:type="paragraph" w:customStyle="1" w:styleId="76286993BCEB48249FED5D1382F952BA1">
    <w:name w:val="76286993BCEB48249FED5D1382F952BA1"/>
    <w:rsid w:val="00DE5F43"/>
    <w:pPr>
      <w:widowControl w:val="0"/>
      <w:jc w:val="both"/>
    </w:pPr>
  </w:style>
  <w:style w:type="paragraph" w:customStyle="1" w:styleId="CB8F5CB0C0EC496DA24E3BC385F8FD861">
    <w:name w:val="CB8F5CB0C0EC496DA24E3BC385F8FD861"/>
    <w:rsid w:val="00DE5F43"/>
    <w:pPr>
      <w:widowControl w:val="0"/>
      <w:jc w:val="both"/>
    </w:pPr>
  </w:style>
  <w:style w:type="paragraph" w:customStyle="1" w:styleId="207AB1E1ED1F4277AD96247E97A631B01">
    <w:name w:val="207AB1E1ED1F4277AD96247E97A631B01"/>
    <w:rsid w:val="00DE5F43"/>
    <w:pPr>
      <w:widowControl w:val="0"/>
      <w:jc w:val="both"/>
    </w:pPr>
  </w:style>
  <w:style w:type="paragraph" w:customStyle="1" w:styleId="EE0FE73D80F14E019E289B7615F04C671">
    <w:name w:val="EE0FE73D80F14E019E289B7615F04C671"/>
    <w:rsid w:val="00DE5F43"/>
    <w:pPr>
      <w:widowControl w:val="0"/>
      <w:jc w:val="both"/>
    </w:pPr>
  </w:style>
  <w:style w:type="paragraph" w:customStyle="1" w:styleId="B1E12121F3314B80B74150422EF769391">
    <w:name w:val="B1E12121F3314B80B74150422EF769391"/>
    <w:rsid w:val="00DE5F43"/>
    <w:pPr>
      <w:widowControl w:val="0"/>
      <w:jc w:val="both"/>
    </w:pPr>
  </w:style>
  <w:style w:type="paragraph" w:customStyle="1" w:styleId="D56BDE85741D4A089CD65E3A22F745E01">
    <w:name w:val="D56BDE85741D4A089CD65E3A22F745E01"/>
    <w:rsid w:val="00DE5F43"/>
    <w:pPr>
      <w:widowControl w:val="0"/>
      <w:jc w:val="both"/>
    </w:pPr>
  </w:style>
  <w:style w:type="paragraph" w:customStyle="1" w:styleId="249B1ABB419F47549718D2BDE7CBABDC1">
    <w:name w:val="249B1ABB419F47549718D2BDE7CBABDC1"/>
    <w:rsid w:val="00DE5F43"/>
    <w:pPr>
      <w:widowControl w:val="0"/>
      <w:jc w:val="both"/>
    </w:pPr>
  </w:style>
  <w:style w:type="paragraph" w:customStyle="1" w:styleId="6C8F01D222144DA3B2860327D7E602BD1">
    <w:name w:val="6C8F01D222144DA3B2860327D7E602BD1"/>
    <w:rsid w:val="00DE5F43"/>
    <w:pPr>
      <w:widowControl w:val="0"/>
      <w:jc w:val="both"/>
    </w:pPr>
  </w:style>
  <w:style w:type="paragraph" w:customStyle="1" w:styleId="80AD2F7EA6C743E783A7E376BF63C4541">
    <w:name w:val="80AD2F7EA6C743E783A7E376BF63C4541"/>
    <w:rsid w:val="00DE5F43"/>
    <w:pPr>
      <w:widowControl w:val="0"/>
      <w:jc w:val="both"/>
    </w:pPr>
  </w:style>
  <w:style w:type="paragraph" w:customStyle="1" w:styleId="0B218394F45645FD8CF3D292445B126B1">
    <w:name w:val="0B218394F45645FD8CF3D292445B126B1"/>
    <w:rsid w:val="00DE5F43"/>
    <w:pPr>
      <w:widowControl w:val="0"/>
      <w:jc w:val="both"/>
    </w:pPr>
  </w:style>
  <w:style w:type="paragraph" w:customStyle="1" w:styleId="B8724715487247B2BD8D80E9C69AC5FE1">
    <w:name w:val="B8724715487247B2BD8D80E9C69AC5FE1"/>
    <w:rsid w:val="00DE5F43"/>
    <w:pPr>
      <w:widowControl w:val="0"/>
      <w:jc w:val="both"/>
    </w:pPr>
  </w:style>
  <w:style w:type="paragraph" w:customStyle="1" w:styleId="2E2D0FAC5E4047CE88CF45D3EC95C0821">
    <w:name w:val="2E2D0FAC5E4047CE88CF45D3EC95C0821"/>
    <w:rsid w:val="00DE5F43"/>
    <w:pPr>
      <w:widowControl w:val="0"/>
      <w:jc w:val="both"/>
    </w:pPr>
  </w:style>
  <w:style w:type="paragraph" w:customStyle="1" w:styleId="D99C0787C4B4437BB3282ECE1DC9FECC1">
    <w:name w:val="D99C0787C4B4437BB3282ECE1DC9FECC1"/>
    <w:rsid w:val="00DE5F43"/>
    <w:pPr>
      <w:widowControl w:val="0"/>
      <w:jc w:val="both"/>
    </w:pPr>
  </w:style>
  <w:style w:type="paragraph" w:customStyle="1" w:styleId="8E666004F7CE4DD39DC51B8D4A0579091">
    <w:name w:val="8E666004F7CE4DD39DC51B8D4A0579091"/>
    <w:rsid w:val="00DE5F43"/>
    <w:pPr>
      <w:widowControl w:val="0"/>
      <w:jc w:val="both"/>
    </w:pPr>
  </w:style>
  <w:style w:type="paragraph" w:customStyle="1" w:styleId="021DB97943B24150865CA5F8772B3F161">
    <w:name w:val="021DB97943B24150865CA5F8772B3F161"/>
    <w:rsid w:val="00DE5F43"/>
    <w:pPr>
      <w:widowControl w:val="0"/>
      <w:jc w:val="both"/>
    </w:pPr>
  </w:style>
  <w:style w:type="paragraph" w:customStyle="1" w:styleId="9EA20737EF3444D69B1052F4F1971DE31">
    <w:name w:val="9EA20737EF3444D69B1052F4F1971DE31"/>
    <w:rsid w:val="00DE5F43"/>
    <w:pPr>
      <w:widowControl w:val="0"/>
      <w:jc w:val="both"/>
    </w:pPr>
  </w:style>
  <w:style w:type="paragraph" w:customStyle="1" w:styleId="A8438B41EF4740C7A190AC30E76F36C61">
    <w:name w:val="A8438B41EF4740C7A190AC30E76F36C61"/>
    <w:rsid w:val="00DE5F43"/>
    <w:pPr>
      <w:widowControl w:val="0"/>
      <w:jc w:val="both"/>
    </w:pPr>
  </w:style>
  <w:style w:type="paragraph" w:customStyle="1" w:styleId="95D446DEF95C463A94015136435CB67A1">
    <w:name w:val="95D446DEF95C463A94015136435CB67A1"/>
    <w:rsid w:val="00DE5F43"/>
    <w:pPr>
      <w:widowControl w:val="0"/>
      <w:jc w:val="both"/>
    </w:pPr>
  </w:style>
  <w:style w:type="paragraph" w:customStyle="1" w:styleId="5E3CE94EA6BB49F4A66D5103039F88C21">
    <w:name w:val="5E3CE94EA6BB49F4A66D5103039F88C21"/>
    <w:rsid w:val="00DE5F43"/>
    <w:pPr>
      <w:widowControl w:val="0"/>
      <w:jc w:val="both"/>
    </w:pPr>
  </w:style>
  <w:style w:type="paragraph" w:customStyle="1" w:styleId="40B521DF5AEB41E1BCC84EF13951CEA31">
    <w:name w:val="40B521DF5AEB41E1BCC84EF13951CEA31"/>
    <w:rsid w:val="00DE5F43"/>
    <w:pPr>
      <w:widowControl w:val="0"/>
      <w:jc w:val="both"/>
    </w:pPr>
  </w:style>
  <w:style w:type="paragraph" w:customStyle="1" w:styleId="AB107BF803984AB1BE182581CBF62DCD1">
    <w:name w:val="AB107BF803984AB1BE182581CBF62DCD1"/>
    <w:rsid w:val="00DE5F43"/>
    <w:pPr>
      <w:widowControl w:val="0"/>
      <w:jc w:val="both"/>
    </w:pPr>
  </w:style>
  <w:style w:type="paragraph" w:customStyle="1" w:styleId="B8490685F1AF4728BCF2B54716124B911">
    <w:name w:val="B8490685F1AF4728BCF2B54716124B911"/>
    <w:rsid w:val="00DE5F43"/>
    <w:pPr>
      <w:widowControl w:val="0"/>
      <w:jc w:val="both"/>
    </w:pPr>
  </w:style>
  <w:style w:type="paragraph" w:customStyle="1" w:styleId="38C4788F84D54E35AEC7112A9316B85D">
    <w:name w:val="38C4788F84D54E35AEC7112A9316B85D"/>
    <w:rsid w:val="00DE5F43"/>
    <w:pPr>
      <w:spacing w:after="160" w:line="259" w:lineRule="auto"/>
    </w:pPr>
    <w:rPr>
      <w:kern w:val="0"/>
      <w:sz w:val="22"/>
    </w:rPr>
  </w:style>
  <w:style w:type="paragraph" w:customStyle="1" w:styleId="A97B607F954C4CB9B7B369325DB99D2A">
    <w:name w:val="A97B607F954C4CB9B7B369325DB99D2A"/>
    <w:rsid w:val="00DE5F43"/>
    <w:pPr>
      <w:spacing w:after="160" w:line="259" w:lineRule="auto"/>
    </w:pPr>
    <w:rPr>
      <w:kern w:val="0"/>
      <w:sz w:val="22"/>
    </w:rPr>
  </w:style>
  <w:style w:type="paragraph" w:customStyle="1" w:styleId="6A6AD35AC94649B7B7A43A42AEC784DE">
    <w:name w:val="6A6AD35AC94649B7B7A43A42AEC784DE"/>
    <w:rsid w:val="00DE5F43"/>
    <w:pPr>
      <w:spacing w:after="160" w:line="259" w:lineRule="auto"/>
    </w:pPr>
    <w:rPr>
      <w:kern w:val="0"/>
      <w:sz w:val="22"/>
    </w:rPr>
  </w:style>
  <w:style w:type="paragraph" w:customStyle="1" w:styleId="1F756C8F7E2E4B43A512A1ABF722FDAF">
    <w:name w:val="1F756C8F7E2E4B43A512A1ABF722FDAF"/>
    <w:rsid w:val="00DE5F43"/>
    <w:pPr>
      <w:spacing w:after="160" w:line="259" w:lineRule="auto"/>
    </w:pPr>
    <w:rPr>
      <w:kern w:val="0"/>
      <w:sz w:val="22"/>
    </w:rPr>
  </w:style>
  <w:style w:type="paragraph" w:customStyle="1" w:styleId="5D30950AEEA346FE8D61F5317693B532">
    <w:name w:val="5D30950AEEA346FE8D61F5317693B532"/>
    <w:rsid w:val="00DE5F43"/>
    <w:pPr>
      <w:spacing w:after="160" w:line="259" w:lineRule="auto"/>
    </w:pPr>
    <w:rPr>
      <w:kern w:val="0"/>
      <w:sz w:val="22"/>
    </w:rPr>
  </w:style>
  <w:style w:type="paragraph" w:customStyle="1" w:styleId="07EF82F90A374F8D9DEDB543286DAF84">
    <w:name w:val="07EF82F90A374F8D9DEDB543286DAF84"/>
    <w:rsid w:val="00DE5F43"/>
    <w:pPr>
      <w:spacing w:after="160" w:line="259" w:lineRule="auto"/>
    </w:pPr>
    <w:rPr>
      <w:kern w:val="0"/>
      <w:sz w:val="22"/>
    </w:rPr>
  </w:style>
  <w:style w:type="paragraph" w:customStyle="1" w:styleId="AEAF5CEFECDA4CDEBF1C2DBD647427CC">
    <w:name w:val="AEAF5CEFECDA4CDEBF1C2DBD647427CC"/>
    <w:rsid w:val="00DE5F43"/>
    <w:pPr>
      <w:spacing w:after="160" w:line="259" w:lineRule="auto"/>
    </w:pPr>
    <w:rPr>
      <w:kern w:val="0"/>
      <w:sz w:val="22"/>
    </w:rPr>
  </w:style>
  <w:style w:type="paragraph" w:customStyle="1" w:styleId="2AE527C1F0BA4E74B0BE6C182D05D119">
    <w:name w:val="2AE527C1F0BA4E74B0BE6C182D05D119"/>
    <w:rsid w:val="00DE5F43"/>
    <w:pPr>
      <w:spacing w:after="160" w:line="259" w:lineRule="auto"/>
    </w:pPr>
    <w:rPr>
      <w:kern w:val="0"/>
      <w:sz w:val="22"/>
    </w:rPr>
  </w:style>
  <w:style w:type="paragraph" w:customStyle="1" w:styleId="D48C876EAD2F41EFB43F1EC262FB38AE">
    <w:name w:val="D48C876EAD2F41EFB43F1EC262FB38AE"/>
    <w:rsid w:val="00DE5F43"/>
    <w:pPr>
      <w:spacing w:after="160" w:line="259" w:lineRule="auto"/>
    </w:pPr>
    <w:rPr>
      <w:kern w:val="0"/>
      <w:sz w:val="22"/>
    </w:rPr>
  </w:style>
  <w:style w:type="paragraph" w:customStyle="1" w:styleId="52B30D3F0A2345E3933A67C9CD0F4286">
    <w:name w:val="52B30D3F0A2345E3933A67C9CD0F4286"/>
    <w:rsid w:val="00DE5F43"/>
    <w:pPr>
      <w:spacing w:after="160" w:line="259" w:lineRule="auto"/>
    </w:pPr>
    <w:rPr>
      <w:kern w:val="0"/>
      <w:sz w:val="22"/>
    </w:rPr>
  </w:style>
  <w:style w:type="paragraph" w:customStyle="1" w:styleId="166F56CD676245F785DA0D72CDA52B55">
    <w:name w:val="166F56CD676245F785DA0D72CDA52B55"/>
    <w:rsid w:val="00DE5F43"/>
    <w:pPr>
      <w:spacing w:after="160" w:line="259" w:lineRule="auto"/>
    </w:pPr>
    <w:rPr>
      <w:kern w:val="0"/>
      <w:sz w:val="22"/>
    </w:rPr>
  </w:style>
  <w:style w:type="paragraph" w:customStyle="1" w:styleId="5357C653F3784BA2948DDBAE825C8EFD">
    <w:name w:val="5357C653F3784BA2948DDBAE825C8EFD"/>
    <w:rsid w:val="00DE5F43"/>
    <w:pPr>
      <w:spacing w:after="160" w:line="259" w:lineRule="auto"/>
    </w:pPr>
    <w:rPr>
      <w:kern w:val="0"/>
      <w:sz w:val="22"/>
    </w:rPr>
  </w:style>
  <w:style w:type="paragraph" w:customStyle="1" w:styleId="43015ADBC1D8421C91BADB4DA399E4F5">
    <w:name w:val="43015ADBC1D8421C91BADB4DA399E4F5"/>
    <w:rsid w:val="00DE5F43"/>
    <w:pPr>
      <w:spacing w:after="160" w:line="259" w:lineRule="auto"/>
    </w:pPr>
    <w:rPr>
      <w:kern w:val="0"/>
      <w:sz w:val="22"/>
    </w:rPr>
  </w:style>
  <w:style w:type="paragraph" w:customStyle="1" w:styleId="47F63D69C8CA4D5CBCC1F8B5B521443B">
    <w:name w:val="47F63D69C8CA4D5CBCC1F8B5B521443B"/>
    <w:rsid w:val="00DE5F43"/>
    <w:pPr>
      <w:spacing w:after="160" w:line="259" w:lineRule="auto"/>
    </w:pPr>
    <w:rPr>
      <w:kern w:val="0"/>
      <w:sz w:val="22"/>
    </w:rPr>
  </w:style>
  <w:style w:type="paragraph" w:customStyle="1" w:styleId="B8BB566EF5B3414B8EB9C8DAC1C285F4">
    <w:name w:val="B8BB566EF5B3414B8EB9C8DAC1C285F4"/>
    <w:rsid w:val="00DE5F43"/>
    <w:pPr>
      <w:spacing w:after="160" w:line="259" w:lineRule="auto"/>
    </w:pPr>
    <w:rPr>
      <w:kern w:val="0"/>
      <w:sz w:val="22"/>
    </w:rPr>
  </w:style>
  <w:style w:type="paragraph" w:customStyle="1" w:styleId="5CAB3DB478B74D808B045E8175C6E011">
    <w:name w:val="5CAB3DB478B74D808B045E8175C6E011"/>
    <w:rsid w:val="00DE5F43"/>
    <w:pPr>
      <w:spacing w:after="160" w:line="259" w:lineRule="auto"/>
    </w:pPr>
    <w:rPr>
      <w:kern w:val="0"/>
      <w:sz w:val="22"/>
    </w:rPr>
  </w:style>
  <w:style w:type="paragraph" w:customStyle="1" w:styleId="41960A3E653941FEA10193298D32406C">
    <w:name w:val="41960A3E653941FEA10193298D32406C"/>
    <w:rsid w:val="00DE5F43"/>
    <w:pPr>
      <w:spacing w:after="160" w:line="259" w:lineRule="auto"/>
    </w:pPr>
    <w:rPr>
      <w:kern w:val="0"/>
      <w:sz w:val="22"/>
    </w:rPr>
  </w:style>
  <w:style w:type="paragraph" w:customStyle="1" w:styleId="1FCEB1E1FB75405281B52DF2742D1B20">
    <w:name w:val="1FCEB1E1FB75405281B52DF2742D1B20"/>
    <w:rsid w:val="00DE5F43"/>
    <w:pPr>
      <w:spacing w:after="160" w:line="259" w:lineRule="auto"/>
    </w:pPr>
    <w:rPr>
      <w:kern w:val="0"/>
      <w:sz w:val="22"/>
    </w:rPr>
  </w:style>
  <w:style w:type="paragraph" w:customStyle="1" w:styleId="3D2EACF9B3034869BA391284EBEAE7E5">
    <w:name w:val="3D2EACF9B3034869BA391284EBEAE7E5"/>
    <w:rsid w:val="00DE5F43"/>
    <w:pPr>
      <w:spacing w:after="160" w:line="259" w:lineRule="auto"/>
    </w:pPr>
    <w:rPr>
      <w:kern w:val="0"/>
      <w:sz w:val="22"/>
    </w:rPr>
  </w:style>
  <w:style w:type="paragraph" w:customStyle="1" w:styleId="4F78ABB6612147B0830F99B7CA1C63F7">
    <w:name w:val="4F78ABB6612147B0830F99B7CA1C63F7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2">
    <w:name w:val="70D4A480E21E445EA9B7CD82F9D290762"/>
    <w:rsid w:val="00DE5F43"/>
    <w:pPr>
      <w:widowControl w:val="0"/>
      <w:jc w:val="both"/>
    </w:pPr>
  </w:style>
  <w:style w:type="paragraph" w:customStyle="1" w:styleId="6EAAE4D4794D4105920CB254A4E1FD012">
    <w:name w:val="6EAAE4D4794D4105920CB254A4E1FD012"/>
    <w:rsid w:val="00DE5F43"/>
    <w:pPr>
      <w:widowControl w:val="0"/>
      <w:jc w:val="both"/>
    </w:pPr>
  </w:style>
  <w:style w:type="paragraph" w:customStyle="1" w:styleId="42D10DC9AC8042FE89490B2F0D2555732">
    <w:name w:val="42D10DC9AC8042FE89490B2F0D2555732"/>
    <w:rsid w:val="00DE5F43"/>
    <w:pPr>
      <w:widowControl w:val="0"/>
      <w:jc w:val="both"/>
    </w:pPr>
  </w:style>
  <w:style w:type="paragraph" w:customStyle="1" w:styleId="D3E3ACDB09E04DD68D878353107245DD2">
    <w:name w:val="D3E3ACDB09E04DD68D878353107245DD2"/>
    <w:rsid w:val="00DE5F43"/>
    <w:pPr>
      <w:widowControl w:val="0"/>
      <w:jc w:val="both"/>
    </w:pPr>
  </w:style>
  <w:style w:type="paragraph" w:customStyle="1" w:styleId="5EB8D1ECFD234770A69294264C120B9E2">
    <w:name w:val="5EB8D1ECFD234770A69294264C120B9E2"/>
    <w:rsid w:val="00DE5F43"/>
    <w:pPr>
      <w:widowControl w:val="0"/>
      <w:jc w:val="both"/>
    </w:pPr>
  </w:style>
  <w:style w:type="paragraph" w:customStyle="1" w:styleId="110B707C8F3649C493877EB7FB6F0F132">
    <w:name w:val="110B707C8F3649C493877EB7FB6F0F132"/>
    <w:rsid w:val="00DE5F43"/>
    <w:pPr>
      <w:widowControl w:val="0"/>
      <w:jc w:val="both"/>
    </w:pPr>
  </w:style>
  <w:style w:type="paragraph" w:customStyle="1" w:styleId="065341BC36114A9C8AE80ADF5BDA99E52">
    <w:name w:val="065341BC36114A9C8AE80ADF5BDA99E52"/>
    <w:rsid w:val="00DE5F43"/>
    <w:pPr>
      <w:widowControl w:val="0"/>
      <w:jc w:val="both"/>
    </w:pPr>
  </w:style>
  <w:style w:type="paragraph" w:customStyle="1" w:styleId="8ECFB799F57F4677BC2689111B60F8692">
    <w:name w:val="8ECFB799F57F4677BC2689111B60F8692"/>
    <w:rsid w:val="00DE5F43"/>
    <w:pPr>
      <w:widowControl w:val="0"/>
      <w:jc w:val="both"/>
    </w:pPr>
  </w:style>
  <w:style w:type="paragraph" w:customStyle="1" w:styleId="F3E578D8051C4A43BD52A5EDB88E6D612">
    <w:name w:val="F3E578D8051C4A43BD52A5EDB88E6D612"/>
    <w:rsid w:val="00DE5F43"/>
    <w:pPr>
      <w:widowControl w:val="0"/>
      <w:jc w:val="both"/>
    </w:pPr>
  </w:style>
  <w:style w:type="paragraph" w:customStyle="1" w:styleId="6A6AD35AC94649B7B7A43A42AEC784DE1">
    <w:name w:val="6A6AD35AC94649B7B7A43A42AEC784DE1"/>
    <w:rsid w:val="00DE5F43"/>
    <w:pPr>
      <w:widowControl w:val="0"/>
      <w:jc w:val="both"/>
    </w:pPr>
  </w:style>
  <w:style w:type="paragraph" w:customStyle="1" w:styleId="5D30950AEEA346FE8D61F5317693B5321">
    <w:name w:val="5D30950AEEA346FE8D61F5317693B5321"/>
    <w:rsid w:val="00DE5F43"/>
    <w:pPr>
      <w:widowControl w:val="0"/>
      <w:jc w:val="both"/>
    </w:pPr>
  </w:style>
  <w:style w:type="paragraph" w:customStyle="1" w:styleId="07EF82F90A374F8D9DEDB543286DAF841">
    <w:name w:val="07EF82F90A374F8D9DEDB543286DAF841"/>
    <w:rsid w:val="00DE5F43"/>
    <w:pPr>
      <w:widowControl w:val="0"/>
      <w:jc w:val="both"/>
    </w:pPr>
  </w:style>
  <w:style w:type="paragraph" w:customStyle="1" w:styleId="2AE527C1F0BA4E74B0BE6C182D05D1191">
    <w:name w:val="2AE527C1F0BA4E74B0BE6C182D05D1191"/>
    <w:rsid w:val="00DE5F43"/>
    <w:pPr>
      <w:widowControl w:val="0"/>
      <w:jc w:val="both"/>
    </w:pPr>
  </w:style>
  <w:style w:type="paragraph" w:customStyle="1" w:styleId="D48C876EAD2F41EFB43F1EC262FB38AE1">
    <w:name w:val="D48C876EAD2F41EFB43F1EC262FB38AE1"/>
    <w:rsid w:val="00DE5F43"/>
    <w:pPr>
      <w:widowControl w:val="0"/>
      <w:jc w:val="both"/>
    </w:pPr>
  </w:style>
  <w:style w:type="paragraph" w:customStyle="1" w:styleId="166F56CD676245F785DA0D72CDA52B551">
    <w:name w:val="166F56CD676245F785DA0D72CDA52B551"/>
    <w:rsid w:val="00DE5F43"/>
    <w:pPr>
      <w:widowControl w:val="0"/>
      <w:jc w:val="both"/>
    </w:pPr>
  </w:style>
  <w:style w:type="paragraph" w:customStyle="1" w:styleId="5357C653F3784BA2948DDBAE825C8EFD1">
    <w:name w:val="5357C653F3784BA2948DDBAE825C8EFD1"/>
    <w:rsid w:val="00DE5F43"/>
    <w:pPr>
      <w:widowControl w:val="0"/>
      <w:jc w:val="both"/>
    </w:pPr>
  </w:style>
  <w:style w:type="paragraph" w:customStyle="1" w:styleId="47F63D69C8CA4D5CBCC1F8B5B521443B1">
    <w:name w:val="47F63D69C8CA4D5CBCC1F8B5B521443B1"/>
    <w:rsid w:val="00DE5F43"/>
    <w:pPr>
      <w:widowControl w:val="0"/>
      <w:jc w:val="both"/>
    </w:pPr>
  </w:style>
  <w:style w:type="paragraph" w:customStyle="1" w:styleId="B8BB566EF5B3414B8EB9C8DAC1C285F41">
    <w:name w:val="B8BB566EF5B3414B8EB9C8DAC1C285F41"/>
    <w:rsid w:val="00DE5F43"/>
    <w:pPr>
      <w:widowControl w:val="0"/>
      <w:jc w:val="both"/>
    </w:pPr>
  </w:style>
  <w:style w:type="paragraph" w:customStyle="1" w:styleId="41960A3E653941FEA10193298D32406C1">
    <w:name w:val="41960A3E653941FEA10193298D32406C1"/>
    <w:rsid w:val="00DE5F43"/>
    <w:pPr>
      <w:widowControl w:val="0"/>
      <w:jc w:val="both"/>
    </w:pPr>
  </w:style>
  <w:style w:type="paragraph" w:customStyle="1" w:styleId="1FCEB1E1FB75405281B52DF2742D1B201">
    <w:name w:val="1FCEB1E1FB75405281B52DF2742D1B201"/>
    <w:rsid w:val="00DE5F43"/>
    <w:pPr>
      <w:widowControl w:val="0"/>
      <w:jc w:val="both"/>
    </w:pPr>
  </w:style>
  <w:style w:type="paragraph" w:customStyle="1" w:styleId="4F78ABB6612147B0830F99B7CA1C63F71">
    <w:name w:val="4F78ABB6612147B0830F99B7CA1C63F71"/>
    <w:rsid w:val="00DE5F43"/>
    <w:pPr>
      <w:widowControl w:val="0"/>
      <w:jc w:val="both"/>
    </w:pPr>
  </w:style>
  <w:style w:type="paragraph" w:customStyle="1" w:styleId="A8438B41EF4740C7A190AC30E76F36C62">
    <w:name w:val="A8438B41EF4740C7A190AC30E76F36C62"/>
    <w:rsid w:val="00DE5F43"/>
    <w:pPr>
      <w:widowControl w:val="0"/>
      <w:jc w:val="both"/>
    </w:pPr>
  </w:style>
  <w:style w:type="paragraph" w:customStyle="1" w:styleId="95D446DEF95C463A94015136435CB67A2">
    <w:name w:val="95D446DEF95C463A94015136435CB67A2"/>
    <w:rsid w:val="00DE5F43"/>
    <w:pPr>
      <w:widowControl w:val="0"/>
      <w:jc w:val="both"/>
    </w:pPr>
  </w:style>
  <w:style w:type="paragraph" w:customStyle="1" w:styleId="5E3CE94EA6BB49F4A66D5103039F88C22">
    <w:name w:val="5E3CE94EA6BB49F4A66D5103039F88C22"/>
    <w:rsid w:val="00DE5F43"/>
    <w:pPr>
      <w:widowControl w:val="0"/>
      <w:jc w:val="both"/>
    </w:pPr>
  </w:style>
  <w:style w:type="paragraph" w:customStyle="1" w:styleId="70D4A480E21E445EA9B7CD82F9D290763">
    <w:name w:val="70D4A480E21E445EA9B7CD82F9D290763"/>
    <w:rsid w:val="00DE5F43"/>
    <w:pPr>
      <w:widowControl w:val="0"/>
      <w:jc w:val="both"/>
    </w:pPr>
  </w:style>
  <w:style w:type="paragraph" w:customStyle="1" w:styleId="D3E3ACDB09E04DD68D878353107245DD3">
    <w:name w:val="D3E3ACDB09E04DD68D878353107245DD3"/>
    <w:rsid w:val="00DE5F43"/>
    <w:pPr>
      <w:widowControl w:val="0"/>
      <w:jc w:val="both"/>
    </w:pPr>
  </w:style>
  <w:style w:type="paragraph" w:customStyle="1" w:styleId="5EB8D1ECFD234770A69294264C120B9E3">
    <w:name w:val="5EB8D1ECFD234770A69294264C120B9E3"/>
    <w:rsid w:val="00DE5F43"/>
    <w:pPr>
      <w:widowControl w:val="0"/>
      <w:jc w:val="both"/>
    </w:pPr>
  </w:style>
  <w:style w:type="paragraph" w:customStyle="1" w:styleId="110B707C8F3649C493877EB7FB6F0F133">
    <w:name w:val="110B707C8F3649C493877EB7FB6F0F133"/>
    <w:rsid w:val="00DE5F43"/>
    <w:pPr>
      <w:widowControl w:val="0"/>
      <w:jc w:val="both"/>
    </w:pPr>
  </w:style>
  <w:style w:type="paragraph" w:customStyle="1" w:styleId="065341BC36114A9C8AE80ADF5BDA99E53">
    <w:name w:val="065341BC36114A9C8AE80ADF5BDA99E53"/>
    <w:rsid w:val="00DE5F43"/>
    <w:pPr>
      <w:widowControl w:val="0"/>
      <w:jc w:val="both"/>
    </w:pPr>
  </w:style>
  <w:style w:type="paragraph" w:customStyle="1" w:styleId="8ECFB799F57F4677BC2689111B60F8693">
    <w:name w:val="8ECFB799F57F4677BC2689111B60F8693"/>
    <w:rsid w:val="00DE5F43"/>
    <w:pPr>
      <w:widowControl w:val="0"/>
      <w:jc w:val="both"/>
    </w:pPr>
  </w:style>
  <w:style w:type="paragraph" w:customStyle="1" w:styleId="F3E578D8051C4A43BD52A5EDB88E6D613">
    <w:name w:val="F3E578D8051C4A43BD52A5EDB88E6D613"/>
    <w:rsid w:val="00DE5F43"/>
    <w:pPr>
      <w:widowControl w:val="0"/>
      <w:jc w:val="both"/>
    </w:pPr>
  </w:style>
  <w:style w:type="paragraph" w:customStyle="1" w:styleId="6A6AD35AC94649B7B7A43A42AEC784DE2">
    <w:name w:val="6A6AD35AC94649B7B7A43A42AEC784DE2"/>
    <w:rsid w:val="00DE5F43"/>
    <w:pPr>
      <w:widowControl w:val="0"/>
      <w:jc w:val="both"/>
    </w:pPr>
  </w:style>
  <w:style w:type="paragraph" w:customStyle="1" w:styleId="5D30950AEEA346FE8D61F5317693B5322">
    <w:name w:val="5D30950AEEA346FE8D61F5317693B5322"/>
    <w:rsid w:val="00DE5F43"/>
    <w:pPr>
      <w:widowControl w:val="0"/>
      <w:jc w:val="both"/>
    </w:pPr>
  </w:style>
  <w:style w:type="paragraph" w:customStyle="1" w:styleId="07EF82F90A374F8D9DEDB543286DAF842">
    <w:name w:val="07EF82F90A374F8D9DEDB543286DAF842"/>
    <w:rsid w:val="00DE5F43"/>
    <w:pPr>
      <w:widowControl w:val="0"/>
      <w:jc w:val="both"/>
    </w:pPr>
  </w:style>
  <w:style w:type="paragraph" w:customStyle="1" w:styleId="2AE527C1F0BA4E74B0BE6C182D05D1192">
    <w:name w:val="2AE527C1F0BA4E74B0BE6C182D05D1192"/>
    <w:rsid w:val="00DE5F43"/>
    <w:pPr>
      <w:widowControl w:val="0"/>
      <w:jc w:val="both"/>
    </w:pPr>
  </w:style>
  <w:style w:type="paragraph" w:customStyle="1" w:styleId="D48C876EAD2F41EFB43F1EC262FB38AE2">
    <w:name w:val="D48C876EAD2F41EFB43F1EC262FB38AE2"/>
    <w:rsid w:val="00DE5F43"/>
    <w:pPr>
      <w:widowControl w:val="0"/>
      <w:jc w:val="both"/>
    </w:pPr>
  </w:style>
  <w:style w:type="paragraph" w:customStyle="1" w:styleId="166F56CD676245F785DA0D72CDA52B552">
    <w:name w:val="166F56CD676245F785DA0D72CDA52B552"/>
    <w:rsid w:val="00DE5F43"/>
    <w:pPr>
      <w:widowControl w:val="0"/>
      <w:jc w:val="both"/>
    </w:pPr>
  </w:style>
  <w:style w:type="paragraph" w:customStyle="1" w:styleId="5357C653F3784BA2948DDBAE825C8EFD2">
    <w:name w:val="5357C653F3784BA2948DDBAE825C8EFD2"/>
    <w:rsid w:val="00DE5F43"/>
    <w:pPr>
      <w:widowControl w:val="0"/>
      <w:jc w:val="both"/>
    </w:pPr>
  </w:style>
  <w:style w:type="paragraph" w:customStyle="1" w:styleId="47F63D69C8CA4D5CBCC1F8B5B521443B2">
    <w:name w:val="47F63D69C8CA4D5CBCC1F8B5B521443B2"/>
    <w:rsid w:val="00DE5F43"/>
    <w:pPr>
      <w:widowControl w:val="0"/>
      <w:jc w:val="both"/>
    </w:pPr>
  </w:style>
  <w:style w:type="paragraph" w:customStyle="1" w:styleId="B8BB566EF5B3414B8EB9C8DAC1C285F42">
    <w:name w:val="B8BB566EF5B3414B8EB9C8DAC1C285F42"/>
    <w:rsid w:val="00DE5F43"/>
    <w:pPr>
      <w:widowControl w:val="0"/>
      <w:jc w:val="both"/>
    </w:pPr>
  </w:style>
  <w:style w:type="paragraph" w:customStyle="1" w:styleId="41960A3E653941FEA10193298D32406C2">
    <w:name w:val="41960A3E653941FEA10193298D32406C2"/>
    <w:rsid w:val="00DE5F43"/>
    <w:pPr>
      <w:widowControl w:val="0"/>
      <w:jc w:val="both"/>
    </w:pPr>
  </w:style>
  <w:style w:type="paragraph" w:customStyle="1" w:styleId="1FCEB1E1FB75405281B52DF2742D1B202">
    <w:name w:val="1FCEB1E1FB75405281B52DF2742D1B202"/>
    <w:rsid w:val="00DE5F43"/>
    <w:pPr>
      <w:widowControl w:val="0"/>
      <w:jc w:val="both"/>
    </w:pPr>
  </w:style>
  <w:style w:type="paragraph" w:customStyle="1" w:styleId="4F78ABB6612147B0830F99B7CA1C63F72">
    <w:name w:val="4F78ABB6612147B0830F99B7CA1C63F72"/>
    <w:rsid w:val="00DE5F43"/>
    <w:pPr>
      <w:widowControl w:val="0"/>
      <w:jc w:val="both"/>
    </w:pPr>
  </w:style>
  <w:style w:type="paragraph" w:customStyle="1" w:styleId="A8438B41EF4740C7A190AC30E76F36C63">
    <w:name w:val="A8438B41EF4740C7A190AC30E76F36C63"/>
    <w:rsid w:val="00DE5F43"/>
    <w:pPr>
      <w:widowControl w:val="0"/>
      <w:jc w:val="both"/>
    </w:pPr>
  </w:style>
  <w:style w:type="paragraph" w:customStyle="1" w:styleId="95D446DEF95C463A94015136435CB67A3">
    <w:name w:val="95D446DEF95C463A94015136435CB67A3"/>
    <w:rsid w:val="00DE5F43"/>
    <w:pPr>
      <w:widowControl w:val="0"/>
      <w:jc w:val="both"/>
    </w:pPr>
  </w:style>
  <w:style w:type="paragraph" w:customStyle="1" w:styleId="5E3CE94EA6BB49F4A66D5103039F88C23">
    <w:name w:val="5E3CE94EA6BB49F4A66D5103039F88C23"/>
    <w:rsid w:val="00DE5F43"/>
    <w:pPr>
      <w:widowControl w:val="0"/>
      <w:jc w:val="both"/>
    </w:pPr>
  </w:style>
  <w:style w:type="paragraph" w:customStyle="1" w:styleId="70D4A480E21E445EA9B7CD82F9D290764">
    <w:name w:val="70D4A480E21E445EA9B7CD82F9D290764"/>
    <w:rsid w:val="00DE5F43"/>
    <w:pPr>
      <w:widowControl w:val="0"/>
      <w:jc w:val="both"/>
    </w:pPr>
  </w:style>
  <w:style w:type="paragraph" w:customStyle="1" w:styleId="D3E3ACDB09E04DD68D878353107245DD4">
    <w:name w:val="D3E3ACDB09E04DD68D878353107245DD4"/>
    <w:rsid w:val="00DE5F43"/>
    <w:pPr>
      <w:widowControl w:val="0"/>
      <w:jc w:val="both"/>
    </w:pPr>
  </w:style>
  <w:style w:type="paragraph" w:customStyle="1" w:styleId="5EB8D1ECFD234770A69294264C120B9E4">
    <w:name w:val="5EB8D1ECFD234770A69294264C120B9E4"/>
    <w:rsid w:val="00DE5F43"/>
    <w:pPr>
      <w:widowControl w:val="0"/>
      <w:jc w:val="both"/>
    </w:pPr>
  </w:style>
  <w:style w:type="paragraph" w:customStyle="1" w:styleId="110B707C8F3649C493877EB7FB6F0F134">
    <w:name w:val="110B707C8F3649C493877EB7FB6F0F134"/>
    <w:rsid w:val="00DE5F43"/>
    <w:pPr>
      <w:widowControl w:val="0"/>
      <w:jc w:val="both"/>
    </w:pPr>
  </w:style>
  <w:style w:type="paragraph" w:customStyle="1" w:styleId="065341BC36114A9C8AE80ADF5BDA99E54">
    <w:name w:val="065341BC36114A9C8AE80ADF5BDA99E54"/>
    <w:rsid w:val="00DE5F43"/>
    <w:pPr>
      <w:widowControl w:val="0"/>
      <w:jc w:val="both"/>
    </w:pPr>
  </w:style>
  <w:style w:type="paragraph" w:customStyle="1" w:styleId="8ECFB799F57F4677BC2689111B60F8694">
    <w:name w:val="8ECFB799F57F4677BC2689111B60F8694"/>
    <w:rsid w:val="00DE5F43"/>
    <w:pPr>
      <w:widowControl w:val="0"/>
      <w:jc w:val="both"/>
    </w:pPr>
  </w:style>
  <w:style w:type="paragraph" w:customStyle="1" w:styleId="F3E578D8051C4A43BD52A5EDB88E6D614">
    <w:name w:val="F3E578D8051C4A43BD52A5EDB88E6D614"/>
    <w:rsid w:val="00DE5F43"/>
    <w:pPr>
      <w:widowControl w:val="0"/>
      <w:jc w:val="both"/>
    </w:pPr>
  </w:style>
  <w:style w:type="paragraph" w:customStyle="1" w:styleId="6A6AD35AC94649B7B7A43A42AEC784DE3">
    <w:name w:val="6A6AD35AC94649B7B7A43A42AEC784DE3"/>
    <w:rsid w:val="00DE5F43"/>
    <w:pPr>
      <w:widowControl w:val="0"/>
      <w:jc w:val="both"/>
    </w:pPr>
  </w:style>
  <w:style w:type="paragraph" w:customStyle="1" w:styleId="5D30950AEEA346FE8D61F5317693B5323">
    <w:name w:val="5D30950AEEA346FE8D61F5317693B5323"/>
    <w:rsid w:val="00DE5F43"/>
    <w:pPr>
      <w:widowControl w:val="0"/>
      <w:jc w:val="both"/>
    </w:pPr>
  </w:style>
  <w:style w:type="paragraph" w:customStyle="1" w:styleId="07EF82F90A374F8D9DEDB543286DAF843">
    <w:name w:val="07EF82F90A374F8D9DEDB543286DAF843"/>
    <w:rsid w:val="00DE5F43"/>
    <w:pPr>
      <w:widowControl w:val="0"/>
      <w:jc w:val="both"/>
    </w:pPr>
  </w:style>
  <w:style w:type="paragraph" w:customStyle="1" w:styleId="2AE527C1F0BA4E74B0BE6C182D05D1193">
    <w:name w:val="2AE527C1F0BA4E74B0BE6C182D05D1193"/>
    <w:rsid w:val="00DE5F43"/>
    <w:pPr>
      <w:widowControl w:val="0"/>
      <w:jc w:val="both"/>
    </w:pPr>
  </w:style>
  <w:style w:type="paragraph" w:customStyle="1" w:styleId="D48C876EAD2F41EFB43F1EC262FB38AE3">
    <w:name w:val="D48C876EAD2F41EFB43F1EC262FB38AE3"/>
    <w:rsid w:val="00DE5F43"/>
    <w:pPr>
      <w:widowControl w:val="0"/>
      <w:jc w:val="both"/>
    </w:pPr>
  </w:style>
  <w:style w:type="paragraph" w:customStyle="1" w:styleId="166F56CD676245F785DA0D72CDA52B553">
    <w:name w:val="166F56CD676245F785DA0D72CDA52B553"/>
    <w:rsid w:val="00DE5F43"/>
    <w:pPr>
      <w:widowControl w:val="0"/>
      <w:jc w:val="both"/>
    </w:pPr>
  </w:style>
  <w:style w:type="paragraph" w:customStyle="1" w:styleId="5357C653F3784BA2948DDBAE825C8EFD3">
    <w:name w:val="5357C653F3784BA2948DDBAE825C8EFD3"/>
    <w:rsid w:val="00DE5F43"/>
    <w:pPr>
      <w:widowControl w:val="0"/>
      <w:jc w:val="both"/>
    </w:pPr>
  </w:style>
  <w:style w:type="paragraph" w:customStyle="1" w:styleId="47F63D69C8CA4D5CBCC1F8B5B521443B3">
    <w:name w:val="47F63D69C8CA4D5CBCC1F8B5B521443B3"/>
    <w:rsid w:val="00DE5F43"/>
    <w:pPr>
      <w:widowControl w:val="0"/>
      <w:jc w:val="both"/>
    </w:pPr>
  </w:style>
  <w:style w:type="paragraph" w:customStyle="1" w:styleId="B8BB566EF5B3414B8EB9C8DAC1C285F43">
    <w:name w:val="B8BB566EF5B3414B8EB9C8DAC1C285F43"/>
    <w:rsid w:val="00DE5F43"/>
    <w:pPr>
      <w:widowControl w:val="0"/>
      <w:jc w:val="both"/>
    </w:pPr>
  </w:style>
  <w:style w:type="paragraph" w:customStyle="1" w:styleId="41960A3E653941FEA10193298D32406C3">
    <w:name w:val="41960A3E653941FEA10193298D32406C3"/>
    <w:rsid w:val="00DE5F43"/>
    <w:pPr>
      <w:widowControl w:val="0"/>
      <w:jc w:val="both"/>
    </w:pPr>
  </w:style>
  <w:style w:type="paragraph" w:customStyle="1" w:styleId="1FCEB1E1FB75405281B52DF2742D1B203">
    <w:name w:val="1FCEB1E1FB75405281B52DF2742D1B203"/>
    <w:rsid w:val="00DE5F43"/>
    <w:pPr>
      <w:widowControl w:val="0"/>
      <w:jc w:val="both"/>
    </w:pPr>
  </w:style>
  <w:style w:type="paragraph" w:customStyle="1" w:styleId="4F78ABB6612147B0830F99B7CA1C63F73">
    <w:name w:val="4F78ABB6612147B0830F99B7CA1C63F73"/>
    <w:rsid w:val="00DE5F43"/>
    <w:pPr>
      <w:widowControl w:val="0"/>
      <w:jc w:val="both"/>
    </w:pPr>
  </w:style>
  <w:style w:type="paragraph" w:customStyle="1" w:styleId="A8438B41EF4740C7A190AC30E76F36C64">
    <w:name w:val="A8438B41EF4740C7A190AC30E76F36C64"/>
    <w:rsid w:val="00DE5F43"/>
    <w:pPr>
      <w:widowControl w:val="0"/>
      <w:jc w:val="both"/>
    </w:pPr>
  </w:style>
  <w:style w:type="paragraph" w:customStyle="1" w:styleId="95D446DEF95C463A94015136435CB67A4">
    <w:name w:val="95D446DEF95C463A94015136435CB67A4"/>
    <w:rsid w:val="00DE5F43"/>
    <w:pPr>
      <w:widowControl w:val="0"/>
      <w:jc w:val="both"/>
    </w:pPr>
  </w:style>
  <w:style w:type="paragraph" w:customStyle="1" w:styleId="5E3CE94EA6BB49F4A66D5103039F88C24">
    <w:name w:val="5E3CE94EA6BB49F4A66D5103039F88C24"/>
    <w:rsid w:val="00DE5F43"/>
    <w:pPr>
      <w:widowControl w:val="0"/>
      <w:jc w:val="both"/>
    </w:pPr>
  </w:style>
  <w:style w:type="paragraph" w:customStyle="1" w:styleId="DB7D72A50C5343FD9D922861F0C42D40">
    <w:name w:val="DB7D72A50C5343FD9D922861F0C42D40"/>
    <w:rsid w:val="00DE5F43"/>
    <w:pPr>
      <w:spacing w:after="160" w:line="259" w:lineRule="auto"/>
    </w:pPr>
    <w:rPr>
      <w:kern w:val="0"/>
      <w:sz w:val="22"/>
    </w:rPr>
  </w:style>
  <w:style w:type="paragraph" w:customStyle="1" w:styleId="504D59D7A7AE416B8C5C2221A0FF3B46">
    <w:name w:val="504D59D7A7AE416B8C5C2221A0FF3B46"/>
    <w:rsid w:val="00DE5F43"/>
    <w:pPr>
      <w:spacing w:after="160" w:line="259" w:lineRule="auto"/>
    </w:pPr>
    <w:rPr>
      <w:kern w:val="0"/>
      <w:sz w:val="22"/>
    </w:rPr>
  </w:style>
  <w:style w:type="paragraph" w:customStyle="1" w:styleId="7218156C409042D1A632F9DA806B8342">
    <w:name w:val="7218156C409042D1A632F9DA806B8342"/>
    <w:rsid w:val="00DE5F43"/>
    <w:pPr>
      <w:spacing w:after="160" w:line="259" w:lineRule="auto"/>
    </w:pPr>
    <w:rPr>
      <w:kern w:val="0"/>
      <w:sz w:val="22"/>
    </w:rPr>
  </w:style>
  <w:style w:type="paragraph" w:customStyle="1" w:styleId="AD47F849764B41B48651F71323052817">
    <w:name w:val="AD47F849764B41B48651F71323052817"/>
    <w:rsid w:val="00DE5F43"/>
    <w:pPr>
      <w:spacing w:after="160" w:line="259" w:lineRule="auto"/>
    </w:pPr>
    <w:rPr>
      <w:kern w:val="0"/>
      <w:sz w:val="22"/>
    </w:rPr>
  </w:style>
  <w:style w:type="paragraph" w:customStyle="1" w:styleId="369E4AFDE5FC4706AED8F09A0DB0F609">
    <w:name w:val="369E4AFDE5FC4706AED8F09A0DB0F609"/>
    <w:rsid w:val="00DE5F43"/>
    <w:pPr>
      <w:spacing w:after="160" w:line="259" w:lineRule="auto"/>
    </w:pPr>
    <w:rPr>
      <w:kern w:val="0"/>
      <w:sz w:val="22"/>
    </w:rPr>
  </w:style>
  <w:style w:type="paragraph" w:customStyle="1" w:styleId="F3BF2E28F7CC43BFAB1184A561E0A1DE">
    <w:name w:val="F3BF2E28F7CC43BFAB1184A561E0A1DE"/>
    <w:rsid w:val="00DE5F43"/>
    <w:pPr>
      <w:spacing w:after="160" w:line="259" w:lineRule="auto"/>
    </w:pPr>
    <w:rPr>
      <w:kern w:val="0"/>
      <w:sz w:val="22"/>
    </w:rPr>
  </w:style>
  <w:style w:type="paragraph" w:customStyle="1" w:styleId="BBE53087925E47D5A4336D8657E84DE3">
    <w:name w:val="BBE53087925E47D5A4336D8657E84DE3"/>
    <w:rsid w:val="00DE5F43"/>
    <w:pPr>
      <w:spacing w:after="160" w:line="259" w:lineRule="auto"/>
    </w:pPr>
    <w:rPr>
      <w:kern w:val="0"/>
      <w:sz w:val="22"/>
    </w:rPr>
  </w:style>
  <w:style w:type="paragraph" w:customStyle="1" w:styleId="741C738D1F2549029C8E02BB3739E320">
    <w:name w:val="741C738D1F2549029C8E02BB3739E320"/>
    <w:rsid w:val="00DE5F43"/>
    <w:pPr>
      <w:spacing w:after="160" w:line="259" w:lineRule="auto"/>
    </w:pPr>
    <w:rPr>
      <w:kern w:val="0"/>
      <w:sz w:val="22"/>
    </w:rPr>
  </w:style>
  <w:style w:type="paragraph" w:customStyle="1" w:styleId="2B0BEE770B474DF4A97A92F1692C9F4D">
    <w:name w:val="2B0BEE770B474DF4A97A92F1692C9F4D"/>
    <w:rsid w:val="00DE5F43"/>
    <w:pPr>
      <w:spacing w:after="160" w:line="259" w:lineRule="auto"/>
    </w:pPr>
    <w:rPr>
      <w:kern w:val="0"/>
      <w:sz w:val="22"/>
    </w:rPr>
  </w:style>
  <w:style w:type="paragraph" w:customStyle="1" w:styleId="05BED759C09E4C7E9834B72EBCB31609">
    <w:name w:val="05BED759C09E4C7E9834B72EBCB31609"/>
    <w:rsid w:val="00DE5F43"/>
    <w:pPr>
      <w:spacing w:after="160" w:line="259" w:lineRule="auto"/>
    </w:pPr>
    <w:rPr>
      <w:kern w:val="0"/>
      <w:sz w:val="22"/>
    </w:rPr>
  </w:style>
  <w:style w:type="paragraph" w:customStyle="1" w:styleId="4D3D3FE2EE8544EBBE2E73D0D7D18C67">
    <w:name w:val="4D3D3FE2EE8544EBBE2E73D0D7D18C67"/>
    <w:rsid w:val="00DE5F43"/>
    <w:pPr>
      <w:spacing w:after="160" w:line="259" w:lineRule="auto"/>
    </w:pPr>
    <w:rPr>
      <w:kern w:val="0"/>
      <w:sz w:val="22"/>
    </w:rPr>
  </w:style>
  <w:style w:type="paragraph" w:customStyle="1" w:styleId="698060B9F47646CB910E75FCA56882DE">
    <w:name w:val="698060B9F47646CB910E75FCA56882DE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5">
    <w:name w:val="70D4A480E21E445EA9B7CD82F9D290765"/>
    <w:rsid w:val="00DE5F43"/>
    <w:pPr>
      <w:widowControl w:val="0"/>
      <w:jc w:val="both"/>
    </w:pPr>
  </w:style>
  <w:style w:type="paragraph" w:customStyle="1" w:styleId="D3E3ACDB09E04DD68D878353107245DD5">
    <w:name w:val="D3E3ACDB09E04DD68D878353107245DD5"/>
    <w:rsid w:val="00DE5F43"/>
    <w:pPr>
      <w:widowControl w:val="0"/>
      <w:jc w:val="both"/>
    </w:pPr>
  </w:style>
  <w:style w:type="paragraph" w:customStyle="1" w:styleId="5EB8D1ECFD234770A69294264C120B9E5">
    <w:name w:val="5EB8D1ECFD234770A69294264C120B9E5"/>
    <w:rsid w:val="00DE5F43"/>
    <w:pPr>
      <w:widowControl w:val="0"/>
      <w:jc w:val="both"/>
    </w:pPr>
  </w:style>
  <w:style w:type="paragraph" w:customStyle="1" w:styleId="110B707C8F3649C493877EB7FB6F0F135">
    <w:name w:val="110B707C8F3649C493877EB7FB6F0F135"/>
    <w:rsid w:val="00DE5F43"/>
    <w:pPr>
      <w:widowControl w:val="0"/>
      <w:jc w:val="both"/>
    </w:pPr>
  </w:style>
  <w:style w:type="paragraph" w:customStyle="1" w:styleId="065341BC36114A9C8AE80ADF5BDA99E55">
    <w:name w:val="065341BC36114A9C8AE80ADF5BDA99E55"/>
    <w:rsid w:val="00DE5F43"/>
    <w:pPr>
      <w:widowControl w:val="0"/>
      <w:jc w:val="both"/>
    </w:pPr>
  </w:style>
  <w:style w:type="paragraph" w:customStyle="1" w:styleId="8ECFB799F57F4677BC2689111B60F8695">
    <w:name w:val="8ECFB799F57F4677BC2689111B60F8695"/>
    <w:rsid w:val="00DE5F43"/>
    <w:pPr>
      <w:widowControl w:val="0"/>
      <w:jc w:val="both"/>
    </w:pPr>
  </w:style>
  <w:style w:type="paragraph" w:customStyle="1" w:styleId="F3E578D8051C4A43BD52A5EDB88E6D615">
    <w:name w:val="F3E578D8051C4A43BD52A5EDB88E6D615"/>
    <w:rsid w:val="00DE5F43"/>
    <w:pPr>
      <w:widowControl w:val="0"/>
      <w:jc w:val="both"/>
    </w:pPr>
  </w:style>
  <w:style w:type="paragraph" w:customStyle="1" w:styleId="DB7D72A50C5343FD9D922861F0C42D401">
    <w:name w:val="DB7D72A50C5343FD9D922861F0C42D401"/>
    <w:rsid w:val="00DE5F43"/>
    <w:pPr>
      <w:widowControl w:val="0"/>
      <w:jc w:val="both"/>
    </w:pPr>
  </w:style>
  <w:style w:type="paragraph" w:customStyle="1" w:styleId="7218156C409042D1A632F9DA806B83421">
    <w:name w:val="7218156C409042D1A632F9DA806B83421"/>
    <w:rsid w:val="00DE5F43"/>
    <w:pPr>
      <w:widowControl w:val="0"/>
      <w:jc w:val="both"/>
    </w:pPr>
  </w:style>
  <w:style w:type="paragraph" w:customStyle="1" w:styleId="369E4AFDE5FC4706AED8F09A0DB0F6091">
    <w:name w:val="369E4AFDE5FC4706AED8F09A0DB0F6091"/>
    <w:rsid w:val="00DE5F43"/>
    <w:pPr>
      <w:widowControl w:val="0"/>
      <w:jc w:val="both"/>
    </w:pPr>
  </w:style>
  <w:style w:type="paragraph" w:customStyle="1" w:styleId="BBE53087925E47D5A4336D8657E84DE31">
    <w:name w:val="BBE53087925E47D5A4336D8657E84DE31"/>
    <w:rsid w:val="00DE5F43"/>
    <w:pPr>
      <w:widowControl w:val="0"/>
      <w:jc w:val="both"/>
    </w:pPr>
  </w:style>
  <w:style w:type="paragraph" w:customStyle="1" w:styleId="2B0BEE770B474DF4A97A92F1692C9F4D1">
    <w:name w:val="2B0BEE770B474DF4A97A92F1692C9F4D1"/>
    <w:rsid w:val="00DE5F43"/>
    <w:pPr>
      <w:widowControl w:val="0"/>
      <w:jc w:val="both"/>
    </w:pPr>
  </w:style>
  <w:style w:type="paragraph" w:customStyle="1" w:styleId="4D3D3FE2EE8544EBBE2E73D0D7D18C671">
    <w:name w:val="4D3D3FE2EE8544EBBE2E73D0D7D18C671"/>
    <w:rsid w:val="00DE5F43"/>
    <w:pPr>
      <w:widowControl w:val="0"/>
      <w:jc w:val="both"/>
    </w:pPr>
  </w:style>
  <w:style w:type="paragraph" w:customStyle="1" w:styleId="A8438B41EF4740C7A190AC30E76F36C65">
    <w:name w:val="A8438B41EF4740C7A190AC30E76F36C65"/>
    <w:rsid w:val="00DE5F43"/>
    <w:pPr>
      <w:widowControl w:val="0"/>
      <w:jc w:val="both"/>
    </w:pPr>
  </w:style>
  <w:style w:type="paragraph" w:customStyle="1" w:styleId="95D446DEF95C463A94015136435CB67A5">
    <w:name w:val="95D446DEF95C463A94015136435CB67A5"/>
    <w:rsid w:val="00DE5F43"/>
    <w:pPr>
      <w:widowControl w:val="0"/>
      <w:jc w:val="both"/>
    </w:pPr>
  </w:style>
  <w:style w:type="paragraph" w:customStyle="1" w:styleId="5E3CE94EA6BB49F4A66D5103039F88C25">
    <w:name w:val="5E3CE94EA6BB49F4A66D5103039F88C25"/>
    <w:rsid w:val="00DE5F43"/>
    <w:pPr>
      <w:widowControl w:val="0"/>
      <w:jc w:val="both"/>
    </w:pPr>
  </w:style>
  <w:style w:type="paragraph" w:customStyle="1" w:styleId="70D4A480E21E445EA9B7CD82F9D290766">
    <w:name w:val="70D4A480E21E445EA9B7CD82F9D290766"/>
    <w:rsid w:val="00DE5F43"/>
    <w:pPr>
      <w:widowControl w:val="0"/>
      <w:jc w:val="both"/>
    </w:pPr>
  </w:style>
  <w:style w:type="paragraph" w:customStyle="1" w:styleId="D3E3ACDB09E04DD68D878353107245DD6">
    <w:name w:val="D3E3ACDB09E04DD68D878353107245DD6"/>
    <w:rsid w:val="00DE5F43"/>
    <w:pPr>
      <w:widowControl w:val="0"/>
      <w:jc w:val="both"/>
    </w:pPr>
  </w:style>
  <w:style w:type="paragraph" w:customStyle="1" w:styleId="5EB8D1ECFD234770A69294264C120B9E6">
    <w:name w:val="5EB8D1ECFD234770A69294264C120B9E6"/>
    <w:rsid w:val="00DE5F43"/>
    <w:pPr>
      <w:widowControl w:val="0"/>
      <w:jc w:val="both"/>
    </w:pPr>
  </w:style>
  <w:style w:type="paragraph" w:customStyle="1" w:styleId="110B707C8F3649C493877EB7FB6F0F136">
    <w:name w:val="110B707C8F3649C493877EB7FB6F0F136"/>
    <w:rsid w:val="00DE5F43"/>
    <w:pPr>
      <w:widowControl w:val="0"/>
      <w:jc w:val="both"/>
    </w:pPr>
  </w:style>
  <w:style w:type="paragraph" w:customStyle="1" w:styleId="065341BC36114A9C8AE80ADF5BDA99E56">
    <w:name w:val="065341BC36114A9C8AE80ADF5BDA99E56"/>
    <w:rsid w:val="00DE5F43"/>
    <w:pPr>
      <w:widowControl w:val="0"/>
      <w:jc w:val="both"/>
    </w:pPr>
  </w:style>
  <w:style w:type="paragraph" w:customStyle="1" w:styleId="8ECFB799F57F4677BC2689111B60F8696">
    <w:name w:val="8ECFB799F57F4677BC2689111B60F8696"/>
    <w:rsid w:val="00DE5F43"/>
    <w:pPr>
      <w:widowControl w:val="0"/>
      <w:jc w:val="both"/>
    </w:pPr>
  </w:style>
  <w:style w:type="paragraph" w:customStyle="1" w:styleId="F3E578D8051C4A43BD52A5EDB88E6D616">
    <w:name w:val="F3E578D8051C4A43BD52A5EDB88E6D616"/>
    <w:rsid w:val="00DE5F43"/>
    <w:pPr>
      <w:widowControl w:val="0"/>
      <w:jc w:val="both"/>
    </w:pPr>
  </w:style>
  <w:style w:type="paragraph" w:customStyle="1" w:styleId="DB7D72A50C5343FD9D922861F0C42D402">
    <w:name w:val="DB7D72A50C5343FD9D922861F0C42D402"/>
    <w:rsid w:val="00DE5F43"/>
    <w:pPr>
      <w:widowControl w:val="0"/>
      <w:jc w:val="both"/>
    </w:pPr>
  </w:style>
  <w:style w:type="paragraph" w:customStyle="1" w:styleId="7218156C409042D1A632F9DA806B83422">
    <w:name w:val="7218156C409042D1A632F9DA806B83422"/>
    <w:rsid w:val="00DE5F43"/>
    <w:pPr>
      <w:widowControl w:val="0"/>
      <w:jc w:val="both"/>
    </w:pPr>
  </w:style>
  <w:style w:type="paragraph" w:customStyle="1" w:styleId="369E4AFDE5FC4706AED8F09A0DB0F6092">
    <w:name w:val="369E4AFDE5FC4706AED8F09A0DB0F6092"/>
    <w:rsid w:val="00DE5F43"/>
    <w:pPr>
      <w:widowControl w:val="0"/>
      <w:jc w:val="both"/>
    </w:pPr>
  </w:style>
  <w:style w:type="paragraph" w:customStyle="1" w:styleId="BBE53087925E47D5A4336D8657E84DE32">
    <w:name w:val="BBE53087925E47D5A4336D8657E84DE32"/>
    <w:rsid w:val="00DE5F43"/>
    <w:pPr>
      <w:widowControl w:val="0"/>
      <w:jc w:val="both"/>
    </w:pPr>
  </w:style>
  <w:style w:type="paragraph" w:customStyle="1" w:styleId="2B0BEE770B474DF4A97A92F1692C9F4D2">
    <w:name w:val="2B0BEE770B474DF4A97A92F1692C9F4D2"/>
    <w:rsid w:val="00DE5F43"/>
    <w:pPr>
      <w:widowControl w:val="0"/>
      <w:jc w:val="both"/>
    </w:pPr>
  </w:style>
  <w:style w:type="paragraph" w:customStyle="1" w:styleId="4D3D3FE2EE8544EBBE2E73D0D7D18C672">
    <w:name w:val="4D3D3FE2EE8544EBBE2E73D0D7D18C672"/>
    <w:rsid w:val="00DE5F43"/>
    <w:pPr>
      <w:widowControl w:val="0"/>
      <w:jc w:val="both"/>
    </w:pPr>
  </w:style>
  <w:style w:type="paragraph" w:customStyle="1" w:styleId="A8438B41EF4740C7A190AC30E76F36C66">
    <w:name w:val="A8438B41EF4740C7A190AC30E76F36C66"/>
    <w:rsid w:val="00DE5F43"/>
    <w:pPr>
      <w:widowControl w:val="0"/>
      <w:jc w:val="both"/>
    </w:pPr>
  </w:style>
  <w:style w:type="paragraph" w:customStyle="1" w:styleId="95D446DEF95C463A94015136435CB67A6">
    <w:name w:val="95D446DEF95C463A94015136435CB67A6"/>
    <w:rsid w:val="00DE5F43"/>
    <w:pPr>
      <w:widowControl w:val="0"/>
      <w:jc w:val="both"/>
    </w:pPr>
  </w:style>
  <w:style w:type="paragraph" w:customStyle="1" w:styleId="5E3CE94EA6BB49F4A66D5103039F88C26">
    <w:name w:val="5E3CE94EA6BB49F4A66D5103039F88C26"/>
    <w:rsid w:val="00DE5F43"/>
    <w:pPr>
      <w:widowControl w:val="0"/>
      <w:jc w:val="both"/>
    </w:pPr>
  </w:style>
  <w:style w:type="paragraph" w:customStyle="1" w:styleId="70D4A480E21E445EA9B7CD82F9D290767">
    <w:name w:val="70D4A480E21E445EA9B7CD82F9D290767"/>
    <w:rsid w:val="00DE5F43"/>
    <w:pPr>
      <w:widowControl w:val="0"/>
      <w:jc w:val="both"/>
    </w:pPr>
  </w:style>
  <w:style w:type="paragraph" w:customStyle="1" w:styleId="D3E3ACDB09E04DD68D878353107245DD7">
    <w:name w:val="D3E3ACDB09E04DD68D878353107245DD7"/>
    <w:rsid w:val="00DE5F43"/>
    <w:pPr>
      <w:widowControl w:val="0"/>
      <w:jc w:val="both"/>
    </w:pPr>
  </w:style>
  <w:style w:type="paragraph" w:customStyle="1" w:styleId="5EB8D1ECFD234770A69294264C120B9E7">
    <w:name w:val="5EB8D1ECFD234770A69294264C120B9E7"/>
    <w:rsid w:val="00DE5F43"/>
    <w:pPr>
      <w:widowControl w:val="0"/>
      <w:jc w:val="both"/>
    </w:pPr>
  </w:style>
  <w:style w:type="paragraph" w:customStyle="1" w:styleId="110B707C8F3649C493877EB7FB6F0F137">
    <w:name w:val="110B707C8F3649C493877EB7FB6F0F137"/>
    <w:rsid w:val="00DE5F43"/>
    <w:pPr>
      <w:widowControl w:val="0"/>
      <w:jc w:val="both"/>
    </w:pPr>
  </w:style>
  <w:style w:type="paragraph" w:customStyle="1" w:styleId="065341BC36114A9C8AE80ADF5BDA99E57">
    <w:name w:val="065341BC36114A9C8AE80ADF5BDA99E57"/>
    <w:rsid w:val="00DE5F43"/>
    <w:pPr>
      <w:widowControl w:val="0"/>
      <w:jc w:val="both"/>
    </w:pPr>
  </w:style>
  <w:style w:type="paragraph" w:customStyle="1" w:styleId="8ECFB799F57F4677BC2689111B60F8697">
    <w:name w:val="8ECFB799F57F4677BC2689111B60F8697"/>
    <w:rsid w:val="00DE5F43"/>
    <w:pPr>
      <w:widowControl w:val="0"/>
      <w:jc w:val="both"/>
    </w:pPr>
  </w:style>
  <w:style w:type="paragraph" w:customStyle="1" w:styleId="F3E578D8051C4A43BD52A5EDB88E6D617">
    <w:name w:val="F3E578D8051C4A43BD52A5EDB88E6D617"/>
    <w:rsid w:val="00DE5F43"/>
    <w:pPr>
      <w:widowControl w:val="0"/>
      <w:jc w:val="both"/>
    </w:pPr>
  </w:style>
  <w:style w:type="paragraph" w:customStyle="1" w:styleId="DB7D72A50C5343FD9D922861F0C42D403">
    <w:name w:val="DB7D72A50C5343FD9D922861F0C42D403"/>
    <w:rsid w:val="00DE5F43"/>
    <w:pPr>
      <w:widowControl w:val="0"/>
      <w:jc w:val="both"/>
    </w:pPr>
  </w:style>
  <w:style w:type="paragraph" w:customStyle="1" w:styleId="7218156C409042D1A632F9DA806B83423">
    <w:name w:val="7218156C409042D1A632F9DA806B83423"/>
    <w:rsid w:val="00DE5F43"/>
    <w:pPr>
      <w:widowControl w:val="0"/>
      <w:jc w:val="both"/>
    </w:pPr>
  </w:style>
  <w:style w:type="paragraph" w:customStyle="1" w:styleId="369E4AFDE5FC4706AED8F09A0DB0F6093">
    <w:name w:val="369E4AFDE5FC4706AED8F09A0DB0F6093"/>
    <w:rsid w:val="00DE5F43"/>
    <w:pPr>
      <w:widowControl w:val="0"/>
      <w:jc w:val="both"/>
    </w:pPr>
  </w:style>
  <w:style w:type="paragraph" w:customStyle="1" w:styleId="BBE53087925E47D5A4336D8657E84DE33">
    <w:name w:val="BBE53087925E47D5A4336D8657E84DE33"/>
    <w:rsid w:val="00DE5F43"/>
    <w:pPr>
      <w:widowControl w:val="0"/>
      <w:jc w:val="both"/>
    </w:pPr>
  </w:style>
  <w:style w:type="paragraph" w:customStyle="1" w:styleId="2B0BEE770B474DF4A97A92F1692C9F4D3">
    <w:name w:val="2B0BEE770B474DF4A97A92F1692C9F4D3"/>
    <w:rsid w:val="00DE5F43"/>
    <w:pPr>
      <w:widowControl w:val="0"/>
      <w:jc w:val="both"/>
    </w:pPr>
  </w:style>
  <w:style w:type="paragraph" w:customStyle="1" w:styleId="4D3D3FE2EE8544EBBE2E73D0D7D18C673">
    <w:name w:val="4D3D3FE2EE8544EBBE2E73D0D7D18C673"/>
    <w:rsid w:val="00DE5F43"/>
    <w:pPr>
      <w:widowControl w:val="0"/>
      <w:jc w:val="both"/>
    </w:pPr>
  </w:style>
  <w:style w:type="paragraph" w:customStyle="1" w:styleId="A8438B41EF4740C7A190AC30E76F36C67">
    <w:name w:val="A8438B41EF4740C7A190AC30E76F36C67"/>
    <w:rsid w:val="00DE5F43"/>
    <w:pPr>
      <w:widowControl w:val="0"/>
      <w:jc w:val="both"/>
    </w:pPr>
  </w:style>
  <w:style w:type="paragraph" w:customStyle="1" w:styleId="95D446DEF95C463A94015136435CB67A7">
    <w:name w:val="95D446DEF95C463A94015136435CB67A7"/>
    <w:rsid w:val="00DE5F43"/>
    <w:pPr>
      <w:widowControl w:val="0"/>
      <w:jc w:val="both"/>
    </w:pPr>
  </w:style>
  <w:style w:type="paragraph" w:customStyle="1" w:styleId="5E3CE94EA6BB49F4A66D5103039F88C27">
    <w:name w:val="5E3CE94EA6BB49F4A66D5103039F88C27"/>
    <w:rsid w:val="00DE5F43"/>
    <w:pPr>
      <w:widowControl w:val="0"/>
      <w:jc w:val="both"/>
    </w:pPr>
  </w:style>
  <w:style w:type="paragraph" w:customStyle="1" w:styleId="70D4A480E21E445EA9B7CD82F9D290768">
    <w:name w:val="70D4A480E21E445EA9B7CD82F9D290768"/>
    <w:rsid w:val="00DE5F43"/>
    <w:pPr>
      <w:widowControl w:val="0"/>
      <w:jc w:val="both"/>
    </w:pPr>
  </w:style>
  <w:style w:type="paragraph" w:customStyle="1" w:styleId="D3E3ACDB09E04DD68D878353107245DD8">
    <w:name w:val="D3E3ACDB09E04DD68D878353107245DD8"/>
    <w:rsid w:val="00DE5F43"/>
    <w:pPr>
      <w:widowControl w:val="0"/>
      <w:jc w:val="both"/>
    </w:pPr>
  </w:style>
  <w:style w:type="paragraph" w:customStyle="1" w:styleId="5EB8D1ECFD234770A69294264C120B9E8">
    <w:name w:val="5EB8D1ECFD234770A69294264C120B9E8"/>
    <w:rsid w:val="00DE5F43"/>
    <w:pPr>
      <w:widowControl w:val="0"/>
      <w:jc w:val="both"/>
    </w:pPr>
  </w:style>
  <w:style w:type="paragraph" w:customStyle="1" w:styleId="110B707C8F3649C493877EB7FB6F0F138">
    <w:name w:val="110B707C8F3649C493877EB7FB6F0F138"/>
    <w:rsid w:val="00DE5F43"/>
    <w:pPr>
      <w:widowControl w:val="0"/>
      <w:jc w:val="both"/>
    </w:pPr>
  </w:style>
  <w:style w:type="paragraph" w:customStyle="1" w:styleId="065341BC36114A9C8AE80ADF5BDA99E58">
    <w:name w:val="065341BC36114A9C8AE80ADF5BDA99E58"/>
    <w:rsid w:val="00DE5F43"/>
    <w:pPr>
      <w:widowControl w:val="0"/>
      <w:jc w:val="both"/>
    </w:pPr>
  </w:style>
  <w:style w:type="paragraph" w:customStyle="1" w:styleId="8ECFB799F57F4677BC2689111B60F8698">
    <w:name w:val="8ECFB799F57F4677BC2689111B60F8698"/>
    <w:rsid w:val="00DE5F43"/>
    <w:pPr>
      <w:widowControl w:val="0"/>
      <w:jc w:val="both"/>
    </w:pPr>
  </w:style>
  <w:style w:type="paragraph" w:customStyle="1" w:styleId="DB7D72A50C5343FD9D922861F0C42D404">
    <w:name w:val="DB7D72A50C5343FD9D922861F0C42D404"/>
    <w:rsid w:val="00DE5F43"/>
    <w:pPr>
      <w:widowControl w:val="0"/>
      <w:jc w:val="both"/>
    </w:pPr>
  </w:style>
  <w:style w:type="paragraph" w:customStyle="1" w:styleId="7218156C409042D1A632F9DA806B83424">
    <w:name w:val="7218156C409042D1A632F9DA806B83424"/>
    <w:rsid w:val="00DE5F43"/>
    <w:pPr>
      <w:widowControl w:val="0"/>
      <w:jc w:val="both"/>
    </w:pPr>
  </w:style>
  <w:style w:type="paragraph" w:customStyle="1" w:styleId="369E4AFDE5FC4706AED8F09A0DB0F6094">
    <w:name w:val="369E4AFDE5FC4706AED8F09A0DB0F6094"/>
    <w:rsid w:val="00DE5F43"/>
    <w:pPr>
      <w:widowControl w:val="0"/>
      <w:jc w:val="both"/>
    </w:pPr>
  </w:style>
  <w:style w:type="paragraph" w:customStyle="1" w:styleId="BBE53087925E47D5A4336D8657E84DE34">
    <w:name w:val="BBE53087925E47D5A4336D8657E84DE34"/>
    <w:rsid w:val="00DE5F43"/>
    <w:pPr>
      <w:widowControl w:val="0"/>
      <w:jc w:val="both"/>
    </w:pPr>
  </w:style>
  <w:style w:type="paragraph" w:customStyle="1" w:styleId="2B0BEE770B474DF4A97A92F1692C9F4D4">
    <w:name w:val="2B0BEE770B474DF4A97A92F1692C9F4D4"/>
    <w:rsid w:val="00DE5F43"/>
    <w:pPr>
      <w:widowControl w:val="0"/>
      <w:jc w:val="both"/>
    </w:pPr>
  </w:style>
  <w:style w:type="paragraph" w:customStyle="1" w:styleId="4D3D3FE2EE8544EBBE2E73D0D7D18C674">
    <w:name w:val="4D3D3FE2EE8544EBBE2E73D0D7D18C674"/>
    <w:rsid w:val="00DE5F43"/>
    <w:pPr>
      <w:widowControl w:val="0"/>
      <w:jc w:val="both"/>
    </w:pPr>
  </w:style>
  <w:style w:type="paragraph" w:customStyle="1" w:styleId="A8438B41EF4740C7A190AC30E76F36C68">
    <w:name w:val="A8438B41EF4740C7A190AC30E76F36C68"/>
    <w:rsid w:val="00DE5F43"/>
    <w:pPr>
      <w:widowControl w:val="0"/>
      <w:jc w:val="both"/>
    </w:pPr>
  </w:style>
  <w:style w:type="paragraph" w:customStyle="1" w:styleId="95D446DEF95C463A94015136435CB67A8">
    <w:name w:val="95D446DEF95C463A94015136435CB67A8"/>
    <w:rsid w:val="00DE5F43"/>
    <w:pPr>
      <w:widowControl w:val="0"/>
      <w:jc w:val="both"/>
    </w:pPr>
  </w:style>
  <w:style w:type="paragraph" w:customStyle="1" w:styleId="5E3CE94EA6BB49F4A66D5103039F88C28">
    <w:name w:val="5E3CE94EA6BB49F4A66D5103039F88C28"/>
    <w:rsid w:val="00DE5F43"/>
    <w:pPr>
      <w:widowControl w:val="0"/>
      <w:jc w:val="both"/>
    </w:pPr>
  </w:style>
  <w:style w:type="paragraph" w:customStyle="1" w:styleId="CFDA23B8DAD545D3905373F0797745CF">
    <w:name w:val="CFDA23B8DAD545D3905373F0797745CF"/>
    <w:rsid w:val="00DE5F43"/>
    <w:pPr>
      <w:spacing w:after="160" w:line="259" w:lineRule="auto"/>
    </w:pPr>
    <w:rPr>
      <w:kern w:val="0"/>
      <w:sz w:val="22"/>
    </w:rPr>
  </w:style>
  <w:style w:type="paragraph" w:customStyle="1" w:styleId="9564687A3ABD4DBCB97D1DB50BB365A7">
    <w:name w:val="9564687A3ABD4DBCB97D1DB50BB365A7"/>
    <w:rsid w:val="00DE5F43"/>
    <w:pPr>
      <w:spacing w:after="160" w:line="259" w:lineRule="auto"/>
    </w:pPr>
    <w:rPr>
      <w:kern w:val="0"/>
      <w:sz w:val="22"/>
    </w:rPr>
  </w:style>
  <w:style w:type="paragraph" w:customStyle="1" w:styleId="CE5A1F4934CE4338BFCF052C01763C30">
    <w:name w:val="CE5A1F4934CE4338BFCF052C01763C30"/>
    <w:rsid w:val="00DE5F43"/>
    <w:pPr>
      <w:spacing w:after="160" w:line="259" w:lineRule="auto"/>
    </w:pPr>
    <w:rPr>
      <w:kern w:val="0"/>
      <w:sz w:val="22"/>
    </w:rPr>
  </w:style>
  <w:style w:type="paragraph" w:customStyle="1" w:styleId="E6CA5C7DF32945D8810D1F94631AB7D0">
    <w:name w:val="E6CA5C7DF32945D8810D1F94631AB7D0"/>
    <w:rsid w:val="00DE5F43"/>
    <w:pPr>
      <w:spacing w:after="160" w:line="259" w:lineRule="auto"/>
    </w:pPr>
    <w:rPr>
      <w:kern w:val="0"/>
      <w:sz w:val="22"/>
    </w:rPr>
  </w:style>
  <w:style w:type="paragraph" w:customStyle="1" w:styleId="C1CF524053084D60A07A0511BBE36AAE">
    <w:name w:val="C1CF524053084D60A07A0511BBE36AAE"/>
    <w:rsid w:val="00DE5F43"/>
    <w:pPr>
      <w:spacing w:after="160" w:line="259" w:lineRule="auto"/>
    </w:pPr>
    <w:rPr>
      <w:kern w:val="0"/>
      <w:sz w:val="22"/>
    </w:rPr>
  </w:style>
  <w:style w:type="paragraph" w:customStyle="1" w:styleId="98ECFED1A52C41C29BAEADA229AC3040">
    <w:name w:val="98ECFED1A52C41C29BAEADA229AC3040"/>
    <w:rsid w:val="00DE5F43"/>
    <w:pPr>
      <w:spacing w:after="160" w:line="259" w:lineRule="auto"/>
    </w:pPr>
    <w:rPr>
      <w:kern w:val="0"/>
      <w:sz w:val="22"/>
    </w:rPr>
  </w:style>
  <w:style w:type="paragraph" w:customStyle="1" w:styleId="337C4F3B7C2E48BF8BBE07D21E1A03E6">
    <w:name w:val="337C4F3B7C2E48BF8BBE07D21E1A03E6"/>
    <w:rsid w:val="00DE5F43"/>
    <w:pPr>
      <w:spacing w:after="160" w:line="259" w:lineRule="auto"/>
    </w:pPr>
    <w:rPr>
      <w:kern w:val="0"/>
      <w:sz w:val="22"/>
    </w:rPr>
  </w:style>
  <w:style w:type="paragraph" w:customStyle="1" w:styleId="F2C9597ECB684626957A0151DACEBC95">
    <w:name w:val="F2C9597ECB684626957A0151DACEBC95"/>
    <w:rsid w:val="00DE5F43"/>
    <w:pPr>
      <w:spacing w:after="160" w:line="259" w:lineRule="auto"/>
    </w:pPr>
    <w:rPr>
      <w:kern w:val="0"/>
      <w:sz w:val="22"/>
    </w:rPr>
  </w:style>
  <w:style w:type="paragraph" w:customStyle="1" w:styleId="D48E6534128B4733B342C67C6FB7AF2E">
    <w:name w:val="D48E6534128B4733B342C67C6FB7AF2E"/>
    <w:rsid w:val="00DE5F43"/>
    <w:pPr>
      <w:spacing w:after="160" w:line="259" w:lineRule="auto"/>
    </w:pPr>
    <w:rPr>
      <w:kern w:val="0"/>
      <w:sz w:val="22"/>
    </w:rPr>
  </w:style>
  <w:style w:type="paragraph" w:customStyle="1" w:styleId="77C93C50FF0B44AA820BF21F7EECD198">
    <w:name w:val="77C93C50FF0B44AA820BF21F7EECD198"/>
    <w:rsid w:val="00DE5F43"/>
    <w:pPr>
      <w:spacing w:after="160" w:line="259" w:lineRule="auto"/>
    </w:pPr>
    <w:rPr>
      <w:kern w:val="0"/>
      <w:sz w:val="22"/>
    </w:rPr>
  </w:style>
  <w:style w:type="paragraph" w:customStyle="1" w:styleId="590402C95EEE4F3D9805BCDFB1395A5B">
    <w:name w:val="590402C95EEE4F3D9805BCDFB1395A5B"/>
    <w:rsid w:val="00DE5F43"/>
    <w:pPr>
      <w:spacing w:after="160" w:line="259" w:lineRule="auto"/>
    </w:pPr>
    <w:rPr>
      <w:kern w:val="0"/>
      <w:sz w:val="22"/>
    </w:rPr>
  </w:style>
  <w:style w:type="paragraph" w:customStyle="1" w:styleId="8B145329A8C1432AA5AC521497E6401D">
    <w:name w:val="8B145329A8C1432AA5AC521497E6401D"/>
    <w:rsid w:val="00DE5F43"/>
    <w:pPr>
      <w:spacing w:after="160" w:line="259" w:lineRule="auto"/>
    </w:pPr>
    <w:rPr>
      <w:kern w:val="0"/>
      <w:sz w:val="22"/>
    </w:rPr>
  </w:style>
  <w:style w:type="paragraph" w:customStyle="1" w:styleId="CF5864E6BBC9463B81545C900C8345D3">
    <w:name w:val="CF5864E6BBC9463B81545C900C8345D3"/>
    <w:rsid w:val="00DE5F43"/>
    <w:pPr>
      <w:spacing w:after="160" w:line="259" w:lineRule="auto"/>
    </w:pPr>
    <w:rPr>
      <w:kern w:val="0"/>
      <w:sz w:val="22"/>
    </w:rPr>
  </w:style>
  <w:style w:type="paragraph" w:customStyle="1" w:styleId="2700C38531F948EEAA6A659FFBE07FC4">
    <w:name w:val="2700C38531F948EEAA6A659FFBE07FC4"/>
    <w:rsid w:val="00DE5F43"/>
    <w:pPr>
      <w:spacing w:after="160" w:line="259" w:lineRule="auto"/>
    </w:pPr>
    <w:rPr>
      <w:kern w:val="0"/>
      <w:sz w:val="22"/>
    </w:rPr>
  </w:style>
  <w:style w:type="paragraph" w:customStyle="1" w:styleId="B92634577A7B4CA79B760C81A4E23AE9">
    <w:name w:val="B92634577A7B4CA79B760C81A4E23AE9"/>
    <w:rsid w:val="00DE5F43"/>
    <w:pPr>
      <w:spacing w:after="160" w:line="259" w:lineRule="auto"/>
    </w:pPr>
    <w:rPr>
      <w:kern w:val="0"/>
      <w:sz w:val="22"/>
    </w:rPr>
  </w:style>
  <w:style w:type="paragraph" w:customStyle="1" w:styleId="B1DD1FDAA5C94A0398E47964E4015C1C">
    <w:name w:val="B1DD1FDAA5C94A0398E47964E4015C1C"/>
    <w:rsid w:val="00DE5F43"/>
    <w:pPr>
      <w:spacing w:after="160" w:line="259" w:lineRule="auto"/>
    </w:pPr>
    <w:rPr>
      <w:kern w:val="0"/>
      <w:sz w:val="22"/>
    </w:rPr>
  </w:style>
  <w:style w:type="paragraph" w:customStyle="1" w:styleId="8DBB8C639AE440C3BFE42366708EB24F">
    <w:name w:val="8DBB8C639AE440C3BFE42366708EB24F"/>
    <w:rsid w:val="00DE5F43"/>
    <w:pPr>
      <w:spacing w:after="160" w:line="259" w:lineRule="auto"/>
    </w:pPr>
    <w:rPr>
      <w:kern w:val="0"/>
      <w:sz w:val="22"/>
    </w:rPr>
  </w:style>
  <w:style w:type="paragraph" w:customStyle="1" w:styleId="F292CE04FBBD4E169F38D61C4108F825">
    <w:name w:val="F292CE04FBBD4E169F38D61C4108F825"/>
    <w:rsid w:val="00DE5F43"/>
    <w:pPr>
      <w:spacing w:after="160" w:line="259" w:lineRule="auto"/>
    </w:pPr>
    <w:rPr>
      <w:kern w:val="0"/>
      <w:sz w:val="22"/>
    </w:rPr>
  </w:style>
  <w:style w:type="paragraph" w:customStyle="1" w:styleId="C3E659EFC5634E95949D32EF8F4FA4AC">
    <w:name w:val="C3E659EFC5634E95949D32EF8F4FA4AC"/>
    <w:rsid w:val="00DE5F43"/>
    <w:pPr>
      <w:spacing w:after="160" w:line="259" w:lineRule="auto"/>
    </w:pPr>
    <w:rPr>
      <w:kern w:val="0"/>
      <w:sz w:val="22"/>
    </w:rPr>
  </w:style>
  <w:style w:type="paragraph" w:customStyle="1" w:styleId="CAB9C19E660145D78A3C9A1FF78893F0">
    <w:name w:val="CAB9C19E660145D78A3C9A1FF78893F0"/>
    <w:rsid w:val="00DE5F43"/>
    <w:pPr>
      <w:spacing w:after="160" w:line="259" w:lineRule="auto"/>
    </w:pPr>
    <w:rPr>
      <w:kern w:val="0"/>
      <w:sz w:val="22"/>
    </w:rPr>
  </w:style>
  <w:style w:type="paragraph" w:customStyle="1" w:styleId="EBCAB079C0C046BD8E4A173265DCA241">
    <w:name w:val="EBCAB079C0C046BD8E4A173265DCA241"/>
    <w:rsid w:val="00DE5F43"/>
    <w:pPr>
      <w:spacing w:after="160" w:line="259" w:lineRule="auto"/>
    </w:pPr>
    <w:rPr>
      <w:kern w:val="0"/>
      <w:sz w:val="22"/>
    </w:rPr>
  </w:style>
  <w:style w:type="paragraph" w:customStyle="1" w:styleId="C7FDD98CFBBD4A1ABD6E20081216AC2D">
    <w:name w:val="C7FDD98CFBBD4A1ABD6E20081216AC2D"/>
    <w:rsid w:val="00DE5F43"/>
    <w:pPr>
      <w:spacing w:after="160" w:line="259" w:lineRule="auto"/>
    </w:pPr>
    <w:rPr>
      <w:kern w:val="0"/>
      <w:sz w:val="22"/>
    </w:rPr>
  </w:style>
  <w:style w:type="paragraph" w:customStyle="1" w:styleId="13B17418B20442A6AE81E3BDF82F918E">
    <w:name w:val="13B17418B20442A6AE81E3BDF82F918E"/>
    <w:rsid w:val="00DE5F43"/>
    <w:pPr>
      <w:spacing w:after="160" w:line="259" w:lineRule="auto"/>
    </w:pPr>
    <w:rPr>
      <w:kern w:val="0"/>
      <w:sz w:val="22"/>
    </w:rPr>
  </w:style>
  <w:style w:type="paragraph" w:customStyle="1" w:styleId="D3395BC1E8BA474990875578FF6D1ECA">
    <w:name w:val="D3395BC1E8BA474990875578FF6D1ECA"/>
    <w:rsid w:val="00DE5F43"/>
    <w:pPr>
      <w:spacing w:after="160" w:line="259" w:lineRule="auto"/>
    </w:pPr>
    <w:rPr>
      <w:kern w:val="0"/>
      <w:sz w:val="22"/>
    </w:rPr>
  </w:style>
  <w:style w:type="paragraph" w:customStyle="1" w:styleId="5E6D59A2597D4727BCBE09314C7789B3">
    <w:name w:val="5E6D59A2597D4727BCBE09314C7789B3"/>
    <w:rsid w:val="00DE5F43"/>
    <w:pPr>
      <w:spacing w:after="160" w:line="259" w:lineRule="auto"/>
    </w:pPr>
    <w:rPr>
      <w:kern w:val="0"/>
      <w:sz w:val="22"/>
    </w:rPr>
  </w:style>
  <w:style w:type="paragraph" w:customStyle="1" w:styleId="33852348BAB640E78B45699E5D0F253A">
    <w:name w:val="33852348BAB640E78B45699E5D0F253A"/>
    <w:rsid w:val="00DE5F43"/>
    <w:pPr>
      <w:spacing w:after="160" w:line="259" w:lineRule="auto"/>
    </w:pPr>
    <w:rPr>
      <w:kern w:val="0"/>
      <w:sz w:val="22"/>
    </w:rPr>
  </w:style>
  <w:style w:type="paragraph" w:customStyle="1" w:styleId="75BE934013BE427097220FB0E41E056E">
    <w:name w:val="75BE934013BE427097220FB0E41E056E"/>
    <w:rsid w:val="00DE5F43"/>
    <w:pPr>
      <w:spacing w:after="160" w:line="259" w:lineRule="auto"/>
    </w:pPr>
    <w:rPr>
      <w:kern w:val="0"/>
      <w:sz w:val="22"/>
    </w:rPr>
  </w:style>
  <w:style w:type="paragraph" w:customStyle="1" w:styleId="3C3E05F26E754FA98220389AA67FE791">
    <w:name w:val="3C3E05F26E754FA98220389AA67FE791"/>
    <w:rsid w:val="00DE5F43"/>
    <w:pPr>
      <w:spacing w:after="160" w:line="259" w:lineRule="auto"/>
    </w:pPr>
    <w:rPr>
      <w:kern w:val="0"/>
      <w:sz w:val="22"/>
    </w:rPr>
  </w:style>
  <w:style w:type="paragraph" w:customStyle="1" w:styleId="05F74625CC88459FA40699C1374A8A3D">
    <w:name w:val="05F74625CC88459FA40699C1374A8A3D"/>
    <w:rsid w:val="00DE5F43"/>
    <w:pPr>
      <w:spacing w:after="160" w:line="259" w:lineRule="auto"/>
    </w:pPr>
    <w:rPr>
      <w:kern w:val="0"/>
      <w:sz w:val="22"/>
    </w:rPr>
  </w:style>
  <w:style w:type="paragraph" w:customStyle="1" w:styleId="CA0EF43B3FD04E3899BB2E341EBC9990">
    <w:name w:val="CA0EF43B3FD04E3899BB2E341EBC9990"/>
    <w:rsid w:val="00DE5F43"/>
    <w:pPr>
      <w:spacing w:after="160" w:line="259" w:lineRule="auto"/>
    </w:pPr>
    <w:rPr>
      <w:kern w:val="0"/>
      <w:sz w:val="22"/>
    </w:rPr>
  </w:style>
  <w:style w:type="paragraph" w:customStyle="1" w:styleId="AC59FF022873460ABDBF2C8DAB566A7C">
    <w:name w:val="AC59FF022873460ABDBF2C8DAB566A7C"/>
    <w:rsid w:val="00DE5F43"/>
    <w:pPr>
      <w:spacing w:after="160" w:line="259" w:lineRule="auto"/>
    </w:pPr>
    <w:rPr>
      <w:kern w:val="0"/>
      <w:sz w:val="22"/>
    </w:rPr>
  </w:style>
  <w:style w:type="paragraph" w:customStyle="1" w:styleId="FE43F6D590BA47C2A4787212C19272BF">
    <w:name w:val="FE43F6D590BA47C2A4787212C19272BF"/>
    <w:rsid w:val="00DE5F43"/>
    <w:pPr>
      <w:spacing w:after="160" w:line="259" w:lineRule="auto"/>
    </w:pPr>
    <w:rPr>
      <w:kern w:val="0"/>
      <w:sz w:val="22"/>
    </w:rPr>
  </w:style>
  <w:style w:type="paragraph" w:customStyle="1" w:styleId="25ACEE203A294E9B8AADE236562F496D">
    <w:name w:val="25ACEE203A294E9B8AADE236562F496D"/>
    <w:rsid w:val="00DE5F43"/>
    <w:pPr>
      <w:spacing w:after="160" w:line="259" w:lineRule="auto"/>
    </w:pPr>
    <w:rPr>
      <w:kern w:val="0"/>
      <w:sz w:val="22"/>
    </w:rPr>
  </w:style>
  <w:style w:type="paragraph" w:customStyle="1" w:styleId="B8926CD591274444ADBAA6A4799379ED">
    <w:name w:val="B8926CD591274444ADBAA6A4799379ED"/>
    <w:rsid w:val="00DE5F43"/>
    <w:pPr>
      <w:spacing w:after="160" w:line="259" w:lineRule="auto"/>
    </w:pPr>
    <w:rPr>
      <w:kern w:val="0"/>
      <w:sz w:val="22"/>
    </w:rPr>
  </w:style>
  <w:style w:type="paragraph" w:customStyle="1" w:styleId="28E3F780BDF648AC9DC1174931443234">
    <w:name w:val="28E3F780BDF648AC9DC1174931443234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9">
    <w:name w:val="70D4A480E21E445EA9B7CD82F9D290769"/>
    <w:rsid w:val="00DE5F43"/>
    <w:pPr>
      <w:widowControl w:val="0"/>
      <w:jc w:val="both"/>
    </w:pPr>
  </w:style>
  <w:style w:type="paragraph" w:customStyle="1" w:styleId="D3E3ACDB09E04DD68D878353107245DD9">
    <w:name w:val="D3E3ACDB09E04DD68D878353107245DD9"/>
    <w:rsid w:val="00DE5F43"/>
    <w:pPr>
      <w:widowControl w:val="0"/>
      <w:jc w:val="both"/>
    </w:pPr>
  </w:style>
  <w:style w:type="paragraph" w:customStyle="1" w:styleId="5EB8D1ECFD234770A69294264C120B9E9">
    <w:name w:val="5EB8D1ECFD234770A69294264C120B9E9"/>
    <w:rsid w:val="00DE5F43"/>
    <w:pPr>
      <w:widowControl w:val="0"/>
      <w:jc w:val="both"/>
    </w:pPr>
  </w:style>
  <w:style w:type="paragraph" w:customStyle="1" w:styleId="110B707C8F3649C493877EB7FB6F0F139">
    <w:name w:val="110B707C8F3649C493877EB7FB6F0F139"/>
    <w:rsid w:val="00DE5F43"/>
    <w:pPr>
      <w:widowControl w:val="0"/>
      <w:jc w:val="both"/>
    </w:pPr>
  </w:style>
  <w:style w:type="paragraph" w:customStyle="1" w:styleId="065341BC36114A9C8AE80ADF5BDA99E59">
    <w:name w:val="065341BC36114A9C8AE80ADF5BDA99E59"/>
    <w:rsid w:val="00DE5F43"/>
    <w:pPr>
      <w:widowControl w:val="0"/>
      <w:jc w:val="both"/>
    </w:pPr>
  </w:style>
  <w:style w:type="paragraph" w:customStyle="1" w:styleId="B92634577A7B4CA79B760C81A4E23AE91">
    <w:name w:val="B92634577A7B4CA79B760C81A4E23AE91"/>
    <w:rsid w:val="00DE5F43"/>
    <w:pPr>
      <w:widowControl w:val="0"/>
      <w:jc w:val="both"/>
    </w:pPr>
  </w:style>
  <w:style w:type="paragraph" w:customStyle="1" w:styleId="8DBB8C639AE440C3BFE42366708EB24F1">
    <w:name w:val="8DBB8C639AE440C3BFE42366708EB24F1"/>
    <w:rsid w:val="00DE5F43"/>
    <w:pPr>
      <w:widowControl w:val="0"/>
      <w:jc w:val="both"/>
    </w:pPr>
  </w:style>
  <w:style w:type="paragraph" w:customStyle="1" w:styleId="F292CE04FBBD4E169F38D61C4108F8251">
    <w:name w:val="F292CE04FBBD4E169F38D61C4108F8251"/>
    <w:rsid w:val="00DE5F43"/>
    <w:pPr>
      <w:widowControl w:val="0"/>
      <w:jc w:val="both"/>
    </w:pPr>
  </w:style>
  <w:style w:type="paragraph" w:customStyle="1" w:styleId="CAB9C19E660145D78A3C9A1FF78893F01">
    <w:name w:val="CAB9C19E660145D78A3C9A1FF78893F01"/>
    <w:rsid w:val="00DE5F43"/>
    <w:pPr>
      <w:widowControl w:val="0"/>
      <w:jc w:val="both"/>
    </w:pPr>
  </w:style>
  <w:style w:type="paragraph" w:customStyle="1" w:styleId="EBCAB079C0C046BD8E4A173265DCA2411">
    <w:name w:val="EBCAB079C0C046BD8E4A173265DCA2411"/>
    <w:rsid w:val="00DE5F43"/>
    <w:pPr>
      <w:widowControl w:val="0"/>
      <w:jc w:val="both"/>
    </w:pPr>
  </w:style>
  <w:style w:type="paragraph" w:customStyle="1" w:styleId="13B17418B20442A6AE81E3BDF82F918E1">
    <w:name w:val="13B17418B20442A6AE81E3BDF82F918E1"/>
    <w:rsid w:val="00DE5F43"/>
    <w:pPr>
      <w:widowControl w:val="0"/>
      <w:jc w:val="both"/>
    </w:pPr>
  </w:style>
  <w:style w:type="paragraph" w:customStyle="1" w:styleId="D3395BC1E8BA474990875578FF6D1ECA1">
    <w:name w:val="D3395BC1E8BA474990875578FF6D1ECA1"/>
    <w:rsid w:val="00DE5F43"/>
    <w:pPr>
      <w:widowControl w:val="0"/>
      <w:jc w:val="both"/>
    </w:pPr>
  </w:style>
  <w:style w:type="paragraph" w:customStyle="1" w:styleId="33852348BAB640E78B45699E5D0F253A1">
    <w:name w:val="33852348BAB640E78B45699E5D0F253A1"/>
    <w:rsid w:val="00DE5F43"/>
    <w:pPr>
      <w:widowControl w:val="0"/>
      <w:jc w:val="both"/>
    </w:pPr>
  </w:style>
  <w:style w:type="paragraph" w:customStyle="1" w:styleId="75BE934013BE427097220FB0E41E056E1">
    <w:name w:val="75BE934013BE427097220FB0E41E056E1"/>
    <w:rsid w:val="00DE5F43"/>
    <w:pPr>
      <w:widowControl w:val="0"/>
      <w:jc w:val="both"/>
    </w:pPr>
  </w:style>
  <w:style w:type="paragraph" w:customStyle="1" w:styleId="05F74625CC88459FA40699C1374A8A3D1">
    <w:name w:val="05F74625CC88459FA40699C1374A8A3D1"/>
    <w:rsid w:val="00DE5F43"/>
    <w:pPr>
      <w:widowControl w:val="0"/>
      <w:jc w:val="both"/>
    </w:pPr>
  </w:style>
  <w:style w:type="paragraph" w:customStyle="1" w:styleId="CA0EF43B3FD04E3899BB2E341EBC99901">
    <w:name w:val="CA0EF43B3FD04E3899BB2E341EBC99901"/>
    <w:rsid w:val="00DE5F43"/>
    <w:pPr>
      <w:widowControl w:val="0"/>
      <w:jc w:val="both"/>
    </w:pPr>
  </w:style>
  <w:style w:type="paragraph" w:customStyle="1" w:styleId="FE43F6D590BA47C2A4787212C19272BF1">
    <w:name w:val="FE43F6D590BA47C2A4787212C19272BF1"/>
    <w:rsid w:val="00DE5F43"/>
    <w:pPr>
      <w:widowControl w:val="0"/>
      <w:jc w:val="both"/>
    </w:pPr>
  </w:style>
  <w:style w:type="paragraph" w:customStyle="1" w:styleId="25ACEE203A294E9B8AADE236562F496D1">
    <w:name w:val="25ACEE203A294E9B8AADE236562F496D1"/>
    <w:rsid w:val="00DE5F43"/>
    <w:pPr>
      <w:widowControl w:val="0"/>
      <w:jc w:val="both"/>
    </w:pPr>
  </w:style>
  <w:style w:type="paragraph" w:customStyle="1" w:styleId="28E3F780BDF648AC9DC11749314432341">
    <w:name w:val="28E3F780BDF648AC9DC11749314432341"/>
    <w:rsid w:val="00DE5F43"/>
    <w:pPr>
      <w:widowControl w:val="0"/>
      <w:jc w:val="both"/>
    </w:pPr>
  </w:style>
  <w:style w:type="paragraph" w:customStyle="1" w:styleId="A8438B41EF4740C7A190AC30E76F36C69">
    <w:name w:val="A8438B41EF4740C7A190AC30E76F36C69"/>
    <w:rsid w:val="00DE5F43"/>
    <w:pPr>
      <w:widowControl w:val="0"/>
      <w:jc w:val="both"/>
    </w:pPr>
  </w:style>
  <w:style w:type="paragraph" w:customStyle="1" w:styleId="95D446DEF95C463A94015136435CB67A9">
    <w:name w:val="95D446DEF95C463A94015136435CB67A9"/>
    <w:rsid w:val="00DE5F43"/>
    <w:pPr>
      <w:widowControl w:val="0"/>
      <w:jc w:val="both"/>
    </w:pPr>
  </w:style>
  <w:style w:type="paragraph" w:customStyle="1" w:styleId="5E3CE94EA6BB49F4A66D5103039F88C29">
    <w:name w:val="5E3CE94EA6BB49F4A66D5103039F88C29"/>
    <w:rsid w:val="00DE5F43"/>
    <w:pPr>
      <w:widowControl w:val="0"/>
      <w:jc w:val="both"/>
    </w:pPr>
  </w:style>
  <w:style w:type="paragraph" w:customStyle="1" w:styleId="70D4A480E21E445EA9B7CD82F9D2907610">
    <w:name w:val="70D4A480E21E445EA9B7CD82F9D2907610"/>
    <w:rsid w:val="00DE5F43"/>
    <w:pPr>
      <w:widowControl w:val="0"/>
      <w:jc w:val="both"/>
    </w:pPr>
  </w:style>
  <w:style w:type="paragraph" w:customStyle="1" w:styleId="D3E3ACDB09E04DD68D878353107245DD10">
    <w:name w:val="D3E3ACDB09E04DD68D878353107245DD10"/>
    <w:rsid w:val="00DE5F43"/>
    <w:pPr>
      <w:widowControl w:val="0"/>
      <w:jc w:val="both"/>
    </w:pPr>
  </w:style>
  <w:style w:type="paragraph" w:customStyle="1" w:styleId="5EB8D1ECFD234770A69294264C120B9E10">
    <w:name w:val="5EB8D1ECFD234770A69294264C120B9E10"/>
    <w:rsid w:val="00DE5F43"/>
    <w:pPr>
      <w:widowControl w:val="0"/>
      <w:jc w:val="both"/>
    </w:pPr>
  </w:style>
  <w:style w:type="paragraph" w:customStyle="1" w:styleId="110B707C8F3649C493877EB7FB6F0F1310">
    <w:name w:val="110B707C8F3649C493877EB7FB6F0F1310"/>
    <w:rsid w:val="00DE5F43"/>
    <w:pPr>
      <w:widowControl w:val="0"/>
      <w:jc w:val="both"/>
    </w:pPr>
  </w:style>
  <w:style w:type="paragraph" w:customStyle="1" w:styleId="065341BC36114A9C8AE80ADF5BDA99E510">
    <w:name w:val="065341BC36114A9C8AE80ADF5BDA99E510"/>
    <w:rsid w:val="00DE5F43"/>
    <w:pPr>
      <w:widowControl w:val="0"/>
      <w:jc w:val="both"/>
    </w:pPr>
  </w:style>
  <w:style w:type="paragraph" w:customStyle="1" w:styleId="B92634577A7B4CA79B760C81A4E23AE92">
    <w:name w:val="B92634577A7B4CA79B760C81A4E23AE92"/>
    <w:rsid w:val="00DE5F43"/>
    <w:pPr>
      <w:widowControl w:val="0"/>
      <w:jc w:val="both"/>
    </w:pPr>
  </w:style>
  <w:style w:type="paragraph" w:customStyle="1" w:styleId="8DBB8C639AE440C3BFE42366708EB24F2">
    <w:name w:val="8DBB8C639AE440C3BFE42366708EB24F2"/>
    <w:rsid w:val="00DE5F43"/>
    <w:pPr>
      <w:widowControl w:val="0"/>
      <w:jc w:val="both"/>
    </w:pPr>
  </w:style>
  <w:style w:type="paragraph" w:customStyle="1" w:styleId="F292CE04FBBD4E169F38D61C4108F8252">
    <w:name w:val="F292CE04FBBD4E169F38D61C4108F8252"/>
    <w:rsid w:val="00DE5F43"/>
    <w:pPr>
      <w:widowControl w:val="0"/>
      <w:jc w:val="both"/>
    </w:pPr>
  </w:style>
  <w:style w:type="paragraph" w:customStyle="1" w:styleId="CAB9C19E660145D78A3C9A1FF78893F02">
    <w:name w:val="CAB9C19E660145D78A3C9A1FF78893F02"/>
    <w:rsid w:val="00DE5F43"/>
    <w:pPr>
      <w:widowControl w:val="0"/>
      <w:jc w:val="both"/>
    </w:pPr>
  </w:style>
  <w:style w:type="paragraph" w:customStyle="1" w:styleId="EBCAB079C0C046BD8E4A173265DCA2412">
    <w:name w:val="EBCAB079C0C046BD8E4A173265DCA2412"/>
    <w:rsid w:val="00DE5F43"/>
    <w:pPr>
      <w:widowControl w:val="0"/>
      <w:jc w:val="both"/>
    </w:pPr>
  </w:style>
  <w:style w:type="paragraph" w:customStyle="1" w:styleId="13B17418B20442A6AE81E3BDF82F918E2">
    <w:name w:val="13B17418B20442A6AE81E3BDF82F918E2"/>
    <w:rsid w:val="00DE5F43"/>
    <w:pPr>
      <w:widowControl w:val="0"/>
      <w:jc w:val="both"/>
    </w:pPr>
  </w:style>
  <w:style w:type="paragraph" w:customStyle="1" w:styleId="D3395BC1E8BA474990875578FF6D1ECA2">
    <w:name w:val="D3395BC1E8BA474990875578FF6D1ECA2"/>
    <w:rsid w:val="00DE5F43"/>
    <w:pPr>
      <w:widowControl w:val="0"/>
      <w:jc w:val="both"/>
    </w:pPr>
  </w:style>
  <w:style w:type="paragraph" w:customStyle="1" w:styleId="33852348BAB640E78B45699E5D0F253A2">
    <w:name w:val="33852348BAB640E78B45699E5D0F253A2"/>
    <w:rsid w:val="00DE5F43"/>
    <w:pPr>
      <w:widowControl w:val="0"/>
      <w:jc w:val="both"/>
    </w:pPr>
  </w:style>
  <w:style w:type="paragraph" w:customStyle="1" w:styleId="75BE934013BE427097220FB0E41E056E2">
    <w:name w:val="75BE934013BE427097220FB0E41E056E2"/>
    <w:rsid w:val="00DE5F43"/>
    <w:pPr>
      <w:widowControl w:val="0"/>
      <w:jc w:val="both"/>
    </w:pPr>
  </w:style>
  <w:style w:type="paragraph" w:customStyle="1" w:styleId="05F74625CC88459FA40699C1374A8A3D2">
    <w:name w:val="05F74625CC88459FA40699C1374A8A3D2"/>
    <w:rsid w:val="00DE5F43"/>
    <w:pPr>
      <w:widowControl w:val="0"/>
      <w:jc w:val="both"/>
    </w:pPr>
  </w:style>
  <w:style w:type="paragraph" w:customStyle="1" w:styleId="CA0EF43B3FD04E3899BB2E341EBC99902">
    <w:name w:val="CA0EF43B3FD04E3899BB2E341EBC99902"/>
    <w:rsid w:val="00DE5F43"/>
    <w:pPr>
      <w:widowControl w:val="0"/>
      <w:jc w:val="both"/>
    </w:pPr>
  </w:style>
  <w:style w:type="paragraph" w:customStyle="1" w:styleId="FE43F6D590BA47C2A4787212C19272BF2">
    <w:name w:val="FE43F6D590BA47C2A4787212C19272BF2"/>
    <w:rsid w:val="00DE5F43"/>
    <w:pPr>
      <w:widowControl w:val="0"/>
      <w:jc w:val="both"/>
    </w:pPr>
  </w:style>
  <w:style w:type="paragraph" w:customStyle="1" w:styleId="25ACEE203A294E9B8AADE236562F496D2">
    <w:name w:val="25ACEE203A294E9B8AADE236562F496D2"/>
    <w:rsid w:val="00DE5F43"/>
    <w:pPr>
      <w:widowControl w:val="0"/>
      <w:jc w:val="both"/>
    </w:pPr>
  </w:style>
  <w:style w:type="paragraph" w:customStyle="1" w:styleId="28E3F780BDF648AC9DC11749314432342">
    <w:name w:val="28E3F780BDF648AC9DC11749314432342"/>
    <w:rsid w:val="00DE5F43"/>
    <w:pPr>
      <w:widowControl w:val="0"/>
      <w:jc w:val="both"/>
    </w:pPr>
  </w:style>
  <w:style w:type="paragraph" w:customStyle="1" w:styleId="A8438B41EF4740C7A190AC30E76F36C610">
    <w:name w:val="A8438B41EF4740C7A190AC30E76F36C610"/>
    <w:rsid w:val="00DE5F43"/>
    <w:pPr>
      <w:widowControl w:val="0"/>
      <w:jc w:val="both"/>
    </w:pPr>
  </w:style>
  <w:style w:type="paragraph" w:customStyle="1" w:styleId="95D446DEF95C463A94015136435CB67A10">
    <w:name w:val="95D446DEF95C463A94015136435CB67A10"/>
    <w:rsid w:val="00DE5F43"/>
    <w:pPr>
      <w:widowControl w:val="0"/>
      <w:jc w:val="both"/>
    </w:pPr>
  </w:style>
  <w:style w:type="paragraph" w:customStyle="1" w:styleId="5E3CE94EA6BB49F4A66D5103039F88C210">
    <w:name w:val="5E3CE94EA6BB49F4A66D5103039F88C210"/>
    <w:rsid w:val="00DE5F43"/>
    <w:pPr>
      <w:widowControl w:val="0"/>
      <w:jc w:val="both"/>
    </w:pPr>
  </w:style>
  <w:style w:type="paragraph" w:customStyle="1" w:styleId="85FEB8FC38554A59A0C27EE68506A664">
    <w:name w:val="85FEB8FC38554A59A0C27EE68506A664"/>
    <w:rsid w:val="00DE5F43"/>
    <w:pPr>
      <w:spacing w:after="160" w:line="259" w:lineRule="auto"/>
    </w:pPr>
    <w:rPr>
      <w:kern w:val="0"/>
      <w:sz w:val="22"/>
    </w:rPr>
  </w:style>
  <w:style w:type="paragraph" w:customStyle="1" w:styleId="B1B47E141664471B8D3A55DD23EC61D2">
    <w:name w:val="B1B47E141664471B8D3A55DD23EC61D2"/>
    <w:rsid w:val="00DE5F43"/>
    <w:pPr>
      <w:spacing w:after="160" w:line="259" w:lineRule="auto"/>
    </w:pPr>
    <w:rPr>
      <w:kern w:val="0"/>
      <w:sz w:val="22"/>
    </w:rPr>
  </w:style>
  <w:style w:type="paragraph" w:customStyle="1" w:styleId="2CCCAE989B8942149469C767B88FD2C6">
    <w:name w:val="2CCCAE989B8942149469C767B88FD2C6"/>
    <w:rsid w:val="00DE5F43"/>
    <w:pPr>
      <w:spacing w:after="160" w:line="259" w:lineRule="auto"/>
    </w:pPr>
    <w:rPr>
      <w:kern w:val="0"/>
      <w:sz w:val="22"/>
    </w:rPr>
  </w:style>
  <w:style w:type="paragraph" w:customStyle="1" w:styleId="1E46873690A3497CB561642B49141EFD">
    <w:name w:val="1E46873690A3497CB561642B49141EFD"/>
    <w:rsid w:val="00DE5F43"/>
    <w:pPr>
      <w:spacing w:after="160" w:line="259" w:lineRule="auto"/>
    </w:pPr>
    <w:rPr>
      <w:kern w:val="0"/>
      <w:sz w:val="22"/>
    </w:rPr>
  </w:style>
  <w:style w:type="paragraph" w:customStyle="1" w:styleId="69ABCA6BEC47428AAFF7CA290D5F74F0">
    <w:name w:val="69ABCA6BEC47428AAFF7CA290D5F74F0"/>
    <w:rsid w:val="00DE5F43"/>
    <w:pPr>
      <w:spacing w:after="160" w:line="259" w:lineRule="auto"/>
    </w:pPr>
    <w:rPr>
      <w:kern w:val="0"/>
      <w:sz w:val="22"/>
    </w:rPr>
  </w:style>
  <w:style w:type="paragraph" w:customStyle="1" w:styleId="DE60DCD2867C4D82AD324F834C0A23F8">
    <w:name w:val="DE60DCD2867C4D82AD324F834C0A23F8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11">
    <w:name w:val="70D4A480E21E445EA9B7CD82F9D2907611"/>
    <w:rsid w:val="00DE5F43"/>
    <w:pPr>
      <w:widowControl w:val="0"/>
      <w:jc w:val="both"/>
    </w:pPr>
  </w:style>
  <w:style w:type="paragraph" w:customStyle="1" w:styleId="D3E3ACDB09E04DD68D878353107245DD11">
    <w:name w:val="D3E3ACDB09E04DD68D878353107245DD11"/>
    <w:rsid w:val="00DE5F43"/>
    <w:pPr>
      <w:widowControl w:val="0"/>
      <w:jc w:val="both"/>
    </w:pPr>
  </w:style>
  <w:style w:type="paragraph" w:customStyle="1" w:styleId="5EB8D1ECFD234770A69294264C120B9E11">
    <w:name w:val="5EB8D1ECFD234770A69294264C120B9E11"/>
    <w:rsid w:val="00DE5F43"/>
    <w:pPr>
      <w:widowControl w:val="0"/>
      <w:jc w:val="both"/>
    </w:pPr>
  </w:style>
  <w:style w:type="paragraph" w:customStyle="1" w:styleId="110B707C8F3649C493877EB7FB6F0F1311">
    <w:name w:val="110B707C8F3649C493877EB7FB6F0F1311"/>
    <w:rsid w:val="00DE5F43"/>
    <w:pPr>
      <w:widowControl w:val="0"/>
      <w:jc w:val="both"/>
    </w:pPr>
  </w:style>
  <w:style w:type="paragraph" w:customStyle="1" w:styleId="065341BC36114A9C8AE80ADF5BDA99E511">
    <w:name w:val="065341BC36114A9C8AE80ADF5BDA99E511"/>
    <w:rsid w:val="00DE5F43"/>
    <w:pPr>
      <w:widowControl w:val="0"/>
      <w:jc w:val="both"/>
    </w:pPr>
  </w:style>
  <w:style w:type="paragraph" w:customStyle="1" w:styleId="B92634577A7B4CA79B760C81A4E23AE93">
    <w:name w:val="B92634577A7B4CA79B760C81A4E23AE93"/>
    <w:rsid w:val="00DE5F43"/>
    <w:pPr>
      <w:widowControl w:val="0"/>
      <w:jc w:val="both"/>
    </w:pPr>
  </w:style>
  <w:style w:type="paragraph" w:customStyle="1" w:styleId="8DBB8C639AE440C3BFE42366708EB24F3">
    <w:name w:val="8DBB8C639AE440C3BFE42366708EB24F3"/>
    <w:rsid w:val="00DE5F43"/>
    <w:pPr>
      <w:widowControl w:val="0"/>
      <w:jc w:val="both"/>
    </w:pPr>
  </w:style>
  <w:style w:type="paragraph" w:customStyle="1" w:styleId="F292CE04FBBD4E169F38D61C4108F8253">
    <w:name w:val="F292CE04FBBD4E169F38D61C4108F8253"/>
    <w:rsid w:val="00DE5F43"/>
    <w:pPr>
      <w:widowControl w:val="0"/>
      <w:jc w:val="both"/>
    </w:pPr>
  </w:style>
  <w:style w:type="paragraph" w:customStyle="1" w:styleId="CAB9C19E660145D78A3C9A1FF78893F03">
    <w:name w:val="CAB9C19E660145D78A3C9A1FF78893F03"/>
    <w:rsid w:val="00DE5F43"/>
    <w:pPr>
      <w:widowControl w:val="0"/>
      <w:jc w:val="both"/>
    </w:pPr>
  </w:style>
  <w:style w:type="paragraph" w:customStyle="1" w:styleId="EBCAB079C0C046BD8E4A173265DCA2413">
    <w:name w:val="EBCAB079C0C046BD8E4A173265DCA2413"/>
    <w:rsid w:val="00DE5F43"/>
    <w:pPr>
      <w:widowControl w:val="0"/>
      <w:jc w:val="both"/>
    </w:pPr>
  </w:style>
  <w:style w:type="paragraph" w:customStyle="1" w:styleId="13B17418B20442A6AE81E3BDF82F918E3">
    <w:name w:val="13B17418B20442A6AE81E3BDF82F918E3"/>
    <w:rsid w:val="00DE5F43"/>
    <w:pPr>
      <w:widowControl w:val="0"/>
      <w:jc w:val="both"/>
    </w:pPr>
  </w:style>
  <w:style w:type="paragraph" w:customStyle="1" w:styleId="D3395BC1E8BA474990875578FF6D1ECA3">
    <w:name w:val="D3395BC1E8BA474990875578FF6D1ECA3"/>
    <w:rsid w:val="00DE5F43"/>
    <w:pPr>
      <w:widowControl w:val="0"/>
      <w:jc w:val="both"/>
    </w:pPr>
  </w:style>
  <w:style w:type="paragraph" w:customStyle="1" w:styleId="33852348BAB640E78B45699E5D0F253A3">
    <w:name w:val="33852348BAB640E78B45699E5D0F253A3"/>
    <w:rsid w:val="00DE5F43"/>
    <w:pPr>
      <w:widowControl w:val="0"/>
      <w:jc w:val="both"/>
    </w:pPr>
  </w:style>
  <w:style w:type="paragraph" w:customStyle="1" w:styleId="75BE934013BE427097220FB0E41E056E3">
    <w:name w:val="75BE934013BE427097220FB0E41E056E3"/>
    <w:rsid w:val="00DE5F43"/>
    <w:pPr>
      <w:widowControl w:val="0"/>
      <w:jc w:val="both"/>
    </w:pPr>
  </w:style>
  <w:style w:type="paragraph" w:customStyle="1" w:styleId="05F74625CC88459FA40699C1374A8A3D3">
    <w:name w:val="05F74625CC88459FA40699C1374A8A3D3"/>
    <w:rsid w:val="00DE5F43"/>
    <w:pPr>
      <w:widowControl w:val="0"/>
      <w:jc w:val="both"/>
    </w:pPr>
  </w:style>
  <w:style w:type="paragraph" w:customStyle="1" w:styleId="85FEB8FC38554A59A0C27EE68506A6641">
    <w:name w:val="85FEB8FC38554A59A0C27EE68506A6641"/>
    <w:rsid w:val="00DE5F43"/>
    <w:pPr>
      <w:widowControl w:val="0"/>
      <w:jc w:val="both"/>
    </w:pPr>
  </w:style>
  <w:style w:type="paragraph" w:customStyle="1" w:styleId="2CCCAE989B8942149469C767B88FD2C61">
    <w:name w:val="2CCCAE989B8942149469C767B88FD2C61"/>
    <w:rsid w:val="00DE5F43"/>
    <w:pPr>
      <w:widowControl w:val="0"/>
      <w:jc w:val="both"/>
    </w:pPr>
  </w:style>
  <w:style w:type="paragraph" w:customStyle="1" w:styleId="1E46873690A3497CB561642B49141EFD1">
    <w:name w:val="1E46873690A3497CB561642B49141EFD1"/>
    <w:rsid w:val="00DE5F43"/>
    <w:pPr>
      <w:widowControl w:val="0"/>
      <w:jc w:val="both"/>
    </w:pPr>
  </w:style>
  <w:style w:type="paragraph" w:customStyle="1" w:styleId="DE60DCD2867C4D82AD324F834C0A23F81">
    <w:name w:val="DE60DCD2867C4D82AD324F834C0A23F81"/>
    <w:rsid w:val="00DE5F43"/>
    <w:pPr>
      <w:widowControl w:val="0"/>
      <w:jc w:val="both"/>
    </w:pPr>
  </w:style>
  <w:style w:type="paragraph" w:customStyle="1" w:styleId="CA0EF43B3FD04E3899BB2E341EBC99903">
    <w:name w:val="CA0EF43B3FD04E3899BB2E341EBC99903"/>
    <w:rsid w:val="00DE5F43"/>
    <w:pPr>
      <w:widowControl w:val="0"/>
      <w:jc w:val="both"/>
    </w:pPr>
  </w:style>
  <w:style w:type="paragraph" w:customStyle="1" w:styleId="FE43F6D590BA47C2A4787212C19272BF3">
    <w:name w:val="FE43F6D590BA47C2A4787212C19272BF3"/>
    <w:rsid w:val="00DE5F43"/>
    <w:pPr>
      <w:widowControl w:val="0"/>
      <w:jc w:val="both"/>
    </w:pPr>
  </w:style>
  <w:style w:type="paragraph" w:customStyle="1" w:styleId="25ACEE203A294E9B8AADE236562F496D3">
    <w:name w:val="25ACEE203A294E9B8AADE236562F496D3"/>
    <w:rsid w:val="00DE5F43"/>
    <w:pPr>
      <w:widowControl w:val="0"/>
      <w:jc w:val="both"/>
    </w:pPr>
  </w:style>
  <w:style w:type="paragraph" w:customStyle="1" w:styleId="28E3F780BDF648AC9DC11749314432343">
    <w:name w:val="28E3F780BDF648AC9DC11749314432343"/>
    <w:rsid w:val="00DE5F43"/>
    <w:pPr>
      <w:widowControl w:val="0"/>
      <w:jc w:val="both"/>
    </w:pPr>
  </w:style>
  <w:style w:type="paragraph" w:customStyle="1" w:styleId="A8438B41EF4740C7A190AC30E76F36C611">
    <w:name w:val="A8438B41EF4740C7A190AC30E76F36C611"/>
    <w:rsid w:val="00DE5F43"/>
    <w:pPr>
      <w:widowControl w:val="0"/>
      <w:jc w:val="both"/>
    </w:pPr>
  </w:style>
  <w:style w:type="paragraph" w:customStyle="1" w:styleId="95D446DEF95C463A94015136435CB67A11">
    <w:name w:val="95D446DEF95C463A94015136435CB67A11"/>
    <w:rsid w:val="00DE5F43"/>
    <w:pPr>
      <w:widowControl w:val="0"/>
      <w:jc w:val="both"/>
    </w:pPr>
  </w:style>
  <w:style w:type="paragraph" w:customStyle="1" w:styleId="5E3CE94EA6BB49F4A66D5103039F88C211">
    <w:name w:val="5E3CE94EA6BB49F4A66D5103039F88C211"/>
    <w:rsid w:val="00DE5F43"/>
    <w:pPr>
      <w:widowControl w:val="0"/>
      <w:jc w:val="both"/>
    </w:pPr>
  </w:style>
  <w:style w:type="paragraph" w:customStyle="1" w:styleId="70D4A480E21E445EA9B7CD82F9D2907612">
    <w:name w:val="70D4A480E21E445EA9B7CD82F9D2907612"/>
    <w:rsid w:val="00DE5F43"/>
    <w:pPr>
      <w:widowControl w:val="0"/>
      <w:jc w:val="both"/>
    </w:pPr>
  </w:style>
  <w:style w:type="paragraph" w:customStyle="1" w:styleId="D3E3ACDB09E04DD68D878353107245DD12">
    <w:name w:val="D3E3ACDB09E04DD68D878353107245DD12"/>
    <w:rsid w:val="00DE5F43"/>
    <w:pPr>
      <w:widowControl w:val="0"/>
      <w:jc w:val="both"/>
    </w:pPr>
  </w:style>
  <w:style w:type="paragraph" w:customStyle="1" w:styleId="5EB8D1ECFD234770A69294264C120B9E12">
    <w:name w:val="5EB8D1ECFD234770A69294264C120B9E12"/>
    <w:rsid w:val="00DE5F43"/>
    <w:pPr>
      <w:widowControl w:val="0"/>
      <w:jc w:val="both"/>
    </w:pPr>
  </w:style>
  <w:style w:type="paragraph" w:customStyle="1" w:styleId="110B707C8F3649C493877EB7FB6F0F1312">
    <w:name w:val="110B707C8F3649C493877EB7FB6F0F1312"/>
    <w:rsid w:val="00DE5F43"/>
    <w:pPr>
      <w:widowControl w:val="0"/>
      <w:jc w:val="both"/>
    </w:pPr>
  </w:style>
  <w:style w:type="paragraph" w:customStyle="1" w:styleId="065341BC36114A9C8AE80ADF5BDA99E512">
    <w:name w:val="065341BC36114A9C8AE80ADF5BDA99E512"/>
    <w:rsid w:val="00DE5F43"/>
    <w:pPr>
      <w:widowControl w:val="0"/>
      <w:jc w:val="both"/>
    </w:pPr>
  </w:style>
  <w:style w:type="paragraph" w:customStyle="1" w:styleId="B92634577A7B4CA79B760C81A4E23AE94">
    <w:name w:val="B92634577A7B4CA79B760C81A4E23AE94"/>
    <w:rsid w:val="00DE5F43"/>
    <w:pPr>
      <w:widowControl w:val="0"/>
      <w:jc w:val="both"/>
    </w:pPr>
  </w:style>
  <w:style w:type="paragraph" w:customStyle="1" w:styleId="8DBB8C639AE440C3BFE42366708EB24F4">
    <w:name w:val="8DBB8C639AE440C3BFE42366708EB24F4"/>
    <w:rsid w:val="00DE5F43"/>
    <w:pPr>
      <w:widowControl w:val="0"/>
      <w:jc w:val="both"/>
    </w:pPr>
  </w:style>
  <w:style w:type="paragraph" w:customStyle="1" w:styleId="F292CE04FBBD4E169F38D61C4108F8254">
    <w:name w:val="F292CE04FBBD4E169F38D61C4108F8254"/>
    <w:rsid w:val="00DE5F43"/>
    <w:pPr>
      <w:widowControl w:val="0"/>
      <w:jc w:val="both"/>
    </w:pPr>
  </w:style>
  <w:style w:type="paragraph" w:customStyle="1" w:styleId="CAB9C19E660145D78A3C9A1FF78893F04">
    <w:name w:val="CAB9C19E660145D78A3C9A1FF78893F04"/>
    <w:rsid w:val="00DE5F43"/>
    <w:pPr>
      <w:widowControl w:val="0"/>
      <w:jc w:val="both"/>
    </w:pPr>
  </w:style>
  <w:style w:type="paragraph" w:customStyle="1" w:styleId="EBCAB079C0C046BD8E4A173265DCA2414">
    <w:name w:val="EBCAB079C0C046BD8E4A173265DCA2414"/>
    <w:rsid w:val="00DE5F43"/>
    <w:pPr>
      <w:widowControl w:val="0"/>
      <w:jc w:val="both"/>
    </w:pPr>
  </w:style>
  <w:style w:type="paragraph" w:customStyle="1" w:styleId="13B17418B20442A6AE81E3BDF82F918E4">
    <w:name w:val="13B17418B20442A6AE81E3BDF82F918E4"/>
    <w:rsid w:val="00DE5F43"/>
    <w:pPr>
      <w:widowControl w:val="0"/>
      <w:jc w:val="both"/>
    </w:pPr>
  </w:style>
  <w:style w:type="paragraph" w:customStyle="1" w:styleId="D3395BC1E8BA474990875578FF6D1ECA4">
    <w:name w:val="D3395BC1E8BA474990875578FF6D1ECA4"/>
    <w:rsid w:val="00DE5F43"/>
    <w:pPr>
      <w:widowControl w:val="0"/>
      <w:jc w:val="both"/>
    </w:pPr>
  </w:style>
  <w:style w:type="paragraph" w:customStyle="1" w:styleId="33852348BAB640E78B45699E5D0F253A4">
    <w:name w:val="33852348BAB640E78B45699E5D0F253A4"/>
    <w:rsid w:val="00DE5F43"/>
    <w:pPr>
      <w:widowControl w:val="0"/>
      <w:jc w:val="both"/>
    </w:pPr>
  </w:style>
  <w:style w:type="paragraph" w:customStyle="1" w:styleId="75BE934013BE427097220FB0E41E056E4">
    <w:name w:val="75BE934013BE427097220FB0E41E056E4"/>
    <w:rsid w:val="00DE5F43"/>
    <w:pPr>
      <w:widowControl w:val="0"/>
      <w:jc w:val="both"/>
    </w:pPr>
  </w:style>
  <w:style w:type="paragraph" w:customStyle="1" w:styleId="05F74625CC88459FA40699C1374A8A3D4">
    <w:name w:val="05F74625CC88459FA40699C1374A8A3D4"/>
    <w:rsid w:val="00DE5F43"/>
    <w:pPr>
      <w:widowControl w:val="0"/>
      <w:jc w:val="both"/>
    </w:pPr>
  </w:style>
  <w:style w:type="paragraph" w:customStyle="1" w:styleId="85FEB8FC38554A59A0C27EE68506A6642">
    <w:name w:val="85FEB8FC38554A59A0C27EE68506A6642"/>
    <w:rsid w:val="00DE5F43"/>
    <w:pPr>
      <w:widowControl w:val="0"/>
      <w:jc w:val="both"/>
    </w:pPr>
  </w:style>
  <w:style w:type="paragraph" w:customStyle="1" w:styleId="2CCCAE989B8942149469C767B88FD2C62">
    <w:name w:val="2CCCAE989B8942149469C767B88FD2C62"/>
    <w:rsid w:val="00DE5F43"/>
    <w:pPr>
      <w:widowControl w:val="0"/>
      <w:jc w:val="both"/>
    </w:pPr>
  </w:style>
  <w:style w:type="paragraph" w:customStyle="1" w:styleId="1E46873690A3497CB561642B49141EFD2">
    <w:name w:val="1E46873690A3497CB561642B49141EFD2"/>
    <w:rsid w:val="00DE5F43"/>
    <w:pPr>
      <w:widowControl w:val="0"/>
      <w:jc w:val="both"/>
    </w:pPr>
  </w:style>
  <w:style w:type="paragraph" w:customStyle="1" w:styleId="DE60DCD2867C4D82AD324F834C0A23F82">
    <w:name w:val="DE60DCD2867C4D82AD324F834C0A23F82"/>
    <w:rsid w:val="00DE5F43"/>
    <w:pPr>
      <w:widowControl w:val="0"/>
      <w:jc w:val="both"/>
    </w:pPr>
  </w:style>
  <w:style w:type="paragraph" w:customStyle="1" w:styleId="CA0EF43B3FD04E3899BB2E341EBC99904">
    <w:name w:val="CA0EF43B3FD04E3899BB2E341EBC99904"/>
    <w:rsid w:val="00DE5F43"/>
    <w:pPr>
      <w:widowControl w:val="0"/>
      <w:jc w:val="both"/>
    </w:pPr>
  </w:style>
  <w:style w:type="paragraph" w:customStyle="1" w:styleId="FE43F6D590BA47C2A4787212C19272BF4">
    <w:name w:val="FE43F6D590BA47C2A4787212C19272BF4"/>
    <w:rsid w:val="00DE5F43"/>
    <w:pPr>
      <w:widowControl w:val="0"/>
      <w:jc w:val="both"/>
    </w:pPr>
  </w:style>
  <w:style w:type="paragraph" w:customStyle="1" w:styleId="25ACEE203A294E9B8AADE236562F496D4">
    <w:name w:val="25ACEE203A294E9B8AADE236562F496D4"/>
    <w:rsid w:val="00DE5F43"/>
    <w:pPr>
      <w:widowControl w:val="0"/>
      <w:jc w:val="both"/>
    </w:pPr>
  </w:style>
  <w:style w:type="paragraph" w:customStyle="1" w:styleId="28E3F780BDF648AC9DC11749314432344">
    <w:name w:val="28E3F780BDF648AC9DC11749314432344"/>
    <w:rsid w:val="00DE5F43"/>
    <w:pPr>
      <w:widowControl w:val="0"/>
      <w:jc w:val="both"/>
    </w:pPr>
  </w:style>
  <w:style w:type="paragraph" w:customStyle="1" w:styleId="A8438B41EF4740C7A190AC30E76F36C612">
    <w:name w:val="A8438B41EF4740C7A190AC30E76F36C612"/>
    <w:rsid w:val="00DE5F43"/>
    <w:pPr>
      <w:widowControl w:val="0"/>
      <w:jc w:val="both"/>
    </w:pPr>
  </w:style>
  <w:style w:type="paragraph" w:customStyle="1" w:styleId="95D446DEF95C463A94015136435CB67A12">
    <w:name w:val="95D446DEF95C463A94015136435CB67A12"/>
    <w:rsid w:val="00DE5F43"/>
    <w:pPr>
      <w:widowControl w:val="0"/>
      <w:jc w:val="both"/>
    </w:pPr>
  </w:style>
  <w:style w:type="paragraph" w:customStyle="1" w:styleId="5E3CE94EA6BB49F4A66D5103039F88C212">
    <w:name w:val="5E3CE94EA6BB49F4A66D5103039F88C212"/>
    <w:rsid w:val="00DE5F43"/>
    <w:pPr>
      <w:widowControl w:val="0"/>
      <w:jc w:val="both"/>
    </w:pPr>
  </w:style>
  <w:style w:type="paragraph" w:customStyle="1" w:styleId="70D4A480E21E445EA9B7CD82F9D2907613">
    <w:name w:val="70D4A480E21E445EA9B7CD82F9D2907613"/>
    <w:rsid w:val="00DE5F43"/>
    <w:pPr>
      <w:widowControl w:val="0"/>
      <w:jc w:val="both"/>
    </w:pPr>
  </w:style>
  <w:style w:type="paragraph" w:customStyle="1" w:styleId="D3E3ACDB09E04DD68D878353107245DD13">
    <w:name w:val="D3E3ACDB09E04DD68D878353107245DD13"/>
    <w:rsid w:val="00DE5F43"/>
    <w:pPr>
      <w:widowControl w:val="0"/>
      <w:jc w:val="both"/>
    </w:pPr>
  </w:style>
  <w:style w:type="paragraph" w:customStyle="1" w:styleId="5EB8D1ECFD234770A69294264C120B9E13">
    <w:name w:val="5EB8D1ECFD234770A69294264C120B9E13"/>
    <w:rsid w:val="00DE5F43"/>
    <w:pPr>
      <w:widowControl w:val="0"/>
      <w:jc w:val="both"/>
    </w:pPr>
  </w:style>
  <w:style w:type="paragraph" w:customStyle="1" w:styleId="110B707C8F3649C493877EB7FB6F0F1313">
    <w:name w:val="110B707C8F3649C493877EB7FB6F0F1313"/>
    <w:rsid w:val="00DE5F43"/>
    <w:pPr>
      <w:widowControl w:val="0"/>
      <w:jc w:val="both"/>
    </w:pPr>
  </w:style>
  <w:style w:type="paragraph" w:customStyle="1" w:styleId="065341BC36114A9C8AE80ADF5BDA99E513">
    <w:name w:val="065341BC36114A9C8AE80ADF5BDA99E513"/>
    <w:rsid w:val="00DE5F43"/>
    <w:pPr>
      <w:widowControl w:val="0"/>
      <w:jc w:val="both"/>
    </w:pPr>
  </w:style>
  <w:style w:type="paragraph" w:customStyle="1" w:styleId="B92634577A7B4CA79B760C81A4E23AE95">
    <w:name w:val="B92634577A7B4CA79B760C81A4E23AE95"/>
    <w:rsid w:val="00DE5F43"/>
    <w:pPr>
      <w:widowControl w:val="0"/>
      <w:jc w:val="both"/>
    </w:pPr>
  </w:style>
  <w:style w:type="paragraph" w:customStyle="1" w:styleId="8DBB8C639AE440C3BFE42366708EB24F5">
    <w:name w:val="8DBB8C639AE440C3BFE42366708EB24F5"/>
    <w:rsid w:val="00DE5F43"/>
    <w:pPr>
      <w:widowControl w:val="0"/>
      <w:jc w:val="both"/>
    </w:pPr>
  </w:style>
  <w:style w:type="paragraph" w:customStyle="1" w:styleId="F292CE04FBBD4E169F38D61C4108F8255">
    <w:name w:val="F292CE04FBBD4E169F38D61C4108F8255"/>
    <w:rsid w:val="00DE5F43"/>
    <w:pPr>
      <w:widowControl w:val="0"/>
      <w:jc w:val="both"/>
    </w:pPr>
  </w:style>
  <w:style w:type="paragraph" w:customStyle="1" w:styleId="CAB9C19E660145D78A3C9A1FF78893F05">
    <w:name w:val="CAB9C19E660145D78A3C9A1FF78893F05"/>
    <w:rsid w:val="00DE5F43"/>
    <w:pPr>
      <w:widowControl w:val="0"/>
      <w:jc w:val="both"/>
    </w:pPr>
  </w:style>
  <w:style w:type="paragraph" w:customStyle="1" w:styleId="EBCAB079C0C046BD8E4A173265DCA2415">
    <w:name w:val="EBCAB079C0C046BD8E4A173265DCA2415"/>
    <w:rsid w:val="00DE5F43"/>
    <w:pPr>
      <w:widowControl w:val="0"/>
      <w:jc w:val="both"/>
    </w:pPr>
  </w:style>
  <w:style w:type="paragraph" w:customStyle="1" w:styleId="13B17418B20442A6AE81E3BDF82F918E5">
    <w:name w:val="13B17418B20442A6AE81E3BDF82F918E5"/>
    <w:rsid w:val="00DE5F43"/>
    <w:pPr>
      <w:widowControl w:val="0"/>
      <w:jc w:val="both"/>
    </w:pPr>
  </w:style>
  <w:style w:type="paragraph" w:customStyle="1" w:styleId="D3395BC1E8BA474990875578FF6D1ECA5">
    <w:name w:val="D3395BC1E8BA474990875578FF6D1ECA5"/>
    <w:rsid w:val="00DE5F43"/>
    <w:pPr>
      <w:widowControl w:val="0"/>
      <w:jc w:val="both"/>
    </w:pPr>
  </w:style>
  <w:style w:type="paragraph" w:customStyle="1" w:styleId="33852348BAB640E78B45699E5D0F253A5">
    <w:name w:val="33852348BAB640E78B45699E5D0F253A5"/>
    <w:rsid w:val="00DE5F43"/>
    <w:pPr>
      <w:widowControl w:val="0"/>
      <w:jc w:val="both"/>
    </w:pPr>
  </w:style>
  <w:style w:type="paragraph" w:customStyle="1" w:styleId="75BE934013BE427097220FB0E41E056E5">
    <w:name w:val="75BE934013BE427097220FB0E41E056E5"/>
    <w:rsid w:val="00DE5F43"/>
    <w:pPr>
      <w:widowControl w:val="0"/>
      <w:jc w:val="both"/>
    </w:pPr>
  </w:style>
  <w:style w:type="paragraph" w:customStyle="1" w:styleId="05F74625CC88459FA40699C1374A8A3D5">
    <w:name w:val="05F74625CC88459FA40699C1374A8A3D5"/>
    <w:rsid w:val="00DE5F43"/>
    <w:pPr>
      <w:widowControl w:val="0"/>
      <w:jc w:val="both"/>
    </w:pPr>
  </w:style>
  <w:style w:type="paragraph" w:customStyle="1" w:styleId="85FEB8FC38554A59A0C27EE68506A6643">
    <w:name w:val="85FEB8FC38554A59A0C27EE68506A6643"/>
    <w:rsid w:val="00DE5F43"/>
    <w:pPr>
      <w:widowControl w:val="0"/>
      <w:jc w:val="both"/>
    </w:pPr>
  </w:style>
  <w:style w:type="paragraph" w:customStyle="1" w:styleId="2CCCAE989B8942149469C767B88FD2C63">
    <w:name w:val="2CCCAE989B8942149469C767B88FD2C63"/>
    <w:rsid w:val="00DE5F43"/>
    <w:pPr>
      <w:widowControl w:val="0"/>
      <w:jc w:val="both"/>
    </w:pPr>
  </w:style>
  <w:style w:type="paragraph" w:customStyle="1" w:styleId="1E46873690A3497CB561642B49141EFD3">
    <w:name w:val="1E46873690A3497CB561642B49141EFD3"/>
    <w:rsid w:val="00DE5F43"/>
    <w:pPr>
      <w:widowControl w:val="0"/>
      <w:jc w:val="both"/>
    </w:pPr>
  </w:style>
  <w:style w:type="paragraph" w:customStyle="1" w:styleId="DE60DCD2867C4D82AD324F834C0A23F83">
    <w:name w:val="DE60DCD2867C4D82AD324F834C0A23F83"/>
    <w:rsid w:val="00DE5F43"/>
    <w:pPr>
      <w:widowControl w:val="0"/>
      <w:jc w:val="both"/>
    </w:pPr>
  </w:style>
  <w:style w:type="paragraph" w:customStyle="1" w:styleId="CA0EF43B3FD04E3899BB2E341EBC99905">
    <w:name w:val="CA0EF43B3FD04E3899BB2E341EBC99905"/>
    <w:rsid w:val="00DE5F43"/>
    <w:pPr>
      <w:widowControl w:val="0"/>
      <w:jc w:val="both"/>
    </w:pPr>
  </w:style>
  <w:style w:type="paragraph" w:customStyle="1" w:styleId="FE43F6D590BA47C2A4787212C19272BF5">
    <w:name w:val="FE43F6D590BA47C2A4787212C19272BF5"/>
    <w:rsid w:val="00DE5F43"/>
    <w:pPr>
      <w:widowControl w:val="0"/>
      <w:jc w:val="both"/>
    </w:pPr>
  </w:style>
  <w:style w:type="paragraph" w:customStyle="1" w:styleId="25ACEE203A294E9B8AADE236562F496D5">
    <w:name w:val="25ACEE203A294E9B8AADE236562F496D5"/>
    <w:rsid w:val="00DE5F43"/>
    <w:pPr>
      <w:widowControl w:val="0"/>
      <w:jc w:val="both"/>
    </w:pPr>
  </w:style>
  <w:style w:type="paragraph" w:customStyle="1" w:styleId="28E3F780BDF648AC9DC11749314432345">
    <w:name w:val="28E3F780BDF648AC9DC11749314432345"/>
    <w:rsid w:val="00DE5F43"/>
    <w:pPr>
      <w:widowControl w:val="0"/>
      <w:jc w:val="both"/>
    </w:pPr>
  </w:style>
  <w:style w:type="paragraph" w:customStyle="1" w:styleId="A8438B41EF4740C7A190AC30E76F36C613">
    <w:name w:val="A8438B41EF4740C7A190AC30E76F36C613"/>
    <w:rsid w:val="00DE5F43"/>
    <w:pPr>
      <w:widowControl w:val="0"/>
      <w:jc w:val="both"/>
    </w:pPr>
  </w:style>
  <w:style w:type="paragraph" w:customStyle="1" w:styleId="95D446DEF95C463A94015136435CB67A13">
    <w:name w:val="95D446DEF95C463A94015136435CB67A13"/>
    <w:rsid w:val="00DE5F43"/>
    <w:pPr>
      <w:widowControl w:val="0"/>
      <w:jc w:val="both"/>
    </w:pPr>
  </w:style>
  <w:style w:type="paragraph" w:customStyle="1" w:styleId="5E3CE94EA6BB49F4A66D5103039F88C213">
    <w:name w:val="5E3CE94EA6BB49F4A66D5103039F88C213"/>
    <w:rsid w:val="00DE5F43"/>
    <w:pPr>
      <w:widowControl w:val="0"/>
      <w:jc w:val="both"/>
    </w:pPr>
  </w:style>
  <w:style w:type="paragraph" w:customStyle="1" w:styleId="1322294975F14E059077B95BD325A1DD">
    <w:name w:val="1322294975F14E059077B95BD325A1DD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4">
    <w:name w:val="70D4A480E21E445EA9B7CD82F9D2907614"/>
    <w:rsid w:val="00C51FC3"/>
    <w:pPr>
      <w:widowControl w:val="0"/>
      <w:jc w:val="both"/>
    </w:pPr>
  </w:style>
  <w:style w:type="paragraph" w:customStyle="1" w:styleId="D3E3ACDB09E04DD68D878353107245DD14">
    <w:name w:val="D3E3ACDB09E04DD68D878353107245DD14"/>
    <w:rsid w:val="00C51FC3"/>
    <w:pPr>
      <w:widowControl w:val="0"/>
      <w:jc w:val="both"/>
    </w:pPr>
  </w:style>
  <w:style w:type="paragraph" w:customStyle="1" w:styleId="5EB8D1ECFD234770A69294264C120B9E14">
    <w:name w:val="5EB8D1ECFD234770A69294264C120B9E14"/>
    <w:rsid w:val="00C51FC3"/>
    <w:pPr>
      <w:widowControl w:val="0"/>
      <w:jc w:val="both"/>
    </w:pPr>
  </w:style>
  <w:style w:type="paragraph" w:customStyle="1" w:styleId="110B707C8F3649C493877EB7FB6F0F1314">
    <w:name w:val="110B707C8F3649C493877EB7FB6F0F1314"/>
    <w:rsid w:val="00C51FC3"/>
    <w:pPr>
      <w:widowControl w:val="0"/>
      <w:jc w:val="both"/>
    </w:pPr>
  </w:style>
  <w:style w:type="paragraph" w:customStyle="1" w:styleId="065341BC36114A9C8AE80ADF5BDA99E514">
    <w:name w:val="065341BC36114A9C8AE80ADF5BDA99E514"/>
    <w:rsid w:val="00C51FC3"/>
    <w:pPr>
      <w:widowControl w:val="0"/>
      <w:jc w:val="both"/>
    </w:pPr>
  </w:style>
  <w:style w:type="paragraph" w:customStyle="1" w:styleId="B92634577A7B4CA79B760C81A4E23AE96">
    <w:name w:val="B92634577A7B4CA79B760C81A4E23AE96"/>
    <w:rsid w:val="00C51FC3"/>
    <w:pPr>
      <w:widowControl w:val="0"/>
      <w:jc w:val="both"/>
    </w:pPr>
  </w:style>
  <w:style w:type="paragraph" w:customStyle="1" w:styleId="8DBB8C639AE440C3BFE42366708EB24F6">
    <w:name w:val="8DBB8C639AE440C3BFE42366708EB24F6"/>
    <w:rsid w:val="00C51FC3"/>
    <w:pPr>
      <w:widowControl w:val="0"/>
      <w:jc w:val="both"/>
    </w:pPr>
  </w:style>
  <w:style w:type="paragraph" w:customStyle="1" w:styleId="F292CE04FBBD4E169F38D61C4108F8256">
    <w:name w:val="F292CE04FBBD4E169F38D61C4108F8256"/>
    <w:rsid w:val="00C51FC3"/>
    <w:pPr>
      <w:widowControl w:val="0"/>
      <w:jc w:val="both"/>
    </w:pPr>
  </w:style>
  <w:style w:type="paragraph" w:customStyle="1" w:styleId="CAB9C19E660145D78A3C9A1FF78893F06">
    <w:name w:val="CAB9C19E660145D78A3C9A1FF78893F06"/>
    <w:rsid w:val="00C51FC3"/>
    <w:pPr>
      <w:widowControl w:val="0"/>
      <w:jc w:val="both"/>
    </w:pPr>
  </w:style>
  <w:style w:type="paragraph" w:customStyle="1" w:styleId="EBCAB079C0C046BD8E4A173265DCA2416">
    <w:name w:val="EBCAB079C0C046BD8E4A173265DCA2416"/>
    <w:rsid w:val="00C51FC3"/>
    <w:pPr>
      <w:widowControl w:val="0"/>
      <w:jc w:val="both"/>
    </w:pPr>
  </w:style>
  <w:style w:type="paragraph" w:customStyle="1" w:styleId="13B17418B20442A6AE81E3BDF82F918E6">
    <w:name w:val="13B17418B20442A6AE81E3BDF82F918E6"/>
    <w:rsid w:val="00C51FC3"/>
    <w:pPr>
      <w:widowControl w:val="0"/>
      <w:jc w:val="both"/>
    </w:pPr>
  </w:style>
  <w:style w:type="paragraph" w:customStyle="1" w:styleId="D3395BC1E8BA474990875578FF6D1ECA6">
    <w:name w:val="D3395BC1E8BA474990875578FF6D1ECA6"/>
    <w:rsid w:val="00C51FC3"/>
    <w:pPr>
      <w:widowControl w:val="0"/>
      <w:jc w:val="both"/>
    </w:pPr>
  </w:style>
  <w:style w:type="paragraph" w:customStyle="1" w:styleId="33852348BAB640E78B45699E5D0F253A6">
    <w:name w:val="33852348BAB640E78B45699E5D0F253A6"/>
    <w:rsid w:val="00C51FC3"/>
    <w:pPr>
      <w:widowControl w:val="0"/>
      <w:jc w:val="both"/>
    </w:pPr>
  </w:style>
  <w:style w:type="paragraph" w:customStyle="1" w:styleId="75BE934013BE427097220FB0E41E056E6">
    <w:name w:val="75BE934013BE427097220FB0E41E056E6"/>
    <w:rsid w:val="00C51FC3"/>
    <w:pPr>
      <w:widowControl w:val="0"/>
      <w:jc w:val="both"/>
    </w:pPr>
  </w:style>
  <w:style w:type="paragraph" w:customStyle="1" w:styleId="05F74625CC88459FA40699C1374A8A3D6">
    <w:name w:val="05F74625CC88459FA40699C1374A8A3D6"/>
    <w:rsid w:val="00C51FC3"/>
    <w:pPr>
      <w:widowControl w:val="0"/>
      <w:jc w:val="both"/>
    </w:pPr>
  </w:style>
  <w:style w:type="paragraph" w:customStyle="1" w:styleId="85FEB8FC38554A59A0C27EE68506A6644">
    <w:name w:val="85FEB8FC38554A59A0C27EE68506A6644"/>
    <w:rsid w:val="00C51FC3"/>
    <w:pPr>
      <w:widowControl w:val="0"/>
      <w:jc w:val="both"/>
    </w:pPr>
  </w:style>
  <w:style w:type="paragraph" w:customStyle="1" w:styleId="2CCCAE989B8942149469C767B88FD2C64">
    <w:name w:val="2CCCAE989B8942149469C767B88FD2C64"/>
    <w:rsid w:val="00C51FC3"/>
    <w:pPr>
      <w:widowControl w:val="0"/>
      <w:jc w:val="both"/>
    </w:pPr>
  </w:style>
  <w:style w:type="paragraph" w:customStyle="1" w:styleId="1E46873690A3497CB561642B49141EFD4">
    <w:name w:val="1E46873690A3497CB561642B49141EFD4"/>
    <w:rsid w:val="00C51FC3"/>
    <w:pPr>
      <w:widowControl w:val="0"/>
      <w:jc w:val="both"/>
    </w:pPr>
  </w:style>
  <w:style w:type="paragraph" w:customStyle="1" w:styleId="DE60DCD2867C4D82AD324F834C0A23F84">
    <w:name w:val="DE60DCD2867C4D82AD324F834C0A23F84"/>
    <w:rsid w:val="00C51FC3"/>
    <w:pPr>
      <w:widowControl w:val="0"/>
      <w:jc w:val="both"/>
    </w:pPr>
  </w:style>
  <w:style w:type="paragraph" w:customStyle="1" w:styleId="CA0EF43B3FD04E3899BB2E341EBC99906">
    <w:name w:val="CA0EF43B3FD04E3899BB2E341EBC99906"/>
    <w:rsid w:val="00C51FC3"/>
    <w:pPr>
      <w:widowControl w:val="0"/>
      <w:jc w:val="both"/>
    </w:pPr>
  </w:style>
  <w:style w:type="paragraph" w:customStyle="1" w:styleId="FE43F6D590BA47C2A4787212C19272BF6">
    <w:name w:val="FE43F6D590BA47C2A4787212C19272BF6"/>
    <w:rsid w:val="00C51FC3"/>
    <w:pPr>
      <w:widowControl w:val="0"/>
      <w:jc w:val="both"/>
    </w:pPr>
  </w:style>
  <w:style w:type="paragraph" w:customStyle="1" w:styleId="25ACEE203A294E9B8AADE236562F496D6">
    <w:name w:val="25ACEE203A294E9B8AADE236562F496D6"/>
    <w:rsid w:val="00C51FC3"/>
    <w:pPr>
      <w:widowControl w:val="0"/>
      <w:jc w:val="both"/>
    </w:pPr>
  </w:style>
  <w:style w:type="paragraph" w:customStyle="1" w:styleId="28E3F780BDF648AC9DC11749314432346">
    <w:name w:val="28E3F780BDF648AC9DC11749314432346"/>
    <w:rsid w:val="00C51FC3"/>
    <w:pPr>
      <w:widowControl w:val="0"/>
      <w:jc w:val="both"/>
    </w:pPr>
  </w:style>
  <w:style w:type="paragraph" w:customStyle="1" w:styleId="A8438B41EF4740C7A190AC30E76F36C614">
    <w:name w:val="A8438B41EF4740C7A190AC30E76F36C614"/>
    <w:rsid w:val="00C51FC3"/>
    <w:pPr>
      <w:widowControl w:val="0"/>
      <w:jc w:val="both"/>
    </w:pPr>
  </w:style>
  <w:style w:type="paragraph" w:customStyle="1" w:styleId="95D446DEF95C463A94015136435CB67A14">
    <w:name w:val="95D446DEF95C463A94015136435CB67A14"/>
    <w:rsid w:val="00C51FC3"/>
    <w:pPr>
      <w:widowControl w:val="0"/>
      <w:jc w:val="both"/>
    </w:pPr>
  </w:style>
  <w:style w:type="paragraph" w:customStyle="1" w:styleId="5E3CE94EA6BB49F4A66D5103039F88C214">
    <w:name w:val="5E3CE94EA6BB49F4A66D5103039F88C214"/>
    <w:rsid w:val="00C51FC3"/>
    <w:pPr>
      <w:widowControl w:val="0"/>
      <w:jc w:val="both"/>
    </w:pPr>
  </w:style>
  <w:style w:type="paragraph" w:customStyle="1" w:styleId="70D4A480E21E445EA9B7CD82F9D2907615">
    <w:name w:val="70D4A480E21E445EA9B7CD82F9D2907615"/>
    <w:rsid w:val="00C51FC3"/>
    <w:pPr>
      <w:widowControl w:val="0"/>
      <w:jc w:val="both"/>
    </w:pPr>
  </w:style>
  <w:style w:type="paragraph" w:customStyle="1" w:styleId="D3E3ACDB09E04DD68D878353107245DD15">
    <w:name w:val="D3E3ACDB09E04DD68D878353107245DD15"/>
    <w:rsid w:val="00C51FC3"/>
    <w:pPr>
      <w:widowControl w:val="0"/>
      <w:jc w:val="both"/>
    </w:pPr>
  </w:style>
  <w:style w:type="paragraph" w:customStyle="1" w:styleId="5EB8D1ECFD234770A69294264C120B9E15">
    <w:name w:val="5EB8D1ECFD234770A69294264C120B9E15"/>
    <w:rsid w:val="00C51FC3"/>
    <w:pPr>
      <w:widowControl w:val="0"/>
      <w:jc w:val="both"/>
    </w:pPr>
  </w:style>
  <w:style w:type="paragraph" w:customStyle="1" w:styleId="110B707C8F3649C493877EB7FB6F0F1315">
    <w:name w:val="110B707C8F3649C493877EB7FB6F0F1315"/>
    <w:rsid w:val="00C51FC3"/>
    <w:pPr>
      <w:widowControl w:val="0"/>
      <w:jc w:val="both"/>
    </w:pPr>
  </w:style>
  <w:style w:type="paragraph" w:customStyle="1" w:styleId="66011848F71C4E82B80CD99357F3989A">
    <w:name w:val="66011848F71C4E82B80CD99357F3989A"/>
    <w:rsid w:val="00C51FC3"/>
    <w:pPr>
      <w:widowControl w:val="0"/>
      <w:jc w:val="both"/>
    </w:pPr>
  </w:style>
  <w:style w:type="paragraph" w:customStyle="1" w:styleId="065341BC36114A9C8AE80ADF5BDA99E515">
    <w:name w:val="065341BC36114A9C8AE80ADF5BDA99E515"/>
    <w:rsid w:val="00C51FC3"/>
    <w:pPr>
      <w:widowControl w:val="0"/>
      <w:jc w:val="both"/>
    </w:pPr>
  </w:style>
  <w:style w:type="paragraph" w:customStyle="1" w:styleId="B92634577A7B4CA79B760C81A4E23AE97">
    <w:name w:val="B92634577A7B4CA79B760C81A4E23AE97"/>
    <w:rsid w:val="00C51FC3"/>
    <w:pPr>
      <w:widowControl w:val="0"/>
      <w:jc w:val="both"/>
    </w:pPr>
  </w:style>
  <w:style w:type="paragraph" w:customStyle="1" w:styleId="8DBB8C639AE440C3BFE42366708EB24F7">
    <w:name w:val="8DBB8C639AE440C3BFE42366708EB24F7"/>
    <w:rsid w:val="00C51FC3"/>
    <w:pPr>
      <w:widowControl w:val="0"/>
      <w:jc w:val="both"/>
    </w:pPr>
  </w:style>
  <w:style w:type="paragraph" w:customStyle="1" w:styleId="F292CE04FBBD4E169F38D61C4108F8257">
    <w:name w:val="F292CE04FBBD4E169F38D61C4108F8257"/>
    <w:rsid w:val="00C51FC3"/>
    <w:pPr>
      <w:widowControl w:val="0"/>
      <w:jc w:val="both"/>
    </w:pPr>
  </w:style>
  <w:style w:type="paragraph" w:customStyle="1" w:styleId="CAB9C19E660145D78A3C9A1FF78893F07">
    <w:name w:val="CAB9C19E660145D78A3C9A1FF78893F07"/>
    <w:rsid w:val="00C51FC3"/>
    <w:pPr>
      <w:widowControl w:val="0"/>
      <w:jc w:val="both"/>
    </w:pPr>
  </w:style>
  <w:style w:type="paragraph" w:customStyle="1" w:styleId="EBCAB079C0C046BD8E4A173265DCA2417">
    <w:name w:val="EBCAB079C0C046BD8E4A173265DCA2417"/>
    <w:rsid w:val="00C51FC3"/>
    <w:pPr>
      <w:widowControl w:val="0"/>
      <w:jc w:val="both"/>
    </w:pPr>
  </w:style>
  <w:style w:type="paragraph" w:customStyle="1" w:styleId="13B17418B20442A6AE81E3BDF82F918E7">
    <w:name w:val="13B17418B20442A6AE81E3BDF82F918E7"/>
    <w:rsid w:val="00C51FC3"/>
    <w:pPr>
      <w:widowControl w:val="0"/>
      <w:jc w:val="both"/>
    </w:pPr>
  </w:style>
  <w:style w:type="paragraph" w:customStyle="1" w:styleId="D3395BC1E8BA474990875578FF6D1ECA7">
    <w:name w:val="D3395BC1E8BA474990875578FF6D1ECA7"/>
    <w:rsid w:val="00C51FC3"/>
    <w:pPr>
      <w:widowControl w:val="0"/>
      <w:jc w:val="both"/>
    </w:pPr>
  </w:style>
  <w:style w:type="paragraph" w:customStyle="1" w:styleId="33852348BAB640E78B45699E5D0F253A7">
    <w:name w:val="33852348BAB640E78B45699E5D0F253A7"/>
    <w:rsid w:val="00C51FC3"/>
    <w:pPr>
      <w:widowControl w:val="0"/>
      <w:jc w:val="both"/>
    </w:pPr>
  </w:style>
  <w:style w:type="paragraph" w:customStyle="1" w:styleId="75BE934013BE427097220FB0E41E056E7">
    <w:name w:val="75BE934013BE427097220FB0E41E056E7"/>
    <w:rsid w:val="00C51FC3"/>
    <w:pPr>
      <w:widowControl w:val="0"/>
      <w:jc w:val="both"/>
    </w:pPr>
  </w:style>
  <w:style w:type="paragraph" w:customStyle="1" w:styleId="05F74625CC88459FA40699C1374A8A3D7">
    <w:name w:val="05F74625CC88459FA40699C1374A8A3D7"/>
    <w:rsid w:val="00C51FC3"/>
    <w:pPr>
      <w:widowControl w:val="0"/>
      <w:jc w:val="both"/>
    </w:pPr>
  </w:style>
  <w:style w:type="paragraph" w:customStyle="1" w:styleId="85FEB8FC38554A59A0C27EE68506A6645">
    <w:name w:val="85FEB8FC38554A59A0C27EE68506A6645"/>
    <w:rsid w:val="00C51FC3"/>
    <w:pPr>
      <w:widowControl w:val="0"/>
      <w:jc w:val="both"/>
    </w:pPr>
  </w:style>
  <w:style w:type="paragraph" w:customStyle="1" w:styleId="2CCCAE989B8942149469C767B88FD2C65">
    <w:name w:val="2CCCAE989B8942149469C767B88FD2C65"/>
    <w:rsid w:val="00C51FC3"/>
    <w:pPr>
      <w:widowControl w:val="0"/>
      <w:jc w:val="both"/>
    </w:pPr>
  </w:style>
  <w:style w:type="paragraph" w:customStyle="1" w:styleId="1E46873690A3497CB561642B49141EFD5">
    <w:name w:val="1E46873690A3497CB561642B49141EFD5"/>
    <w:rsid w:val="00C51FC3"/>
    <w:pPr>
      <w:widowControl w:val="0"/>
      <w:jc w:val="both"/>
    </w:pPr>
  </w:style>
  <w:style w:type="paragraph" w:customStyle="1" w:styleId="DE60DCD2867C4D82AD324F834C0A23F85">
    <w:name w:val="DE60DCD2867C4D82AD324F834C0A23F85"/>
    <w:rsid w:val="00C51FC3"/>
    <w:pPr>
      <w:widowControl w:val="0"/>
      <w:jc w:val="both"/>
    </w:pPr>
  </w:style>
  <w:style w:type="paragraph" w:customStyle="1" w:styleId="CA0EF43B3FD04E3899BB2E341EBC99907">
    <w:name w:val="CA0EF43B3FD04E3899BB2E341EBC99907"/>
    <w:rsid w:val="00C51FC3"/>
    <w:pPr>
      <w:widowControl w:val="0"/>
      <w:jc w:val="both"/>
    </w:pPr>
  </w:style>
  <w:style w:type="paragraph" w:customStyle="1" w:styleId="FE43F6D590BA47C2A4787212C19272BF7">
    <w:name w:val="FE43F6D590BA47C2A4787212C19272BF7"/>
    <w:rsid w:val="00C51FC3"/>
    <w:pPr>
      <w:widowControl w:val="0"/>
      <w:jc w:val="both"/>
    </w:pPr>
  </w:style>
  <w:style w:type="paragraph" w:customStyle="1" w:styleId="25ACEE203A294E9B8AADE236562F496D7">
    <w:name w:val="25ACEE203A294E9B8AADE236562F496D7"/>
    <w:rsid w:val="00C51FC3"/>
    <w:pPr>
      <w:widowControl w:val="0"/>
      <w:jc w:val="both"/>
    </w:pPr>
  </w:style>
  <w:style w:type="paragraph" w:customStyle="1" w:styleId="28E3F780BDF648AC9DC11749314432347">
    <w:name w:val="28E3F780BDF648AC9DC11749314432347"/>
    <w:rsid w:val="00C51FC3"/>
    <w:pPr>
      <w:widowControl w:val="0"/>
      <w:jc w:val="both"/>
    </w:pPr>
  </w:style>
  <w:style w:type="paragraph" w:customStyle="1" w:styleId="A8438B41EF4740C7A190AC30E76F36C615">
    <w:name w:val="A8438B41EF4740C7A190AC30E76F36C615"/>
    <w:rsid w:val="00C51FC3"/>
    <w:pPr>
      <w:widowControl w:val="0"/>
      <w:jc w:val="both"/>
    </w:pPr>
  </w:style>
  <w:style w:type="paragraph" w:customStyle="1" w:styleId="95D446DEF95C463A94015136435CB67A15">
    <w:name w:val="95D446DEF95C463A94015136435CB67A15"/>
    <w:rsid w:val="00C51FC3"/>
    <w:pPr>
      <w:widowControl w:val="0"/>
      <w:jc w:val="both"/>
    </w:pPr>
  </w:style>
  <w:style w:type="paragraph" w:customStyle="1" w:styleId="5E3CE94EA6BB49F4A66D5103039F88C215">
    <w:name w:val="5E3CE94EA6BB49F4A66D5103039F88C215"/>
    <w:rsid w:val="00C51FC3"/>
    <w:pPr>
      <w:widowControl w:val="0"/>
      <w:jc w:val="both"/>
    </w:pPr>
  </w:style>
  <w:style w:type="paragraph" w:customStyle="1" w:styleId="70D4A480E21E445EA9B7CD82F9D2907616">
    <w:name w:val="70D4A480E21E445EA9B7CD82F9D2907616"/>
    <w:rsid w:val="00C51FC3"/>
    <w:pPr>
      <w:widowControl w:val="0"/>
      <w:jc w:val="both"/>
    </w:pPr>
  </w:style>
  <w:style w:type="paragraph" w:customStyle="1" w:styleId="D3E3ACDB09E04DD68D878353107245DD16">
    <w:name w:val="D3E3ACDB09E04DD68D878353107245DD16"/>
    <w:rsid w:val="00C51FC3"/>
    <w:pPr>
      <w:widowControl w:val="0"/>
      <w:jc w:val="both"/>
    </w:pPr>
  </w:style>
  <w:style w:type="paragraph" w:customStyle="1" w:styleId="5EB8D1ECFD234770A69294264C120B9E16">
    <w:name w:val="5EB8D1ECFD234770A69294264C120B9E16"/>
    <w:rsid w:val="00C51FC3"/>
    <w:pPr>
      <w:widowControl w:val="0"/>
      <w:jc w:val="both"/>
    </w:pPr>
  </w:style>
  <w:style w:type="paragraph" w:customStyle="1" w:styleId="110B707C8F3649C493877EB7FB6F0F1316">
    <w:name w:val="110B707C8F3649C493877EB7FB6F0F1316"/>
    <w:rsid w:val="00C51FC3"/>
    <w:pPr>
      <w:widowControl w:val="0"/>
      <w:jc w:val="both"/>
    </w:pPr>
  </w:style>
  <w:style w:type="paragraph" w:customStyle="1" w:styleId="66011848F71C4E82B80CD99357F3989A1">
    <w:name w:val="66011848F71C4E82B80CD99357F3989A1"/>
    <w:rsid w:val="00C51FC3"/>
    <w:pPr>
      <w:widowControl w:val="0"/>
      <w:jc w:val="both"/>
    </w:pPr>
  </w:style>
  <w:style w:type="paragraph" w:customStyle="1" w:styleId="A8438B41EF4740C7A190AC30E76F36C616">
    <w:name w:val="A8438B41EF4740C7A190AC30E76F36C616"/>
    <w:rsid w:val="00C51FC3"/>
    <w:pPr>
      <w:widowControl w:val="0"/>
      <w:jc w:val="both"/>
    </w:pPr>
  </w:style>
  <w:style w:type="paragraph" w:customStyle="1" w:styleId="95D446DEF95C463A94015136435CB67A16">
    <w:name w:val="95D446DEF95C463A94015136435CB67A16"/>
    <w:rsid w:val="00C51FC3"/>
    <w:pPr>
      <w:widowControl w:val="0"/>
      <w:jc w:val="both"/>
    </w:pPr>
  </w:style>
  <w:style w:type="paragraph" w:customStyle="1" w:styleId="5E3CE94EA6BB49F4A66D5103039F88C216">
    <w:name w:val="5E3CE94EA6BB49F4A66D5103039F88C216"/>
    <w:rsid w:val="00C51FC3"/>
    <w:pPr>
      <w:widowControl w:val="0"/>
      <w:jc w:val="both"/>
    </w:pPr>
  </w:style>
  <w:style w:type="paragraph" w:customStyle="1" w:styleId="D77F4407594149A1AAB0E5024F7E10A0">
    <w:name w:val="D77F4407594149A1AAB0E5024F7E10A0"/>
    <w:rsid w:val="00C51FC3"/>
    <w:pPr>
      <w:spacing w:after="160" w:line="259" w:lineRule="auto"/>
    </w:pPr>
    <w:rPr>
      <w:kern w:val="0"/>
      <w:sz w:val="22"/>
    </w:rPr>
  </w:style>
  <w:style w:type="paragraph" w:customStyle="1" w:styleId="E71E22DCE2094925B42070C6592DA8BD">
    <w:name w:val="E71E22DCE2094925B42070C6592DA8BD"/>
    <w:rsid w:val="00C51FC3"/>
    <w:pPr>
      <w:spacing w:after="160" w:line="259" w:lineRule="auto"/>
    </w:pPr>
    <w:rPr>
      <w:kern w:val="0"/>
      <w:sz w:val="22"/>
    </w:rPr>
  </w:style>
  <w:style w:type="paragraph" w:customStyle="1" w:styleId="A1500AA91FA54344BAAF9AF29F5C38B5">
    <w:name w:val="A1500AA91FA54344BAAF9AF29F5C38B5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7">
    <w:name w:val="70D4A480E21E445EA9B7CD82F9D2907617"/>
    <w:rsid w:val="00C51FC3"/>
    <w:pPr>
      <w:widowControl w:val="0"/>
      <w:jc w:val="both"/>
    </w:pPr>
  </w:style>
  <w:style w:type="paragraph" w:customStyle="1" w:styleId="D3E3ACDB09E04DD68D878353107245DD17">
    <w:name w:val="D3E3ACDB09E04DD68D878353107245DD17"/>
    <w:rsid w:val="00C51FC3"/>
    <w:pPr>
      <w:widowControl w:val="0"/>
      <w:jc w:val="both"/>
    </w:pPr>
  </w:style>
  <w:style w:type="paragraph" w:customStyle="1" w:styleId="5EB8D1ECFD234770A69294264C120B9E17">
    <w:name w:val="5EB8D1ECFD234770A69294264C120B9E17"/>
    <w:rsid w:val="00C51FC3"/>
    <w:pPr>
      <w:widowControl w:val="0"/>
      <w:jc w:val="both"/>
    </w:pPr>
  </w:style>
  <w:style w:type="paragraph" w:customStyle="1" w:styleId="110B707C8F3649C493877EB7FB6F0F1317">
    <w:name w:val="110B707C8F3649C493877EB7FB6F0F1317"/>
    <w:rsid w:val="00C51FC3"/>
    <w:pPr>
      <w:widowControl w:val="0"/>
      <w:jc w:val="both"/>
    </w:pPr>
  </w:style>
  <w:style w:type="paragraph" w:customStyle="1" w:styleId="66011848F71C4E82B80CD99357F3989A2">
    <w:name w:val="66011848F71C4E82B80CD99357F3989A2"/>
    <w:rsid w:val="00C51FC3"/>
    <w:pPr>
      <w:widowControl w:val="0"/>
      <w:jc w:val="both"/>
    </w:pPr>
  </w:style>
  <w:style w:type="paragraph" w:customStyle="1" w:styleId="D77F4407594149A1AAB0E5024F7E10A01">
    <w:name w:val="D77F4407594149A1AAB0E5024F7E10A01"/>
    <w:rsid w:val="00C51FC3"/>
    <w:pPr>
      <w:widowControl w:val="0"/>
      <w:jc w:val="both"/>
    </w:pPr>
  </w:style>
  <w:style w:type="paragraph" w:customStyle="1" w:styleId="E71E22DCE2094925B42070C6592DA8BD1">
    <w:name w:val="E71E22DCE2094925B42070C6592DA8BD1"/>
    <w:rsid w:val="00C51FC3"/>
    <w:pPr>
      <w:widowControl w:val="0"/>
      <w:jc w:val="both"/>
    </w:pPr>
  </w:style>
  <w:style w:type="paragraph" w:customStyle="1" w:styleId="A1500AA91FA54344BAAF9AF29F5C38B51">
    <w:name w:val="A1500AA91FA54344BAAF9AF29F5C38B51"/>
    <w:rsid w:val="00C51FC3"/>
    <w:pPr>
      <w:widowControl w:val="0"/>
      <w:jc w:val="both"/>
    </w:pPr>
  </w:style>
  <w:style w:type="paragraph" w:customStyle="1" w:styleId="70D4A480E21E445EA9B7CD82F9D2907618">
    <w:name w:val="70D4A480E21E445EA9B7CD82F9D2907618"/>
    <w:rsid w:val="00C51FC3"/>
    <w:pPr>
      <w:widowControl w:val="0"/>
      <w:jc w:val="both"/>
    </w:pPr>
  </w:style>
  <w:style w:type="paragraph" w:customStyle="1" w:styleId="D3E3ACDB09E04DD68D878353107245DD18">
    <w:name w:val="D3E3ACDB09E04DD68D878353107245DD18"/>
    <w:rsid w:val="00C51FC3"/>
    <w:pPr>
      <w:widowControl w:val="0"/>
      <w:jc w:val="both"/>
    </w:pPr>
  </w:style>
  <w:style w:type="paragraph" w:customStyle="1" w:styleId="5EB8D1ECFD234770A69294264C120B9E18">
    <w:name w:val="5EB8D1ECFD234770A69294264C120B9E18"/>
    <w:rsid w:val="00C51FC3"/>
    <w:pPr>
      <w:widowControl w:val="0"/>
      <w:jc w:val="both"/>
    </w:pPr>
  </w:style>
  <w:style w:type="paragraph" w:customStyle="1" w:styleId="110B707C8F3649C493877EB7FB6F0F1318">
    <w:name w:val="110B707C8F3649C493877EB7FB6F0F1318"/>
    <w:rsid w:val="00C51FC3"/>
    <w:pPr>
      <w:widowControl w:val="0"/>
      <w:jc w:val="both"/>
    </w:pPr>
  </w:style>
  <w:style w:type="paragraph" w:customStyle="1" w:styleId="66011848F71C4E82B80CD99357F3989A3">
    <w:name w:val="66011848F71C4E82B80CD99357F3989A3"/>
    <w:rsid w:val="00C51FC3"/>
    <w:pPr>
      <w:widowControl w:val="0"/>
      <w:jc w:val="both"/>
    </w:pPr>
  </w:style>
  <w:style w:type="paragraph" w:customStyle="1" w:styleId="D77F4407594149A1AAB0E5024F7E10A02">
    <w:name w:val="D77F4407594149A1AAB0E5024F7E10A02"/>
    <w:rsid w:val="00C51FC3"/>
    <w:pPr>
      <w:widowControl w:val="0"/>
      <w:jc w:val="both"/>
    </w:pPr>
  </w:style>
  <w:style w:type="paragraph" w:customStyle="1" w:styleId="E71E22DCE2094925B42070C6592DA8BD2">
    <w:name w:val="E71E22DCE2094925B42070C6592DA8BD2"/>
    <w:rsid w:val="00C51FC3"/>
    <w:pPr>
      <w:widowControl w:val="0"/>
      <w:jc w:val="both"/>
    </w:pPr>
  </w:style>
  <w:style w:type="paragraph" w:customStyle="1" w:styleId="A1500AA91FA54344BAAF9AF29F5C38B52">
    <w:name w:val="A1500AA91FA54344BAAF9AF29F5C38B52"/>
    <w:rsid w:val="00C51FC3"/>
    <w:pPr>
      <w:widowControl w:val="0"/>
      <w:jc w:val="both"/>
    </w:pPr>
  </w:style>
  <w:style w:type="paragraph" w:customStyle="1" w:styleId="07FB964CE1FD4603AEE62FF5B7975D35">
    <w:name w:val="07FB964CE1FD4603AEE62FF5B7975D35"/>
    <w:rsid w:val="00C51FC3"/>
    <w:pPr>
      <w:spacing w:after="160" w:line="259" w:lineRule="auto"/>
    </w:pPr>
    <w:rPr>
      <w:kern w:val="0"/>
      <w:sz w:val="22"/>
    </w:rPr>
  </w:style>
  <w:style w:type="paragraph" w:customStyle="1" w:styleId="938BE9A7FB3A4E0A96B64687C96AE746">
    <w:name w:val="938BE9A7FB3A4E0A96B64687C96AE746"/>
    <w:rsid w:val="00C51FC3"/>
    <w:pPr>
      <w:spacing w:after="160" w:line="259" w:lineRule="auto"/>
    </w:pPr>
    <w:rPr>
      <w:kern w:val="0"/>
      <w:sz w:val="22"/>
    </w:rPr>
  </w:style>
  <w:style w:type="paragraph" w:customStyle="1" w:styleId="C0F2C3D5670E49CD817C7CF3C1FF4DD4">
    <w:name w:val="C0F2C3D5670E49CD817C7CF3C1FF4DD4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9">
    <w:name w:val="70D4A480E21E445EA9B7CD82F9D2907619"/>
    <w:rsid w:val="00C51FC3"/>
    <w:pPr>
      <w:widowControl w:val="0"/>
      <w:jc w:val="both"/>
    </w:pPr>
  </w:style>
  <w:style w:type="paragraph" w:customStyle="1" w:styleId="D3E3ACDB09E04DD68D878353107245DD19">
    <w:name w:val="D3E3ACDB09E04DD68D878353107245DD19"/>
    <w:rsid w:val="00C51FC3"/>
    <w:pPr>
      <w:widowControl w:val="0"/>
      <w:jc w:val="both"/>
    </w:pPr>
  </w:style>
  <w:style w:type="paragraph" w:customStyle="1" w:styleId="5EB8D1ECFD234770A69294264C120B9E19">
    <w:name w:val="5EB8D1ECFD234770A69294264C120B9E19"/>
    <w:rsid w:val="00C51FC3"/>
    <w:pPr>
      <w:widowControl w:val="0"/>
      <w:jc w:val="both"/>
    </w:pPr>
  </w:style>
  <w:style w:type="paragraph" w:customStyle="1" w:styleId="110B707C8F3649C493877EB7FB6F0F1319">
    <w:name w:val="110B707C8F3649C493877EB7FB6F0F1319"/>
    <w:rsid w:val="00C51FC3"/>
    <w:pPr>
      <w:widowControl w:val="0"/>
      <w:jc w:val="both"/>
    </w:pPr>
  </w:style>
  <w:style w:type="paragraph" w:customStyle="1" w:styleId="66011848F71C4E82B80CD99357F3989A4">
    <w:name w:val="66011848F71C4E82B80CD99357F3989A4"/>
    <w:rsid w:val="00C51FC3"/>
    <w:pPr>
      <w:widowControl w:val="0"/>
      <w:jc w:val="both"/>
    </w:pPr>
  </w:style>
  <w:style w:type="paragraph" w:customStyle="1" w:styleId="07FB964CE1FD4603AEE62FF5B7975D351">
    <w:name w:val="07FB964CE1FD4603AEE62FF5B7975D351"/>
    <w:rsid w:val="00C51FC3"/>
    <w:pPr>
      <w:widowControl w:val="0"/>
      <w:jc w:val="both"/>
    </w:pPr>
  </w:style>
  <w:style w:type="paragraph" w:customStyle="1" w:styleId="938BE9A7FB3A4E0A96B64687C96AE7461">
    <w:name w:val="938BE9A7FB3A4E0A96B64687C96AE7461"/>
    <w:rsid w:val="00C51FC3"/>
    <w:pPr>
      <w:widowControl w:val="0"/>
      <w:jc w:val="both"/>
    </w:pPr>
  </w:style>
  <w:style w:type="paragraph" w:customStyle="1" w:styleId="C0F2C3D5670E49CD817C7CF3C1FF4DD41">
    <w:name w:val="C0F2C3D5670E49CD817C7CF3C1FF4DD41"/>
    <w:rsid w:val="00C51FC3"/>
    <w:pPr>
      <w:widowControl w:val="0"/>
      <w:jc w:val="both"/>
    </w:pPr>
  </w:style>
  <w:style w:type="paragraph" w:customStyle="1" w:styleId="70D4A480E21E445EA9B7CD82F9D2907620">
    <w:name w:val="70D4A480E21E445EA9B7CD82F9D2907620"/>
    <w:rsid w:val="00C51FC3"/>
    <w:pPr>
      <w:widowControl w:val="0"/>
      <w:jc w:val="both"/>
    </w:pPr>
  </w:style>
  <w:style w:type="paragraph" w:customStyle="1" w:styleId="D3E3ACDB09E04DD68D878353107245DD20">
    <w:name w:val="D3E3ACDB09E04DD68D878353107245DD20"/>
    <w:rsid w:val="00C51FC3"/>
    <w:pPr>
      <w:widowControl w:val="0"/>
      <w:jc w:val="both"/>
    </w:pPr>
  </w:style>
  <w:style w:type="paragraph" w:customStyle="1" w:styleId="5EB8D1ECFD234770A69294264C120B9E20">
    <w:name w:val="5EB8D1ECFD234770A69294264C120B9E20"/>
    <w:rsid w:val="00C51FC3"/>
    <w:pPr>
      <w:widowControl w:val="0"/>
      <w:jc w:val="both"/>
    </w:pPr>
  </w:style>
  <w:style w:type="paragraph" w:customStyle="1" w:styleId="110B707C8F3649C493877EB7FB6F0F1320">
    <w:name w:val="110B707C8F3649C493877EB7FB6F0F1320"/>
    <w:rsid w:val="00C51FC3"/>
    <w:pPr>
      <w:widowControl w:val="0"/>
      <w:jc w:val="both"/>
    </w:pPr>
  </w:style>
  <w:style w:type="paragraph" w:customStyle="1" w:styleId="66011848F71C4E82B80CD99357F3989A5">
    <w:name w:val="66011848F71C4E82B80CD99357F3989A5"/>
    <w:rsid w:val="00C51FC3"/>
    <w:pPr>
      <w:widowControl w:val="0"/>
      <w:jc w:val="both"/>
    </w:pPr>
  </w:style>
  <w:style w:type="paragraph" w:customStyle="1" w:styleId="07FB964CE1FD4603AEE62FF5B7975D352">
    <w:name w:val="07FB964CE1FD4603AEE62FF5B7975D352"/>
    <w:rsid w:val="00C51FC3"/>
    <w:pPr>
      <w:widowControl w:val="0"/>
      <w:jc w:val="both"/>
    </w:pPr>
  </w:style>
  <w:style w:type="paragraph" w:customStyle="1" w:styleId="938BE9A7FB3A4E0A96B64687C96AE7462">
    <w:name w:val="938BE9A7FB3A4E0A96B64687C96AE7462"/>
    <w:rsid w:val="00C51FC3"/>
    <w:pPr>
      <w:widowControl w:val="0"/>
      <w:jc w:val="both"/>
    </w:pPr>
  </w:style>
  <w:style w:type="paragraph" w:customStyle="1" w:styleId="C0F2C3D5670E49CD817C7CF3C1FF4DD42">
    <w:name w:val="C0F2C3D5670E49CD817C7CF3C1FF4DD42"/>
    <w:rsid w:val="00C51FC3"/>
    <w:pPr>
      <w:widowControl w:val="0"/>
      <w:jc w:val="both"/>
    </w:pPr>
  </w:style>
  <w:style w:type="paragraph" w:customStyle="1" w:styleId="70D4A480E21E445EA9B7CD82F9D2907621">
    <w:name w:val="70D4A480E21E445EA9B7CD82F9D2907621"/>
    <w:rsid w:val="00C51FC3"/>
    <w:pPr>
      <w:widowControl w:val="0"/>
      <w:jc w:val="both"/>
    </w:pPr>
  </w:style>
  <w:style w:type="paragraph" w:customStyle="1" w:styleId="D3E3ACDB09E04DD68D878353107245DD21">
    <w:name w:val="D3E3ACDB09E04DD68D878353107245DD21"/>
    <w:rsid w:val="00C51FC3"/>
    <w:pPr>
      <w:widowControl w:val="0"/>
      <w:jc w:val="both"/>
    </w:pPr>
  </w:style>
  <w:style w:type="paragraph" w:customStyle="1" w:styleId="5EB8D1ECFD234770A69294264C120B9E21">
    <w:name w:val="5EB8D1ECFD234770A69294264C120B9E21"/>
    <w:rsid w:val="00C51FC3"/>
    <w:pPr>
      <w:widowControl w:val="0"/>
      <w:jc w:val="both"/>
    </w:pPr>
  </w:style>
  <w:style w:type="paragraph" w:customStyle="1" w:styleId="110B707C8F3649C493877EB7FB6F0F1321">
    <w:name w:val="110B707C8F3649C493877EB7FB6F0F1321"/>
    <w:rsid w:val="00C51FC3"/>
    <w:pPr>
      <w:widowControl w:val="0"/>
      <w:jc w:val="both"/>
    </w:pPr>
  </w:style>
  <w:style w:type="paragraph" w:customStyle="1" w:styleId="66011848F71C4E82B80CD99357F3989A6">
    <w:name w:val="66011848F71C4E82B80CD99357F3989A6"/>
    <w:rsid w:val="00C51FC3"/>
    <w:pPr>
      <w:widowControl w:val="0"/>
      <w:jc w:val="both"/>
    </w:pPr>
  </w:style>
  <w:style w:type="paragraph" w:customStyle="1" w:styleId="07FB964CE1FD4603AEE62FF5B7975D353">
    <w:name w:val="07FB964CE1FD4603AEE62FF5B7975D353"/>
    <w:rsid w:val="00C51FC3"/>
    <w:pPr>
      <w:widowControl w:val="0"/>
      <w:jc w:val="both"/>
    </w:pPr>
  </w:style>
  <w:style w:type="paragraph" w:customStyle="1" w:styleId="938BE9A7FB3A4E0A96B64687C96AE7463">
    <w:name w:val="938BE9A7FB3A4E0A96B64687C96AE7463"/>
    <w:rsid w:val="00C51FC3"/>
    <w:pPr>
      <w:widowControl w:val="0"/>
      <w:jc w:val="both"/>
    </w:pPr>
  </w:style>
  <w:style w:type="paragraph" w:customStyle="1" w:styleId="C0F2C3D5670E49CD817C7CF3C1FF4DD43">
    <w:name w:val="C0F2C3D5670E49CD817C7CF3C1FF4DD43"/>
    <w:rsid w:val="00C51FC3"/>
    <w:pPr>
      <w:widowControl w:val="0"/>
      <w:jc w:val="both"/>
    </w:pPr>
  </w:style>
  <w:style w:type="paragraph" w:customStyle="1" w:styleId="70D4A480E21E445EA9B7CD82F9D2907622">
    <w:name w:val="70D4A480E21E445EA9B7CD82F9D2907622"/>
    <w:rsid w:val="00C51FC3"/>
    <w:pPr>
      <w:widowControl w:val="0"/>
      <w:jc w:val="both"/>
    </w:pPr>
  </w:style>
  <w:style w:type="paragraph" w:customStyle="1" w:styleId="D3E3ACDB09E04DD68D878353107245DD22">
    <w:name w:val="D3E3ACDB09E04DD68D878353107245DD22"/>
    <w:rsid w:val="00C51FC3"/>
    <w:pPr>
      <w:widowControl w:val="0"/>
      <w:jc w:val="both"/>
    </w:pPr>
  </w:style>
  <w:style w:type="paragraph" w:customStyle="1" w:styleId="5EB8D1ECFD234770A69294264C120B9E22">
    <w:name w:val="5EB8D1ECFD234770A69294264C120B9E22"/>
    <w:rsid w:val="00C51FC3"/>
    <w:pPr>
      <w:widowControl w:val="0"/>
      <w:jc w:val="both"/>
    </w:pPr>
  </w:style>
  <w:style w:type="paragraph" w:customStyle="1" w:styleId="110B707C8F3649C493877EB7FB6F0F1322">
    <w:name w:val="110B707C8F3649C493877EB7FB6F0F1322"/>
    <w:rsid w:val="00C51FC3"/>
    <w:pPr>
      <w:widowControl w:val="0"/>
      <w:jc w:val="both"/>
    </w:pPr>
  </w:style>
  <w:style w:type="paragraph" w:customStyle="1" w:styleId="66011848F71C4E82B80CD99357F3989A7">
    <w:name w:val="66011848F71C4E82B80CD99357F3989A7"/>
    <w:rsid w:val="00C51FC3"/>
    <w:pPr>
      <w:widowControl w:val="0"/>
      <w:jc w:val="both"/>
    </w:pPr>
  </w:style>
  <w:style w:type="paragraph" w:customStyle="1" w:styleId="53EEDB824CC146B4BF43EDDCFD92F29F">
    <w:name w:val="53EEDB824CC146B4BF43EDDCFD92F29F"/>
    <w:rsid w:val="00C51FC3"/>
    <w:pPr>
      <w:widowControl w:val="0"/>
      <w:jc w:val="both"/>
    </w:pPr>
  </w:style>
  <w:style w:type="paragraph" w:customStyle="1" w:styleId="07FB964CE1FD4603AEE62FF5B7975D354">
    <w:name w:val="07FB964CE1FD4603AEE62FF5B7975D354"/>
    <w:rsid w:val="00C51FC3"/>
    <w:pPr>
      <w:widowControl w:val="0"/>
      <w:jc w:val="both"/>
    </w:pPr>
  </w:style>
  <w:style w:type="paragraph" w:customStyle="1" w:styleId="938BE9A7FB3A4E0A96B64687C96AE7464">
    <w:name w:val="938BE9A7FB3A4E0A96B64687C96AE7464"/>
    <w:rsid w:val="00C51FC3"/>
    <w:pPr>
      <w:widowControl w:val="0"/>
      <w:jc w:val="both"/>
    </w:pPr>
  </w:style>
  <w:style w:type="paragraph" w:customStyle="1" w:styleId="C0F2C3D5670E49CD817C7CF3C1FF4DD44">
    <w:name w:val="C0F2C3D5670E49CD817C7CF3C1FF4DD44"/>
    <w:rsid w:val="00C51FC3"/>
    <w:pPr>
      <w:widowControl w:val="0"/>
      <w:jc w:val="both"/>
    </w:pPr>
  </w:style>
  <w:style w:type="paragraph" w:customStyle="1" w:styleId="70D4A480E21E445EA9B7CD82F9D2907623">
    <w:name w:val="70D4A480E21E445EA9B7CD82F9D2907623"/>
    <w:rsid w:val="00C51FC3"/>
    <w:pPr>
      <w:widowControl w:val="0"/>
      <w:jc w:val="both"/>
    </w:pPr>
  </w:style>
  <w:style w:type="paragraph" w:customStyle="1" w:styleId="D3E3ACDB09E04DD68D878353107245DD23">
    <w:name w:val="D3E3ACDB09E04DD68D878353107245DD23"/>
    <w:rsid w:val="00C51FC3"/>
    <w:pPr>
      <w:widowControl w:val="0"/>
      <w:jc w:val="both"/>
    </w:pPr>
  </w:style>
  <w:style w:type="paragraph" w:customStyle="1" w:styleId="5EB8D1ECFD234770A69294264C120B9E23">
    <w:name w:val="5EB8D1ECFD234770A69294264C120B9E23"/>
    <w:rsid w:val="00C51FC3"/>
    <w:pPr>
      <w:widowControl w:val="0"/>
      <w:jc w:val="both"/>
    </w:pPr>
  </w:style>
  <w:style w:type="paragraph" w:customStyle="1" w:styleId="110B707C8F3649C493877EB7FB6F0F1323">
    <w:name w:val="110B707C8F3649C493877EB7FB6F0F1323"/>
    <w:rsid w:val="00C51FC3"/>
    <w:pPr>
      <w:widowControl w:val="0"/>
      <w:jc w:val="both"/>
    </w:pPr>
  </w:style>
  <w:style w:type="paragraph" w:customStyle="1" w:styleId="66011848F71C4E82B80CD99357F3989A8">
    <w:name w:val="66011848F71C4E82B80CD99357F3989A8"/>
    <w:rsid w:val="00C51FC3"/>
    <w:pPr>
      <w:widowControl w:val="0"/>
      <w:jc w:val="both"/>
    </w:pPr>
  </w:style>
  <w:style w:type="paragraph" w:customStyle="1" w:styleId="07FB964CE1FD4603AEE62FF5B7975D355">
    <w:name w:val="07FB964CE1FD4603AEE62FF5B7975D355"/>
    <w:rsid w:val="00C51FC3"/>
    <w:pPr>
      <w:widowControl w:val="0"/>
      <w:jc w:val="both"/>
    </w:pPr>
  </w:style>
  <w:style w:type="paragraph" w:customStyle="1" w:styleId="938BE9A7FB3A4E0A96B64687C96AE7465">
    <w:name w:val="938BE9A7FB3A4E0A96B64687C96AE7465"/>
    <w:rsid w:val="00C51FC3"/>
    <w:pPr>
      <w:widowControl w:val="0"/>
      <w:jc w:val="both"/>
    </w:pPr>
  </w:style>
  <w:style w:type="paragraph" w:customStyle="1" w:styleId="C0F2C3D5670E49CD817C7CF3C1FF4DD45">
    <w:name w:val="C0F2C3D5670E49CD817C7CF3C1FF4DD45"/>
    <w:rsid w:val="00C51FC3"/>
    <w:pPr>
      <w:widowControl w:val="0"/>
      <w:jc w:val="both"/>
    </w:pPr>
  </w:style>
  <w:style w:type="paragraph" w:customStyle="1" w:styleId="70D4A480E21E445EA9B7CD82F9D2907624">
    <w:name w:val="70D4A480E21E445EA9B7CD82F9D2907624"/>
    <w:rsid w:val="00C51FC3"/>
    <w:pPr>
      <w:widowControl w:val="0"/>
      <w:jc w:val="both"/>
    </w:pPr>
  </w:style>
  <w:style w:type="paragraph" w:customStyle="1" w:styleId="D3E3ACDB09E04DD68D878353107245DD24">
    <w:name w:val="D3E3ACDB09E04DD68D878353107245DD24"/>
    <w:rsid w:val="00C51FC3"/>
    <w:pPr>
      <w:widowControl w:val="0"/>
      <w:jc w:val="both"/>
    </w:pPr>
  </w:style>
  <w:style w:type="paragraph" w:customStyle="1" w:styleId="5EB8D1ECFD234770A69294264C120B9E24">
    <w:name w:val="5EB8D1ECFD234770A69294264C120B9E24"/>
    <w:rsid w:val="00C51FC3"/>
    <w:pPr>
      <w:widowControl w:val="0"/>
      <w:jc w:val="both"/>
    </w:pPr>
  </w:style>
  <w:style w:type="paragraph" w:customStyle="1" w:styleId="110B707C8F3649C493877EB7FB6F0F1324">
    <w:name w:val="110B707C8F3649C493877EB7FB6F0F1324"/>
    <w:rsid w:val="00C51FC3"/>
    <w:pPr>
      <w:widowControl w:val="0"/>
      <w:jc w:val="both"/>
    </w:pPr>
  </w:style>
  <w:style w:type="paragraph" w:customStyle="1" w:styleId="66011848F71C4E82B80CD99357F3989A9">
    <w:name w:val="66011848F71C4E82B80CD99357F3989A9"/>
    <w:rsid w:val="00C51FC3"/>
    <w:pPr>
      <w:widowControl w:val="0"/>
      <w:jc w:val="both"/>
    </w:pPr>
  </w:style>
  <w:style w:type="paragraph" w:customStyle="1" w:styleId="07FB964CE1FD4603AEE62FF5B7975D356">
    <w:name w:val="07FB964CE1FD4603AEE62FF5B7975D356"/>
    <w:rsid w:val="00C51FC3"/>
    <w:pPr>
      <w:widowControl w:val="0"/>
      <w:jc w:val="both"/>
    </w:pPr>
  </w:style>
  <w:style w:type="paragraph" w:customStyle="1" w:styleId="938BE9A7FB3A4E0A96B64687C96AE7466">
    <w:name w:val="938BE9A7FB3A4E0A96B64687C96AE7466"/>
    <w:rsid w:val="00C51FC3"/>
    <w:pPr>
      <w:widowControl w:val="0"/>
      <w:jc w:val="both"/>
    </w:pPr>
  </w:style>
  <w:style w:type="paragraph" w:customStyle="1" w:styleId="C0F2C3D5670E49CD817C7CF3C1FF4DD46">
    <w:name w:val="C0F2C3D5670E49CD817C7CF3C1FF4DD46"/>
    <w:rsid w:val="00C51FC3"/>
    <w:pPr>
      <w:widowControl w:val="0"/>
      <w:jc w:val="both"/>
    </w:pPr>
  </w:style>
  <w:style w:type="paragraph" w:customStyle="1" w:styleId="70D4A480E21E445EA9B7CD82F9D2907625">
    <w:name w:val="70D4A480E21E445EA9B7CD82F9D2907625"/>
    <w:rsid w:val="00C51FC3"/>
    <w:pPr>
      <w:widowControl w:val="0"/>
      <w:jc w:val="both"/>
    </w:pPr>
  </w:style>
  <w:style w:type="paragraph" w:customStyle="1" w:styleId="D3E3ACDB09E04DD68D878353107245DD25">
    <w:name w:val="D3E3ACDB09E04DD68D878353107245DD25"/>
    <w:rsid w:val="00C51FC3"/>
    <w:pPr>
      <w:widowControl w:val="0"/>
      <w:jc w:val="both"/>
    </w:pPr>
  </w:style>
  <w:style w:type="paragraph" w:customStyle="1" w:styleId="5EB8D1ECFD234770A69294264C120B9E25">
    <w:name w:val="5EB8D1ECFD234770A69294264C120B9E25"/>
    <w:rsid w:val="00C51FC3"/>
    <w:pPr>
      <w:widowControl w:val="0"/>
      <w:jc w:val="both"/>
    </w:pPr>
  </w:style>
  <w:style w:type="paragraph" w:customStyle="1" w:styleId="110B707C8F3649C493877EB7FB6F0F1325">
    <w:name w:val="110B707C8F3649C493877EB7FB6F0F1325"/>
    <w:rsid w:val="00C51FC3"/>
    <w:pPr>
      <w:widowControl w:val="0"/>
      <w:jc w:val="both"/>
    </w:pPr>
  </w:style>
  <w:style w:type="paragraph" w:customStyle="1" w:styleId="66011848F71C4E82B80CD99357F3989A10">
    <w:name w:val="66011848F71C4E82B80CD99357F3989A10"/>
    <w:rsid w:val="00C51FC3"/>
    <w:pPr>
      <w:widowControl w:val="0"/>
      <w:jc w:val="both"/>
    </w:pPr>
  </w:style>
  <w:style w:type="paragraph" w:customStyle="1" w:styleId="07FB964CE1FD4603AEE62FF5B7975D357">
    <w:name w:val="07FB964CE1FD4603AEE62FF5B7975D357"/>
    <w:rsid w:val="00C51FC3"/>
    <w:pPr>
      <w:widowControl w:val="0"/>
      <w:jc w:val="both"/>
    </w:pPr>
  </w:style>
  <w:style w:type="paragraph" w:customStyle="1" w:styleId="938BE9A7FB3A4E0A96B64687C96AE7467">
    <w:name w:val="938BE9A7FB3A4E0A96B64687C96AE7467"/>
    <w:rsid w:val="00C51FC3"/>
    <w:pPr>
      <w:widowControl w:val="0"/>
      <w:jc w:val="both"/>
    </w:pPr>
  </w:style>
  <w:style w:type="paragraph" w:customStyle="1" w:styleId="C0F2C3D5670E49CD817C7CF3C1FF4DD47">
    <w:name w:val="C0F2C3D5670E49CD817C7CF3C1FF4DD47"/>
    <w:rsid w:val="00C51FC3"/>
    <w:pPr>
      <w:widowControl w:val="0"/>
      <w:jc w:val="both"/>
    </w:pPr>
  </w:style>
  <w:style w:type="paragraph" w:customStyle="1" w:styleId="70D4A480E21E445EA9B7CD82F9D2907626">
    <w:name w:val="70D4A480E21E445EA9B7CD82F9D2907626"/>
    <w:rsid w:val="00C51FC3"/>
    <w:pPr>
      <w:widowControl w:val="0"/>
      <w:jc w:val="both"/>
    </w:pPr>
  </w:style>
  <w:style w:type="paragraph" w:customStyle="1" w:styleId="D3E3ACDB09E04DD68D878353107245DD26">
    <w:name w:val="D3E3ACDB09E04DD68D878353107245DD26"/>
    <w:rsid w:val="00C51FC3"/>
    <w:pPr>
      <w:widowControl w:val="0"/>
      <w:jc w:val="both"/>
    </w:pPr>
  </w:style>
  <w:style w:type="paragraph" w:customStyle="1" w:styleId="5EB8D1ECFD234770A69294264C120B9E26">
    <w:name w:val="5EB8D1ECFD234770A69294264C120B9E26"/>
    <w:rsid w:val="00C51FC3"/>
    <w:pPr>
      <w:widowControl w:val="0"/>
      <w:jc w:val="both"/>
    </w:pPr>
  </w:style>
  <w:style w:type="paragraph" w:customStyle="1" w:styleId="110B707C8F3649C493877EB7FB6F0F1326">
    <w:name w:val="110B707C8F3649C493877EB7FB6F0F1326"/>
    <w:rsid w:val="00C51FC3"/>
    <w:pPr>
      <w:widowControl w:val="0"/>
      <w:jc w:val="both"/>
    </w:pPr>
  </w:style>
  <w:style w:type="paragraph" w:customStyle="1" w:styleId="66011848F71C4E82B80CD99357F3989A11">
    <w:name w:val="66011848F71C4E82B80CD99357F3989A11"/>
    <w:rsid w:val="00C51FC3"/>
    <w:pPr>
      <w:widowControl w:val="0"/>
      <w:jc w:val="both"/>
    </w:pPr>
  </w:style>
  <w:style w:type="paragraph" w:customStyle="1" w:styleId="07FB964CE1FD4603AEE62FF5B7975D358">
    <w:name w:val="07FB964CE1FD4603AEE62FF5B7975D358"/>
    <w:rsid w:val="00C51FC3"/>
    <w:pPr>
      <w:widowControl w:val="0"/>
      <w:jc w:val="both"/>
    </w:pPr>
  </w:style>
  <w:style w:type="paragraph" w:customStyle="1" w:styleId="938BE9A7FB3A4E0A96B64687C96AE7468">
    <w:name w:val="938BE9A7FB3A4E0A96B64687C96AE7468"/>
    <w:rsid w:val="00C51FC3"/>
    <w:pPr>
      <w:widowControl w:val="0"/>
      <w:jc w:val="both"/>
    </w:pPr>
  </w:style>
  <w:style w:type="paragraph" w:customStyle="1" w:styleId="C0F2C3D5670E49CD817C7CF3C1FF4DD48">
    <w:name w:val="C0F2C3D5670E49CD817C7CF3C1FF4DD48"/>
    <w:rsid w:val="00C51FC3"/>
    <w:pPr>
      <w:widowControl w:val="0"/>
      <w:jc w:val="both"/>
    </w:pPr>
  </w:style>
  <w:style w:type="paragraph" w:customStyle="1" w:styleId="70D4A480E21E445EA9B7CD82F9D2907627">
    <w:name w:val="70D4A480E21E445EA9B7CD82F9D2907627"/>
    <w:rsid w:val="00C51FC3"/>
    <w:pPr>
      <w:widowControl w:val="0"/>
      <w:jc w:val="both"/>
    </w:pPr>
  </w:style>
  <w:style w:type="paragraph" w:customStyle="1" w:styleId="D3E3ACDB09E04DD68D878353107245DD27">
    <w:name w:val="D3E3ACDB09E04DD68D878353107245DD27"/>
    <w:rsid w:val="00C51FC3"/>
    <w:pPr>
      <w:widowControl w:val="0"/>
      <w:jc w:val="both"/>
    </w:pPr>
  </w:style>
  <w:style w:type="paragraph" w:customStyle="1" w:styleId="5EB8D1ECFD234770A69294264C120B9E27">
    <w:name w:val="5EB8D1ECFD234770A69294264C120B9E27"/>
    <w:rsid w:val="00C51FC3"/>
    <w:pPr>
      <w:widowControl w:val="0"/>
      <w:jc w:val="both"/>
    </w:pPr>
  </w:style>
  <w:style w:type="paragraph" w:customStyle="1" w:styleId="110B707C8F3649C493877EB7FB6F0F1327">
    <w:name w:val="110B707C8F3649C493877EB7FB6F0F1327"/>
    <w:rsid w:val="00C51FC3"/>
    <w:pPr>
      <w:widowControl w:val="0"/>
      <w:jc w:val="both"/>
    </w:pPr>
  </w:style>
  <w:style w:type="paragraph" w:customStyle="1" w:styleId="66011848F71C4E82B80CD99357F3989A12">
    <w:name w:val="66011848F71C4E82B80CD99357F3989A12"/>
    <w:rsid w:val="00C51FC3"/>
    <w:pPr>
      <w:widowControl w:val="0"/>
      <w:jc w:val="both"/>
    </w:pPr>
  </w:style>
  <w:style w:type="paragraph" w:customStyle="1" w:styleId="07FB964CE1FD4603AEE62FF5B7975D359">
    <w:name w:val="07FB964CE1FD4603AEE62FF5B7975D359"/>
    <w:rsid w:val="00C51FC3"/>
    <w:pPr>
      <w:widowControl w:val="0"/>
      <w:jc w:val="both"/>
    </w:pPr>
  </w:style>
  <w:style w:type="paragraph" w:customStyle="1" w:styleId="938BE9A7FB3A4E0A96B64687C96AE7469">
    <w:name w:val="938BE9A7FB3A4E0A96B64687C96AE7469"/>
    <w:rsid w:val="00C51FC3"/>
    <w:pPr>
      <w:widowControl w:val="0"/>
      <w:jc w:val="both"/>
    </w:pPr>
  </w:style>
  <w:style w:type="paragraph" w:customStyle="1" w:styleId="C0F2C3D5670E49CD817C7CF3C1FF4DD49">
    <w:name w:val="C0F2C3D5670E49CD817C7CF3C1FF4DD49"/>
    <w:rsid w:val="00C51FC3"/>
    <w:pPr>
      <w:widowControl w:val="0"/>
      <w:jc w:val="both"/>
    </w:pPr>
  </w:style>
  <w:style w:type="paragraph" w:customStyle="1" w:styleId="70D4A480E21E445EA9B7CD82F9D2907628">
    <w:name w:val="70D4A480E21E445EA9B7CD82F9D2907628"/>
    <w:rsid w:val="00C51FC3"/>
    <w:pPr>
      <w:widowControl w:val="0"/>
      <w:jc w:val="both"/>
    </w:pPr>
  </w:style>
  <w:style w:type="paragraph" w:customStyle="1" w:styleId="D3E3ACDB09E04DD68D878353107245DD28">
    <w:name w:val="D3E3ACDB09E04DD68D878353107245DD28"/>
    <w:rsid w:val="00C51FC3"/>
    <w:pPr>
      <w:widowControl w:val="0"/>
      <w:jc w:val="both"/>
    </w:pPr>
  </w:style>
  <w:style w:type="paragraph" w:customStyle="1" w:styleId="5EB8D1ECFD234770A69294264C120B9E28">
    <w:name w:val="5EB8D1ECFD234770A69294264C120B9E28"/>
    <w:rsid w:val="00C51FC3"/>
    <w:pPr>
      <w:widowControl w:val="0"/>
      <w:jc w:val="both"/>
    </w:pPr>
  </w:style>
  <w:style w:type="paragraph" w:customStyle="1" w:styleId="110B707C8F3649C493877EB7FB6F0F1328">
    <w:name w:val="110B707C8F3649C493877EB7FB6F0F1328"/>
    <w:rsid w:val="00C51FC3"/>
    <w:pPr>
      <w:widowControl w:val="0"/>
      <w:jc w:val="both"/>
    </w:pPr>
  </w:style>
  <w:style w:type="paragraph" w:customStyle="1" w:styleId="66011848F71C4E82B80CD99357F3989A13">
    <w:name w:val="66011848F71C4E82B80CD99357F3989A13"/>
    <w:rsid w:val="00C51FC3"/>
    <w:pPr>
      <w:widowControl w:val="0"/>
      <w:jc w:val="both"/>
    </w:pPr>
  </w:style>
  <w:style w:type="paragraph" w:customStyle="1" w:styleId="07FB964CE1FD4603AEE62FF5B7975D3510">
    <w:name w:val="07FB964CE1FD4603AEE62FF5B7975D3510"/>
    <w:rsid w:val="00C51FC3"/>
    <w:pPr>
      <w:widowControl w:val="0"/>
      <w:jc w:val="both"/>
    </w:pPr>
  </w:style>
  <w:style w:type="paragraph" w:customStyle="1" w:styleId="938BE9A7FB3A4E0A96B64687C96AE74610">
    <w:name w:val="938BE9A7FB3A4E0A96B64687C96AE74610"/>
    <w:rsid w:val="00C51FC3"/>
    <w:pPr>
      <w:widowControl w:val="0"/>
      <w:jc w:val="both"/>
    </w:pPr>
  </w:style>
  <w:style w:type="paragraph" w:customStyle="1" w:styleId="C0F2C3D5670E49CD817C7CF3C1FF4DD410">
    <w:name w:val="C0F2C3D5670E49CD817C7CF3C1FF4DD410"/>
    <w:rsid w:val="00C51FC3"/>
    <w:pPr>
      <w:widowControl w:val="0"/>
      <w:jc w:val="both"/>
    </w:pPr>
  </w:style>
  <w:style w:type="paragraph" w:customStyle="1" w:styleId="70D4A480E21E445EA9B7CD82F9D2907629">
    <w:name w:val="70D4A480E21E445EA9B7CD82F9D2907629"/>
    <w:rsid w:val="00C51FC3"/>
    <w:pPr>
      <w:widowControl w:val="0"/>
      <w:jc w:val="both"/>
    </w:pPr>
  </w:style>
  <w:style w:type="paragraph" w:customStyle="1" w:styleId="D3E3ACDB09E04DD68D878353107245DD29">
    <w:name w:val="D3E3ACDB09E04DD68D878353107245DD29"/>
    <w:rsid w:val="00C51FC3"/>
    <w:pPr>
      <w:widowControl w:val="0"/>
      <w:jc w:val="both"/>
    </w:pPr>
  </w:style>
  <w:style w:type="paragraph" w:customStyle="1" w:styleId="5EB8D1ECFD234770A69294264C120B9E29">
    <w:name w:val="5EB8D1ECFD234770A69294264C120B9E29"/>
    <w:rsid w:val="00C51FC3"/>
    <w:pPr>
      <w:widowControl w:val="0"/>
      <w:jc w:val="both"/>
    </w:pPr>
  </w:style>
  <w:style w:type="paragraph" w:customStyle="1" w:styleId="110B707C8F3649C493877EB7FB6F0F1329">
    <w:name w:val="110B707C8F3649C493877EB7FB6F0F1329"/>
    <w:rsid w:val="00C51FC3"/>
    <w:pPr>
      <w:widowControl w:val="0"/>
      <w:jc w:val="both"/>
    </w:pPr>
  </w:style>
  <w:style w:type="paragraph" w:customStyle="1" w:styleId="66011848F71C4E82B80CD99357F3989A14">
    <w:name w:val="66011848F71C4E82B80CD99357F3989A14"/>
    <w:rsid w:val="00C51FC3"/>
    <w:pPr>
      <w:widowControl w:val="0"/>
      <w:jc w:val="both"/>
    </w:pPr>
  </w:style>
  <w:style w:type="paragraph" w:customStyle="1" w:styleId="07FB964CE1FD4603AEE62FF5B7975D3511">
    <w:name w:val="07FB964CE1FD4603AEE62FF5B7975D3511"/>
    <w:rsid w:val="00C51FC3"/>
    <w:pPr>
      <w:widowControl w:val="0"/>
      <w:jc w:val="both"/>
    </w:pPr>
  </w:style>
  <w:style w:type="paragraph" w:customStyle="1" w:styleId="938BE9A7FB3A4E0A96B64687C96AE74611">
    <w:name w:val="938BE9A7FB3A4E0A96B64687C96AE74611"/>
    <w:rsid w:val="00C51FC3"/>
    <w:pPr>
      <w:widowControl w:val="0"/>
      <w:jc w:val="both"/>
    </w:pPr>
  </w:style>
  <w:style w:type="paragraph" w:customStyle="1" w:styleId="C0F2C3D5670E49CD817C7CF3C1FF4DD411">
    <w:name w:val="C0F2C3D5670E49CD817C7CF3C1FF4DD411"/>
    <w:rsid w:val="00C51FC3"/>
    <w:pPr>
      <w:widowControl w:val="0"/>
      <w:jc w:val="both"/>
    </w:pPr>
  </w:style>
  <w:style w:type="paragraph" w:customStyle="1" w:styleId="70D4A480E21E445EA9B7CD82F9D2907630">
    <w:name w:val="70D4A480E21E445EA9B7CD82F9D2907630"/>
    <w:rsid w:val="00C51FC3"/>
    <w:pPr>
      <w:widowControl w:val="0"/>
      <w:jc w:val="both"/>
    </w:pPr>
  </w:style>
  <w:style w:type="paragraph" w:customStyle="1" w:styleId="D3E3ACDB09E04DD68D878353107245DD30">
    <w:name w:val="D3E3ACDB09E04DD68D878353107245DD30"/>
    <w:rsid w:val="00C51FC3"/>
    <w:pPr>
      <w:widowControl w:val="0"/>
      <w:jc w:val="both"/>
    </w:pPr>
  </w:style>
  <w:style w:type="paragraph" w:customStyle="1" w:styleId="5EB8D1ECFD234770A69294264C120B9E30">
    <w:name w:val="5EB8D1ECFD234770A69294264C120B9E30"/>
    <w:rsid w:val="00C51FC3"/>
    <w:pPr>
      <w:widowControl w:val="0"/>
      <w:jc w:val="both"/>
    </w:pPr>
  </w:style>
  <w:style w:type="paragraph" w:customStyle="1" w:styleId="110B707C8F3649C493877EB7FB6F0F1330">
    <w:name w:val="110B707C8F3649C493877EB7FB6F0F1330"/>
    <w:rsid w:val="00C51FC3"/>
    <w:pPr>
      <w:widowControl w:val="0"/>
      <w:jc w:val="both"/>
    </w:pPr>
  </w:style>
  <w:style w:type="paragraph" w:customStyle="1" w:styleId="66011848F71C4E82B80CD99357F3989A15">
    <w:name w:val="66011848F71C4E82B80CD99357F3989A15"/>
    <w:rsid w:val="00C51FC3"/>
    <w:pPr>
      <w:widowControl w:val="0"/>
      <w:jc w:val="both"/>
    </w:pPr>
  </w:style>
  <w:style w:type="paragraph" w:customStyle="1" w:styleId="07FB964CE1FD4603AEE62FF5B7975D3512">
    <w:name w:val="07FB964CE1FD4603AEE62FF5B7975D3512"/>
    <w:rsid w:val="00C51FC3"/>
    <w:pPr>
      <w:widowControl w:val="0"/>
      <w:jc w:val="both"/>
    </w:pPr>
  </w:style>
  <w:style w:type="paragraph" w:customStyle="1" w:styleId="938BE9A7FB3A4E0A96B64687C96AE74612">
    <w:name w:val="938BE9A7FB3A4E0A96B64687C96AE74612"/>
    <w:rsid w:val="00C51FC3"/>
    <w:pPr>
      <w:widowControl w:val="0"/>
      <w:jc w:val="both"/>
    </w:pPr>
  </w:style>
  <w:style w:type="paragraph" w:customStyle="1" w:styleId="C0F2C3D5670E49CD817C7CF3C1FF4DD412">
    <w:name w:val="C0F2C3D5670E49CD817C7CF3C1FF4DD412"/>
    <w:rsid w:val="00C51FC3"/>
    <w:pPr>
      <w:widowControl w:val="0"/>
      <w:jc w:val="both"/>
    </w:pPr>
  </w:style>
  <w:style w:type="paragraph" w:customStyle="1" w:styleId="70D4A480E21E445EA9B7CD82F9D2907631">
    <w:name w:val="70D4A480E21E445EA9B7CD82F9D2907631"/>
    <w:rsid w:val="00C51FC3"/>
    <w:pPr>
      <w:widowControl w:val="0"/>
      <w:jc w:val="both"/>
    </w:pPr>
  </w:style>
  <w:style w:type="paragraph" w:customStyle="1" w:styleId="D3E3ACDB09E04DD68D878353107245DD31">
    <w:name w:val="D3E3ACDB09E04DD68D878353107245DD31"/>
    <w:rsid w:val="00C51FC3"/>
    <w:pPr>
      <w:widowControl w:val="0"/>
      <w:jc w:val="both"/>
    </w:pPr>
  </w:style>
  <w:style w:type="paragraph" w:customStyle="1" w:styleId="5EB8D1ECFD234770A69294264C120B9E31">
    <w:name w:val="5EB8D1ECFD234770A69294264C120B9E31"/>
    <w:rsid w:val="00C51FC3"/>
    <w:pPr>
      <w:widowControl w:val="0"/>
      <w:jc w:val="both"/>
    </w:pPr>
  </w:style>
  <w:style w:type="paragraph" w:customStyle="1" w:styleId="110B707C8F3649C493877EB7FB6F0F1331">
    <w:name w:val="110B707C8F3649C493877EB7FB6F0F1331"/>
    <w:rsid w:val="00C51FC3"/>
    <w:pPr>
      <w:widowControl w:val="0"/>
      <w:jc w:val="both"/>
    </w:pPr>
  </w:style>
  <w:style w:type="paragraph" w:customStyle="1" w:styleId="66011848F71C4E82B80CD99357F3989A16">
    <w:name w:val="66011848F71C4E82B80CD99357F3989A16"/>
    <w:rsid w:val="00C51FC3"/>
    <w:pPr>
      <w:widowControl w:val="0"/>
      <w:jc w:val="both"/>
    </w:pPr>
  </w:style>
  <w:style w:type="paragraph" w:customStyle="1" w:styleId="07FB964CE1FD4603AEE62FF5B7975D3513">
    <w:name w:val="07FB964CE1FD4603AEE62FF5B7975D3513"/>
    <w:rsid w:val="00C51FC3"/>
    <w:pPr>
      <w:widowControl w:val="0"/>
      <w:jc w:val="both"/>
    </w:pPr>
  </w:style>
  <w:style w:type="paragraph" w:customStyle="1" w:styleId="938BE9A7FB3A4E0A96B64687C96AE74613">
    <w:name w:val="938BE9A7FB3A4E0A96B64687C96AE74613"/>
    <w:rsid w:val="00C51FC3"/>
    <w:pPr>
      <w:widowControl w:val="0"/>
      <w:jc w:val="both"/>
    </w:pPr>
  </w:style>
  <w:style w:type="paragraph" w:customStyle="1" w:styleId="C0F2C3D5670E49CD817C7CF3C1FF4DD413">
    <w:name w:val="C0F2C3D5670E49CD817C7CF3C1FF4DD413"/>
    <w:rsid w:val="00C51FC3"/>
    <w:pPr>
      <w:widowControl w:val="0"/>
      <w:jc w:val="both"/>
    </w:pPr>
  </w:style>
  <w:style w:type="paragraph" w:customStyle="1" w:styleId="70D4A480E21E445EA9B7CD82F9D2907632">
    <w:name w:val="70D4A480E21E445EA9B7CD82F9D2907632"/>
    <w:rsid w:val="00C51FC3"/>
    <w:pPr>
      <w:widowControl w:val="0"/>
      <w:jc w:val="both"/>
    </w:pPr>
  </w:style>
  <w:style w:type="paragraph" w:customStyle="1" w:styleId="D3E3ACDB09E04DD68D878353107245DD32">
    <w:name w:val="D3E3ACDB09E04DD68D878353107245DD32"/>
    <w:rsid w:val="00C51FC3"/>
    <w:pPr>
      <w:widowControl w:val="0"/>
      <w:jc w:val="both"/>
    </w:pPr>
  </w:style>
  <w:style w:type="paragraph" w:customStyle="1" w:styleId="5EB8D1ECFD234770A69294264C120B9E32">
    <w:name w:val="5EB8D1ECFD234770A69294264C120B9E32"/>
    <w:rsid w:val="00C51FC3"/>
    <w:pPr>
      <w:widowControl w:val="0"/>
      <w:jc w:val="both"/>
    </w:pPr>
  </w:style>
  <w:style w:type="paragraph" w:customStyle="1" w:styleId="110B707C8F3649C493877EB7FB6F0F1332">
    <w:name w:val="110B707C8F3649C493877EB7FB6F0F1332"/>
    <w:rsid w:val="00C51FC3"/>
    <w:pPr>
      <w:widowControl w:val="0"/>
      <w:jc w:val="both"/>
    </w:pPr>
  </w:style>
  <w:style w:type="paragraph" w:customStyle="1" w:styleId="66011848F71C4E82B80CD99357F3989A17">
    <w:name w:val="66011848F71C4E82B80CD99357F3989A17"/>
    <w:rsid w:val="00C51FC3"/>
    <w:pPr>
      <w:widowControl w:val="0"/>
      <w:jc w:val="both"/>
    </w:pPr>
  </w:style>
  <w:style w:type="paragraph" w:customStyle="1" w:styleId="07FB964CE1FD4603AEE62FF5B7975D3514">
    <w:name w:val="07FB964CE1FD4603AEE62FF5B7975D3514"/>
    <w:rsid w:val="00C51FC3"/>
    <w:pPr>
      <w:widowControl w:val="0"/>
      <w:jc w:val="both"/>
    </w:pPr>
  </w:style>
  <w:style w:type="paragraph" w:customStyle="1" w:styleId="938BE9A7FB3A4E0A96B64687C96AE74614">
    <w:name w:val="938BE9A7FB3A4E0A96B64687C96AE74614"/>
    <w:rsid w:val="00C51FC3"/>
    <w:pPr>
      <w:widowControl w:val="0"/>
      <w:jc w:val="both"/>
    </w:pPr>
  </w:style>
  <w:style w:type="paragraph" w:customStyle="1" w:styleId="C0F2C3D5670E49CD817C7CF3C1FF4DD414">
    <w:name w:val="C0F2C3D5670E49CD817C7CF3C1FF4DD414"/>
    <w:rsid w:val="00C51FC3"/>
    <w:pPr>
      <w:widowControl w:val="0"/>
      <w:jc w:val="both"/>
    </w:pPr>
  </w:style>
  <w:style w:type="paragraph" w:customStyle="1" w:styleId="70D4A480E21E445EA9B7CD82F9D2907633">
    <w:name w:val="70D4A480E21E445EA9B7CD82F9D2907633"/>
    <w:rsid w:val="00C51FC3"/>
    <w:pPr>
      <w:widowControl w:val="0"/>
      <w:jc w:val="both"/>
    </w:pPr>
  </w:style>
  <w:style w:type="paragraph" w:customStyle="1" w:styleId="D3E3ACDB09E04DD68D878353107245DD33">
    <w:name w:val="D3E3ACDB09E04DD68D878353107245DD33"/>
    <w:rsid w:val="00C51FC3"/>
    <w:pPr>
      <w:widowControl w:val="0"/>
      <w:jc w:val="both"/>
    </w:pPr>
  </w:style>
  <w:style w:type="paragraph" w:customStyle="1" w:styleId="5EB8D1ECFD234770A69294264C120B9E33">
    <w:name w:val="5EB8D1ECFD234770A69294264C120B9E33"/>
    <w:rsid w:val="00C51FC3"/>
    <w:pPr>
      <w:widowControl w:val="0"/>
      <w:jc w:val="both"/>
    </w:pPr>
  </w:style>
  <w:style w:type="paragraph" w:customStyle="1" w:styleId="110B707C8F3649C493877EB7FB6F0F1333">
    <w:name w:val="110B707C8F3649C493877EB7FB6F0F1333"/>
    <w:rsid w:val="00C51FC3"/>
    <w:pPr>
      <w:widowControl w:val="0"/>
      <w:jc w:val="both"/>
    </w:pPr>
  </w:style>
  <w:style w:type="paragraph" w:customStyle="1" w:styleId="66011848F71C4E82B80CD99357F3989A18">
    <w:name w:val="66011848F71C4E82B80CD99357F3989A18"/>
    <w:rsid w:val="00C51FC3"/>
    <w:pPr>
      <w:widowControl w:val="0"/>
      <w:jc w:val="both"/>
    </w:pPr>
  </w:style>
  <w:style w:type="paragraph" w:customStyle="1" w:styleId="07FB964CE1FD4603AEE62FF5B7975D3515">
    <w:name w:val="07FB964CE1FD4603AEE62FF5B7975D3515"/>
    <w:rsid w:val="00C51FC3"/>
    <w:pPr>
      <w:widowControl w:val="0"/>
      <w:jc w:val="both"/>
    </w:pPr>
  </w:style>
  <w:style w:type="paragraph" w:customStyle="1" w:styleId="938BE9A7FB3A4E0A96B64687C96AE74615">
    <w:name w:val="938BE9A7FB3A4E0A96B64687C96AE74615"/>
    <w:rsid w:val="00C51FC3"/>
    <w:pPr>
      <w:widowControl w:val="0"/>
      <w:jc w:val="both"/>
    </w:pPr>
  </w:style>
  <w:style w:type="paragraph" w:customStyle="1" w:styleId="C0F2C3D5670E49CD817C7CF3C1FF4DD415">
    <w:name w:val="C0F2C3D5670E49CD817C7CF3C1FF4DD415"/>
    <w:rsid w:val="00C51FC3"/>
    <w:pPr>
      <w:widowControl w:val="0"/>
      <w:jc w:val="both"/>
    </w:pPr>
  </w:style>
  <w:style w:type="paragraph" w:customStyle="1" w:styleId="70D4A480E21E445EA9B7CD82F9D2907634">
    <w:name w:val="70D4A480E21E445EA9B7CD82F9D2907634"/>
    <w:rsid w:val="00C51FC3"/>
    <w:pPr>
      <w:widowControl w:val="0"/>
      <w:jc w:val="both"/>
    </w:pPr>
  </w:style>
  <w:style w:type="paragraph" w:customStyle="1" w:styleId="D3E3ACDB09E04DD68D878353107245DD34">
    <w:name w:val="D3E3ACDB09E04DD68D878353107245DD34"/>
    <w:rsid w:val="00C51FC3"/>
    <w:pPr>
      <w:widowControl w:val="0"/>
      <w:jc w:val="both"/>
    </w:pPr>
  </w:style>
  <w:style w:type="paragraph" w:customStyle="1" w:styleId="5EB8D1ECFD234770A69294264C120B9E34">
    <w:name w:val="5EB8D1ECFD234770A69294264C120B9E34"/>
    <w:rsid w:val="00C51FC3"/>
    <w:pPr>
      <w:widowControl w:val="0"/>
      <w:jc w:val="both"/>
    </w:pPr>
  </w:style>
  <w:style w:type="paragraph" w:customStyle="1" w:styleId="110B707C8F3649C493877EB7FB6F0F1334">
    <w:name w:val="110B707C8F3649C493877EB7FB6F0F1334"/>
    <w:rsid w:val="00C51FC3"/>
    <w:pPr>
      <w:widowControl w:val="0"/>
      <w:jc w:val="both"/>
    </w:pPr>
  </w:style>
  <w:style w:type="paragraph" w:customStyle="1" w:styleId="66011848F71C4E82B80CD99357F3989A19">
    <w:name w:val="66011848F71C4E82B80CD99357F3989A19"/>
    <w:rsid w:val="00C51FC3"/>
    <w:pPr>
      <w:widowControl w:val="0"/>
      <w:jc w:val="both"/>
    </w:pPr>
  </w:style>
  <w:style w:type="paragraph" w:customStyle="1" w:styleId="FAEEF450F44F4A58927A50F4414BE794">
    <w:name w:val="FAEEF450F44F4A58927A50F4414BE794"/>
    <w:rsid w:val="00C51FC3"/>
    <w:pPr>
      <w:widowControl w:val="0"/>
      <w:jc w:val="both"/>
    </w:pPr>
  </w:style>
  <w:style w:type="paragraph" w:customStyle="1" w:styleId="07FB964CE1FD4603AEE62FF5B7975D3516">
    <w:name w:val="07FB964CE1FD4603AEE62FF5B7975D3516"/>
    <w:rsid w:val="00C51FC3"/>
    <w:pPr>
      <w:widowControl w:val="0"/>
      <w:jc w:val="both"/>
    </w:pPr>
  </w:style>
  <w:style w:type="paragraph" w:customStyle="1" w:styleId="938BE9A7FB3A4E0A96B64687C96AE74616">
    <w:name w:val="938BE9A7FB3A4E0A96B64687C96AE74616"/>
    <w:rsid w:val="00C51FC3"/>
    <w:pPr>
      <w:widowControl w:val="0"/>
      <w:jc w:val="both"/>
    </w:pPr>
  </w:style>
  <w:style w:type="paragraph" w:customStyle="1" w:styleId="C0F2C3D5670E49CD817C7CF3C1FF4DD416">
    <w:name w:val="C0F2C3D5670E49CD817C7CF3C1FF4DD416"/>
    <w:rsid w:val="00C51FC3"/>
    <w:pPr>
      <w:widowControl w:val="0"/>
      <w:jc w:val="both"/>
    </w:pPr>
  </w:style>
  <w:style w:type="paragraph" w:customStyle="1" w:styleId="5B43147F83244F0CBB0B9E06DE8CE283">
    <w:name w:val="5B43147F83244F0CBB0B9E06DE8CE283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35">
    <w:name w:val="70D4A480E21E445EA9B7CD82F9D2907635"/>
    <w:rsid w:val="00C51FC3"/>
    <w:pPr>
      <w:widowControl w:val="0"/>
      <w:jc w:val="both"/>
    </w:pPr>
  </w:style>
  <w:style w:type="paragraph" w:customStyle="1" w:styleId="D3E3ACDB09E04DD68D878353107245DD35">
    <w:name w:val="D3E3ACDB09E04DD68D878353107245DD35"/>
    <w:rsid w:val="00C51FC3"/>
    <w:pPr>
      <w:widowControl w:val="0"/>
      <w:jc w:val="both"/>
    </w:pPr>
  </w:style>
  <w:style w:type="paragraph" w:customStyle="1" w:styleId="5EB8D1ECFD234770A69294264C120B9E35">
    <w:name w:val="5EB8D1ECFD234770A69294264C120B9E35"/>
    <w:rsid w:val="00C51FC3"/>
    <w:pPr>
      <w:widowControl w:val="0"/>
      <w:jc w:val="both"/>
    </w:pPr>
  </w:style>
  <w:style w:type="paragraph" w:customStyle="1" w:styleId="110B707C8F3649C493877EB7FB6F0F1335">
    <w:name w:val="110B707C8F3649C493877EB7FB6F0F1335"/>
    <w:rsid w:val="00C51FC3"/>
    <w:pPr>
      <w:widowControl w:val="0"/>
      <w:jc w:val="both"/>
    </w:pPr>
  </w:style>
  <w:style w:type="paragraph" w:customStyle="1" w:styleId="66011848F71C4E82B80CD99357F3989A20">
    <w:name w:val="66011848F71C4E82B80CD99357F3989A20"/>
    <w:rsid w:val="00C51FC3"/>
    <w:pPr>
      <w:widowControl w:val="0"/>
      <w:jc w:val="both"/>
    </w:pPr>
  </w:style>
  <w:style w:type="paragraph" w:customStyle="1" w:styleId="5B43147F83244F0CBB0B9E06DE8CE2831">
    <w:name w:val="5B43147F83244F0CBB0B9E06DE8CE2831"/>
    <w:rsid w:val="00C51FC3"/>
    <w:pPr>
      <w:widowControl w:val="0"/>
      <w:jc w:val="both"/>
    </w:pPr>
  </w:style>
  <w:style w:type="paragraph" w:customStyle="1" w:styleId="07FB964CE1FD4603AEE62FF5B7975D3517">
    <w:name w:val="07FB964CE1FD4603AEE62FF5B7975D3517"/>
    <w:rsid w:val="00C51FC3"/>
    <w:pPr>
      <w:widowControl w:val="0"/>
      <w:jc w:val="both"/>
    </w:pPr>
  </w:style>
  <w:style w:type="paragraph" w:customStyle="1" w:styleId="938BE9A7FB3A4E0A96B64687C96AE74617">
    <w:name w:val="938BE9A7FB3A4E0A96B64687C96AE74617"/>
    <w:rsid w:val="00C51FC3"/>
    <w:pPr>
      <w:widowControl w:val="0"/>
      <w:jc w:val="both"/>
    </w:pPr>
  </w:style>
  <w:style w:type="paragraph" w:customStyle="1" w:styleId="C0F2C3D5670E49CD817C7CF3C1FF4DD417">
    <w:name w:val="C0F2C3D5670E49CD817C7CF3C1FF4DD417"/>
    <w:rsid w:val="00C51FC3"/>
    <w:pPr>
      <w:widowControl w:val="0"/>
      <w:jc w:val="both"/>
    </w:pPr>
  </w:style>
  <w:style w:type="paragraph" w:customStyle="1" w:styleId="70D4A480E21E445EA9B7CD82F9D2907636">
    <w:name w:val="70D4A480E21E445EA9B7CD82F9D2907636"/>
    <w:rsid w:val="00C51FC3"/>
    <w:pPr>
      <w:widowControl w:val="0"/>
      <w:jc w:val="both"/>
    </w:pPr>
  </w:style>
  <w:style w:type="paragraph" w:customStyle="1" w:styleId="D3E3ACDB09E04DD68D878353107245DD36">
    <w:name w:val="D3E3ACDB09E04DD68D878353107245DD36"/>
    <w:rsid w:val="00C51FC3"/>
    <w:pPr>
      <w:widowControl w:val="0"/>
      <w:jc w:val="both"/>
    </w:pPr>
  </w:style>
  <w:style w:type="paragraph" w:customStyle="1" w:styleId="5EB8D1ECFD234770A69294264C120B9E36">
    <w:name w:val="5EB8D1ECFD234770A69294264C120B9E36"/>
    <w:rsid w:val="00C51FC3"/>
    <w:pPr>
      <w:widowControl w:val="0"/>
      <w:jc w:val="both"/>
    </w:pPr>
  </w:style>
  <w:style w:type="paragraph" w:customStyle="1" w:styleId="110B707C8F3649C493877EB7FB6F0F1336">
    <w:name w:val="110B707C8F3649C493877EB7FB6F0F1336"/>
    <w:rsid w:val="00C51FC3"/>
    <w:pPr>
      <w:widowControl w:val="0"/>
      <w:jc w:val="both"/>
    </w:pPr>
  </w:style>
  <w:style w:type="paragraph" w:customStyle="1" w:styleId="66011848F71C4E82B80CD99357F3989A21">
    <w:name w:val="66011848F71C4E82B80CD99357F3989A21"/>
    <w:rsid w:val="00C51FC3"/>
    <w:pPr>
      <w:widowControl w:val="0"/>
      <w:jc w:val="both"/>
    </w:pPr>
  </w:style>
  <w:style w:type="paragraph" w:customStyle="1" w:styleId="5B43147F83244F0CBB0B9E06DE8CE2832">
    <w:name w:val="5B43147F83244F0CBB0B9E06DE8CE2832"/>
    <w:rsid w:val="00C51FC3"/>
    <w:pPr>
      <w:widowControl w:val="0"/>
      <w:jc w:val="both"/>
    </w:pPr>
  </w:style>
  <w:style w:type="paragraph" w:customStyle="1" w:styleId="07FB964CE1FD4603AEE62FF5B7975D3518">
    <w:name w:val="07FB964CE1FD4603AEE62FF5B7975D3518"/>
    <w:rsid w:val="00C51FC3"/>
    <w:pPr>
      <w:widowControl w:val="0"/>
      <w:jc w:val="both"/>
    </w:pPr>
  </w:style>
  <w:style w:type="paragraph" w:customStyle="1" w:styleId="938BE9A7FB3A4E0A96B64687C96AE74618">
    <w:name w:val="938BE9A7FB3A4E0A96B64687C96AE74618"/>
    <w:rsid w:val="00C51FC3"/>
    <w:pPr>
      <w:widowControl w:val="0"/>
      <w:jc w:val="both"/>
    </w:pPr>
  </w:style>
  <w:style w:type="paragraph" w:customStyle="1" w:styleId="C0F2C3D5670E49CD817C7CF3C1FF4DD418">
    <w:name w:val="C0F2C3D5670E49CD817C7CF3C1FF4DD418"/>
    <w:rsid w:val="00C51FC3"/>
    <w:pPr>
      <w:widowControl w:val="0"/>
      <w:jc w:val="both"/>
    </w:pPr>
  </w:style>
  <w:style w:type="paragraph" w:customStyle="1" w:styleId="70D4A480E21E445EA9B7CD82F9D2907637">
    <w:name w:val="70D4A480E21E445EA9B7CD82F9D2907637"/>
    <w:rsid w:val="00C51FC3"/>
    <w:pPr>
      <w:widowControl w:val="0"/>
      <w:jc w:val="both"/>
    </w:pPr>
  </w:style>
  <w:style w:type="paragraph" w:customStyle="1" w:styleId="D3E3ACDB09E04DD68D878353107245DD37">
    <w:name w:val="D3E3ACDB09E04DD68D878353107245DD37"/>
    <w:rsid w:val="00C51FC3"/>
    <w:pPr>
      <w:widowControl w:val="0"/>
      <w:jc w:val="both"/>
    </w:pPr>
  </w:style>
  <w:style w:type="paragraph" w:customStyle="1" w:styleId="5EB8D1ECFD234770A69294264C120B9E37">
    <w:name w:val="5EB8D1ECFD234770A69294264C120B9E37"/>
    <w:rsid w:val="00C51FC3"/>
    <w:pPr>
      <w:widowControl w:val="0"/>
      <w:jc w:val="both"/>
    </w:pPr>
  </w:style>
  <w:style w:type="paragraph" w:customStyle="1" w:styleId="110B707C8F3649C493877EB7FB6F0F1337">
    <w:name w:val="110B707C8F3649C493877EB7FB6F0F1337"/>
    <w:rsid w:val="00C51FC3"/>
    <w:pPr>
      <w:widowControl w:val="0"/>
      <w:jc w:val="both"/>
    </w:pPr>
  </w:style>
  <w:style w:type="paragraph" w:customStyle="1" w:styleId="66011848F71C4E82B80CD99357F3989A22">
    <w:name w:val="66011848F71C4E82B80CD99357F3989A22"/>
    <w:rsid w:val="00C51FC3"/>
    <w:pPr>
      <w:widowControl w:val="0"/>
      <w:jc w:val="both"/>
    </w:pPr>
  </w:style>
  <w:style w:type="paragraph" w:customStyle="1" w:styleId="5B43147F83244F0CBB0B9E06DE8CE2833">
    <w:name w:val="5B43147F83244F0CBB0B9E06DE8CE2833"/>
    <w:rsid w:val="00C51FC3"/>
    <w:pPr>
      <w:widowControl w:val="0"/>
      <w:jc w:val="both"/>
    </w:pPr>
  </w:style>
  <w:style w:type="paragraph" w:customStyle="1" w:styleId="07FB964CE1FD4603AEE62FF5B7975D3519">
    <w:name w:val="07FB964CE1FD4603AEE62FF5B7975D3519"/>
    <w:rsid w:val="00C51FC3"/>
    <w:pPr>
      <w:widowControl w:val="0"/>
      <w:jc w:val="both"/>
    </w:pPr>
  </w:style>
  <w:style w:type="paragraph" w:customStyle="1" w:styleId="938BE9A7FB3A4E0A96B64687C96AE74619">
    <w:name w:val="938BE9A7FB3A4E0A96B64687C96AE74619"/>
    <w:rsid w:val="00C51FC3"/>
    <w:pPr>
      <w:widowControl w:val="0"/>
      <w:jc w:val="both"/>
    </w:pPr>
  </w:style>
  <w:style w:type="paragraph" w:customStyle="1" w:styleId="C0F2C3D5670E49CD817C7CF3C1FF4DD419">
    <w:name w:val="C0F2C3D5670E49CD817C7CF3C1FF4DD419"/>
    <w:rsid w:val="00C51FC3"/>
    <w:pPr>
      <w:widowControl w:val="0"/>
      <w:jc w:val="both"/>
    </w:pPr>
  </w:style>
  <w:style w:type="paragraph" w:customStyle="1" w:styleId="70D4A480E21E445EA9B7CD82F9D2907638">
    <w:name w:val="70D4A480E21E445EA9B7CD82F9D2907638"/>
    <w:rsid w:val="00C51FC3"/>
    <w:pPr>
      <w:widowControl w:val="0"/>
      <w:jc w:val="both"/>
    </w:pPr>
  </w:style>
  <w:style w:type="paragraph" w:customStyle="1" w:styleId="D3E3ACDB09E04DD68D878353107245DD38">
    <w:name w:val="D3E3ACDB09E04DD68D878353107245DD38"/>
    <w:rsid w:val="00C51FC3"/>
    <w:pPr>
      <w:widowControl w:val="0"/>
      <w:jc w:val="both"/>
    </w:pPr>
  </w:style>
  <w:style w:type="paragraph" w:customStyle="1" w:styleId="5EB8D1ECFD234770A69294264C120B9E38">
    <w:name w:val="5EB8D1ECFD234770A69294264C120B9E38"/>
    <w:rsid w:val="00C51FC3"/>
    <w:pPr>
      <w:widowControl w:val="0"/>
      <w:jc w:val="both"/>
    </w:pPr>
  </w:style>
  <w:style w:type="paragraph" w:customStyle="1" w:styleId="110B707C8F3649C493877EB7FB6F0F1338">
    <w:name w:val="110B707C8F3649C493877EB7FB6F0F1338"/>
    <w:rsid w:val="00C51FC3"/>
    <w:pPr>
      <w:widowControl w:val="0"/>
      <w:jc w:val="both"/>
    </w:pPr>
  </w:style>
  <w:style w:type="paragraph" w:customStyle="1" w:styleId="66011848F71C4E82B80CD99357F3989A23">
    <w:name w:val="66011848F71C4E82B80CD99357F3989A23"/>
    <w:rsid w:val="00C51FC3"/>
    <w:pPr>
      <w:widowControl w:val="0"/>
      <w:jc w:val="both"/>
    </w:pPr>
  </w:style>
  <w:style w:type="paragraph" w:customStyle="1" w:styleId="5B43147F83244F0CBB0B9E06DE8CE2834">
    <w:name w:val="5B43147F83244F0CBB0B9E06DE8CE2834"/>
    <w:rsid w:val="00C51FC3"/>
    <w:pPr>
      <w:widowControl w:val="0"/>
      <w:jc w:val="both"/>
    </w:pPr>
  </w:style>
  <w:style w:type="paragraph" w:customStyle="1" w:styleId="07FB964CE1FD4603AEE62FF5B7975D3520">
    <w:name w:val="07FB964CE1FD4603AEE62FF5B7975D3520"/>
    <w:rsid w:val="00C51FC3"/>
    <w:pPr>
      <w:widowControl w:val="0"/>
      <w:jc w:val="both"/>
    </w:pPr>
  </w:style>
  <w:style w:type="paragraph" w:customStyle="1" w:styleId="938BE9A7FB3A4E0A96B64687C96AE74620">
    <w:name w:val="938BE9A7FB3A4E0A96B64687C96AE74620"/>
    <w:rsid w:val="00C51FC3"/>
    <w:pPr>
      <w:widowControl w:val="0"/>
      <w:jc w:val="both"/>
    </w:pPr>
  </w:style>
  <w:style w:type="paragraph" w:customStyle="1" w:styleId="C0F2C3D5670E49CD817C7CF3C1FF4DD420">
    <w:name w:val="C0F2C3D5670E49CD817C7CF3C1FF4DD420"/>
    <w:rsid w:val="00C51FC3"/>
    <w:pPr>
      <w:widowControl w:val="0"/>
      <w:jc w:val="both"/>
    </w:pPr>
  </w:style>
  <w:style w:type="paragraph" w:customStyle="1" w:styleId="70D4A480E21E445EA9B7CD82F9D2907639">
    <w:name w:val="70D4A480E21E445EA9B7CD82F9D2907639"/>
    <w:rsid w:val="00C51FC3"/>
    <w:pPr>
      <w:widowControl w:val="0"/>
      <w:jc w:val="both"/>
    </w:pPr>
  </w:style>
  <w:style w:type="paragraph" w:customStyle="1" w:styleId="D3E3ACDB09E04DD68D878353107245DD39">
    <w:name w:val="D3E3ACDB09E04DD68D878353107245DD39"/>
    <w:rsid w:val="00C51FC3"/>
    <w:pPr>
      <w:widowControl w:val="0"/>
      <w:jc w:val="both"/>
    </w:pPr>
  </w:style>
  <w:style w:type="paragraph" w:customStyle="1" w:styleId="5EB8D1ECFD234770A69294264C120B9E39">
    <w:name w:val="5EB8D1ECFD234770A69294264C120B9E39"/>
    <w:rsid w:val="00C51FC3"/>
    <w:pPr>
      <w:widowControl w:val="0"/>
      <w:jc w:val="both"/>
    </w:pPr>
  </w:style>
  <w:style w:type="paragraph" w:customStyle="1" w:styleId="110B707C8F3649C493877EB7FB6F0F1339">
    <w:name w:val="110B707C8F3649C493877EB7FB6F0F1339"/>
    <w:rsid w:val="00C51FC3"/>
    <w:pPr>
      <w:widowControl w:val="0"/>
      <w:jc w:val="both"/>
    </w:pPr>
  </w:style>
  <w:style w:type="paragraph" w:customStyle="1" w:styleId="66011848F71C4E82B80CD99357F3989A24">
    <w:name w:val="66011848F71C4E82B80CD99357F3989A24"/>
    <w:rsid w:val="00C51FC3"/>
    <w:pPr>
      <w:widowControl w:val="0"/>
      <w:jc w:val="both"/>
    </w:pPr>
  </w:style>
  <w:style w:type="paragraph" w:customStyle="1" w:styleId="5B43147F83244F0CBB0B9E06DE8CE2835">
    <w:name w:val="5B43147F83244F0CBB0B9E06DE8CE2835"/>
    <w:rsid w:val="00C51FC3"/>
    <w:pPr>
      <w:widowControl w:val="0"/>
      <w:jc w:val="both"/>
    </w:pPr>
  </w:style>
  <w:style w:type="paragraph" w:customStyle="1" w:styleId="07FB964CE1FD4603AEE62FF5B7975D3521">
    <w:name w:val="07FB964CE1FD4603AEE62FF5B7975D3521"/>
    <w:rsid w:val="00C51FC3"/>
    <w:pPr>
      <w:widowControl w:val="0"/>
      <w:jc w:val="both"/>
    </w:pPr>
  </w:style>
  <w:style w:type="paragraph" w:customStyle="1" w:styleId="938BE9A7FB3A4E0A96B64687C96AE74621">
    <w:name w:val="938BE9A7FB3A4E0A96B64687C96AE74621"/>
    <w:rsid w:val="00C51FC3"/>
    <w:pPr>
      <w:widowControl w:val="0"/>
      <w:jc w:val="both"/>
    </w:pPr>
  </w:style>
  <w:style w:type="paragraph" w:customStyle="1" w:styleId="C0F2C3D5670E49CD817C7CF3C1FF4DD421">
    <w:name w:val="C0F2C3D5670E49CD817C7CF3C1FF4DD421"/>
    <w:rsid w:val="00C51FC3"/>
    <w:pPr>
      <w:widowControl w:val="0"/>
      <w:jc w:val="both"/>
    </w:pPr>
  </w:style>
  <w:style w:type="paragraph" w:customStyle="1" w:styleId="70D4A480E21E445EA9B7CD82F9D2907640">
    <w:name w:val="70D4A480E21E445EA9B7CD82F9D2907640"/>
    <w:rsid w:val="00C51FC3"/>
    <w:pPr>
      <w:widowControl w:val="0"/>
      <w:jc w:val="both"/>
    </w:pPr>
  </w:style>
  <w:style w:type="paragraph" w:customStyle="1" w:styleId="D3E3ACDB09E04DD68D878353107245DD40">
    <w:name w:val="D3E3ACDB09E04DD68D878353107245DD40"/>
    <w:rsid w:val="00C51FC3"/>
    <w:pPr>
      <w:widowControl w:val="0"/>
      <w:jc w:val="both"/>
    </w:pPr>
  </w:style>
  <w:style w:type="paragraph" w:customStyle="1" w:styleId="5EB8D1ECFD234770A69294264C120B9E40">
    <w:name w:val="5EB8D1ECFD234770A69294264C120B9E40"/>
    <w:rsid w:val="00C51FC3"/>
    <w:pPr>
      <w:widowControl w:val="0"/>
      <w:jc w:val="both"/>
    </w:pPr>
  </w:style>
  <w:style w:type="paragraph" w:customStyle="1" w:styleId="110B707C8F3649C493877EB7FB6F0F1340">
    <w:name w:val="110B707C8F3649C493877EB7FB6F0F1340"/>
    <w:rsid w:val="00C51FC3"/>
    <w:pPr>
      <w:widowControl w:val="0"/>
      <w:jc w:val="both"/>
    </w:pPr>
  </w:style>
  <w:style w:type="paragraph" w:customStyle="1" w:styleId="66011848F71C4E82B80CD99357F3989A25">
    <w:name w:val="66011848F71C4E82B80CD99357F3989A25"/>
    <w:rsid w:val="00C51FC3"/>
    <w:pPr>
      <w:widowControl w:val="0"/>
      <w:jc w:val="both"/>
    </w:pPr>
  </w:style>
  <w:style w:type="paragraph" w:customStyle="1" w:styleId="5B43147F83244F0CBB0B9E06DE8CE2836">
    <w:name w:val="5B43147F83244F0CBB0B9E06DE8CE2836"/>
    <w:rsid w:val="00C51FC3"/>
    <w:pPr>
      <w:widowControl w:val="0"/>
      <w:jc w:val="both"/>
    </w:pPr>
  </w:style>
  <w:style w:type="paragraph" w:customStyle="1" w:styleId="07FB964CE1FD4603AEE62FF5B7975D3522">
    <w:name w:val="07FB964CE1FD4603AEE62FF5B7975D3522"/>
    <w:rsid w:val="00C51FC3"/>
    <w:pPr>
      <w:widowControl w:val="0"/>
      <w:jc w:val="both"/>
    </w:pPr>
  </w:style>
  <w:style w:type="paragraph" w:customStyle="1" w:styleId="938BE9A7FB3A4E0A96B64687C96AE74622">
    <w:name w:val="938BE9A7FB3A4E0A96B64687C96AE74622"/>
    <w:rsid w:val="00C51FC3"/>
    <w:pPr>
      <w:widowControl w:val="0"/>
      <w:jc w:val="both"/>
    </w:pPr>
  </w:style>
  <w:style w:type="paragraph" w:customStyle="1" w:styleId="C0F2C3D5670E49CD817C7CF3C1FF4DD422">
    <w:name w:val="C0F2C3D5670E49CD817C7CF3C1FF4DD422"/>
    <w:rsid w:val="00C51FC3"/>
    <w:pPr>
      <w:widowControl w:val="0"/>
      <w:jc w:val="both"/>
    </w:pPr>
  </w:style>
  <w:style w:type="paragraph" w:customStyle="1" w:styleId="70D4A480E21E445EA9B7CD82F9D2907641">
    <w:name w:val="70D4A480E21E445EA9B7CD82F9D2907641"/>
    <w:rsid w:val="00725DB4"/>
    <w:pPr>
      <w:widowControl w:val="0"/>
      <w:jc w:val="both"/>
    </w:pPr>
  </w:style>
  <w:style w:type="paragraph" w:customStyle="1" w:styleId="D3E3ACDB09E04DD68D878353107245DD41">
    <w:name w:val="D3E3ACDB09E04DD68D878353107245DD41"/>
    <w:rsid w:val="00725DB4"/>
    <w:pPr>
      <w:widowControl w:val="0"/>
      <w:jc w:val="both"/>
    </w:pPr>
  </w:style>
  <w:style w:type="paragraph" w:customStyle="1" w:styleId="5EB8D1ECFD234770A69294264C120B9E41">
    <w:name w:val="5EB8D1ECFD234770A69294264C120B9E41"/>
    <w:rsid w:val="00725DB4"/>
    <w:pPr>
      <w:widowControl w:val="0"/>
      <w:jc w:val="both"/>
    </w:pPr>
  </w:style>
  <w:style w:type="paragraph" w:customStyle="1" w:styleId="110B707C8F3649C493877EB7FB6F0F1341">
    <w:name w:val="110B707C8F3649C493877EB7FB6F0F1341"/>
    <w:rsid w:val="00725DB4"/>
    <w:pPr>
      <w:widowControl w:val="0"/>
      <w:jc w:val="both"/>
    </w:pPr>
  </w:style>
  <w:style w:type="paragraph" w:customStyle="1" w:styleId="66011848F71C4E82B80CD99357F3989A26">
    <w:name w:val="66011848F71C4E82B80CD99357F3989A26"/>
    <w:rsid w:val="00725DB4"/>
    <w:pPr>
      <w:widowControl w:val="0"/>
      <w:jc w:val="both"/>
    </w:pPr>
  </w:style>
  <w:style w:type="paragraph" w:customStyle="1" w:styleId="07FB964CE1FD4603AEE62FF5B7975D3523">
    <w:name w:val="07FB964CE1FD4603AEE62FF5B7975D3523"/>
    <w:rsid w:val="00725DB4"/>
    <w:pPr>
      <w:widowControl w:val="0"/>
      <w:jc w:val="both"/>
    </w:pPr>
  </w:style>
  <w:style w:type="paragraph" w:customStyle="1" w:styleId="938BE9A7FB3A4E0A96B64687C96AE74623">
    <w:name w:val="938BE9A7FB3A4E0A96B64687C96AE74623"/>
    <w:rsid w:val="00725DB4"/>
    <w:pPr>
      <w:widowControl w:val="0"/>
      <w:jc w:val="both"/>
    </w:pPr>
  </w:style>
  <w:style w:type="paragraph" w:customStyle="1" w:styleId="C0F2C3D5670E49CD817C7CF3C1FF4DD423">
    <w:name w:val="C0F2C3D5670E49CD817C7CF3C1FF4DD423"/>
    <w:rsid w:val="00725DB4"/>
    <w:pPr>
      <w:widowControl w:val="0"/>
      <w:jc w:val="both"/>
    </w:pPr>
  </w:style>
  <w:style w:type="paragraph" w:customStyle="1" w:styleId="70D4A480E21E445EA9B7CD82F9D2907642">
    <w:name w:val="70D4A480E21E445EA9B7CD82F9D2907642"/>
    <w:rsid w:val="00725DB4"/>
    <w:pPr>
      <w:widowControl w:val="0"/>
      <w:jc w:val="both"/>
    </w:pPr>
  </w:style>
  <w:style w:type="paragraph" w:customStyle="1" w:styleId="D3E3ACDB09E04DD68D878353107245DD42">
    <w:name w:val="D3E3ACDB09E04DD68D878353107245DD42"/>
    <w:rsid w:val="00725DB4"/>
    <w:pPr>
      <w:widowControl w:val="0"/>
      <w:jc w:val="both"/>
    </w:pPr>
  </w:style>
  <w:style w:type="paragraph" w:customStyle="1" w:styleId="5EB8D1ECFD234770A69294264C120B9E42">
    <w:name w:val="5EB8D1ECFD234770A69294264C120B9E42"/>
    <w:rsid w:val="00725DB4"/>
    <w:pPr>
      <w:widowControl w:val="0"/>
      <w:jc w:val="both"/>
    </w:pPr>
  </w:style>
  <w:style w:type="paragraph" w:customStyle="1" w:styleId="110B707C8F3649C493877EB7FB6F0F1342">
    <w:name w:val="110B707C8F3649C493877EB7FB6F0F1342"/>
    <w:rsid w:val="00725DB4"/>
    <w:pPr>
      <w:widowControl w:val="0"/>
      <w:jc w:val="both"/>
    </w:pPr>
  </w:style>
  <w:style w:type="paragraph" w:customStyle="1" w:styleId="66011848F71C4E82B80CD99357F3989A27">
    <w:name w:val="66011848F71C4E82B80CD99357F3989A27"/>
    <w:rsid w:val="00725DB4"/>
    <w:pPr>
      <w:widowControl w:val="0"/>
      <w:jc w:val="both"/>
    </w:pPr>
  </w:style>
  <w:style w:type="paragraph" w:customStyle="1" w:styleId="5B43147F83244F0CBB0B9E06DE8CE2837">
    <w:name w:val="5B43147F83244F0CBB0B9E06DE8CE2837"/>
    <w:rsid w:val="00725DB4"/>
    <w:pPr>
      <w:widowControl w:val="0"/>
      <w:jc w:val="both"/>
    </w:pPr>
  </w:style>
  <w:style w:type="paragraph" w:customStyle="1" w:styleId="07FB964CE1FD4603AEE62FF5B7975D3524">
    <w:name w:val="07FB964CE1FD4603AEE62FF5B7975D3524"/>
    <w:rsid w:val="00725DB4"/>
    <w:pPr>
      <w:widowControl w:val="0"/>
      <w:jc w:val="both"/>
    </w:pPr>
  </w:style>
  <w:style w:type="paragraph" w:customStyle="1" w:styleId="938BE9A7FB3A4E0A96B64687C96AE74624">
    <w:name w:val="938BE9A7FB3A4E0A96B64687C96AE74624"/>
    <w:rsid w:val="00725DB4"/>
    <w:pPr>
      <w:widowControl w:val="0"/>
      <w:jc w:val="both"/>
    </w:pPr>
  </w:style>
  <w:style w:type="paragraph" w:customStyle="1" w:styleId="C0F2C3D5670E49CD817C7CF3C1FF4DD424">
    <w:name w:val="C0F2C3D5670E49CD817C7CF3C1FF4DD424"/>
    <w:rsid w:val="00725DB4"/>
    <w:pPr>
      <w:widowControl w:val="0"/>
      <w:jc w:val="both"/>
    </w:pPr>
  </w:style>
  <w:style w:type="paragraph" w:customStyle="1" w:styleId="70D4A480E21E445EA9B7CD82F9D2907643">
    <w:name w:val="70D4A480E21E445EA9B7CD82F9D2907643"/>
    <w:rsid w:val="00725DB4"/>
    <w:pPr>
      <w:widowControl w:val="0"/>
      <w:jc w:val="both"/>
    </w:pPr>
  </w:style>
  <w:style w:type="paragraph" w:customStyle="1" w:styleId="D3E3ACDB09E04DD68D878353107245DD43">
    <w:name w:val="D3E3ACDB09E04DD68D878353107245DD43"/>
    <w:rsid w:val="00725DB4"/>
    <w:pPr>
      <w:widowControl w:val="0"/>
      <w:jc w:val="both"/>
    </w:pPr>
  </w:style>
  <w:style w:type="paragraph" w:customStyle="1" w:styleId="5EB8D1ECFD234770A69294264C120B9E43">
    <w:name w:val="5EB8D1ECFD234770A69294264C120B9E43"/>
    <w:rsid w:val="00725DB4"/>
    <w:pPr>
      <w:widowControl w:val="0"/>
      <w:jc w:val="both"/>
    </w:pPr>
  </w:style>
  <w:style w:type="paragraph" w:customStyle="1" w:styleId="110B707C8F3649C493877EB7FB6F0F1343">
    <w:name w:val="110B707C8F3649C493877EB7FB6F0F1343"/>
    <w:rsid w:val="00725DB4"/>
    <w:pPr>
      <w:widowControl w:val="0"/>
      <w:jc w:val="both"/>
    </w:pPr>
  </w:style>
  <w:style w:type="paragraph" w:customStyle="1" w:styleId="66011848F71C4E82B80CD99357F3989A28">
    <w:name w:val="66011848F71C4E82B80CD99357F3989A28"/>
    <w:rsid w:val="00725DB4"/>
    <w:pPr>
      <w:widowControl w:val="0"/>
      <w:jc w:val="both"/>
    </w:pPr>
  </w:style>
  <w:style w:type="paragraph" w:customStyle="1" w:styleId="5B43147F83244F0CBB0B9E06DE8CE2838">
    <w:name w:val="5B43147F83244F0CBB0B9E06DE8CE2838"/>
    <w:rsid w:val="00725DB4"/>
    <w:pPr>
      <w:widowControl w:val="0"/>
      <w:jc w:val="both"/>
    </w:pPr>
  </w:style>
  <w:style w:type="paragraph" w:customStyle="1" w:styleId="07FB964CE1FD4603AEE62FF5B7975D3525">
    <w:name w:val="07FB964CE1FD4603AEE62FF5B7975D3525"/>
    <w:rsid w:val="00725DB4"/>
    <w:pPr>
      <w:widowControl w:val="0"/>
      <w:jc w:val="both"/>
    </w:pPr>
  </w:style>
  <w:style w:type="paragraph" w:customStyle="1" w:styleId="938BE9A7FB3A4E0A96B64687C96AE74625">
    <w:name w:val="938BE9A7FB3A4E0A96B64687C96AE74625"/>
    <w:rsid w:val="00725DB4"/>
    <w:pPr>
      <w:widowControl w:val="0"/>
      <w:jc w:val="both"/>
    </w:pPr>
  </w:style>
  <w:style w:type="paragraph" w:customStyle="1" w:styleId="C0F2C3D5670E49CD817C7CF3C1FF4DD425">
    <w:name w:val="C0F2C3D5670E49CD817C7CF3C1FF4DD425"/>
    <w:rsid w:val="00725DB4"/>
    <w:pPr>
      <w:widowControl w:val="0"/>
      <w:jc w:val="both"/>
    </w:pPr>
  </w:style>
  <w:style w:type="paragraph" w:customStyle="1" w:styleId="70D4A480E21E445EA9B7CD82F9D2907644">
    <w:name w:val="70D4A480E21E445EA9B7CD82F9D2907644"/>
    <w:rsid w:val="00725DB4"/>
    <w:pPr>
      <w:widowControl w:val="0"/>
      <w:jc w:val="both"/>
    </w:pPr>
  </w:style>
  <w:style w:type="paragraph" w:customStyle="1" w:styleId="D3E3ACDB09E04DD68D878353107245DD44">
    <w:name w:val="D3E3ACDB09E04DD68D878353107245DD44"/>
    <w:rsid w:val="00725DB4"/>
    <w:pPr>
      <w:widowControl w:val="0"/>
      <w:jc w:val="both"/>
    </w:pPr>
  </w:style>
  <w:style w:type="paragraph" w:customStyle="1" w:styleId="5EB8D1ECFD234770A69294264C120B9E44">
    <w:name w:val="5EB8D1ECFD234770A69294264C120B9E44"/>
    <w:rsid w:val="00725DB4"/>
    <w:pPr>
      <w:widowControl w:val="0"/>
      <w:jc w:val="both"/>
    </w:pPr>
  </w:style>
  <w:style w:type="paragraph" w:customStyle="1" w:styleId="110B707C8F3649C493877EB7FB6F0F1344">
    <w:name w:val="110B707C8F3649C493877EB7FB6F0F1344"/>
    <w:rsid w:val="00725DB4"/>
    <w:pPr>
      <w:widowControl w:val="0"/>
      <w:jc w:val="both"/>
    </w:pPr>
  </w:style>
  <w:style w:type="paragraph" w:customStyle="1" w:styleId="66011848F71C4E82B80CD99357F3989A29">
    <w:name w:val="66011848F71C4E82B80CD99357F3989A29"/>
    <w:rsid w:val="00725DB4"/>
    <w:pPr>
      <w:widowControl w:val="0"/>
      <w:jc w:val="both"/>
    </w:pPr>
  </w:style>
  <w:style w:type="paragraph" w:customStyle="1" w:styleId="5B43147F83244F0CBB0B9E06DE8CE2839">
    <w:name w:val="5B43147F83244F0CBB0B9E06DE8CE2839"/>
    <w:rsid w:val="00725DB4"/>
    <w:pPr>
      <w:widowControl w:val="0"/>
      <w:jc w:val="both"/>
    </w:pPr>
  </w:style>
  <w:style w:type="paragraph" w:customStyle="1" w:styleId="07FB964CE1FD4603AEE62FF5B7975D3526">
    <w:name w:val="07FB964CE1FD4603AEE62FF5B7975D3526"/>
    <w:rsid w:val="00725DB4"/>
    <w:pPr>
      <w:widowControl w:val="0"/>
      <w:jc w:val="both"/>
    </w:pPr>
  </w:style>
  <w:style w:type="paragraph" w:customStyle="1" w:styleId="938BE9A7FB3A4E0A96B64687C96AE74626">
    <w:name w:val="938BE9A7FB3A4E0A96B64687C96AE74626"/>
    <w:rsid w:val="00725DB4"/>
    <w:pPr>
      <w:widowControl w:val="0"/>
      <w:jc w:val="both"/>
    </w:pPr>
  </w:style>
  <w:style w:type="paragraph" w:customStyle="1" w:styleId="C0F2C3D5670E49CD817C7CF3C1FF4DD426">
    <w:name w:val="C0F2C3D5670E49CD817C7CF3C1FF4DD426"/>
    <w:rsid w:val="00725DB4"/>
    <w:pPr>
      <w:widowControl w:val="0"/>
      <w:jc w:val="both"/>
    </w:pPr>
  </w:style>
  <w:style w:type="paragraph" w:customStyle="1" w:styleId="70D4A480E21E445EA9B7CD82F9D2907645">
    <w:name w:val="70D4A480E21E445EA9B7CD82F9D2907645"/>
    <w:rsid w:val="00725DB4"/>
    <w:pPr>
      <w:widowControl w:val="0"/>
      <w:jc w:val="both"/>
    </w:pPr>
  </w:style>
  <w:style w:type="paragraph" w:customStyle="1" w:styleId="D3E3ACDB09E04DD68D878353107245DD45">
    <w:name w:val="D3E3ACDB09E04DD68D878353107245DD45"/>
    <w:rsid w:val="00725DB4"/>
    <w:pPr>
      <w:widowControl w:val="0"/>
      <w:jc w:val="both"/>
    </w:pPr>
  </w:style>
  <w:style w:type="paragraph" w:customStyle="1" w:styleId="5EB8D1ECFD234770A69294264C120B9E45">
    <w:name w:val="5EB8D1ECFD234770A69294264C120B9E45"/>
    <w:rsid w:val="00725DB4"/>
    <w:pPr>
      <w:widowControl w:val="0"/>
      <w:jc w:val="both"/>
    </w:pPr>
  </w:style>
  <w:style w:type="paragraph" w:customStyle="1" w:styleId="110B707C8F3649C493877EB7FB6F0F1345">
    <w:name w:val="110B707C8F3649C493877EB7FB6F0F1345"/>
    <w:rsid w:val="00725DB4"/>
    <w:pPr>
      <w:widowControl w:val="0"/>
      <w:jc w:val="both"/>
    </w:pPr>
  </w:style>
  <w:style w:type="paragraph" w:customStyle="1" w:styleId="66011848F71C4E82B80CD99357F3989A30">
    <w:name w:val="66011848F71C4E82B80CD99357F3989A30"/>
    <w:rsid w:val="00725DB4"/>
    <w:pPr>
      <w:widowControl w:val="0"/>
      <w:jc w:val="both"/>
    </w:pPr>
  </w:style>
  <w:style w:type="paragraph" w:customStyle="1" w:styleId="5B43147F83244F0CBB0B9E06DE8CE28310">
    <w:name w:val="5B43147F83244F0CBB0B9E06DE8CE28310"/>
    <w:rsid w:val="00725DB4"/>
    <w:pPr>
      <w:widowControl w:val="0"/>
      <w:jc w:val="both"/>
    </w:pPr>
  </w:style>
  <w:style w:type="paragraph" w:customStyle="1" w:styleId="07FB964CE1FD4603AEE62FF5B7975D3527">
    <w:name w:val="07FB964CE1FD4603AEE62FF5B7975D3527"/>
    <w:rsid w:val="00725DB4"/>
    <w:pPr>
      <w:widowControl w:val="0"/>
      <w:jc w:val="both"/>
    </w:pPr>
  </w:style>
  <w:style w:type="paragraph" w:customStyle="1" w:styleId="938BE9A7FB3A4E0A96B64687C96AE74627">
    <w:name w:val="938BE9A7FB3A4E0A96B64687C96AE74627"/>
    <w:rsid w:val="00725DB4"/>
    <w:pPr>
      <w:widowControl w:val="0"/>
      <w:jc w:val="both"/>
    </w:pPr>
  </w:style>
  <w:style w:type="paragraph" w:customStyle="1" w:styleId="C0F2C3D5670E49CD817C7CF3C1FF4DD427">
    <w:name w:val="C0F2C3D5670E49CD817C7CF3C1FF4DD427"/>
    <w:rsid w:val="00725DB4"/>
    <w:pPr>
      <w:widowControl w:val="0"/>
      <w:jc w:val="both"/>
    </w:pPr>
  </w:style>
  <w:style w:type="paragraph" w:customStyle="1" w:styleId="70D4A480E21E445EA9B7CD82F9D2907646">
    <w:name w:val="70D4A480E21E445EA9B7CD82F9D2907646"/>
    <w:rsid w:val="00725DB4"/>
    <w:pPr>
      <w:widowControl w:val="0"/>
      <w:jc w:val="both"/>
    </w:pPr>
  </w:style>
  <w:style w:type="paragraph" w:customStyle="1" w:styleId="D3E3ACDB09E04DD68D878353107245DD46">
    <w:name w:val="D3E3ACDB09E04DD68D878353107245DD46"/>
    <w:rsid w:val="00725DB4"/>
    <w:pPr>
      <w:widowControl w:val="0"/>
      <w:jc w:val="both"/>
    </w:pPr>
  </w:style>
  <w:style w:type="paragraph" w:customStyle="1" w:styleId="5EB8D1ECFD234770A69294264C120B9E46">
    <w:name w:val="5EB8D1ECFD234770A69294264C120B9E46"/>
    <w:rsid w:val="00725DB4"/>
    <w:pPr>
      <w:widowControl w:val="0"/>
      <w:jc w:val="both"/>
    </w:pPr>
  </w:style>
  <w:style w:type="paragraph" w:customStyle="1" w:styleId="110B707C8F3649C493877EB7FB6F0F1346">
    <w:name w:val="110B707C8F3649C493877EB7FB6F0F1346"/>
    <w:rsid w:val="00725DB4"/>
    <w:pPr>
      <w:widowControl w:val="0"/>
      <w:jc w:val="both"/>
    </w:pPr>
  </w:style>
  <w:style w:type="paragraph" w:customStyle="1" w:styleId="66011848F71C4E82B80CD99357F3989A31">
    <w:name w:val="66011848F71C4E82B80CD99357F3989A31"/>
    <w:rsid w:val="00725DB4"/>
    <w:pPr>
      <w:widowControl w:val="0"/>
      <w:jc w:val="both"/>
    </w:pPr>
  </w:style>
  <w:style w:type="paragraph" w:customStyle="1" w:styleId="5B43147F83244F0CBB0B9E06DE8CE28311">
    <w:name w:val="5B43147F83244F0CBB0B9E06DE8CE28311"/>
    <w:rsid w:val="00725DB4"/>
    <w:pPr>
      <w:widowControl w:val="0"/>
      <w:jc w:val="both"/>
    </w:pPr>
  </w:style>
  <w:style w:type="paragraph" w:customStyle="1" w:styleId="07FB964CE1FD4603AEE62FF5B7975D3528">
    <w:name w:val="07FB964CE1FD4603AEE62FF5B7975D3528"/>
    <w:rsid w:val="00725DB4"/>
    <w:pPr>
      <w:widowControl w:val="0"/>
      <w:jc w:val="both"/>
    </w:pPr>
  </w:style>
  <w:style w:type="paragraph" w:customStyle="1" w:styleId="938BE9A7FB3A4E0A96B64687C96AE74628">
    <w:name w:val="938BE9A7FB3A4E0A96B64687C96AE74628"/>
    <w:rsid w:val="00725DB4"/>
    <w:pPr>
      <w:widowControl w:val="0"/>
      <w:jc w:val="both"/>
    </w:pPr>
  </w:style>
  <w:style w:type="paragraph" w:customStyle="1" w:styleId="C0F2C3D5670E49CD817C7CF3C1FF4DD428">
    <w:name w:val="C0F2C3D5670E49CD817C7CF3C1FF4DD428"/>
    <w:rsid w:val="00725DB4"/>
    <w:pPr>
      <w:widowControl w:val="0"/>
      <w:jc w:val="both"/>
    </w:pPr>
  </w:style>
  <w:style w:type="paragraph" w:customStyle="1" w:styleId="70D4A480E21E445EA9B7CD82F9D2907647">
    <w:name w:val="70D4A480E21E445EA9B7CD82F9D2907647"/>
    <w:rsid w:val="00725DB4"/>
    <w:pPr>
      <w:widowControl w:val="0"/>
      <w:jc w:val="both"/>
    </w:pPr>
  </w:style>
  <w:style w:type="paragraph" w:customStyle="1" w:styleId="D3E3ACDB09E04DD68D878353107245DD47">
    <w:name w:val="D3E3ACDB09E04DD68D878353107245DD47"/>
    <w:rsid w:val="00725DB4"/>
    <w:pPr>
      <w:widowControl w:val="0"/>
      <w:jc w:val="both"/>
    </w:pPr>
  </w:style>
  <w:style w:type="paragraph" w:customStyle="1" w:styleId="5EB8D1ECFD234770A69294264C120B9E47">
    <w:name w:val="5EB8D1ECFD234770A69294264C120B9E47"/>
    <w:rsid w:val="00725DB4"/>
    <w:pPr>
      <w:widowControl w:val="0"/>
      <w:jc w:val="both"/>
    </w:pPr>
  </w:style>
  <w:style w:type="paragraph" w:customStyle="1" w:styleId="110B707C8F3649C493877EB7FB6F0F1347">
    <w:name w:val="110B707C8F3649C493877EB7FB6F0F1347"/>
    <w:rsid w:val="00725DB4"/>
    <w:pPr>
      <w:widowControl w:val="0"/>
      <w:jc w:val="both"/>
    </w:pPr>
  </w:style>
  <w:style w:type="paragraph" w:customStyle="1" w:styleId="66011848F71C4E82B80CD99357F3989A32">
    <w:name w:val="66011848F71C4E82B80CD99357F3989A32"/>
    <w:rsid w:val="00725DB4"/>
    <w:pPr>
      <w:widowControl w:val="0"/>
      <w:jc w:val="both"/>
    </w:pPr>
  </w:style>
  <w:style w:type="paragraph" w:customStyle="1" w:styleId="5B43147F83244F0CBB0B9E06DE8CE28312">
    <w:name w:val="5B43147F83244F0CBB0B9E06DE8CE28312"/>
    <w:rsid w:val="00725DB4"/>
    <w:pPr>
      <w:widowControl w:val="0"/>
      <w:jc w:val="both"/>
    </w:pPr>
  </w:style>
  <w:style w:type="paragraph" w:customStyle="1" w:styleId="07FB964CE1FD4603AEE62FF5B7975D3529">
    <w:name w:val="07FB964CE1FD4603AEE62FF5B7975D3529"/>
    <w:rsid w:val="00725DB4"/>
    <w:pPr>
      <w:widowControl w:val="0"/>
      <w:jc w:val="both"/>
    </w:pPr>
  </w:style>
  <w:style w:type="paragraph" w:customStyle="1" w:styleId="938BE9A7FB3A4E0A96B64687C96AE74629">
    <w:name w:val="938BE9A7FB3A4E0A96B64687C96AE74629"/>
    <w:rsid w:val="00725DB4"/>
    <w:pPr>
      <w:widowControl w:val="0"/>
      <w:jc w:val="both"/>
    </w:pPr>
  </w:style>
  <w:style w:type="paragraph" w:customStyle="1" w:styleId="C0F2C3D5670E49CD817C7CF3C1FF4DD429">
    <w:name w:val="C0F2C3D5670E49CD817C7CF3C1FF4DD429"/>
    <w:rsid w:val="00725DB4"/>
    <w:pPr>
      <w:widowControl w:val="0"/>
      <w:jc w:val="both"/>
    </w:pPr>
  </w:style>
  <w:style w:type="paragraph" w:customStyle="1" w:styleId="ECE04F4E661641F796BA723919F81175">
    <w:name w:val="ECE04F4E661641F796BA723919F81175"/>
    <w:rsid w:val="00052E29"/>
    <w:pPr>
      <w:spacing w:after="160" w:line="259" w:lineRule="auto"/>
    </w:pPr>
    <w:rPr>
      <w:kern w:val="0"/>
      <w:sz w:val="22"/>
    </w:rPr>
  </w:style>
  <w:style w:type="paragraph" w:customStyle="1" w:styleId="EBC1E4B465F945DA96D8ED7321FE80C1">
    <w:name w:val="EBC1E4B465F945DA96D8ED7321FE80C1"/>
    <w:rsid w:val="00052E29"/>
    <w:pPr>
      <w:spacing w:after="160" w:line="259" w:lineRule="auto"/>
    </w:pPr>
    <w:rPr>
      <w:kern w:val="0"/>
      <w:sz w:val="22"/>
    </w:rPr>
  </w:style>
  <w:style w:type="paragraph" w:customStyle="1" w:styleId="391B727017A94597AEE80561272DC73D">
    <w:name w:val="391B727017A94597AEE80561272DC73D"/>
    <w:rsid w:val="00052E29"/>
    <w:pPr>
      <w:spacing w:after="160" w:line="259" w:lineRule="auto"/>
    </w:pPr>
    <w:rPr>
      <w:kern w:val="0"/>
      <w:sz w:val="22"/>
    </w:rPr>
  </w:style>
  <w:style w:type="paragraph" w:customStyle="1" w:styleId="DCCEFF1EC3314E01B034A187A1A2A847">
    <w:name w:val="DCCEFF1EC3314E01B034A187A1A2A847"/>
    <w:rsid w:val="00052E29"/>
    <w:pPr>
      <w:spacing w:after="160" w:line="259" w:lineRule="auto"/>
    </w:pPr>
    <w:rPr>
      <w:kern w:val="0"/>
      <w:sz w:val="22"/>
    </w:rPr>
  </w:style>
  <w:style w:type="paragraph" w:customStyle="1" w:styleId="EE9B6645B4ED462D84CD1247A77671F2">
    <w:name w:val="EE9B6645B4ED462D84CD1247A77671F2"/>
    <w:rsid w:val="00052E29"/>
    <w:pPr>
      <w:spacing w:after="160" w:line="259" w:lineRule="auto"/>
    </w:pPr>
    <w:rPr>
      <w:kern w:val="0"/>
      <w:sz w:val="22"/>
    </w:rPr>
  </w:style>
  <w:style w:type="paragraph" w:customStyle="1" w:styleId="9C86BD3330964642A180272B739DCE96">
    <w:name w:val="9C86BD3330964642A180272B739DCE96"/>
    <w:rsid w:val="00052E29"/>
    <w:pPr>
      <w:spacing w:after="160" w:line="259" w:lineRule="auto"/>
    </w:pPr>
    <w:rPr>
      <w:kern w:val="0"/>
      <w:sz w:val="22"/>
    </w:rPr>
  </w:style>
  <w:style w:type="paragraph" w:customStyle="1" w:styleId="13AFE5DD19AA4B5D99585BBC4230BFF0">
    <w:name w:val="13AFE5DD19AA4B5D99585BBC4230BFF0"/>
    <w:rsid w:val="00052E29"/>
    <w:pPr>
      <w:spacing w:after="160" w:line="259" w:lineRule="auto"/>
    </w:pPr>
    <w:rPr>
      <w:kern w:val="0"/>
      <w:sz w:val="22"/>
    </w:rPr>
  </w:style>
  <w:style w:type="paragraph" w:customStyle="1" w:styleId="C6D721BF85DE46CFAB75106D0DAC3634">
    <w:name w:val="C6D721BF85DE46CFAB75106D0DAC3634"/>
    <w:rsid w:val="00052E29"/>
    <w:pPr>
      <w:spacing w:after="160" w:line="259" w:lineRule="auto"/>
    </w:pPr>
    <w:rPr>
      <w:kern w:val="0"/>
      <w:sz w:val="22"/>
    </w:rPr>
  </w:style>
  <w:style w:type="paragraph" w:customStyle="1" w:styleId="9CA6996DE24D477281C1CA41327C5FA8">
    <w:name w:val="9CA6996DE24D477281C1CA41327C5FA8"/>
    <w:rsid w:val="00052E29"/>
    <w:pPr>
      <w:spacing w:after="160" w:line="259" w:lineRule="auto"/>
    </w:pPr>
    <w:rPr>
      <w:kern w:val="0"/>
      <w:sz w:val="22"/>
    </w:rPr>
  </w:style>
  <w:style w:type="paragraph" w:customStyle="1" w:styleId="92A0BF3CA3B44958A3F0C75DEE26E556">
    <w:name w:val="92A0BF3CA3B44958A3F0C75DEE26E556"/>
    <w:rsid w:val="00052E29"/>
    <w:pPr>
      <w:spacing w:after="160" w:line="259" w:lineRule="auto"/>
    </w:pPr>
    <w:rPr>
      <w:kern w:val="0"/>
      <w:sz w:val="22"/>
    </w:rPr>
  </w:style>
  <w:style w:type="paragraph" w:customStyle="1" w:styleId="2C6DAB1195A14BF29639162FDDDAC788">
    <w:name w:val="2C6DAB1195A14BF29639162FDDDAC788"/>
    <w:rsid w:val="00052E29"/>
    <w:pPr>
      <w:spacing w:after="160" w:line="259" w:lineRule="auto"/>
    </w:pPr>
    <w:rPr>
      <w:kern w:val="0"/>
      <w:sz w:val="22"/>
    </w:rPr>
  </w:style>
  <w:style w:type="paragraph" w:customStyle="1" w:styleId="D54C9CA8E94343E695C382BB08F07012">
    <w:name w:val="D54C9CA8E94343E695C382BB08F07012"/>
    <w:rsid w:val="00052E29"/>
    <w:pPr>
      <w:spacing w:after="160" w:line="259" w:lineRule="auto"/>
    </w:pPr>
    <w:rPr>
      <w:kern w:val="0"/>
      <w:sz w:val="22"/>
    </w:rPr>
  </w:style>
  <w:style w:type="paragraph" w:customStyle="1" w:styleId="6ABCE80286784A249FE886A99136E121">
    <w:name w:val="6ABCE80286784A249FE886A99136E121"/>
    <w:rsid w:val="00052E29"/>
    <w:pPr>
      <w:spacing w:after="160" w:line="259" w:lineRule="auto"/>
    </w:pPr>
    <w:rPr>
      <w:kern w:val="0"/>
      <w:sz w:val="22"/>
    </w:rPr>
  </w:style>
  <w:style w:type="paragraph" w:customStyle="1" w:styleId="95BAF46C8CCB4488BF0659C486CA1136">
    <w:name w:val="95BAF46C8CCB4488BF0659C486CA1136"/>
    <w:rsid w:val="00052E29"/>
    <w:pPr>
      <w:spacing w:after="160" w:line="259" w:lineRule="auto"/>
    </w:pPr>
    <w:rPr>
      <w:kern w:val="0"/>
      <w:sz w:val="22"/>
    </w:rPr>
  </w:style>
  <w:style w:type="paragraph" w:customStyle="1" w:styleId="151203A1AE0C49859A971F952F825E5E">
    <w:name w:val="151203A1AE0C49859A971F952F825E5E"/>
    <w:rsid w:val="00052E29"/>
    <w:pPr>
      <w:spacing w:after="160" w:line="259" w:lineRule="auto"/>
    </w:pPr>
    <w:rPr>
      <w:kern w:val="0"/>
      <w:sz w:val="22"/>
    </w:rPr>
  </w:style>
  <w:style w:type="paragraph" w:customStyle="1" w:styleId="A09B0A5CDE1E41F499334169FB950DFB">
    <w:name w:val="A09B0A5CDE1E41F499334169FB950DFB"/>
    <w:rsid w:val="00052E29"/>
    <w:pPr>
      <w:spacing w:after="160" w:line="259" w:lineRule="auto"/>
    </w:pPr>
    <w:rPr>
      <w:kern w:val="0"/>
      <w:sz w:val="22"/>
    </w:rPr>
  </w:style>
  <w:style w:type="paragraph" w:customStyle="1" w:styleId="3D1DDE5140744151828C01A789B7450E">
    <w:name w:val="3D1DDE5140744151828C01A789B7450E"/>
    <w:rsid w:val="00052E29"/>
    <w:pPr>
      <w:spacing w:after="160" w:line="259" w:lineRule="auto"/>
    </w:pPr>
    <w:rPr>
      <w:kern w:val="0"/>
      <w:sz w:val="22"/>
    </w:rPr>
  </w:style>
  <w:style w:type="paragraph" w:customStyle="1" w:styleId="DA0FC36CEA614B99B050AFE4E6A66AEA">
    <w:name w:val="DA0FC36CEA614B99B050AFE4E6A66AEA"/>
    <w:rsid w:val="00052E29"/>
    <w:pPr>
      <w:spacing w:after="160" w:line="259" w:lineRule="auto"/>
    </w:pPr>
    <w:rPr>
      <w:kern w:val="0"/>
      <w:sz w:val="22"/>
    </w:rPr>
  </w:style>
  <w:style w:type="paragraph" w:customStyle="1" w:styleId="5EC67BD12E414DFDB2F17792586B9FBD">
    <w:name w:val="5EC67BD12E414DFDB2F17792586B9FBD"/>
    <w:rsid w:val="00052E29"/>
    <w:pPr>
      <w:spacing w:after="160" w:line="259" w:lineRule="auto"/>
    </w:pPr>
    <w:rPr>
      <w:kern w:val="0"/>
      <w:sz w:val="22"/>
    </w:rPr>
  </w:style>
  <w:style w:type="paragraph" w:customStyle="1" w:styleId="ECA9A9660EA845F28FA56A9CA6DD13D8">
    <w:name w:val="ECA9A9660EA845F28FA56A9CA6DD13D8"/>
    <w:rsid w:val="00052E29"/>
    <w:pPr>
      <w:spacing w:after="160" w:line="259" w:lineRule="auto"/>
    </w:pPr>
    <w:rPr>
      <w:kern w:val="0"/>
      <w:sz w:val="22"/>
    </w:rPr>
  </w:style>
  <w:style w:type="paragraph" w:customStyle="1" w:styleId="E85453B497494F59897C375396962980">
    <w:name w:val="E85453B497494F59897C375396962980"/>
    <w:rsid w:val="00052E29"/>
    <w:pPr>
      <w:spacing w:after="160" w:line="259" w:lineRule="auto"/>
    </w:pPr>
    <w:rPr>
      <w:kern w:val="0"/>
      <w:sz w:val="22"/>
    </w:rPr>
  </w:style>
  <w:style w:type="paragraph" w:customStyle="1" w:styleId="8243EC9E8A9448D7AAD089510DBA16FF">
    <w:name w:val="8243EC9E8A9448D7AAD089510DBA16FF"/>
    <w:rsid w:val="00052E29"/>
    <w:pPr>
      <w:spacing w:after="160" w:line="259" w:lineRule="auto"/>
    </w:pPr>
    <w:rPr>
      <w:kern w:val="0"/>
      <w:sz w:val="22"/>
    </w:rPr>
  </w:style>
  <w:style w:type="paragraph" w:customStyle="1" w:styleId="CE4ABD5E59164EB688C0DA31D6F57169">
    <w:name w:val="CE4ABD5E59164EB688C0DA31D6F57169"/>
    <w:rsid w:val="00052E29"/>
    <w:pPr>
      <w:spacing w:after="160" w:line="259" w:lineRule="auto"/>
    </w:pPr>
    <w:rPr>
      <w:kern w:val="0"/>
      <w:sz w:val="22"/>
    </w:rPr>
  </w:style>
  <w:style w:type="paragraph" w:customStyle="1" w:styleId="301BB49288B949DF9207F51CFAD57582">
    <w:name w:val="301BB49288B949DF9207F51CFAD57582"/>
    <w:rsid w:val="00052E29"/>
    <w:pPr>
      <w:spacing w:after="160" w:line="259" w:lineRule="auto"/>
    </w:pPr>
    <w:rPr>
      <w:kern w:val="0"/>
      <w:sz w:val="22"/>
    </w:rPr>
  </w:style>
  <w:style w:type="paragraph" w:customStyle="1" w:styleId="382FFDD18BE245319CFFBC875DF618BB">
    <w:name w:val="382FFDD18BE245319CFFBC875DF618BB"/>
    <w:rsid w:val="00052E29"/>
    <w:pPr>
      <w:spacing w:after="160" w:line="259" w:lineRule="auto"/>
    </w:pPr>
    <w:rPr>
      <w:kern w:val="0"/>
      <w:sz w:val="22"/>
    </w:rPr>
  </w:style>
  <w:style w:type="paragraph" w:customStyle="1" w:styleId="6BB073AF932745B6A47015C23B2C0175">
    <w:name w:val="6BB073AF932745B6A47015C23B2C0175"/>
    <w:rsid w:val="00052E29"/>
    <w:pPr>
      <w:spacing w:after="160" w:line="259" w:lineRule="auto"/>
    </w:pPr>
    <w:rPr>
      <w:kern w:val="0"/>
      <w:sz w:val="22"/>
    </w:rPr>
  </w:style>
  <w:style w:type="paragraph" w:customStyle="1" w:styleId="709EA21D58ED4973899435BE870DBF92">
    <w:name w:val="709EA21D58ED4973899435BE870DBF92"/>
    <w:rsid w:val="00052E29"/>
    <w:pPr>
      <w:spacing w:after="160" w:line="259" w:lineRule="auto"/>
    </w:pPr>
    <w:rPr>
      <w:kern w:val="0"/>
      <w:sz w:val="22"/>
    </w:rPr>
  </w:style>
  <w:style w:type="paragraph" w:customStyle="1" w:styleId="26AB3646C527431EA697570E85DE0FA1">
    <w:name w:val="26AB3646C527431EA697570E85DE0FA1"/>
    <w:rsid w:val="00052E29"/>
    <w:pPr>
      <w:spacing w:after="160" w:line="259" w:lineRule="auto"/>
    </w:pPr>
    <w:rPr>
      <w:kern w:val="0"/>
      <w:sz w:val="22"/>
    </w:rPr>
  </w:style>
  <w:style w:type="paragraph" w:customStyle="1" w:styleId="674DF5A4021D433A963E8CD45D55317F">
    <w:name w:val="674DF5A4021D433A963E8CD45D55317F"/>
    <w:rsid w:val="00052E29"/>
    <w:pPr>
      <w:spacing w:after="160" w:line="259" w:lineRule="auto"/>
    </w:pPr>
    <w:rPr>
      <w:kern w:val="0"/>
      <w:sz w:val="22"/>
    </w:rPr>
  </w:style>
  <w:style w:type="paragraph" w:customStyle="1" w:styleId="4360AC6550C94FC4B8F534A972530690">
    <w:name w:val="4360AC6550C94FC4B8F534A972530690"/>
    <w:rsid w:val="00052E29"/>
    <w:pPr>
      <w:spacing w:after="160" w:line="259" w:lineRule="auto"/>
    </w:pPr>
    <w:rPr>
      <w:kern w:val="0"/>
      <w:sz w:val="22"/>
    </w:rPr>
  </w:style>
  <w:style w:type="paragraph" w:customStyle="1" w:styleId="89469397E99046E0BD219898033E8B87">
    <w:name w:val="89469397E99046E0BD219898033E8B87"/>
    <w:rsid w:val="00052E29"/>
    <w:pPr>
      <w:spacing w:after="160" w:line="259" w:lineRule="auto"/>
    </w:pPr>
    <w:rPr>
      <w:kern w:val="0"/>
      <w:sz w:val="22"/>
    </w:rPr>
  </w:style>
  <w:style w:type="paragraph" w:customStyle="1" w:styleId="A121BEA9D714490ABA2F02B5723B6CF1">
    <w:name w:val="A121BEA9D714490ABA2F02B5723B6CF1"/>
    <w:rsid w:val="00052E29"/>
    <w:pPr>
      <w:spacing w:after="160" w:line="259" w:lineRule="auto"/>
    </w:pPr>
    <w:rPr>
      <w:kern w:val="0"/>
      <w:sz w:val="22"/>
    </w:rPr>
  </w:style>
  <w:style w:type="paragraph" w:customStyle="1" w:styleId="517175B89719494A87C555AD4C7F4896">
    <w:name w:val="517175B89719494A87C555AD4C7F4896"/>
    <w:rsid w:val="00052E29"/>
    <w:pPr>
      <w:spacing w:after="160" w:line="259" w:lineRule="auto"/>
    </w:pPr>
    <w:rPr>
      <w:kern w:val="0"/>
      <w:sz w:val="22"/>
    </w:rPr>
  </w:style>
  <w:style w:type="paragraph" w:customStyle="1" w:styleId="453380D1334A49028A6FDA0B803182ED">
    <w:name w:val="453380D1334A49028A6FDA0B803182ED"/>
    <w:rsid w:val="00052E29"/>
    <w:pPr>
      <w:spacing w:after="160" w:line="259" w:lineRule="auto"/>
    </w:pPr>
    <w:rPr>
      <w:kern w:val="0"/>
      <w:sz w:val="22"/>
    </w:rPr>
  </w:style>
  <w:style w:type="paragraph" w:customStyle="1" w:styleId="830199B41A36437FB1031F7A75EBFB02">
    <w:name w:val="830199B41A36437FB1031F7A75EBFB02"/>
    <w:rsid w:val="00052E29"/>
    <w:pPr>
      <w:spacing w:after="160" w:line="259" w:lineRule="auto"/>
    </w:pPr>
    <w:rPr>
      <w:kern w:val="0"/>
      <w:sz w:val="22"/>
    </w:rPr>
  </w:style>
  <w:style w:type="paragraph" w:customStyle="1" w:styleId="DDA7D18875AA4653A3463C6C561674DD">
    <w:name w:val="DDA7D18875AA4653A3463C6C561674DD"/>
    <w:rsid w:val="00052E29"/>
    <w:pPr>
      <w:spacing w:after="160" w:line="259" w:lineRule="auto"/>
    </w:pPr>
    <w:rPr>
      <w:kern w:val="0"/>
      <w:sz w:val="22"/>
    </w:rPr>
  </w:style>
  <w:style w:type="paragraph" w:customStyle="1" w:styleId="DA49CFBBF09B4A9EA68CAB1935AD32E6">
    <w:name w:val="DA49CFBBF09B4A9EA68CAB1935AD32E6"/>
    <w:rsid w:val="00052E29"/>
    <w:pPr>
      <w:spacing w:after="160" w:line="259" w:lineRule="auto"/>
    </w:pPr>
    <w:rPr>
      <w:kern w:val="0"/>
      <w:sz w:val="22"/>
    </w:rPr>
  </w:style>
  <w:style w:type="paragraph" w:customStyle="1" w:styleId="B083AFFE0E4E421F899706A88013D297">
    <w:name w:val="B083AFFE0E4E421F899706A88013D297"/>
    <w:rsid w:val="00052E29"/>
    <w:pPr>
      <w:spacing w:after="160" w:line="259" w:lineRule="auto"/>
    </w:pPr>
    <w:rPr>
      <w:kern w:val="0"/>
      <w:sz w:val="22"/>
    </w:rPr>
  </w:style>
  <w:style w:type="paragraph" w:customStyle="1" w:styleId="F2076E5E96AC4F3999DEF9C8DD4B372E">
    <w:name w:val="F2076E5E96AC4F3999DEF9C8DD4B372E"/>
    <w:rsid w:val="00052E29"/>
    <w:pPr>
      <w:spacing w:after="160" w:line="259" w:lineRule="auto"/>
    </w:pPr>
    <w:rPr>
      <w:kern w:val="0"/>
      <w:sz w:val="22"/>
    </w:rPr>
  </w:style>
  <w:style w:type="paragraph" w:customStyle="1" w:styleId="13EDB12255814CDCA42DB24F86AB68E2">
    <w:name w:val="13EDB12255814CDCA42DB24F86AB68E2"/>
    <w:rsid w:val="00052E29"/>
    <w:pPr>
      <w:spacing w:after="160" w:line="259" w:lineRule="auto"/>
    </w:pPr>
    <w:rPr>
      <w:kern w:val="0"/>
      <w:sz w:val="22"/>
    </w:rPr>
  </w:style>
  <w:style w:type="paragraph" w:customStyle="1" w:styleId="135B893BB88E495592DC81DB30E67FD7">
    <w:name w:val="135B893BB88E495592DC81DB30E67FD7"/>
    <w:rsid w:val="00052E29"/>
    <w:pPr>
      <w:spacing w:after="160" w:line="259" w:lineRule="auto"/>
    </w:pPr>
    <w:rPr>
      <w:kern w:val="0"/>
      <w:sz w:val="22"/>
    </w:rPr>
  </w:style>
  <w:style w:type="paragraph" w:customStyle="1" w:styleId="68BA439F1FC84FE0A063AD2FB5EB68C8">
    <w:name w:val="68BA439F1FC84FE0A063AD2FB5EB68C8"/>
    <w:rsid w:val="00052E29"/>
    <w:pPr>
      <w:spacing w:after="160" w:line="259" w:lineRule="auto"/>
    </w:pPr>
    <w:rPr>
      <w:kern w:val="0"/>
      <w:sz w:val="22"/>
    </w:rPr>
  </w:style>
  <w:style w:type="paragraph" w:customStyle="1" w:styleId="C0408FCD6C3941E68E7CD502C74C5CA6">
    <w:name w:val="C0408FCD6C3941E68E7CD502C74C5CA6"/>
    <w:rsid w:val="00052E29"/>
    <w:pPr>
      <w:spacing w:after="160" w:line="259" w:lineRule="auto"/>
    </w:pPr>
    <w:rPr>
      <w:kern w:val="0"/>
      <w:sz w:val="22"/>
    </w:rPr>
  </w:style>
  <w:style w:type="paragraph" w:customStyle="1" w:styleId="19C426E1EE0E4D1FB8ACE33E2B748875">
    <w:name w:val="19C426E1EE0E4D1FB8ACE33E2B748875"/>
    <w:rsid w:val="00052E29"/>
    <w:pPr>
      <w:spacing w:after="160" w:line="259" w:lineRule="auto"/>
    </w:pPr>
    <w:rPr>
      <w:kern w:val="0"/>
      <w:sz w:val="22"/>
    </w:rPr>
  </w:style>
  <w:style w:type="paragraph" w:customStyle="1" w:styleId="9FB66291E4EA4ABD982CE8B0AD0EF07A">
    <w:name w:val="9FB66291E4EA4ABD982CE8B0AD0EF07A"/>
    <w:rsid w:val="00052E29"/>
    <w:pPr>
      <w:spacing w:after="160" w:line="259" w:lineRule="auto"/>
    </w:pPr>
    <w:rPr>
      <w:kern w:val="0"/>
      <w:sz w:val="22"/>
    </w:rPr>
  </w:style>
  <w:style w:type="paragraph" w:customStyle="1" w:styleId="5249E0C8C16B43C9AA567AA91B4F18E9">
    <w:name w:val="5249E0C8C16B43C9AA567AA91B4F18E9"/>
    <w:rsid w:val="00052E29"/>
    <w:pPr>
      <w:spacing w:after="160" w:line="259" w:lineRule="auto"/>
    </w:pPr>
    <w:rPr>
      <w:kern w:val="0"/>
      <w:sz w:val="22"/>
    </w:rPr>
  </w:style>
  <w:style w:type="paragraph" w:customStyle="1" w:styleId="E61098903C134BA99443082FD36E52B2">
    <w:name w:val="E61098903C134BA99443082FD36E52B2"/>
    <w:rsid w:val="00052E29"/>
    <w:pPr>
      <w:spacing w:after="160" w:line="259" w:lineRule="auto"/>
    </w:pPr>
    <w:rPr>
      <w:kern w:val="0"/>
      <w:sz w:val="22"/>
    </w:rPr>
  </w:style>
  <w:style w:type="paragraph" w:customStyle="1" w:styleId="D9AE43D298774ADA8354453F9427A3E4">
    <w:name w:val="D9AE43D298774ADA8354453F9427A3E4"/>
    <w:rsid w:val="00052E29"/>
    <w:pPr>
      <w:spacing w:after="160" w:line="259" w:lineRule="auto"/>
    </w:pPr>
    <w:rPr>
      <w:kern w:val="0"/>
      <w:sz w:val="22"/>
    </w:rPr>
  </w:style>
  <w:style w:type="paragraph" w:customStyle="1" w:styleId="70D4A480E21E445EA9B7CD82F9D2907648">
    <w:name w:val="70D4A480E21E445EA9B7CD82F9D2907648"/>
    <w:rsid w:val="00052E29"/>
    <w:pPr>
      <w:widowControl w:val="0"/>
      <w:jc w:val="both"/>
    </w:pPr>
  </w:style>
  <w:style w:type="paragraph" w:customStyle="1" w:styleId="6EAAE4D4794D4105920CB254A4E1FD013">
    <w:name w:val="6EAAE4D4794D4105920CB254A4E1FD013"/>
    <w:rsid w:val="00052E29"/>
    <w:pPr>
      <w:widowControl w:val="0"/>
      <w:jc w:val="both"/>
    </w:pPr>
  </w:style>
  <w:style w:type="paragraph" w:customStyle="1" w:styleId="42D10DC9AC8042FE89490B2F0D2555733">
    <w:name w:val="42D10DC9AC8042FE89490B2F0D2555733"/>
    <w:rsid w:val="00052E29"/>
    <w:pPr>
      <w:widowControl w:val="0"/>
      <w:jc w:val="both"/>
    </w:pPr>
  </w:style>
  <w:style w:type="paragraph" w:customStyle="1" w:styleId="D3E3ACDB09E04DD68D878353107245DD48">
    <w:name w:val="D3E3ACDB09E04DD68D878353107245DD48"/>
    <w:rsid w:val="00052E29"/>
    <w:pPr>
      <w:widowControl w:val="0"/>
      <w:jc w:val="both"/>
    </w:pPr>
  </w:style>
  <w:style w:type="paragraph" w:customStyle="1" w:styleId="5EB8D1ECFD234770A69294264C120B9E48">
    <w:name w:val="5EB8D1ECFD234770A69294264C120B9E48"/>
    <w:rsid w:val="00052E29"/>
    <w:pPr>
      <w:widowControl w:val="0"/>
      <w:jc w:val="both"/>
    </w:pPr>
  </w:style>
  <w:style w:type="paragraph" w:customStyle="1" w:styleId="110B707C8F3649C493877EB7FB6F0F1348">
    <w:name w:val="110B707C8F3649C493877EB7FB6F0F1348"/>
    <w:rsid w:val="00052E29"/>
    <w:pPr>
      <w:widowControl w:val="0"/>
      <w:jc w:val="both"/>
    </w:pPr>
  </w:style>
  <w:style w:type="paragraph" w:customStyle="1" w:styleId="66011848F71C4E82B80CD99357F3989A33">
    <w:name w:val="66011848F71C4E82B80CD99357F3989A33"/>
    <w:rsid w:val="00052E29"/>
    <w:pPr>
      <w:widowControl w:val="0"/>
      <w:jc w:val="both"/>
    </w:pPr>
  </w:style>
  <w:style w:type="paragraph" w:customStyle="1" w:styleId="5B43147F83244F0CBB0B9E06DE8CE28313">
    <w:name w:val="5B43147F83244F0CBB0B9E06DE8CE28313"/>
    <w:rsid w:val="00052E29"/>
    <w:pPr>
      <w:widowControl w:val="0"/>
      <w:jc w:val="both"/>
    </w:pPr>
  </w:style>
  <w:style w:type="paragraph" w:customStyle="1" w:styleId="07FB964CE1FD4603AEE62FF5B7975D3530">
    <w:name w:val="07FB964CE1FD4603AEE62FF5B7975D3530"/>
    <w:rsid w:val="00052E29"/>
    <w:pPr>
      <w:widowControl w:val="0"/>
      <w:jc w:val="both"/>
    </w:pPr>
  </w:style>
  <w:style w:type="paragraph" w:customStyle="1" w:styleId="938BE9A7FB3A4E0A96B64687C96AE74630">
    <w:name w:val="938BE9A7FB3A4E0A96B64687C96AE74630"/>
    <w:rsid w:val="00052E29"/>
    <w:pPr>
      <w:widowControl w:val="0"/>
      <w:jc w:val="both"/>
    </w:pPr>
  </w:style>
  <w:style w:type="paragraph" w:customStyle="1" w:styleId="C0F2C3D5670E49CD817C7CF3C1FF4DD430">
    <w:name w:val="C0F2C3D5670E49CD817C7CF3C1FF4DD430"/>
    <w:rsid w:val="00052E29"/>
    <w:pPr>
      <w:widowControl w:val="0"/>
      <w:jc w:val="both"/>
    </w:pPr>
  </w:style>
  <w:style w:type="paragraph" w:customStyle="1" w:styleId="70D4A480E21E445EA9B7CD82F9D2907649">
    <w:name w:val="70D4A480E21E445EA9B7CD82F9D2907649"/>
    <w:rsid w:val="00052E29"/>
    <w:pPr>
      <w:widowControl w:val="0"/>
      <w:jc w:val="both"/>
    </w:pPr>
  </w:style>
  <w:style w:type="paragraph" w:customStyle="1" w:styleId="6EAAE4D4794D4105920CB254A4E1FD014">
    <w:name w:val="6EAAE4D4794D4105920CB254A4E1FD014"/>
    <w:rsid w:val="00052E29"/>
    <w:pPr>
      <w:widowControl w:val="0"/>
      <w:jc w:val="both"/>
    </w:pPr>
  </w:style>
  <w:style w:type="paragraph" w:customStyle="1" w:styleId="42D10DC9AC8042FE89490B2F0D2555734">
    <w:name w:val="42D10DC9AC8042FE89490B2F0D2555734"/>
    <w:rsid w:val="00052E29"/>
    <w:pPr>
      <w:widowControl w:val="0"/>
      <w:jc w:val="both"/>
    </w:pPr>
  </w:style>
  <w:style w:type="paragraph" w:customStyle="1" w:styleId="D3E3ACDB09E04DD68D878353107245DD49">
    <w:name w:val="D3E3ACDB09E04DD68D878353107245DD49"/>
    <w:rsid w:val="00052E29"/>
    <w:pPr>
      <w:widowControl w:val="0"/>
      <w:jc w:val="both"/>
    </w:pPr>
  </w:style>
  <w:style w:type="paragraph" w:customStyle="1" w:styleId="5EB8D1ECFD234770A69294264C120B9E49">
    <w:name w:val="5EB8D1ECFD234770A69294264C120B9E49"/>
    <w:rsid w:val="00052E29"/>
    <w:pPr>
      <w:widowControl w:val="0"/>
      <w:jc w:val="both"/>
    </w:pPr>
  </w:style>
  <w:style w:type="paragraph" w:customStyle="1" w:styleId="110B707C8F3649C493877EB7FB6F0F1349">
    <w:name w:val="110B707C8F3649C493877EB7FB6F0F1349"/>
    <w:rsid w:val="00052E29"/>
    <w:pPr>
      <w:widowControl w:val="0"/>
      <w:jc w:val="both"/>
    </w:pPr>
  </w:style>
  <w:style w:type="paragraph" w:customStyle="1" w:styleId="66011848F71C4E82B80CD99357F3989A34">
    <w:name w:val="66011848F71C4E82B80CD99357F3989A34"/>
    <w:rsid w:val="00052E29"/>
    <w:pPr>
      <w:widowControl w:val="0"/>
      <w:jc w:val="both"/>
    </w:pPr>
  </w:style>
  <w:style w:type="paragraph" w:customStyle="1" w:styleId="5B43147F83244F0CBB0B9E06DE8CE28314">
    <w:name w:val="5B43147F83244F0CBB0B9E06DE8CE28314"/>
    <w:rsid w:val="00052E29"/>
    <w:pPr>
      <w:widowControl w:val="0"/>
      <w:jc w:val="both"/>
    </w:pPr>
  </w:style>
  <w:style w:type="paragraph" w:customStyle="1" w:styleId="07FB964CE1FD4603AEE62FF5B7975D3531">
    <w:name w:val="07FB964CE1FD4603AEE62FF5B7975D3531"/>
    <w:rsid w:val="00052E29"/>
    <w:pPr>
      <w:widowControl w:val="0"/>
      <w:jc w:val="both"/>
    </w:pPr>
  </w:style>
  <w:style w:type="paragraph" w:customStyle="1" w:styleId="938BE9A7FB3A4E0A96B64687C96AE74631">
    <w:name w:val="938BE9A7FB3A4E0A96B64687C96AE74631"/>
    <w:rsid w:val="00052E29"/>
    <w:pPr>
      <w:widowControl w:val="0"/>
      <w:jc w:val="both"/>
    </w:pPr>
  </w:style>
  <w:style w:type="paragraph" w:customStyle="1" w:styleId="C0F2C3D5670E49CD817C7CF3C1FF4DD431">
    <w:name w:val="C0F2C3D5670E49CD817C7CF3C1FF4DD431"/>
    <w:rsid w:val="00052E29"/>
    <w:pPr>
      <w:widowControl w:val="0"/>
      <w:jc w:val="both"/>
    </w:pPr>
  </w:style>
  <w:style w:type="paragraph" w:customStyle="1" w:styleId="70D4A480E21E445EA9B7CD82F9D2907650">
    <w:name w:val="70D4A480E21E445EA9B7CD82F9D2907650"/>
    <w:rsid w:val="00052E29"/>
    <w:pPr>
      <w:widowControl w:val="0"/>
      <w:jc w:val="both"/>
    </w:pPr>
  </w:style>
  <w:style w:type="paragraph" w:customStyle="1" w:styleId="6EAAE4D4794D4105920CB254A4E1FD015">
    <w:name w:val="6EAAE4D4794D4105920CB254A4E1FD015"/>
    <w:rsid w:val="00052E29"/>
    <w:pPr>
      <w:widowControl w:val="0"/>
      <w:jc w:val="both"/>
    </w:pPr>
  </w:style>
  <w:style w:type="paragraph" w:customStyle="1" w:styleId="42D10DC9AC8042FE89490B2F0D2555735">
    <w:name w:val="42D10DC9AC8042FE89490B2F0D2555735"/>
    <w:rsid w:val="00052E29"/>
    <w:pPr>
      <w:widowControl w:val="0"/>
      <w:jc w:val="both"/>
    </w:pPr>
  </w:style>
  <w:style w:type="paragraph" w:customStyle="1" w:styleId="D3E3ACDB09E04DD68D878353107245DD50">
    <w:name w:val="D3E3ACDB09E04DD68D878353107245DD50"/>
    <w:rsid w:val="00052E29"/>
    <w:pPr>
      <w:widowControl w:val="0"/>
      <w:jc w:val="both"/>
    </w:pPr>
  </w:style>
  <w:style w:type="paragraph" w:customStyle="1" w:styleId="5EB8D1ECFD234770A69294264C120B9E50">
    <w:name w:val="5EB8D1ECFD234770A69294264C120B9E50"/>
    <w:rsid w:val="00052E29"/>
    <w:pPr>
      <w:widowControl w:val="0"/>
      <w:jc w:val="both"/>
    </w:pPr>
  </w:style>
  <w:style w:type="paragraph" w:customStyle="1" w:styleId="110B707C8F3649C493877EB7FB6F0F1350">
    <w:name w:val="110B707C8F3649C493877EB7FB6F0F1350"/>
    <w:rsid w:val="00052E29"/>
    <w:pPr>
      <w:widowControl w:val="0"/>
      <w:jc w:val="both"/>
    </w:pPr>
  </w:style>
  <w:style w:type="paragraph" w:customStyle="1" w:styleId="66011848F71C4E82B80CD99357F3989A35">
    <w:name w:val="66011848F71C4E82B80CD99357F3989A35"/>
    <w:rsid w:val="00052E29"/>
    <w:pPr>
      <w:widowControl w:val="0"/>
      <w:jc w:val="both"/>
    </w:pPr>
  </w:style>
  <w:style w:type="paragraph" w:customStyle="1" w:styleId="5B43147F83244F0CBB0B9E06DE8CE28315">
    <w:name w:val="5B43147F83244F0CBB0B9E06DE8CE28315"/>
    <w:rsid w:val="00052E29"/>
    <w:pPr>
      <w:widowControl w:val="0"/>
      <w:jc w:val="both"/>
    </w:pPr>
  </w:style>
  <w:style w:type="paragraph" w:customStyle="1" w:styleId="07FB964CE1FD4603AEE62FF5B7975D3532">
    <w:name w:val="07FB964CE1FD4603AEE62FF5B7975D3532"/>
    <w:rsid w:val="00052E29"/>
    <w:pPr>
      <w:widowControl w:val="0"/>
      <w:jc w:val="both"/>
    </w:pPr>
  </w:style>
  <w:style w:type="paragraph" w:customStyle="1" w:styleId="938BE9A7FB3A4E0A96B64687C96AE74632">
    <w:name w:val="938BE9A7FB3A4E0A96B64687C96AE74632"/>
    <w:rsid w:val="00052E29"/>
    <w:pPr>
      <w:widowControl w:val="0"/>
      <w:jc w:val="both"/>
    </w:pPr>
  </w:style>
  <w:style w:type="paragraph" w:customStyle="1" w:styleId="C0F2C3D5670E49CD817C7CF3C1FF4DD432">
    <w:name w:val="C0F2C3D5670E49CD817C7CF3C1FF4DD432"/>
    <w:rsid w:val="00052E29"/>
    <w:pPr>
      <w:widowControl w:val="0"/>
      <w:jc w:val="both"/>
    </w:pPr>
  </w:style>
  <w:style w:type="paragraph" w:customStyle="1" w:styleId="70D4A480E21E445EA9B7CD82F9D2907651">
    <w:name w:val="70D4A480E21E445EA9B7CD82F9D2907651"/>
    <w:rsid w:val="00052E29"/>
    <w:pPr>
      <w:widowControl w:val="0"/>
      <w:jc w:val="both"/>
    </w:pPr>
  </w:style>
  <w:style w:type="paragraph" w:customStyle="1" w:styleId="6EAAE4D4794D4105920CB254A4E1FD016">
    <w:name w:val="6EAAE4D4794D4105920CB254A4E1FD016"/>
    <w:rsid w:val="00052E29"/>
    <w:pPr>
      <w:widowControl w:val="0"/>
      <w:jc w:val="both"/>
    </w:pPr>
  </w:style>
  <w:style w:type="paragraph" w:customStyle="1" w:styleId="42D10DC9AC8042FE89490B2F0D2555736">
    <w:name w:val="42D10DC9AC8042FE89490B2F0D2555736"/>
    <w:rsid w:val="00052E29"/>
    <w:pPr>
      <w:widowControl w:val="0"/>
      <w:jc w:val="both"/>
    </w:pPr>
  </w:style>
  <w:style w:type="paragraph" w:customStyle="1" w:styleId="D3E3ACDB09E04DD68D878353107245DD51">
    <w:name w:val="D3E3ACDB09E04DD68D878353107245DD51"/>
    <w:rsid w:val="00052E29"/>
    <w:pPr>
      <w:widowControl w:val="0"/>
      <w:jc w:val="both"/>
    </w:pPr>
  </w:style>
  <w:style w:type="paragraph" w:customStyle="1" w:styleId="5EB8D1ECFD234770A69294264C120B9E51">
    <w:name w:val="5EB8D1ECFD234770A69294264C120B9E51"/>
    <w:rsid w:val="00052E29"/>
    <w:pPr>
      <w:widowControl w:val="0"/>
      <w:jc w:val="both"/>
    </w:pPr>
  </w:style>
  <w:style w:type="paragraph" w:customStyle="1" w:styleId="110B707C8F3649C493877EB7FB6F0F1351">
    <w:name w:val="110B707C8F3649C493877EB7FB6F0F1351"/>
    <w:rsid w:val="00052E29"/>
    <w:pPr>
      <w:widowControl w:val="0"/>
      <w:jc w:val="both"/>
    </w:pPr>
  </w:style>
  <w:style w:type="paragraph" w:customStyle="1" w:styleId="66011848F71C4E82B80CD99357F3989A36">
    <w:name w:val="66011848F71C4E82B80CD99357F3989A36"/>
    <w:rsid w:val="00052E29"/>
    <w:pPr>
      <w:widowControl w:val="0"/>
      <w:jc w:val="both"/>
    </w:pPr>
  </w:style>
  <w:style w:type="paragraph" w:customStyle="1" w:styleId="5B43147F83244F0CBB0B9E06DE8CE28316">
    <w:name w:val="5B43147F83244F0CBB0B9E06DE8CE28316"/>
    <w:rsid w:val="00052E29"/>
    <w:pPr>
      <w:widowControl w:val="0"/>
      <w:jc w:val="both"/>
    </w:pPr>
  </w:style>
  <w:style w:type="paragraph" w:customStyle="1" w:styleId="07FB964CE1FD4603AEE62FF5B7975D3533">
    <w:name w:val="07FB964CE1FD4603AEE62FF5B7975D3533"/>
    <w:rsid w:val="00052E29"/>
    <w:pPr>
      <w:widowControl w:val="0"/>
      <w:jc w:val="both"/>
    </w:pPr>
  </w:style>
  <w:style w:type="paragraph" w:customStyle="1" w:styleId="938BE9A7FB3A4E0A96B64687C96AE74633">
    <w:name w:val="938BE9A7FB3A4E0A96B64687C96AE74633"/>
    <w:rsid w:val="00052E29"/>
    <w:pPr>
      <w:widowControl w:val="0"/>
      <w:jc w:val="both"/>
    </w:pPr>
  </w:style>
  <w:style w:type="paragraph" w:customStyle="1" w:styleId="C0F2C3D5670E49CD817C7CF3C1FF4DD433">
    <w:name w:val="C0F2C3D5670E49CD817C7CF3C1FF4DD433"/>
    <w:rsid w:val="00052E29"/>
    <w:pPr>
      <w:widowControl w:val="0"/>
      <w:jc w:val="both"/>
    </w:pPr>
  </w:style>
  <w:style w:type="paragraph" w:customStyle="1" w:styleId="70D4A480E21E445EA9B7CD82F9D2907652">
    <w:name w:val="70D4A480E21E445EA9B7CD82F9D2907652"/>
    <w:rsid w:val="00052E29"/>
    <w:pPr>
      <w:widowControl w:val="0"/>
      <w:jc w:val="both"/>
    </w:pPr>
  </w:style>
  <w:style w:type="paragraph" w:customStyle="1" w:styleId="6EAAE4D4794D4105920CB254A4E1FD017">
    <w:name w:val="6EAAE4D4794D4105920CB254A4E1FD017"/>
    <w:rsid w:val="00052E29"/>
    <w:pPr>
      <w:widowControl w:val="0"/>
      <w:jc w:val="both"/>
    </w:pPr>
  </w:style>
  <w:style w:type="paragraph" w:customStyle="1" w:styleId="42D10DC9AC8042FE89490B2F0D2555737">
    <w:name w:val="42D10DC9AC8042FE89490B2F0D2555737"/>
    <w:rsid w:val="00052E29"/>
    <w:pPr>
      <w:widowControl w:val="0"/>
      <w:jc w:val="both"/>
    </w:pPr>
  </w:style>
  <w:style w:type="paragraph" w:customStyle="1" w:styleId="D3E3ACDB09E04DD68D878353107245DD52">
    <w:name w:val="D3E3ACDB09E04DD68D878353107245DD52"/>
    <w:rsid w:val="00052E29"/>
    <w:pPr>
      <w:widowControl w:val="0"/>
      <w:jc w:val="both"/>
    </w:pPr>
  </w:style>
  <w:style w:type="paragraph" w:customStyle="1" w:styleId="5EB8D1ECFD234770A69294264C120B9E52">
    <w:name w:val="5EB8D1ECFD234770A69294264C120B9E52"/>
    <w:rsid w:val="00052E29"/>
    <w:pPr>
      <w:widowControl w:val="0"/>
      <w:jc w:val="both"/>
    </w:pPr>
  </w:style>
  <w:style w:type="paragraph" w:customStyle="1" w:styleId="110B707C8F3649C493877EB7FB6F0F1352">
    <w:name w:val="110B707C8F3649C493877EB7FB6F0F1352"/>
    <w:rsid w:val="00052E29"/>
    <w:pPr>
      <w:widowControl w:val="0"/>
      <w:jc w:val="both"/>
    </w:pPr>
  </w:style>
  <w:style w:type="paragraph" w:customStyle="1" w:styleId="70D4A480E21E445EA9B7CD82F9D2907653">
    <w:name w:val="70D4A480E21E445EA9B7CD82F9D2907653"/>
    <w:rsid w:val="00052E29"/>
    <w:pPr>
      <w:widowControl w:val="0"/>
      <w:jc w:val="both"/>
    </w:pPr>
  </w:style>
  <w:style w:type="paragraph" w:customStyle="1" w:styleId="6EAAE4D4794D4105920CB254A4E1FD018">
    <w:name w:val="6EAAE4D4794D4105920CB254A4E1FD018"/>
    <w:rsid w:val="00052E29"/>
    <w:pPr>
      <w:widowControl w:val="0"/>
      <w:jc w:val="both"/>
    </w:pPr>
  </w:style>
  <w:style w:type="paragraph" w:customStyle="1" w:styleId="42D10DC9AC8042FE89490B2F0D2555738">
    <w:name w:val="42D10DC9AC8042FE89490B2F0D2555738"/>
    <w:rsid w:val="00052E29"/>
    <w:pPr>
      <w:widowControl w:val="0"/>
      <w:jc w:val="both"/>
    </w:pPr>
  </w:style>
  <w:style w:type="paragraph" w:customStyle="1" w:styleId="D3E3ACDB09E04DD68D878353107245DD53">
    <w:name w:val="D3E3ACDB09E04DD68D878353107245DD53"/>
    <w:rsid w:val="00052E29"/>
    <w:pPr>
      <w:widowControl w:val="0"/>
      <w:jc w:val="both"/>
    </w:pPr>
  </w:style>
  <w:style w:type="paragraph" w:customStyle="1" w:styleId="5EB8D1ECFD234770A69294264C120B9E53">
    <w:name w:val="5EB8D1ECFD234770A69294264C120B9E53"/>
    <w:rsid w:val="00052E29"/>
    <w:pPr>
      <w:widowControl w:val="0"/>
      <w:jc w:val="both"/>
    </w:pPr>
  </w:style>
  <w:style w:type="paragraph" w:customStyle="1" w:styleId="110B707C8F3649C493877EB7FB6F0F1353">
    <w:name w:val="110B707C8F3649C493877EB7FB6F0F1353"/>
    <w:rsid w:val="00052E29"/>
    <w:pPr>
      <w:widowControl w:val="0"/>
      <w:jc w:val="both"/>
    </w:pPr>
  </w:style>
  <w:style w:type="paragraph" w:customStyle="1" w:styleId="70D4A480E21E445EA9B7CD82F9D2907654">
    <w:name w:val="70D4A480E21E445EA9B7CD82F9D2907654"/>
    <w:rsid w:val="00052E29"/>
    <w:pPr>
      <w:widowControl w:val="0"/>
      <w:jc w:val="both"/>
    </w:pPr>
  </w:style>
  <w:style w:type="paragraph" w:customStyle="1" w:styleId="6EAAE4D4794D4105920CB254A4E1FD019">
    <w:name w:val="6EAAE4D4794D4105920CB254A4E1FD019"/>
    <w:rsid w:val="00052E29"/>
    <w:pPr>
      <w:widowControl w:val="0"/>
      <w:jc w:val="both"/>
    </w:pPr>
  </w:style>
  <w:style w:type="paragraph" w:customStyle="1" w:styleId="42D10DC9AC8042FE89490B2F0D2555739">
    <w:name w:val="42D10DC9AC8042FE89490B2F0D2555739"/>
    <w:rsid w:val="00052E29"/>
    <w:pPr>
      <w:widowControl w:val="0"/>
      <w:jc w:val="both"/>
    </w:pPr>
  </w:style>
  <w:style w:type="paragraph" w:customStyle="1" w:styleId="D3E3ACDB09E04DD68D878353107245DD54">
    <w:name w:val="D3E3ACDB09E04DD68D878353107245DD54"/>
    <w:rsid w:val="00052E29"/>
    <w:pPr>
      <w:widowControl w:val="0"/>
      <w:jc w:val="both"/>
    </w:pPr>
  </w:style>
  <w:style w:type="paragraph" w:customStyle="1" w:styleId="5EB8D1ECFD234770A69294264C120B9E54">
    <w:name w:val="5EB8D1ECFD234770A69294264C120B9E54"/>
    <w:rsid w:val="00052E29"/>
    <w:pPr>
      <w:widowControl w:val="0"/>
      <w:jc w:val="both"/>
    </w:pPr>
  </w:style>
  <w:style w:type="paragraph" w:customStyle="1" w:styleId="110B707C8F3649C493877EB7FB6F0F1354">
    <w:name w:val="110B707C8F3649C493877EB7FB6F0F1354"/>
    <w:rsid w:val="00052E29"/>
    <w:pPr>
      <w:widowControl w:val="0"/>
      <w:jc w:val="both"/>
    </w:pPr>
  </w:style>
  <w:style w:type="paragraph" w:customStyle="1" w:styleId="70D4A480E21E445EA9B7CD82F9D2907655">
    <w:name w:val="70D4A480E21E445EA9B7CD82F9D2907655"/>
    <w:rsid w:val="00052E29"/>
    <w:pPr>
      <w:widowControl w:val="0"/>
      <w:jc w:val="both"/>
    </w:pPr>
  </w:style>
  <w:style w:type="paragraph" w:customStyle="1" w:styleId="6EAAE4D4794D4105920CB254A4E1FD0110">
    <w:name w:val="6EAAE4D4794D4105920CB254A4E1FD0110"/>
    <w:rsid w:val="00052E29"/>
    <w:pPr>
      <w:widowControl w:val="0"/>
      <w:jc w:val="both"/>
    </w:pPr>
  </w:style>
  <w:style w:type="paragraph" w:customStyle="1" w:styleId="42D10DC9AC8042FE89490B2F0D25557310">
    <w:name w:val="42D10DC9AC8042FE89490B2F0D25557310"/>
    <w:rsid w:val="00052E29"/>
    <w:pPr>
      <w:widowControl w:val="0"/>
      <w:jc w:val="both"/>
    </w:pPr>
  </w:style>
  <w:style w:type="paragraph" w:customStyle="1" w:styleId="D3E3ACDB09E04DD68D878353107245DD55">
    <w:name w:val="D3E3ACDB09E04DD68D878353107245DD55"/>
    <w:rsid w:val="00052E29"/>
    <w:pPr>
      <w:widowControl w:val="0"/>
      <w:jc w:val="both"/>
    </w:pPr>
  </w:style>
  <w:style w:type="paragraph" w:customStyle="1" w:styleId="5EB8D1ECFD234770A69294264C120B9E55">
    <w:name w:val="5EB8D1ECFD234770A69294264C120B9E55"/>
    <w:rsid w:val="00052E29"/>
    <w:pPr>
      <w:widowControl w:val="0"/>
      <w:jc w:val="both"/>
    </w:pPr>
  </w:style>
  <w:style w:type="paragraph" w:customStyle="1" w:styleId="110B707C8F3649C493877EB7FB6F0F1355">
    <w:name w:val="110B707C8F3649C493877EB7FB6F0F1355"/>
    <w:rsid w:val="00052E29"/>
    <w:pPr>
      <w:widowControl w:val="0"/>
      <w:jc w:val="both"/>
    </w:pPr>
  </w:style>
  <w:style w:type="paragraph" w:customStyle="1" w:styleId="E76183B0A699452AB8E4A44C918AF0A8">
    <w:name w:val="E76183B0A699452AB8E4A44C918AF0A8"/>
    <w:rsid w:val="006010E0"/>
    <w:pPr>
      <w:spacing w:after="160" w:line="259" w:lineRule="auto"/>
    </w:pPr>
    <w:rPr>
      <w:kern w:val="0"/>
      <w:sz w:val="22"/>
    </w:rPr>
  </w:style>
  <w:style w:type="paragraph" w:customStyle="1" w:styleId="DE9964FF64D64774A3E777218E5AA71B">
    <w:name w:val="DE9964FF64D64774A3E777218E5AA71B"/>
    <w:rsid w:val="006010E0"/>
    <w:pPr>
      <w:spacing w:after="160" w:line="259" w:lineRule="auto"/>
    </w:pPr>
    <w:rPr>
      <w:kern w:val="0"/>
      <w:sz w:val="22"/>
    </w:rPr>
  </w:style>
  <w:style w:type="paragraph" w:customStyle="1" w:styleId="7DED6E5188A241A6BB92C422AC2628B0">
    <w:name w:val="7DED6E5188A241A6BB92C422AC2628B0"/>
    <w:rsid w:val="006010E0"/>
    <w:pPr>
      <w:spacing w:after="160" w:line="259" w:lineRule="auto"/>
    </w:pPr>
    <w:rPr>
      <w:kern w:val="0"/>
      <w:sz w:val="22"/>
    </w:rPr>
  </w:style>
  <w:style w:type="paragraph" w:customStyle="1" w:styleId="5591337736804AC7B7CA1E2211CE32C0">
    <w:name w:val="5591337736804AC7B7CA1E2211CE32C0"/>
    <w:rsid w:val="006010E0"/>
    <w:pPr>
      <w:spacing w:after="160" w:line="259" w:lineRule="auto"/>
    </w:pPr>
    <w:rPr>
      <w:kern w:val="0"/>
      <w:sz w:val="22"/>
    </w:rPr>
  </w:style>
  <w:style w:type="paragraph" w:customStyle="1" w:styleId="2C62709BE7264DCB9ADE4FCFD16A52E3">
    <w:name w:val="2C62709BE7264DCB9ADE4FCFD16A52E3"/>
    <w:rsid w:val="006010E0"/>
    <w:pPr>
      <w:spacing w:after="160" w:line="259" w:lineRule="auto"/>
    </w:pPr>
    <w:rPr>
      <w:kern w:val="0"/>
      <w:sz w:val="22"/>
    </w:rPr>
  </w:style>
  <w:style w:type="paragraph" w:customStyle="1" w:styleId="1AE52A4CF1D043FD91F06765D43604FF">
    <w:name w:val="1AE52A4CF1D043FD91F06765D43604F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">
    <w:name w:val="E76183B0A699452AB8E4A44C918AF0A81"/>
    <w:rsid w:val="006010E0"/>
    <w:pPr>
      <w:widowControl w:val="0"/>
      <w:jc w:val="both"/>
    </w:pPr>
  </w:style>
  <w:style w:type="paragraph" w:customStyle="1" w:styleId="DE9964FF64D64774A3E777218E5AA71B1">
    <w:name w:val="DE9964FF64D64774A3E777218E5AA71B1"/>
    <w:rsid w:val="006010E0"/>
    <w:pPr>
      <w:widowControl w:val="0"/>
      <w:jc w:val="both"/>
    </w:pPr>
  </w:style>
  <w:style w:type="paragraph" w:customStyle="1" w:styleId="7DED6E5188A241A6BB92C422AC2628B01">
    <w:name w:val="7DED6E5188A241A6BB92C422AC2628B01"/>
    <w:rsid w:val="006010E0"/>
    <w:pPr>
      <w:widowControl w:val="0"/>
      <w:jc w:val="both"/>
    </w:pPr>
  </w:style>
  <w:style w:type="paragraph" w:customStyle="1" w:styleId="5591337736804AC7B7CA1E2211CE32C01">
    <w:name w:val="5591337736804AC7B7CA1E2211CE32C01"/>
    <w:rsid w:val="006010E0"/>
    <w:pPr>
      <w:widowControl w:val="0"/>
      <w:jc w:val="both"/>
    </w:pPr>
  </w:style>
  <w:style w:type="paragraph" w:customStyle="1" w:styleId="2C62709BE7264DCB9ADE4FCFD16A52E31">
    <w:name w:val="2C62709BE7264DCB9ADE4FCFD16A52E31"/>
    <w:rsid w:val="006010E0"/>
    <w:pPr>
      <w:widowControl w:val="0"/>
      <w:jc w:val="both"/>
    </w:pPr>
  </w:style>
  <w:style w:type="paragraph" w:customStyle="1" w:styleId="1AE52A4CF1D043FD91F06765D43604FF1">
    <w:name w:val="1AE52A4CF1D043FD91F06765D43604FF1"/>
    <w:rsid w:val="006010E0"/>
    <w:pPr>
      <w:widowControl w:val="0"/>
      <w:jc w:val="both"/>
    </w:pPr>
  </w:style>
  <w:style w:type="paragraph" w:customStyle="1" w:styleId="E76183B0A699452AB8E4A44C918AF0A82">
    <w:name w:val="E76183B0A699452AB8E4A44C918AF0A82"/>
    <w:rsid w:val="006010E0"/>
    <w:pPr>
      <w:widowControl w:val="0"/>
      <w:jc w:val="both"/>
    </w:pPr>
  </w:style>
  <w:style w:type="paragraph" w:customStyle="1" w:styleId="DE9964FF64D64774A3E777218E5AA71B2">
    <w:name w:val="DE9964FF64D64774A3E777218E5AA71B2"/>
    <w:rsid w:val="006010E0"/>
    <w:pPr>
      <w:widowControl w:val="0"/>
      <w:jc w:val="both"/>
    </w:pPr>
  </w:style>
  <w:style w:type="paragraph" w:customStyle="1" w:styleId="7DED6E5188A241A6BB92C422AC2628B02">
    <w:name w:val="7DED6E5188A241A6BB92C422AC2628B02"/>
    <w:rsid w:val="006010E0"/>
    <w:pPr>
      <w:widowControl w:val="0"/>
      <w:jc w:val="both"/>
    </w:pPr>
  </w:style>
  <w:style w:type="paragraph" w:customStyle="1" w:styleId="5591337736804AC7B7CA1E2211CE32C02">
    <w:name w:val="5591337736804AC7B7CA1E2211CE32C02"/>
    <w:rsid w:val="006010E0"/>
    <w:pPr>
      <w:widowControl w:val="0"/>
      <w:jc w:val="both"/>
    </w:pPr>
  </w:style>
  <w:style w:type="paragraph" w:customStyle="1" w:styleId="2C62709BE7264DCB9ADE4FCFD16A52E32">
    <w:name w:val="2C62709BE7264DCB9ADE4FCFD16A52E32"/>
    <w:rsid w:val="006010E0"/>
    <w:pPr>
      <w:widowControl w:val="0"/>
      <w:jc w:val="both"/>
    </w:pPr>
  </w:style>
  <w:style w:type="paragraph" w:customStyle="1" w:styleId="1AE52A4CF1D043FD91F06765D43604FF2">
    <w:name w:val="1AE52A4CF1D043FD91F06765D43604FF2"/>
    <w:rsid w:val="006010E0"/>
    <w:pPr>
      <w:widowControl w:val="0"/>
      <w:jc w:val="both"/>
    </w:pPr>
  </w:style>
  <w:style w:type="paragraph" w:customStyle="1" w:styleId="81ACAA5F8DBD4085981A4B0A85B56590">
    <w:name w:val="81ACAA5F8DBD4085981A4B0A85B56590"/>
    <w:rsid w:val="006010E0"/>
    <w:pPr>
      <w:spacing w:after="160" w:line="259" w:lineRule="auto"/>
    </w:pPr>
    <w:rPr>
      <w:kern w:val="0"/>
      <w:sz w:val="22"/>
    </w:rPr>
  </w:style>
  <w:style w:type="paragraph" w:customStyle="1" w:styleId="25BF14A87D6648A1839E706B1FD2C90F">
    <w:name w:val="25BF14A87D6648A1839E706B1FD2C90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3">
    <w:name w:val="E76183B0A699452AB8E4A44C918AF0A83"/>
    <w:rsid w:val="006010E0"/>
    <w:pPr>
      <w:widowControl w:val="0"/>
      <w:jc w:val="both"/>
    </w:pPr>
  </w:style>
  <w:style w:type="paragraph" w:customStyle="1" w:styleId="DE9964FF64D64774A3E777218E5AA71B3">
    <w:name w:val="DE9964FF64D64774A3E777218E5AA71B3"/>
    <w:rsid w:val="006010E0"/>
    <w:pPr>
      <w:widowControl w:val="0"/>
      <w:jc w:val="both"/>
    </w:pPr>
  </w:style>
  <w:style w:type="paragraph" w:customStyle="1" w:styleId="7DED6E5188A241A6BB92C422AC2628B03">
    <w:name w:val="7DED6E5188A241A6BB92C422AC2628B03"/>
    <w:rsid w:val="006010E0"/>
    <w:pPr>
      <w:widowControl w:val="0"/>
      <w:jc w:val="both"/>
    </w:pPr>
  </w:style>
  <w:style w:type="paragraph" w:customStyle="1" w:styleId="5591337736804AC7B7CA1E2211CE32C03">
    <w:name w:val="5591337736804AC7B7CA1E2211CE32C03"/>
    <w:rsid w:val="006010E0"/>
    <w:pPr>
      <w:widowControl w:val="0"/>
      <w:jc w:val="both"/>
    </w:pPr>
  </w:style>
  <w:style w:type="paragraph" w:customStyle="1" w:styleId="2C62709BE7264DCB9ADE4FCFD16A52E33">
    <w:name w:val="2C62709BE7264DCB9ADE4FCFD16A52E33"/>
    <w:rsid w:val="006010E0"/>
    <w:pPr>
      <w:widowControl w:val="0"/>
      <w:jc w:val="both"/>
    </w:pPr>
  </w:style>
  <w:style w:type="paragraph" w:customStyle="1" w:styleId="1AE52A4CF1D043FD91F06765D43604FF3">
    <w:name w:val="1AE52A4CF1D043FD91F06765D43604FF3"/>
    <w:rsid w:val="006010E0"/>
    <w:pPr>
      <w:widowControl w:val="0"/>
      <w:jc w:val="both"/>
    </w:pPr>
  </w:style>
  <w:style w:type="paragraph" w:customStyle="1" w:styleId="81ACAA5F8DBD4085981A4B0A85B565901">
    <w:name w:val="81ACAA5F8DBD4085981A4B0A85B565901"/>
    <w:rsid w:val="006010E0"/>
    <w:pPr>
      <w:widowControl w:val="0"/>
      <w:jc w:val="both"/>
    </w:pPr>
  </w:style>
  <w:style w:type="paragraph" w:customStyle="1" w:styleId="E76183B0A699452AB8E4A44C918AF0A84">
    <w:name w:val="E76183B0A699452AB8E4A44C918AF0A84"/>
    <w:rsid w:val="006010E0"/>
    <w:pPr>
      <w:widowControl w:val="0"/>
      <w:jc w:val="both"/>
    </w:pPr>
  </w:style>
  <w:style w:type="paragraph" w:customStyle="1" w:styleId="DE9964FF64D64774A3E777218E5AA71B4">
    <w:name w:val="DE9964FF64D64774A3E777218E5AA71B4"/>
    <w:rsid w:val="006010E0"/>
    <w:pPr>
      <w:widowControl w:val="0"/>
      <w:jc w:val="both"/>
    </w:pPr>
  </w:style>
  <w:style w:type="paragraph" w:customStyle="1" w:styleId="7DED6E5188A241A6BB92C422AC2628B04">
    <w:name w:val="7DED6E5188A241A6BB92C422AC2628B04"/>
    <w:rsid w:val="006010E0"/>
    <w:pPr>
      <w:widowControl w:val="0"/>
      <w:jc w:val="both"/>
    </w:pPr>
  </w:style>
  <w:style w:type="paragraph" w:customStyle="1" w:styleId="5591337736804AC7B7CA1E2211CE32C04">
    <w:name w:val="5591337736804AC7B7CA1E2211CE32C04"/>
    <w:rsid w:val="006010E0"/>
    <w:pPr>
      <w:widowControl w:val="0"/>
      <w:jc w:val="both"/>
    </w:pPr>
  </w:style>
  <w:style w:type="paragraph" w:customStyle="1" w:styleId="2C62709BE7264DCB9ADE4FCFD16A52E34">
    <w:name w:val="2C62709BE7264DCB9ADE4FCFD16A52E34"/>
    <w:rsid w:val="006010E0"/>
    <w:pPr>
      <w:widowControl w:val="0"/>
      <w:jc w:val="both"/>
    </w:pPr>
  </w:style>
  <w:style w:type="paragraph" w:customStyle="1" w:styleId="1AE52A4CF1D043FD91F06765D43604FF4">
    <w:name w:val="1AE52A4CF1D043FD91F06765D43604FF4"/>
    <w:rsid w:val="006010E0"/>
    <w:pPr>
      <w:widowControl w:val="0"/>
      <w:jc w:val="both"/>
    </w:pPr>
  </w:style>
  <w:style w:type="paragraph" w:customStyle="1" w:styleId="81ACAA5F8DBD4085981A4B0A85B565902">
    <w:name w:val="81ACAA5F8DBD4085981A4B0A85B565902"/>
    <w:rsid w:val="006010E0"/>
    <w:pPr>
      <w:widowControl w:val="0"/>
      <w:jc w:val="both"/>
    </w:pPr>
  </w:style>
  <w:style w:type="paragraph" w:customStyle="1" w:styleId="E76183B0A699452AB8E4A44C918AF0A85">
    <w:name w:val="E76183B0A699452AB8E4A44C918AF0A85"/>
    <w:rsid w:val="006010E0"/>
    <w:pPr>
      <w:widowControl w:val="0"/>
      <w:jc w:val="both"/>
    </w:pPr>
  </w:style>
  <w:style w:type="paragraph" w:customStyle="1" w:styleId="DE9964FF64D64774A3E777218E5AA71B5">
    <w:name w:val="DE9964FF64D64774A3E777218E5AA71B5"/>
    <w:rsid w:val="006010E0"/>
    <w:pPr>
      <w:widowControl w:val="0"/>
      <w:jc w:val="both"/>
    </w:pPr>
  </w:style>
  <w:style w:type="paragraph" w:customStyle="1" w:styleId="7DED6E5188A241A6BB92C422AC2628B05">
    <w:name w:val="7DED6E5188A241A6BB92C422AC2628B05"/>
    <w:rsid w:val="006010E0"/>
    <w:pPr>
      <w:widowControl w:val="0"/>
      <w:jc w:val="both"/>
    </w:pPr>
  </w:style>
  <w:style w:type="paragraph" w:customStyle="1" w:styleId="5591337736804AC7B7CA1E2211CE32C05">
    <w:name w:val="5591337736804AC7B7CA1E2211CE32C05"/>
    <w:rsid w:val="006010E0"/>
    <w:pPr>
      <w:widowControl w:val="0"/>
      <w:jc w:val="both"/>
    </w:pPr>
  </w:style>
  <w:style w:type="paragraph" w:customStyle="1" w:styleId="2C62709BE7264DCB9ADE4FCFD16A52E35">
    <w:name w:val="2C62709BE7264DCB9ADE4FCFD16A52E35"/>
    <w:rsid w:val="006010E0"/>
    <w:pPr>
      <w:widowControl w:val="0"/>
      <w:jc w:val="both"/>
    </w:pPr>
  </w:style>
  <w:style w:type="paragraph" w:customStyle="1" w:styleId="1AE52A4CF1D043FD91F06765D43604FF5">
    <w:name w:val="1AE52A4CF1D043FD91F06765D43604FF5"/>
    <w:rsid w:val="006010E0"/>
    <w:pPr>
      <w:widowControl w:val="0"/>
      <w:jc w:val="both"/>
    </w:pPr>
  </w:style>
  <w:style w:type="paragraph" w:customStyle="1" w:styleId="81ACAA5F8DBD4085981A4B0A85B565903">
    <w:name w:val="81ACAA5F8DBD4085981A4B0A85B565903"/>
    <w:rsid w:val="006010E0"/>
    <w:pPr>
      <w:widowControl w:val="0"/>
      <w:jc w:val="both"/>
    </w:pPr>
  </w:style>
  <w:style w:type="paragraph" w:customStyle="1" w:styleId="25BF14A87D6648A1839E706B1FD2C90F1">
    <w:name w:val="25BF14A87D6648A1839E706B1FD2C90F1"/>
    <w:rsid w:val="006010E0"/>
    <w:pPr>
      <w:widowControl w:val="0"/>
      <w:jc w:val="both"/>
    </w:pPr>
  </w:style>
  <w:style w:type="paragraph" w:customStyle="1" w:styleId="DCC90D4B1EDD4FBF9298B01AC7FC49CB">
    <w:name w:val="DCC90D4B1EDD4FBF9298B01AC7FC49CB"/>
    <w:rsid w:val="006010E0"/>
    <w:pPr>
      <w:spacing w:after="160" w:line="259" w:lineRule="auto"/>
    </w:pPr>
    <w:rPr>
      <w:kern w:val="0"/>
      <w:sz w:val="22"/>
    </w:rPr>
  </w:style>
  <w:style w:type="paragraph" w:customStyle="1" w:styleId="EDEEF3D58E4C40C6BDEDBF7DBDB46CBE">
    <w:name w:val="EDEEF3D58E4C40C6BDEDBF7DBDB46CBE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6">
    <w:name w:val="E76183B0A699452AB8E4A44C918AF0A86"/>
    <w:rsid w:val="006010E0"/>
    <w:pPr>
      <w:widowControl w:val="0"/>
      <w:jc w:val="both"/>
    </w:pPr>
  </w:style>
  <w:style w:type="paragraph" w:customStyle="1" w:styleId="DE9964FF64D64774A3E777218E5AA71B6">
    <w:name w:val="DE9964FF64D64774A3E777218E5AA71B6"/>
    <w:rsid w:val="006010E0"/>
    <w:pPr>
      <w:widowControl w:val="0"/>
      <w:jc w:val="both"/>
    </w:pPr>
  </w:style>
  <w:style w:type="paragraph" w:customStyle="1" w:styleId="7DED6E5188A241A6BB92C422AC2628B06">
    <w:name w:val="7DED6E5188A241A6BB92C422AC2628B06"/>
    <w:rsid w:val="006010E0"/>
    <w:pPr>
      <w:widowControl w:val="0"/>
      <w:jc w:val="both"/>
    </w:pPr>
  </w:style>
  <w:style w:type="paragraph" w:customStyle="1" w:styleId="5591337736804AC7B7CA1E2211CE32C06">
    <w:name w:val="5591337736804AC7B7CA1E2211CE32C06"/>
    <w:rsid w:val="006010E0"/>
    <w:pPr>
      <w:widowControl w:val="0"/>
      <w:jc w:val="both"/>
    </w:pPr>
  </w:style>
  <w:style w:type="paragraph" w:customStyle="1" w:styleId="2C62709BE7264DCB9ADE4FCFD16A52E36">
    <w:name w:val="2C62709BE7264DCB9ADE4FCFD16A52E36"/>
    <w:rsid w:val="006010E0"/>
    <w:pPr>
      <w:widowControl w:val="0"/>
      <w:jc w:val="both"/>
    </w:pPr>
  </w:style>
  <w:style w:type="paragraph" w:customStyle="1" w:styleId="1AE52A4CF1D043FD91F06765D43604FF6">
    <w:name w:val="1AE52A4CF1D043FD91F06765D43604FF6"/>
    <w:rsid w:val="006010E0"/>
    <w:pPr>
      <w:widowControl w:val="0"/>
      <w:jc w:val="both"/>
    </w:pPr>
  </w:style>
  <w:style w:type="paragraph" w:customStyle="1" w:styleId="81ACAA5F8DBD4085981A4B0A85B565904">
    <w:name w:val="81ACAA5F8DBD4085981A4B0A85B565904"/>
    <w:rsid w:val="006010E0"/>
    <w:pPr>
      <w:widowControl w:val="0"/>
      <w:jc w:val="both"/>
    </w:pPr>
  </w:style>
  <w:style w:type="paragraph" w:customStyle="1" w:styleId="25BF14A87D6648A1839E706B1FD2C90F2">
    <w:name w:val="25BF14A87D6648A1839E706B1FD2C90F2"/>
    <w:rsid w:val="006010E0"/>
    <w:pPr>
      <w:widowControl w:val="0"/>
      <w:jc w:val="both"/>
    </w:pPr>
  </w:style>
  <w:style w:type="paragraph" w:customStyle="1" w:styleId="EDEEF3D58E4C40C6BDEDBF7DBDB46CBE1">
    <w:name w:val="EDEEF3D58E4C40C6BDEDBF7DBDB46CBE1"/>
    <w:rsid w:val="006010E0"/>
    <w:pPr>
      <w:widowControl w:val="0"/>
      <w:jc w:val="both"/>
    </w:pPr>
  </w:style>
  <w:style w:type="paragraph" w:customStyle="1" w:styleId="DCC90D4B1EDD4FBF9298B01AC7FC49CB1">
    <w:name w:val="DCC90D4B1EDD4FBF9298B01AC7FC49CB1"/>
    <w:rsid w:val="006010E0"/>
    <w:pPr>
      <w:widowControl w:val="0"/>
      <w:jc w:val="both"/>
    </w:pPr>
  </w:style>
  <w:style w:type="paragraph" w:customStyle="1" w:styleId="E76183B0A699452AB8E4A44C918AF0A87">
    <w:name w:val="E76183B0A699452AB8E4A44C918AF0A87"/>
    <w:rsid w:val="006010E0"/>
    <w:pPr>
      <w:widowControl w:val="0"/>
      <w:jc w:val="both"/>
    </w:pPr>
  </w:style>
  <w:style w:type="paragraph" w:customStyle="1" w:styleId="DE9964FF64D64774A3E777218E5AA71B7">
    <w:name w:val="DE9964FF64D64774A3E777218E5AA71B7"/>
    <w:rsid w:val="006010E0"/>
    <w:pPr>
      <w:widowControl w:val="0"/>
      <w:jc w:val="both"/>
    </w:pPr>
  </w:style>
  <w:style w:type="paragraph" w:customStyle="1" w:styleId="7DED6E5188A241A6BB92C422AC2628B07">
    <w:name w:val="7DED6E5188A241A6BB92C422AC2628B07"/>
    <w:rsid w:val="006010E0"/>
    <w:pPr>
      <w:widowControl w:val="0"/>
      <w:jc w:val="both"/>
    </w:pPr>
  </w:style>
  <w:style w:type="paragraph" w:customStyle="1" w:styleId="5591337736804AC7B7CA1E2211CE32C07">
    <w:name w:val="5591337736804AC7B7CA1E2211CE32C07"/>
    <w:rsid w:val="006010E0"/>
    <w:pPr>
      <w:widowControl w:val="0"/>
      <w:jc w:val="both"/>
    </w:pPr>
  </w:style>
  <w:style w:type="paragraph" w:customStyle="1" w:styleId="2C62709BE7264DCB9ADE4FCFD16A52E37">
    <w:name w:val="2C62709BE7264DCB9ADE4FCFD16A52E37"/>
    <w:rsid w:val="006010E0"/>
    <w:pPr>
      <w:widowControl w:val="0"/>
      <w:jc w:val="both"/>
    </w:pPr>
  </w:style>
  <w:style w:type="paragraph" w:customStyle="1" w:styleId="1AE52A4CF1D043FD91F06765D43604FF7">
    <w:name w:val="1AE52A4CF1D043FD91F06765D43604FF7"/>
    <w:rsid w:val="006010E0"/>
    <w:pPr>
      <w:widowControl w:val="0"/>
      <w:jc w:val="both"/>
    </w:pPr>
  </w:style>
  <w:style w:type="paragraph" w:customStyle="1" w:styleId="81ACAA5F8DBD4085981A4B0A85B565905">
    <w:name w:val="81ACAA5F8DBD4085981A4B0A85B565905"/>
    <w:rsid w:val="006010E0"/>
    <w:pPr>
      <w:widowControl w:val="0"/>
      <w:jc w:val="both"/>
    </w:pPr>
  </w:style>
  <w:style w:type="paragraph" w:customStyle="1" w:styleId="25BF14A87D6648A1839E706B1FD2C90F3">
    <w:name w:val="25BF14A87D6648A1839E706B1FD2C90F3"/>
    <w:rsid w:val="006010E0"/>
    <w:pPr>
      <w:widowControl w:val="0"/>
      <w:jc w:val="both"/>
    </w:pPr>
  </w:style>
  <w:style w:type="paragraph" w:customStyle="1" w:styleId="EDEEF3D58E4C40C6BDEDBF7DBDB46CBE2">
    <w:name w:val="EDEEF3D58E4C40C6BDEDBF7DBDB46CBE2"/>
    <w:rsid w:val="006010E0"/>
    <w:pPr>
      <w:widowControl w:val="0"/>
      <w:jc w:val="both"/>
    </w:pPr>
  </w:style>
  <w:style w:type="paragraph" w:customStyle="1" w:styleId="DCC90D4B1EDD4FBF9298B01AC7FC49CB2">
    <w:name w:val="DCC90D4B1EDD4FBF9298B01AC7FC49CB2"/>
    <w:rsid w:val="006010E0"/>
    <w:pPr>
      <w:widowControl w:val="0"/>
      <w:jc w:val="both"/>
    </w:pPr>
  </w:style>
  <w:style w:type="paragraph" w:customStyle="1" w:styleId="E76183B0A699452AB8E4A44C918AF0A88">
    <w:name w:val="E76183B0A699452AB8E4A44C918AF0A88"/>
    <w:rsid w:val="006010E0"/>
    <w:pPr>
      <w:widowControl w:val="0"/>
      <w:jc w:val="both"/>
    </w:pPr>
  </w:style>
  <w:style w:type="paragraph" w:customStyle="1" w:styleId="DE9964FF64D64774A3E777218E5AA71B8">
    <w:name w:val="DE9964FF64D64774A3E777218E5AA71B8"/>
    <w:rsid w:val="006010E0"/>
    <w:pPr>
      <w:widowControl w:val="0"/>
      <w:jc w:val="both"/>
    </w:pPr>
  </w:style>
  <w:style w:type="paragraph" w:customStyle="1" w:styleId="7DED6E5188A241A6BB92C422AC2628B08">
    <w:name w:val="7DED6E5188A241A6BB92C422AC2628B08"/>
    <w:rsid w:val="006010E0"/>
    <w:pPr>
      <w:widowControl w:val="0"/>
      <w:jc w:val="both"/>
    </w:pPr>
  </w:style>
  <w:style w:type="paragraph" w:customStyle="1" w:styleId="5591337736804AC7B7CA1E2211CE32C08">
    <w:name w:val="5591337736804AC7B7CA1E2211CE32C08"/>
    <w:rsid w:val="006010E0"/>
    <w:pPr>
      <w:widowControl w:val="0"/>
      <w:jc w:val="both"/>
    </w:pPr>
  </w:style>
  <w:style w:type="paragraph" w:customStyle="1" w:styleId="2C62709BE7264DCB9ADE4FCFD16A52E38">
    <w:name w:val="2C62709BE7264DCB9ADE4FCFD16A52E38"/>
    <w:rsid w:val="006010E0"/>
    <w:pPr>
      <w:widowControl w:val="0"/>
      <w:jc w:val="both"/>
    </w:pPr>
  </w:style>
  <w:style w:type="paragraph" w:customStyle="1" w:styleId="1AE52A4CF1D043FD91F06765D43604FF8">
    <w:name w:val="1AE52A4CF1D043FD91F06765D43604FF8"/>
    <w:rsid w:val="006010E0"/>
    <w:pPr>
      <w:widowControl w:val="0"/>
      <w:jc w:val="both"/>
    </w:pPr>
  </w:style>
  <w:style w:type="paragraph" w:customStyle="1" w:styleId="81ACAA5F8DBD4085981A4B0A85B565906">
    <w:name w:val="81ACAA5F8DBD4085981A4B0A85B565906"/>
    <w:rsid w:val="006010E0"/>
    <w:pPr>
      <w:widowControl w:val="0"/>
      <w:jc w:val="both"/>
    </w:pPr>
  </w:style>
  <w:style w:type="paragraph" w:customStyle="1" w:styleId="25BF14A87D6648A1839E706B1FD2C90F4">
    <w:name w:val="25BF14A87D6648A1839E706B1FD2C90F4"/>
    <w:rsid w:val="006010E0"/>
    <w:pPr>
      <w:widowControl w:val="0"/>
      <w:jc w:val="both"/>
    </w:pPr>
  </w:style>
  <w:style w:type="paragraph" w:customStyle="1" w:styleId="EDEEF3D58E4C40C6BDEDBF7DBDB46CBE3">
    <w:name w:val="EDEEF3D58E4C40C6BDEDBF7DBDB46CBE3"/>
    <w:rsid w:val="006010E0"/>
    <w:pPr>
      <w:widowControl w:val="0"/>
      <w:jc w:val="both"/>
    </w:pPr>
  </w:style>
  <w:style w:type="paragraph" w:customStyle="1" w:styleId="DCC90D4B1EDD4FBF9298B01AC7FC49CB3">
    <w:name w:val="DCC90D4B1EDD4FBF9298B01AC7FC49CB3"/>
    <w:rsid w:val="006010E0"/>
    <w:pPr>
      <w:widowControl w:val="0"/>
      <w:jc w:val="both"/>
    </w:pPr>
  </w:style>
  <w:style w:type="paragraph" w:customStyle="1" w:styleId="E76183B0A699452AB8E4A44C918AF0A89">
    <w:name w:val="E76183B0A699452AB8E4A44C918AF0A89"/>
    <w:rsid w:val="006010E0"/>
    <w:pPr>
      <w:widowControl w:val="0"/>
      <w:jc w:val="both"/>
    </w:pPr>
  </w:style>
  <w:style w:type="paragraph" w:customStyle="1" w:styleId="DE9964FF64D64774A3E777218E5AA71B9">
    <w:name w:val="DE9964FF64D64774A3E777218E5AA71B9"/>
    <w:rsid w:val="006010E0"/>
    <w:pPr>
      <w:widowControl w:val="0"/>
      <w:jc w:val="both"/>
    </w:pPr>
  </w:style>
  <w:style w:type="paragraph" w:customStyle="1" w:styleId="7DED6E5188A241A6BB92C422AC2628B09">
    <w:name w:val="7DED6E5188A241A6BB92C422AC2628B09"/>
    <w:rsid w:val="006010E0"/>
    <w:pPr>
      <w:widowControl w:val="0"/>
      <w:jc w:val="both"/>
    </w:pPr>
  </w:style>
  <w:style w:type="paragraph" w:customStyle="1" w:styleId="5591337736804AC7B7CA1E2211CE32C09">
    <w:name w:val="5591337736804AC7B7CA1E2211CE32C09"/>
    <w:rsid w:val="006010E0"/>
    <w:pPr>
      <w:widowControl w:val="0"/>
      <w:jc w:val="both"/>
    </w:pPr>
  </w:style>
  <w:style w:type="paragraph" w:customStyle="1" w:styleId="2C62709BE7264DCB9ADE4FCFD16A52E39">
    <w:name w:val="2C62709BE7264DCB9ADE4FCFD16A52E39"/>
    <w:rsid w:val="006010E0"/>
    <w:pPr>
      <w:widowControl w:val="0"/>
      <w:jc w:val="both"/>
    </w:pPr>
  </w:style>
  <w:style w:type="paragraph" w:customStyle="1" w:styleId="1AE52A4CF1D043FD91F06765D43604FF9">
    <w:name w:val="1AE52A4CF1D043FD91F06765D43604FF9"/>
    <w:rsid w:val="006010E0"/>
    <w:pPr>
      <w:widowControl w:val="0"/>
      <w:jc w:val="both"/>
    </w:pPr>
  </w:style>
  <w:style w:type="paragraph" w:customStyle="1" w:styleId="81ACAA5F8DBD4085981A4B0A85B565907">
    <w:name w:val="81ACAA5F8DBD4085981A4B0A85B565907"/>
    <w:rsid w:val="006010E0"/>
    <w:pPr>
      <w:widowControl w:val="0"/>
      <w:jc w:val="both"/>
    </w:pPr>
  </w:style>
  <w:style w:type="paragraph" w:customStyle="1" w:styleId="25BF14A87D6648A1839E706B1FD2C90F5">
    <w:name w:val="25BF14A87D6648A1839E706B1FD2C90F5"/>
    <w:rsid w:val="006010E0"/>
    <w:pPr>
      <w:widowControl w:val="0"/>
      <w:jc w:val="both"/>
    </w:pPr>
  </w:style>
  <w:style w:type="paragraph" w:customStyle="1" w:styleId="EDEEF3D58E4C40C6BDEDBF7DBDB46CBE4">
    <w:name w:val="EDEEF3D58E4C40C6BDEDBF7DBDB46CBE4"/>
    <w:rsid w:val="006010E0"/>
    <w:pPr>
      <w:widowControl w:val="0"/>
      <w:jc w:val="both"/>
    </w:pPr>
  </w:style>
  <w:style w:type="paragraph" w:customStyle="1" w:styleId="E25DF5E59D34475EBFCD133D4858A9C9">
    <w:name w:val="E25DF5E59D34475EBFCD133D4858A9C9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0">
    <w:name w:val="E76183B0A699452AB8E4A44C918AF0A810"/>
    <w:rsid w:val="006010E0"/>
    <w:pPr>
      <w:widowControl w:val="0"/>
      <w:jc w:val="both"/>
    </w:pPr>
  </w:style>
  <w:style w:type="paragraph" w:customStyle="1" w:styleId="DE9964FF64D64774A3E777218E5AA71B10">
    <w:name w:val="DE9964FF64D64774A3E777218E5AA71B10"/>
    <w:rsid w:val="006010E0"/>
    <w:pPr>
      <w:widowControl w:val="0"/>
      <w:jc w:val="both"/>
    </w:pPr>
  </w:style>
  <w:style w:type="paragraph" w:customStyle="1" w:styleId="7DED6E5188A241A6BB92C422AC2628B010">
    <w:name w:val="7DED6E5188A241A6BB92C422AC2628B010"/>
    <w:rsid w:val="006010E0"/>
    <w:pPr>
      <w:widowControl w:val="0"/>
      <w:jc w:val="both"/>
    </w:pPr>
  </w:style>
  <w:style w:type="paragraph" w:customStyle="1" w:styleId="5591337736804AC7B7CA1E2211CE32C010">
    <w:name w:val="5591337736804AC7B7CA1E2211CE32C010"/>
    <w:rsid w:val="006010E0"/>
    <w:pPr>
      <w:widowControl w:val="0"/>
      <w:jc w:val="both"/>
    </w:pPr>
  </w:style>
  <w:style w:type="paragraph" w:customStyle="1" w:styleId="2C62709BE7264DCB9ADE4FCFD16A52E310">
    <w:name w:val="2C62709BE7264DCB9ADE4FCFD16A52E310"/>
    <w:rsid w:val="006010E0"/>
    <w:pPr>
      <w:widowControl w:val="0"/>
      <w:jc w:val="both"/>
    </w:pPr>
  </w:style>
  <w:style w:type="paragraph" w:customStyle="1" w:styleId="1AE52A4CF1D043FD91F06765D43604FF10">
    <w:name w:val="1AE52A4CF1D043FD91F06765D43604FF10"/>
    <w:rsid w:val="006010E0"/>
    <w:pPr>
      <w:widowControl w:val="0"/>
      <w:jc w:val="both"/>
    </w:pPr>
  </w:style>
  <w:style w:type="paragraph" w:customStyle="1" w:styleId="81ACAA5F8DBD4085981A4B0A85B565908">
    <w:name w:val="81ACAA5F8DBD4085981A4B0A85B565908"/>
    <w:rsid w:val="006010E0"/>
    <w:pPr>
      <w:widowControl w:val="0"/>
      <w:jc w:val="both"/>
    </w:pPr>
  </w:style>
  <w:style w:type="paragraph" w:customStyle="1" w:styleId="25BF14A87D6648A1839E706B1FD2C90F6">
    <w:name w:val="25BF14A87D6648A1839E706B1FD2C90F6"/>
    <w:rsid w:val="006010E0"/>
    <w:pPr>
      <w:widowControl w:val="0"/>
      <w:jc w:val="both"/>
    </w:pPr>
  </w:style>
  <w:style w:type="paragraph" w:customStyle="1" w:styleId="E25DF5E59D34475EBFCD133D4858A9C91">
    <w:name w:val="E25DF5E59D34475EBFCD133D4858A9C91"/>
    <w:rsid w:val="006010E0"/>
    <w:pPr>
      <w:widowControl w:val="0"/>
      <w:jc w:val="both"/>
    </w:pPr>
  </w:style>
  <w:style w:type="paragraph" w:customStyle="1" w:styleId="E76183B0A699452AB8E4A44C918AF0A811">
    <w:name w:val="E76183B0A699452AB8E4A44C918AF0A811"/>
    <w:rsid w:val="006010E0"/>
    <w:pPr>
      <w:widowControl w:val="0"/>
      <w:jc w:val="both"/>
    </w:pPr>
  </w:style>
  <w:style w:type="paragraph" w:customStyle="1" w:styleId="DE9964FF64D64774A3E777218E5AA71B11">
    <w:name w:val="DE9964FF64D64774A3E777218E5AA71B11"/>
    <w:rsid w:val="006010E0"/>
    <w:pPr>
      <w:widowControl w:val="0"/>
      <w:jc w:val="both"/>
    </w:pPr>
  </w:style>
  <w:style w:type="paragraph" w:customStyle="1" w:styleId="7DED6E5188A241A6BB92C422AC2628B011">
    <w:name w:val="7DED6E5188A241A6BB92C422AC2628B011"/>
    <w:rsid w:val="006010E0"/>
    <w:pPr>
      <w:widowControl w:val="0"/>
      <w:jc w:val="both"/>
    </w:pPr>
  </w:style>
  <w:style w:type="paragraph" w:customStyle="1" w:styleId="5591337736804AC7B7CA1E2211CE32C011">
    <w:name w:val="5591337736804AC7B7CA1E2211CE32C011"/>
    <w:rsid w:val="006010E0"/>
    <w:pPr>
      <w:widowControl w:val="0"/>
      <w:jc w:val="both"/>
    </w:pPr>
  </w:style>
  <w:style w:type="paragraph" w:customStyle="1" w:styleId="2C62709BE7264DCB9ADE4FCFD16A52E311">
    <w:name w:val="2C62709BE7264DCB9ADE4FCFD16A52E311"/>
    <w:rsid w:val="006010E0"/>
    <w:pPr>
      <w:widowControl w:val="0"/>
      <w:jc w:val="both"/>
    </w:pPr>
  </w:style>
  <w:style w:type="paragraph" w:customStyle="1" w:styleId="1AE52A4CF1D043FD91F06765D43604FF11">
    <w:name w:val="1AE52A4CF1D043FD91F06765D43604FF11"/>
    <w:rsid w:val="006010E0"/>
    <w:pPr>
      <w:widowControl w:val="0"/>
      <w:jc w:val="both"/>
    </w:pPr>
  </w:style>
  <w:style w:type="paragraph" w:customStyle="1" w:styleId="81ACAA5F8DBD4085981A4B0A85B565909">
    <w:name w:val="81ACAA5F8DBD4085981A4B0A85B565909"/>
    <w:rsid w:val="006010E0"/>
    <w:pPr>
      <w:widowControl w:val="0"/>
      <w:jc w:val="both"/>
    </w:pPr>
  </w:style>
  <w:style w:type="paragraph" w:customStyle="1" w:styleId="25BF14A87D6648A1839E706B1FD2C90F7">
    <w:name w:val="25BF14A87D6648A1839E706B1FD2C90F7"/>
    <w:rsid w:val="006010E0"/>
    <w:pPr>
      <w:widowControl w:val="0"/>
      <w:jc w:val="both"/>
    </w:pPr>
  </w:style>
  <w:style w:type="paragraph" w:customStyle="1" w:styleId="E25DF5E59D34475EBFCD133D4858A9C92">
    <w:name w:val="E25DF5E59D34475EBFCD133D4858A9C92"/>
    <w:rsid w:val="006010E0"/>
    <w:pPr>
      <w:widowControl w:val="0"/>
      <w:jc w:val="both"/>
    </w:pPr>
  </w:style>
  <w:style w:type="paragraph" w:customStyle="1" w:styleId="E76183B0A699452AB8E4A44C918AF0A812">
    <w:name w:val="E76183B0A699452AB8E4A44C918AF0A812"/>
    <w:rsid w:val="006010E0"/>
    <w:pPr>
      <w:widowControl w:val="0"/>
      <w:jc w:val="both"/>
    </w:pPr>
  </w:style>
  <w:style w:type="paragraph" w:customStyle="1" w:styleId="DE9964FF64D64774A3E777218E5AA71B12">
    <w:name w:val="DE9964FF64D64774A3E777218E5AA71B12"/>
    <w:rsid w:val="006010E0"/>
    <w:pPr>
      <w:widowControl w:val="0"/>
      <w:jc w:val="both"/>
    </w:pPr>
  </w:style>
  <w:style w:type="paragraph" w:customStyle="1" w:styleId="7DED6E5188A241A6BB92C422AC2628B012">
    <w:name w:val="7DED6E5188A241A6BB92C422AC2628B012"/>
    <w:rsid w:val="006010E0"/>
    <w:pPr>
      <w:widowControl w:val="0"/>
      <w:jc w:val="both"/>
    </w:pPr>
  </w:style>
  <w:style w:type="paragraph" w:customStyle="1" w:styleId="5591337736804AC7B7CA1E2211CE32C012">
    <w:name w:val="5591337736804AC7B7CA1E2211CE32C012"/>
    <w:rsid w:val="006010E0"/>
    <w:pPr>
      <w:widowControl w:val="0"/>
      <w:jc w:val="both"/>
    </w:pPr>
  </w:style>
  <w:style w:type="paragraph" w:customStyle="1" w:styleId="2C62709BE7264DCB9ADE4FCFD16A52E312">
    <w:name w:val="2C62709BE7264DCB9ADE4FCFD16A52E312"/>
    <w:rsid w:val="006010E0"/>
    <w:pPr>
      <w:widowControl w:val="0"/>
      <w:jc w:val="both"/>
    </w:pPr>
  </w:style>
  <w:style w:type="paragraph" w:customStyle="1" w:styleId="1AE52A4CF1D043FD91F06765D43604FF12">
    <w:name w:val="1AE52A4CF1D043FD91F06765D43604FF12"/>
    <w:rsid w:val="006010E0"/>
    <w:pPr>
      <w:widowControl w:val="0"/>
      <w:jc w:val="both"/>
    </w:pPr>
  </w:style>
  <w:style w:type="paragraph" w:customStyle="1" w:styleId="81ACAA5F8DBD4085981A4B0A85B5659010">
    <w:name w:val="81ACAA5F8DBD4085981A4B0A85B5659010"/>
    <w:rsid w:val="006010E0"/>
    <w:pPr>
      <w:widowControl w:val="0"/>
      <w:jc w:val="both"/>
    </w:pPr>
  </w:style>
  <w:style w:type="paragraph" w:customStyle="1" w:styleId="25BF14A87D6648A1839E706B1FD2C90F8">
    <w:name w:val="25BF14A87D6648A1839E706B1FD2C90F8"/>
    <w:rsid w:val="006010E0"/>
    <w:pPr>
      <w:widowControl w:val="0"/>
      <w:jc w:val="both"/>
    </w:pPr>
  </w:style>
  <w:style w:type="paragraph" w:customStyle="1" w:styleId="E25DF5E59D34475EBFCD133D4858A9C93">
    <w:name w:val="E25DF5E59D34475EBFCD133D4858A9C93"/>
    <w:rsid w:val="006010E0"/>
    <w:pPr>
      <w:widowControl w:val="0"/>
      <w:jc w:val="both"/>
    </w:pPr>
  </w:style>
  <w:style w:type="paragraph" w:customStyle="1" w:styleId="E76183B0A699452AB8E4A44C918AF0A813">
    <w:name w:val="E76183B0A699452AB8E4A44C918AF0A813"/>
    <w:rsid w:val="006010E0"/>
    <w:pPr>
      <w:widowControl w:val="0"/>
      <w:jc w:val="both"/>
    </w:pPr>
  </w:style>
  <w:style w:type="paragraph" w:customStyle="1" w:styleId="DE9964FF64D64774A3E777218E5AA71B13">
    <w:name w:val="DE9964FF64D64774A3E777218E5AA71B13"/>
    <w:rsid w:val="006010E0"/>
    <w:pPr>
      <w:widowControl w:val="0"/>
      <w:jc w:val="both"/>
    </w:pPr>
  </w:style>
  <w:style w:type="paragraph" w:customStyle="1" w:styleId="7DED6E5188A241A6BB92C422AC2628B013">
    <w:name w:val="7DED6E5188A241A6BB92C422AC2628B013"/>
    <w:rsid w:val="006010E0"/>
    <w:pPr>
      <w:widowControl w:val="0"/>
      <w:jc w:val="both"/>
    </w:pPr>
  </w:style>
  <w:style w:type="paragraph" w:customStyle="1" w:styleId="5591337736804AC7B7CA1E2211CE32C013">
    <w:name w:val="5591337736804AC7B7CA1E2211CE32C013"/>
    <w:rsid w:val="006010E0"/>
    <w:pPr>
      <w:widowControl w:val="0"/>
      <w:jc w:val="both"/>
    </w:pPr>
  </w:style>
  <w:style w:type="paragraph" w:customStyle="1" w:styleId="2C62709BE7264DCB9ADE4FCFD16A52E313">
    <w:name w:val="2C62709BE7264DCB9ADE4FCFD16A52E313"/>
    <w:rsid w:val="006010E0"/>
    <w:pPr>
      <w:widowControl w:val="0"/>
      <w:jc w:val="both"/>
    </w:pPr>
  </w:style>
  <w:style w:type="paragraph" w:customStyle="1" w:styleId="1AE52A4CF1D043FD91F06765D43604FF13">
    <w:name w:val="1AE52A4CF1D043FD91F06765D43604FF13"/>
    <w:rsid w:val="006010E0"/>
    <w:pPr>
      <w:widowControl w:val="0"/>
      <w:jc w:val="both"/>
    </w:pPr>
  </w:style>
  <w:style w:type="paragraph" w:customStyle="1" w:styleId="81ACAA5F8DBD4085981A4B0A85B5659011">
    <w:name w:val="81ACAA5F8DBD4085981A4B0A85B5659011"/>
    <w:rsid w:val="006010E0"/>
    <w:pPr>
      <w:widowControl w:val="0"/>
      <w:jc w:val="both"/>
    </w:pPr>
  </w:style>
  <w:style w:type="paragraph" w:customStyle="1" w:styleId="25BF14A87D6648A1839E706B1FD2C90F9">
    <w:name w:val="25BF14A87D6648A1839E706B1FD2C90F9"/>
    <w:rsid w:val="006010E0"/>
    <w:pPr>
      <w:widowControl w:val="0"/>
      <w:jc w:val="both"/>
    </w:pPr>
  </w:style>
  <w:style w:type="paragraph" w:customStyle="1" w:styleId="E25DF5E59D34475EBFCD133D4858A9C94">
    <w:name w:val="E25DF5E59D34475EBFCD133D4858A9C94"/>
    <w:rsid w:val="006010E0"/>
    <w:pPr>
      <w:widowControl w:val="0"/>
      <w:jc w:val="both"/>
    </w:pPr>
  </w:style>
  <w:style w:type="paragraph" w:customStyle="1" w:styleId="151B51C7483B42929C06C4F43EC17745">
    <w:name w:val="151B51C7483B42929C06C4F43EC17745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4">
    <w:name w:val="E76183B0A699452AB8E4A44C918AF0A814"/>
    <w:rsid w:val="006010E0"/>
    <w:pPr>
      <w:widowControl w:val="0"/>
      <w:jc w:val="both"/>
    </w:pPr>
  </w:style>
  <w:style w:type="paragraph" w:customStyle="1" w:styleId="DE9964FF64D64774A3E777218E5AA71B14">
    <w:name w:val="DE9964FF64D64774A3E777218E5AA71B14"/>
    <w:rsid w:val="006010E0"/>
    <w:pPr>
      <w:widowControl w:val="0"/>
      <w:jc w:val="both"/>
    </w:pPr>
  </w:style>
  <w:style w:type="paragraph" w:customStyle="1" w:styleId="7DED6E5188A241A6BB92C422AC2628B014">
    <w:name w:val="7DED6E5188A241A6BB92C422AC2628B014"/>
    <w:rsid w:val="006010E0"/>
    <w:pPr>
      <w:widowControl w:val="0"/>
      <w:jc w:val="both"/>
    </w:pPr>
  </w:style>
  <w:style w:type="paragraph" w:customStyle="1" w:styleId="5591337736804AC7B7CA1E2211CE32C014">
    <w:name w:val="5591337736804AC7B7CA1E2211CE32C014"/>
    <w:rsid w:val="006010E0"/>
    <w:pPr>
      <w:widowControl w:val="0"/>
      <w:jc w:val="both"/>
    </w:pPr>
  </w:style>
  <w:style w:type="paragraph" w:customStyle="1" w:styleId="2C62709BE7264DCB9ADE4FCFD16A52E314">
    <w:name w:val="2C62709BE7264DCB9ADE4FCFD16A52E314"/>
    <w:rsid w:val="006010E0"/>
    <w:pPr>
      <w:widowControl w:val="0"/>
      <w:jc w:val="both"/>
    </w:pPr>
  </w:style>
  <w:style w:type="paragraph" w:customStyle="1" w:styleId="1AE52A4CF1D043FD91F06765D43604FF14">
    <w:name w:val="1AE52A4CF1D043FD91F06765D43604FF14"/>
    <w:rsid w:val="006010E0"/>
    <w:pPr>
      <w:widowControl w:val="0"/>
      <w:jc w:val="both"/>
    </w:pPr>
  </w:style>
  <w:style w:type="paragraph" w:customStyle="1" w:styleId="81ACAA5F8DBD4085981A4B0A85B5659012">
    <w:name w:val="81ACAA5F8DBD4085981A4B0A85B5659012"/>
    <w:rsid w:val="006010E0"/>
    <w:pPr>
      <w:widowControl w:val="0"/>
      <w:jc w:val="both"/>
    </w:pPr>
  </w:style>
  <w:style w:type="paragraph" w:customStyle="1" w:styleId="25BF14A87D6648A1839E706B1FD2C90F10">
    <w:name w:val="25BF14A87D6648A1839E706B1FD2C90F10"/>
    <w:rsid w:val="006010E0"/>
    <w:pPr>
      <w:widowControl w:val="0"/>
      <w:jc w:val="both"/>
    </w:pPr>
  </w:style>
  <w:style w:type="paragraph" w:customStyle="1" w:styleId="E25DF5E59D34475EBFCD133D4858A9C95">
    <w:name w:val="E25DF5E59D34475EBFCD133D4858A9C95"/>
    <w:rsid w:val="006010E0"/>
    <w:pPr>
      <w:widowControl w:val="0"/>
      <w:jc w:val="both"/>
    </w:pPr>
  </w:style>
  <w:style w:type="paragraph" w:customStyle="1" w:styleId="F3126B86B1C74BFBB82C0994B3EFDD2D">
    <w:name w:val="F3126B86B1C74BFBB82C0994B3EFDD2D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5">
    <w:name w:val="E76183B0A699452AB8E4A44C918AF0A815"/>
    <w:rsid w:val="006010E0"/>
    <w:pPr>
      <w:widowControl w:val="0"/>
      <w:jc w:val="both"/>
    </w:pPr>
  </w:style>
  <w:style w:type="paragraph" w:customStyle="1" w:styleId="DE9964FF64D64774A3E777218E5AA71B15">
    <w:name w:val="DE9964FF64D64774A3E777218E5AA71B15"/>
    <w:rsid w:val="006010E0"/>
    <w:pPr>
      <w:widowControl w:val="0"/>
      <w:jc w:val="both"/>
    </w:pPr>
  </w:style>
  <w:style w:type="paragraph" w:customStyle="1" w:styleId="7DED6E5188A241A6BB92C422AC2628B015">
    <w:name w:val="7DED6E5188A241A6BB92C422AC2628B015"/>
    <w:rsid w:val="006010E0"/>
    <w:pPr>
      <w:widowControl w:val="0"/>
      <w:jc w:val="both"/>
    </w:pPr>
  </w:style>
  <w:style w:type="paragraph" w:customStyle="1" w:styleId="5591337736804AC7B7CA1E2211CE32C015">
    <w:name w:val="5591337736804AC7B7CA1E2211CE32C015"/>
    <w:rsid w:val="006010E0"/>
    <w:pPr>
      <w:widowControl w:val="0"/>
      <w:jc w:val="both"/>
    </w:pPr>
  </w:style>
  <w:style w:type="paragraph" w:customStyle="1" w:styleId="2C62709BE7264DCB9ADE4FCFD16A52E315">
    <w:name w:val="2C62709BE7264DCB9ADE4FCFD16A52E315"/>
    <w:rsid w:val="006010E0"/>
    <w:pPr>
      <w:widowControl w:val="0"/>
      <w:jc w:val="both"/>
    </w:pPr>
  </w:style>
  <w:style w:type="paragraph" w:customStyle="1" w:styleId="1AE52A4CF1D043FD91F06765D43604FF15">
    <w:name w:val="1AE52A4CF1D043FD91F06765D43604FF15"/>
    <w:rsid w:val="006010E0"/>
    <w:pPr>
      <w:widowControl w:val="0"/>
      <w:jc w:val="both"/>
    </w:pPr>
  </w:style>
  <w:style w:type="paragraph" w:customStyle="1" w:styleId="81ACAA5F8DBD4085981A4B0A85B5659013">
    <w:name w:val="81ACAA5F8DBD4085981A4B0A85B5659013"/>
    <w:rsid w:val="006010E0"/>
    <w:pPr>
      <w:widowControl w:val="0"/>
      <w:jc w:val="both"/>
    </w:pPr>
  </w:style>
  <w:style w:type="paragraph" w:customStyle="1" w:styleId="25BF14A87D6648A1839E706B1FD2C90F11">
    <w:name w:val="25BF14A87D6648A1839E706B1FD2C90F11"/>
    <w:rsid w:val="006010E0"/>
    <w:pPr>
      <w:widowControl w:val="0"/>
      <w:jc w:val="both"/>
    </w:pPr>
  </w:style>
  <w:style w:type="paragraph" w:customStyle="1" w:styleId="E25DF5E59D34475EBFCD133D4858A9C96">
    <w:name w:val="E25DF5E59D34475EBFCD133D4858A9C96"/>
    <w:rsid w:val="006010E0"/>
    <w:pPr>
      <w:widowControl w:val="0"/>
      <w:jc w:val="both"/>
    </w:pPr>
  </w:style>
  <w:style w:type="paragraph" w:customStyle="1" w:styleId="E76183B0A699452AB8E4A44C918AF0A816">
    <w:name w:val="E76183B0A699452AB8E4A44C918AF0A816"/>
    <w:rsid w:val="006010E0"/>
    <w:pPr>
      <w:widowControl w:val="0"/>
      <w:jc w:val="both"/>
    </w:pPr>
  </w:style>
  <w:style w:type="paragraph" w:customStyle="1" w:styleId="DE9964FF64D64774A3E777218E5AA71B16">
    <w:name w:val="DE9964FF64D64774A3E777218E5AA71B16"/>
    <w:rsid w:val="006010E0"/>
    <w:pPr>
      <w:widowControl w:val="0"/>
      <w:jc w:val="both"/>
    </w:pPr>
  </w:style>
  <w:style w:type="paragraph" w:customStyle="1" w:styleId="7DED6E5188A241A6BB92C422AC2628B016">
    <w:name w:val="7DED6E5188A241A6BB92C422AC2628B016"/>
    <w:rsid w:val="006010E0"/>
    <w:pPr>
      <w:widowControl w:val="0"/>
      <w:jc w:val="both"/>
    </w:pPr>
  </w:style>
  <w:style w:type="paragraph" w:customStyle="1" w:styleId="5591337736804AC7B7CA1E2211CE32C016">
    <w:name w:val="5591337736804AC7B7CA1E2211CE32C016"/>
    <w:rsid w:val="006010E0"/>
    <w:pPr>
      <w:widowControl w:val="0"/>
      <w:jc w:val="both"/>
    </w:pPr>
  </w:style>
  <w:style w:type="paragraph" w:customStyle="1" w:styleId="2C62709BE7264DCB9ADE4FCFD16A52E316">
    <w:name w:val="2C62709BE7264DCB9ADE4FCFD16A52E316"/>
    <w:rsid w:val="006010E0"/>
    <w:pPr>
      <w:widowControl w:val="0"/>
      <w:jc w:val="both"/>
    </w:pPr>
  </w:style>
  <w:style w:type="paragraph" w:customStyle="1" w:styleId="1AE52A4CF1D043FD91F06765D43604FF16">
    <w:name w:val="1AE52A4CF1D043FD91F06765D43604FF16"/>
    <w:rsid w:val="006010E0"/>
    <w:pPr>
      <w:widowControl w:val="0"/>
      <w:jc w:val="both"/>
    </w:pPr>
  </w:style>
  <w:style w:type="paragraph" w:customStyle="1" w:styleId="81ACAA5F8DBD4085981A4B0A85B5659014">
    <w:name w:val="81ACAA5F8DBD4085981A4B0A85B5659014"/>
    <w:rsid w:val="006010E0"/>
    <w:pPr>
      <w:widowControl w:val="0"/>
      <w:jc w:val="both"/>
    </w:pPr>
  </w:style>
  <w:style w:type="paragraph" w:customStyle="1" w:styleId="25BF14A87D6648A1839E706B1FD2C90F12">
    <w:name w:val="25BF14A87D6648A1839E706B1FD2C90F12"/>
    <w:rsid w:val="006010E0"/>
    <w:pPr>
      <w:widowControl w:val="0"/>
      <w:jc w:val="both"/>
    </w:pPr>
  </w:style>
  <w:style w:type="paragraph" w:customStyle="1" w:styleId="E25DF5E59D34475EBFCD133D4858A9C97">
    <w:name w:val="E25DF5E59D34475EBFCD133D4858A9C97"/>
    <w:rsid w:val="006010E0"/>
    <w:pPr>
      <w:widowControl w:val="0"/>
      <w:jc w:val="both"/>
    </w:pPr>
  </w:style>
  <w:style w:type="paragraph" w:customStyle="1" w:styleId="E76183B0A699452AB8E4A44C918AF0A817">
    <w:name w:val="E76183B0A699452AB8E4A44C918AF0A817"/>
    <w:rsid w:val="006010E0"/>
    <w:pPr>
      <w:widowControl w:val="0"/>
      <w:jc w:val="both"/>
    </w:pPr>
  </w:style>
  <w:style w:type="paragraph" w:customStyle="1" w:styleId="DE9964FF64D64774A3E777218E5AA71B17">
    <w:name w:val="DE9964FF64D64774A3E777218E5AA71B17"/>
    <w:rsid w:val="006010E0"/>
    <w:pPr>
      <w:widowControl w:val="0"/>
      <w:jc w:val="both"/>
    </w:pPr>
  </w:style>
  <w:style w:type="paragraph" w:customStyle="1" w:styleId="7DED6E5188A241A6BB92C422AC2628B017">
    <w:name w:val="7DED6E5188A241A6BB92C422AC2628B017"/>
    <w:rsid w:val="006010E0"/>
    <w:pPr>
      <w:widowControl w:val="0"/>
      <w:jc w:val="both"/>
    </w:pPr>
  </w:style>
  <w:style w:type="paragraph" w:customStyle="1" w:styleId="5591337736804AC7B7CA1E2211CE32C017">
    <w:name w:val="5591337736804AC7B7CA1E2211CE32C017"/>
    <w:rsid w:val="006010E0"/>
    <w:pPr>
      <w:widowControl w:val="0"/>
      <w:jc w:val="both"/>
    </w:pPr>
  </w:style>
  <w:style w:type="paragraph" w:customStyle="1" w:styleId="2C62709BE7264DCB9ADE4FCFD16A52E317">
    <w:name w:val="2C62709BE7264DCB9ADE4FCFD16A52E317"/>
    <w:rsid w:val="006010E0"/>
    <w:pPr>
      <w:widowControl w:val="0"/>
      <w:jc w:val="both"/>
    </w:pPr>
  </w:style>
  <w:style w:type="paragraph" w:customStyle="1" w:styleId="1AE52A4CF1D043FD91F06765D43604FF17">
    <w:name w:val="1AE52A4CF1D043FD91F06765D43604FF17"/>
    <w:rsid w:val="006010E0"/>
    <w:pPr>
      <w:widowControl w:val="0"/>
      <w:jc w:val="both"/>
    </w:pPr>
  </w:style>
  <w:style w:type="paragraph" w:customStyle="1" w:styleId="81ACAA5F8DBD4085981A4B0A85B5659015">
    <w:name w:val="81ACAA5F8DBD4085981A4B0A85B5659015"/>
    <w:rsid w:val="006010E0"/>
    <w:pPr>
      <w:widowControl w:val="0"/>
      <w:jc w:val="both"/>
    </w:pPr>
  </w:style>
  <w:style w:type="paragraph" w:customStyle="1" w:styleId="25BF14A87D6648A1839E706B1FD2C90F13">
    <w:name w:val="25BF14A87D6648A1839E706B1FD2C90F13"/>
    <w:rsid w:val="006010E0"/>
    <w:pPr>
      <w:widowControl w:val="0"/>
      <w:jc w:val="both"/>
    </w:pPr>
  </w:style>
  <w:style w:type="paragraph" w:customStyle="1" w:styleId="E25DF5E59D34475EBFCD133D4858A9C98">
    <w:name w:val="E25DF5E59D34475EBFCD133D4858A9C98"/>
    <w:rsid w:val="006010E0"/>
    <w:pPr>
      <w:widowControl w:val="0"/>
      <w:jc w:val="both"/>
    </w:pPr>
  </w:style>
  <w:style w:type="paragraph" w:customStyle="1" w:styleId="F3126B86B1C74BFBB82C0994B3EFDD2D1">
    <w:name w:val="F3126B86B1C74BFBB82C0994B3EFDD2D1"/>
    <w:rsid w:val="006010E0"/>
    <w:pPr>
      <w:widowControl w:val="0"/>
      <w:jc w:val="both"/>
    </w:pPr>
  </w:style>
  <w:style w:type="paragraph" w:customStyle="1" w:styleId="E76183B0A699452AB8E4A44C918AF0A818">
    <w:name w:val="E76183B0A699452AB8E4A44C918AF0A818"/>
    <w:rsid w:val="006010E0"/>
    <w:pPr>
      <w:widowControl w:val="0"/>
      <w:jc w:val="both"/>
    </w:pPr>
  </w:style>
  <w:style w:type="paragraph" w:customStyle="1" w:styleId="DE9964FF64D64774A3E777218E5AA71B18">
    <w:name w:val="DE9964FF64D64774A3E777218E5AA71B18"/>
    <w:rsid w:val="006010E0"/>
    <w:pPr>
      <w:widowControl w:val="0"/>
      <w:jc w:val="both"/>
    </w:pPr>
  </w:style>
  <w:style w:type="paragraph" w:customStyle="1" w:styleId="7DED6E5188A241A6BB92C422AC2628B018">
    <w:name w:val="7DED6E5188A241A6BB92C422AC2628B018"/>
    <w:rsid w:val="006010E0"/>
    <w:pPr>
      <w:widowControl w:val="0"/>
      <w:jc w:val="both"/>
    </w:pPr>
  </w:style>
  <w:style w:type="paragraph" w:customStyle="1" w:styleId="5591337736804AC7B7CA1E2211CE32C018">
    <w:name w:val="5591337736804AC7B7CA1E2211CE32C018"/>
    <w:rsid w:val="006010E0"/>
    <w:pPr>
      <w:widowControl w:val="0"/>
      <w:jc w:val="both"/>
    </w:pPr>
  </w:style>
  <w:style w:type="paragraph" w:customStyle="1" w:styleId="2C62709BE7264DCB9ADE4FCFD16A52E318">
    <w:name w:val="2C62709BE7264DCB9ADE4FCFD16A52E318"/>
    <w:rsid w:val="006010E0"/>
    <w:pPr>
      <w:widowControl w:val="0"/>
      <w:jc w:val="both"/>
    </w:pPr>
  </w:style>
  <w:style w:type="paragraph" w:customStyle="1" w:styleId="1AE52A4CF1D043FD91F06765D43604FF18">
    <w:name w:val="1AE52A4CF1D043FD91F06765D43604FF18"/>
    <w:rsid w:val="006010E0"/>
    <w:pPr>
      <w:widowControl w:val="0"/>
      <w:jc w:val="both"/>
    </w:pPr>
  </w:style>
  <w:style w:type="paragraph" w:customStyle="1" w:styleId="81ACAA5F8DBD4085981A4B0A85B5659016">
    <w:name w:val="81ACAA5F8DBD4085981A4B0A85B5659016"/>
    <w:rsid w:val="006010E0"/>
    <w:pPr>
      <w:widowControl w:val="0"/>
      <w:jc w:val="both"/>
    </w:pPr>
  </w:style>
  <w:style w:type="paragraph" w:customStyle="1" w:styleId="25BF14A87D6648A1839E706B1FD2C90F14">
    <w:name w:val="25BF14A87D6648A1839E706B1FD2C90F14"/>
    <w:rsid w:val="006010E0"/>
    <w:pPr>
      <w:widowControl w:val="0"/>
      <w:jc w:val="both"/>
    </w:pPr>
  </w:style>
  <w:style w:type="paragraph" w:customStyle="1" w:styleId="E25DF5E59D34475EBFCD133D4858A9C99">
    <w:name w:val="E25DF5E59D34475EBFCD133D4858A9C99"/>
    <w:rsid w:val="006010E0"/>
    <w:pPr>
      <w:widowControl w:val="0"/>
      <w:jc w:val="both"/>
    </w:pPr>
  </w:style>
  <w:style w:type="paragraph" w:customStyle="1" w:styleId="151B51C7483B42929C06C4F43EC177451">
    <w:name w:val="151B51C7483B42929C06C4F43EC177451"/>
    <w:rsid w:val="006010E0"/>
    <w:pPr>
      <w:widowControl w:val="0"/>
      <w:jc w:val="both"/>
    </w:pPr>
  </w:style>
  <w:style w:type="paragraph" w:customStyle="1" w:styleId="F3126B86B1C74BFBB82C0994B3EFDD2D2">
    <w:name w:val="F3126B86B1C74BFBB82C0994B3EFDD2D2"/>
    <w:rsid w:val="006010E0"/>
    <w:pPr>
      <w:widowControl w:val="0"/>
      <w:jc w:val="both"/>
    </w:pPr>
  </w:style>
  <w:style w:type="paragraph" w:customStyle="1" w:styleId="E76183B0A699452AB8E4A44C918AF0A819">
    <w:name w:val="E76183B0A699452AB8E4A44C918AF0A819"/>
    <w:rsid w:val="006010E0"/>
    <w:pPr>
      <w:widowControl w:val="0"/>
      <w:jc w:val="both"/>
    </w:pPr>
  </w:style>
  <w:style w:type="paragraph" w:customStyle="1" w:styleId="DE9964FF64D64774A3E777218E5AA71B19">
    <w:name w:val="DE9964FF64D64774A3E777218E5AA71B19"/>
    <w:rsid w:val="006010E0"/>
    <w:pPr>
      <w:widowControl w:val="0"/>
      <w:jc w:val="both"/>
    </w:pPr>
  </w:style>
  <w:style w:type="paragraph" w:customStyle="1" w:styleId="7DED6E5188A241A6BB92C422AC2628B019">
    <w:name w:val="7DED6E5188A241A6BB92C422AC2628B019"/>
    <w:rsid w:val="006010E0"/>
    <w:pPr>
      <w:widowControl w:val="0"/>
      <w:jc w:val="both"/>
    </w:pPr>
  </w:style>
  <w:style w:type="paragraph" w:customStyle="1" w:styleId="5591337736804AC7B7CA1E2211CE32C019">
    <w:name w:val="5591337736804AC7B7CA1E2211CE32C019"/>
    <w:rsid w:val="006010E0"/>
    <w:pPr>
      <w:widowControl w:val="0"/>
      <w:jc w:val="both"/>
    </w:pPr>
  </w:style>
  <w:style w:type="paragraph" w:customStyle="1" w:styleId="2C62709BE7264DCB9ADE4FCFD16A52E319">
    <w:name w:val="2C62709BE7264DCB9ADE4FCFD16A52E319"/>
    <w:rsid w:val="006010E0"/>
    <w:pPr>
      <w:widowControl w:val="0"/>
      <w:jc w:val="both"/>
    </w:pPr>
  </w:style>
  <w:style w:type="paragraph" w:customStyle="1" w:styleId="1AE52A4CF1D043FD91F06765D43604FF19">
    <w:name w:val="1AE52A4CF1D043FD91F06765D43604FF19"/>
    <w:rsid w:val="006010E0"/>
    <w:pPr>
      <w:widowControl w:val="0"/>
      <w:jc w:val="both"/>
    </w:pPr>
  </w:style>
  <w:style w:type="paragraph" w:customStyle="1" w:styleId="81ACAA5F8DBD4085981A4B0A85B5659017">
    <w:name w:val="81ACAA5F8DBD4085981A4B0A85B5659017"/>
    <w:rsid w:val="006010E0"/>
    <w:pPr>
      <w:widowControl w:val="0"/>
      <w:jc w:val="both"/>
    </w:pPr>
  </w:style>
  <w:style w:type="paragraph" w:customStyle="1" w:styleId="25BF14A87D6648A1839E706B1FD2C90F15">
    <w:name w:val="25BF14A87D6648A1839E706B1FD2C90F15"/>
    <w:rsid w:val="006010E0"/>
    <w:pPr>
      <w:widowControl w:val="0"/>
      <w:jc w:val="both"/>
    </w:pPr>
  </w:style>
  <w:style w:type="paragraph" w:customStyle="1" w:styleId="E25DF5E59D34475EBFCD133D4858A9C910">
    <w:name w:val="E25DF5E59D34475EBFCD133D4858A9C910"/>
    <w:rsid w:val="006010E0"/>
    <w:pPr>
      <w:widowControl w:val="0"/>
      <w:jc w:val="both"/>
    </w:pPr>
  </w:style>
  <w:style w:type="paragraph" w:customStyle="1" w:styleId="151B51C7483B42929C06C4F43EC177452">
    <w:name w:val="151B51C7483B42929C06C4F43EC177452"/>
    <w:rsid w:val="006010E0"/>
    <w:pPr>
      <w:widowControl w:val="0"/>
      <w:jc w:val="both"/>
    </w:pPr>
  </w:style>
  <w:style w:type="paragraph" w:customStyle="1" w:styleId="F3126B86B1C74BFBB82C0994B3EFDD2D3">
    <w:name w:val="F3126B86B1C74BFBB82C0994B3EFDD2D3"/>
    <w:rsid w:val="006010E0"/>
    <w:pPr>
      <w:widowControl w:val="0"/>
      <w:jc w:val="both"/>
    </w:pPr>
  </w:style>
  <w:style w:type="paragraph" w:customStyle="1" w:styleId="E76183B0A699452AB8E4A44C918AF0A820">
    <w:name w:val="E76183B0A699452AB8E4A44C918AF0A820"/>
    <w:rsid w:val="006010E0"/>
    <w:pPr>
      <w:widowControl w:val="0"/>
      <w:jc w:val="both"/>
    </w:pPr>
  </w:style>
  <w:style w:type="paragraph" w:customStyle="1" w:styleId="DE9964FF64D64774A3E777218E5AA71B20">
    <w:name w:val="DE9964FF64D64774A3E777218E5AA71B20"/>
    <w:rsid w:val="006010E0"/>
    <w:pPr>
      <w:widowControl w:val="0"/>
      <w:jc w:val="both"/>
    </w:pPr>
  </w:style>
  <w:style w:type="paragraph" w:customStyle="1" w:styleId="7DED6E5188A241A6BB92C422AC2628B020">
    <w:name w:val="7DED6E5188A241A6BB92C422AC2628B020"/>
    <w:rsid w:val="006010E0"/>
    <w:pPr>
      <w:widowControl w:val="0"/>
      <w:jc w:val="both"/>
    </w:pPr>
  </w:style>
  <w:style w:type="paragraph" w:customStyle="1" w:styleId="5591337736804AC7B7CA1E2211CE32C020">
    <w:name w:val="5591337736804AC7B7CA1E2211CE32C020"/>
    <w:rsid w:val="006010E0"/>
    <w:pPr>
      <w:widowControl w:val="0"/>
      <w:jc w:val="both"/>
    </w:pPr>
  </w:style>
  <w:style w:type="paragraph" w:customStyle="1" w:styleId="2C62709BE7264DCB9ADE4FCFD16A52E320">
    <w:name w:val="2C62709BE7264DCB9ADE4FCFD16A52E320"/>
    <w:rsid w:val="006010E0"/>
    <w:pPr>
      <w:widowControl w:val="0"/>
      <w:jc w:val="both"/>
    </w:pPr>
  </w:style>
  <w:style w:type="paragraph" w:customStyle="1" w:styleId="1AE52A4CF1D043FD91F06765D43604FF20">
    <w:name w:val="1AE52A4CF1D043FD91F06765D43604FF20"/>
    <w:rsid w:val="006010E0"/>
    <w:pPr>
      <w:widowControl w:val="0"/>
      <w:jc w:val="both"/>
    </w:pPr>
  </w:style>
  <w:style w:type="paragraph" w:customStyle="1" w:styleId="81ACAA5F8DBD4085981A4B0A85B5659018">
    <w:name w:val="81ACAA5F8DBD4085981A4B0A85B5659018"/>
    <w:rsid w:val="006010E0"/>
    <w:pPr>
      <w:widowControl w:val="0"/>
      <w:jc w:val="both"/>
    </w:pPr>
  </w:style>
  <w:style w:type="paragraph" w:customStyle="1" w:styleId="25BF14A87D6648A1839E706B1FD2C90F16">
    <w:name w:val="25BF14A87D6648A1839E706B1FD2C90F16"/>
    <w:rsid w:val="006010E0"/>
    <w:pPr>
      <w:widowControl w:val="0"/>
      <w:jc w:val="both"/>
    </w:pPr>
  </w:style>
  <w:style w:type="paragraph" w:customStyle="1" w:styleId="E25DF5E59D34475EBFCD133D4858A9C911">
    <w:name w:val="E25DF5E59D34475EBFCD133D4858A9C911"/>
    <w:rsid w:val="006010E0"/>
    <w:pPr>
      <w:widowControl w:val="0"/>
      <w:jc w:val="both"/>
    </w:pPr>
  </w:style>
  <w:style w:type="paragraph" w:customStyle="1" w:styleId="151B51C7483B42929C06C4F43EC177453">
    <w:name w:val="151B51C7483B42929C06C4F43EC177453"/>
    <w:rsid w:val="006010E0"/>
    <w:pPr>
      <w:widowControl w:val="0"/>
      <w:jc w:val="both"/>
    </w:pPr>
  </w:style>
  <w:style w:type="paragraph" w:customStyle="1" w:styleId="F3126B86B1C74BFBB82C0994B3EFDD2D4">
    <w:name w:val="F3126B86B1C74BFBB82C0994B3EFDD2D4"/>
    <w:rsid w:val="006010E0"/>
    <w:pPr>
      <w:widowControl w:val="0"/>
      <w:jc w:val="both"/>
    </w:pPr>
  </w:style>
  <w:style w:type="paragraph" w:customStyle="1" w:styleId="2B7C4EB90AD64A53A547C133F8DCDB3F">
    <w:name w:val="2B7C4EB90AD64A53A547C133F8DCDB3F"/>
    <w:rsid w:val="006010E0"/>
    <w:pPr>
      <w:spacing w:after="160" w:line="259" w:lineRule="auto"/>
    </w:pPr>
    <w:rPr>
      <w:kern w:val="0"/>
      <w:sz w:val="22"/>
    </w:rPr>
  </w:style>
  <w:style w:type="paragraph" w:customStyle="1" w:styleId="13A8881527C4456A93FD3DFC7B946105">
    <w:name w:val="13A8881527C4456A93FD3DFC7B946105"/>
    <w:rsid w:val="006010E0"/>
    <w:pPr>
      <w:spacing w:after="160" w:line="259" w:lineRule="auto"/>
    </w:pPr>
    <w:rPr>
      <w:kern w:val="0"/>
      <w:sz w:val="22"/>
    </w:rPr>
  </w:style>
  <w:style w:type="paragraph" w:customStyle="1" w:styleId="82D2D090A2CF4E2384F883D15AAEB97A">
    <w:name w:val="82D2D090A2CF4E2384F883D15AAEB97A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21">
    <w:name w:val="E76183B0A699452AB8E4A44C918AF0A821"/>
    <w:rsid w:val="006010E0"/>
    <w:pPr>
      <w:widowControl w:val="0"/>
      <w:jc w:val="both"/>
    </w:pPr>
  </w:style>
  <w:style w:type="paragraph" w:customStyle="1" w:styleId="DE9964FF64D64774A3E777218E5AA71B21">
    <w:name w:val="DE9964FF64D64774A3E777218E5AA71B21"/>
    <w:rsid w:val="006010E0"/>
    <w:pPr>
      <w:widowControl w:val="0"/>
      <w:jc w:val="both"/>
    </w:pPr>
  </w:style>
  <w:style w:type="paragraph" w:customStyle="1" w:styleId="7DED6E5188A241A6BB92C422AC2628B021">
    <w:name w:val="7DED6E5188A241A6BB92C422AC2628B021"/>
    <w:rsid w:val="006010E0"/>
    <w:pPr>
      <w:widowControl w:val="0"/>
      <w:jc w:val="both"/>
    </w:pPr>
  </w:style>
  <w:style w:type="paragraph" w:customStyle="1" w:styleId="5591337736804AC7B7CA1E2211CE32C021">
    <w:name w:val="5591337736804AC7B7CA1E2211CE32C021"/>
    <w:rsid w:val="006010E0"/>
    <w:pPr>
      <w:widowControl w:val="0"/>
      <w:jc w:val="both"/>
    </w:pPr>
  </w:style>
  <w:style w:type="paragraph" w:customStyle="1" w:styleId="2C62709BE7264DCB9ADE4FCFD16A52E321">
    <w:name w:val="2C62709BE7264DCB9ADE4FCFD16A52E321"/>
    <w:rsid w:val="006010E0"/>
    <w:pPr>
      <w:widowControl w:val="0"/>
      <w:jc w:val="both"/>
    </w:pPr>
  </w:style>
  <w:style w:type="paragraph" w:customStyle="1" w:styleId="1AE52A4CF1D043FD91F06765D43604FF21">
    <w:name w:val="1AE52A4CF1D043FD91F06765D43604FF21"/>
    <w:rsid w:val="006010E0"/>
    <w:pPr>
      <w:widowControl w:val="0"/>
      <w:jc w:val="both"/>
    </w:pPr>
  </w:style>
  <w:style w:type="paragraph" w:customStyle="1" w:styleId="81ACAA5F8DBD4085981A4B0A85B5659019">
    <w:name w:val="81ACAA5F8DBD4085981A4B0A85B5659019"/>
    <w:rsid w:val="006010E0"/>
    <w:pPr>
      <w:widowControl w:val="0"/>
      <w:jc w:val="both"/>
    </w:pPr>
  </w:style>
  <w:style w:type="paragraph" w:customStyle="1" w:styleId="25BF14A87D6648A1839E706B1FD2C90F17">
    <w:name w:val="25BF14A87D6648A1839E706B1FD2C90F17"/>
    <w:rsid w:val="006010E0"/>
    <w:pPr>
      <w:widowControl w:val="0"/>
      <w:jc w:val="both"/>
    </w:pPr>
  </w:style>
  <w:style w:type="paragraph" w:customStyle="1" w:styleId="E25DF5E59D34475EBFCD133D4858A9C912">
    <w:name w:val="E25DF5E59D34475EBFCD133D4858A9C912"/>
    <w:rsid w:val="006010E0"/>
    <w:pPr>
      <w:widowControl w:val="0"/>
      <w:jc w:val="both"/>
    </w:pPr>
  </w:style>
  <w:style w:type="paragraph" w:customStyle="1" w:styleId="151B51C7483B42929C06C4F43EC177454">
    <w:name w:val="151B51C7483B42929C06C4F43EC177454"/>
    <w:rsid w:val="006010E0"/>
    <w:pPr>
      <w:widowControl w:val="0"/>
      <w:jc w:val="both"/>
    </w:pPr>
  </w:style>
  <w:style w:type="paragraph" w:customStyle="1" w:styleId="F3126B86B1C74BFBB82C0994B3EFDD2D5">
    <w:name w:val="F3126B86B1C74BFBB82C0994B3EFDD2D5"/>
    <w:rsid w:val="006010E0"/>
    <w:pPr>
      <w:widowControl w:val="0"/>
      <w:jc w:val="both"/>
    </w:pPr>
  </w:style>
  <w:style w:type="paragraph" w:customStyle="1" w:styleId="2B7C4EB90AD64A53A547C133F8DCDB3F1">
    <w:name w:val="2B7C4EB90AD64A53A547C133F8DCDB3F1"/>
    <w:rsid w:val="006010E0"/>
    <w:pPr>
      <w:widowControl w:val="0"/>
      <w:jc w:val="both"/>
    </w:pPr>
  </w:style>
  <w:style w:type="paragraph" w:customStyle="1" w:styleId="13A8881527C4456A93FD3DFC7B9461051">
    <w:name w:val="13A8881527C4456A93FD3DFC7B9461051"/>
    <w:rsid w:val="006010E0"/>
    <w:pPr>
      <w:widowControl w:val="0"/>
      <w:jc w:val="both"/>
    </w:pPr>
  </w:style>
  <w:style w:type="paragraph" w:customStyle="1" w:styleId="82D2D090A2CF4E2384F883D15AAEB97A1">
    <w:name w:val="82D2D090A2CF4E2384F883D15AAEB97A1"/>
    <w:rsid w:val="006010E0"/>
    <w:pPr>
      <w:widowControl w:val="0"/>
      <w:jc w:val="both"/>
    </w:pPr>
  </w:style>
  <w:style w:type="paragraph" w:customStyle="1" w:styleId="E76183B0A699452AB8E4A44C918AF0A822">
    <w:name w:val="E76183B0A699452AB8E4A44C918AF0A822"/>
    <w:rsid w:val="006010E0"/>
    <w:pPr>
      <w:widowControl w:val="0"/>
      <w:jc w:val="both"/>
    </w:pPr>
  </w:style>
  <w:style w:type="paragraph" w:customStyle="1" w:styleId="DE9964FF64D64774A3E777218E5AA71B22">
    <w:name w:val="DE9964FF64D64774A3E777218E5AA71B22"/>
    <w:rsid w:val="006010E0"/>
    <w:pPr>
      <w:widowControl w:val="0"/>
      <w:jc w:val="both"/>
    </w:pPr>
  </w:style>
  <w:style w:type="paragraph" w:customStyle="1" w:styleId="7DED6E5188A241A6BB92C422AC2628B022">
    <w:name w:val="7DED6E5188A241A6BB92C422AC2628B022"/>
    <w:rsid w:val="006010E0"/>
    <w:pPr>
      <w:widowControl w:val="0"/>
      <w:jc w:val="both"/>
    </w:pPr>
  </w:style>
  <w:style w:type="paragraph" w:customStyle="1" w:styleId="5591337736804AC7B7CA1E2211CE32C022">
    <w:name w:val="5591337736804AC7B7CA1E2211CE32C022"/>
    <w:rsid w:val="006010E0"/>
    <w:pPr>
      <w:widowControl w:val="0"/>
      <w:jc w:val="both"/>
    </w:pPr>
  </w:style>
  <w:style w:type="paragraph" w:customStyle="1" w:styleId="2C62709BE7264DCB9ADE4FCFD16A52E322">
    <w:name w:val="2C62709BE7264DCB9ADE4FCFD16A52E322"/>
    <w:rsid w:val="006010E0"/>
    <w:pPr>
      <w:widowControl w:val="0"/>
      <w:jc w:val="both"/>
    </w:pPr>
  </w:style>
  <w:style w:type="paragraph" w:customStyle="1" w:styleId="1AE52A4CF1D043FD91F06765D43604FF22">
    <w:name w:val="1AE52A4CF1D043FD91F06765D43604FF22"/>
    <w:rsid w:val="006010E0"/>
    <w:pPr>
      <w:widowControl w:val="0"/>
      <w:jc w:val="both"/>
    </w:pPr>
  </w:style>
  <w:style w:type="paragraph" w:customStyle="1" w:styleId="81ACAA5F8DBD4085981A4B0A85B5659020">
    <w:name w:val="81ACAA5F8DBD4085981A4B0A85B5659020"/>
    <w:rsid w:val="006010E0"/>
    <w:pPr>
      <w:widowControl w:val="0"/>
      <w:jc w:val="both"/>
    </w:pPr>
  </w:style>
  <w:style w:type="paragraph" w:customStyle="1" w:styleId="25BF14A87D6648A1839E706B1FD2C90F18">
    <w:name w:val="25BF14A87D6648A1839E706B1FD2C90F18"/>
    <w:rsid w:val="006010E0"/>
    <w:pPr>
      <w:widowControl w:val="0"/>
      <w:jc w:val="both"/>
    </w:pPr>
  </w:style>
  <w:style w:type="paragraph" w:customStyle="1" w:styleId="E25DF5E59D34475EBFCD133D4858A9C913">
    <w:name w:val="E25DF5E59D34475EBFCD133D4858A9C913"/>
    <w:rsid w:val="006010E0"/>
    <w:pPr>
      <w:widowControl w:val="0"/>
      <w:jc w:val="both"/>
    </w:pPr>
  </w:style>
  <w:style w:type="paragraph" w:customStyle="1" w:styleId="151B51C7483B42929C06C4F43EC177455">
    <w:name w:val="151B51C7483B42929C06C4F43EC177455"/>
    <w:rsid w:val="006010E0"/>
    <w:pPr>
      <w:widowControl w:val="0"/>
      <w:jc w:val="both"/>
    </w:pPr>
  </w:style>
  <w:style w:type="paragraph" w:customStyle="1" w:styleId="F3126B86B1C74BFBB82C0994B3EFDD2D6">
    <w:name w:val="F3126B86B1C74BFBB82C0994B3EFDD2D6"/>
    <w:rsid w:val="006010E0"/>
    <w:pPr>
      <w:widowControl w:val="0"/>
      <w:jc w:val="both"/>
    </w:pPr>
  </w:style>
  <w:style w:type="paragraph" w:customStyle="1" w:styleId="2B7C4EB90AD64A53A547C133F8DCDB3F2">
    <w:name w:val="2B7C4EB90AD64A53A547C133F8DCDB3F2"/>
    <w:rsid w:val="006010E0"/>
    <w:pPr>
      <w:widowControl w:val="0"/>
      <w:jc w:val="both"/>
    </w:pPr>
  </w:style>
  <w:style w:type="paragraph" w:customStyle="1" w:styleId="13A8881527C4456A93FD3DFC7B9461052">
    <w:name w:val="13A8881527C4456A93FD3DFC7B9461052"/>
    <w:rsid w:val="006010E0"/>
    <w:pPr>
      <w:widowControl w:val="0"/>
      <w:jc w:val="both"/>
    </w:pPr>
  </w:style>
  <w:style w:type="paragraph" w:customStyle="1" w:styleId="82D2D090A2CF4E2384F883D15AAEB97A2">
    <w:name w:val="82D2D090A2CF4E2384F883D15AAEB97A2"/>
    <w:rsid w:val="006010E0"/>
    <w:pPr>
      <w:widowControl w:val="0"/>
      <w:jc w:val="both"/>
    </w:pPr>
  </w:style>
  <w:style w:type="paragraph" w:customStyle="1" w:styleId="E76183B0A699452AB8E4A44C918AF0A823">
    <w:name w:val="E76183B0A699452AB8E4A44C918AF0A823"/>
    <w:rsid w:val="006010E0"/>
    <w:pPr>
      <w:widowControl w:val="0"/>
      <w:jc w:val="both"/>
    </w:pPr>
  </w:style>
  <w:style w:type="paragraph" w:customStyle="1" w:styleId="DE9964FF64D64774A3E777218E5AA71B23">
    <w:name w:val="DE9964FF64D64774A3E777218E5AA71B23"/>
    <w:rsid w:val="006010E0"/>
    <w:pPr>
      <w:widowControl w:val="0"/>
      <w:jc w:val="both"/>
    </w:pPr>
  </w:style>
  <w:style w:type="paragraph" w:customStyle="1" w:styleId="7DED6E5188A241A6BB92C422AC2628B023">
    <w:name w:val="7DED6E5188A241A6BB92C422AC2628B023"/>
    <w:rsid w:val="006010E0"/>
    <w:pPr>
      <w:widowControl w:val="0"/>
      <w:jc w:val="both"/>
    </w:pPr>
  </w:style>
  <w:style w:type="paragraph" w:customStyle="1" w:styleId="5591337736804AC7B7CA1E2211CE32C023">
    <w:name w:val="5591337736804AC7B7CA1E2211CE32C023"/>
    <w:rsid w:val="006010E0"/>
    <w:pPr>
      <w:widowControl w:val="0"/>
      <w:jc w:val="both"/>
    </w:pPr>
  </w:style>
  <w:style w:type="paragraph" w:customStyle="1" w:styleId="2C62709BE7264DCB9ADE4FCFD16A52E323">
    <w:name w:val="2C62709BE7264DCB9ADE4FCFD16A52E323"/>
    <w:rsid w:val="006010E0"/>
    <w:pPr>
      <w:widowControl w:val="0"/>
      <w:jc w:val="both"/>
    </w:pPr>
  </w:style>
  <w:style w:type="paragraph" w:customStyle="1" w:styleId="1AE52A4CF1D043FD91F06765D43604FF23">
    <w:name w:val="1AE52A4CF1D043FD91F06765D43604FF23"/>
    <w:rsid w:val="006010E0"/>
    <w:pPr>
      <w:widowControl w:val="0"/>
      <w:jc w:val="both"/>
    </w:pPr>
  </w:style>
  <w:style w:type="paragraph" w:customStyle="1" w:styleId="81ACAA5F8DBD4085981A4B0A85B5659021">
    <w:name w:val="81ACAA5F8DBD4085981A4B0A85B5659021"/>
    <w:rsid w:val="006010E0"/>
    <w:pPr>
      <w:widowControl w:val="0"/>
      <w:jc w:val="both"/>
    </w:pPr>
  </w:style>
  <w:style w:type="paragraph" w:customStyle="1" w:styleId="25BF14A87D6648A1839E706B1FD2C90F19">
    <w:name w:val="25BF14A87D6648A1839E706B1FD2C90F19"/>
    <w:rsid w:val="006010E0"/>
    <w:pPr>
      <w:widowControl w:val="0"/>
      <w:jc w:val="both"/>
    </w:pPr>
  </w:style>
  <w:style w:type="paragraph" w:customStyle="1" w:styleId="E25DF5E59D34475EBFCD133D4858A9C914">
    <w:name w:val="E25DF5E59D34475EBFCD133D4858A9C914"/>
    <w:rsid w:val="006010E0"/>
    <w:pPr>
      <w:widowControl w:val="0"/>
      <w:jc w:val="both"/>
    </w:pPr>
  </w:style>
  <w:style w:type="paragraph" w:customStyle="1" w:styleId="151B51C7483B42929C06C4F43EC177456">
    <w:name w:val="151B51C7483B42929C06C4F43EC177456"/>
    <w:rsid w:val="006010E0"/>
    <w:pPr>
      <w:widowControl w:val="0"/>
      <w:jc w:val="both"/>
    </w:pPr>
  </w:style>
  <w:style w:type="paragraph" w:customStyle="1" w:styleId="F3126B86B1C74BFBB82C0994B3EFDD2D7">
    <w:name w:val="F3126B86B1C74BFBB82C0994B3EFDD2D7"/>
    <w:rsid w:val="006010E0"/>
    <w:pPr>
      <w:widowControl w:val="0"/>
      <w:jc w:val="both"/>
    </w:pPr>
  </w:style>
  <w:style w:type="paragraph" w:customStyle="1" w:styleId="2B7C4EB90AD64A53A547C133F8DCDB3F3">
    <w:name w:val="2B7C4EB90AD64A53A547C133F8DCDB3F3"/>
    <w:rsid w:val="006010E0"/>
    <w:pPr>
      <w:widowControl w:val="0"/>
      <w:jc w:val="both"/>
    </w:pPr>
  </w:style>
  <w:style w:type="paragraph" w:customStyle="1" w:styleId="13A8881527C4456A93FD3DFC7B9461053">
    <w:name w:val="13A8881527C4456A93FD3DFC7B9461053"/>
    <w:rsid w:val="006010E0"/>
    <w:pPr>
      <w:widowControl w:val="0"/>
      <w:jc w:val="both"/>
    </w:pPr>
  </w:style>
  <w:style w:type="paragraph" w:customStyle="1" w:styleId="82D2D090A2CF4E2384F883D15AAEB97A3">
    <w:name w:val="82D2D090A2CF4E2384F883D15AAEB97A3"/>
    <w:rsid w:val="006010E0"/>
    <w:pPr>
      <w:widowControl w:val="0"/>
      <w:jc w:val="both"/>
    </w:pPr>
  </w:style>
  <w:style w:type="paragraph" w:customStyle="1" w:styleId="F6AC9D1FAFBB410A9EDAEDD11553ACE0">
    <w:name w:val="F6AC9D1FAFBB410A9EDAEDD11553ACE0"/>
    <w:rsid w:val="00EC511B"/>
    <w:pPr>
      <w:spacing w:after="160" w:line="259" w:lineRule="auto"/>
    </w:pPr>
    <w:rPr>
      <w:kern w:val="0"/>
      <w:sz w:val="22"/>
    </w:rPr>
  </w:style>
  <w:style w:type="paragraph" w:customStyle="1" w:styleId="5B8888D7BF4B4B6AB6CA9A5C86DB1084">
    <w:name w:val="5B8888D7BF4B4B6AB6CA9A5C86DB1084"/>
    <w:rsid w:val="00EC511B"/>
    <w:pPr>
      <w:spacing w:after="160" w:line="259" w:lineRule="auto"/>
    </w:pPr>
    <w:rPr>
      <w:kern w:val="0"/>
      <w:sz w:val="22"/>
    </w:rPr>
  </w:style>
  <w:style w:type="paragraph" w:customStyle="1" w:styleId="24761E0155984BC78D898BDA7E4D632E">
    <w:name w:val="24761E0155984BC78D898BDA7E4D632E"/>
    <w:rsid w:val="00EC511B"/>
    <w:pPr>
      <w:spacing w:after="160" w:line="259" w:lineRule="auto"/>
    </w:pPr>
    <w:rPr>
      <w:kern w:val="0"/>
      <w:sz w:val="22"/>
    </w:rPr>
  </w:style>
  <w:style w:type="paragraph" w:customStyle="1" w:styleId="C7E6C083F715463097DDB47233B7B821">
    <w:name w:val="C7E6C083F715463097DDB47233B7B821"/>
    <w:rsid w:val="00EC511B"/>
    <w:pPr>
      <w:spacing w:after="160" w:line="259" w:lineRule="auto"/>
    </w:pPr>
    <w:rPr>
      <w:kern w:val="0"/>
      <w:sz w:val="22"/>
    </w:rPr>
  </w:style>
  <w:style w:type="paragraph" w:customStyle="1" w:styleId="FDF11FEA306640B8A1D31E5EA450614F">
    <w:name w:val="FDF11FEA306640B8A1D31E5EA450614F"/>
    <w:rsid w:val="00EC511B"/>
    <w:pPr>
      <w:spacing w:after="160" w:line="259" w:lineRule="auto"/>
    </w:pPr>
    <w:rPr>
      <w:kern w:val="0"/>
      <w:sz w:val="22"/>
    </w:rPr>
  </w:style>
  <w:style w:type="paragraph" w:customStyle="1" w:styleId="E9A609C55CBF49AC94B653C3E9741E62">
    <w:name w:val="E9A609C55CBF49AC94B653C3E9741E62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4">
    <w:name w:val="E76183B0A699452AB8E4A44C918AF0A824"/>
    <w:rsid w:val="00EC511B"/>
    <w:pPr>
      <w:widowControl w:val="0"/>
      <w:jc w:val="both"/>
    </w:pPr>
  </w:style>
  <w:style w:type="paragraph" w:customStyle="1" w:styleId="DE9964FF64D64774A3E777218E5AA71B24">
    <w:name w:val="DE9964FF64D64774A3E777218E5AA71B24"/>
    <w:rsid w:val="00EC511B"/>
    <w:pPr>
      <w:widowControl w:val="0"/>
      <w:jc w:val="both"/>
    </w:pPr>
  </w:style>
  <w:style w:type="paragraph" w:customStyle="1" w:styleId="7DED6E5188A241A6BB92C422AC2628B024">
    <w:name w:val="7DED6E5188A241A6BB92C422AC2628B024"/>
    <w:rsid w:val="00EC511B"/>
    <w:pPr>
      <w:widowControl w:val="0"/>
      <w:jc w:val="both"/>
    </w:pPr>
  </w:style>
  <w:style w:type="paragraph" w:customStyle="1" w:styleId="5591337736804AC7B7CA1E2211CE32C024">
    <w:name w:val="5591337736804AC7B7CA1E2211CE32C024"/>
    <w:rsid w:val="00EC511B"/>
    <w:pPr>
      <w:widowControl w:val="0"/>
      <w:jc w:val="both"/>
    </w:pPr>
  </w:style>
  <w:style w:type="paragraph" w:customStyle="1" w:styleId="2C62709BE7264DCB9ADE4FCFD16A52E324">
    <w:name w:val="2C62709BE7264DCB9ADE4FCFD16A52E324"/>
    <w:rsid w:val="00EC511B"/>
    <w:pPr>
      <w:widowControl w:val="0"/>
      <w:jc w:val="both"/>
    </w:pPr>
  </w:style>
  <w:style w:type="paragraph" w:customStyle="1" w:styleId="1AE52A4CF1D043FD91F06765D43604FF24">
    <w:name w:val="1AE52A4CF1D043FD91F06765D43604FF24"/>
    <w:rsid w:val="00EC511B"/>
    <w:pPr>
      <w:widowControl w:val="0"/>
      <w:jc w:val="both"/>
    </w:pPr>
  </w:style>
  <w:style w:type="paragraph" w:customStyle="1" w:styleId="81ACAA5F8DBD4085981A4B0A85B5659022">
    <w:name w:val="81ACAA5F8DBD4085981A4B0A85B5659022"/>
    <w:rsid w:val="00EC511B"/>
    <w:pPr>
      <w:widowControl w:val="0"/>
      <w:jc w:val="both"/>
    </w:pPr>
  </w:style>
  <w:style w:type="paragraph" w:customStyle="1" w:styleId="25BF14A87D6648A1839E706B1FD2C90F20">
    <w:name w:val="25BF14A87D6648A1839E706B1FD2C90F20"/>
    <w:rsid w:val="00EC511B"/>
    <w:pPr>
      <w:widowControl w:val="0"/>
      <w:jc w:val="both"/>
    </w:pPr>
  </w:style>
  <w:style w:type="paragraph" w:customStyle="1" w:styleId="E25DF5E59D34475EBFCD133D4858A9C915">
    <w:name w:val="E25DF5E59D34475EBFCD133D4858A9C915"/>
    <w:rsid w:val="00EC511B"/>
    <w:pPr>
      <w:widowControl w:val="0"/>
      <w:jc w:val="both"/>
    </w:pPr>
  </w:style>
  <w:style w:type="paragraph" w:customStyle="1" w:styleId="E9A609C55CBF49AC94B653C3E9741E621">
    <w:name w:val="E9A609C55CBF49AC94B653C3E9741E621"/>
    <w:rsid w:val="00EC511B"/>
    <w:pPr>
      <w:widowControl w:val="0"/>
      <w:jc w:val="both"/>
    </w:pPr>
  </w:style>
  <w:style w:type="paragraph" w:customStyle="1" w:styleId="F6AC9D1FAFBB410A9EDAEDD11553ACE01">
    <w:name w:val="F6AC9D1FAFBB410A9EDAEDD11553ACE01"/>
    <w:rsid w:val="00EC511B"/>
    <w:pPr>
      <w:widowControl w:val="0"/>
      <w:jc w:val="both"/>
    </w:pPr>
  </w:style>
  <w:style w:type="paragraph" w:customStyle="1" w:styleId="5B8888D7BF4B4B6AB6CA9A5C86DB10841">
    <w:name w:val="5B8888D7BF4B4B6AB6CA9A5C86DB10841"/>
    <w:rsid w:val="00EC511B"/>
    <w:pPr>
      <w:widowControl w:val="0"/>
      <w:jc w:val="both"/>
    </w:pPr>
  </w:style>
  <w:style w:type="paragraph" w:customStyle="1" w:styleId="24761E0155984BC78D898BDA7E4D632E1">
    <w:name w:val="24761E0155984BC78D898BDA7E4D632E1"/>
    <w:rsid w:val="00EC511B"/>
    <w:pPr>
      <w:widowControl w:val="0"/>
      <w:jc w:val="both"/>
    </w:pPr>
  </w:style>
  <w:style w:type="paragraph" w:customStyle="1" w:styleId="C7E6C083F715463097DDB47233B7B8211">
    <w:name w:val="C7E6C083F715463097DDB47233B7B8211"/>
    <w:rsid w:val="00EC511B"/>
    <w:pPr>
      <w:widowControl w:val="0"/>
      <w:jc w:val="both"/>
    </w:pPr>
  </w:style>
  <w:style w:type="paragraph" w:customStyle="1" w:styleId="FDF11FEA306640B8A1D31E5EA450614F1">
    <w:name w:val="FDF11FEA306640B8A1D31E5EA450614F1"/>
    <w:rsid w:val="00EC511B"/>
    <w:pPr>
      <w:widowControl w:val="0"/>
      <w:jc w:val="both"/>
    </w:pPr>
  </w:style>
  <w:style w:type="paragraph" w:customStyle="1" w:styleId="ED1D3CA1C696437E9279F2E1F88F8694">
    <w:name w:val="ED1D3CA1C696437E9279F2E1F88F8694"/>
    <w:rsid w:val="00EC511B"/>
    <w:pPr>
      <w:spacing w:after="160" w:line="259" w:lineRule="auto"/>
    </w:pPr>
    <w:rPr>
      <w:kern w:val="0"/>
      <w:sz w:val="22"/>
    </w:rPr>
  </w:style>
  <w:style w:type="paragraph" w:customStyle="1" w:styleId="2F4E2F81A0654D67B255EBFE91D33580">
    <w:name w:val="2F4E2F81A0654D67B255EBFE91D33580"/>
    <w:rsid w:val="00EC511B"/>
    <w:pPr>
      <w:spacing w:after="160" w:line="259" w:lineRule="auto"/>
    </w:pPr>
    <w:rPr>
      <w:kern w:val="0"/>
      <w:sz w:val="22"/>
    </w:rPr>
  </w:style>
  <w:style w:type="paragraph" w:customStyle="1" w:styleId="2E188497285341FE8BB78BDD6DD9EC2E">
    <w:name w:val="2E188497285341FE8BB78BDD6DD9EC2E"/>
    <w:rsid w:val="00EC511B"/>
    <w:pPr>
      <w:spacing w:after="160" w:line="259" w:lineRule="auto"/>
    </w:pPr>
    <w:rPr>
      <w:kern w:val="0"/>
      <w:sz w:val="22"/>
    </w:rPr>
  </w:style>
  <w:style w:type="paragraph" w:customStyle="1" w:styleId="FA253919B8E245799091B2D17AFA34F9">
    <w:name w:val="FA253919B8E245799091B2D17AFA34F9"/>
    <w:rsid w:val="00EC511B"/>
    <w:pPr>
      <w:spacing w:after="160" w:line="259" w:lineRule="auto"/>
    </w:pPr>
    <w:rPr>
      <w:kern w:val="0"/>
      <w:sz w:val="22"/>
    </w:rPr>
  </w:style>
  <w:style w:type="paragraph" w:customStyle="1" w:styleId="8A4DFED5E28A474F91CD10A0137780B3">
    <w:name w:val="8A4DFED5E28A474F91CD10A0137780B3"/>
    <w:rsid w:val="00EC511B"/>
    <w:pPr>
      <w:spacing w:after="160" w:line="259" w:lineRule="auto"/>
    </w:pPr>
    <w:rPr>
      <w:kern w:val="0"/>
      <w:sz w:val="22"/>
    </w:rPr>
  </w:style>
  <w:style w:type="paragraph" w:customStyle="1" w:styleId="0BC675A6C6394C49BA024F9DD9C52DD4">
    <w:name w:val="0BC675A6C6394C49BA024F9DD9C52DD4"/>
    <w:rsid w:val="00EC511B"/>
    <w:pPr>
      <w:spacing w:after="160" w:line="259" w:lineRule="auto"/>
    </w:pPr>
    <w:rPr>
      <w:kern w:val="0"/>
      <w:sz w:val="22"/>
    </w:rPr>
  </w:style>
  <w:style w:type="paragraph" w:customStyle="1" w:styleId="3A09FC858E7C4BF99984BE575155BC5A">
    <w:name w:val="3A09FC858E7C4BF99984BE575155BC5A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5">
    <w:name w:val="E76183B0A699452AB8E4A44C918AF0A825"/>
    <w:rsid w:val="00EC511B"/>
    <w:pPr>
      <w:widowControl w:val="0"/>
      <w:jc w:val="both"/>
    </w:pPr>
  </w:style>
  <w:style w:type="paragraph" w:customStyle="1" w:styleId="DE9964FF64D64774A3E777218E5AA71B25">
    <w:name w:val="DE9964FF64D64774A3E777218E5AA71B25"/>
    <w:rsid w:val="00EC511B"/>
    <w:pPr>
      <w:widowControl w:val="0"/>
      <w:jc w:val="both"/>
    </w:pPr>
  </w:style>
  <w:style w:type="paragraph" w:customStyle="1" w:styleId="7DED6E5188A241A6BB92C422AC2628B025">
    <w:name w:val="7DED6E5188A241A6BB92C422AC2628B025"/>
    <w:rsid w:val="00EC511B"/>
    <w:pPr>
      <w:widowControl w:val="0"/>
      <w:jc w:val="both"/>
    </w:pPr>
  </w:style>
  <w:style w:type="paragraph" w:customStyle="1" w:styleId="5591337736804AC7B7CA1E2211CE32C025">
    <w:name w:val="5591337736804AC7B7CA1E2211CE32C025"/>
    <w:rsid w:val="00EC511B"/>
    <w:pPr>
      <w:widowControl w:val="0"/>
      <w:jc w:val="both"/>
    </w:pPr>
  </w:style>
  <w:style w:type="paragraph" w:customStyle="1" w:styleId="2C62709BE7264DCB9ADE4FCFD16A52E325">
    <w:name w:val="2C62709BE7264DCB9ADE4FCFD16A52E325"/>
    <w:rsid w:val="00EC511B"/>
    <w:pPr>
      <w:widowControl w:val="0"/>
      <w:jc w:val="both"/>
    </w:pPr>
  </w:style>
  <w:style w:type="paragraph" w:customStyle="1" w:styleId="1AE52A4CF1D043FD91F06765D43604FF25">
    <w:name w:val="1AE52A4CF1D043FD91F06765D43604FF25"/>
    <w:rsid w:val="00EC511B"/>
    <w:pPr>
      <w:widowControl w:val="0"/>
      <w:jc w:val="both"/>
    </w:pPr>
  </w:style>
  <w:style w:type="paragraph" w:customStyle="1" w:styleId="81ACAA5F8DBD4085981A4B0A85B5659023">
    <w:name w:val="81ACAA5F8DBD4085981A4B0A85B5659023"/>
    <w:rsid w:val="00EC511B"/>
    <w:pPr>
      <w:widowControl w:val="0"/>
      <w:jc w:val="both"/>
    </w:pPr>
  </w:style>
  <w:style w:type="paragraph" w:customStyle="1" w:styleId="25BF14A87D6648A1839E706B1FD2C90F21">
    <w:name w:val="25BF14A87D6648A1839E706B1FD2C90F21"/>
    <w:rsid w:val="00EC511B"/>
    <w:pPr>
      <w:widowControl w:val="0"/>
      <w:jc w:val="both"/>
    </w:pPr>
  </w:style>
  <w:style w:type="paragraph" w:customStyle="1" w:styleId="E25DF5E59D34475EBFCD133D4858A9C916">
    <w:name w:val="E25DF5E59D34475EBFCD133D4858A9C916"/>
    <w:rsid w:val="00EC511B"/>
    <w:pPr>
      <w:widowControl w:val="0"/>
      <w:jc w:val="both"/>
    </w:pPr>
  </w:style>
  <w:style w:type="paragraph" w:customStyle="1" w:styleId="E9A609C55CBF49AC94B653C3E9741E622">
    <w:name w:val="E9A609C55CBF49AC94B653C3E9741E622"/>
    <w:rsid w:val="00EC511B"/>
    <w:pPr>
      <w:widowControl w:val="0"/>
      <w:jc w:val="both"/>
    </w:pPr>
  </w:style>
  <w:style w:type="paragraph" w:customStyle="1" w:styleId="8A4DFED5E28A474F91CD10A0137780B31">
    <w:name w:val="8A4DFED5E28A474F91CD10A0137780B31"/>
    <w:rsid w:val="00EC511B"/>
    <w:pPr>
      <w:widowControl w:val="0"/>
      <w:jc w:val="both"/>
    </w:pPr>
  </w:style>
  <w:style w:type="paragraph" w:customStyle="1" w:styleId="0BC675A6C6394C49BA024F9DD9C52DD41">
    <w:name w:val="0BC675A6C6394C49BA024F9DD9C52DD41"/>
    <w:rsid w:val="00EC511B"/>
    <w:pPr>
      <w:widowControl w:val="0"/>
      <w:jc w:val="both"/>
    </w:pPr>
  </w:style>
  <w:style w:type="paragraph" w:customStyle="1" w:styleId="24761E0155984BC78D898BDA7E4D632E2">
    <w:name w:val="24761E0155984BC78D898BDA7E4D632E2"/>
    <w:rsid w:val="00EC511B"/>
    <w:pPr>
      <w:widowControl w:val="0"/>
      <w:jc w:val="both"/>
    </w:pPr>
  </w:style>
  <w:style w:type="paragraph" w:customStyle="1" w:styleId="C7E6C083F715463097DDB47233B7B8212">
    <w:name w:val="C7E6C083F715463097DDB47233B7B8212"/>
    <w:rsid w:val="00EC511B"/>
    <w:pPr>
      <w:widowControl w:val="0"/>
      <w:jc w:val="both"/>
    </w:pPr>
  </w:style>
  <w:style w:type="paragraph" w:customStyle="1" w:styleId="63939AA6977A4534AA19D59E11954FB1">
    <w:name w:val="63939AA6977A4534AA19D59E11954FB1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6">
    <w:name w:val="E76183B0A699452AB8E4A44C918AF0A826"/>
    <w:rsid w:val="00EC511B"/>
    <w:pPr>
      <w:widowControl w:val="0"/>
      <w:jc w:val="both"/>
    </w:pPr>
  </w:style>
  <w:style w:type="paragraph" w:customStyle="1" w:styleId="DE9964FF64D64774A3E777218E5AA71B26">
    <w:name w:val="DE9964FF64D64774A3E777218E5AA71B26"/>
    <w:rsid w:val="00EC511B"/>
    <w:pPr>
      <w:widowControl w:val="0"/>
      <w:jc w:val="both"/>
    </w:pPr>
  </w:style>
  <w:style w:type="paragraph" w:customStyle="1" w:styleId="7DED6E5188A241A6BB92C422AC2628B026">
    <w:name w:val="7DED6E5188A241A6BB92C422AC2628B026"/>
    <w:rsid w:val="00EC511B"/>
    <w:pPr>
      <w:widowControl w:val="0"/>
      <w:jc w:val="both"/>
    </w:pPr>
  </w:style>
  <w:style w:type="paragraph" w:customStyle="1" w:styleId="5591337736804AC7B7CA1E2211CE32C026">
    <w:name w:val="5591337736804AC7B7CA1E2211CE32C026"/>
    <w:rsid w:val="00EC511B"/>
    <w:pPr>
      <w:widowControl w:val="0"/>
      <w:jc w:val="both"/>
    </w:pPr>
  </w:style>
  <w:style w:type="paragraph" w:customStyle="1" w:styleId="2C62709BE7264DCB9ADE4FCFD16A52E326">
    <w:name w:val="2C62709BE7264DCB9ADE4FCFD16A52E326"/>
    <w:rsid w:val="00EC511B"/>
    <w:pPr>
      <w:widowControl w:val="0"/>
      <w:jc w:val="both"/>
    </w:pPr>
  </w:style>
  <w:style w:type="paragraph" w:customStyle="1" w:styleId="1AE52A4CF1D043FD91F06765D43604FF26">
    <w:name w:val="1AE52A4CF1D043FD91F06765D43604FF26"/>
    <w:rsid w:val="00EC511B"/>
    <w:pPr>
      <w:widowControl w:val="0"/>
      <w:jc w:val="both"/>
    </w:pPr>
  </w:style>
  <w:style w:type="paragraph" w:customStyle="1" w:styleId="81ACAA5F8DBD4085981A4B0A85B5659024">
    <w:name w:val="81ACAA5F8DBD4085981A4B0A85B5659024"/>
    <w:rsid w:val="00EC511B"/>
    <w:pPr>
      <w:widowControl w:val="0"/>
      <w:jc w:val="both"/>
    </w:pPr>
  </w:style>
  <w:style w:type="paragraph" w:customStyle="1" w:styleId="25BF14A87D6648A1839E706B1FD2C90F22">
    <w:name w:val="25BF14A87D6648A1839E706B1FD2C90F22"/>
    <w:rsid w:val="00EC511B"/>
    <w:pPr>
      <w:widowControl w:val="0"/>
      <w:jc w:val="both"/>
    </w:pPr>
  </w:style>
  <w:style w:type="paragraph" w:customStyle="1" w:styleId="E25DF5E59D34475EBFCD133D4858A9C917">
    <w:name w:val="E25DF5E59D34475EBFCD133D4858A9C917"/>
    <w:rsid w:val="00EC511B"/>
    <w:pPr>
      <w:widowControl w:val="0"/>
      <w:jc w:val="both"/>
    </w:pPr>
  </w:style>
  <w:style w:type="paragraph" w:customStyle="1" w:styleId="E9A609C55CBF49AC94B653C3E9741E623">
    <w:name w:val="E9A609C55CBF49AC94B653C3E9741E623"/>
    <w:rsid w:val="00EC511B"/>
    <w:pPr>
      <w:widowControl w:val="0"/>
      <w:jc w:val="both"/>
    </w:pPr>
  </w:style>
  <w:style w:type="paragraph" w:customStyle="1" w:styleId="8A4DFED5E28A474F91CD10A0137780B32">
    <w:name w:val="8A4DFED5E28A474F91CD10A0137780B32"/>
    <w:rsid w:val="00EC511B"/>
    <w:pPr>
      <w:widowControl w:val="0"/>
      <w:jc w:val="both"/>
    </w:pPr>
  </w:style>
  <w:style w:type="paragraph" w:customStyle="1" w:styleId="0BC675A6C6394C49BA024F9DD9C52DD42">
    <w:name w:val="0BC675A6C6394C49BA024F9DD9C52DD42"/>
    <w:rsid w:val="00EC511B"/>
    <w:pPr>
      <w:widowControl w:val="0"/>
      <w:jc w:val="both"/>
    </w:pPr>
  </w:style>
  <w:style w:type="paragraph" w:customStyle="1" w:styleId="63939AA6977A4534AA19D59E11954FB11">
    <w:name w:val="63939AA6977A4534AA19D59E11954FB11"/>
    <w:rsid w:val="00EC511B"/>
    <w:pPr>
      <w:widowControl w:val="0"/>
      <w:jc w:val="both"/>
    </w:pPr>
  </w:style>
  <w:style w:type="paragraph" w:customStyle="1" w:styleId="24761E0155984BC78D898BDA7E4D632E3">
    <w:name w:val="24761E0155984BC78D898BDA7E4D632E3"/>
    <w:rsid w:val="00EC511B"/>
    <w:pPr>
      <w:widowControl w:val="0"/>
      <w:jc w:val="both"/>
    </w:pPr>
  </w:style>
  <w:style w:type="paragraph" w:customStyle="1" w:styleId="C7E6C083F715463097DDB47233B7B8213">
    <w:name w:val="C7E6C083F715463097DDB47233B7B8213"/>
    <w:rsid w:val="00EC511B"/>
    <w:pPr>
      <w:widowControl w:val="0"/>
      <w:jc w:val="both"/>
    </w:pPr>
  </w:style>
  <w:style w:type="paragraph" w:customStyle="1" w:styleId="E76183B0A699452AB8E4A44C918AF0A827">
    <w:name w:val="E76183B0A699452AB8E4A44C918AF0A827"/>
    <w:rsid w:val="00EC511B"/>
    <w:pPr>
      <w:widowControl w:val="0"/>
      <w:jc w:val="both"/>
    </w:pPr>
  </w:style>
  <w:style w:type="paragraph" w:customStyle="1" w:styleId="DE9964FF64D64774A3E777218E5AA71B27">
    <w:name w:val="DE9964FF64D64774A3E777218E5AA71B27"/>
    <w:rsid w:val="00EC511B"/>
    <w:pPr>
      <w:widowControl w:val="0"/>
      <w:jc w:val="both"/>
    </w:pPr>
  </w:style>
  <w:style w:type="paragraph" w:customStyle="1" w:styleId="7DED6E5188A241A6BB92C422AC2628B027">
    <w:name w:val="7DED6E5188A241A6BB92C422AC2628B027"/>
    <w:rsid w:val="00EC511B"/>
    <w:pPr>
      <w:widowControl w:val="0"/>
      <w:jc w:val="both"/>
    </w:pPr>
  </w:style>
  <w:style w:type="paragraph" w:customStyle="1" w:styleId="5591337736804AC7B7CA1E2211CE32C027">
    <w:name w:val="5591337736804AC7B7CA1E2211CE32C027"/>
    <w:rsid w:val="00EC511B"/>
    <w:pPr>
      <w:widowControl w:val="0"/>
      <w:jc w:val="both"/>
    </w:pPr>
  </w:style>
  <w:style w:type="paragraph" w:customStyle="1" w:styleId="2C62709BE7264DCB9ADE4FCFD16A52E327">
    <w:name w:val="2C62709BE7264DCB9ADE4FCFD16A52E327"/>
    <w:rsid w:val="00EC511B"/>
    <w:pPr>
      <w:widowControl w:val="0"/>
      <w:jc w:val="both"/>
    </w:pPr>
  </w:style>
  <w:style w:type="paragraph" w:customStyle="1" w:styleId="1AE52A4CF1D043FD91F06765D43604FF27">
    <w:name w:val="1AE52A4CF1D043FD91F06765D43604FF27"/>
    <w:rsid w:val="00EC511B"/>
    <w:pPr>
      <w:widowControl w:val="0"/>
      <w:jc w:val="both"/>
    </w:pPr>
  </w:style>
  <w:style w:type="paragraph" w:customStyle="1" w:styleId="81ACAA5F8DBD4085981A4B0A85B5659025">
    <w:name w:val="81ACAA5F8DBD4085981A4B0A85B5659025"/>
    <w:rsid w:val="00EC511B"/>
    <w:pPr>
      <w:widowControl w:val="0"/>
      <w:jc w:val="both"/>
    </w:pPr>
  </w:style>
  <w:style w:type="paragraph" w:customStyle="1" w:styleId="25BF14A87D6648A1839E706B1FD2C90F23">
    <w:name w:val="25BF14A87D6648A1839E706B1FD2C90F23"/>
    <w:rsid w:val="00EC511B"/>
    <w:pPr>
      <w:widowControl w:val="0"/>
      <w:jc w:val="both"/>
    </w:pPr>
  </w:style>
  <w:style w:type="paragraph" w:customStyle="1" w:styleId="E25DF5E59D34475EBFCD133D4858A9C918">
    <w:name w:val="E25DF5E59D34475EBFCD133D4858A9C918"/>
    <w:rsid w:val="00EC511B"/>
    <w:pPr>
      <w:widowControl w:val="0"/>
      <w:jc w:val="both"/>
    </w:pPr>
  </w:style>
  <w:style w:type="paragraph" w:customStyle="1" w:styleId="E9A609C55CBF49AC94B653C3E9741E624">
    <w:name w:val="E9A609C55CBF49AC94B653C3E9741E624"/>
    <w:rsid w:val="00EC511B"/>
    <w:pPr>
      <w:widowControl w:val="0"/>
      <w:jc w:val="both"/>
    </w:pPr>
  </w:style>
  <w:style w:type="paragraph" w:customStyle="1" w:styleId="8A4DFED5E28A474F91CD10A0137780B33">
    <w:name w:val="8A4DFED5E28A474F91CD10A0137780B33"/>
    <w:rsid w:val="00EC511B"/>
    <w:pPr>
      <w:widowControl w:val="0"/>
      <w:jc w:val="both"/>
    </w:pPr>
  </w:style>
  <w:style w:type="paragraph" w:customStyle="1" w:styleId="0BC675A6C6394C49BA024F9DD9C52DD43">
    <w:name w:val="0BC675A6C6394C49BA024F9DD9C52DD43"/>
    <w:rsid w:val="00EC511B"/>
    <w:pPr>
      <w:widowControl w:val="0"/>
      <w:jc w:val="both"/>
    </w:pPr>
  </w:style>
  <w:style w:type="paragraph" w:customStyle="1" w:styleId="63939AA6977A4534AA19D59E11954FB12">
    <w:name w:val="63939AA6977A4534AA19D59E11954FB12"/>
    <w:rsid w:val="00EC511B"/>
    <w:pPr>
      <w:widowControl w:val="0"/>
      <w:jc w:val="both"/>
    </w:pPr>
  </w:style>
  <w:style w:type="paragraph" w:customStyle="1" w:styleId="24761E0155984BC78D898BDA7E4D632E4">
    <w:name w:val="24761E0155984BC78D898BDA7E4D632E4"/>
    <w:rsid w:val="00EC511B"/>
    <w:pPr>
      <w:widowControl w:val="0"/>
      <w:jc w:val="both"/>
    </w:pPr>
  </w:style>
  <w:style w:type="paragraph" w:customStyle="1" w:styleId="C7E6C083F715463097DDB47233B7B8214">
    <w:name w:val="C7E6C083F715463097DDB47233B7B8214"/>
    <w:rsid w:val="00EC511B"/>
    <w:pPr>
      <w:widowControl w:val="0"/>
      <w:jc w:val="both"/>
    </w:pPr>
  </w:style>
  <w:style w:type="paragraph" w:customStyle="1" w:styleId="8EAEEC60A0FD4BB79FD4084A7EF9CF75">
    <w:name w:val="8EAEEC60A0FD4BB79FD4084A7EF9CF75"/>
    <w:rsid w:val="00EC511B"/>
    <w:pPr>
      <w:spacing w:after="160" w:line="259" w:lineRule="auto"/>
    </w:pPr>
    <w:rPr>
      <w:kern w:val="0"/>
      <w:sz w:val="22"/>
    </w:rPr>
  </w:style>
  <w:style w:type="paragraph" w:customStyle="1" w:styleId="8599C4A4D5024FEF8FA2E1AE5D0A50E6">
    <w:name w:val="8599C4A4D5024FEF8FA2E1AE5D0A50E6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8">
    <w:name w:val="E76183B0A699452AB8E4A44C918AF0A828"/>
    <w:rsid w:val="003A6E76"/>
    <w:pPr>
      <w:widowControl w:val="0"/>
      <w:jc w:val="both"/>
    </w:pPr>
  </w:style>
  <w:style w:type="paragraph" w:customStyle="1" w:styleId="DE9964FF64D64774A3E777218E5AA71B28">
    <w:name w:val="DE9964FF64D64774A3E777218E5AA71B28"/>
    <w:rsid w:val="003A6E76"/>
    <w:pPr>
      <w:widowControl w:val="0"/>
      <w:jc w:val="both"/>
    </w:pPr>
  </w:style>
  <w:style w:type="paragraph" w:customStyle="1" w:styleId="7DED6E5188A241A6BB92C422AC2628B028">
    <w:name w:val="7DED6E5188A241A6BB92C422AC2628B028"/>
    <w:rsid w:val="003A6E76"/>
    <w:pPr>
      <w:widowControl w:val="0"/>
      <w:jc w:val="both"/>
    </w:pPr>
  </w:style>
  <w:style w:type="paragraph" w:customStyle="1" w:styleId="5591337736804AC7B7CA1E2211CE32C028">
    <w:name w:val="5591337736804AC7B7CA1E2211CE32C028"/>
    <w:rsid w:val="003A6E76"/>
    <w:pPr>
      <w:widowControl w:val="0"/>
      <w:jc w:val="both"/>
    </w:pPr>
  </w:style>
  <w:style w:type="paragraph" w:customStyle="1" w:styleId="2C62709BE7264DCB9ADE4FCFD16A52E328">
    <w:name w:val="2C62709BE7264DCB9ADE4FCFD16A52E328"/>
    <w:rsid w:val="003A6E76"/>
    <w:pPr>
      <w:widowControl w:val="0"/>
      <w:jc w:val="both"/>
    </w:pPr>
  </w:style>
  <w:style w:type="paragraph" w:customStyle="1" w:styleId="1AE52A4CF1D043FD91F06765D43604FF28">
    <w:name w:val="1AE52A4CF1D043FD91F06765D43604FF28"/>
    <w:rsid w:val="003A6E76"/>
    <w:pPr>
      <w:widowControl w:val="0"/>
      <w:jc w:val="both"/>
    </w:pPr>
  </w:style>
  <w:style w:type="paragraph" w:customStyle="1" w:styleId="81ACAA5F8DBD4085981A4B0A85B5659026">
    <w:name w:val="81ACAA5F8DBD4085981A4B0A85B5659026"/>
    <w:rsid w:val="003A6E76"/>
    <w:pPr>
      <w:widowControl w:val="0"/>
      <w:jc w:val="both"/>
    </w:pPr>
  </w:style>
  <w:style w:type="paragraph" w:customStyle="1" w:styleId="25BF14A87D6648A1839E706B1FD2C90F24">
    <w:name w:val="25BF14A87D6648A1839E706B1FD2C90F24"/>
    <w:rsid w:val="003A6E76"/>
    <w:pPr>
      <w:widowControl w:val="0"/>
      <w:jc w:val="both"/>
    </w:pPr>
  </w:style>
  <w:style w:type="paragraph" w:customStyle="1" w:styleId="E25DF5E59D34475EBFCD133D4858A9C919">
    <w:name w:val="E25DF5E59D34475EBFCD133D4858A9C919"/>
    <w:rsid w:val="003A6E76"/>
    <w:pPr>
      <w:widowControl w:val="0"/>
      <w:jc w:val="both"/>
    </w:pPr>
  </w:style>
  <w:style w:type="paragraph" w:customStyle="1" w:styleId="E9A609C55CBF49AC94B653C3E9741E625">
    <w:name w:val="E9A609C55CBF49AC94B653C3E9741E625"/>
    <w:rsid w:val="003A6E76"/>
    <w:pPr>
      <w:widowControl w:val="0"/>
      <w:jc w:val="both"/>
    </w:pPr>
  </w:style>
  <w:style w:type="paragraph" w:customStyle="1" w:styleId="8A4DFED5E28A474F91CD10A0137780B34">
    <w:name w:val="8A4DFED5E28A474F91CD10A0137780B34"/>
    <w:rsid w:val="003A6E76"/>
    <w:pPr>
      <w:widowControl w:val="0"/>
      <w:jc w:val="both"/>
    </w:pPr>
  </w:style>
  <w:style w:type="paragraph" w:customStyle="1" w:styleId="0BC675A6C6394C49BA024F9DD9C52DD44">
    <w:name w:val="0BC675A6C6394C49BA024F9DD9C52DD44"/>
    <w:rsid w:val="003A6E76"/>
    <w:pPr>
      <w:widowControl w:val="0"/>
      <w:jc w:val="both"/>
    </w:pPr>
  </w:style>
  <w:style w:type="paragraph" w:customStyle="1" w:styleId="63939AA6977A4534AA19D59E11954FB13">
    <w:name w:val="63939AA6977A4534AA19D59E11954FB13"/>
    <w:rsid w:val="003A6E76"/>
    <w:pPr>
      <w:widowControl w:val="0"/>
      <w:jc w:val="both"/>
    </w:pPr>
  </w:style>
  <w:style w:type="paragraph" w:customStyle="1" w:styleId="8EAEEC60A0FD4BB79FD4084A7EF9CF751">
    <w:name w:val="8EAEEC60A0FD4BB79FD4084A7EF9CF751"/>
    <w:rsid w:val="003A6E76"/>
    <w:pPr>
      <w:widowControl w:val="0"/>
      <w:jc w:val="both"/>
    </w:pPr>
  </w:style>
  <w:style w:type="paragraph" w:customStyle="1" w:styleId="8599C4A4D5024FEF8FA2E1AE5D0A50E61">
    <w:name w:val="8599C4A4D5024FEF8FA2E1AE5D0A50E61"/>
    <w:rsid w:val="003A6E76"/>
    <w:pPr>
      <w:widowControl w:val="0"/>
      <w:jc w:val="both"/>
    </w:pPr>
  </w:style>
  <w:style w:type="paragraph" w:customStyle="1" w:styleId="C7E6C083F715463097DDB47233B7B8215">
    <w:name w:val="C7E6C083F715463097DDB47233B7B8215"/>
    <w:rsid w:val="003A6E76"/>
    <w:pPr>
      <w:widowControl w:val="0"/>
      <w:jc w:val="both"/>
    </w:pPr>
  </w:style>
  <w:style w:type="paragraph" w:customStyle="1" w:styleId="FDF11FEA306640B8A1D31E5EA450614F2">
    <w:name w:val="FDF11FEA306640B8A1D31E5EA450614F2"/>
    <w:rsid w:val="003A6E76"/>
    <w:pPr>
      <w:widowControl w:val="0"/>
      <w:jc w:val="both"/>
    </w:pPr>
  </w:style>
  <w:style w:type="paragraph" w:customStyle="1" w:styleId="D806E4FDDA704A88B16127CC7D8A600D">
    <w:name w:val="D806E4FDDA704A88B16127CC7D8A600D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9">
    <w:name w:val="E76183B0A699452AB8E4A44C918AF0A829"/>
    <w:rsid w:val="003A6E76"/>
    <w:pPr>
      <w:widowControl w:val="0"/>
      <w:jc w:val="both"/>
    </w:pPr>
  </w:style>
  <w:style w:type="paragraph" w:customStyle="1" w:styleId="DE9964FF64D64774A3E777218E5AA71B29">
    <w:name w:val="DE9964FF64D64774A3E777218E5AA71B29"/>
    <w:rsid w:val="003A6E76"/>
    <w:pPr>
      <w:widowControl w:val="0"/>
      <w:jc w:val="both"/>
    </w:pPr>
  </w:style>
  <w:style w:type="paragraph" w:customStyle="1" w:styleId="7DED6E5188A241A6BB92C422AC2628B029">
    <w:name w:val="7DED6E5188A241A6BB92C422AC2628B029"/>
    <w:rsid w:val="003A6E76"/>
    <w:pPr>
      <w:widowControl w:val="0"/>
      <w:jc w:val="both"/>
    </w:pPr>
  </w:style>
  <w:style w:type="paragraph" w:customStyle="1" w:styleId="5591337736804AC7B7CA1E2211CE32C029">
    <w:name w:val="5591337736804AC7B7CA1E2211CE32C029"/>
    <w:rsid w:val="003A6E76"/>
    <w:pPr>
      <w:widowControl w:val="0"/>
      <w:jc w:val="both"/>
    </w:pPr>
  </w:style>
  <w:style w:type="paragraph" w:customStyle="1" w:styleId="2C62709BE7264DCB9ADE4FCFD16A52E329">
    <w:name w:val="2C62709BE7264DCB9ADE4FCFD16A52E329"/>
    <w:rsid w:val="003A6E76"/>
    <w:pPr>
      <w:widowControl w:val="0"/>
      <w:jc w:val="both"/>
    </w:pPr>
  </w:style>
  <w:style w:type="paragraph" w:customStyle="1" w:styleId="1AE52A4CF1D043FD91F06765D43604FF29">
    <w:name w:val="1AE52A4CF1D043FD91F06765D43604FF29"/>
    <w:rsid w:val="003A6E76"/>
    <w:pPr>
      <w:widowControl w:val="0"/>
      <w:jc w:val="both"/>
    </w:pPr>
  </w:style>
  <w:style w:type="paragraph" w:customStyle="1" w:styleId="81ACAA5F8DBD4085981A4B0A85B5659027">
    <w:name w:val="81ACAA5F8DBD4085981A4B0A85B5659027"/>
    <w:rsid w:val="003A6E76"/>
    <w:pPr>
      <w:widowControl w:val="0"/>
      <w:jc w:val="both"/>
    </w:pPr>
  </w:style>
  <w:style w:type="paragraph" w:customStyle="1" w:styleId="25BF14A87D6648A1839E706B1FD2C90F25">
    <w:name w:val="25BF14A87D6648A1839E706B1FD2C90F25"/>
    <w:rsid w:val="003A6E76"/>
    <w:pPr>
      <w:widowControl w:val="0"/>
      <w:jc w:val="both"/>
    </w:pPr>
  </w:style>
  <w:style w:type="paragraph" w:customStyle="1" w:styleId="E25DF5E59D34475EBFCD133D4858A9C920">
    <w:name w:val="E25DF5E59D34475EBFCD133D4858A9C920"/>
    <w:rsid w:val="003A6E76"/>
    <w:pPr>
      <w:widowControl w:val="0"/>
      <w:jc w:val="both"/>
    </w:pPr>
  </w:style>
  <w:style w:type="paragraph" w:customStyle="1" w:styleId="E9A609C55CBF49AC94B653C3E9741E626">
    <w:name w:val="E9A609C55CBF49AC94B653C3E9741E626"/>
    <w:rsid w:val="003A6E76"/>
    <w:pPr>
      <w:widowControl w:val="0"/>
      <w:jc w:val="both"/>
    </w:pPr>
  </w:style>
  <w:style w:type="paragraph" w:customStyle="1" w:styleId="8A4DFED5E28A474F91CD10A0137780B35">
    <w:name w:val="8A4DFED5E28A474F91CD10A0137780B35"/>
    <w:rsid w:val="003A6E76"/>
    <w:pPr>
      <w:widowControl w:val="0"/>
      <w:jc w:val="both"/>
    </w:pPr>
  </w:style>
  <w:style w:type="paragraph" w:customStyle="1" w:styleId="0BC675A6C6394C49BA024F9DD9C52DD45">
    <w:name w:val="0BC675A6C6394C49BA024F9DD9C52DD45"/>
    <w:rsid w:val="003A6E76"/>
    <w:pPr>
      <w:widowControl w:val="0"/>
      <w:jc w:val="both"/>
    </w:pPr>
  </w:style>
  <w:style w:type="paragraph" w:customStyle="1" w:styleId="63939AA6977A4534AA19D59E11954FB14">
    <w:name w:val="63939AA6977A4534AA19D59E11954FB14"/>
    <w:rsid w:val="003A6E76"/>
    <w:pPr>
      <w:widowControl w:val="0"/>
      <w:jc w:val="both"/>
    </w:pPr>
  </w:style>
  <w:style w:type="paragraph" w:customStyle="1" w:styleId="8EAEEC60A0FD4BB79FD4084A7EF9CF752">
    <w:name w:val="8EAEEC60A0FD4BB79FD4084A7EF9CF752"/>
    <w:rsid w:val="003A6E76"/>
    <w:pPr>
      <w:widowControl w:val="0"/>
      <w:jc w:val="both"/>
    </w:pPr>
  </w:style>
  <w:style w:type="paragraph" w:customStyle="1" w:styleId="8599C4A4D5024FEF8FA2E1AE5D0A50E62">
    <w:name w:val="8599C4A4D5024FEF8FA2E1AE5D0A50E62"/>
    <w:rsid w:val="003A6E76"/>
    <w:pPr>
      <w:widowControl w:val="0"/>
      <w:jc w:val="both"/>
    </w:pPr>
  </w:style>
  <w:style w:type="paragraph" w:customStyle="1" w:styleId="D806E4FDDA704A88B16127CC7D8A600D1">
    <w:name w:val="D806E4FDDA704A88B16127CC7D8A600D1"/>
    <w:rsid w:val="003A6E76"/>
    <w:pPr>
      <w:widowControl w:val="0"/>
      <w:jc w:val="both"/>
    </w:pPr>
  </w:style>
  <w:style w:type="paragraph" w:customStyle="1" w:styleId="FDF11FEA306640B8A1D31E5EA450614F3">
    <w:name w:val="FDF11FEA306640B8A1D31E5EA450614F3"/>
    <w:rsid w:val="003A6E76"/>
    <w:pPr>
      <w:widowControl w:val="0"/>
      <w:jc w:val="both"/>
    </w:pPr>
  </w:style>
  <w:style w:type="paragraph" w:customStyle="1" w:styleId="E76183B0A699452AB8E4A44C918AF0A830">
    <w:name w:val="E76183B0A699452AB8E4A44C918AF0A830"/>
    <w:rsid w:val="003A6E76"/>
    <w:pPr>
      <w:widowControl w:val="0"/>
      <w:jc w:val="both"/>
    </w:pPr>
  </w:style>
  <w:style w:type="paragraph" w:customStyle="1" w:styleId="DE9964FF64D64774A3E777218E5AA71B30">
    <w:name w:val="DE9964FF64D64774A3E777218E5AA71B30"/>
    <w:rsid w:val="003A6E76"/>
    <w:pPr>
      <w:widowControl w:val="0"/>
      <w:jc w:val="both"/>
    </w:pPr>
  </w:style>
  <w:style w:type="paragraph" w:customStyle="1" w:styleId="7DED6E5188A241A6BB92C422AC2628B030">
    <w:name w:val="7DED6E5188A241A6BB92C422AC2628B030"/>
    <w:rsid w:val="003A6E76"/>
    <w:pPr>
      <w:widowControl w:val="0"/>
      <w:jc w:val="both"/>
    </w:pPr>
  </w:style>
  <w:style w:type="paragraph" w:customStyle="1" w:styleId="5591337736804AC7B7CA1E2211CE32C030">
    <w:name w:val="5591337736804AC7B7CA1E2211CE32C030"/>
    <w:rsid w:val="003A6E76"/>
    <w:pPr>
      <w:widowControl w:val="0"/>
      <w:jc w:val="both"/>
    </w:pPr>
  </w:style>
  <w:style w:type="paragraph" w:customStyle="1" w:styleId="2C62709BE7264DCB9ADE4FCFD16A52E330">
    <w:name w:val="2C62709BE7264DCB9ADE4FCFD16A52E330"/>
    <w:rsid w:val="003A6E76"/>
    <w:pPr>
      <w:widowControl w:val="0"/>
      <w:jc w:val="both"/>
    </w:pPr>
  </w:style>
  <w:style w:type="paragraph" w:customStyle="1" w:styleId="1AE52A4CF1D043FD91F06765D43604FF30">
    <w:name w:val="1AE52A4CF1D043FD91F06765D43604FF30"/>
    <w:rsid w:val="003A6E76"/>
    <w:pPr>
      <w:widowControl w:val="0"/>
      <w:jc w:val="both"/>
    </w:pPr>
  </w:style>
  <w:style w:type="paragraph" w:customStyle="1" w:styleId="81ACAA5F8DBD4085981A4B0A85B5659028">
    <w:name w:val="81ACAA5F8DBD4085981A4B0A85B5659028"/>
    <w:rsid w:val="003A6E76"/>
    <w:pPr>
      <w:widowControl w:val="0"/>
      <w:jc w:val="both"/>
    </w:pPr>
  </w:style>
  <w:style w:type="paragraph" w:customStyle="1" w:styleId="25BF14A87D6648A1839E706B1FD2C90F26">
    <w:name w:val="25BF14A87D6648A1839E706B1FD2C90F26"/>
    <w:rsid w:val="003A6E76"/>
    <w:pPr>
      <w:widowControl w:val="0"/>
      <w:jc w:val="both"/>
    </w:pPr>
  </w:style>
  <w:style w:type="paragraph" w:customStyle="1" w:styleId="E25DF5E59D34475EBFCD133D4858A9C921">
    <w:name w:val="E25DF5E59D34475EBFCD133D4858A9C921"/>
    <w:rsid w:val="003A6E76"/>
    <w:pPr>
      <w:widowControl w:val="0"/>
      <w:jc w:val="both"/>
    </w:pPr>
  </w:style>
  <w:style w:type="paragraph" w:customStyle="1" w:styleId="E9A609C55CBF49AC94B653C3E9741E627">
    <w:name w:val="E9A609C55CBF49AC94B653C3E9741E627"/>
    <w:rsid w:val="003A6E76"/>
    <w:pPr>
      <w:widowControl w:val="0"/>
      <w:jc w:val="both"/>
    </w:pPr>
  </w:style>
  <w:style w:type="paragraph" w:customStyle="1" w:styleId="8A4DFED5E28A474F91CD10A0137780B36">
    <w:name w:val="8A4DFED5E28A474F91CD10A0137780B36"/>
    <w:rsid w:val="003A6E76"/>
    <w:pPr>
      <w:widowControl w:val="0"/>
      <w:jc w:val="both"/>
    </w:pPr>
  </w:style>
  <w:style w:type="paragraph" w:customStyle="1" w:styleId="0BC675A6C6394C49BA024F9DD9C52DD46">
    <w:name w:val="0BC675A6C6394C49BA024F9DD9C52DD46"/>
    <w:rsid w:val="003A6E76"/>
    <w:pPr>
      <w:widowControl w:val="0"/>
      <w:jc w:val="both"/>
    </w:pPr>
  </w:style>
  <w:style w:type="paragraph" w:customStyle="1" w:styleId="63939AA6977A4534AA19D59E11954FB15">
    <w:name w:val="63939AA6977A4534AA19D59E11954FB15"/>
    <w:rsid w:val="003A6E76"/>
    <w:pPr>
      <w:widowControl w:val="0"/>
      <w:jc w:val="both"/>
    </w:pPr>
  </w:style>
  <w:style w:type="paragraph" w:customStyle="1" w:styleId="8EAEEC60A0FD4BB79FD4084A7EF9CF753">
    <w:name w:val="8EAEEC60A0FD4BB79FD4084A7EF9CF753"/>
    <w:rsid w:val="003A6E76"/>
    <w:pPr>
      <w:widowControl w:val="0"/>
      <w:jc w:val="both"/>
    </w:pPr>
  </w:style>
  <w:style w:type="paragraph" w:customStyle="1" w:styleId="8599C4A4D5024FEF8FA2E1AE5D0A50E63">
    <w:name w:val="8599C4A4D5024FEF8FA2E1AE5D0A50E63"/>
    <w:rsid w:val="003A6E76"/>
    <w:pPr>
      <w:widowControl w:val="0"/>
      <w:jc w:val="both"/>
    </w:pPr>
  </w:style>
  <w:style w:type="paragraph" w:customStyle="1" w:styleId="D806E4FDDA704A88B16127CC7D8A600D2">
    <w:name w:val="D806E4FDDA704A88B16127CC7D8A600D2"/>
    <w:rsid w:val="003A6E76"/>
    <w:pPr>
      <w:widowControl w:val="0"/>
      <w:jc w:val="both"/>
    </w:pPr>
  </w:style>
  <w:style w:type="paragraph" w:customStyle="1" w:styleId="FDF11FEA306640B8A1D31E5EA450614F4">
    <w:name w:val="FDF11FEA306640B8A1D31E5EA450614F4"/>
    <w:rsid w:val="003A6E76"/>
    <w:pPr>
      <w:widowControl w:val="0"/>
      <w:jc w:val="both"/>
    </w:pPr>
  </w:style>
  <w:style w:type="paragraph" w:customStyle="1" w:styleId="E76183B0A699452AB8E4A44C918AF0A831">
    <w:name w:val="E76183B0A699452AB8E4A44C918AF0A831"/>
    <w:rsid w:val="00E717C6"/>
    <w:pPr>
      <w:widowControl w:val="0"/>
      <w:jc w:val="both"/>
    </w:pPr>
  </w:style>
  <w:style w:type="paragraph" w:customStyle="1" w:styleId="DE9964FF64D64774A3E777218E5AA71B31">
    <w:name w:val="DE9964FF64D64774A3E777218E5AA71B31"/>
    <w:rsid w:val="00E717C6"/>
    <w:pPr>
      <w:widowControl w:val="0"/>
      <w:jc w:val="both"/>
    </w:pPr>
  </w:style>
  <w:style w:type="paragraph" w:customStyle="1" w:styleId="7DED6E5188A241A6BB92C422AC2628B031">
    <w:name w:val="7DED6E5188A241A6BB92C422AC2628B031"/>
    <w:rsid w:val="00E717C6"/>
    <w:pPr>
      <w:widowControl w:val="0"/>
      <w:jc w:val="both"/>
    </w:pPr>
  </w:style>
  <w:style w:type="paragraph" w:customStyle="1" w:styleId="5591337736804AC7B7CA1E2211CE32C031">
    <w:name w:val="5591337736804AC7B7CA1E2211CE32C031"/>
    <w:rsid w:val="00E717C6"/>
    <w:pPr>
      <w:widowControl w:val="0"/>
      <w:jc w:val="both"/>
    </w:pPr>
  </w:style>
  <w:style w:type="paragraph" w:customStyle="1" w:styleId="2C62709BE7264DCB9ADE4FCFD16A52E331">
    <w:name w:val="2C62709BE7264DCB9ADE4FCFD16A52E331"/>
    <w:rsid w:val="00E717C6"/>
    <w:pPr>
      <w:widowControl w:val="0"/>
      <w:jc w:val="both"/>
    </w:pPr>
  </w:style>
  <w:style w:type="paragraph" w:customStyle="1" w:styleId="1AE52A4CF1D043FD91F06765D43604FF31">
    <w:name w:val="1AE52A4CF1D043FD91F06765D43604FF31"/>
    <w:rsid w:val="00E717C6"/>
    <w:pPr>
      <w:widowControl w:val="0"/>
      <w:jc w:val="both"/>
    </w:pPr>
  </w:style>
  <w:style w:type="paragraph" w:customStyle="1" w:styleId="81ACAA5F8DBD4085981A4B0A85B5659029">
    <w:name w:val="81ACAA5F8DBD4085981A4B0A85B5659029"/>
    <w:rsid w:val="00E717C6"/>
    <w:pPr>
      <w:widowControl w:val="0"/>
      <w:jc w:val="both"/>
    </w:pPr>
  </w:style>
  <w:style w:type="paragraph" w:customStyle="1" w:styleId="25BF14A87D6648A1839E706B1FD2C90F27">
    <w:name w:val="25BF14A87D6648A1839E706B1FD2C90F27"/>
    <w:rsid w:val="00E717C6"/>
    <w:pPr>
      <w:widowControl w:val="0"/>
      <w:jc w:val="both"/>
    </w:pPr>
  </w:style>
  <w:style w:type="paragraph" w:customStyle="1" w:styleId="E25DF5E59D34475EBFCD133D4858A9C922">
    <w:name w:val="E25DF5E59D34475EBFCD133D4858A9C922"/>
    <w:rsid w:val="00E717C6"/>
    <w:pPr>
      <w:widowControl w:val="0"/>
      <w:jc w:val="both"/>
    </w:pPr>
  </w:style>
  <w:style w:type="paragraph" w:customStyle="1" w:styleId="E9A609C55CBF49AC94B653C3E9741E628">
    <w:name w:val="E9A609C55CBF49AC94B653C3E9741E628"/>
    <w:rsid w:val="00E717C6"/>
    <w:pPr>
      <w:widowControl w:val="0"/>
      <w:jc w:val="both"/>
    </w:pPr>
  </w:style>
  <w:style w:type="paragraph" w:customStyle="1" w:styleId="8A4DFED5E28A474F91CD10A0137780B37">
    <w:name w:val="8A4DFED5E28A474F91CD10A0137780B37"/>
    <w:rsid w:val="00E717C6"/>
    <w:pPr>
      <w:widowControl w:val="0"/>
      <w:jc w:val="both"/>
    </w:pPr>
  </w:style>
  <w:style w:type="paragraph" w:customStyle="1" w:styleId="0BC675A6C6394C49BA024F9DD9C52DD47">
    <w:name w:val="0BC675A6C6394C49BA024F9DD9C52DD47"/>
    <w:rsid w:val="00E717C6"/>
    <w:pPr>
      <w:widowControl w:val="0"/>
      <w:jc w:val="both"/>
    </w:pPr>
  </w:style>
  <w:style w:type="paragraph" w:customStyle="1" w:styleId="63939AA6977A4534AA19D59E11954FB16">
    <w:name w:val="63939AA6977A4534AA19D59E11954FB16"/>
    <w:rsid w:val="00E717C6"/>
    <w:pPr>
      <w:widowControl w:val="0"/>
      <w:jc w:val="both"/>
    </w:pPr>
  </w:style>
  <w:style w:type="paragraph" w:customStyle="1" w:styleId="8EAEEC60A0FD4BB79FD4084A7EF9CF754">
    <w:name w:val="8EAEEC60A0FD4BB79FD4084A7EF9CF754"/>
    <w:rsid w:val="00E717C6"/>
    <w:pPr>
      <w:widowControl w:val="0"/>
      <w:jc w:val="both"/>
    </w:pPr>
  </w:style>
  <w:style w:type="paragraph" w:customStyle="1" w:styleId="8599C4A4D5024FEF8FA2E1AE5D0A50E64">
    <w:name w:val="8599C4A4D5024FEF8FA2E1AE5D0A50E64"/>
    <w:rsid w:val="00E717C6"/>
    <w:pPr>
      <w:widowControl w:val="0"/>
      <w:jc w:val="both"/>
    </w:pPr>
  </w:style>
  <w:style w:type="paragraph" w:customStyle="1" w:styleId="D806E4FDDA704A88B16127CC7D8A600D3">
    <w:name w:val="D806E4FDDA704A88B16127CC7D8A600D3"/>
    <w:rsid w:val="00E717C6"/>
    <w:pPr>
      <w:widowControl w:val="0"/>
      <w:jc w:val="both"/>
    </w:pPr>
  </w:style>
  <w:style w:type="paragraph" w:customStyle="1" w:styleId="FDF11FEA306640B8A1D31E5EA450614F5">
    <w:name w:val="FDF11FEA306640B8A1D31E5EA450614F5"/>
    <w:rsid w:val="00E717C6"/>
    <w:pPr>
      <w:widowControl w:val="0"/>
      <w:jc w:val="both"/>
    </w:pPr>
  </w:style>
  <w:style w:type="paragraph" w:customStyle="1" w:styleId="E76183B0A699452AB8E4A44C918AF0A832">
    <w:name w:val="E76183B0A699452AB8E4A44C918AF0A832"/>
    <w:rsid w:val="00E717C6"/>
    <w:pPr>
      <w:widowControl w:val="0"/>
      <w:jc w:val="both"/>
    </w:pPr>
  </w:style>
  <w:style w:type="paragraph" w:customStyle="1" w:styleId="DE9964FF64D64774A3E777218E5AA71B32">
    <w:name w:val="DE9964FF64D64774A3E777218E5AA71B32"/>
    <w:rsid w:val="00E717C6"/>
    <w:pPr>
      <w:widowControl w:val="0"/>
      <w:jc w:val="both"/>
    </w:pPr>
  </w:style>
  <w:style w:type="paragraph" w:customStyle="1" w:styleId="7DED6E5188A241A6BB92C422AC2628B032">
    <w:name w:val="7DED6E5188A241A6BB92C422AC2628B032"/>
    <w:rsid w:val="00E717C6"/>
    <w:pPr>
      <w:widowControl w:val="0"/>
      <w:jc w:val="both"/>
    </w:pPr>
  </w:style>
  <w:style w:type="paragraph" w:customStyle="1" w:styleId="5591337736804AC7B7CA1E2211CE32C032">
    <w:name w:val="5591337736804AC7B7CA1E2211CE32C032"/>
    <w:rsid w:val="00E717C6"/>
    <w:pPr>
      <w:widowControl w:val="0"/>
      <w:jc w:val="both"/>
    </w:pPr>
  </w:style>
  <w:style w:type="paragraph" w:customStyle="1" w:styleId="2C62709BE7264DCB9ADE4FCFD16A52E332">
    <w:name w:val="2C62709BE7264DCB9ADE4FCFD16A52E332"/>
    <w:rsid w:val="00E717C6"/>
    <w:pPr>
      <w:widowControl w:val="0"/>
      <w:jc w:val="both"/>
    </w:pPr>
  </w:style>
  <w:style w:type="paragraph" w:customStyle="1" w:styleId="1AE52A4CF1D043FD91F06765D43604FF32">
    <w:name w:val="1AE52A4CF1D043FD91F06765D43604FF32"/>
    <w:rsid w:val="00E717C6"/>
    <w:pPr>
      <w:widowControl w:val="0"/>
      <w:jc w:val="both"/>
    </w:pPr>
  </w:style>
  <w:style w:type="paragraph" w:customStyle="1" w:styleId="81ACAA5F8DBD4085981A4B0A85B5659030">
    <w:name w:val="81ACAA5F8DBD4085981A4B0A85B5659030"/>
    <w:rsid w:val="00E717C6"/>
    <w:pPr>
      <w:widowControl w:val="0"/>
      <w:jc w:val="both"/>
    </w:pPr>
  </w:style>
  <w:style w:type="paragraph" w:customStyle="1" w:styleId="25BF14A87D6648A1839E706B1FD2C90F28">
    <w:name w:val="25BF14A87D6648A1839E706B1FD2C90F28"/>
    <w:rsid w:val="00E717C6"/>
    <w:pPr>
      <w:widowControl w:val="0"/>
      <w:jc w:val="both"/>
    </w:pPr>
  </w:style>
  <w:style w:type="paragraph" w:customStyle="1" w:styleId="E25DF5E59D34475EBFCD133D4858A9C923">
    <w:name w:val="E25DF5E59D34475EBFCD133D4858A9C923"/>
    <w:rsid w:val="00E717C6"/>
    <w:pPr>
      <w:widowControl w:val="0"/>
      <w:jc w:val="both"/>
    </w:pPr>
  </w:style>
  <w:style w:type="paragraph" w:customStyle="1" w:styleId="E9A609C55CBF49AC94B653C3E9741E629">
    <w:name w:val="E9A609C55CBF49AC94B653C3E9741E629"/>
    <w:rsid w:val="00E717C6"/>
    <w:pPr>
      <w:widowControl w:val="0"/>
      <w:jc w:val="both"/>
    </w:pPr>
  </w:style>
  <w:style w:type="paragraph" w:customStyle="1" w:styleId="8A4DFED5E28A474F91CD10A0137780B38">
    <w:name w:val="8A4DFED5E28A474F91CD10A0137780B38"/>
    <w:rsid w:val="00E717C6"/>
    <w:pPr>
      <w:widowControl w:val="0"/>
      <w:jc w:val="both"/>
    </w:pPr>
  </w:style>
  <w:style w:type="paragraph" w:customStyle="1" w:styleId="0BC675A6C6394C49BA024F9DD9C52DD48">
    <w:name w:val="0BC675A6C6394C49BA024F9DD9C52DD48"/>
    <w:rsid w:val="00E717C6"/>
    <w:pPr>
      <w:widowControl w:val="0"/>
      <w:jc w:val="both"/>
    </w:pPr>
  </w:style>
  <w:style w:type="paragraph" w:customStyle="1" w:styleId="63939AA6977A4534AA19D59E11954FB17">
    <w:name w:val="63939AA6977A4534AA19D59E11954FB17"/>
    <w:rsid w:val="00E717C6"/>
    <w:pPr>
      <w:widowControl w:val="0"/>
      <w:jc w:val="both"/>
    </w:pPr>
  </w:style>
  <w:style w:type="paragraph" w:customStyle="1" w:styleId="8EAEEC60A0FD4BB79FD4084A7EF9CF755">
    <w:name w:val="8EAEEC60A0FD4BB79FD4084A7EF9CF755"/>
    <w:rsid w:val="00E717C6"/>
    <w:pPr>
      <w:widowControl w:val="0"/>
      <w:jc w:val="both"/>
    </w:pPr>
  </w:style>
  <w:style w:type="paragraph" w:customStyle="1" w:styleId="8599C4A4D5024FEF8FA2E1AE5D0A50E65">
    <w:name w:val="8599C4A4D5024FEF8FA2E1AE5D0A50E65"/>
    <w:rsid w:val="00E717C6"/>
    <w:pPr>
      <w:widowControl w:val="0"/>
      <w:jc w:val="both"/>
    </w:pPr>
  </w:style>
  <w:style w:type="paragraph" w:customStyle="1" w:styleId="D806E4FDDA704A88B16127CC7D8A600D4">
    <w:name w:val="D806E4FDDA704A88B16127CC7D8A600D4"/>
    <w:rsid w:val="00E717C6"/>
    <w:pPr>
      <w:widowControl w:val="0"/>
      <w:jc w:val="both"/>
    </w:pPr>
  </w:style>
  <w:style w:type="paragraph" w:customStyle="1" w:styleId="FDF11FEA306640B8A1D31E5EA450614F6">
    <w:name w:val="FDF11FEA306640B8A1D31E5EA450614F6"/>
    <w:rsid w:val="00E717C6"/>
    <w:pPr>
      <w:widowControl w:val="0"/>
      <w:jc w:val="both"/>
    </w:pPr>
  </w:style>
  <w:style w:type="paragraph" w:customStyle="1" w:styleId="E76183B0A699452AB8E4A44C918AF0A833">
    <w:name w:val="E76183B0A699452AB8E4A44C918AF0A833"/>
    <w:rsid w:val="00E717C6"/>
    <w:pPr>
      <w:widowControl w:val="0"/>
      <w:jc w:val="both"/>
    </w:pPr>
  </w:style>
  <w:style w:type="paragraph" w:customStyle="1" w:styleId="DE9964FF64D64774A3E777218E5AA71B33">
    <w:name w:val="DE9964FF64D64774A3E777218E5AA71B33"/>
    <w:rsid w:val="00E717C6"/>
    <w:pPr>
      <w:widowControl w:val="0"/>
      <w:jc w:val="both"/>
    </w:pPr>
  </w:style>
  <w:style w:type="paragraph" w:customStyle="1" w:styleId="7DED6E5188A241A6BB92C422AC2628B033">
    <w:name w:val="7DED6E5188A241A6BB92C422AC2628B033"/>
    <w:rsid w:val="00E717C6"/>
    <w:pPr>
      <w:widowControl w:val="0"/>
      <w:jc w:val="both"/>
    </w:pPr>
  </w:style>
  <w:style w:type="paragraph" w:customStyle="1" w:styleId="5591337736804AC7B7CA1E2211CE32C033">
    <w:name w:val="5591337736804AC7B7CA1E2211CE32C033"/>
    <w:rsid w:val="00E717C6"/>
    <w:pPr>
      <w:widowControl w:val="0"/>
      <w:jc w:val="both"/>
    </w:pPr>
  </w:style>
  <w:style w:type="paragraph" w:customStyle="1" w:styleId="2C62709BE7264DCB9ADE4FCFD16A52E333">
    <w:name w:val="2C62709BE7264DCB9ADE4FCFD16A52E333"/>
    <w:rsid w:val="00E717C6"/>
    <w:pPr>
      <w:widowControl w:val="0"/>
      <w:jc w:val="both"/>
    </w:pPr>
  </w:style>
  <w:style w:type="paragraph" w:customStyle="1" w:styleId="1AE52A4CF1D043FD91F06765D43604FF33">
    <w:name w:val="1AE52A4CF1D043FD91F06765D43604FF33"/>
    <w:rsid w:val="00E717C6"/>
    <w:pPr>
      <w:widowControl w:val="0"/>
      <w:jc w:val="both"/>
    </w:pPr>
  </w:style>
  <w:style w:type="paragraph" w:customStyle="1" w:styleId="81ACAA5F8DBD4085981A4B0A85B5659031">
    <w:name w:val="81ACAA5F8DBD4085981A4B0A85B5659031"/>
    <w:rsid w:val="00E717C6"/>
    <w:pPr>
      <w:widowControl w:val="0"/>
      <w:jc w:val="both"/>
    </w:pPr>
  </w:style>
  <w:style w:type="paragraph" w:customStyle="1" w:styleId="25BF14A87D6648A1839E706B1FD2C90F29">
    <w:name w:val="25BF14A87D6648A1839E706B1FD2C90F29"/>
    <w:rsid w:val="00E717C6"/>
    <w:pPr>
      <w:widowControl w:val="0"/>
      <w:jc w:val="both"/>
    </w:pPr>
  </w:style>
  <w:style w:type="paragraph" w:customStyle="1" w:styleId="E25DF5E59D34475EBFCD133D4858A9C924">
    <w:name w:val="E25DF5E59D34475EBFCD133D4858A9C924"/>
    <w:rsid w:val="00E717C6"/>
    <w:pPr>
      <w:widowControl w:val="0"/>
      <w:jc w:val="both"/>
    </w:pPr>
  </w:style>
  <w:style w:type="paragraph" w:customStyle="1" w:styleId="E9A609C55CBF49AC94B653C3E9741E6210">
    <w:name w:val="E9A609C55CBF49AC94B653C3E9741E6210"/>
    <w:rsid w:val="00E717C6"/>
    <w:pPr>
      <w:widowControl w:val="0"/>
      <w:jc w:val="both"/>
    </w:pPr>
  </w:style>
  <w:style w:type="paragraph" w:customStyle="1" w:styleId="8A4DFED5E28A474F91CD10A0137780B39">
    <w:name w:val="8A4DFED5E28A474F91CD10A0137780B39"/>
    <w:rsid w:val="00E717C6"/>
    <w:pPr>
      <w:widowControl w:val="0"/>
      <w:jc w:val="both"/>
    </w:pPr>
  </w:style>
  <w:style w:type="paragraph" w:customStyle="1" w:styleId="0BC675A6C6394C49BA024F9DD9C52DD49">
    <w:name w:val="0BC675A6C6394C49BA024F9DD9C52DD49"/>
    <w:rsid w:val="00E717C6"/>
    <w:pPr>
      <w:widowControl w:val="0"/>
      <w:jc w:val="both"/>
    </w:pPr>
  </w:style>
  <w:style w:type="paragraph" w:customStyle="1" w:styleId="63939AA6977A4534AA19D59E11954FB18">
    <w:name w:val="63939AA6977A4534AA19D59E11954FB18"/>
    <w:rsid w:val="00E717C6"/>
    <w:pPr>
      <w:widowControl w:val="0"/>
      <w:jc w:val="both"/>
    </w:pPr>
  </w:style>
  <w:style w:type="paragraph" w:customStyle="1" w:styleId="8EAEEC60A0FD4BB79FD4084A7EF9CF756">
    <w:name w:val="8EAEEC60A0FD4BB79FD4084A7EF9CF756"/>
    <w:rsid w:val="00E717C6"/>
    <w:pPr>
      <w:widowControl w:val="0"/>
      <w:jc w:val="both"/>
    </w:pPr>
  </w:style>
  <w:style w:type="paragraph" w:customStyle="1" w:styleId="8599C4A4D5024FEF8FA2E1AE5D0A50E66">
    <w:name w:val="8599C4A4D5024FEF8FA2E1AE5D0A50E66"/>
    <w:rsid w:val="00E717C6"/>
    <w:pPr>
      <w:widowControl w:val="0"/>
      <w:jc w:val="both"/>
    </w:pPr>
  </w:style>
  <w:style w:type="paragraph" w:customStyle="1" w:styleId="D806E4FDDA704A88B16127CC7D8A600D5">
    <w:name w:val="D806E4FDDA704A88B16127CC7D8A600D5"/>
    <w:rsid w:val="00E717C6"/>
    <w:pPr>
      <w:widowControl w:val="0"/>
      <w:jc w:val="both"/>
    </w:pPr>
  </w:style>
  <w:style w:type="paragraph" w:customStyle="1" w:styleId="FDF11FEA306640B8A1D31E5EA450614F7">
    <w:name w:val="FDF11FEA306640B8A1D31E5EA450614F7"/>
    <w:rsid w:val="00E717C6"/>
    <w:pPr>
      <w:widowControl w:val="0"/>
      <w:jc w:val="both"/>
    </w:pPr>
  </w:style>
  <w:style w:type="paragraph" w:customStyle="1" w:styleId="E76183B0A699452AB8E4A44C918AF0A834">
    <w:name w:val="E76183B0A699452AB8E4A44C918AF0A834"/>
    <w:rsid w:val="00E717C6"/>
    <w:pPr>
      <w:widowControl w:val="0"/>
      <w:jc w:val="both"/>
    </w:pPr>
  </w:style>
  <w:style w:type="paragraph" w:customStyle="1" w:styleId="DE9964FF64D64774A3E777218E5AA71B34">
    <w:name w:val="DE9964FF64D64774A3E777218E5AA71B34"/>
    <w:rsid w:val="00E717C6"/>
    <w:pPr>
      <w:widowControl w:val="0"/>
      <w:jc w:val="both"/>
    </w:pPr>
  </w:style>
  <w:style w:type="paragraph" w:customStyle="1" w:styleId="7DED6E5188A241A6BB92C422AC2628B034">
    <w:name w:val="7DED6E5188A241A6BB92C422AC2628B034"/>
    <w:rsid w:val="00E717C6"/>
    <w:pPr>
      <w:widowControl w:val="0"/>
      <w:jc w:val="both"/>
    </w:pPr>
  </w:style>
  <w:style w:type="paragraph" w:customStyle="1" w:styleId="5591337736804AC7B7CA1E2211CE32C034">
    <w:name w:val="5591337736804AC7B7CA1E2211CE32C034"/>
    <w:rsid w:val="00E717C6"/>
    <w:pPr>
      <w:widowControl w:val="0"/>
      <w:jc w:val="both"/>
    </w:pPr>
  </w:style>
  <w:style w:type="paragraph" w:customStyle="1" w:styleId="2C62709BE7264DCB9ADE4FCFD16A52E334">
    <w:name w:val="2C62709BE7264DCB9ADE4FCFD16A52E334"/>
    <w:rsid w:val="00E717C6"/>
    <w:pPr>
      <w:widowControl w:val="0"/>
      <w:jc w:val="both"/>
    </w:pPr>
  </w:style>
  <w:style w:type="paragraph" w:customStyle="1" w:styleId="1AE52A4CF1D043FD91F06765D43604FF34">
    <w:name w:val="1AE52A4CF1D043FD91F06765D43604FF34"/>
    <w:rsid w:val="00E717C6"/>
    <w:pPr>
      <w:widowControl w:val="0"/>
      <w:jc w:val="both"/>
    </w:pPr>
  </w:style>
  <w:style w:type="paragraph" w:customStyle="1" w:styleId="81ACAA5F8DBD4085981A4B0A85B5659032">
    <w:name w:val="81ACAA5F8DBD4085981A4B0A85B5659032"/>
    <w:rsid w:val="00E717C6"/>
    <w:pPr>
      <w:widowControl w:val="0"/>
      <w:jc w:val="both"/>
    </w:pPr>
  </w:style>
  <w:style w:type="paragraph" w:customStyle="1" w:styleId="25BF14A87D6648A1839E706B1FD2C90F30">
    <w:name w:val="25BF14A87D6648A1839E706B1FD2C90F30"/>
    <w:rsid w:val="00E717C6"/>
    <w:pPr>
      <w:widowControl w:val="0"/>
      <w:jc w:val="both"/>
    </w:pPr>
  </w:style>
  <w:style w:type="paragraph" w:customStyle="1" w:styleId="E25DF5E59D34475EBFCD133D4858A9C925">
    <w:name w:val="E25DF5E59D34475EBFCD133D4858A9C925"/>
    <w:rsid w:val="00E717C6"/>
    <w:pPr>
      <w:widowControl w:val="0"/>
      <w:jc w:val="both"/>
    </w:pPr>
  </w:style>
  <w:style w:type="paragraph" w:customStyle="1" w:styleId="E9A609C55CBF49AC94B653C3E9741E6211">
    <w:name w:val="E9A609C55CBF49AC94B653C3E9741E6211"/>
    <w:rsid w:val="00E717C6"/>
    <w:pPr>
      <w:widowControl w:val="0"/>
      <w:jc w:val="both"/>
    </w:pPr>
  </w:style>
  <w:style w:type="paragraph" w:customStyle="1" w:styleId="8A4DFED5E28A474F91CD10A0137780B310">
    <w:name w:val="8A4DFED5E28A474F91CD10A0137780B310"/>
    <w:rsid w:val="00E717C6"/>
    <w:pPr>
      <w:widowControl w:val="0"/>
      <w:jc w:val="both"/>
    </w:pPr>
  </w:style>
  <w:style w:type="paragraph" w:customStyle="1" w:styleId="0BC675A6C6394C49BA024F9DD9C52DD410">
    <w:name w:val="0BC675A6C6394C49BA024F9DD9C52DD410"/>
    <w:rsid w:val="00E717C6"/>
    <w:pPr>
      <w:widowControl w:val="0"/>
      <w:jc w:val="both"/>
    </w:pPr>
  </w:style>
  <w:style w:type="paragraph" w:customStyle="1" w:styleId="63939AA6977A4534AA19D59E11954FB19">
    <w:name w:val="63939AA6977A4534AA19D59E11954FB19"/>
    <w:rsid w:val="00E717C6"/>
    <w:pPr>
      <w:widowControl w:val="0"/>
      <w:jc w:val="both"/>
    </w:pPr>
  </w:style>
  <w:style w:type="paragraph" w:customStyle="1" w:styleId="8EAEEC60A0FD4BB79FD4084A7EF9CF757">
    <w:name w:val="8EAEEC60A0FD4BB79FD4084A7EF9CF757"/>
    <w:rsid w:val="00E717C6"/>
    <w:pPr>
      <w:widowControl w:val="0"/>
      <w:jc w:val="both"/>
    </w:pPr>
  </w:style>
  <w:style w:type="paragraph" w:customStyle="1" w:styleId="8599C4A4D5024FEF8FA2E1AE5D0A50E67">
    <w:name w:val="8599C4A4D5024FEF8FA2E1AE5D0A50E67"/>
    <w:rsid w:val="00E717C6"/>
    <w:pPr>
      <w:widowControl w:val="0"/>
      <w:jc w:val="both"/>
    </w:pPr>
  </w:style>
  <w:style w:type="paragraph" w:customStyle="1" w:styleId="D806E4FDDA704A88B16127CC7D8A600D6">
    <w:name w:val="D806E4FDDA704A88B16127CC7D8A600D6"/>
    <w:rsid w:val="00E717C6"/>
    <w:pPr>
      <w:widowControl w:val="0"/>
      <w:jc w:val="both"/>
    </w:pPr>
  </w:style>
  <w:style w:type="paragraph" w:customStyle="1" w:styleId="FDF11FEA306640B8A1D31E5EA450614F8">
    <w:name w:val="FDF11FEA306640B8A1D31E5EA450614F8"/>
    <w:rsid w:val="00E717C6"/>
    <w:pPr>
      <w:widowControl w:val="0"/>
      <w:jc w:val="both"/>
    </w:pPr>
  </w:style>
  <w:style w:type="paragraph" w:customStyle="1" w:styleId="E76183B0A699452AB8E4A44C918AF0A835">
    <w:name w:val="E76183B0A699452AB8E4A44C918AF0A835"/>
    <w:rsid w:val="00133293"/>
    <w:pPr>
      <w:widowControl w:val="0"/>
      <w:jc w:val="both"/>
    </w:pPr>
  </w:style>
  <w:style w:type="paragraph" w:customStyle="1" w:styleId="DE9964FF64D64774A3E777218E5AA71B35">
    <w:name w:val="DE9964FF64D64774A3E777218E5AA71B35"/>
    <w:rsid w:val="00133293"/>
    <w:pPr>
      <w:widowControl w:val="0"/>
      <w:jc w:val="both"/>
    </w:pPr>
  </w:style>
  <w:style w:type="paragraph" w:customStyle="1" w:styleId="7DED6E5188A241A6BB92C422AC2628B035">
    <w:name w:val="7DED6E5188A241A6BB92C422AC2628B035"/>
    <w:rsid w:val="00133293"/>
    <w:pPr>
      <w:widowControl w:val="0"/>
      <w:jc w:val="both"/>
    </w:pPr>
  </w:style>
  <w:style w:type="paragraph" w:customStyle="1" w:styleId="5591337736804AC7B7CA1E2211CE32C035">
    <w:name w:val="5591337736804AC7B7CA1E2211CE32C035"/>
    <w:rsid w:val="00133293"/>
    <w:pPr>
      <w:widowControl w:val="0"/>
      <w:jc w:val="both"/>
    </w:pPr>
  </w:style>
  <w:style w:type="paragraph" w:customStyle="1" w:styleId="2C62709BE7264DCB9ADE4FCFD16A52E335">
    <w:name w:val="2C62709BE7264DCB9ADE4FCFD16A52E335"/>
    <w:rsid w:val="00133293"/>
    <w:pPr>
      <w:widowControl w:val="0"/>
      <w:jc w:val="both"/>
    </w:pPr>
  </w:style>
  <w:style w:type="paragraph" w:customStyle="1" w:styleId="1AE52A4CF1D043FD91F06765D43604FF35">
    <w:name w:val="1AE52A4CF1D043FD91F06765D43604FF35"/>
    <w:rsid w:val="00133293"/>
    <w:pPr>
      <w:widowControl w:val="0"/>
      <w:jc w:val="both"/>
    </w:pPr>
  </w:style>
  <w:style w:type="paragraph" w:customStyle="1" w:styleId="81ACAA5F8DBD4085981A4B0A85B5659033">
    <w:name w:val="81ACAA5F8DBD4085981A4B0A85B5659033"/>
    <w:rsid w:val="00133293"/>
    <w:pPr>
      <w:widowControl w:val="0"/>
      <w:jc w:val="both"/>
    </w:pPr>
  </w:style>
  <w:style w:type="paragraph" w:customStyle="1" w:styleId="25BF14A87D6648A1839E706B1FD2C90F31">
    <w:name w:val="25BF14A87D6648A1839E706B1FD2C90F31"/>
    <w:rsid w:val="00133293"/>
    <w:pPr>
      <w:widowControl w:val="0"/>
      <w:jc w:val="both"/>
    </w:pPr>
  </w:style>
  <w:style w:type="paragraph" w:customStyle="1" w:styleId="E25DF5E59D34475EBFCD133D4858A9C926">
    <w:name w:val="E25DF5E59D34475EBFCD133D4858A9C926"/>
    <w:rsid w:val="00133293"/>
    <w:pPr>
      <w:widowControl w:val="0"/>
      <w:jc w:val="both"/>
    </w:pPr>
  </w:style>
  <w:style w:type="paragraph" w:customStyle="1" w:styleId="E9A609C55CBF49AC94B653C3E9741E6212">
    <w:name w:val="E9A609C55CBF49AC94B653C3E9741E6212"/>
    <w:rsid w:val="00133293"/>
    <w:pPr>
      <w:widowControl w:val="0"/>
      <w:jc w:val="both"/>
    </w:pPr>
  </w:style>
  <w:style w:type="paragraph" w:customStyle="1" w:styleId="8A4DFED5E28A474F91CD10A0137780B311">
    <w:name w:val="8A4DFED5E28A474F91CD10A0137780B311"/>
    <w:rsid w:val="00133293"/>
    <w:pPr>
      <w:widowControl w:val="0"/>
      <w:jc w:val="both"/>
    </w:pPr>
  </w:style>
  <w:style w:type="paragraph" w:customStyle="1" w:styleId="0BC675A6C6394C49BA024F9DD9C52DD411">
    <w:name w:val="0BC675A6C6394C49BA024F9DD9C52DD411"/>
    <w:rsid w:val="00133293"/>
    <w:pPr>
      <w:widowControl w:val="0"/>
      <w:jc w:val="both"/>
    </w:pPr>
  </w:style>
  <w:style w:type="paragraph" w:customStyle="1" w:styleId="63939AA6977A4534AA19D59E11954FB110">
    <w:name w:val="63939AA6977A4534AA19D59E11954FB110"/>
    <w:rsid w:val="00133293"/>
    <w:pPr>
      <w:widowControl w:val="0"/>
      <w:jc w:val="both"/>
    </w:pPr>
  </w:style>
  <w:style w:type="paragraph" w:customStyle="1" w:styleId="8EAEEC60A0FD4BB79FD4084A7EF9CF758">
    <w:name w:val="8EAEEC60A0FD4BB79FD4084A7EF9CF758"/>
    <w:rsid w:val="00133293"/>
    <w:pPr>
      <w:widowControl w:val="0"/>
      <w:jc w:val="both"/>
    </w:pPr>
  </w:style>
  <w:style w:type="paragraph" w:customStyle="1" w:styleId="8599C4A4D5024FEF8FA2E1AE5D0A50E68">
    <w:name w:val="8599C4A4D5024FEF8FA2E1AE5D0A50E68"/>
    <w:rsid w:val="00133293"/>
    <w:pPr>
      <w:widowControl w:val="0"/>
      <w:jc w:val="both"/>
    </w:pPr>
  </w:style>
  <w:style w:type="paragraph" w:customStyle="1" w:styleId="D806E4FDDA704A88B16127CC7D8A600D7">
    <w:name w:val="D806E4FDDA704A88B16127CC7D8A600D7"/>
    <w:rsid w:val="00133293"/>
    <w:pPr>
      <w:widowControl w:val="0"/>
      <w:jc w:val="both"/>
    </w:pPr>
  </w:style>
  <w:style w:type="paragraph" w:customStyle="1" w:styleId="FDF11FEA306640B8A1D31E5EA450614F9">
    <w:name w:val="FDF11FEA306640B8A1D31E5EA450614F9"/>
    <w:rsid w:val="00133293"/>
    <w:pPr>
      <w:widowControl w:val="0"/>
      <w:jc w:val="both"/>
    </w:pPr>
  </w:style>
  <w:style w:type="paragraph" w:customStyle="1" w:styleId="A3F8941936DC4C2BAFA46CAD55786B7F">
    <w:name w:val="A3F8941936DC4C2BAFA46CAD55786B7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DE077F911364728A96EF3624144B664">
    <w:name w:val="9DE077F911364728A96EF3624144B6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3A0CACC49451F9CE3F37AFBBA58CE">
    <w:name w:val="64E3A0CACC49451F9CE3F37AFBBA58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BE72CB0E08499EAAAB2186DCFAFBBA">
    <w:name w:val="79BE72CB0E08499EAAAB2186DCFAFBB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03DAD0467043C0ABE736CC5128D0C2">
    <w:name w:val="8803DAD0467043C0ABE736CC5128D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B1F1ED5AF24728A29AE87B7F53C787">
    <w:name w:val="E2B1F1ED5AF24728A29AE87B7F53C78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60EA1802E6E4DBDAC6E2D93A7B53C9D">
    <w:name w:val="B60EA1802E6E4DBDAC6E2D93A7B53C9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0A62E1890145DA99FB6023F1738990">
    <w:name w:val="F90A62E1890145DA99FB6023F17389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C3F2E7721E4CA9B60F129295E366A0">
    <w:name w:val="2AC3F2E7721E4CA9B60F129295E366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C25D4F9B0743FDA7EBFB9FCBC8BC0B">
    <w:name w:val="0FC25D4F9B0743FDA7EBFB9FCBC8BC0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26364568824696A18824171E083EDB">
    <w:name w:val="3826364568824696A18824171E083E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B5FAC5E4C34953B480BE0218C0BF84">
    <w:name w:val="BEB5FAC5E4C34953B480BE0218C0BF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2E913AF9AF41B480ACA23D46E15F54">
    <w:name w:val="702E913AF9AF41B480ACA23D46E1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777695DBCC24FC796A7641D2F5C9420">
    <w:name w:val="4777695DBCC24FC796A7641D2F5C942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F4E3698693A4A8EAFBC613136A74045">
    <w:name w:val="CF4E3698693A4A8EAFBC613136A740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A49C4B759A43D29001004B2FA6A590">
    <w:name w:val="FBA49C4B759A43D29001004B2FA6A5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666C92CDFD417785FE0A7DC8AE5327">
    <w:name w:val="78666C92CDFD417785FE0A7DC8AE532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84ADEABB464DCDAF5AC18F8D27A0C2">
    <w:name w:val="1884ADEABB464DCDAF5AC18F8D27A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CDDBD3AEDD4E5CB10C27CB9631738B">
    <w:name w:val="88CDDBD3AEDD4E5CB10C27CB9631738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D8AD6C9874456881C0F98A95AA95AA">
    <w:name w:val="76D8AD6C9874456881C0F98A95AA95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">
    <w:name w:val="5E0CEB2746E843419892482E53AD07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">
    <w:name w:val="6BB49C1518EC4C1AB05E1E6FCF64C07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6AEC3A163642479F8F1A24309506BC">
    <w:name w:val="106AEC3A163642479F8F1A24309506B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AA865D9C0B46ABA42FC5C3F2F9E584">
    <w:name w:val="97AA865D9C0B46ABA42FC5C3F2F9E5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E2F8DABF9E4D6BA3A3C54E74203CB5">
    <w:name w:val="55E2F8DABF9E4D6BA3A3C54E74203C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D1149562E464429B7D345BF3D12210E">
    <w:name w:val="AD1149562E464429B7D345BF3D12210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A020C2BBAA43928B126F02DCBFE205">
    <w:name w:val="B5A020C2BBAA43928B126F02DCBFE2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35C1D55D9BD4D95A11B743569A39D39">
    <w:name w:val="335C1D55D9BD4D95A11B743569A39D3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C29CECD51845B3AB0D5D07B9A5CA65">
    <w:name w:val="FBC29CECD51845B3AB0D5D07B9A5CA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6169C2A8E64A4695E7ACFD3F515918">
    <w:name w:val="396169C2A8E64A4695E7ACFD3F5159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EF63627974400AAAC29EF8E25D91A4">
    <w:name w:val="EDEF63627974400AAAC29EF8E25D91A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A2291C3AB542A6BDF18A2DC0A3B8F5">
    <w:name w:val="BCA2291C3AB542A6BDF18A2DC0A3B8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73088268F5D45D995FD497C12205E5F">
    <w:name w:val="873088268F5D45D995FD497C12205E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4C83CA536746129D45DD835FC2B41D">
    <w:name w:val="E14C83CA536746129D45DD835FC2B4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0C171D007043DF89638C18BDB4AEE7">
    <w:name w:val="2F0C171D007043DF89638C18BDB4AEE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3BE998DF74006B4102F0276612963">
    <w:name w:val="BFD3BE998DF74006B4102F027661296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77F0CEC10444229D6A96497CF1F736">
    <w:name w:val="BC77F0CEC10444229D6A96497CF1F73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933C140FA6C40A8B07111CF54691EEB">
    <w:name w:val="1933C140FA6C40A8B07111CF54691E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5F557794F4381AFE5E63F86BD5ADB">
    <w:name w:val="3645F557794F4381AFE5E63F86BD5A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D7972BE423648B19824D4BBDB066523">
    <w:name w:val="6D7972BE423648B19824D4BBDB06652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833BA88B2248FC97B3E8C841EF14A8">
    <w:name w:val="EB833BA88B2248FC97B3E8C841EF14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62340E8A8D46A2805485FCC053F2E5">
    <w:name w:val="DE62340E8A8D46A2805485FCC053F2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C1BA67798D44CA0B454EC9BA49E01AB">
    <w:name w:val="5C1BA67798D44CA0B454EC9BA49E01A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E3675AAA74950B7023B19018C3770">
    <w:name w:val="15FE3675AAA74950B7023B19018C377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2EB8C9D1248A6824FF9A29AA740AD">
    <w:name w:val="BE72EB8C9D1248A6824FF9A29AA740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9542C2146547ABA83CAA93D4E522FF">
    <w:name w:val="B89542C2146547ABA83CAA93D4E522F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58DAAA342144D39836C218ECB4E509">
    <w:name w:val="4158DAAA342144D39836C218ECB4E5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F43224BD3E414883E06D305A208903">
    <w:name w:val="E6F43224BD3E414883E06D305A20890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3CACABA305042BD8A42EECEBA96583C">
    <w:name w:val="93CACABA305042BD8A42EECEBA96583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6C5699476BD4344A7D390FFB639DE12">
    <w:name w:val="06C5699476BD4344A7D390FFB639DE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CEBEE2B994A0F89B9160733BB14E3">
    <w:name w:val="555CEBEE2B994A0F89B9160733BB14E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B66D0CD1794EF3A5ABCBE733BB8C67">
    <w:name w:val="ABB66D0CD1794EF3A5ABCBE733BB8C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5F0769EFAA4890950F12605021DAAF">
    <w:name w:val="765F0769EFAA4890950F12605021DAA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731968E27743118C78EDECE4A26904">
    <w:name w:val="BF731968E27743118C78EDECE4A269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5FE705257249879A7D26B86BC76AD3">
    <w:name w:val="AB5FE705257249879A7D26B86BC76A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D0756AAFF444F3858B29327D53A30D">
    <w:name w:val="91D0756AAFF444F3858B29327D53A3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25568656584470F8CBE7090AA0EF33B">
    <w:name w:val="025568656584470F8CBE7090AA0EF33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">
    <w:name w:val="5E0CEB2746E843419892482E53AD07561"/>
    <w:rsid w:val="00D36BC7"/>
    <w:pPr>
      <w:widowControl w:val="0"/>
      <w:jc w:val="both"/>
    </w:pPr>
  </w:style>
  <w:style w:type="paragraph" w:customStyle="1" w:styleId="106AEC3A163642479F8F1A24309506BC1">
    <w:name w:val="106AEC3A163642479F8F1A24309506BC1"/>
    <w:rsid w:val="00D36BC7"/>
    <w:pPr>
      <w:widowControl w:val="0"/>
      <w:jc w:val="both"/>
    </w:pPr>
  </w:style>
  <w:style w:type="paragraph" w:customStyle="1" w:styleId="97AA865D9C0B46ABA42FC5C3F2F9E5841">
    <w:name w:val="97AA865D9C0B46ABA42FC5C3F2F9E5841"/>
    <w:rsid w:val="00D36BC7"/>
    <w:pPr>
      <w:widowControl w:val="0"/>
      <w:jc w:val="both"/>
    </w:pPr>
  </w:style>
  <w:style w:type="paragraph" w:customStyle="1" w:styleId="025568656584470F8CBE7090AA0EF33B1">
    <w:name w:val="025568656584470F8CBE7090AA0EF33B1"/>
    <w:rsid w:val="00D36BC7"/>
    <w:pPr>
      <w:widowControl w:val="0"/>
      <w:jc w:val="both"/>
    </w:pPr>
  </w:style>
  <w:style w:type="paragraph" w:customStyle="1" w:styleId="3826364568824696A18824171E083EDB1">
    <w:name w:val="3826364568824696A18824171E083EDB1"/>
    <w:rsid w:val="00D36BC7"/>
    <w:pPr>
      <w:widowControl w:val="0"/>
      <w:jc w:val="both"/>
    </w:pPr>
  </w:style>
  <w:style w:type="paragraph" w:customStyle="1" w:styleId="BEB5FAC5E4C34953B480BE0218C0BF841">
    <w:name w:val="BEB5FAC5E4C34953B480BE0218C0BF841"/>
    <w:rsid w:val="00D36BC7"/>
    <w:pPr>
      <w:widowControl w:val="0"/>
      <w:jc w:val="both"/>
    </w:pPr>
  </w:style>
  <w:style w:type="paragraph" w:customStyle="1" w:styleId="702E913AF9AF41B480ACA23D46E15F541">
    <w:name w:val="702E913AF9AF41B480ACA23D46E15F541"/>
    <w:rsid w:val="00D36BC7"/>
    <w:pPr>
      <w:widowControl w:val="0"/>
      <w:jc w:val="both"/>
    </w:pPr>
  </w:style>
  <w:style w:type="paragraph" w:customStyle="1" w:styleId="4777695DBCC24FC796A7641D2F5C94201">
    <w:name w:val="4777695DBCC24FC796A7641D2F5C94201"/>
    <w:rsid w:val="00D36BC7"/>
    <w:pPr>
      <w:widowControl w:val="0"/>
      <w:jc w:val="both"/>
    </w:pPr>
  </w:style>
  <w:style w:type="paragraph" w:customStyle="1" w:styleId="CF4E3698693A4A8EAFBC613136A740451">
    <w:name w:val="CF4E3698693A4A8EAFBC613136A740451"/>
    <w:rsid w:val="00D36BC7"/>
    <w:pPr>
      <w:widowControl w:val="0"/>
      <w:jc w:val="both"/>
    </w:pPr>
  </w:style>
  <w:style w:type="paragraph" w:customStyle="1" w:styleId="FBA49C4B759A43D29001004B2FA6A5901">
    <w:name w:val="FBA49C4B759A43D29001004B2FA6A5901"/>
    <w:rsid w:val="00D36BC7"/>
    <w:pPr>
      <w:widowControl w:val="0"/>
      <w:jc w:val="both"/>
    </w:pPr>
  </w:style>
  <w:style w:type="paragraph" w:customStyle="1" w:styleId="78666C92CDFD417785FE0A7DC8AE53271">
    <w:name w:val="78666C92CDFD417785FE0A7DC8AE53271"/>
    <w:rsid w:val="00D36BC7"/>
    <w:pPr>
      <w:widowControl w:val="0"/>
      <w:jc w:val="both"/>
    </w:pPr>
  </w:style>
  <w:style w:type="paragraph" w:customStyle="1" w:styleId="1884ADEABB464DCDAF5AC18F8D27A0C21">
    <w:name w:val="1884ADEABB464DCDAF5AC18F8D27A0C21"/>
    <w:rsid w:val="00D36BC7"/>
    <w:pPr>
      <w:widowControl w:val="0"/>
      <w:jc w:val="both"/>
    </w:pPr>
  </w:style>
  <w:style w:type="paragraph" w:customStyle="1" w:styleId="88CDDBD3AEDD4E5CB10C27CB9631738B1">
    <w:name w:val="88CDDBD3AEDD4E5CB10C27CB9631738B1"/>
    <w:rsid w:val="00D36BC7"/>
    <w:pPr>
      <w:widowControl w:val="0"/>
      <w:jc w:val="both"/>
    </w:pPr>
  </w:style>
  <w:style w:type="paragraph" w:customStyle="1" w:styleId="76D8AD6C9874456881C0F98A95AA95AA1">
    <w:name w:val="76D8AD6C9874456881C0F98A95AA95AA1"/>
    <w:rsid w:val="00D36BC7"/>
    <w:pPr>
      <w:widowControl w:val="0"/>
      <w:jc w:val="both"/>
    </w:pPr>
  </w:style>
  <w:style w:type="paragraph" w:customStyle="1" w:styleId="1783FBA8C3804E549D4C24B68D9B0905">
    <w:name w:val="1783FBA8C3804E549D4C24B68D9B09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8AF574391141F9A381BB9AF6D4A065">
    <w:name w:val="408AF574391141F9A381BB9AF6D4A0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A3CA9C4227483184B9C79320E33280">
    <w:name w:val="4CA3CA9C4227483184B9C79320E3328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2">
    <w:name w:val="5E0CEB2746E843419892482E53AD07562"/>
    <w:rsid w:val="00D36BC7"/>
    <w:pPr>
      <w:widowControl w:val="0"/>
      <w:jc w:val="both"/>
    </w:pPr>
  </w:style>
  <w:style w:type="paragraph" w:customStyle="1" w:styleId="106AEC3A163642479F8F1A24309506BC2">
    <w:name w:val="106AEC3A163642479F8F1A24309506BC2"/>
    <w:rsid w:val="00D36BC7"/>
    <w:pPr>
      <w:widowControl w:val="0"/>
      <w:jc w:val="both"/>
    </w:pPr>
  </w:style>
  <w:style w:type="paragraph" w:customStyle="1" w:styleId="97AA865D9C0B46ABA42FC5C3F2F9E5842">
    <w:name w:val="97AA865D9C0B46ABA42FC5C3F2F9E5842"/>
    <w:rsid w:val="00D36BC7"/>
    <w:pPr>
      <w:widowControl w:val="0"/>
      <w:jc w:val="both"/>
    </w:pPr>
  </w:style>
  <w:style w:type="paragraph" w:customStyle="1" w:styleId="4CA3CA9C4227483184B9C79320E332801">
    <w:name w:val="4CA3CA9C4227483184B9C79320E332801"/>
    <w:rsid w:val="00D36BC7"/>
    <w:pPr>
      <w:widowControl w:val="0"/>
      <w:jc w:val="both"/>
    </w:pPr>
  </w:style>
  <w:style w:type="paragraph" w:customStyle="1" w:styleId="3826364568824696A18824171E083EDB2">
    <w:name w:val="3826364568824696A18824171E083EDB2"/>
    <w:rsid w:val="00D36BC7"/>
    <w:pPr>
      <w:widowControl w:val="0"/>
      <w:jc w:val="both"/>
    </w:pPr>
  </w:style>
  <w:style w:type="paragraph" w:customStyle="1" w:styleId="BEB5FAC5E4C34953B480BE0218C0BF842">
    <w:name w:val="BEB5FAC5E4C34953B480BE0218C0BF842"/>
    <w:rsid w:val="00D36BC7"/>
    <w:pPr>
      <w:widowControl w:val="0"/>
      <w:jc w:val="both"/>
    </w:pPr>
  </w:style>
  <w:style w:type="paragraph" w:customStyle="1" w:styleId="702E913AF9AF41B480ACA23D46E15F542">
    <w:name w:val="702E913AF9AF41B480ACA23D46E15F542"/>
    <w:rsid w:val="00D36BC7"/>
    <w:pPr>
      <w:widowControl w:val="0"/>
      <w:jc w:val="both"/>
    </w:pPr>
  </w:style>
  <w:style w:type="paragraph" w:customStyle="1" w:styleId="4777695DBCC24FC796A7641D2F5C94202">
    <w:name w:val="4777695DBCC24FC796A7641D2F5C94202"/>
    <w:rsid w:val="00D36BC7"/>
    <w:pPr>
      <w:widowControl w:val="0"/>
      <w:jc w:val="both"/>
    </w:pPr>
  </w:style>
  <w:style w:type="paragraph" w:customStyle="1" w:styleId="CF4E3698693A4A8EAFBC613136A740452">
    <w:name w:val="CF4E3698693A4A8EAFBC613136A740452"/>
    <w:rsid w:val="00D36BC7"/>
    <w:pPr>
      <w:widowControl w:val="0"/>
      <w:jc w:val="both"/>
    </w:pPr>
  </w:style>
  <w:style w:type="paragraph" w:customStyle="1" w:styleId="FBA49C4B759A43D29001004B2FA6A5902">
    <w:name w:val="FBA49C4B759A43D29001004B2FA6A5902"/>
    <w:rsid w:val="00D36BC7"/>
    <w:pPr>
      <w:widowControl w:val="0"/>
      <w:jc w:val="both"/>
    </w:pPr>
  </w:style>
  <w:style w:type="paragraph" w:customStyle="1" w:styleId="78666C92CDFD417785FE0A7DC8AE53272">
    <w:name w:val="78666C92CDFD417785FE0A7DC8AE53272"/>
    <w:rsid w:val="00D36BC7"/>
    <w:pPr>
      <w:widowControl w:val="0"/>
      <w:jc w:val="both"/>
    </w:pPr>
  </w:style>
  <w:style w:type="paragraph" w:customStyle="1" w:styleId="1884ADEABB464DCDAF5AC18F8D27A0C22">
    <w:name w:val="1884ADEABB464DCDAF5AC18F8D27A0C22"/>
    <w:rsid w:val="00D36BC7"/>
    <w:pPr>
      <w:widowControl w:val="0"/>
      <w:jc w:val="both"/>
    </w:pPr>
  </w:style>
  <w:style w:type="paragraph" w:customStyle="1" w:styleId="88CDDBD3AEDD4E5CB10C27CB9631738B2">
    <w:name w:val="88CDDBD3AEDD4E5CB10C27CB9631738B2"/>
    <w:rsid w:val="00D36BC7"/>
    <w:pPr>
      <w:widowControl w:val="0"/>
      <w:jc w:val="both"/>
    </w:pPr>
  </w:style>
  <w:style w:type="paragraph" w:customStyle="1" w:styleId="76D8AD6C9874456881C0F98A95AA95AA2">
    <w:name w:val="76D8AD6C9874456881C0F98A95AA95AA2"/>
    <w:rsid w:val="00D36BC7"/>
    <w:pPr>
      <w:widowControl w:val="0"/>
      <w:jc w:val="both"/>
    </w:pPr>
  </w:style>
  <w:style w:type="paragraph" w:customStyle="1" w:styleId="F6ED40AA918347DD801102FA7D217FCE">
    <w:name w:val="F6ED40AA918347DD801102FA7D217F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3">
    <w:name w:val="5E0CEB2746E843419892482E53AD07563"/>
    <w:rsid w:val="00D36BC7"/>
    <w:pPr>
      <w:widowControl w:val="0"/>
      <w:jc w:val="both"/>
    </w:pPr>
  </w:style>
  <w:style w:type="paragraph" w:customStyle="1" w:styleId="106AEC3A163642479F8F1A24309506BC3">
    <w:name w:val="106AEC3A163642479F8F1A24309506BC3"/>
    <w:rsid w:val="00D36BC7"/>
    <w:pPr>
      <w:widowControl w:val="0"/>
      <w:jc w:val="both"/>
    </w:pPr>
  </w:style>
  <w:style w:type="paragraph" w:customStyle="1" w:styleId="97AA865D9C0B46ABA42FC5C3F2F9E5843">
    <w:name w:val="97AA865D9C0B46ABA42FC5C3F2F9E5843"/>
    <w:rsid w:val="00D36BC7"/>
    <w:pPr>
      <w:widowControl w:val="0"/>
      <w:jc w:val="both"/>
    </w:pPr>
  </w:style>
  <w:style w:type="paragraph" w:customStyle="1" w:styleId="4CA3CA9C4227483184B9C79320E332802">
    <w:name w:val="4CA3CA9C4227483184B9C79320E332802"/>
    <w:rsid w:val="00D36BC7"/>
    <w:pPr>
      <w:widowControl w:val="0"/>
      <w:jc w:val="both"/>
    </w:pPr>
  </w:style>
  <w:style w:type="paragraph" w:customStyle="1" w:styleId="F6ED40AA918347DD801102FA7D217FCE1">
    <w:name w:val="F6ED40AA918347DD801102FA7D217FCE1"/>
    <w:rsid w:val="00D36BC7"/>
    <w:pPr>
      <w:widowControl w:val="0"/>
      <w:jc w:val="both"/>
    </w:pPr>
  </w:style>
  <w:style w:type="paragraph" w:customStyle="1" w:styleId="4777695DBCC24FC796A7641D2F5C94203">
    <w:name w:val="4777695DBCC24FC796A7641D2F5C94203"/>
    <w:rsid w:val="00D36BC7"/>
    <w:pPr>
      <w:widowControl w:val="0"/>
      <w:jc w:val="both"/>
    </w:pPr>
  </w:style>
  <w:style w:type="paragraph" w:customStyle="1" w:styleId="CF4E3698693A4A8EAFBC613136A740453">
    <w:name w:val="CF4E3698693A4A8EAFBC613136A740453"/>
    <w:rsid w:val="00D36BC7"/>
    <w:pPr>
      <w:widowControl w:val="0"/>
      <w:jc w:val="both"/>
    </w:pPr>
  </w:style>
  <w:style w:type="paragraph" w:customStyle="1" w:styleId="FBA49C4B759A43D29001004B2FA6A5903">
    <w:name w:val="FBA49C4B759A43D29001004B2FA6A5903"/>
    <w:rsid w:val="00D36BC7"/>
    <w:pPr>
      <w:widowControl w:val="0"/>
      <w:jc w:val="both"/>
    </w:pPr>
  </w:style>
  <w:style w:type="paragraph" w:customStyle="1" w:styleId="78666C92CDFD417785FE0A7DC8AE53273">
    <w:name w:val="78666C92CDFD417785FE0A7DC8AE53273"/>
    <w:rsid w:val="00D36BC7"/>
    <w:pPr>
      <w:widowControl w:val="0"/>
      <w:jc w:val="both"/>
    </w:pPr>
  </w:style>
  <w:style w:type="paragraph" w:customStyle="1" w:styleId="1884ADEABB464DCDAF5AC18F8D27A0C23">
    <w:name w:val="1884ADEABB464DCDAF5AC18F8D27A0C23"/>
    <w:rsid w:val="00D36BC7"/>
    <w:pPr>
      <w:widowControl w:val="0"/>
      <w:jc w:val="both"/>
    </w:pPr>
  </w:style>
  <w:style w:type="paragraph" w:customStyle="1" w:styleId="88CDDBD3AEDD4E5CB10C27CB9631738B3">
    <w:name w:val="88CDDBD3AEDD4E5CB10C27CB9631738B3"/>
    <w:rsid w:val="00D36BC7"/>
    <w:pPr>
      <w:widowControl w:val="0"/>
      <w:jc w:val="both"/>
    </w:pPr>
  </w:style>
  <w:style w:type="paragraph" w:customStyle="1" w:styleId="76D8AD6C9874456881C0F98A95AA95AA3">
    <w:name w:val="76D8AD6C9874456881C0F98A95AA95AA3"/>
    <w:rsid w:val="00D36BC7"/>
    <w:pPr>
      <w:widowControl w:val="0"/>
      <w:jc w:val="both"/>
    </w:pPr>
  </w:style>
  <w:style w:type="paragraph" w:customStyle="1" w:styleId="8B983FA9A04E47DB89D04A32BC596A82">
    <w:name w:val="8B983FA9A04E47DB89D04A32BC596A8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FCB6A549F94FDE91FD8F06D3B312F7">
    <w:name w:val="D6FCB6A549F94FDE91FD8F06D3B312F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8802BB889674C7199220FB68A8482D9">
    <w:name w:val="68802BB889674C7199220FB68A8482D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28E5C45477400B9FCBF287A31CAE0F">
    <w:name w:val="B828E5C45477400B9FCBF287A31CAE0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1DD8AD57F3422CA18A0B831F4196EB">
    <w:name w:val="821DD8AD57F3422CA18A0B831F4196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FDADAF709E4CB3879EBB0827CC8B30">
    <w:name w:val="B8FDADAF709E4CB3879EBB0827CC8B3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E0FE62FE3A419F92E675CEE602B08F">
    <w:name w:val="F7E0FE62FE3A419F92E675CEE602B08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2D7AF8AC854127B744DF65D2A64546">
    <w:name w:val="CD2D7AF8AC854127B744DF65D2A6454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CB65761E74B4C6BB14DC91786617C91">
    <w:name w:val="3CB65761E74B4C6BB14DC91786617C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FC8AEB9E04F4C4980A81921D6761FC3">
    <w:name w:val="AFC8AEB9E04F4C4980A81921D6761F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4">
    <w:name w:val="5E0CEB2746E843419892482E53AD07564"/>
    <w:rsid w:val="00D36BC7"/>
    <w:pPr>
      <w:widowControl w:val="0"/>
      <w:jc w:val="both"/>
    </w:pPr>
  </w:style>
  <w:style w:type="paragraph" w:customStyle="1" w:styleId="106AEC3A163642479F8F1A24309506BC4">
    <w:name w:val="106AEC3A163642479F8F1A24309506BC4"/>
    <w:rsid w:val="00D36BC7"/>
    <w:pPr>
      <w:widowControl w:val="0"/>
      <w:jc w:val="both"/>
    </w:pPr>
  </w:style>
  <w:style w:type="paragraph" w:customStyle="1" w:styleId="97AA865D9C0B46ABA42FC5C3F2F9E5844">
    <w:name w:val="97AA865D9C0B46ABA42FC5C3F2F9E5844"/>
    <w:rsid w:val="00D36BC7"/>
    <w:pPr>
      <w:widowControl w:val="0"/>
      <w:jc w:val="both"/>
    </w:pPr>
  </w:style>
  <w:style w:type="paragraph" w:customStyle="1" w:styleId="8B983FA9A04E47DB89D04A32BC596A821">
    <w:name w:val="8B983FA9A04E47DB89D04A32BC596A821"/>
    <w:rsid w:val="00D36BC7"/>
    <w:pPr>
      <w:widowControl w:val="0"/>
      <w:jc w:val="both"/>
    </w:pPr>
  </w:style>
  <w:style w:type="paragraph" w:customStyle="1" w:styleId="D6FCB6A549F94FDE91FD8F06D3B312F71">
    <w:name w:val="D6FCB6A549F94FDE91FD8F06D3B312F71"/>
    <w:rsid w:val="00D36BC7"/>
    <w:pPr>
      <w:widowControl w:val="0"/>
      <w:jc w:val="both"/>
    </w:pPr>
  </w:style>
  <w:style w:type="paragraph" w:customStyle="1" w:styleId="AFC8AEB9E04F4C4980A81921D6761FC31">
    <w:name w:val="AFC8AEB9E04F4C4980A81921D6761FC31"/>
    <w:rsid w:val="00D36BC7"/>
    <w:pPr>
      <w:widowControl w:val="0"/>
      <w:jc w:val="both"/>
    </w:pPr>
  </w:style>
  <w:style w:type="paragraph" w:customStyle="1" w:styleId="68802BB889674C7199220FB68A8482D91">
    <w:name w:val="68802BB889674C7199220FB68A8482D91"/>
    <w:rsid w:val="00D36BC7"/>
    <w:pPr>
      <w:widowControl w:val="0"/>
      <w:jc w:val="both"/>
    </w:pPr>
  </w:style>
  <w:style w:type="paragraph" w:customStyle="1" w:styleId="B828E5C45477400B9FCBF287A31CAE0F1">
    <w:name w:val="B828E5C45477400B9FCBF287A31CAE0F1"/>
    <w:rsid w:val="00D36BC7"/>
    <w:pPr>
      <w:widowControl w:val="0"/>
      <w:jc w:val="both"/>
    </w:pPr>
  </w:style>
  <w:style w:type="paragraph" w:customStyle="1" w:styleId="821DD8AD57F3422CA18A0B831F4196EB1">
    <w:name w:val="821DD8AD57F3422CA18A0B831F4196EB1"/>
    <w:rsid w:val="00D36BC7"/>
    <w:pPr>
      <w:widowControl w:val="0"/>
      <w:jc w:val="both"/>
    </w:pPr>
  </w:style>
  <w:style w:type="paragraph" w:customStyle="1" w:styleId="B8FDADAF709E4CB3879EBB0827CC8B301">
    <w:name w:val="B8FDADAF709E4CB3879EBB0827CC8B301"/>
    <w:rsid w:val="00D36BC7"/>
    <w:pPr>
      <w:widowControl w:val="0"/>
      <w:jc w:val="both"/>
    </w:pPr>
  </w:style>
  <w:style w:type="paragraph" w:customStyle="1" w:styleId="F7E0FE62FE3A419F92E675CEE602B08F1">
    <w:name w:val="F7E0FE62FE3A419F92E675CEE602B08F1"/>
    <w:rsid w:val="00D36BC7"/>
    <w:pPr>
      <w:widowControl w:val="0"/>
      <w:jc w:val="both"/>
    </w:pPr>
  </w:style>
  <w:style w:type="paragraph" w:customStyle="1" w:styleId="CD2D7AF8AC854127B744DF65D2A645461">
    <w:name w:val="CD2D7AF8AC854127B744DF65D2A645461"/>
    <w:rsid w:val="00D36BC7"/>
    <w:pPr>
      <w:widowControl w:val="0"/>
      <w:jc w:val="both"/>
    </w:pPr>
  </w:style>
  <w:style w:type="paragraph" w:customStyle="1" w:styleId="3CB65761E74B4C6BB14DC91786617C911">
    <w:name w:val="3CB65761E74B4C6BB14DC91786617C911"/>
    <w:rsid w:val="00D36BC7"/>
    <w:pPr>
      <w:widowControl w:val="0"/>
      <w:jc w:val="both"/>
    </w:pPr>
  </w:style>
  <w:style w:type="paragraph" w:customStyle="1" w:styleId="665A7B254A724497B1950F20779DC61D">
    <w:name w:val="665A7B254A724497B1950F20779DC6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1CAB1DEA154F678246BB6C1535D82C">
    <w:name w:val="911CAB1DEA154F678246BB6C1535D82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D45A6396534FF190816D30FEDDEE7C">
    <w:name w:val="B7D45A6396534FF190816D30FEDDEE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067D817154B4CF7B965A52D846584C7">
    <w:name w:val="5067D817154B4CF7B965A52D846584C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8A7AADFD174D2B854914D213EB573F">
    <w:name w:val="668A7AADFD174D2B854914D213EB5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15D0AF53B04FEEA30B283557854A0C">
    <w:name w:val="5515D0AF53B04FEEA30B283557854A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533BD518BE4EB1BAB7551D6EBB61DE">
    <w:name w:val="30533BD518BE4EB1BAB7551D6EBB61D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5">
    <w:name w:val="5E0CEB2746E843419892482E53AD07565"/>
    <w:rsid w:val="00D36BC7"/>
    <w:pPr>
      <w:widowControl w:val="0"/>
      <w:jc w:val="both"/>
    </w:pPr>
  </w:style>
  <w:style w:type="paragraph" w:customStyle="1" w:styleId="106AEC3A163642479F8F1A24309506BC5">
    <w:name w:val="106AEC3A163642479F8F1A24309506BC5"/>
    <w:rsid w:val="00D36BC7"/>
    <w:pPr>
      <w:widowControl w:val="0"/>
      <w:jc w:val="both"/>
    </w:pPr>
  </w:style>
  <w:style w:type="paragraph" w:customStyle="1" w:styleId="97AA865D9C0B46ABA42FC5C3F2F9E5845">
    <w:name w:val="97AA865D9C0B46ABA42FC5C3F2F9E5845"/>
    <w:rsid w:val="00D36BC7"/>
    <w:pPr>
      <w:widowControl w:val="0"/>
      <w:jc w:val="both"/>
    </w:pPr>
  </w:style>
  <w:style w:type="paragraph" w:customStyle="1" w:styleId="8B983FA9A04E47DB89D04A32BC596A822">
    <w:name w:val="8B983FA9A04E47DB89D04A32BC596A822"/>
    <w:rsid w:val="00D36BC7"/>
    <w:pPr>
      <w:widowControl w:val="0"/>
      <w:jc w:val="both"/>
    </w:pPr>
  </w:style>
  <w:style w:type="character" w:customStyle="1" w:styleId="10-Arial-">
    <w:name w:val="10-Arial-宋体"/>
    <w:basedOn w:val="a0"/>
    <w:uiPriority w:val="1"/>
    <w:rsid w:val="00190172"/>
    <w:rPr>
      <w:rFonts w:ascii="Arial" w:eastAsia="宋体" w:hAnsi="Arial"/>
      <w:color w:val="000000" w:themeColor="text1"/>
      <w:sz w:val="20"/>
    </w:rPr>
  </w:style>
  <w:style w:type="paragraph" w:customStyle="1" w:styleId="30533BD518BE4EB1BAB7551D6EBB61DE1">
    <w:name w:val="30533BD518BE4EB1BAB7551D6EBB61DE1"/>
    <w:rsid w:val="00D36BC7"/>
    <w:pPr>
      <w:widowControl w:val="0"/>
      <w:jc w:val="both"/>
    </w:pPr>
  </w:style>
  <w:style w:type="paragraph" w:customStyle="1" w:styleId="B7D45A6396534FF190816D30FEDDEE7C1">
    <w:name w:val="B7D45A6396534FF190816D30FEDDEE7C1"/>
    <w:rsid w:val="00D36BC7"/>
    <w:pPr>
      <w:widowControl w:val="0"/>
      <w:jc w:val="both"/>
    </w:pPr>
  </w:style>
  <w:style w:type="paragraph" w:customStyle="1" w:styleId="5067D817154B4CF7B965A52D846584C71">
    <w:name w:val="5067D817154B4CF7B965A52D846584C71"/>
    <w:rsid w:val="00D36BC7"/>
    <w:pPr>
      <w:widowControl w:val="0"/>
      <w:jc w:val="both"/>
    </w:pPr>
  </w:style>
  <w:style w:type="paragraph" w:customStyle="1" w:styleId="68802BB889674C7199220FB68A8482D92">
    <w:name w:val="68802BB889674C7199220FB68A8482D92"/>
    <w:rsid w:val="00D36BC7"/>
    <w:pPr>
      <w:widowControl w:val="0"/>
      <w:jc w:val="both"/>
    </w:pPr>
  </w:style>
  <w:style w:type="paragraph" w:customStyle="1" w:styleId="B828E5C45477400B9FCBF287A31CAE0F2">
    <w:name w:val="B828E5C45477400B9FCBF287A31CAE0F2"/>
    <w:rsid w:val="00D36BC7"/>
    <w:pPr>
      <w:widowControl w:val="0"/>
      <w:jc w:val="both"/>
    </w:pPr>
  </w:style>
  <w:style w:type="paragraph" w:customStyle="1" w:styleId="821DD8AD57F3422CA18A0B831F4196EB2">
    <w:name w:val="821DD8AD57F3422CA18A0B831F4196EB2"/>
    <w:rsid w:val="00D36BC7"/>
    <w:pPr>
      <w:widowControl w:val="0"/>
      <w:jc w:val="both"/>
    </w:pPr>
  </w:style>
  <w:style w:type="paragraph" w:customStyle="1" w:styleId="B8FDADAF709E4CB3879EBB0827CC8B302">
    <w:name w:val="B8FDADAF709E4CB3879EBB0827CC8B302"/>
    <w:rsid w:val="00D36BC7"/>
    <w:pPr>
      <w:widowControl w:val="0"/>
      <w:jc w:val="both"/>
    </w:pPr>
  </w:style>
  <w:style w:type="paragraph" w:customStyle="1" w:styleId="F7E0FE62FE3A419F92E675CEE602B08F2">
    <w:name w:val="F7E0FE62FE3A419F92E675CEE602B08F2"/>
    <w:rsid w:val="00D36BC7"/>
    <w:pPr>
      <w:widowControl w:val="0"/>
      <w:jc w:val="both"/>
    </w:pPr>
  </w:style>
  <w:style w:type="paragraph" w:customStyle="1" w:styleId="CD2D7AF8AC854127B744DF65D2A645462">
    <w:name w:val="CD2D7AF8AC854127B744DF65D2A645462"/>
    <w:rsid w:val="00D36BC7"/>
    <w:pPr>
      <w:widowControl w:val="0"/>
      <w:jc w:val="both"/>
    </w:pPr>
  </w:style>
  <w:style w:type="paragraph" w:customStyle="1" w:styleId="3CB65761E74B4C6BB14DC91786617C912">
    <w:name w:val="3CB65761E74B4C6BB14DC91786617C912"/>
    <w:rsid w:val="00D36BC7"/>
    <w:pPr>
      <w:widowControl w:val="0"/>
      <w:jc w:val="both"/>
    </w:pPr>
  </w:style>
  <w:style w:type="paragraph" w:customStyle="1" w:styleId="5E0CEB2746E843419892482E53AD07566">
    <w:name w:val="5E0CEB2746E843419892482E53AD07566"/>
    <w:rsid w:val="00D36BC7"/>
    <w:pPr>
      <w:widowControl w:val="0"/>
      <w:jc w:val="both"/>
    </w:pPr>
  </w:style>
  <w:style w:type="paragraph" w:customStyle="1" w:styleId="106AEC3A163642479F8F1A24309506BC6">
    <w:name w:val="106AEC3A163642479F8F1A24309506BC6"/>
    <w:rsid w:val="00D36BC7"/>
    <w:pPr>
      <w:widowControl w:val="0"/>
      <w:jc w:val="both"/>
    </w:pPr>
  </w:style>
  <w:style w:type="paragraph" w:customStyle="1" w:styleId="97AA865D9C0B46ABA42FC5C3F2F9E5846">
    <w:name w:val="97AA865D9C0B46ABA42FC5C3F2F9E5846"/>
    <w:rsid w:val="00D36BC7"/>
    <w:pPr>
      <w:widowControl w:val="0"/>
      <w:jc w:val="both"/>
    </w:pPr>
  </w:style>
  <w:style w:type="paragraph" w:customStyle="1" w:styleId="8B983FA9A04E47DB89D04A32BC596A823">
    <w:name w:val="8B983FA9A04E47DB89D04A32BC596A823"/>
    <w:rsid w:val="00D36BC7"/>
    <w:pPr>
      <w:widowControl w:val="0"/>
      <w:jc w:val="both"/>
    </w:pPr>
  </w:style>
  <w:style w:type="paragraph" w:customStyle="1" w:styleId="30533BD518BE4EB1BAB7551D6EBB61DE2">
    <w:name w:val="30533BD518BE4EB1BAB7551D6EBB61DE2"/>
    <w:rsid w:val="00D36BC7"/>
    <w:pPr>
      <w:widowControl w:val="0"/>
      <w:jc w:val="both"/>
    </w:pPr>
  </w:style>
  <w:style w:type="paragraph" w:customStyle="1" w:styleId="B7D45A6396534FF190816D30FEDDEE7C2">
    <w:name w:val="B7D45A6396534FF190816D30FEDDEE7C2"/>
    <w:rsid w:val="00D36BC7"/>
    <w:pPr>
      <w:widowControl w:val="0"/>
      <w:jc w:val="both"/>
    </w:pPr>
  </w:style>
  <w:style w:type="paragraph" w:customStyle="1" w:styleId="5067D817154B4CF7B965A52D846584C72">
    <w:name w:val="5067D817154B4CF7B965A52D846584C72"/>
    <w:rsid w:val="00D36BC7"/>
    <w:pPr>
      <w:widowControl w:val="0"/>
      <w:jc w:val="both"/>
    </w:pPr>
  </w:style>
  <w:style w:type="paragraph" w:customStyle="1" w:styleId="68802BB889674C7199220FB68A8482D93">
    <w:name w:val="68802BB889674C7199220FB68A8482D93"/>
    <w:rsid w:val="00D36BC7"/>
    <w:pPr>
      <w:widowControl w:val="0"/>
      <w:jc w:val="both"/>
    </w:pPr>
  </w:style>
  <w:style w:type="paragraph" w:customStyle="1" w:styleId="B828E5C45477400B9FCBF287A31CAE0F3">
    <w:name w:val="B828E5C45477400B9FCBF287A31CAE0F3"/>
    <w:rsid w:val="00D36BC7"/>
    <w:pPr>
      <w:widowControl w:val="0"/>
      <w:jc w:val="both"/>
    </w:pPr>
  </w:style>
  <w:style w:type="paragraph" w:customStyle="1" w:styleId="821DD8AD57F3422CA18A0B831F4196EB3">
    <w:name w:val="821DD8AD57F3422CA18A0B831F4196EB3"/>
    <w:rsid w:val="00D36BC7"/>
    <w:pPr>
      <w:widowControl w:val="0"/>
      <w:jc w:val="both"/>
    </w:pPr>
  </w:style>
  <w:style w:type="paragraph" w:customStyle="1" w:styleId="B8FDADAF709E4CB3879EBB0827CC8B303">
    <w:name w:val="B8FDADAF709E4CB3879EBB0827CC8B303"/>
    <w:rsid w:val="00D36BC7"/>
    <w:pPr>
      <w:widowControl w:val="0"/>
      <w:jc w:val="both"/>
    </w:pPr>
  </w:style>
  <w:style w:type="paragraph" w:customStyle="1" w:styleId="F7E0FE62FE3A419F92E675CEE602B08F3">
    <w:name w:val="F7E0FE62FE3A419F92E675CEE602B08F3"/>
    <w:rsid w:val="00D36BC7"/>
    <w:pPr>
      <w:widowControl w:val="0"/>
      <w:jc w:val="both"/>
    </w:pPr>
  </w:style>
  <w:style w:type="paragraph" w:customStyle="1" w:styleId="CD2D7AF8AC854127B744DF65D2A645463">
    <w:name w:val="CD2D7AF8AC854127B744DF65D2A645463"/>
    <w:rsid w:val="00D36BC7"/>
    <w:pPr>
      <w:widowControl w:val="0"/>
      <w:jc w:val="both"/>
    </w:pPr>
  </w:style>
  <w:style w:type="paragraph" w:customStyle="1" w:styleId="3CB65761E74B4C6BB14DC91786617C913">
    <w:name w:val="3CB65761E74B4C6BB14DC91786617C913"/>
    <w:rsid w:val="00D36BC7"/>
    <w:pPr>
      <w:widowControl w:val="0"/>
      <w:jc w:val="both"/>
    </w:pPr>
  </w:style>
  <w:style w:type="paragraph" w:customStyle="1" w:styleId="8C51D90BC6B84CA596F1927C39A64E3E">
    <w:name w:val="8C51D90BC6B84CA596F1927C39A64E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A057DD5D6246F899E897985773FCBE">
    <w:name w:val="4DA057DD5D6246F899E897985773FC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66C57AB88449A79A0B3FEEECF9BC1D">
    <w:name w:val="C466C57AB88449A79A0B3FEEECF9BC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EAF9EDF8B54C9295F632788426912F">
    <w:name w:val="E1EAF9EDF8B54C9295F632788426912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7">
    <w:name w:val="5E0CEB2746E843419892482E53AD07567"/>
    <w:rsid w:val="00D36BC7"/>
    <w:pPr>
      <w:widowControl w:val="0"/>
      <w:jc w:val="both"/>
    </w:pPr>
  </w:style>
  <w:style w:type="paragraph" w:customStyle="1" w:styleId="106AEC3A163642479F8F1A24309506BC7">
    <w:name w:val="106AEC3A163642479F8F1A24309506BC7"/>
    <w:rsid w:val="00D36BC7"/>
    <w:pPr>
      <w:widowControl w:val="0"/>
      <w:jc w:val="both"/>
    </w:pPr>
  </w:style>
  <w:style w:type="paragraph" w:customStyle="1" w:styleId="97AA865D9C0B46ABA42FC5C3F2F9E5847">
    <w:name w:val="97AA865D9C0B46ABA42FC5C3F2F9E5847"/>
    <w:rsid w:val="00D36BC7"/>
    <w:pPr>
      <w:widowControl w:val="0"/>
      <w:jc w:val="both"/>
    </w:pPr>
  </w:style>
  <w:style w:type="paragraph" w:customStyle="1" w:styleId="4DA057DD5D6246F899E897985773FCBE1">
    <w:name w:val="4DA057DD5D6246F899E897985773FCBE1"/>
    <w:rsid w:val="00D36BC7"/>
    <w:pPr>
      <w:widowControl w:val="0"/>
      <w:jc w:val="both"/>
    </w:pPr>
  </w:style>
  <w:style w:type="paragraph" w:customStyle="1" w:styleId="E1EAF9EDF8B54C9295F632788426912F1">
    <w:name w:val="E1EAF9EDF8B54C9295F632788426912F1"/>
    <w:rsid w:val="00D36BC7"/>
    <w:pPr>
      <w:widowControl w:val="0"/>
      <w:jc w:val="both"/>
    </w:pPr>
  </w:style>
  <w:style w:type="paragraph" w:customStyle="1" w:styleId="C466C57AB88449A79A0B3FEEECF9BC1D1">
    <w:name w:val="C466C57AB88449A79A0B3FEEECF9BC1D1"/>
    <w:rsid w:val="00D36BC7"/>
    <w:pPr>
      <w:widowControl w:val="0"/>
      <w:jc w:val="both"/>
    </w:pPr>
  </w:style>
  <w:style w:type="paragraph" w:customStyle="1" w:styleId="5067D817154B4CF7B965A52D846584C73">
    <w:name w:val="5067D817154B4CF7B965A52D846584C73"/>
    <w:rsid w:val="00D36BC7"/>
    <w:pPr>
      <w:widowControl w:val="0"/>
      <w:jc w:val="both"/>
    </w:pPr>
  </w:style>
  <w:style w:type="paragraph" w:customStyle="1" w:styleId="8C51D90BC6B84CA596F1927C39A64E3E1">
    <w:name w:val="8C51D90BC6B84CA596F1927C39A64E3E1"/>
    <w:rsid w:val="00D36BC7"/>
    <w:pPr>
      <w:widowControl w:val="0"/>
      <w:jc w:val="both"/>
    </w:pPr>
  </w:style>
  <w:style w:type="paragraph" w:customStyle="1" w:styleId="68802BB889674C7199220FB68A8482D94">
    <w:name w:val="68802BB889674C7199220FB68A8482D94"/>
    <w:rsid w:val="00D36BC7"/>
    <w:pPr>
      <w:widowControl w:val="0"/>
      <w:jc w:val="both"/>
    </w:pPr>
  </w:style>
  <w:style w:type="paragraph" w:customStyle="1" w:styleId="B828E5C45477400B9FCBF287A31CAE0F4">
    <w:name w:val="B828E5C45477400B9FCBF287A31CAE0F4"/>
    <w:rsid w:val="00D36BC7"/>
    <w:pPr>
      <w:widowControl w:val="0"/>
      <w:jc w:val="both"/>
    </w:pPr>
  </w:style>
  <w:style w:type="paragraph" w:customStyle="1" w:styleId="821DD8AD57F3422CA18A0B831F4196EB4">
    <w:name w:val="821DD8AD57F3422CA18A0B831F4196EB4"/>
    <w:rsid w:val="00D36BC7"/>
    <w:pPr>
      <w:widowControl w:val="0"/>
      <w:jc w:val="both"/>
    </w:pPr>
  </w:style>
  <w:style w:type="paragraph" w:customStyle="1" w:styleId="B8FDADAF709E4CB3879EBB0827CC8B304">
    <w:name w:val="B8FDADAF709E4CB3879EBB0827CC8B304"/>
    <w:rsid w:val="00D36BC7"/>
    <w:pPr>
      <w:widowControl w:val="0"/>
      <w:jc w:val="both"/>
    </w:pPr>
  </w:style>
  <w:style w:type="paragraph" w:customStyle="1" w:styleId="F7E0FE62FE3A419F92E675CEE602B08F4">
    <w:name w:val="F7E0FE62FE3A419F92E675CEE602B08F4"/>
    <w:rsid w:val="00D36BC7"/>
    <w:pPr>
      <w:widowControl w:val="0"/>
      <w:jc w:val="both"/>
    </w:pPr>
  </w:style>
  <w:style w:type="paragraph" w:customStyle="1" w:styleId="CD2D7AF8AC854127B744DF65D2A645464">
    <w:name w:val="CD2D7AF8AC854127B744DF65D2A645464"/>
    <w:rsid w:val="00D36BC7"/>
    <w:pPr>
      <w:widowControl w:val="0"/>
      <w:jc w:val="both"/>
    </w:pPr>
  </w:style>
  <w:style w:type="paragraph" w:customStyle="1" w:styleId="3CB65761E74B4C6BB14DC91786617C914">
    <w:name w:val="3CB65761E74B4C6BB14DC91786617C914"/>
    <w:rsid w:val="00D36BC7"/>
    <w:pPr>
      <w:widowControl w:val="0"/>
      <w:jc w:val="both"/>
    </w:pPr>
  </w:style>
  <w:style w:type="paragraph" w:customStyle="1" w:styleId="2BDE10A95EB04B1CAF0DCE0FB60B8A90">
    <w:name w:val="2BDE10A95EB04B1CAF0DCE0FB60B8A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26DBDB290F24F92AA31C8621CB5ABBF">
    <w:name w:val="626DBDB290F24F92AA31C8621CB5ABB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8379A017FDE46DE8697EF5F44E90F75">
    <w:name w:val="E8379A017FDE46DE8697EF5F44E90F7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9F27E915114BA79739BE6B8B3012FB">
    <w:name w:val="D19F27E915114BA79739BE6B8B3012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B4EB8958D234DA6BAFA77A99EF5E6EE">
    <w:name w:val="1B4EB8958D234DA6BAFA77A99EF5E6E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78A263D00B4BA9B505378AB11BD70D">
    <w:name w:val="4278A263D00B4BA9B505378AB11BD7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8443D8EDC54CD28C23C6E019ABFE1A">
    <w:name w:val="948443D8EDC54CD28C23C6E019ABFE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5D554FCC6A4558A8D2E1241B5D4F26">
    <w:name w:val="3D5D554FCC6A4558A8D2E1241B5D4F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56AA218234A5094F611BAB506312A">
    <w:name w:val="69456AA218234A5094F611BAB506312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F0D2CBC6404C9C9F63F254E6C7B81A">
    <w:name w:val="63F0D2CBC6404C9C9F63F254E6C7B8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F8D94B2F8D046E2963B19E59C474452">
    <w:name w:val="DF8D94B2F8D046E2963B19E59C47445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C102A8695F4B508A0FBF73BFD04A68">
    <w:name w:val="D8C102A8695F4B508A0FBF73BFD04A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F2A0A20C5F84EA8BC5E1336FE6880E4">
    <w:name w:val="3F2A0A20C5F84EA8BC5E1336FE6880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2C025149C542FFBDCB8995FBE1E5A2">
    <w:name w:val="F12C025149C542FFBDCB8995FBE1E5A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5D3FC1B57F424A99538EC5CD1CC5A7">
    <w:name w:val="965D3FC1B57F424A99538EC5CD1CC5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60C5985E484D1C8330BE98CBD6226C">
    <w:name w:val="8960C5985E484D1C8330BE98CBD622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F9E4AD21E741639231A8B55BDAC114">
    <w:name w:val="4FF9E4AD21E741639231A8B55BDAC1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4C7125189F44F092C3AA8E61A53868">
    <w:name w:val="ED4C7125189F44F092C3AA8E61A538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CFFF5EA1794E41841A9720B0FF91DC">
    <w:name w:val="E9CFFF5EA1794E41841A9720B0FF91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75B93320974F4D9DB280B27DC23DE5">
    <w:name w:val="8375B93320974F4D9DB280B27DC23D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A4DB6E080D9481FA9E83B91068C70DD">
    <w:name w:val="3A4DB6E080D9481FA9E83B91068C70D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261A76EDA947C99E44F7E4F1B5A937">
    <w:name w:val="6B261A76EDA947C99E44F7E4F1B5A93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2F0FEDB02B4B72B938BE3415E3B514">
    <w:name w:val="A72F0FEDB02B4B72B938BE3415E3B5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6FAC28CFA104E90852288964B6BE735">
    <w:name w:val="F6FAC28CFA104E90852288964B6BE73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47C46C28654BACA9090AA2230B874D">
    <w:name w:val="EF47C46C28654BACA9090AA2230B87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15DECD67534D6DA64371D6C14663FB">
    <w:name w:val="5615DECD67534D6DA64371D6C14663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5BD2A2C483241A3811D6E8F4C85C8C5">
    <w:name w:val="C5BD2A2C483241A3811D6E8F4C85C8C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D81A19A470428D8E7AB21C644510EA">
    <w:name w:val="4FD81A19A470428D8E7AB21C644510E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11F4C67A7249E9A38E670575D5093D">
    <w:name w:val="5A11F4C67A7249E9A38E670575D509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5587616E4E46539773C8471657B6B4">
    <w:name w:val="9F5587616E4E46539773C8471657B6B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99F0D71F8714CD6A43497233632B7C3">
    <w:name w:val="499F0D71F8714CD6A43497233632B7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3B813C89A884DBCBE27BEC104598243">
    <w:name w:val="73B813C89A884DBCBE27BEC1045982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2378E364B74D0EACDD4665B2110C38">
    <w:name w:val="B02378E364B74D0EACDD4665B2110C3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CA14BD4A3D4F1AB47132C18E686271">
    <w:name w:val="E5CA14BD4A3D4F1AB47132C18E68627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95ABFE712C493D9F9E0CED77D100F4">
    <w:name w:val="FB95ABFE712C493D9F9E0CED77D100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280695DAE7E400EA8F5142A5ACE3502">
    <w:name w:val="9280695DAE7E400EA8F5142A5ACE350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A4FF4BFF884B9CBBE19EF2B911D8CB">
    <w:name w:val="C4A4FF4BFF884B9CBBE19EF2B911D8C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E38C2551A747D39B59BE80EFEC13C6">
    <w:name w:val="43E38C2551A747D39B59BE80EFEC13C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B59A587E7840C087695912190B8A04">
    <w:name w:val="11B59A587E7840C087695912190B8A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611C2CE2C14FB08AE37B3960B745A8">
    <w:name w:val="40611C2CE2C14FB08AE37B3960B745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91850C0B4B4327AD0EA7712CF58B6E">
    <w:name w:val="4391850C0B4B4327AD0EA7712CF58B6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0F6B0F7E18429893D3812769ADC96F">
    <w:name w:val="110F6B0F7E18429893D3812769ADC96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5323F8FBE24C50ABBBCEF9D76895F5">
    <w:name w:val="F15323F8FBE24C50ABBBCEF9D76895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15FCA9BE30F4AA3BCBCDF196574B0D3">
    <w:name w:val="615FCA9BE30F4AA3BCBCDF196574B0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687CD1FFFE4D48A87190F37FF09B4C">
    <w:name w:val="41687CD1FFFE4D48A87190F37FF09B4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DD3E3B0D6E42729353A62EDEEF4CA1">
    <w:name w:val="78DD3E3B0D6E42729353A62EDEEF4CA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80B9C443E074CDD9F9D157881E8A1A5">
    <w:name w:val="280B9C443E074CDD9F9D157881E8A1A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7DE3FA265443BCA27DBA1D71344B79">
    <w:name w:val="1F7DE3FA265443BCA27DBA1D71344B7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CAD8E2366C47F79A514EC4E849D5F9">
    <w:name w:val="D3CAD8E2366C47F79A514EC4E849D5F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B9EDF9E489432DBE7EB12A8AE068AE">
    <w:name w:val="63B9EDF9E489432DBE7EB12A8AE068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C540E77EB6C42EEA72405216F879B96">
    <w:name w:val="7C540E77EB6C42EEA72405216F879B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A69C45EF294C5D9E20D546DB546443">
    <w:name w:val="D3A69C45EF294C5D9E20D546DB5464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311B1DB2054DBFB3EBF4FD1C6D22A9">
    <w:name w:val="66311B1DB2054DBFB3EBF4FD1C6D2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7293708781A43C79FD78F277C6191FE">
    <w:name w:val="27293708781A43C79FD78F277C6191F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6274E812424A3794C752FA3E8D19E4">
    <w:name w:val="836274E812424A3794C752FA3E8D19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C82D671A0C4216B0853F983F9DF1BB">
    <w:name w:val="9EC82D671A0C4216B0853F983F9DF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C8FD478B54C28BE441552FEA630C8">
    <w:name w:val="64EC8FD478B54C28BE441552FEA630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A79A43BC9142A18A47833C04AF876A">
    <w:name w:val="B8A79A43BC9142A18A47833C04AF87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42F82B49BA431AA8960A3BD12B118C">
    <w:name w:val="F942F82B49BA431AA8960A3BD12B118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0128CDDF8A4F4582415B82335964D0">
    <w:name w:val="F50128CDDF8A4F4582415B82335964D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D84E89B1C34FF59B73C9E4759C8994">
    <w:name w:val="DED84E89B1C34FF59B73C9E4759C899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9DDB29B12A46A79AF753C29C1CF41E">
    <w:name w:val="5D9DDB29B12A46A79AF753C29C1CF41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34CA1BC4B642AF9F956FD1E95F9A6C">
    <w:name w:val="5634CA1BC4B642AF9F956FD1E95F9A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3079FB622F4C088EB53BBB4C81F20C">
    <w:name w:val="BF3079FB622F4C088EB53BBB4C81F2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6B8C862C414FDB8653DF7838F52513">
    <w:name w:val="F26B8C862C414FDB8653DF7838F5251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18A0E341154750AEA9892F8D742411">
    <w:name w:val="0A18A0E341154750AEA9892F8D74241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E361412DAF41E59FD85AA6E6ADF04D">
    <w:name w:val="76E361412DAF41E59FD85AA6E6ADF0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5509C563D044AB9CB26A3F038327F4">
    <w:name w:val="385509C563D044AB9CB26A3F038327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EC9D18BE5843F5BF0AB485A9B3A2CF">
    <w:name w:val="D5EC9D18BE5843F5BF0AB485A9B3A2C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32BE012C8E462F9A5579D85002A6A3">
    <w:name w:val="8332BE012C8E462F9A5579D85002A6A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07FEE45F344D8EBF97B7162D68583D">
    <w:name w:val="6307FEE45F344D8EBF97B7162D6858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1D34D750FB149788802EE1EFBC9C626">
    <w:name w:val="C1D34D750FB149788802EE1EFBC9C6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00E9E7FB443AABE4C73526C5B42CD">
    <w:name w:val="99C00E9E7FB443AABE4C73526C5B42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4E8C610D9A4D37950DEDF71E1160CD">
    <w:name w:val="F84E8C610D9A4D37950DEDF71E1160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B616D72DA4345BFE2299CC37DF15F">
    <w:name w:val="99CB616D72DA4345BFE2299CC37DF1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95EBAF541C0437196DCCBC3599EC1BE">
    <w:name w:val="595EBAF541C0437196DCCBC3599EC1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062EA7BA36427A9F6A5D462384B6DC">
    <w:name w:val="F2062EA7BA36427A9F6A5D462384B6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3E2A469A8F4DE8BAF7F88804FF5B7C">
    <w:name w:val="DB3E2A469A8F4DE8BAF7F88804FF5B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70E4685C31424199043C076CF301C8">
    <w:name w:val="8F70E4685C31424199043C076CF301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8">
    <w:name w:val="5E0CEB2746E843419892482E53AD07568"/>
    <w:rsid w:val="00D36BC7"/>
    <w:pPr>
      <w:widowControl w:val="0"/>
      <w:jc w:val="both"/>
    </w:pPr>
  </w:style>
  <w:style w:type="paragraph" w:customStyle="1" w:styleId="106AEC3A163642479F8F1A24309506BC8">
    <w:name w:val="106AEC3A163642479F8F1A24309506BC8"/>
    <w:rsid w:val="00D36BC7"/>
    <w:pPr>
      <w:widowControl w:val="0"/>
      <w:jc w:val="both"/>
    </w:pPr>
  </w:style>
  <w:style w:type="paragraph" w:customStyle="1" w:styleId="97AA865D9C0B46ABA42FC5C3F2F9E5848">
    <w:name w:val="97AA865D9C0B46ABA42FC5C3F2F9E5848"/>
    <w:rsid w:val="00D36BC7"/>
    <w:pPr>
      <w:widowControl w:val="0"/>
      <w:jc w:val="both"/>
    </w:pPr>
  </w:style>
  <w:style w:type="paragraph" w:customStyle="1" w:styleId="E5CA14BD4A3D4F1AB47132C18E6862711">
    <w:name w:val="E5CA14BD4A3D4F1AB47132C18E6862711"/>
    <w:rsid w:val="00D36BC7"/>
    <w:pPr>
      <w:widowControl w:val="0"/>
      <w:jc w:val="both"/>
    </w:pPr>
  </w:style>
  <w:style w:type="paragraph" w:customStyle="1" w:styleId="FB95ABFE712C493D9F9E0CED77D100F41">
    <w:name w:val="FB95ABFE712C493D9F9E0CED77D100F41"/>
    <w:rsid w:val="00D36BC7"/>
    <w:pPr>
      <w:widowControl w:val="0"/>
      <w:jc w:val="both"/>
    </w:pPr>
  </w:style>
  <w:style w:type="paragraph" w:customStyle="1" w:styleId="9280695DAE7E400EA8F5142A5ACE35021">
    <w:name w:val="9280695DAE7E400EA8F5142A5ACE35021"/>
    <w:rsid w:val="00D36BC7"/>
    <w:pPr>
      <w:widowControl w:val="0"/>
      <w:jc w:val="both"/>
    </w:pPr>
  </w:style>
  <w:style w:type="paragraph" w:customStyle="1" w:styleId="C4A4FF4BFF884B9CBBE19EF2B911D8CB1">
    <w:name w:val="C4A4FF4BFF884B9CBBE19EF2B911D8CB1"/>
    <w:rsid w:val="00D36BC7"/>
    <w:pPr>
      <w:widowControl w:val="0"/>
      <w:jc w:val="both"/>
    </w:pPr>
  </w:style>
  <w:style w:type="paragraph" w:customStyle="1" w:styleId="43E38C2551A747D39B59BE80EFEC13C61">
    <w:name w:val="43E38C2551A747D39B59BE80EFEC13C61"/>
    <w:rsid w:val="00D36BC7"/>
    <w:pPr>
      <w:widowControl w:val="0"/>
      <w:jc w:val="both"/>
    </w:pPr>
  </w:style>
  <w:style w:type="paragraph" w:customStyle="1" w:styleId="11B59A587E7840C087695912190B8A041">
    <w:name w:val="11B59A587E7840C087695912190B8A041"/>
    <w:rsid w:val="00D36BC7"/>
    <w:pPr>
      <w:widowControl w:val="0"/>
      <w:jc w:val="both"/>
    </w:pPr>
  </w:style>
  <w:style w:type="paragraph" w:customStyle="1" w:styleId="40611C2CE2C14FB08AE37B3960B745A81">
    <w:name w:val="40611C2CE2C14FB08AE37B3960B745A81"/>
    <w:rsid w:val="00D36BC7"/>
    <w:pPr>
      <w:widowControl w:val="0"/>
      <w:jc w:val="both"/>
    </w:pPr>
  </w:style>
  <w:style w:type="paragraph" w:customStyle="1" w:styleId="4391850C0B4B4327AD0EA7712CF58B6E1">
    <w:name w:val="4391850C0B4B4327AD0EA7712CF58B6E1"/>
    <w:rsid w:val="00D36BC7"/>
    <w:pPr>
      <w:widowControl w:val="0"/>
      <w:jc w:val="both"/>
    </w:pPr>
  </w:style>
  <w:style w:type="paragraph" w:customStyle="1" w:styleId="110F6B0F7E18429893D3812769ADC96F1">
    <w:name w:val="110F6B0F7E18429893D3812769ADC96F1"/>
    <w:rsid w:val="00D36BC7"/>
    <w:pPr>
      <w:widowControl w:val="0"/>
      <w:jc w:val="both"/>
    </w:pPr>
  </w:style>
  <w:style w:type="paragraph" w:customStyle="1" w:styleId="F15323F8FBE24C50ABBBCEF9D76895F51">
    <w:name w:val="F15323F8FBE24C50ABBBCEF9D76895F51"/>
    <w:rsid w:val="00D36BC7"/>
    <w:pPr>
      <w:widowControl w:val="0"/>
      <w:jc w:val="both"/>
    </w:pPr>
  </w:style>
  <w:style w:type="paragraph" w:customStyle="1" w:styleId="615FCA9BE30F4AA3BCBCDF196574B0D31">
    <w:name w:val="615FCA9BE30F4AA3BCBCDF196574B0D31"/>
    <w:rsid w:val="00D36BC7"/>
    <w:pPr>
      <w:widowControl w:val="0"/>
      <w:jc w:val="both"/>
    </w:pPr>
  </w:style>
  <w:style w:type="paragraph" w:customStyle="1" w:styleId="41687CD1FFFE4D48A87190F37FF09B4C1">
    <w:name w:val="41687CD1FFFE4D48A87190F37FF09B4C1"/>
    <w:rsid w:val="00D36BC7"/>
    <w:pPr>
      <w:widowControl w:val="0"/>
      <w:jc w:val="both"/>
    </w:pPr>
  </w:style>
  <w:style w:type="paragraph" w:customStyle="1" w:styleId="78DD3E3B0D6E42729353A62EDEEF4CA11">
    <w:name w:val="78DD3E3B0D6E42729353A62EDEEF4CA11"/>
    <w:rsid w:val="00D36BC7"/>
    <w:pPr>
      <w:widowControl w:val="0"/>
      <w:jc w:val="both"/>
    </w:pPr>
  </w:style>
  <w:style w:type="paragraph" w:customStyle="1" w:styleId="280B9C443E074CDD9F9D157881E8A1A51">
    <w:name w:val="280B9C443E074CDD9F9D157881E8A1A51"/>
    <w:rsid w:val="00D36BC7"/>
    <w:pPr>
      <w:widowControl w:val="0"/>
      <w:jc w:val="both"/>
    </w:pPr>
  </w:style>
  <w:style w:type="paragraph" w:customStyle="1" w:styleId="1F7DE3FA265443BCA27DBA1D71344B791">
    <w:name w:val="1F7DE3FA265443BCA27DBA1D71344B791"/>
    <w:rsid w:val="00D36BC7"/>
    <w:pPr>
      <w:widowControl w:val="0"/>
      <w:jc w:val="both"/>
    </w:pPr>
  </w:style>
  <w:style w:type="paragraph" w:customStyle="1" w:styleId="D3CAD8E2366C47F79A514EC4E849D5F91">
    <w:name w:val="D3CAD8E2366C47F79A514EC4E849D5F91"/>
    <w:rsid w:val="00D36BC7"/>
    <w:pPr>
      <w:widowControl w:val="0"/>
      <w:jc w:val="both"/>
    </w:pPr>
  </w:style>
  <w:style w:type="paragraph" w:customStyle="1" w:styleId="63B9EDF9E489432DBE7EB12A8AE068AE1">
    <w:name w:val="63B9EDF9E489432DBE7EB12A8AE068AE1"/>
    <w:rsid w:val="00D36BC7"/>
    <w:pPr>
      <w:widowControl w:val="0"/>
      <w:jc w:val="both"/>
    </w:pPr>
  </w:style>
  <w:style w:type="paragraph" w:customStyle="1" w:styleId="7C540E77EB6C42EEA72405216F879B961">
    <w:name w:val="7C540E77EB6C42EEA72405216F879B961"/>
    <w:rsid w:val="00D36BC7"/>
    <w:pPr>
      <w:widowControl w:val="0"/>
      <w:jc w:val="both"/>
    </w:pPr>
  </w:style>
  <w:style w:type="paragraph" w:customStyle="1" w:styleId="D3A69C45EF294C5D9E20D546DB5464431">
    <w:name w:val="D3A69C45EF294C5D9E20D546DB5464431"/>
    <w:rsid w:val="00D36BC7"/>
    <w:pPr>
      <w:widowControl w:val="0"/>
      <w:jc w:val="both"/>
    </w:pPr>
  </w:style>
  <w:style w:type="paragraph" w:customStyle="1" w:styleId="66311B1DB2054DBFB3EBF4FD1C6D22A91">
    <w:name w:val="66311B1DB2054DBFB3EBF4FD1C6D22A91"/>
    <w:rsid w:val="00D36BC7"/>
    <w:pPr>
      <w:widowControl w:val="0"/>
      <w:jc w:val="both"/>
    </w:pPr>
  </w:style>
  <w:style w:type="paragraph" w:customStyle="1" w:styleId="595EBAF541C0437196DCCBC3599EC1BE1">
    <w:name w:val="595EBAF541C0437196DCCBC3599EC1BE1"/>
    <w:rsid w:val="00D36BC7"/>
    <w:pPr>
      <w:widowControl w:val="0"/>
      <w:jc w:val="both"/>
    </w:pPr>
  </w:style>
  <w:style w:type="paragraph" w:customStyle="1" w:styleId="F2062EA7BA36427A9F6A5D462384B6DC1">
    <w:name w:val="F2062EA7BA36427A9F6A5D462384B6DC1"/>
    <w:rsid w:val="00D36BC7"/>
    <w:pPr>
      <w:widowControl w:val="0"/>
      <w:jc w:val="both"/>
    </w:pPr>
  </w:style>
  <w:style w:type="paragraph" w:customStyle="1" w:styleId="8332BE012C8E462F9A5579D85002A6A31">
    <w:name w:val="8332BE012C8E462F9A5579D85002A6A31"/>
    <w:rsid w:val="00D36BC7"/>
    <w:pPr>
      <w:widowControl w:val="0"/>
      <w:jc w:val="both"/>
    </w:pPr>
  </w:style>
  <w:style w:type="paragraph" w:customStyle="1" w:styleId="6307FEE45F344D8EBF97B7162D68583D1">
    <w:name w:val="6307FEE45F344D8EBF97B7162D68583D1"/>
    <w:rsid w:val="00D36BC7"/>
    <w:pPr>
      <w:widowControl w:val="0"/>
      <w:jc w:val="both"/>
    </w:pPr>
  </w:style>
  <w:style w:type="paragraph" w:customStyle="1" w:styleId="9B1897F467D64912BD39301C833F4141">
    <w:name w:val="9B1897F467D64912BD39301C833F414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9">
    <w:name w:val="5E0CEB2746E843419892482E53AD07569"/>
    <w:rsid w:val="00D36BC7"/>
    <w:pPr>
      <w:widowControl w:val="0"/>
      <w:jc w:val="both"/>
    </w:pPr>
  </w:style>
  <w:style w:type="paragraph" w:customStyle="1" w:styleId="106AEC3A163642479F8F1A24309506BC9">
    <w:name w:val="106AEC3A163642479F8F1A24309506BC9"/>
    <w:rsid w:val="00D36BC7"/>
    <w:pPr>
      <w:widowControl w:val="0"/>
      <w:jc w:val="both"/>
    </w:pPr>
  </w:style>
  <w:style w:type="paragraph" w:customStyle="1" w:styleId="97AA865D9C0B46ABA42FC5C3F2F9E5849">
    <w:name w:val="97AA865D9C0B46ABA42FC5C3F2F9E5849"/>
    <w:rsid w:val="00D36BC7"/>
    <w:pPr>
      <w:widowControl w:val="0"/>
      <w:jc w:val="both"/>
    </w:pPr>
  </w:style>
  <w:style w:type="paragraph" w:customStyle="1" w:styleId="E5CA14BD4A3D4F1AB47132C18E6862712">
    <w:name w:val="E5CA14BD4A3D4F1AB47132C18E6862712"/>
    <w:rsid w:val="00D36BC7"/>
    <w:pPr>
      <w:widowControl w:val="0"/>
      <w:jc w:val="both"/>
    </w:pPr>
  </w:style>
  <w:style w:type="paragraph" w:customStyle="1" w:styleId="FB95ABFE712C493D9F9E0CED77D100F42">
    <w:name w:val="FB95ABFE712C493D9F9E0CED77D100F42"/>
    <w:rsid w:val="00D36BC7"/>
    <w:pPr>
      <w:widowControl w:val="0"/>
      <w:jc w:val="both"/>
    </w:pPr>
  </w:style>
  <w:style w:type="paragraph" w:customStyle="1" w:styleId="9280695DAE7E400EA8F5142A5ACE35022">
    <w:name w:val="9280695DAE7E400EA8F5142A5ACE35022"/>
    <w:rsid w:val="00D36BC7"/>
    <w:pPr>
      <w:widowControl w:val="0"/>
      <w:jc w:val="both"/>
    </w:pPr>
  </w:style>
  <w:style w:type="paragraph" w:customStyle="1" w:styleId="C4A4FF4BFF884B9CBBE19EF2B911D8CB2">
    <w:name w:val="C4A4FF4BFF884B9CBBE19EF2B911D8CB2"/>
    <w:rsid w:val="00D36BC7"/>
    <w:pPr>
      <w:widowControl w:val="0"/>
      <w:jc w:val="both"/>
    </w:pPr>
  </w:style>
  <w:style w:type="paragraph" w:customStyle="1" w:styleId="43E38C2551A747D39B59BE80EFEC13C62">
    <w:name w:val="43E38C2551A747D39B59BE80EFEC13C62"/>
    <w:rsid w:val="00D36BC7"/>
    <w:pPr>
      <w:widowControl w:val="0"/>
      <w:jc w:val="both"/>
    </w:pPr>
  </w:style>
  <w:style w:type="paragraph" w:customStyle="1" w:styleId="11B59A587E7840C087695912190B8A042">
    <w:name w:val="11B59A587E7840C087695912190B8A042"/>
    <w:rsid w:val="00D36BC7"/>
    <w:pPr>
      <w:widowControl w:val="0"/>
      <w:jc w:val="both"/>
    </w:pPr>
  </w:style>
  <w:style w:type="paragraph" w:customStyle="1" w:styleId="40611C2CE2C14FB08AE37B3960B745A82">
    <w:name w:val="40611C2CE2C14FB08AE37B3960B745A82"/>
    <w:rsid w:val="00D36BC7"/>
    <w:pPr>
      <w:widowControl w:val="0"/>
      <w:jc w:val="both"/>
    </w:pPr>
  </w:style>
  <w:style w:type="paragraph" w:customStyle="1" w:styleId="4391850C0B4B4327AD0EA7712CF58B6E2">
    <w:name w:val="4391850C0B4B4327AD0EA7712CF58B6E2"/>
    <w:rsid w:val="00D36BC7"/>
    <w:pPr>
      <w:widowControl w:val="0"/>
      <w:jc w:val="both"/>
    </w:pPr>
  </w:style>
  <w:style w:type="paragraph" w:customStyle="1" w:styleId="110F6B0F7E18429893D3812769ADC96F2">
    <w:name w:val="110F6B0F7E18429893D3812769ADC96F2"/>
    <w:rsid w:val="00D36BC7"/>
    <w:pPr>
      <w:widowControl w:val="0"/>
      <w:jc w:val="both"/>
    </w:pPr>
  </w:style>
  <w:style w:type="paragraph" w:customStyle="1" w:styleId="F15323F8FBE24C50ABBBCEF9D76895F52">
    <w:name w:val="F15323F8FBE24C50ABBBCEF9D76895F52"/>
    <w:rsid w:val="00D36BC7"/>
    <w:pPr>
      <w:widowControl w:val="0"/>
      <w:jc w:val="both"/>
    </w:pPr>
  </w:style>
  <w:style w:type="paragraph" w:customStyle="1" w:styleId="615FCA9BE30F4AA3BCBCDF196574B0D32">
    <w:name w:val="615FCA9BE30F4AA3BCBCDF196574B0D32"/>
    <w:rsid w:val="00D36BC7"/>
    <w:pPr>
      <w:widowControl w:val="0"/>
      <w:jc w:val="both"/>
    </w:pPr>
  </w:style>
  <w:style w:type="paragraph" w:customStyle="1" w:styleId="41687CD1FFFE4D48A87190F37FF09B4C2">
    <w:name w:val="41687CD1FFFE4D48A87190F37FF09B4C2"/>
    <w:rsid w:val="00D36BC7"/>
    <w:pPr>
      <w:widowControl w:val="0"/>
      <w:jc w:val="both"/>
    </w:pPr>
  </w:style>
  <w:style w:type="paragraph" w:customStyle="1" w:styleId="78DD3E3B0D6E42729353A62EDEEF4CA12">
    <w:name w:val="78DD3E3B0D6E42729353A62EDEEF4CA12"/>
    <w:rsid w:val="00D36BC7"/>
    <w:pPr>
      <w:widowControl w:val="0"/>
      <w:jc w:val="both"/>
    </w:pPr>
  </w:style>
  <w:style w:type="paragraph" w:customStyle="1" w:styleId="280B9C443E074CDD9F9D157881E8A1A52">
    <w:name w:val="280B9C443E074CDD9F9D157881E8A1A52"/>
    <w:rsid w:val="00D36BC7"/>
    <w:pPr>
      <w:widowControl w:val="0"/>
      <w:jc w:val="both"/>
    </w:pPr>
  </w:style>
  <w:style w:type="paragraph" w:customStyle="1" w:styleId="1F7DE3FA265443BCA27DBA1D71344B792">
    <w:name w:val="1F7DE3FA265443BCA27DBA1D71344B792"/>
    <w:rsid w:val="00D36BC7"/>
    <w:pPr>
      <w:widowControl w:val="0"/>
      <w:jc w:val="both"/>
    </w:pPr>
  </w:style>
  <w:style w:type="paragraph" w:customStyle="1" w:styleId="D3CAD8E2366C47F79A514EC4E849D5F92">
    <w:name w:val="D3CAD8E2366C47F79A514EC4E849D5F92"/>
    <w:rsid w:val="00D36BC7"/>
    <w:pPr>
      <w:widowControl w:val="0"/>
      <w:jc w:val="both"/>
    </w:pPr>
  </w:style>
  <w:style w:type="paragraph" w:customStyle="1" w:styleId="63B9EDF9E489432DBE7EB12A8AE068AE2">
    <w:name w:val="63B9EDF9E489432DBE7EB12A8AE068AE2"/>
    <w:rsid w:val="00D36BC7"/>
    <w:pPr>
      <w:widowControl w:val="0"/>
      <w:jc w:val="both"/>
    </w:pPr>
  </w:style>
  <w:style w:type="paragraph" w:customStyle="1" w:styleId="7C540E77EB6C42EEA72405216F879B962">
    <w:name w:val="7C540E77EB6C42EEA72405216F879B962"/>
    <w:rsid w:val="00D36BC7"/>
    <w:pPr>
      <w:widowControl w:val="0"/>
      <w:jc w:val="both"/>
    </w:pPr>
  </w:style>
  <w:style w:type="paragraph" w:customStyle="1" w:styleId="D3A69C45EF294C5D9E20D546DB5464432">
    <w:name w:val="D3A69C45EF294C5D9E20D546DB5464432"/>
    <w:rsid w:val="00D36BC7"/>
    <w:pPr>
      <w:widowControl w:val="0"/>
      <w:jc w:val="both"/>
    </w:pPr>
  </w:style>
  <w:style w:type="paragraph" w:customStyle="1" w:styleId="66311B1DB2054DBFB3EBF4FD1C6D22A92">
    <w:name w:val="66311B1DB2054DBFB3EBF4FD1C6D22A92"/>
    <w:rsid w:val="00D36BC7"/>
    <w:pPr>
      <w:widowControl w:val="0"/>
      <w:jc w:val="both"/>
    </w:pPr>
  </w:style>
  <w:style w:type="paragraph" w:customStyle="1" w:styleId="9B1897F467D64912BD39301C833F41411">
    <w:name w:val="9B1897F467D64912BD39301C833F41411"/>
    <w:rsid w:val="00D36BC7"/>
    <w:pPr>
      <w:widowControl w:val="0"/>
      <w:jc w:val="both"/>
    </w:pPr>
  </w:style>
  <w:style w:type="paragraph" w:customStyle="1" w:styleId="595EBAF541C0437196DCCBC3599EC1BE2">
    <w:name w:val="595EBAF541C0437196DCCBC3599EC1BE2"/>
    <w:rsid w:val="00D36BC7"/>
    <w:pPr>
      <w:widowControl w:val="0"/>
      <w:jc w:val="both"/>
    </w:pPr>
  </w:style>
  <w:style w:type="paragraph" w:customStyle="1" w:styleId="F2062EA7BA36427A9F6A5D462384B6DC2">
    <w:name w:val="F2062EA7BA36427A9F6A5D462384B6DC2"/>
    <w:rsid w:val="00D36BC7"/>
    <w:pPr>
      <w:widowControl w:val="0"/>
      <w:jc w:val="both"/>
    </w:pPr>
  </w:style>
  <w:style w:type="paragraph" w:customStyle="1" w:styleId="8332BE012C8E462F9A5579D85002A6A32">
    <w:name w:val="8332BE012C8E462F9A5579D85002A6A32"/>
    <w:rsid w:val="00D36BC7"/>
    <w:pPr>
      <w:widowControl w:val="0"/>
      <w:jc w:val="both"/>
    </w:pPr>
  </w:style>
  <w:style w:type="paragraph" w:customStyle="1" w:styleId="6307FEE45F344D8EBF97B7162D68583D2">
    <w:name w:val="6307FEE45F344D8EBF97B7162D68583D2"/>
    <w:rsid w:val="00D36BC7"/>
    <w:pPr>
      <w:widowControl w:val="0"/>
      <w:jc w:val="both"/>
    </w:pPr>
  </w:style>
  <w:style w:type="paragraph" w:customStyle="1" w:styleId="5E0CEB2746E843419892482E53AD075610">
    <w:name w:val="5E0CEB2746E843419892482E53AD075610"/>
    <w:rsid w:val="00D36BC7"/>
    <w:pPr>
      <w:widowControl w:val="0"/>
      <w:jc w:val="both"/>
    </w:pPr>
  </w:style>
  <w:style w:type="paragraph" w:customStyle="1" w:styleId="106AEC3A163642479F8F1A24309506BC10">
    <w:name w:val="106AEC3A163642479F8F1A24309506BC10"/>
    <w:rsid w:val="00D36BC7"/>
    <w:pPr>
      <w:widowControl w:val="0"/>
      <w:jc w:val="both"/>
    </w:pPr>
  </w:style>
  <w:style w:type="paragraph" w:customStyle="1" w:styleId="97AA865D9C0B46ABA42FC5C3F2F9E58410">
    <w:name w:val="97AA865D9C0B46ABA42FC5C3F2F9E58410"/>
    <w:rsid w:val="00D36BC7"/>
    <w:pPr>
      <w:widowControl w:val="0"/>
      <w:jc w:val="both"/>
    </w:pPr>
  </w:style>
  <w:style w:type="paragraph" w:customStyle="1" w:styleId="E5CA14BD4A3D4F1AB47132C18E6862713">
    <w:name w:val="E5CA14BD4A3D4F1AB47132C18E6862713"/>
    <w:rsid w:val="00D36BC7"/>
    <w:pPr>
      <w:widowControl w:val="0"/>
      <w:jc w:val="both"/>
    </w:pPr>
  </w:style>
  <w:style w:type="paragraph" w:customStyle="1" w:styleId="FB95ABFE712C493D9F9E0CED77D100F43">
    <w:name w:val="FB95ABFE712C493D9F9E0CED77D100F43"/>
    <w:rsid w:val="00D36BC7"/>
    <w:pPr>
      <w:widowControl w:val="0"/>
      <w:jc w:val="both"/>
    </w:pPr>
  </w:style>
  <w:style w:type="paragraph" w:customStyle="1" w:styleId="9280695DAE7E400EA8F5142A5ACE35023">
    <w:name w:val="9280695DAE7E400EA8F5142A5ACE35023"/>
    <w:rsid w:val="00D36BC7"/>
    <w:pPr>
      <w:widowControl w:val="0"/>
      <w:jc w:val="both"/>
    </w:pPr>
  </w:style>
  <w:style w:type="paragraph" w:customStyle="1" w:styleId="C4A4FF4BFF884B9CBBE19EF2B911D8CB3">
    <w:name w:val="C4A4FF4BFF884B9CBBE19EF2B911D8CB3"/>
    <w:rsid w:val="00D36BC7"/>
    <w:pPr>
      <w:widowControl w:val="0"/>
      <w:jc w:val="both"/>
    </w:pPr>
  </w:style>
  <w:style w:type="paragraph" w:customStyle="1" w:styleId="43E38C2551A747D39B59BE80EFEC13C63">
    <w:name w:val="43E38C2551A747D39B59BE80EFEC13C63"/>
    <w:rsid w:val="00D36BC7"/>
    <w:pPr>
      <w:widowControl w:val="0"/>
      <w:jc w:val="both"/>
    </w:pPr>
  </w:style>
  <w:style w:type="paragraph" w:customStyle="1" w:styleId="11B59A587E7840C087695912190B8A043">
    <w:name w:val="11B59A587E7840C087695912190B8A043"/>
    <w:rsid w:val="00D36BC7"/>
    <w:pPr>
      <w:widowControl w:val="0"/>
      <w:jc w:val="both"/>
    </w:pPr>
  </w:style>
  <w:style w:type="paragraph" w:customStyle="1" w:styleId="40611C2CE2C14FB08AE37B3960B745A83">
    <w:name w:val="40611C2CE2C14FB08AE37B3960B745A83"/>
    <w:rsid w:val="00D36BC7"/>
    <w:pPr>
      <w:widowControl w:val="0"/>
      <w:jc w:val="both"/>
    </w:pPr>
  </w:style>
  <w:style w:type="paragraph" w:customStyle="1" w:styleId="4391850C0B4B4327AD0EA7712CF58B6E3">
    <w:name w:val="4391850C0B4B4327AD0EA7712CF58B6E3"/>
    <w:rsid w:val="00D36BC7"/>
    <w:pPr>
      <w:widowControl w:val="0"/>
      <w:jc w:val="both"/>
    </w:pPr>
  </w:style>
  <w:style w:type="paragraph" w:customStyle="1" w:styleId="110F6B0F7E18429893D3812769ADC96F3">
    <w:name w:val="110F6B0F7E18429893D3812769ADC96F3"/>
    <w:rsid w:val="00D36BC7"/>
    <w:pPr>
      <w:widowControl w:val="0"/>
      <w:jc w:val="both"/>
    </w:pPr>
  </w:style>
  <w:style w:type="paragraph" w:customStyle="1" w:styleId="F15323F8FBE24C50ABBBCEF9D76895F53">
    <w:name w:val="F15323F8FBE24C50ABBBCEF9D76895F53"/>
    <w:rsid w:val="00D36BC7"/>
    <w:pPr>
      <w:widowControl w:val="0"/>
      <w:jc w:val="both"/>
    </w:pPr>
  </w:style>
  <w:style w:type="paragraph" w:customStyle="1" w:styleId="615FCA9BE30F4AA3BCBCDF196574B0D33">
    <w:name w:val="615FCA9BE30F4AA3BCBCDF196574B0D33"/>
    <w:rsid w:val="00D36BC7"/>
    <w:pPr>
      <w:widowControl w:val="0"/>
      <w:jc w:val="both"/>
    </w:pPr>
  </w:style>
  <w:style w:type="paragraph" w:customStyle="1" w:styleId="41687CD1FFFE4D48A87190F37FF09B4C3">
    <w:name w:val="41687CD1FFFE4D48A87190F37FF09B4C3"/>
    <w:rsid w:val="00D36BC7"/>
    <w:pPr>
      <w:widowControl w:val="0"/>
      <w:jc w:val="both"/>
    </w:pPr>
  </w:style>
  <w:style w:type="paragraph" w:customStyle="1" w:styleId="78DD3E3B0D6E42729353A62EDEEF4CA13">
    <w:name w:val="78DD3E3B0D6E42729353A62EDEEF4CA13"/>
    <w:rsid w:val="00D36BC7"/>
    <w:pPr>
      <w:widowControl w:val="0"/>
      <w:jc w:val="both"/>
    </w:pPr>
  </w:style>
  <w:style w:type="paragraph" w:customStyle="1" w:styleId="280B9C443E074CDD9F9D157881E8A1A53">
    <w:name w:val="280B9C443E074CDD9F9D157881E8A1A53"/>
    <w:rsid w:val="00D36BC7"/>
    <w:pPr>
      <w:widowControl w:val="0"/>
      <w:jc w:val="both"/>
    </w:pPr>
  </w:style>
  <w:style w:type="paragraph" w:customStyle="1" w:styleId="1F7DE3FA265443BCA27DBA1D71344B793">
    <w:name w:val="1F7DE3FA265443BCA27DBA1D71344B793"/>
    <w:rsid w:val="00D36BC7"/>
    <w:pPr>
      <w:widowControl w:val="0"/>
      <w:jc w:val="both"/>
    </w:pPr>
  </w:style>
  <w:style w:type="paragraph" w:customStyle="1" w:styleId="D3CAD8E2366C47F79A514EC4E849D5F93">
    <w:name w:val="D3CAD8E2366C47F79A514EC4E849D5F93"/>
    <w:rsid w:val="00D36BC7"/>
    <w:pPr>
      <w:widowControl w:val="0"/>
      <w:jc w:val="both"/>
    </w:pPr>
  </w:style>
  <w:style w:type="paragraph" w:customStyle="1" w:styleId="63B9EDF9E489432DBE7EB12A8AE068AE3">
    <w:name w:val="63B9EDF9E489432DBE7EB12A8AE068AE3"/>
    <w:rsid w:val="00D36BC7"/>
    <w:pPr>
      <w:widowControl w:val="0"/>
      <w:jc w:val="both"/>
    </w:pPr>
  </w:style>
  <w:style w:type="paragraph" w:customStyle="1" w:styleId="7C540E77EB6C42EEA72405216F879B963">
    <w:name w:val="7C540E77EB6C42EEA72405216F879B963"/>
    <w:rsid w:val="00D36BC7"/>
    <w:pPr>
      <w:widowControl w:val="0"/>
      <w:jc w:val="both"/>
    </w:pPr>
  </w:style>
  <w:style w:type="paragraph" w:customStyle="1" w:styleId="D3A69C45EF294C5D9E20D546DB5464433">
    <w:name w:val="D3A69C45EF294C5D9E20D546DB5464433"/>
    <w:rsid w:val="00D36BC7"/>
    <w:pPr>
      <w:widowControl w:val="0"/>
      <w:jc w:val="both"/>
    </w:pPr>
  </w:style>
  <w:style w:type="paragraph" w:customStyle="1" w:styleId="66311B1DB2054DBFB3EBF4FD1C6D22A93">
    <w:name w:val="66311B1DB2054DBFB3EBF4FD1C6D22A93"/>
    <w:rsid w:val="00D36BC7"/>
    <w:pPr>
      <w:widowControl w:val="0"/>
      <w:jc w:val="both"/>
    </w:pPr>
  </w:style>
  <w:style w:type="paragraph" w:customStyle="1" w:styleId="9B1897F467D64912BD39301C833F41412">
    <w:name w:val="9B1897F467D64912BD39301C833F41412"/>
    <w:rsid w:val="00D36BC7"/>
    <w:pPr>
      <w:widowControl w:val="0"/>
      <w:jc w:val="both"/>
    </w:pPr>
  </w:style>
  <w:style w:type="paragraph" w:customStyle="1" w:styleId="595EBAF541C0437196DCCBC3599EC1BE3">
    <w:name w:val="595EBAF541C0437196DCCBC3599EC1BE3"/>
    <w:rsid w:val="00D36BC7"/>
    <w:pPr>
      <w:widowControl w:val="0"/>
      <w:jc w:val="both"/>
    </w:pPr>
  </w:style>
  <w:style w:type="paragraph" w:customStyle="1" w:styleId="F2062EA7BA36427A9F6A5D462384B6DC3">
    <w:name w:val="F2062EA7BA36427A9F6A5D462384B6DC3"/>
    <w:rsid w:val="00D36BC7"/>
    <w:pPr>
      <w:widowControl w:val="0"/>
      <w:jc w:val="both"/>
    </w:pPr>
  </w:style>
  <w:style w:type="paragraph" w:customStyle="1" w:styleId="8332BE012C8E462F9A5579D85002A6A33">
    <w:name w:val="8332BE012C8E462F9A5579D85002A6A33"/>
    <w:rsid w:val="00D36BC7"/>
    <w:pPr>
      <w:widowControl w:val="0"/>
      <w:jc w:val="both"/>
    </w:pPr>
  </w:style>
  <w:style w:type="paragraph" w:customStyle="1" w:styleId="6307FEE45F344D8EBF97B7162D68583D3">
    <w:name w:val="6307FEE45F344D8EBF97B7162D68583D3"/>
    <w:rsid w:val="00D36BC7"/>
    <w:pPr>
      <w:widowControl w:val="0"/>
      <w:jc w:val="both"/>
    </w:pPr>
  </w:style>
  <w:style w:type="paragraph" w:customStyle="1" w:styleId="5E0CEB2746E843419892482E53AD075611">
    <w:name w:val="5E0CEB2746E843419892482E53AD075611"/>
    <w:rsid w:val="00D36BC7"/>
    <w:pPr>
      <w:widowControl w:val="0"/>
      <w:jc w:val="both"/>
    </w:pPr>
  </w:style>
  <w:style w:type="paragraph" w:customStyle="1" w:styleId="106AEC3A163642479F8F1A24309506BC11">
    <w:name w:val="106AEC3A163642479F8F1A24309506BC11"/>
    <w:rsid w:val="00D36BC7"/>
    <w:pPr>
      <w:widowControl w:val="0"/>
      <w:jc w:val="both"/>
    </w:pPr>
  </w:style>
  <w:style w:type="paragraph" w:customStyle="1" w:styleId="97AA865D9C0B46ABA42FC5C3F2F9E58411">
    <w:name w:val="97AA865D9C0B46ABA42FC5C3F2F9E58411"/>
    <w:rsid w:val="00D36BC7"/>
    <w:pPr>
      <w:widowControl w:val="0"/>
      <w:jc w:val="both"/>
    </w:pPr>
  </w:style>
  <w:style w:type="paragraph" w:customStyle="1" w:styleId="E5CA14BD4A3D4F1AB47132C18E6862714">
    <w:name w:val="E5CA14BD4A3D4F1AB47132C18E6862714"/>
    <w:rsid w:val="00D36BC7"/>
    <w:pPr>
      <w:widowControl w:val="0"/>
      <w:jc w:val="both"/>
    </w:pPr>
  </w:style>
  <w:style w:type="paragraph" w:customStyle="1" w:styleId="FB95ABFE712C493D9F9E0CED77D100F44">
    <w:name w:val="FB95ABFE712C493D9F9E0CED77D100F44"/>
    <w:rsid w:val="00D36BC7"/>
    <w:pPr>
      <w:widowControl w:val="0"/>
      <w:jc w:val="both"/>
    </w:pPr>
  </w:style>
  <w:style w:type="paragraph" w:customStyle="1" w:styleId="9280695DAE7E400EA8F5142A5ACE35024">
    <w:name w:val="9280695DAE7E400EA8F5142A5ACE35024"/>
    <w:rsid w:val="00D36BC7"/>
    <w:pPr>
      <w:widowControl w:val="0"/>
      <w:jc w:val="both"/>
    </w:pPr>
  </w:style>
  <w:style w:type="paragraph" w:customStyle="1" w:styleId="C4A4FF4BFF884B9CBBE19EF2B911D8CB4">
    <w:name w:val="C4A4FF4BFF884B9CBBE19EF2B911D8CB4"/>
    <w:rsid w:val="00D36BC7"/>
    <w:pPr>
      <w:widowControl w:val="0"/>
      <w:jc w:val="both"/>
    </w:pPr>
  </w:style>
  <w:style w:type="paragraph" w:customStyle="1" w:styleId="43E38C2551A747D39B59BE80EFEC13C64">
    <w:name w:val="43E38C2551A747D39B59BE80EFEC13C64"/>
    <w:rsid w:val="00D36BC7"/>
    <w:pPr>
      <w:widowControl w:val="0"/>
      <w:jc w:val="both"/>
    </w:pPr>
  </w:style>
  <w:style w:type="paragraph" w:customStyle="1" w:styleId="11B59A587E7840C087695912190B8A044">
    <w:name w:val="11B59A587E7840C087695912190B8A044"/>
    <w:rsid w:val="00D36BC7"/>
    <w:pPr>
      <w:widowControl w:val="0"/>
      <w:jc w:val="both"/>
    </w:pPr>
  </w:style>
  <w:style w:type="paragraph" w:customStyle="1" w:styleId="40611C2CE2C14FB08AE37B3960B745A84">
    <w:name w:val="40611C2CE2C14FB08AE37B3960B745A84"/>
    <w:rsid w:val="00D36BC7"/>
    <w:pPr>
      <w:widowControl w:val="0"/>
      <w:jc w:val="both"/>
    </w:pPr>
  </w:style>
  <w:style w:type="paragraph" w:customStyle="1" w:styleId="4391850C0B4B4327AD0EA7712CF58B6E4">
    <w:name w:val="4391850C0B4B4327AD0EA7712CF58B6E4"/>
    <w:rsid w:val="00D36BC7"/>
    <w:pPr>
      <w:widowControl w:val="0"/>
      <w:jc w:val="both"/>
    </w:pPr>
  </w:style>
  <w:style w:type="paragraph" w:customStyle="1" w:styleId="110F6B0F7E18429893D3812769ADC96F4">
    <w:name w:val="110F6B0F7E18429893D3812769ADC96F4"/>
    <w:rsid w:val="00D36BC7"/>
    <w:pPr>
      <w:widowControl w:val="0"/>
      <w:jc w:val="both"/>
    </w:pPr>
  </w:style>
  <w:style w:type="paragraph" w:customStyle="1" w:styleId="F15323F8FBE24C50ABBBCEF9D76895F54">
    <w:name w:val="F15323F8FBE24C50ABBBCEF9D76895F54"/>
    <w:rsid w:val="00D36BC7"/>
    <w:pPr>
      <w:widowControl w:val="0"/>
      <w:jc w:val="both"/>
    </w:pPr>
  </w:style>
  <w:style w:type="paragraph" w:customStyle="1" w:styleId="615FCA9BE30F4AA3BCBCDF196574B0D34">
    <w:name w:val="615FCA9BE30F4AA3BCBCDF196574B0D34"/>
    <w:rsid w:val="00D36BC7"/>
    <w:pPr>
      <w:widowControl w:val="0"/>
      <w:jc w:val="both"/>
    </w:pPr>
  </w:style>
  <w:style w:type="paragraph" w:customStyle="1" w:styleId="41687CD1FFFE4D48A87190F37FF09B4C4">
    <w:name w:val="41687CD1FFFE4D48A87190F37FF09B4C4"/>
    <w:rsid w:val="00D36BC7"/>
    <w:pPr>
      <w:widowControl w:val="0"/>
      <w:jc w:val="both"/>
    </w:pPr>
  </w:style>
  <w:style w:type="paragraph" w:customStyle="1" w:styleId="78DD3E3B0D6E42729353A62EDEEF4CA14">
    <w:name w:val="78DD3E3B0D6E42729353A62EDEEF4CA14"/>
    <w:rsid w:val="00D36BC7"/>
    <w:pPr>
      <w:widowControl w:val="0"/>
      <w:jc w:val="both"/>
    </w:pPr>
  </w:style>
  <w:style w:type="paragraph" w:customStyle="1" w:styleId="280B9C443E074CDD9F9D157881E8A1A54">
    <w:name w:val="280B9C443E074CDD9F9D157881E8A1A54"/>
    <w:rsid w:val="00D36BC7"/>
    <w:pPr>
      <w:widowControl w:val="0"/>
      <w:jc w:val="both"/>
    </w:pPr>
  </w:style>
  <w:style w:type="paragraph" w:customStyle="1" w:styleId="1F7DE3FA265443BCA27DBA1D71344B794">
    <w:name w:val="1F7DE3FA265443BCA27DBA1D71344B794"/>
    <w:rsid w:val="00D36BC7"/>
    <w:pPr>
      <w:widowControl w:val="0"/>
      <w:jc w:val="both"/>
    </w:pPr>
  </w:style>
  <w:style w:type="paragraph" w:customStyle="1" w:styleId="D3CAD8E2366C47F79A514EC4E849D5F94">
    <w:name w:val="D3CAD8E2366C47F79A514EC4E849D5F94"/>
    <w:rsid w:val="00D36BC7"/>
    <w:pPr>
      <w:widowControl w:val="0"/>
      <w:jc w:val="both"/>
    </w:pPr>
  </w:style>
  <w:style w:type="paragraph" w:customStyle="1" w:styleId="63B9EDF9E489432DBE7EB12A8AE068AE4">
    <w:name w:val="63B9EDF9E489432DBE7EB12A8AE068AE4"/>
    <w:rsid w:val="00D36BC7"/>
    <w:pPr>
      <w:widowControl w:val="0"/>
      <w:jc w:val="both"/>
    </w:pPr>
  </w:style>
  <w:style w:type="paragraph" w:customStyle="1" w:styleId="7C540E77EB6C42EEA72405216F879B964">
    <w:name w:val="7C540E77EB6C42EEA72405216F879B964"/>
    <w:rsid w:val="00D36BC7"/>
    <w:pPr>
      <w:widowControl w:val="0"/>
      <w:jc w:val="both"/>
    </w:pPr>
  </w:style>
  <w:style w:type="paragraph" w:customStyle="1" w:styleId="D3A69C45EF294C5D9E20D546DB5464434">
    <w:name w:val="D3A69C45EF294C5D9E20D546DB5464434"/>
    <w:rsid w:val="00D36BC7"/>
    <w:pPr>
      <w:widowControl w:val="0"/>
      <w:jc w:val="both"/>
    </w:pPr>
  </w:style>
  <w:style w:type="paragraph" w:customStyle="1" w:styleId="66311B1DB2054DBFB3EBF4FD1C6D22A94">
    <w:name w:val="66311B1DB2054DBFB3EBF4FD1C6D22A94"/>
    <w:rsid w:val="00D36BC7"/>
    <w:pPr>
      <w:widowControl w:val="0"/>
      <w:jc w:val="both"/>
    </w:pPr>
  </w:style>
  <w:style w:type="paragraph" w:customStyle="1" w:styleId="9B1897F467D64912BD39301C833F41413">
    <w:name w:val="9B1897F467D64912BD39301C833F41413"/>
    <w:rsid w:val="00D36BC7"/>
    <w:pPr>
      <w:widowControl w:val="0"/>
      <w:jc w:val="both"/>
    </w:pPr>
  </w:style>
  <w:style w:type="paragraph" w:customStyle="1" w:styleId="595EBAF541C0437196DCCBC3599EC1BE4">
    <w:name w:val="595EBAF541C0437196DCCBC3599EC1BE4"/>
    <w:rsid w:val="00D36BC7"/>
    <w:pPr>
      <w:widowControl w:val="0"/>
      <w:jc w:val="both"/>
    </w:pPr>
  </w:style>
  <w:style w:type="paragraph" w:customStyle="1" w:styleId="F2062EA7BA36427A9F6A5D462384B6DC4">
    <w:name w:val="F2062EA7BA36427A9F6A5D462384B6DC4"/>
    <w:rsid w:val="00D36BC7"/>
    <w:pPr>
      <w:widowControl w:val="0"/>
      <w:jc w:val="both"/>
    </w:pPr>
  </w:style>
  <w:style w:type="paragraph" w:customStyle="1" w:styleId="8332BE012C8E462F9A5579D85002A6A34">
    <w:name w:val="8332BE012C8E462F9A5579D85002A6A34"/>
    <w:rsid w:val="00D36BC7"/>
    <w:pPr>
      <w:widowControl w:val="0"/>
      <w:jc w:val="both"/>
    </w:pPr>
  </w:style>
  <w:style w:type="paragraph" w:customStyle="1" w:styleId="6307FEE45F344D8EBF97B7162D68583D4">
    <w:name w:val="6307FEE45F344D8EBF97B7162D68583D4"/>
    <w:rsid w:val="00D36BC7"/>
    <w:pPr>
      <w:widowControl w:val="0"/>
      <w:jc w:val="both"/>
    </w:pPr>
  </w:style>
  <w:style w:type="paragraph" w:customStyle="1" w:styleId="5E0CEB2746E843419892482E53AD075612">
    <w:name w:val="5E0CEB2746E843419892482E53AD075612"/>
    <w:rsid w:val="00D36BC7"/>
    <w:pPr>
      <w:widowControl w:val="0"/>
      <w:jc w:val="both"/>
    </w:pPr>
  </w:style>
  <w:style w:type="paragraph" w:customStyle="1" w:styleId="106AEC3A163642479F8F1A24309506BC12">
    <w:name w:val="106AEC3A163642479F8F1A24309506BC12"/>
    <w:rsid w:val="00D36BC7"/>
    <w:pPr>
      <w:widowControl w:val="0"/>
      <w:jc w:val="both"/>
    </w:pPr>
  </w:style>
  <w:style w:type="paragraph" w:customStyle="1" w:styleId="97AA865D9C0B46ABA42FC5C3F2F9E58412">
    <w:name w:val="97AA865D9C0B46ABA42FC5C3F2F9E58412"/>
    <w:rsid w:val="00D36BC7"/>
    <w:pPr>
      <w:widowControl w:val="0"/>
      <w:jc w:val="both"/>
    </w:pPr>
  </w:style>
  <w:style w:type="paragraph" w:customStyle="1" w:styleId="E5CA14BD4A3D4F1AB47132C18E6862715">
    <w:name w:val="E5CA14BD4A3D4F1AB47132C18E6862715"/>
    <w:rsid w:val="00D36BC7"/>
    <w:pPr>
      <w:widowControl w:val="0"/>
      <w:jc w:val="both"/>
    </w:pPr>
  </w:style>
  <w:style w:type="paragraph" w:customStyle="1" w:styleId="FB95ABFE712C493D9F9E0CED77D100F45">
    <w:name w:val="FB95ABFE712C493D9F9E0CED77D100F45"/>
    <w:rsid w:val="00D36BC7"/>
    <w:pPr>
      <w:widowControl w:val="0"/>
      <w:jc w:val="both"/>
    </w:pPr>
  </w:style>
  <w:style w:type="paragraph" w:customStyle="1" w:styleId="9280695DAE7E400EA8F5142A5ACE35025">
    <w:name w:val="9280695DAE7E400EA8F5142A5ACE35025"/>
    <w:rsid w:val="00D36BC7"/>
    <w:pPr>
      <w:widowControl w:val="0"/>
      <w:jc w:val="both"/>
    </w:pPr>
  </w:style>
  <w:style w:type="paragraph" w:customStyle="1" w:styleId="C4A4FF4BFF884B9CBBE19EF2B911D8CB5">
    <w:name w:val="C4A4FF4BFF884B9CBBE19EF2B911D8CB5"/>
    <w:rsid w:val="00D36BC7"/>
    <w:pPr>
      <w:widowControl w:val="0"/>
      <w:jc w:val="both"/>
    </w:pPr>
  </w:style>
  <w:style w:type="paragraph" w:customStyle="1" w:styleId="43E38C2551A747D39B59BE80EFEC13C65">
    <w:name w:val="43E38C2551A747D39B59BE80EFEC13C65"/>
    <w:rsid w:val="00D36BC7"/>
    <w:pPr>
      <w:widowControl w:val="0"/>
      <w:jc w:val="both"/>
    </w:pPr>
  </w:style>
  <w:style w:type="paragraph" w:customStyle="1" w:styleId="11B59A587E7840C087695912190B8A045">
    <w:name w:val="11B59A587E7840C087695912190B8A045"/>
    <w:rsid w:val="00D36BC7"/>
    <w:pPr>
      <w:widowControl w:val="0"/>
      <w:jc w:val="both"/>
    </w:pPr>
  </w:style>
  <w:style w:type="paragraph" w:customStyle="1" w:styleId="40611C2CE2C14FB08AE37B3960B745A85">
    <w:name w:val="40611C2CE2C14FB08AE37B3960B745A85"/>
    <w:rsid w:val="00D36BC7"/>
    <w:pPr>
      <w:widowControl w:val="0"/>
      <w:jc w:val="both"/>
    </w:pPr>
  </w:style>
  <w:style w:type="paragraph" w:customStyle="1" w:styleId="4391850C0B4B4327AD0EA7712CF58B6E5">
    <w:name w:val="4391850C0B4B4327AD0EA7712CF58B6E5"/>
    <w:rsid w:val="00D36BC7"/>
    <w:pPr>
      <w:widowControl w:val="0"/>
      <w:jc w:val="both"/>
    </w:pPr>
  </w:style>
  <w:style w:type="paragraph" w:customStyle="1" w:styleId="110F6B0F7E18429893D3812769ADC96F5">
    <w:name w:val="110F6B0F7E18429893D3812769ADC96F5"/>
    <w:rsid w:val="00D36BC7"/>
    <w:pPr>
      <w:widowControl w:val="0"/>
      <w:jc w:val="both"/>
    </w:pPr>
  </w:style>
  <w:style w:type="paragraph" w:customStyle="1" w:styleId="F15323F8FBE24C50ABBBCEF9D76895F55">
    <w:name w:val="F15323F8FBE24C50ABBBCEF9D76895F55"/>
    <w:rsid w:val="00D36BC7"/>
    <w:pPr>
      <w:widowControl w:val="0"/>
      <w:jc w:val="both"/>
    </w:pPr>
  </w:style>
  <w:style w:type="paragraph" w:customStyle="1" w:styleId="615FCA9BE30F4AA3BCBCDF196574B0D35">
    <w:name w:val="615FCA9BE30F4AA3BCBCDF196574B0D35"/>
    <w:rsid w:val="00D36BC7"/>
    <w:pPr>
      <w:widowControl w:val="0"/>
      <w:jc w:val="both"/>
    </w:pPr>
  </w:style>
  <w:style w:type="paragraph" w:customStyle="1" w:styleId="41687CD1FFFE4D48A87190F37FF09B4C5">
    <w:name w:val="41687CD1FFFE4D48A87190F37FF09B4C5"/>
    <w:rsid w:val="00D36BC7"/>
    <w:pPr>
      <w:widowControl w:val="0"/>
      <w:jc w:val="both"/>
    </w:pPr>
  </w:style>
  <w:style w:type="paragraph" w:customStyle="1" w:styleId="78DD3E3B0D6E42729353A62EDEEF4CA15">
    <w:name w:val="78DD3E3B0D6E42729353A62EDEEF4CA15"/>
    <w:rsid w:val="00D36BC7"/>
    <w:pPr>
      <w:widowControl w:val="0"/>
      <w:jc w:val="both"/>
    </w:pPr>
  </w:style>
  <w:style w:type="paragraph" w:customStyle="1" w:styleId="280B9C443E074CDD9F9D157881E8A1A55">
    <w:name w:val="280B9C443E074CDD9F9D157881E8A1A55"/>
    <w:rsid w:val="00D36BC7"/>
    <w:pPr>
      <w:widowControl w:val="0"/>
      <w:jc w:val="both"/>
    </w:pPr>
  </w:style>
  <w:style w:type="paragraph" w:customStyle="1" w:styleId="1F7DE3FA265443BCA27DBA1D71344B795">
    <w:name w:val="1F7DE3FA265443BCA27DBA1D71344B795"/>
    <w:rsid w:val="00D36BC7"/>
    <w:pPr>
      <w:widowControl w:val="0"/>
      <w:jc w:val="both"/>
    </w:pPr>
  </w:style>
  <w:style w:type="paragraph" w:customStyle="1" w:styleId="D3CAD8E2366C47F79A514EC4E849D5F95">
    <w:name w:val="D3CAD8E2366C47F79A514EC4E849D5F95"/>
    <w:rsid w:val="00D36BC7"/>
    <w:pPr>
      <w:widowControl w:val="0"/>
      <w:jc w:val="both"/>
    </w:pPr>
  </w:style>
  <w:style w:type="paragraph" w:customStyle="1" w:styleId="63B9EDF9E489432DBE7EB12A8AE068AE5">
    <w:name w:val="63B9EDF9E489432DBE7EB12A8AE068AE5"/>
    <w:rsid w:val="00D36BC7"/>
    <w:pPr>
      <w:widowControl w:val="0"/>
      <w:jc w:val="both"/>
    </w:pPr>
  </w:style>
  <w:style w:type="paragraph" w:customStyle="1" w:styleId="7C540E77EB6C42EEA72405216F879B965">
    <w:name w:val="7C540E77EB6C42EEA72405216F879B965"/>
    <w:rsid w:val="00D36BC7"/>
    <w:pPr>
      <w:widowControl w:val="0"/>
      <w:jc w:val="both"/>
    </w:pPr>
  </w:style>
  <w:style w:type="paragraph" w:customStyle="1" w:styleId="D3A69C45EF294C5D9E20D546DB5464435">
    <w:name w:val="D3A69C45EF294C5D9E20D546DB5464435"/>
    <w:rsid w:val="00D36BC7"/>
    <w:pPr>
      <w:widowControl w:val="0"/>
      <w:jc w:val="both"/>
    </w:pPr>
  </w:style>
  <w:style w:type="paragraph" w:customStyle="1" w:styleId="66311B1DB2054DBFB3EBF4FD1C6D22A95">
    <w:name w:val="66311B1DB2054DBFB3EBF4FD1C6D22A95"/>
    <w:rsid w:val="00D36BC7"/>
    <w:pPr>
      <w:widowControl w:val="0"/>
      <w:jc w:val="both"/>
    </w:pPr>
  </w:style>
  <w:style w:type="paragraph" w:customStyle="1" w:styleId="9B1897F467D64912BD39301C833F41414">
    <w:name w:val="9B1897F467D64912BD39301C833F41414"/>
    <w:rsid w:val="00D36BC7"/>
    <w:pPr>
      <w:widowControl w:val="0"/>
      <w:jc w:val="both"/>
    </w:pPr>
  </w:style>
  <w:style w:type="paragraph" w:customStyle="1" w:styleId="595EBAF541C0437196DCCBC3599EC1BE5">
    <w:name w:val="595EBAF541C0437196DCCBC3599EC1BE5"/>
    <w:rsid w:val="00D36BC7"/>
    <w:pPr>
      <w:widowControl w:val="0"/>
      <w:jc w:val="both"/>
    </w:pPr>
  </w:style>
  <w:style w:type="paragraph" w:customStyle="1" w:styleId="F2062EA7BA36427A9F6A5D462384B6DC5">
    <w:name w:val="F2062EA7BA36427A9F6A5D462384B6DC5"/>
    <w:rsid w:val="00D36BC7"/>
    <w:pPr>
      <w:widowControl w:val="0"/>
      <w:jc w:val="both"/>
    </w:pPr>
  </w:style>
  <w:style w:type="paragraph" w:customStyle="1" w:styleId="8332BE012C8E462F9A5579D85002A6A35">
    <w:name w:val="8332BE012C8E462F9A5579D85002A6A35"/>
    <w:rsid w:val="00D36BC7"/>
    <w:pPr>
      <w:widowControl w:val="0"/>
      <w:jc w:val="both"/>
    </w:pPr>
  </w:style>
  <w:style w:type="paragraph" w:customStyle="1" w:styleId="6307FEE45F344D8EBF97B7162D68583D5">
    <w:name w:val="6307FEE45F344D8EBF97B7162D68583D5"/>
    <w:rsid w:val="00D36BC7"/>
    <w:pPr>
      <w:widowControl w:val="0"/>
      <w:jc w:val="both"/>
    </w:pPr>
  </w:style>
  <w:style w:type="paragraph" w:customStyle="1" w:styleId="3481F16592CD4FCAA5A0154DB650E1C4">
    <w:name w:val="3481F16592CD4FCAA5A0154DB650E1C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3">
    <w:name w:val="5E0CEB2746E843419892482E53AD075613"/>
    <w:rsid w:val="00D36BC7"/>
    <w:pPr>
      <w:widowControl w:val="0"/>
      <w:jc w:val="both"/>
    </w:pPr>
  </w:style>
  <w:style w:type="paragraph" w:customStyle="1" w:styleId="106AEC3A163642479F8F1A24309506BC13">
    <w:name w:val="106AEC3A163642479F8F1A24309506BC13"/>
    <w:rsid w:val="00D36BC7"/>
    <w:pPr>
      <w:widowControl w:val="0"/>
      <w:jc w:val="both"/>
    </w:pPr>
  </w:style>
  <w:style w:type="paragraph" w:customStyle="1" w:styleId="97AA865D9C0B46ABA42FC5C3F2F9E58413">
    <w:name w:val="97AA865D9C0B46ABA42FC5C3F2F9E58413"/>
    <w:rsid w:val="00D36BC7"/>
    <w:pPr>
      <w:widowControl w:val="0"/>
      <w:jc w:val="both"/>
    </w:pPr>
  </w:style>
  <w:style w:type="paragraph" w:customStyle="1" w:styleId="E5CA14BD4A3D4F1AB47132C18E6862716">
    <w:name w:val="E5CA14BD4A3D4F1AB47132C18E6862716"/>
    <w:rsid w:val="00D36BC7"/>
    <w:pPr>
      <w:widowControl w:val="0"/>
      <w:jc w:val="both"/>
    </w:pPr>
  </w:style>
  <w:style w:type="paragraph" w:customStyle="1" w:styleId="FB95ABFE712C493D9F9E0CED77D100F46">
    <w:name w:val="FB95ABFE712C493D9F9E0CED77D100F46"/>
    <w:rsid w:val="00D36BC7"/>
    <w:pPr>
      <w:widowControl w:val="0"/>
      <w:jc w:val="both"/>
    </w:pPr>
  </w:style>
  <w:style w:type="paragraph" w:customStyle="1" w:styleId="9280695DAE7E400EA8F5142A5ACE35026">
    <w:name w:val="9280695DAE7E400EA8F5142A5ACE35026"/>
    <w:rsid w:val="00D36BC7"/>
    <w:pPr>
      <w:widowControl w:val="0"/>
      <w:jc w:val="both"/>
    </w:pPr>
  </w:style>
  <w:style w:type="paragraph" w:customStyle="1" w:styleId="C4A4FF4BFF884B9CBBE19EF2B911D8CB6">
    <w:name w:val="C4A4FF4BFF884B9CBBE19EF2B911D8CB6"/>
    <w:rsid w:val="00D36BC7"/>
    <w:pPr>
      <w:widowControl w:val="0"/>
      <w:jc w:val="both"/>
    </w:pPr>
  </w:style>
  <w:style w:type="paragraph" w:customStyle="1" w:styleId="43E38C2551A747D39B59BE80EFEC13C66">
    <w:name w:val="43E38C2551A747D39B59BE80EFEC13C66"/>
    <w:rsid w:val="00D36BC7"/>
    <w:pPr>
      <w:widowControl w:val="0"/>
      <w:jc w:val="both"/>
    </w:pPr>
  </w:style>
  <w:style w:type="paragraph" w:customStyle="1" w:styleId="11B59A587E7840C087695912190B8A046">
    <w:name w:val="11B59A587E7840C087695912190B8A046"/>
    <w:rsid w:val="00D36BC7"/>
    <w:pPr>
      <w:widowControl w:val="0"/>
      <w:jc w:val="both"/>
    </w:pPr>
  </w:style>
  <w:style w:type="paragraph" w:customStyle="1" w:styleId="40611C2CE2C14FB08AE37B3960B745A86">
    <w:name w:val="40611C2CE2C14FB08AE37B3960B745A86"/>
    <w:rsid w:val="00D36BC7"/>
    <w:pPr>
      <w:widowControl w:val="0"/>
      <w:jc w:val="both"/>
    </w:pPr>
  </w:style>
  <w:style w:type="paragraph" w:customStyle="1" w:styleId="4391850C0B4B4327AD0EA7712CF58B6E6">
    <w:name w:val="4391850C0B4B4327AD0EA7712CF58B6E6"/>
    <w:rsid w:val="00D36BC7"/>
    <w:pPr>
      <w:widowControl w:val="0"/>
      <w:jc w:val="both"/>
    </w:pPr>
  </w:style>
  <w:style w:type="paragraph" w:customStyle="1" w:styleId="110F6B0F7E18429893D3812769ADC96F6">
    <w:name w:val="110F6B0F7E18429893D3812769ADC96F6"/>
    <w:rsid w:val="00D36BC7"/>
    <w:pPr>
      <w:widowControl w:val="0"/>
      <w:jc w:val="both"/>
    </w:pPr>
  </w:style>
  <w:style w:type="paragraph" w:customStyle="1" w:styleId="F15323F8FBE24C50ABBBCEF9D76895F56">
    <w:name w:val="F15323F8FBE24C50ABBBCEF9D76895F56"/>
    <w:rsid w:val="00D36BC7"/>
    <w:pPr>
      <w:widowControl w:val="0"/>
      <w:jc w:val="both"/>
    </w:pPr>
  </w:style>
  <w:style w:type="paragraph" w:customStyle="1" w:styleId="615FCA9BE30F4AA3BCBCDF196574B0D36">
    <w:name w:val="615FCA9BE30F4AA3BCBCDF196574B0D36"/>
    <w:rsid w:val="00D36BC7"/>
    <w:pPr>
      <w:widowControl w:val="0"/>
      <w:jc w:val="both"/>
    </w:pPr>
  </w:style>
  <w:style w:type="paragraph" w:customStyle="1" w:styleId="41687CD1FFFE4D48A87190F37FF09B4C6">
    <w:name w:val="41687CD1FFFE4D48A87190F37FF09B4C6"/>
    <w:rsid w:val="00D36BC7"/>
    <w:pPr>
      <w:widowControl w:val="0"/>
      <w:jc w:val="both"/>
    </w:pPr>
  </w:style>
  <w:style w:type="paragraph" w:customStyle="1" w:styleId="78DD3E3B0D6E42729353A62EDEEF4CA16">
    <w:name w:val="78DD3E3B0D6E42729353A62EDEEF4CA16"/>
    <w:rsid w:val="00D36BC7"/>
    <w:pPr>
      <w:widowControl w:val="0"/>
      <w:jc w:val="both"/>
    </w:pPr>
  </w:style>
  <w:style w:type="paragraph" w:customStyle="1" w:styleId="280B9C443E074CDD9F9D157881E8A1A56">
    <w:name w:val="280B9C443E074CDD9F9D157881E8A1A56"/>
    <w:rsid w:val="00D36BC7"/>
    <w:pPr>
      <w:widowControl w:val="0"/>
      <w:jc w:val="both"/>
    </w:pPr>
  </w:style>
  <w:style w:type="paragraph" w:customStyle="1" w:styleId="1F7DE3FA265443BCA27DBA1D71344B796">
    <w:name w:val="1F7DE3FA265443BCA27DBA1D71344B796"/>
    <w:rsid w:val="00D36BC7"/>
    <w:pPr>
      <w:widowControl w:val="0"/>
      <w:jc w:val="both"/>
    </w:pPr>
  </w:style>
  <w:style w:type="paragraph" w:customStyle="1" w:styleId="D3CAD8E2366C47F79A514EC4E849D5F96">
    <w:name w:val="D3CAD8E2366C47F79A514EC4E849D5F96"/>
    <w:rsid w:val="00D36BC7"/>
    <w:pPr>
      <w:widowControl w:val="0"/>
      <w:jc w:val="both"/>
    </w:pPr>
  </w:style>
  <w:style w:type="paragraph" w:customStyle="1" w:styleId="63B9EDF9E489432DBE7EB12A8AE068AE6">
    <w:name w:val="63B9EDF9E489432DBE7EB12A8AE068AE6"/>
    <w:rsid w:val="00D36BC7"/>
    <w:pPr>
      <w:widowControl w:val="0"/>
      <w:jc w:val="both"/>
    </w:pPr>
  </w:style>
  <w:style w:type="paragraph" w:customStyle="1" w:styleId="7C540E77EB6C42EEA72405216F879B966">
    <w:name w:val="7C540E77EB6C42EEA72405216F879B966"/>
    <w:rsid w:val="00D36BC7"/>
    <w:pPr>
      <w:widowControl w:val="0"/>
      <w:jc w:val="both"/>
    </w:pPr>
  </w:style>
  <w:style w:type="paragraph" w:customStyle="1" w:styleId="D3A69C45EF294C5D9E20D546DB5464436">
    <w:name w:val="D3A69C45EF294C5D9E20D546DB5464436"/>
    <w:rsid w:val="00D36BC7"/>
    <w:pPr>
      <w:widowControl w:val="0"/>
      <w:jc w:val="both"/>
    </w:pPr>
  </w:style>
  <w:style w:type="paragraph" w:customStyle="1" w:styleId="66311B1DB2054DBFB3EBF4FD1C6D22A96">
    <w:name w:val="66311B1DB2054DBFB3EBF4FD1C6D22A96"/>
    <w:rsid w:val="00D36BC7"/>
    <w:pPr>
      <w:widowControl w:val="0"/>
      <w:jc w:val="both"/>
    </w:pPr>
  </w:style>
  <w:style w:type="paragraph" w:customStyle="1" w:styleId="9B1897F467D64912BD39301C833F41415">
    <w:name w:val="9B1897F467D64912BD39301C833F41415"/>
    <w:rsid w:val="00D36BC7"/>
    <w:pPr>
      <w:widowControl w:val="0"/>
      <w:jc w:val="both"/>
    </w:pPr>
  </w:style>
  <w:style w:type="paragraph" w:customStyle="1" w:styleId="595EBAF541C0437196DCCBC3599EC1BE6">
    <w:name w:val="595EBAF541C0437196DCCBC3599EC1BE6"/>
    <w:rsid w:val="00D36BC7"/>
    <w:pPr>
      <w:widowControl w:val="0"/>
      <w:jc w:val="both"/>
    </w:pPr>
  </w:style>
  <w:style w:type="paragraph" w:customStyle="1" w:styleId="F2062EA7BA36427A9F6A5D462384B6DC6">
    <w:name w:val="F2062EA7BA36427A9F6A5D462384B6DC6"/>
    <w:rsid w:val="00D36BC7"/>
    <w:pPr>
      <w:widowControl w:val="0"/>
      <w:jc w:val="both"/>
    </w:pPr>
  </w:style>
  <w:style w:type="paragraph" w:customStyle="1" w:styleId="3481F16592CD4FCAA5A0154DB650E1C41">
    <w:name w:val="3481F16592CD4FCAA5A0154DB650E1C41"/>
    <w:rsid w:val="00D36BC7"/>
    <w:pPr>
      <w:widowControl w:val="0"/>
      <w:jc w:val="both"/>
    </w:pPr>
  </w:style>
  <w:style w:type="paragraph" w:customStyle="1" w:styleId="8332BE012C8E462F9A5579D85002A6A36">
    <w:name w:val="8332BE012C8E462F9A5579D85002A6A36"/>
    <w:rsid w:val="00D36BC7"/>
    <w:pPr>
      <w:widowControl w:val="0"/>
      <w:jc w:val="both"/>
    </w:pPr>
  </w:style>
  <w:style w:type="paragraph" w:customStyle="1" w:styleId="6307FEE45F344D8EBF97B7162D68583D6">
    <w:name w:val="6307FEE45F344D8EBF97B7162D68583D6"/>
    <w:rsid w:val="00D36BC7"/>
    <w:pPr>
      <w:widowControl w:val="0"/>
      <w:jc w:val="both"/>
    </w:pPr>
  </w:style>
  <w:style w:type="paragraph" w:customStyle="1" w:styleId="5E0CEB2746E843419892482E53AD075614">
    <w:name w:val="5E0CEB2746E843419892482E53AD075614"/>
    <w:rsid w:val="00D36BC7"/>
    <w:pPr>
      <w:widowControl w:val="0"/>
      <w:jc w:val="both"/>
    </w:pPr>
  </w:style>
  <w:style w:type="paragraph" w:customStyle="1" w:styleId="106AEC3A163642479F8F1A24309506BC14">
    <w:name w:val="106AEC3A163642479F8F1A24309506BC14"/>
    <w:rsid w:val="00D36BC7"/>
    <w:pPr>
      <w:widowControl w:val="0"/>
      <w:jc w:val="both"/>
    </w:pPr>
  </w:style>
  <w:style w:type="paragraph" w:customStyle="1" w:styleId="97AA865D9C0B46ABA42FC5C3F2F9E58414">
    <w:name w:val="97AA865D9C0B46ABA42FC5C3F2F9E58414"/>
    <w:rsid w:val="00D36BC7"/>
    <w:pPr>
      <w:widowControl w:val="0"/>
      <w:jc w:val="both"/>
    </w:pPr>
  </w:style>
  <w:style w:type="paragraph" w:customStyle="1" w:styleId="E5CA14BD4A3D4F1AB47132C18E6862717">
    <w:name w:val="E5CA14BD4A3D4F1AB47132C18E6862717"/>
    <w:rsid w:val="00D36BC7"/>
    <w:pPr>
      <w:widowControl w:val="0"/>
      <w:jc w:val="both"/>
    </w:pPr>
  </w:style>
  <w:style w:type="paragraph" w:customStyle="1" w:styleId="FB95ABFE712C493D9F9E0CED77D100F47">
    <w:name w:val="FB95ABFE712C493D9F9E0CED77D100F47"/>
    <w:rsid w:val="00D36BC7"/>
    <w:pPr>
      <w:widowControl w:val="0"/>
      <w:jc w:val="both"/>
    </w:pPr>
  </w:style>
  <w:style w:type="paragraph" w:customStyle="1" w:styleId="9280695DAE7E400EA8F5142A5ACE35027">
    <w:name w:val="9280695DAE7E400EA8F5142A5ACE35027"/>
    <w:rsid w:val="00D36BC7"/>
    <w:pPr>
      <w:widowControl w:val="0"/>
      <w:jc w:val="both"/>
    </w:pPr>
  </w:style>
  <w:style w:type="paragraph" w:customStyle="1" w:styleId="C4A4FF4BFF884B9CBBE19EF2B911D8CB7">
    <w:name w:val="C4A4FF4BFF884B9CBBE19EF2B911D8CB7"/>
    <w:rsid w:val="00D36BC7"/>
    <w:pPr>
      <w:widowControl w:val="0"/>
      <w:jc w:val="both"/>
    </w:pPr>
  </w:style>
  <w:style w:type="paragraph" w:customStyle="1" w:styleId="43E38C2551A747D39B59BE80EFEC13C67">
    <w:name w:val="43E38C2551A747D39B59BE80EFEC13C67"/>
    <w:rsid w:val="00D36BC7"/>
    <w:pPr>
      <w:widowControl w:val="0"/>
      <w:jc w:val="both"/>
    </w:pPr>
  </w:style>
  <w:style w:type="paragraph" w:customStyle="1" w:styleId="11B59A587E7840C087695912190B8A047">
    <w:name w:val="11B59A587E7840C087695912190B8A047"/>
    <w:rsid w:val="00D36BC7"/>
    <w:pPr>
      <w:widowControl w:val="0"/>
      <w:jc w:val="both"/>
    </w:pPr>
  </w:style>
  <w:style w:type="paragraph" w:customStyle="1" w:styleId="40611C2CE2C14FB08AE37B3960B745A87">
    <w:name w:val="40611C2CE2C14FB08AE37B3960B745A87"/>
    <w:rsid w:val="00D36BC7"/>
    <w:pPr>
      <w:widowControl w:val="0"/>
      <w:jc w:val="both"/>
    </w:pPr>
  </w:style>
  <w:style w:type="paragraph" w:customStyle="1" w:styleId="4391850C0B4B4327AD0EA7712CF58B6E7">
    <w:name w:val="4391850C0B4B4327AD0EA7712CF58B6E7"/>
    <w:rsid w:val="00D36BC7"/>
    <w:pPr>
      <w:widowControl w:val="0"/>
      <w:jc w:val="both"/>
    </w:pPr>
  </w:style>
  <w:style w:type="paragraph" w:customStyle="1" w:styleId="110F6B0F7E18429893D3812769ADC96F7">
    <w:name w:val="110F6B0F7E18429893D3812769ADC96F7"/>
    <w:rsid w:val="00D36BC7"/>
    <w:pPr>
      <w:widowControl w:val="0"/>
      <w:jc w:val="both"/>
    </w:pPr>
  </w:style>
  <w:style w:type="paragraph" w:customStyle="1" w:styleId="F15323F8FBE24C50ABBBCEF9D76895F57">
    <w:name w:val="F15323F8FBE24C50ABBBCEF9D76895F57"/>
    <w:rsid w:val="00D36BC7"/>
    <w:pPr>
      <w:widowControl w:val="0"/>
      <w:jc w:val="both"/>
    </w:pPr>
  </w:style>
  <w:style w:type="paragraph" w:customStyle="1" w:styleId="615FCA9BE30F4AA3BCBCDF196574B0D37">
    <w:name w:val="615FCA9BE30F4AA3BCBCDF196574B0D37"/>
    <w:rsid w:val="00D36BC7"/>
    <w:pPr>
      <w:widowControl w:val="0"/>
      <w:jc w:val="both"/>
    </w:pPr>
  </w:style>
  <w:style w:type="paragraph" w:customStyle="1" w:styleId="41687CD1FFFE4D48A87190F37FF09B4C7">
    <w:name w:val="41687CD1FFFE4D48A87190F37FF09B4C7"/>
    <w:rsid w:val="00D36BC7"/>
    <w:pPr>
      <w:widowControl w:val="0"/>
      <w:jc w:val="both"/>
    </w:pPr>
  </w:style>
  <w:style w:type="paragraph" w:customStyle="1" w:styleId="78DD3E3B0D6E42729353A62EDEEF4CA17">
    <w:name w:val="78DD3E3B0D6E42729353A62EDEEF4CA17"/>
    <w:rsid w:val="00D36BC7"/>
    <w:pPr>
      <w:widowControl w:val="0"/>
      <w:jc w:val="both"/>
    </w:pPr>
  </w:style>
  <w:style w:type="paragraph" w:customStyle="1" w:styleId="280B9C443E074CDD9F9D157881E8A1A57">
    <w:name w:val="280B9C443E074CDD9F9D157881E8A1A57"/>
    <w:rsid w:val="00D36BC7"/>
    <w:pPr>
      <w:widowControl w:val="0"/>
      <w:jc w:val="both"/>
    </w:pPr>
  </w:style>
  <w:style w:type="paragraph" w:customStyle="1" w:styleId="1F7DE3FA265443BCA27DBA1D71344B797">
    <w:name w:val="1F7DE3FA265443BCA27DBA1D71344B797"/>
    <w:rsid w:val="00D36BC7"/>
    <w:pPr>
      <w:widowControl w:val="0"/>
      <w:jc w:val="both"/>
    </w:pPr>
  </w:style>
  <w:style w:type="paragraph" w:customStyle="1" w:styleId="D3CAD8E2366C47F79A514EC4E849D5F97">
    <w:name w:val="D3CAD8E2366C47F79A514EC4E849D5F97"/>
    <w:rsid w:val="00D36BC7"/>
    <w:pPr>
      <w:widowControl w:val="0"/>
      <w:jc w:val="both"/>
    </w:pPr>
  </w:style>
  <w:style w:type="paragraph" w:customStyle="1" w:styleId="63B9EDF9E489432DBE7EB12A8AE068AE7">
    <w:name w:val="63B9EDF9E489432DBE7EB12A8AE068AE7"/>
    <w:rsid w:val="00D36BC7"/>
    <w:pPr>
      <w:widowControl w:val="0"/>
      <w:jc w:val="both"/>
    </w:pPr>
  </w:style>
  <w:style w:type="paragraph" w:customStyle="1" w:styleId="7C540E77EB6C42EEA72405216F879B967">
    <w:name w:val="7C540E77EB6C42EEA72405216F879B967"/>
    <w:rsid w:val="00D36BC7"/>
    <w:pPr>
      <w:widowControl w:val="0"/>
      <w:jc w:val="both"/>
    </w:pPr>
  </w:style>
  <w:style w:type="paragraph" w:customStyle="1" w:styleId="D3A69C45EF294C5D9E20D546DB5464437">
    <w:name w:val="D3A69C45EF294C5D9E20D546DB5464437"/>
    <w:rsid w:val="00D36BC7"/>
    <w:pPr>
      <w:widowControl w:val="0"/>
      <w:jc w:val="both"/>
    </w:pPr>
  </w:style>
  <w:style w:type="paragraph" w:customStyle="1" w:styleId="66311B1DB2054DBFB3EBF4FD1C6D22A97">
    <w:name w:val="66311B1DB2054DBFB3EBF4FD1C6D22A97"/>
    <w:rsid w:val="00D36BC7"/>
    <w:pPr>
      <w:widowControl w:val="0"/>
      <w:jc w:val="both"/>
    </w:pPr>
  </w:style>
  <w:style w:type="paragraph" w:customStyle="1" w:styleId="9B1897F467D64912BD39301C833F41416">
    <w:name w:val="9B1897F467D64912BD39301C833F41416"/>
    <w:rsid w:val="00D36BC7"/>
    <w:pPr>
      <w:widowControl w:val="0"/>
      <w:jc w:val="both"/>
    </w:pPr>
  </w:style>
  <w:style w:type="paragraph" w:customStyle="1" w:styleId="595EBAF541C0437196DCCBC3599EC1BE7">
    <w:name w:val="595EBAF541C0437196DCCBC3599EC1BE7"/>
    <w:rsid w:val="00D36BC7"/>
    <w:pPr>
      <w:widowControl w:val="0"/>
      <w:jc w:val="both"/>
    </w:pPr>
  </w:style>
  <w:style w:type="paragraph" w:customStyle="1" w:styleId="F2062EA7BA36427A9F6A5D462384B6DC7">
    <w:name w:val="F2062EA7BA36427A9F6A5D462384B6DC7"/>
    <w:rsid w:val="00D36BC7"/>
    <w:pPr>
      <w:widowControl w:val="0"/>
      <w:jc w:val="both"/>
    </w:pPr>
  </w:style>
  <w:style w:type="paragraph" w:customStyle="1" w:styleId="3481F16592CD4FCAA5A0154DB650E1C42">
    <w:name w:val="3481F16592CD4FCAA5A0154DB650E1C42"/>
    <w:rsid w:val="00D36BC7"/>
    <w:pPr>
      <w:widowControl w:val="0"/>
      <w:jc w:val="both"/>
    </w:pPr>
  </w:style>
  <w:style w:type="paragraph" w:customStyle="1" w:styleId="8332BE012C8E462F9A5579D85002A6A37">
    <w:name w:val="8332BE012C8E462F9A5579D85002A6A37"/>
    <w:rsid w:val="00D36BC7"/>
    <w:pPr>
      <w:widowControl w:val="0"/>
      <w:jc w:val="both"/>
    </w:pPr>
  </w:style>
  <w:style w:type="paragraph" w:customStyle="1" w:styleId="6307FEE45F344D8EBF97B7162D68583D7">
    <w:name w:val="6307FEE45F344D8EBF97B7162D68583D7"/>
    <w:rsid w:val="00D36BC7"/>
    <w:pPr>
      <w:widowControl w:val="0"/>
      <w:jc w:val="both"/>
    </w:pPr>
  </w:style>
  <w:style w:type="paragraph" w:customStyle="1" w:styleId="5E0CEB2746E843419892482E53AD075615">
    <w:name w:val="5E0CEB2746E843419892482E53AD075615"/>
    <w:rsid w:val="00D36BC7"/>
    <w:pPr>
      <w:widowControl w:val="0"/>
      <w:jc w:val="both"/>
    </w:pPr>
  </w:style>
  <w:style w:type="paragraph" w:customStyle="1" w:styleId="106AEC3A163642479F8F1A24309506BC15">
    <w:name w:val="106AEC3A163642479F8F1A24309506BC15"/>
    <w:rsid w:val="00D36BC7"/>
    <w:pPr>
      <w:widowControl w:val="0"/>
      <w:jc w:val="both"/>
    </w:pPr>
  </w:style>
  <w:style w:type="paragraph" w:customStyle="1" w:styleId="97AA865D9C0B46ABA42FC5C3F2F9E58415">
    <w:name w:val="97AA865D9C0B46ABA42FC5C3F2F9E58415"/>
    <w:rsid w:val="00D36BC7"/>
    <w:pPr>
      <w:widowControl w:val="0"/>
      <w:jc w:val="both"/>
    </w:pPr>
  </w:style>
  <w:style w:type="paragraph" w:customStyle="1" w:styleId="E5CA14BD4A3D4F1AB47132C18E6862718">
    <w:name w:val="E5CA14BD4A3D4F1AB47132C18E6862718"/>
    <w:rsid w:val="00D36BC7"/>
    <w:pPr>
      <w:widowControl w:val="0"/>
      <w:jc w:val="both"/>
    </w:pPr>
  </w:style>
  <w:style w:type="paragraph" w:customStyle="1" w:styleId="FB95ABFE712C493D9F9E0CED77D100F48">
    <w:name w:val="FB95ABFE712C493D9F9E0CED77D100F48"/>
    <w:rsid w:val="00D36BC7"/>
    <w:pPr>
      <w:widowControl w:val="0"/>
      <w:jc w:val="both"/>
    </w:pPr>
  </w:style>
  <w:style w:type="paragraph" w:customStyle="1" w:styleId="9280695DAE7E400EA8F5142A5ACE35028">
    <w:name w:val="9280695DAE7E400EA8F5142A5ACE35028"/>
    <w:rsid w:val="00D36BC7"/>
    <w:pPr>
      <w:widowControl w:val="0"/>
      <w:jc w:val="both"/>
    </w:pPr>
  </w:style>
  <w:style w:type="paragraph" w:customStyle="1" w:styleId="C4A4FF4BFF884B9CBBE19EF2B911D8CB8">
    <w:name w:val="C4A4FF4BFF884B9CBBE19EF2B911D8CB8"/>
    <w:rsid w:val="00D36BC7"/>
    <w:pPr>
      <w:widowControl w:val="0"/>
      <w:jc w:val="both"/>
    </w:pPr>
  </w:style>
  <w:style w:type="paragraph" w:customStyle="1" w:styleId="43E38C2551A747D39B59BE80EFEC13C68">
    <w:name w:val="43E38C2551A747D39B59BE80EFEC13C68"/>
    <w:rsid w:val="00D36BC7"/>
    <w:pPr>
      <w:widowControl w:val="0"/>
      <w:jc w:val="both"/>
    </w:pPr>
  </w:style>
  <w:style w:type="paragraph" w:customStyle="1" w:styleId="11B59A587E7840C087695912190B8A048">
    <w:name w:val="11B59A587E7840C087695912190B8A048"/>
    <w:rsid w:val="00D36BC7"/>
    <w:pPr>
      <w:widowControl w:val="0"/>
      <w:jc w:val="both"/>
    </w:pPr>
  </w:style>
  <w:style w:type="paragraph" w:customStyle="1" w:styleId="40611C2CE2C14FB08AE37B3960B745A88">
    <w:name w:val="40611C2CE2C14FB08AE37B3960B745A88"/>
    <w:rsid w:val="00D36BC7"/>
    <w:pPr>
      <w:widowControl w:val="0"/>
      <w:jc w:val="both"/>
    </w:pPr>
  </w:style>
  <w:style w:type="paragraph" w:customStyle="1" w:styleId="4391850C0B4B4327AD0EA7712CF58B6E8">
    <w:name w:val="4391850C0B4B4327AD0EA7712CF58B6E8"/>
    <w:rsid w:val="00D36BC7"/>
    <w:pPr>
      <w:widowControl w:val="0"/>
      <w:jc w:val="both"/>
    </w:pPr>
  </w:style>
  <w:style w:type="paragraph" w:customStyle="1" w:styleId="110F6B0F7E18429893D3812769ADC96F8">
    <w:name w:val="110F6B0F7E18429893D3812769ADC96F8"/>
    <w:rsid w:val="00D36BC7"/>
    <w:pPr>
      <w:widowControl w:val="0"/>
      <w:jc w:val="both"/>
    </w:pPr>
  </w:style>
  <w:style w:type="paragraph" w:customStyle="1" w:styleId="F15323F8FBE24C50ABBBCEF9D76895F58">
    <w:name w:val="F15323F8FBE24C50ABBBCEF9D76895F58"/>
    <w:rsid w:val="00D36BC7"/>
    <w:pPr>
      <w:widowControl w:val="0"/>
      <w:jc w:val="both"/>
    </w:pPr>
  </w:style>
  <w:style w:type="paragraph" w:customStyle="1" w:styleId="615FCA9BE30F4AA3BCBCDF196574B0D38">
    <w:name w:val="615FCA9BE30F4AA3BCBCDF196574B0D38"/>
    <w:rsid w:val="00D36BC7"/>
    <w:pPr>
      <w:widowControl w:val="0"/>
      <w:jc w:val="both"/>
    </w:pPr>
  </w:style>
  <w:style w:type="paragraph" w:customStyle="1" w:styleId="41687CD1FFFE4D48A87190F37FF09B4C8">
    <w:name w:val="41687CD1FFFE4D48A87190F37FF09B4C8"/>
    <w:rsid w:val="00D36BC7"/>
    <w:pPr>
      <w:widowControl w:val="0"/>
      <w:jc w:val="both"/>
    </w:pPr>
  </w:style>
  <w:style w:type="paragraph" w:customStyle="1" w:styleId="78DD3E3B0D6E42729353A62EDEEF4CA18">
    <w:name w:val="78DD3E3B0D6E42729353A62EDEEF4CA18"/>
    <w:rsid w:val="00D36BC7"/>
    <w:pPr>
      <w:widowControl w:val="0"/>
      <w:jc w:val="both"/>
    </w:pPr>
  </w:style>
  <w:style w:type="paragraph" w:customStyle="1" w:styleId="280B9C443E074CDD9F9D157881E8A1A58">
    <w:name w:val="280B9C443E074CDD9F9D157881E8A1A58"/>
    <w:rsid w:val="00D36BC7"/>
    <w:pPr>
      <w:widowControl w:val="0"/>
      <w:jc w:val="both"/>
    </w:pPr>
  </w:style>
  <w:style w:type="paragraph" w:customStyle="1" w:styleId="1F7DE3FA265443BCA27DBA1D71344B798">
    <w:name w:val="1F7DE3FA265443BCA27DBA1D71344B798"/>
    <w:rsid w:val="00D36BC7"/>
    <w:pPr>
      <w:widowControl w:val="0"/>
      <w:jc w:val="both"/>
    </w:pPr>
  </w:style>
  <w:style w:type="paragraph" w:customStyle="1" w:styleId="D3CAD8E2366C47F79A514EC4E849D5F98">
    <w:name w:val="D3CAD8E2366C47F79A514EC4E849D5F98"/>
    <w:rsid w:val="00D36BC7"/>
    <w:pPr>
      <w:widowControl w:val="0"/>
      <w:jc w:val="both"/>
    </w:pPr>
  </w:style>
  <w:style w:type="paragraph" w:customStyle="1" w:styleId="63B9EDF9E489432DBE7EB12A8AE068AE8">
    <w:name w:val="63B9EDF9E489432DBE7EB12A8AE068AE8"/>
    <w:rsid w:val="00D36BC7"/>
    <w:pPr>
      <w:widowControl w:val="0"/>
      <w:jc w:val="both"/>
    </w:pPr>
  </w:style>
  <w:style w:type="paragraph" w:customStyle="1" w:styleId="7C540E77EB6C42EEA72405216F879B968">
    <w:name w:val="7C540E77EB6C42EEA72405216F879B968"/>
    <w:rsid w:val="00D36BC7"/>
    <w:pPr>
      <w:widowControl w:val="0"/>
      <w:jc w:val="both"/>
    </w:pPr>
  </w:style>
  <w:style w:type="paragraph" w:customStyle="1" w:styleId="D3A69C45EF294C5D9E20D546DB5464438">
    <w:name w:val="D3A69C45EF294C5D9E20D546DB5464438"/>
    <w:rsid w:val="00D36BC7"/>
    <w:pPr>
      <w:widowControl w:val="0"/>
      <w:jc w:val="both"/>
    </w:pPr>
  </w:style>
  <w:style w:type="paragraph" w:customStyle="1" w:styleId="66311B1DB2054DBFB3EBF4FD1C6D22A98">
    <w:name w:val="66311B1DB2054DBFB3EBF4FD1C6D22A98"/>
    <w:rsid w:val="00D36BC7"/>
    <w:pPr>
      <w:widowControl w:val="0"/>
      <w:jc w:val="both"/>
    </w:pPr>
  </w:style>
  <w:style w:type="paragraph" w:customStyle="1" w:styleId="9B1897F467D64912BD39301C833F41417">
    <w:name w:val="9B1897F467D64912BD39301C833F41417"/>
    <w:rsid w:val="00D36BC7"/>
    <w:pPr>
      <w:widowControl w:val="0"/>
      <w:jc w:val="both"/>
    </w:pPr>
  </w:style>
  <w:style w:type="paragraph" w:customStyle="1" w:styleId="595EBAF541C0437196DCCBC3599EC1BE8">
    <w:name w:val="595EBAF541C0437196DCCBC3599EC1BE8"/>
    <w:rsid w:val="00D36BC7"/>
    <w:pPr>
      <w:widowControl w:val="0"/>
      <w:jc w:val="both"/>
    </w:pPr>
  </w:style>
  <w:style w:type="paragraph" w:customStyle="1" w:styleId="F2062EA7BA36427A9F6A5D462384B6DC8">
    <w:name w:val="F2062EA7BA36427A9F6A5D462384B6DC8"/>
    <w:rsid w:val="00D36BC7"/>
    <w:pPr>
      <w:widowControl w:val="0"/>
      <w:jc w:val="both"/>
    </w:pPr>
  </w:style>
  <w:style w:type="paragraph" w:customStyle="1" w:styleId="3481F16592CD4FCAA5A0154DB650E1C43">
    <w:name w:val="3481F16592CD4FCAA5A0154DB650E1C43"/>
    <w:rsid w:val="00D36BC7"/>
    <w:pPr>
      <w:widowControl w:val="0"/>
      <w:jc w:val="both"/>
    </w:pPr>
  </w:style>
  <w:style w:type="paragraph" w:customStyle="1" w:styleId="8332BE012C8E462F9A5579D85002A6A38">
    <w:name w:val="8332BE012C8E462F9A5579D85002A6A38"/>
    <w:rsid w:val="00D36BC7"/>
    <w:pPr>
      <w:widowControl w:val="0"/>
      <w:jc w:val="both"/>
    </w:pPr>
  </w:style>
  <w:style w:type="paragraph" w:customStyle="1" w:styleId="6307FEE45F344D8EBF97B7162D68583D8">
    <w:name w:val="6307FEE45F344D8EBF97B7162D68583D8"/>
    <w:rsid w:val="00D36BC7"/>
    <w:pPr>
      <w:widowControl w:val="0"/>
      <w:jc w:val="both"/>
    </w:pPr>
  </w:style>
  <w:style w:type="paragraph" w:customStyle="1" w:styleId="2D334A62BABA45929930A7C7D6258C93">
    <w:name w:val="2D334A62BABA45929930A7C7D6258C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CC1842DDE43BDBA2BBDEADA5E8E6B">
    <w:name w:val="55ACC1842DDE43BDBA2BBDEADA5E8E6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6DC40404C74C9883FB8524C28EC274">
    <w:name w:val="5D6DC40404C74C9883FB8524C28EC27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6">
    <w:name w:val="5E0CEB2746E843419892482E53AD075616"/>
    <w:rsid w:val="00D36BC7"/>
    <w:pPr>
      <w:widowControl w:val="0"/>
      <w:jc w:val="both"/>
    </w:pPr>
  </w:style>
  <w:style w:type="paragraph" w:customStyle="1" w:styleId="106AEC3A163642479F8F1A24309506BC16">
    <w:name w:val="106AEC3A163642479F8F1A24309506BC16"/>
    <w:rsid w:val="00D36BC7"/>
    <w:pPr>
      <w:widowControl w:val="0"/>
      <w:jc w:val="both"/>
    </w:pPr>
  </w:style>
  <w:style w:type="paragraph" w:customStyle="1" w:styleId="97AA865D9C0B46ABA42FC5C3F2F9E58416">
    <w:name w:val="97AA865D9C0B46ABA42FC5C3F2F9E58416"/>
    <w:rsid w:val="00D36BC7"/>
    <w:pPr>
      <w:widowControl w:val="0"/>
      <w:jc w:val="both"/>
    </w:pPr>
  </w:style>
  <w:style w:type="paragraph" w:customStyle="1" w:styleId="E5CA14BD4A3D4F1AB47132C18E6862719">
    <w:name w:val="E5CA14BD4A3D4F1AB47132C18E6862719"/>
    <w:rsid w:val="00D36BC7"/>
    <w:pPr>
      <w:widowControl w:val="0"/>
      <w:jc w:val="both"/>
    </w:pPr>
  </w:style>
  <w:style w:type="paragraph" w:customStyle="1" w:styleId="FB95ABFE712C493D9F9E0CED77D100F49">
    <w:name w:val="FB95ABFE712C493D9F9E0CED77D100F49"/>
    <w:rsid w:val="00D36BC7"/>
    <w:pPr>
      <w:widowControl w:val="0"/>
      <w:jc w:val="both"/>
    </w:pPr>
  </w:style>
  <w:style w:type="paragraph" w:customStyle="1" w:styleId="9280695DAE7E400EA8F5142A5ACE35029">
    <w:name w:val="9280695DAE7E400EA8F5142A5ACE35029"/>
    <w:rsid w:val="00D36BC7"/>
    <w:pPr>
      <w:widowControl w:val="0"/>
      <w:jc w:val="both"/>
    </w:pPr>
  </w:style>
  <w:style w:type="paragraph" w:customStyle="1" w:styleId="C4A4FF4BFF884B9CBBE19EF2B911D8CB9">
    <w:name w:val="C4A4FF4BFF884B9CBBE19EF2B911D8CB9"/>
    <w:rsid w:val="00D36BC7"/>
    <w:pPr>
      <w:widowControl w:val="0"/>
      <w:jc w:val="both"/>
    </w:pPr>
  </w:style>
  <w:style w:type="paragraph" w:customStyle="1" w:styleId="43E38C2551A747D39B59BE80EFEC13C69">
    <w:name w:val="43E38C2551A747D39B59BE80EFEC13C69"/>
    <w:rsid w:val="00D36BC7"/>
    <w:pPr>
      <w:widowControl w:val="0"/>
      <w:jc w:val="both"/>
    </w:pPr>
  </w:style>
  <w:style w:type="paragraph" w:customStyle="1" w:styleId="11B59A587E7840C087695912190B8A049">
    <w:name w:val="11B59A587E7840C087695912190B8A049"/>
    <w:rsid w:val="00D36BC7"/>
    <w:pPr>
      <w:widowControl w:val="0"/>
      <w:jc w:val="both"/>
    </w:pPr>
  </w:style>
  <w:style w:type="paragraph" w:customStyle="1" w:styleId="40611C2CE2C14FB08AE37B3960B745A89">
    <w:name w:val="40611C2CE2C14FB08AE37B3960B745A89"/>
    <w:rsid w:val="00D36BC7"/>
    <w:pPr>
      <w:widowControl w:val="0"/>
      <w:jc w:val="both"/>
    </w:pPr>
  </w:style>
  <w:style w:type="paragraph" w:customStyle="1" w:styleId="4391850C0B4B4327AD0EA7712CF58B6E9">
    <w:name w:val="4391850C0B4B4327AD0EA7712CF58B6E9"/>
    <w:rsid w:val="00D36BC7"/>
    <w:pPr>
      <w:widowControl w:val="0"/>
      <w:jc w:val="both"/>
    </w:pPr>
  </w:style>
  <w:style w:type="paragraph" w:customStyle="1" w:styleId="110F6B0F7E18429893D3812769ADC96F9">
    <w:name w:val="110F6B0F7E18429893D3812769ADC96F9"/>
    <w:rsid w:val="00D36BC7"/>
    <w:pPr>
      <w:widowControl w:val="0"/>
      <w:jc w:val="both"/>
    </w:pPr>
  </w:style>
  <w:style w:type="paragraph" w:customStyle="1" w:styleId="F15323F8FBE24C50ABBBCEF9D76895F59">
    <w:name w:val="F15323F8FBE24C50ABBBCEF9D76895F59"/>
    <w:rsid w:val="00D36BC7"/>
    <w:pPr>
      <w:widowControl w:val="0"/>
      <w:jc w:val="both"/>
    </w:pPr>
  </w:style>
  <w:style w:type="paragraph" w:customStyle="1" w:styleId="615FCA9BE30F4AA3BCBCDF196574B0D39">
    <w:name w:val="615FCA9BE30F4AA3BCBCDF196574B0D39"/>
    <w:rsid w:val="00D36BC7"/>
    <w:pPr>
      <w:widowControl w:val="0"/>
      <w:jc w:val="both"/>
    </w:pPr>
  </w:style>
  <w:style w:type="paragraph" w:customStyle="1" w:styleId="41687CD1FFFE4D48A87190F37FF09B4C9">
    <w:name w:val="41687CD1FFFE4D48A87190F37FF09B4C9"/>
    <w:rsid w:val="00D36BC7"/>
    <w:pPr>
      <w:widowControl w:val="0"/>
      <w:jc w:val="both"/>
    </w:pPr>
  </w:style>
  <w:style w:type="paragraph" w:customStyle="1" w:styleId="78DD3E3B0D6E42729353A62EDEEF4CA19">
    <w:name w:val="78DD3E3B0D6E42729353A62EDEEF4CA19"/>
    <w:rsid w:val="00D36BC7"/>
    <w:pPr>
      <w:widowControl w:val="0"/>
      <w:jc w:val="both"/>
    </w:pPr>
  </w:style>
  <w:style w:type="paragraph" w:customStyle="1" w:styleId="280B9C443E074CDD9F9D157881E8A1A59">
    <w:name w:val="280B9C443E074CDD9F9D157881E8A1A59"/>
    <w:rsid w:val="00D36BC7"/>
    <w:pPr>
      <w:widowControl w:val="0"/>
      <w:jc w:val="both"/>
    </w:pPr>
  </w:style>
  <w:style w:type="paragraph" w:customStyle="1" w:styleId="1F7DE3FA265443BCA27DBA1D71344B799">
    <w:name w:val="1F7DE3FA265443BCA27DBA1D71344B799"/>
    <w:rsid w:val="00D36BC7"/>
    <w:pPr>
      <w:widowControl w:val="0"/>
      <w:jc w:val="both"/>
    </w:pPr>
  </w:style>
  <w:style w:type="paragraph" w:customStyle="1" w:styleId="D3CAD8E2366C47F79A514EC4E849D5F99">
    <w:name w:val="D3CAD8E2366C47F79A514EC4E849D5F99"/>
    <w:rsid w:val="00D36BC7"/>
    <w:pPr>
      <w:widowControl w:val="0"/>
      <w:jc w:val="both"/>
    </w:pPr>
  </w:style>
  <w:style w:type="paragraph" w:customStyle="1" w:styleId="63B9EDF9E489432DBE7EB12A8AE068AE9">
    <w:name w:val="63B9EDF9E489432DBE7EB12A8AE068AE9"/>
    <w:rsid w:val="00D36BC7"/>
    <w:pPr>
      <w:widowControl w:val="0"/>
      <w:jc w:val="both"/>
    </w:pPr>
  </w:style>
  <w:style w:type="paragraph" w:customStyle="1" w:styleId="7C540E77EB6C42EEA72405216F879B969">
    <w:name w:val="7C540E77EB6C42EEA72405216F879B969"/>
    <w:rsid w:val="00D36BC7"/>
    <w:pPr>
      <w:widowControl w:val="0"/>
      <w:jc w:val="both"/>
    </w:pPr>
  </w:style>
  <w:style w:type="paragraph" w:customStyle="1" w:styleId="D3A69C45EF294C5D9E20D546DB5464439">
    <w:name w:val="D3A69C45EF294C5D9E20D546DB5464439"/>
    <w:rsid w:val="00D36BC7"/>
    <w:pPr>
      <w:widowControl w:val="0"/>
      <w:jc w:val="both"/>
    </w:pPr>
  </w:style>
  <w:style w:type="paragraph" w:customStyle="1" w:styleId="66311B1DB2054DBFB3EBF4FD1C6D22A99">
    <w:name w:val="66311B1DB2054DBFB3EBF4FD1C6D22A99"/>
    <w:rsid w:val="00D36BC7"/>
    <w:pPr>
      <w:widowControl w:val="0"/>
      <w:jc w:val="both"/>
    </w:pPr>
  </w:style>
  <w:style w:type="paragraph" w:customStyle="1" w:styleId="2D334A62BABA45929930A7C7D6258C931">
    <w:name w:val="2D334A62BABA45929930A7C7D6258C931"/>
    <w:rsid w:val="00D36BC7"/>
    <w:pPr>
      <w:widowControl w:val="0"/>
      <w:jc w:val="both"/>
    </w:pPr>
  </w:style>
  <w:style w:type="paragraph" w:customStyle="1" w:styleId="55ACC1842DDE43BDBA2BBDEADA5E8E6B1">
    <w:name w:val="55ACC1842DDE43BDBA2BBDEADA5E8E6B1"/>
    <w:rsid w:val="00D36BC7"/>
    <w:pPr>
      <w:widowControl w:val="0"/>
      <w:jc w:val="both"/>
    </w:pPr>
  </w:style>
  <w:style w:type="paragraph" w:customStyle="1" w:styleId="5D6DC40404C74C9883FB8524C28EC2741">
    <w:name w:val="5D6DC40404C74C9883FB8524C28EC2741"/>
    <w:rsid w:val="00D36BC7"/>
    <w:pPr>
      <w:widowControl w:val="0"/>
      <w:jc w:val="both"/>
    </w:pPr>
  </w:style>
  <w:style w:type="paragraph" w:customStyle="1" w:styleId="8332BE012C8E462F9A5579D85002A6A39">
    <w:name w:val="8332BE012C8E462F9A5579D85002A6A39"/>
    <w:rsid w:val="00D36BC7"/>
    <w:pPr>
      <w:widowControl w:val="0"/>
      <w:jc w:val="both"/>
    </w:pPr>
  </w:style>
  <w:style w:type="paragraph" w:customStyle="1" w:styleId="6307FEE45F344D8EBF97B7162D68583D9">
    <w:name w:val="6307FEE45F344D8EBF97B7162D68583D9"/>
    <w:rsid w:val="00D36BC7"/>
    <w:pPr>
      <w:widowControl w:val="0"/>
      <w:jc w:val="both"/>
    </w:pPr>
  </w:style>
  <w:style w:type="paragraph" w:customStyle="1" w:styleId="5E0CEB2746E843419892482E53AD075617">
    <w:name w:val="5E0CEB2746E843419892482E53AD075617"/>
    <w:rsid w:val="00D36BC7"/>
    <w:pPr>
      <w:widowControl w:val="0"/>
      <w:jc w:val="both"/>
    </w:pPr>
  </w:style>
  <w:style w:type="paragraph" w:customStyle="1" w:styleId="106AEC3A163642479F8F1A24309506BC17">
    <w:name w:val="106AEC3A163642479F8F1A24309506BC17"/>
    <w:rsid w:val="00D36BC7"/>
    <w:pPr>
      <w:widowControl w:val="0"/>
      <w:jc w:val="both"/>
    </w:pPr>
  </w:style>
  <w:style w:type="paragraph" w:customStyle="1" w:styleId="97AA865D9C0B46ABA42FC5C3F2F9E58417">
    <w:name w:val="97AA865D9C0B46ABA42FC5C3F2F9E58417"/>
    <w:rsid w:val="00D36BC7"/>
    <w:pPr>
      <w:widowControl w:val="0"/>
      <w:jc w:val="both"/>
    </w:pPr>
  </w:style>
  <w:style w:type="paragraph" w:customStyle="1" w:styleId="E5CA14BD4A3D4F1AB47132C18E68627110">
    <w:name w:val="E5CA14BD4A3D4F1AB47132C18E68627110"/>
    <w:rsid w:val="00D36BC7"/>
    <w:pPr>
      <w:widowControl w:val="0"/>
      <w:jc w:val="both"/>
    </w:pPr>
  </w:style>
  <w:style w:type="paragraph" w:customStyle="1" w:styleId="FB95ABFE712C493D9F9E0CED77D100F410">
    <w:name w:val="FB95ABFE712C493D9F9E0CED77D100F410"/>
    <w:rsid w:val="00D36BC7"/>
    <w:pPr>
      <w:widowControl w:val="0"/>
      <w:jc w:val="both"/>
    </w:pPr>
  </w:style>
  <w:style w:type="paragraph" w:customStyle="1" w:styleId="9280695DAE7E400EA8F5142A5ACE350210">
    <w:name w:val="9280695DAE7E400EA8F5142A5ACE350210"/>
    <w:rsid w:val="00D36BC7"/>
    <w:pPr>
      <w:widowControl w:val="0"/>
      <w:jc w:val="both"/>
    </w:pPr>
  </w:style>
  <w:style w:type="paragraph" w:customStyle="1" w:styleId="C4A4FF4BFF884B9CBBE19EF2B911D8CB10">
    <w:name w:val="C4A4FF4BFF884B9CBBE19EF2B911D8CB10"/>
    <w:rsid w:val="00D36BC7"/>
    <w:pPr>
      <w:widowControl w:val="0"/>
      <w:jc w:val="both"/>
    </w:pPr>
  </w:style>
  <w:style w:type="paragraph" w:customStyle="1" w:styleId="43E38C2551A747D39B59BE80EFEC13C610">
    <w:name w:val="43E38C2551A747D39B59BE80EFEC13C610"/>
    <w:rsid w:val="00D36BC7"/>
    <w:pPr>
      <w:widowControl w:val="0"/>
      <w:jc w:val="both"/>
    </w:pPr>
  </w:style>
  <w:style w:type="paragraph" w:customStyle="1" w:styleId="11B59A587E7840C087695912190B8A0410">
    <w:name w:val="11B59A587E7840C087695912190B8A0410"/>
    <w:rsid w:val="00D36BC7"/>
    <w:pPr>
      <w:widowControl w:val="0"/>
      <w:jc w:val="both"/>
    </w:pPr>
  </w:style>
  <w:style w:type="paragraph" w:customStyle="1" w:styleId="40611C2CE2C14FB08AE37B3960B745A810">
    <w:name w:val="40611C2CE2C14FB08AE37B3960B745A810"/>
    <w:rsid w:val="00D36BC7"/>
    <w:pPr>
      <w:widowControl w:val="0"/>
      <w:jc w:val="both"/>
    </w:pPr>
  </w:style>
  <w:style w:type="paragraph" w:customStyle="1" w:styleId="4391850C0B4B4327AD0EA7712CF58B6E10">
    <w:name w:val="4391850C0B4B4327AD0EA7712CF58B6E10"/>
    <w:rsid w:val="00D36BC7"/>
    <w:pPr>
      <w:widowControl w:val="0"/>
      <w:jc w:val="both"/>
    </w:pPr>
  </w:style>
  <w:style w:type="paragraph" w:customStyle="1" w:styleId="110F6B0F7E18429893D3812769ADC96F10">
    <w:name w:val="110F6B0F7E18429893D3812769ADC96F10"/>
    <w:rsid w:val="00D36BC7"/>
    <w:pPr>
      <w:widowControl w:val="0"/>
      <w:jc w:val="both"/>
    </w:pPr>
  </w:style>
  <w:style w:type="paragraph" w:customStyle="1" w:styleId="F15323F8FBE24C50ABBBCEF9D76895F510">
    <w:name w:val="F15323F8FBE24C50ABBBCEF9D76895F510"/>
    <w:rsid w:val="00D36BC7"/>
    <w:pPr>
      <w:widowControl w:val="0"/>
      <w:jc w:val="both"/>
    </w:pPr>
  </w:style>
  <w:style w:type="paragraph" w:customStyle="1" w:styleId="615FCA9BE30F4AA3BCBCDF196574B0D310">
    <w:name w:val="615FCA9BE30F4AA3BCBCDF196574B0D310"/>
    <w:rsid w:val="00D36BC7"/>
    <w:pPr>
      <w:widowControl w:val="0"/>
      <w:jc w:val="both"/>
    </w:pPr>
  </w:style>
  <w:style w:type="paragraph" w:customStyle="1" w:styleId="41687CD1FFFE4D48A87190F37FF09B4C10">
    <w:name w:val="41687CD1FFFE4D48A87190F37FF09B4C10"/>
    <w:rsid w:val="00D36BC7"/>
    <w:pPr>
      <w:widowControl w:val="0"/>
      <w:jc w:val="both"/>
    </w:pPr>
  </w:style>
  <w:style w:type="paragraph" w:customStyle="1" w:styleId="78DD3E3B0D6E42729353A62EDEEF4CA110">
    <w:name w:val="78DD3E3B0D6E42729353A62EDEEF4CA110"/>
    <w:rsid w:val="00D36BC7"/>
    <w:pPr>
      <w:widowControl w:val="0"/>
      <w:jc w:val="both"/>
    </w:pPr>
  </w:style>
  <w:style w:type="paragraph" w:customStyle="1" w:styleId="280B9C443E074CDD9F9D157881E8A1A510">
    <w:name w:val="280B9C443E074CDD9F9D157881E8A1A510"/>
    <w:rsid w:val="00D36BC7"/>
    <w:pPr>
      <w:widowControl w:val="0"/>
      <w:jc w:val="both"/>
    </w:pPr>
  </w:style>
  <w:style w:type="paragraph" w:customStyle="1" w:styleId="1F7DE3FA265443BCA27DBA1D71344B7910">
    <w:name w:val="1F7DE3FA265443BCA27DBA1D71344B7910"/>
    <w:rsid w:val="00D36BC7"/>
    <w:pPr>
      <w:widowControl w:val="0"/>
      <w:jc w:val="both"/>
    </w:pPr>
  </w:style>
  <w:style w:type="paragraph" w:customStyle="1" w:styleId="D3CAD8E2366C47F79A514EC4E849D5F910">
    <w:name w:val="D3CAD8E2366C47F79A514EC4E849D5F910"/>
    <w:rsid w:val="00D36BC7"/>
    <w:pPr>
      <w:widowControl w:val="0"/>
      <w:jc w:val="both"/>
    </w:pPr>
  </w:style>
  <w:style w:type="paragraph" w:customStyle="1" w:styleId="63B9EDF9E489432DBE7EB12A8AE068AE10">
    <w:name w:val="63B9EDF9E489432DBE7EB12A8AE068AE10"/>
    <w:rsid w:val="00D36BC7"/>
    <w:pPr>
      <w:widowControl w:val="0"/>
      <w:jc w:val="both"/>
    </w:pPr>
  </w:style>
  <w:style w:type="paragraph" w:customStyle="1" w:styleId="7C540E77EB6C42EEA72405216F879B9610">
    <w:name w:val="7C540E77EB6C42EEA72405216F879B9610"/>
    <w:rsid w:val="00D36BC7"/>
    <w:pPr>
      <w:widowControl w:val="0"/>
      <w:jc w:val="both"/>
    </w:pPr>
  </w:style>
  <w:style w:type="paragraph" w:customStyle="1" w:styleId="D3A69C45EF294C5D9E20D546DB54644310">
    <w:name w:val="D3A69C45EF294C5D9E20D546DB54644310"/>
    <w:rsid w:val="00D36BC7"/>
    <w:pPr>
      <w:widowControl w:val="0"/>
      <w:jc w:val="both"/>
    </w:pPr>
  </w:style>
  <w:style w:type="paragraph" w:customStyle="1" w:styleId="66311B1DB2054DBFB3EBF4FD1C6D22A910">
    <w:name w:val="66311B1DB2054DBFB3EBF4FD1C6D22A910"/>
    <w:rsid w:val="00D36BC7"/>
    <w:pPr>
      <w:widowControl w:val="0"/>
      <w:jc w:val="both"/>
    </w:pPr>
  </w:style>
  <w:style w:type="paragraph" w:customStyle="1" w:styleId="2D334A62BABA45929930A7C7D6258C932">
    <w:name w:val="2D334A62BABA45929930A7C7D6258C932"/>
    <w:rsid w:val="00D36BC7"/>
    <w:pPr>
      <w:widowControl w:val="0"/>
      <w:jc w:val="both"/>
    </w:pPr>
  </w:style>
  <w:style w:type="paragraph" w:customStyle="1" w:styleId="55ACC1842DDE43BDBA2BBDEADA5E8E6B2">
    <w:name w:val="55ACC1842DDE43BDBA2BBDEADA5E8E6B2"/>
    <w:rsid w:val="00D36BC7"/>
    <w:pPr>
      <w:widowControl w:val="0"/>
      <w:jc w:val="both"/>
    </w:pPr>
  </w:style>
  <w:style w:type="paragraph" w:customStyle="1" w:styleId="5D6DC40404C74C9883FB8524C28EC2742">
    <w:name w:val="5D6DC40404C74C9883FB8524C28EC2742"/>
    <w:rsid w:val="00D36BC7"/>
    <w:pPr>
      <w:widowControl w:val="0"/>
      <w:jc w:val="both"/>
    </w:pPr>
  </w:style>
  <w:style w:type="paragraph" w:customStyle="1" w:styleId="8332BE012C8E462F9A5579D85002A6A310">
    <w:name w:val="8332BE012C8E462F9A5579D85002A6A310"/>
    <w:rsid w:val="00D36BC7"/>
    <w:pPr>
      <w:widowControl w:val="0"/>
      <w:jc w:val="both"/>
    </w:pPr>
  </w:style>
  <w:style w:type="paragraph" w:customStyle="1" w:styleId="6307FEE45F344D8EBF97B7162D68583D10">
    <w:name w:val="6307FEE45F344D8EBF97B7162D68583D10"/>
    <w:rsid w:val="00D36BC7"/>
    <w:pPr>
      <w:widowControl w:val="0"/>
      <w:jc w:val="both"/>
    </w:pPr>
  </w:style>
  <w:style w:type="paragraph" w:customStyle="1" w:styleId="5E0CEB2746E843419892482E53AD075618">
    <w:name w:val="5E0CEB2746E843419892482E53AD075618"/>
    <w:rsid w:val="00D36BC7"/>
    <w:pPr>
      <w:widowControl w:val="0"/>
      <w:jc w:val="both"/>
    </w:pPr>
  </w:style>
  <w:style w:type="paragraph" w:customStyle="1" w:styleId="106AEC3A163642479F8F1A24309506BC18">
    <w:name w:val="106AEC3A163642479F8F1A24309506BC18"/>
    <w:rsid w:val="00D36BC7"/>
    <w:pPr>
      <w:widowControl w:val="0"/>
      <w:jc w:val="both"/>
    </w:pPr>
  </w:style>
  <w:style w:type="paragraph" w:customStyle="1" w:styleId="97AA865D9C0B46ABA42FC5C3F2F9E58418">
    <w:name w:val="97AA865D9C0B46ABA42FC5C3F2F9E58418"/>
    <w:rsid w:val="00D36BC7"/>
    <w:pPr>
      <w:widowControl w:val="0"/>
      <w:jc w:val="both"/>
    </w:pPr>
  </w:style>
  <w:style w:type="paragraph" w:customStyle="1" w:styleId="E5CA14BD4A3D4F1AB47132C18E68627111">
    <w:name w:val="E5CA14BD4A3D4F1AB47132C18E68627111"/>
    <w:rsid w:val="00D36BC7"/>
    <w:pPr>
      <w:widowControl w:val="0"/>
      <w:jc w:val="both"/>
    </w:pPr>
  </w:style>
  <w:style w:type="paragraph" w:customStyle="1" w:styleId="FB95ABFE712C493D9F9E0CED77D100F411">
    <w:name w:val="FB95ABFE712C493D9F9E0CED77D100F411"/>
    <w:rsid w:val="00D36BC7"/>
    <w:pPr>
      <w:widowControl w:val="0"/>
      <w:jc w:val="both"/>
    </w:pPr>
  </w:style>
  <w:style w:type="paragraph" w:customStyle="1" w:styleId="9280695DAE7E400EA8F5142A5ACE350211">
    <w:name w:val="9280695DAE7E400EA8F5142A5ACE350211"/>
    <w:rsid w:val="00D36BC7"/>
    <w:pPr>
      <w:widowControl w:val="0"/>
      <w:jc w:val="both"/>
    </w:pPr>
  </w:style>
  <w:style w:type="paragraph" w:customStyle="1" w:styleId="C4A4FF4BFF884B9CBBE19EF2B911D8CB11">
    <w:name w:val="C4A4FF4BFF884B9CBBE19EF2B911D8CB11"/>
    <w:rsid w:val="00D36BC7"/>
    <w:pPr>
      <w:widowControl w:val="0"/>
      <w:jc w:val="both"/>
    </w:pPr>
  </w:style>
  <w:style w:type="paragraph" w:customStyle="1" w:styleId="43E38C2551A747D39B59BE80EFEC13C611">
    <w:name w:val="43E38C2551A747D39B59BE80EFEC13C611"/>
    <w:rsid w:val="00D36BC7"/>
    <w:pPr>
      <w:widowControl w:val="0"/>
      <w:jc w:val="both"/>
    </w:pPr>
  </w:style>
  <w:style w:type="paragraph" w:customStyle="1" w:styleId="11B59A587E7840C087695912190B8A0411">
    <w:name w:val="11B59A587E7840C087695912190B8A0411"/>
    <w:rsid w:val="00D36BC7"/>
    <w:pPr>
      <w:widowControl w:val="0"/>
      <w:jc w:val="both"/>
    </w:pPr>
  </w:style>
  <w:style w:type="paragraph" w:customStyle="1" w:styleId="40611C2CE2C14FB08AE37B3960B745A811">
    <w:name w:val="40611C2CE2C14FB08AE37B3960B745A811"/>
    <w:rsid w:val="00D36BC7"/>
    <w:pPr>
      <w:widowControl w:val="0"/>
      <w:jc w:val="both"/>
    </w:pPr>
  </w:style>
  <w:style w:type="paragraph" w:customStyle="1" w:styleId="4391850C0B4B4327AD0EA7712CF58B6E11">
    <w:name w:val="4391850C0B4B4327AD0EA7712CF58B6E11"/>
    <w:rsid w:val="00D36BC7"/>
    <w:pPr>
      <w:widowControl w:val="0"/>
      <w:jc w:val="both"/>
    </w:pPr>
  </w:style>
  <w:style w:type="paragraph" w:customStyle="1" w:styleId="110F6B0F7E18429893D3812769ADC96F11">
    <w:name w:val="110F6B0F7E18429893D3812769ADC96F11"/>
    <w:rsid w:val="00D36BC7"/>
    <w:pPr>
      <w:widowControl w:val="0"/>
      <w:jc w:val="both"/>
    </w:pPr>
  </w:style>
  <w:style w:type="paragraph" w:customStyle="1" w:styleId="F15323F8FBE24C50ABBBCEF9D76895F511">
    <w:name w:val="F15323F8FBE24C50ABBBCEF9D76895F511"/>
    <w:rsid w:val="00D36BC7"/>
    <w:pPr>
      <w:widowControl w:val="0"/>
      <w:jc w:val="both"/>
    </w:pPr>
  </w:style>
  <w:style w:type="paragraph" w:customStyle="1" w:styleId="615FCA9BE30F4AA3BCBCDF196574B0D311">
    <w:name w:val="615FCA9BE30F4AA3BCBCDF196574B0D311"/>
    <w:rsid w:val="00D36BC7"/>
    <w:pPr>
      <w:widowControl w:val="0"/>
      <w:jc w:val="both"/>
    </w:pPr>
  </w:style>
  <w:style w:type="paragraph" w:customStyle="1" w:styleId="41687CD1FFFE4D48A87190F37FF09B4C11">
    <w:name w:val="41687CD1FFFE4D48A87190F37FF09B4C11"/>
    <w:rsid w:val="00D36BC7"/>
    <w:pPr>
      <w:widowControl w:val="0"/>
      <w:jc w:val="both"/>
    </w:pPr>
  </w:style>
  <w:style w:type="paragraph" w:customStyle="1" w:styleId="78DD3E3B0D6E42729353A62EDEEF4CA111">
    <w:name w:val="78DD3E3B0D6E42729353A62EDEEF4CA111"/>
    <w:rsid w:val="00D36BC7"/>
    <w:pPr>
      <w:widowControl w:val="0"/>
      <w:jc w:val="both"/>
    </w:pPr>
  </w:style>
  <w:style w:type="paragraph" w:customStyle="1" w:styleId="280B9C443E074CDD9F9D157881E8A1A511">
    <w:name w:val="280B9C443E074CDD9F9D157881E8A1A511"/>
    <w:rsid w:val="00D36BC7"/>
    <w:pPr>
      <w:widowControl w:val="0"/>
      <w:jc w:val="both"/>
    </w:pPr>
  </w:style>
  <w:style w:type="paragraph" w:customStyle="1" w:styleId="1F7DE3FA265443BCA27DBA1D71344B7911">
    <w:name w:val="1F7DE3FA265443BCA27DBA1D71344B7911"/>
    <w:rsid w:val="00D36BC7"/>
    <w:pPr>
      <w:widowControl w:val="0"/>
      <w:jc w:val="both"/>
    </w:pPr>
  </w:style>
  <w:style w:type="paragraph" w:customStyle="1" w:styleId="D3CAD8E2366C47F79A514EC4E849D5F911">
    <w:name w:val="D3CAD8E2366C47F79A514EC4E849D5F911"/>
    <w:rsid w:val="00D36BC7"/>
    <w:pPr>
      <w:widowControl w:val="0"/>
      <w:jc w:val="both"/>
    </w:pPr>
  </w:style>
  <w:style w:type="paragraph" w:customStyle="1" w:styleId="63B9EDF9E489432DBE7EB12A8AE068AE11">
    <w:name w:val="63B9EDF9E489432DBE7EB12A8AE068AE11"/>
    <w:rsid w:val="00D36BC7"/>
    <w:pPr>
      <w:widowControl w:val="0"/>
      <w:jc w:val="both"/>
    </w:pPr>
  </w:style>
  <w:style w:type="paragraph" w:customStyle="1" w:styleId="7C540E77EB6C42EEA72405216F879B9611">
    <w:name w:val="7C540E77EB6C42EEA72405216F879B9611"/>
    <w:rsid w:val="00D36BC7"/>
    <w:pPr>
      <w:widowControl w:val="0"/>
      <w:jc w:val="both"/>
    </w:pPr>
  </w:style>
  <w:style w:type="paragraph" w:customStyle="1" w:styleId="D3A69C45EF294C5D9E20D546DB54644311">
    <w:name w:val="D3A69C45EF294C5D9E20D546DB54644311"/>
    <w:rsid w:val="00D36BC7"/>
    <w:pPr>
      <w:widowControl w:val="0"/>
      <w:jc w:val="both"/>
    </w:pPr>
  </w:style>
  <w:style w:type="paragraph" w:customStyle="1" w:styleId="66311B1DB2054DBFB3EBF4FD1C6D22A911">
    <w:name w:val="66311B1DB2054DBFB3EBF4FD1C6D22A911"/>
    <w:rsid w:val="00D36BC7"/>
    <w:pPr>
      <w:widowControl w:val="0"/>
      <w:jc w:val="both"/>
    </w:pPr>
  </w:style>
  <w:style w:type="paragraph" w:customStyle="1" w:styleId="2D334A62BABA45929930A7C7D6258C933">
    <w:name w:val="2D334A62BABA45929930A7C7D6258C933"/>
    <w:rsid w:val="00D36BC7"/>
    <w:pPr>
      <w:widowControl w:val="0"/>
      <w:jc w:val="both"/>
    </w:pPr>
  </w:style>
  <w:style w:type="paragraph" w:customStyle="1" w:styleId="55ACC1842DDE43BDBA2BBDEADA5E8E6B3">
    <w:name w:val="55ACC1842DDE43BDBA2BBDEADA5E8E6B3"/>
    <w:rsid w:val="00D36BC7"/>
    <w:pPr>
      <w:widowControl w:val="0"/>
      <w:jc w:val="both"/>
    </w:pPr>
  </w:style>
  <w:style w:type="paragraph" w:customStyle="1" w:styleId="5D6DC40404C74C9883FB8524C28EC2743">
    <w:name w:val="5D6DC40404C74C9883FB8524C28EC2743"/>
    <w:rsid w:val="00D36BC7"/>
    <w:pPr>
      <w:widowControl w:val="0"/>
      <w:jc w:val="both"/>
    </w:pPr>
  </w:style>
  <w:style w:type="paragraph" w:customStyle="1" w:styleId="8332BE012C8E462F9A5579D85002A6A311">
    <w:name w:val="8332BE012C8E462F9A5579D85002A6A311"/>
    <w:rsid w:val="00D36BC7"/>
    <w:pPr>
      <w:widowControl w:val="0"/>
      <w:jc w:val="both"/>
    </w:pPr>
  </w:style>
  <w:style w:type="paragraph" w:customStyle="1" w:styleId="6307FEE45F344D8EBF97B7162D68583D11">
    <w:name w:val="6307FEE45F344D8EBF97B7162D68583D11"/>
    <w:rsid w:val="00D36BC7"/>
    <w:pPr>
      <w:widowControl w:val="0"/>
      <w:jc w:val="both"/>
    </w:pPr>
  </w:style>
  <w:style w:type="paragraph" w:customStyle="1" w:styleId="5E0CEB2746E843419892482E53AD075619">
    <w:name w:val="5E0CEB2746E843419892482E53AD075619"/>
    <w:rsid w:val="00D36BC7"/>
    <w:pPr>
      <w:widowControl w:val="0"/>
      <w:jc w:val="both"/>
    </w:pPr>
  </w:style>
  <w:style w:type="paragraph" w:customStyle="1" w:styleId="106AEC3A163642479F8F1A24309506BC19">
    <w:name w:val="106AEC3A163642479F8F1A24309506BC19"/>
    <w:rsid w:val="00D36BC7"/>
    <w:pPr>
      <w:widowControl w:val="0"/>
      <w:jc w:val="both"/>
    </w:pPr>
  </w:style>
  <w:style w:type="paragraph" w:customStyle="1" w:styleId="97AA865D9C0B46ABA42FC5C3F2F9E58419">
    <w:name w:val="97AA865D9C0B46ABA42FC5C3F2F9E58419"/>
    <w:rsid w:val="00D36BC7"/>
    <w:pPr>
      <w:widowControl w:val="0"/>
      <w:jc w:val="both"/>
    </w:pPr>
  </w:style>
  <w:style w:type="paragraph" w:customStyle="1" w:styleId="E5CA14BD4A3D4F1AB47132C18E68627112">
    <w:name w:val="E5CA14BD4A3D4F1AB47132C18E68627112"/>
    <w:rsid w:val="00D36BC7"/>
    <w:pPr>
      <w:widowControl w:val="0"/>
      <w:jc w:val="both"/>
    </w:pPr>
  </w:style>
  <w:style w:type="paragraph" w:customStyle="1" w:styleId="FB95ABFE712C493D9F9E0CED77D100F412">
    <w:name w:val="FB95ABFE712C493D9F9E0CED77D100F412"/>
    <w:rsid w:val="00D36BC7"/>
    <w:pPr>
      <w:widowControl w:val="0"/>
      <w:jc w:val="both"/>
    </w:pPr>
  </w:style>
  <w:style w:type="paragraph" w:customStyle="1" w:styleId="9280695DAE7E400EA8F5142A5ACE350212">
    <w:name w:val="9280695DAE7E400EA8F5142A5ACE350212"/>
    <w:rsid w:val="00D36BC7"/>
    <w:pPr>
      <w:widowControl w:val="0"/>
      <w:jc w:val="both"/>
    </w:pPr>
  </w:style>
  <w:style w:type="paragraph" w:customStyle="1" w:styleId="C4A4FF4BFF884B9CBBE19EF2B911D8CB12">
    <w:name w:val="C4A4FF4BFF884B9CBBE19EF2B911D8CB12"/>
    <w:rsid w:val="00D36BC7"/>
    <w:pPr>
      <w:widowControl w:val="0"/>
      <w:jc w:val="both"/>
    </w:pPr>
  </w:style>
  <w:style w:type="paragraph" w:customStyle="1" w:styleId="43E38C2551A747D39B59BE80EFEC13C612">
    <w:name w:val="43E38C2551A747D39B59BE80EFEC13C612"/>
    <w:rsid w:val="00D36BC7"/>
    <w:pPr>
      <w:widowControl w:val="0"/>
      <w:jc w:val="both"/>
    </w:pPr>
  </w:style>
  <w:style w:type="paragraph" w:customStyle="1" w:styleId="11B59A587E7840C087695912190B8A0412">
    <w:name w:val="11B59A587E7840C087695912190B8A0412"/>
    <w:rsid w:val="00D36BC7"/>
    <w:pPr>
      <w:widowControl w:val="0"/>
      <w:jc w:val="both"/>
    </w:pPr>
  </w:style>
  <w:style w:type="paragraph" w:customStyle="1" w:styleId="40611C2CE2C14FB08AE37B3960B745A812">
    <w:name w:val="40611C2CE2C14FB08AE37B3960B745A812"/>
    <w:rsid w:val="00D36BC7"/>
    <w:pPr>
      <w:widowControl w:val="0"/>
      <w:jc w:val="both"/>
    </w:pPr>
  </w:style>
  <w:style w:type="paragraph" w:customStyle="1" w:styleId="4391850C0B4B4327AD0EA7712CF58B6E12">
    <w:name w:val="4391850C0B4B4327AD0EA7712CF58B6E12"/>
    <w:rsid w:val="00D36BC7"/>
    <w:pPr>
      <w:widowControl w:val="0"/>
      <w:jc w:val="both"/>
    </w:pPr>
  </w:style>
  <w:style w:type="paragraph" w:customStyle="1" w:styleId="110F6B0F7E18429893D3812769ADC96F12">
    <w:name w:val="110F6B0F7E18429893D3812769ADC96F12"/>
    <w:rsid w:val="00D36BC7"/>
    <w:pPr>
      <w:widowControl w:val="0"/>
      <w:jc w:val="both"/>
    </w:pPr>
  </w:style>
  <w:style w:type="paragraph" w:customStyle="1" w:styleId="F15323F8FBE24C50ABBBCEF9D76895F512">
    <w:name w:val="F15323F8FBE24C50ABBBCEF9D76895F512"/>
    <w:rsid w:val="00D36BC7"/>
    <w:pPr>
      <w:widowControl w:val="0"/>
      <w:jc w:val="both"/>
    </w:pPr>
  </w:style>
  <w:style w:type="paragraph" w:customStyle="1" w:styleId="615FCA9BE30F4AA3BCBCDF196574B0D312">
    <w:name w:val="615FCA9BE30F4AA3BCBCDF196574B0D312"/>
    <w:rsid w:val="00D36BC7"/>
    <w:pPr>
      <w:widowControl w:val="0"/>
      <w:jc w:val="both"/>
    </w:pPr>
  </w:style>
  <w:style w:type="paragraph" w:customStyle="1" w:styleId="41687CD1FFFE4D48A87190F37FF09B4C12">
    <w:name w:val="41687CD1FFFE4D48A87190F37FF09B4C12"/>
    <w:rsid w:val="00D36BC7"/>
    <w:pPr>
      <w:widowControl w:val="0"/>
      <w:jc w:val="both"/>
    </w:pPr>
  </w:style>
  <w:style w:type="paragraph" w:customStyle="1" w:styleId="78DD3E3B0D6E42729353A62EDEEF4CA112">
    <w:name w:val="78DD3E3B0D6E42729353A62EDEEF4CA112"/>
    <w:rsid w:val="00D36BC7"/>
    <w:pPr>
      <w:widowControl w:val="0"/>
      <w:jc w:val="both"/>
    </w:pPr>
  </w:style>
  <w:style w:type="paragraph" w:customStyle="1" w:styleId="280B9C443E074CDD9F9D157881E8A1A512">
    <w:name w:val="280B9C443E074CDD9F9D157881E8A1A512"/>
    <w:rsid w:val="00D36BC7"/>
    <w:pPr>
      <w:widowControl w:val="0"/>
      <w:jc w:val="both"/>
    </w:pPr>
  </w:style>
  <w:style w:type="paragraph" w:customStyle="1" w:styleId="1F7DE3FA265443BCA27DBA1D71344B7912">
    <w:name w:val="1F7DE3FA265443BCA27DBA1D71344B7912"/>
    <w:rsid w:val="00D36BC7"/>
    <w:pPr>
      <w:widowControl w:val="0"/>
      <w:jc w:val="both"/>
    </w:pPr>
  </w:style>
  <w:style w:type="paragraph" w:customStyle="1" w:styleId="D3CAD8E2366C47F79A514EC4E849D5F912">
    <w:name w:val="D3CAD8E2366C47F79A514EC4E849D5F912"/>
    <w:rsid w:val="00D36BC7"/>
    <w:pPr>
      <w:widowControl w:val="0"/>
      <w:jc w:val="both"/>
    </w:pPr>
  </w:style>
  <w:style w:type="paragraph" w:customStyle="1" w:styleId="63B9EDF9E489432DBE7EB12A8AE068AE12">
    <w:name w:val="63B9EDF9E489432DBE7EB12A8AE068AE12"/>
    <w:rsid w:val="00D36BC7"/>
    <w:pPr>
      <w:widowControl w:val="0"/>
      <w:jc w:val="both"/>
    </w:pPr>
  </w:style>
  <w:style w:type="paragraph" w:customStyle="1" w:styleId="7C540E77EB6C42EEA72405216F879B9612">
    <w:name w:val="7C540E77EB6C42EEA72405216F879B9612"/>
    <w:rsid w:val="00D36BC7"/>
    <w:pPr>
      <w:widowControl w:val="0"/>
      <w:jc w:val="both"/>
    </w:pPr>
  </w:style>
  <w:style w:type="paragraph" w:customStyle="1" w:styleId="D3A69C45EF294C5D9E20D546DB54644312">
    <w:name w:val="D3A69C45EF294C5D9E20D546DB54644312"/>
    <w:rsid w:val="00D36BC7"/>
    <w:pPr>
      <w:widowControl w:val="0"/>
      <w:jc w:val="both"/>
    </w:pPr>
  </w:style>
  <w:style w:type="paragraph" w:customStyle="1" w:styleId="66311B1DB2054DBFB3EBF4FD1C6D22A912">
    <w:name w:val="66311B1DB2054DBFB3EBF4FD1C6D22A912"/>
    <w:rsid w:val="00D36BC7"/>
    <w:pPr>
      <w:widowControl w:val="0"/>
      <w:jc w:val="both"/>
    </w:pPr>
  </w:style>
  <w:style w:type="paragraph" w:customStyle="1" w:styleId="2D334A62BABA45929930A7C7D6258C934">
    <w:name w:val="2D334A62BABA45929930A7C7D6258C934"/>
    <w:rsid w:val="00D36BC7"/>
    <w:pPr>
      <w:widowControl w:val="0"/>
      <w:jc w:val="both"/>
    </w:pPr>
  </w:style>
  <w:style w:type="paragraph" w:customStyle="1" w:styleId="55ACC1842DDE43BDBA2BBDEADA5E8E6B4">
    <w:name w:val="55ACC1842DDE43BDBA2BBDEADA5E8E6B4"/>
    <w:rsid w:val="00D36BC7"/>
    <w:pPr>
      <w:widowControl w:val="0"/>
      <w:jc w:val="both"/>
    </w:pPr>
  </w:style>
  <w:style w:type="paragraph" w:customStyle="1" w:styleId="5D6DC40404C74C9883FB8524C28EC2744">
    <w:name w:val="5D6DC40404C74C9883FB8524C28EC2744"/>
    <w:rsid w:val="00D36BC7"/>
    <w:pPr>
      <w:widowControl w:val="0"/>
      <w:jc w:val="both"/>
    </w:pPr>
  </w:style>
  <w:style w:type="paragraph" w:customStyle="1" w:styleId="8332BE012C8E462F9A5579D85002A6A312">
    <w:name w:val="8332BE012C8E462F9A5579D85002A6A312"/>
    <w:rsid w:val="00D36BC7"/>
    <w:pPr>
      <w:widowControl w:val="0"/>
      <w:jc w:val="both"/>
    </w:pPr>
  </w:style>
  <w:style w:type="paragraph" w:customStyle="1" w:styleId="6307FEE45F344D8EBF97B7162D68583D12">
    <w:name w:val="6307FEE45F344D8EBF97B7162D68583D12"/>
    <w:rsid w:val="00D36BC7"/>
    <w:pPr>
      <w:widowControl w:val="0"/>
      <w:jc w:val="both"/>
    </w:pPr>
  </w:style>
  <w:style w:type="paragraph" w:customStyle="1" w:styleId="AB60558653ED4BD5B4440606A5051519">
    <w:name w:val="AB60558653ED4BD5B4440606A50515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3B5D2EE6A043C09E8FA36ADCA6C2F5">
    <w:name w:val="E63B5D2EE6A043C09E8FA36ADCA6C2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93A7200BC24000A0FA81014370E6D5">
    <w:name w:val="2F93A7200BC24000A0FA81014370E6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20ED1EEF4274EA196CE398FB74D1508">
    <w:name w:val="520ED1EEF4274EA196CE398FB74D15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7D37383ABEC4C9DAF4331C4FEA64C99">
    <w:name w:val="C7D37383ABEC4C9DAF4331C4FEA64C9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93BC8FCA8A541B4996C3133C3CE5F54">
    <w:name w:val="D93BC8FCA8A541B4996C3133C3CE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A2A8672890B43C091FA688D73256DD4">
    <w:name w:val="EA2A8672890B43C091FA688D73256DD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FA3C03F3434816AFC6BF6EB21B6542">
    <w:name w:val="20FA3C03F3434816AFC6BF6EB21B654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35794BFFEC471BAC630632FA7E46A7">
    <w:name w:val="CD35794BFFEC471BAC630632FA7E46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20B9AE8CBE44FAA97CBF63205D2E83">
    <w:name w:val="8B20B9AE8CBE44FAA97CBF63205D2E8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24F455AFAD4684B37DC9B375D26CA8">
    <w:name w:val="4C24F455AFAD4684B37DC9B375D26C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1AE4E32BBD47428A99716EC2CDECCC">
    <w:name w:val="0F1AE4E32BBD47428A99716EC2CDECC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9E203438E74619860E6D8BA8E1B072">
    <w:name w:val="7D9E203438E74619860E6D8BA8E1B07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12C138EFC341A684E69F52A9A35308">
    <w:name w:val="D612C138EFC341A684E69F52A9A353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98D4F6CD34E0A9B16065E8399CE5A">
    <w:name w:val="6CF98D4F6CD34E0A9B16065E8399CE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4F076586E2248F2B5A30BDF1BED414E">
    <w:name w:val="74F076586E2248F2B5A30BDF1BED414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35B67EF12C841D0AF0A7BAFD5359E73">
    <w:name w:val="535B67EF12C841D0AF0A7BAFD5359E7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27368352284416A726EA01CA6D6BAE">
    <w:name w:val="2427368352284416A726EA01CA6D6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D22889283EC428BB8D47E9941D347A0">
    <w:name w:val="8D22889283EC428BB8D47E9941D347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C59C725F6D445798E3E0DC21806409">
    <w:name w:val="82C59C725F6D445798E3E0DC218064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7DCBC0AAAF41BA809F780DAC56D42B">
    <w:name w:val="5A7DCBC0AAAF41BA809F780DAC56D42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27F545C61F448C908C9C1FD50A1712">
    <w:name w:val="9A27F545C61F448C908C9C1FD50A17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D929CF7ED1146EEB68113C0FB1DCB5A">
    <w:name w:val="1D929CF7ED1146EEB68113C0FB1DCB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05F548550E4D51AB9086F93E856EAD">
    <w:name w:val="4205F548550E4D51AB9086F93E856E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F52FEAE97E94B188052E7EE9A3CCBD7">
    <w:name w:val="FF52FEAE97E94B188052E7EE9A3CCBD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75F5A805E14FB5AB8F5395AFF9BE5C">
    <w:name w:val="1075F5A805E14FB5AB8F5395AFF9BE5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91F58AB39F408085366FBE3EC26EB5">
    <w:name w:val="FA91F58AB39F408085366FBE3EC26E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71133DE87547E6ABA05B7C303A3800">
    <w:name w:val="F771133DE87547E6ABA05B7C303A380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852486C048A79FD3BBB2B93F9196">
    <w:name w:val="2AB1852486C048A79FD3BBB2B93F91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58B67B126874EC98A2951A94DE76548">
    <w:name w:val="258B67B126874EC98A2951A94DE7654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1F178EF8C84260BC773A4BC044A162">
    <w:name w:val="EF1F178EF8C84260BC773A4BC044A16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A954C506343808AE14CDE74DE9D1D">
    <w:name w:val="944A954C506343808AE14CDE74DE9D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159F091C5E415A8B88CD8493047993">
    <w:name w:val="40159F091C5E415A8B88CD84930479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412FB7FB4047748458608E62873E18">
    <w:name w:val="D7412FB7FB4047748458608E62873E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0D0749AE8747ED9B7B3DAD41245F56">
    <w:name w:val="D10D0749AE8747ED9B7B3DAD41245F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0FDEA4E34A549D6B08719DACA0BC453">
    <w:name w:val="90FDEA4E34A549D6B08719DACA0BC4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68922E27D84BBE8CFBD5209E724B4F">
    <w:name w:val="D168922E27D84BBE8CFBD5209E724B4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46CFE3EE2A5463E8C388D34A71EE0DB">
    <w:name w:val="546CFE3EE2A5463E8C388D34A71EE0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43156D57794E5DB4B1844336C2D9F3">
    <w:name w:val="7043156D57794E5DB4B1844336C2D9F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35A947E776443A977CAF037288C890">
    <w:name w:val="9635A947E776443A977CAF037288C8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CC49376CF043988EF54CFBEA829EC9">
    <w:name w:val="18CC49376CF043988EF54CFBEA829EC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FC4E1A5F30421D88A188DB42E17E19">
    <w:name w:val="97FC4E1A5F30421D88A188DB42E17E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FEF5A9E70548069BD817643D64E2A9">
    <w:name w:val="6BFEF5A9E70548069BD817643D64E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C360D93CD8B4171A1AF55456218B66A">
    <w:name w:val="AC360D93CD8B4171A1AF55456218B6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EC6802776F44B3A51FF39858356A10">
    <w:name w:val="0AEC6802776F44B3A51FF39858356A1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2705449DAD409EAF36256875CE4DD5">
    <w:name w:val="452705449DAD409EAF36256875CE4D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FAB26B200E4706A50D0598B9349BAE">
    <w:name w:val="7DFAB26B200E4706A50D0598B9349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43A699C50949EB842DC8B9C2CE05A6">
    <w:name w:val="6A43A699C50949EB842DC8B9C2CE05A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8D05A5AF31459FA15C6933B282A864">
    <w:name w:val="568D05A5AF31459FA15C6933B282A8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B93C0B1CE2D4DA5998A73366CE8F3AA">
    <w:name w:val="BB93C0B1CE2D4DA5998A73366CE8F3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D198FEBCB34D10A92BBFFE09897167">
    <w:name w:val="E2D198FEBCB34D10A92BBFFE098971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B21A898E3545D68D77AB83CC11BD95">
    <w:name w:val="20B21A898E3545D68D77AB83CC11BD9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DEE2E6B87A4EEABA1A40972BC3A75E">
    <w:name w:val="D4DEE2E6B87A4EEABA1A40972BC3A75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78D7C75B55245CFB2B0199317697AA9">
    <w:name w:val="678D7C75B55245CFB2B0199317697A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E42D6C25E314F51AE29B11A0EEDC1BB">
    <w:name w:val="EE42D6C25E314F51AE29B11A0EEDC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25B0B760DE436D82F8155DC777D305">
    <w:name w:val="FD25B0B760DE436D82F8155DC777D3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5D735C0915B49E4909C4E22C88C6A45">
    <w:name w:val="35D735C0915B49E4909C4E22C88C6A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93229522204768A459713E0514DDAD">
    <w:name w:val="7993229522204768A459713E0514DD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5DA672A68A94F9A84647DAD96BA0B04">
    <w:name w:val="85DA672A68A94F9A84647DAD96BA0B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308FA27371435CA2AF43826F87C73F">
    <w:name w:val="FD308FA27371435CA2AF43826F87C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3AFFF1EEA4219B71E7DF8BC98E73A">
    <w:name w:val="A793AFFF1EEA4219B71E7DF8BC98E73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8BEC1663416441B965789AA383541B0">
    <w:name w:val="C8BEC1663416441B965789AA383541B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2C89D4A323E4FE7808D9B8A65011C53">
    <w:name w:val="A2C89D4A323E4FE7808D9B8A65011C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FD980364945BB8216DA7EF42F1E04">
    <w:name w:val="6CFFD980364945BB8216DA7EF42F1E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BF754077CB407EB2215231C37E2C16">
    <w:name w:val="1FBF754077CB407EB2215231C37E2C1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73D4ECA6974B22AA9989F29F3C5B3E">
    <w:name w:val="DB73D4ECA6974B22AA9989F29F3C5B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55F9441C734EC98C52517EEB39556C">
    <w:name w:val="E655F9441C734EC98C52517EEB3955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E42307187F40BDA613185E66B46E91">
    <w:name w:val="F2E42307187F40BDA613185E66B46E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950AA919B32448A869C5A45CA44517C">
    <w:name w:val="0950AA919B32448A869C5A45CA4451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01336904B946AD8A2CE65C4ACB4A53">
    <w:name w:val="2401336904B946AD8A2CE65C4ACB4A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1">
    <w:name w:val="6BB49C1518EC4C1AB05E1E6FCF64C0771"/>
    <w:rsid w:val="00D36BC7"/>
    <w:pPr>
      <w:widowControl w:val="0"/>
      <w:jc w:val="both"/>
    </w:pPr>
  </w:style>
  <w:style w:type="paragraph" w:customStyle="1" w:styleId="106AEC3A163642479F8F1A24309506BC20">
    <w:name w:val="106AEC3A163642479F8F1A24309506BC20"/>
    <w:rsid w:val="00D36BC7"/>
    <w:pPr>
      <w:widowControl w:val="0"/>
      <w:jc w:val="both"/>
    </w:pPr>
  </w:style>
  <w:style w:type="paragraph" w:customStyle="1" w:styleId="97AA865D9C0B46ABA42FC5C3F2F9E58420">
    <w:name w:val="97AA865D9C0B46ABA42FC5C3F2F9E58420"/>
    <w:rsid w:val="00D36BC7"/>
    <w:pPr>
      <w:widowControl w:val="0"/>
      <w:jc w:val="both"/>
    </w:pPr>
  </w:style>
  <w:style w:type="paragraph" w:customStyle="1" w:styleId="55E2F8DABF9E4D6BA3A3C54E74203CB51">
    <w:name w:val="55E2F8DABF9E4D6BA3A3C54E74203CB51"/>
    <w:rsid w:val="00D36BC7"/>
    <w:pPr>
      <w:widowControl w:val="0"/>
      <w:jc w:val="both"/>
    </w:pPr>
  </w:style>
  <w:style w:type="paragraph" w:customStyle="1" w:styleId="AD1149562E464429B7D345BF3D12210E1">
    <w:name w:val="AD1149562E464429B7D345BF3D12210E1"/>
    <w:rsid w:val="00D36BC7"/>
    <w:pPr>
      <w:widowControl w:val="0"/>
      <w:jc w:val="both"/>
    </w:pPr>
  </w:style>
  <w:style w:type="paragraph" w:customStyle="1" w:styleId="E5CA14BD4A3D4F1AB47132C18E68627113">
    <w:name w:val="E5CA14BD4A3D4F1AB47132C18E68627113"/>
    <w:rsid w:val="00D36BC7"/>
    <w:pPr>
      <w:widowControl w:val="0"/>
      <w:jc w:val="both"/>
    </w:pPr>
  </w:style>
  <w:style w:type="paragraph" w:customStyle="1" w:styleId="FB95ABFE712C493D9F9E0CED77D100F413">
    <w:name w:val="FB95ABFE712C493D9F9E0CED77D100F413"/>
    <w:rsid w:val="00D36BC7"/>
    <w:pPr>
      <w:widowControl w:val="0"/>
      <w:jc w:val="both"/>
    </w:pPr>
  </w:style>
  <w:style w:type="paragraph" w:customStyle="1" w:styleId="9280695DAE7E400EA8F5142A5ACE350213">
    <w:name w:val="9280695DAE7E400EA8F5142A5ACE350213"/>
    <w:rsid w:val="00D36BC7"/>
    <w:pPr>
      <w:widowControl w:val="0"/>
      <w:jc w:val="both"/>
    </w:pPr>
  </w:style>
  <w:style w:type="paragraph" w:customStyle="1" w:styleId="C4A4FF4BFF884B9CBBE19EF2B911D8CB13">
    <w:name w:val="C4A4FF4BFF884B9CBBE19EF2B911D8CB13"/>
    <w:rsid w:val="00D36BC7"/>
    <w:pPr>
      <w:widowControl w:val="0"/>
      <w:jc w:val="both"/>
    </w:pPr>
  </w:style>
  <w:style w:type="paragraph" w:customStyle="1" w:styleId="43E38C2551A747D39B59BE80EFEC13C613">
    <w:name w:val="43E38C2551A747D39B59BE80EFEC13C613"/>
    <w:rsid w:val="00D36BC7"/>
    <w:pPr>
      <w:widowControl w:val="0"/>
      <w:jc w:val="both"/>
    </w:pPr>
  </w:style>
  <w:style w:type="paragraph" w:customStyle="1" w:styleId="11B59A587E7840C087695912190B8A0413">
    <w:name w:val="11B59A587E7840C087695912190B8A0413"/>
    <w:rsid w:val="00D36BC7"/>
    <w:pPr>
      <w:widowControl w:val="0"/>
      <w:jc w:val="both"/>
    </w:pPr>
  </w:style>
  <w:style w:type="paragraph" w:customStyle="1" w:styleId="40611C2CE2C14FB08AE37B3960B745A813">
    <w:name w:val="40611C2CE2C14FB08AE37B3960B745A813"/>
    <w:rsid w:val="00D36BC7"/>
    <w:pPr>
      <w:widowControl w:val="0"/>
      <w:jc w:val="both"/>
    </w:pPr>
  </w:style>
  <w:style w:type="paragraph" w:customStyle="1" w:styleId="4391850C0B4B4327AD0EA7712CF58B6E13">
    <w:name w:val="4391850C0B4B4327AD0EA7712CF58B6E13"/>
    <w:rsid w:val="00D36BC7"/>
    <w:pPr>
      <w:widowControl w:val="0"/>
      <w:jc w:val="both"/>
    </w:pPr>
  </w:style>
  <w:style w:type="paragraph" w:customStyle="1" w:styleId="110F6B0F7E18429893D3812769ADC96F13">
    <w:name w:val="110F6B0F7E18429893D3812769ADC96F13"/>
    <w:rsid w:val="00D36BC7"/>
    <w:pPr>
      <w:widowControl w:val="0"/>
      <w:jc w:val="both"/>
    </w:pPr>
  </w:style>
  <w:style w:type="paragraph" w:customStyle="1" w:styleId="F15323F8FBE24C50ABBBCEF9D76895F513">
    <w:name w:val="F15323F8FBE24C50ABBBCEF9D76895F513"/>
    <w:rsid w:val="00D36BC7"/>
    <w:pPr>
      <w:widowControl w:val="0"/>
      <w:jc w:val="both"/>
    </w:pPr>
  </w:style>
  <w:style w:type="paragraph" w:customStyle="1" w:styleId="615FCA9BE30F4AA3BCBCDF196574B0D313">
    <w:name w:val="615FCA9BE30F4AA3BCBCDF196574B0D313"/>
    <w:rsid w:val="00D36BC7"/>
    <w:pPr>
      <w:widowControl w:val="0"/>
      <w:jc w:val="both"/>
    </w:pPr>
  </w:style>
  <w:style w:type="paragraph" w:customStyle="1" w:styleId="41687CD1FFFE4D48A87190F37FF09B4C13">
    <w:name w:val="41687CD1FFFE4D48A87190F37FF09B4C13"/>
    <w:rsid w:val="00D36BC7"/>
    <w:pPr>
      <w:widowControl w:val="0"/>
      <w:jc w:val="both"/>
    </w:pPr>
  </w:style>
  <w:style w:type="paragraph" w:customStyle="1" w:styleId="78DD3E3B0D6E42729353A62EDEEF4CA113">
    <w:name w:val="78DD3E3B0D6E42729353A62EDEEF4CA113"/>
    <w:rsid w:val="00D36BC7"/>
    <w:pPr>
      <w:widowControl w:val="0"/>
      <w:jc w:val="both"/>
    </w:pPr>
  </w:style>
  <w:style w:type="paragraph" w:customStyle="1" w:styleId="280B9C443E074CDD9F9D157881E8A1A513">
    <w:name w:val="280B9C443E074CDD9F9D157881E8A1A513"/>
    <w:rsid w:val="00D36BC7"/>
    <w:pPr>
      <w:widowControl w:val="0"/>
      <w:jc w:val="both"/>
    </w:pPr>
  </w:style>
  <w:style w:type="paragraph" w:customStyle="1" w:styleId="1F7DE3FA265443BCA27DBA1D71344B7913">
    <w:name w:val="1F7DE3FA265443BCA27DBA1D71344B7913"/>
    <w:rsid w:val="00D36BC7"/>
    <w:pPr>
      <w:widowControl w:val="0"/>
      <w:jc w:val="both"/>
    </w:pPr>
  </w:style>
  <w:style w:type="paragraph" w:customStyle="1" w:styleId="D3CAD8E2366C47F79A514EC4E849D5F913">
    <w:name w:val="D3CAD8E2366C47F79A514EC4E849D5F913"/>
    <w:rsid w:val="00D36BC7"/>
    <w:pPr>
      <w:widowControl w:val="0"/>
      <w:jc w:val="both"/>
    </w:pPr>
  </w:style>
  <w:style w:type="paragraph" w:customStyle="1" w:styleId="63B9EDF9E489432DBE7EB12A8AE068AE13">
    <w:name w:val="63B9EDF9E489432DBE7EB12A8AE068AE13"/>
    <w:rsid w:val="00D36BC7"/>
    <w:pPr>
      <w:widowControl w:val="0"/>
      <w:jc w:val="both"/>
    </w:pPr>
  </w:style>
  <w:style w:type="paragraph" w:customStyle="1" w:styleId="7C540E77EB6C42EEA72405216F879B9613">
    <w:name w:val="7C540E77EB6C42EEA72405216F879B9613"/>
    <w:rsid w:val="00D36BC7"/>
    <w:pPr>
      <w:widowControl w:val="0"/>
      <w:jc w:val="both"/>
    </w:pPr>
  </w:style>
  <w:style w:type="paragraph" w:customStyle="1" w:styleId="D3A69C45EF294C5D9E20D546DB54644313">
    <w:name w:val="D3A69C45EF294C5D9E20D546DB54644313"/>
    <w:rsid w:val="00D36BC7"/>
    <w:pPr>
      <w:widowControl w:val="0"/>
      <w:jc w:val="both"/>
    </w:pPr>
  </w:style>
  <w:style w:type="paragraph" w:customStyle="1" w:styleId="66311B1DB2054DBFB3EBF4FD1C6D22A913">
    <w:name w:val="66311B1DB2054DBFB3EBF4FD1C6D22A913"/>
    <w:rsid w:val="00D36BC7"/>
    <w:pPr>
      <w:widowControl w:val="0"/>
      <w:jc w:val="both"/>
    </w:pPr>
  </w:style>
  <w:style w:type="paragraph" w:customStyle="1" w:styleId="2D334A62BABA45929930A7C7D6258C935">
    <w:name w:val="2D334A62BABA45929930A7C7D6258C935"/>
    <w:rsid w:val="00D36BC7"/>
    <w:pPr>
      <w:widowControl w:val="0"/>
      <w:jc w:val="both"/>
    </w:pPr>
  </w:style>
  <w:style w:type="paragraph" w:customStyle="1" w:styleId="55ACC1842DDE43BDBA2BBDEADA5E8E6B5">
    <w:name w:val="55ACC1842DDE43BDBA2BBDEADA5E8E6B5"/>
    <w:rsid w:val="00D36BC7"/>
    <w:pPr>
      <w:widowControl w:val="0"/>
      <w:jc w:val="both"/>
    </w:pPr>
  </w:style>
  <w:style w:type="paragraph" w:customStyle="1" w:styleId="5D6DC40404C74C9883FB8524C28EC2745">
    <w:name w:val="5D6DC40404C74C9883FB8524C28EC2745"/>
    <w:rsid w:val="00D36BC7"/>
    <w:pPr>
      <w:widowControl w:val="0"/>
      <w:jc w:val="both"/>
    </w:pPr>
  </w:style>
  <w:style w:type="paragraph" w:customStyle="1" w:styleId="8332BE012C8E462F9A5579D85002A6A313">
    <w:name w:val="8332BE012C8E462F9A5579D85002A6A313"/>
    <w:rsid w:val="00D36BC7"/>
    <w:pPr>
      <w:widowControl w:val="0"/>
      <w:jc w:val="both"/>
    </w:pPr>
  </w:style>
  <w:style w:type="paragraph" w:customStyle="1" w:styleId="6307FEE45F344D8EBF97B7162D68583D13">
    <w:name w:val="6307FEE45F344D8EBF97B7162D68583D13"/>
    <w:rsid w:val="00D36BC7"/>
    <w:pPr>
      <w:widowControl w:val="0"/>
      <w:jc w:val="both"/>
    </w:pPr>
  </w:style>
  <w:style w:type="paragraph" w:customStyle="1" w:styleId="C8BEC1663416441B965789AA383541B01">
    <w:name w:val="C8BEC1663416441B965789AA383541B01"/>
    <w:rsid w:val="00D36BC7"/>
    <w:pPr>
      <w:widowControl w:val="0"/>
      <w:jc w:val="both"/>
    </w:pPr>
  </w:style>
  <w:style w:type="paragraph" w:customStyle="1" w:styleId="5A7DCBC0AAAF41BA809F780DAC56D42B1">
    <w:name w:val="5A7DCBC0AAAF41BA809F780DAC56D42B1"/>
    <w:rsid w:val="00D36BC7"/>
    <w:pPr>
      <w:widowControl w:val="0"/>
      <w:jc w:val="both"/>
    </w:pPr>
  </w:style>
  <w:style w:type="paragraph" w:customStyle="1" w:styleId="9A27F545C61F448C908C9C1FD50A17121">
    <w:name w:val="9A27F545C61F448C908C9C1FD50A17121"/>
    <w:rsid w:val="00D36BC7"/>
    <w:pPr>
      <w:widowControl w:val="0"/>
      <w:jc w:val="both"/>
    </w:pPr>
  </w:style>
  <w:style w:type="paragraph" w:customStyle="1" w:styleId="1D929CF7ED1146EEB68113C0FB1DCB5A1">
    <w:name w:val="1D929CF7ED1146EEB68113C0FB1DCB5A1"/>
    <w:rsid w:val="00D36BC7"/>
    <w:pPr>
      <w:widowControl w:val="0"/>
      <w:jc w:val="both"/>
    </w:pPr>
  </w:style>
  <w:style w:type="paragraph" w:customStyle="1" w:styleId="4205F548550E4D51AB9086F93E856EAD1">
    <w:name w:val="4205F548550E4D51AB9086F93E856EAD1"/>
    <w:rsid w:val="00D36BC7"/>
    <w:pPr>
      <w:widowControl w:val="0"/>
      <w:jc w:val="both"/>
    </w:pPr>
  </w:style>
  <w:style w:type="paragraph" w:customStyle="1" w:styleId="FF52FEAE97E94B188052E7EE9A3CCBD71">
    <w:name w:val="FF52FEAE97E94B188052E7EE9A3CCBD71"/>
    <w:rsid w:val="00D36BC7"/>
    <w:pPr>
      <w:widowControl w:val="0"/>
      <w:jc w:val="both"/>
    </w:pPr>
  </w:style>
  <w:style w:type="paragraph" w:customStyle="1" w:styleId="1075F5A805E14FB5AB8F5395AFF9BE5C1">
    <w:name w:val="1075F5A805E14FB5AB8F5395AFF9BE5C1"/>
    <w:rsid w:val="00D36BC7"/>
    <w:pPr>
      <w:widowControl w:val="0"/>
      <w:jc w:val="both"/>
    </w:pPr>
  </w:style>
  <w:style w:type="paragraph" w:customStyle="1" w:styleId="FA91F58AB39F408085366FBE3EC26EB51">
    <w:name w:val="FA91F58AB39F408085366FBE3EC26EB51"/>
    <w:rsid w:val="00D36BC7"/>
    <w:pPr>
      <w:widowControl w:val="0"/>
      <w:jc w:val="both"/>
    </w:pPr>
  </w:style>
  <w:style w:type="paragraph" w:customStyle="1" w:styleId="F771133DE87547E6ABA05B7C303A38001">
    <w:name w:val="F771133DE87547E6ABA05B7C303A38001"/>
    <w:rsid w:val="00D36BC7"/>
    <w:pPr>
      <w:widowControl w:val="0"/>
      <w:jc w:val="both"/>
    </w:pPr>
  </w:style>
  <w:style w:type="paragraph" w:customStyle="1" w:styleId="2AB1852486C048A79FD3BBB2B93F91961">
    <w:name w:val="2AB1852486C048A79FD3BBB2B93F91961"/>
    <w:rsid w:val="00D36BC7"/>
    <w:pPr>
      <w:widowControl w:val="0"/>
      <w:jc w:val="both"/>
    </w:pPr>
  </w:style>
  <w:style w:type="paragraph" w:customStyle="1" w:styleId="258B67B126874EC98A2951A94DE765481">
    <w:name w:val="258B67B126874EC98A2951A94DE765481"/>
    <w:rsid w:val="00D36BC7"/>
    <w:pPr>
      <w:widowControl w:val="0"/>
      <w:jc w:val="both"/>
    </w:pPr>
  </w:style>
  <w:style w:type="paragraph" w:customStyle="1" w:styleId="EF1F178EF8C84260BC773A4BC044A1621">
    <w:name w:val="EF1F178EF8C84260BC773A4BC044A1621"/>
    <w:rsid w:val="00D36BC7"/>
    <w:pPr>
      <w:widowControl w:val="0"/>
      <w:jc w:val="both"/>
    </w:pPr>
  </w:style>
  <w:style w:type="paragraph" w:customStyle="1" w:styleId="944A954C506343808AE14CDE74DE9D1D1">
    <w:name w:val="944A954C506343808AE14CDE74DE9D1D1"/>
    <w:rsid w:val="00D36BC7"/>
    <w:pPr>
      <w:widowControl w:val="0"/>
      <w:jc w:val="both"/>
    </w:pPr>
  </w:style>
  <w:style w:type="paragraph" w:customStyle="1" w:styleId="40159F091C5E415A8B88CD84930479931">
    <w:name w:val="40159F091C5E415A8B88CD84930479931"/>
    <w:rsid w:val="00D36BC7"/>
    <w:pPr>
      <w:widowControl w:val="0"/>
      <w:jc w:val="both"/>
    </w:pPr>
  </w:style>
  <w:style w:type="paragraph" w:customStyle="1" w:styleId="D7412FB7FB4047748458608E62873E181">
    <w:name w:val="D7412FB7FB4047748458608E62873E181"/>
    <w:rsid w:val="00D36BC7"/>
    <w:pPr>
      <w:widowControl w:val="0"/>
      <w:jc w:val="both"/>
    </w:pPr>
  </w:style>
  <w:style w:type="paragraph" w:customStyle="1" w:styleId="D10D0749AE8747ED9B7B3DAD41245F561">
    <w:name w:val="D10D0749AE8747ED9B7B3DAD41245F561"/>
    <w:rsid w:val="00D36BC7"/>
    <w:pPr>
      <w:widowControl w:val="0"/>
      <w:jc w:val="both"/>
    </w:pPr>
  </w:style>
  <w:style w:type="paragraph" w:customStyle="1" w:styleId="18CC49376CF043988EF54CFBEA829EC91">
    <w:name w:val="18CC49376CF043988EF54CFBEA829EC91"/>
    <w:rsid w:val="00D36BC7"/>
    <w:pPr>
      <w:widowControl w:val="0"/>
      <w:jc w:val="both"/>
    </w:pPr>
  </w:style>
  <w:style w:type="paragraph" w:customStyle="1" w:styleId="97FC4E1A5F30421D88A188DB42E17E191">
    <w:name w:val="97FC4E1A5F30421D88A188DB42E17E191"/>
    <w:rsid w:val="00D36BC7"/>
    <w:pPr>
      <w:widowControl w:val="0"/>
      <w:jc w:val="both"/>
    </w:pPr>
  </w:style>
  <w:style w:type="paragraph" w:customStyle="1" w:styleId="6BFEF5A9E70548069BD817643D64E2A91">
    <w:name w:val="6BFEF5A9E70548069BD817643D64E2A91"/>
    <w:rsid w:val="00D36BC7"/>
    <w:pPr>
      <w:widowControl w:val="0"/>
      <w:jc w:val="both"/>
    </w:pPr>
  </w:style>
  <w:style w:type="paragraph" w:customStyle="1" w:styleId="AC360D93CD8B4171A1AF55456218B66A1">
    <w:name w:val="AC360D93CD8B4171A1AF55456218B66A1"/>
    <w:rsid w:val="00D36BC7"/>
    <w:pPr>
      <w:widowControl w:val="0"/>
      <w:jc w:val="both"/>
    </w:pPr>
  </w:style>
  <w:style w:type="paragraph" w:customStyle="1" w:styleId="0AEC6802776F44B3A51FF39858356A101">
    <w:name w:val="0AEC6802776F44B3A51FF39858356A101"/>
    <w:rsid w:val="00D36BC7"/>
    <w:pPr>
      <w:widowControl w:val="0"/>
      <w:jc w:val="both"/>
    </w:pPr>
  </w:style>
  <w:style w:type="paragraph" w:customStyle="1" w:styleId="A2C89D4A323E4FE7808D9B8A65011C531">
    <w:name w:val="A2C89D4A323E4FE7808D9B8A65011C531"/>
    <w:rsid w:val="00D36BC7"/>
    <w:pPr>
      <w:widowControl w:val="0"/>
      <w:jc w:val="both"/>
    </w:pPr>
  </w:style>
  <w:style w:type="paragraph" w:customStyle="1" w:styleId="6CFFD980364945BB8216DA7EF42F1E041">
    <w:name w:val="6CFFD980364945BB8216DA7EF42F1E041"/>
    <w:rsid w:val="00D36BC7"/>
    <w:pPr>
      <w:widowControl w:val="0"/>
      <w:jc w:val="both"/>
    </w:pPr>
  </w:style>
  <w:style w:type="paragraph" w:customStyle="1" w:styleId="1FBF754077CB407EB2215231C37E2C161">
    <w:name w:val="1FBF754077CB407EB2215231C37E2C161"/>
    <w:rsid w:val="00D36BC7"/>
    <w:pPr>
      <w:widowControl w:val="0"/>
      <w:jc w:val="both"/>
    </w:pPr>
  </w:style>
  <w:style w:type="paragraph" w:customStyle="1" w:styleId="DB73D4ECA6974B22AA9989F29F3C5B3E1">
    <w:name w:val="DB73D4ECA6974B22AA9989F29F3C5B3E1"/>
    <w:rsid w:val="00D36BC7"/>
    <w:pPr>
      <w:widowControl w:val="0"/>
      <w:jc w:val="both"/>
    </w:pPr>
  </w:style>
  <w:style w:type="paragraph" w:customStyle="1" w:styleId="E655F9441C734EC98C52517EEB39556C1">
    <w:name w:val="E655F9441C734EC98C52517EEB39556C1"/>
    <w:rsid w:val="00D36BC7"/>
    <w:pPr>
      <w:widowControl w:val="0"/>
      <w:jc w:val="both"/>
    </w:pPr>
  </w:style>
  <w:style w:type="paragraph" w:customStyle="1" w:styleId="452705449DAD409EAF36256875CE4DD51">
    <w:name w:val="452705449DAD409EAF36256875CE4DD51"/>
    <w:rsid w:val="00D36BC7"/>
    <w:pPr>
      <w:widowControl w:val="0"/>
      <w:jc w:val="both"/>
    </w:pPr>
  </w:style>
  <w:style w:type="paragraph" w:customStyle="1" w:styleId="7DFAB26B200E4706A50D0598B9349BAE1">
    <w:name w:val="7DFAB26B200E4706A50D0598B9349BAE1"/>
    <w:rsid w:val="00D36BC7"/>
    <w:pPr>
      <w:widowControl w:val="0"/>
      <w:jc w:val="both"/>
    </w:pPr>
  </w:style>
  <w:style w:type="paragraph" w:customStyle="1" w:styleId="6A43A699C50949EB842DC8B9C2CE05A61">
    <w:name w:val="6A43A699C50949EB842DC8B9C2CE05A61"/>
    <w:rsid w:val="00D36BC7"/>
    <w:pPr>
      <w:widowControl w:val="0"/>
      <w:jc w:val="both"/>
    </w:pPr>
  </w:style>
  <w:style w:type="paragraph" w:customStyle="1" w:styleId="568D05A5AF31459FA15C6933B282A8641">
    <w:name w:val="568D05A5AF31459FA15C6933B282A8641"/>
    <w:rsid w:val="00D36BC7"/>
    <w:pPr>
      <w:widowControl w:val="0"/>
      <w:jc w:val="both"/>
    </w:pPr>
  </w:style>
  <w:style w:type="paragraph" w:customStyle="1" w:styleId="BB93C0B1CE2D4DA5998A73366CE8F3AA1">
    <w:name w:val="BB93C0B1CE2D4DA5998A73366CE8F3AA1"/>
    <w:rsid w:val="00D36BC7"/>
    <w:pPr>
      <w:widowControl w:val="0"/>
      <w:jc w:val="both"/>
    </w:pPr>
  </w:style>
  <w:style w:type="paragraph" w:customStyle="1" w:styleId="E2D198FEBCB34D10A92BBFFE098971671">
    <w:name w:val="E2D198FEBCB34D10A92BBFFE098971671"/>
    <w:rsid w:val="00D36BC7"/>
    <w:pPr>
      <w:widowControl w:val="0"/>
      <w:jc w:val="both"/>
    </w:pPr>
  </w:style>
  <w:style w:type="paragraph" w:customStyle="1" w:styleId="20B21A898E3545D68D77AB83CC11BD951">
    <w:name w:val="20B21A898E3545D68D77AB83CC11BD951"/>
    <w:rsid w:val="00D36BC7"/>
    <w:pPr>
      <w:widowControl w:val="0"/>
      <w:jc w:val="both"/>
    </w:pPr>
  </w:style>
  <w:style w:type="paragraph" w:customStyle="1" w:styleId="D4DEE2E6B87A4EEABA1A40972BC3A75E1">
    <w:name w:val="D4DEE2E6B87A4EEABA1A40972BC3A75E1"/>
    <w:rsid w:val="00D36BC7"/>
    <w:pPr>
      <w:widowControl w:val="0"/>
      <w:jc w:val="both"/>
    </w:pPr>
  </w:style>
  <w:style w:type="paragraph" w:customStyle="1" w:styleId="678D7C75B55245CFB2B0199317697AA91">
    <w:name w:val="678D7C75B55245CFB2B0199317697AA91"/>
    <w:rsid w:val="00D36BC7"/>
    <w:pPr>
      <w:widowControl w:val="0"/>
      <w:jc w:val="both"/>
    </w:pPr>
  </w:style>
  <w:style w:type="paragraph" w:customStyle="1" w:styleId="EE42D6C25E314F51AE29B11A0EEDC1BB1">
    <w:name w:val="EE42D6C25E314F51AE29B11A0EEDC1BB1"/>
    <w:rsid w:val="00D36BC7"/>
    <w:pPr>
      <w:widowControl w:val="0"/>
      <w:jc w:val="both"/>
    </w:pPr>
  </w:style>
  <w:style w:type="paragraph" w:customStyle="1" w:styleId="6BB49C1518EC4C1AB05E1E6FCF64C0772">
    <w:name w:val="6BB49C1518EC4C1AB05E1E6FCF64C0772"/>
    <w:rsid w:val="00D36BC7"/>
    <w:pPr>
      <w:widowControl w:val="0"/>
      <w:jc w:val="both"/>
    </w:pPr>
  </w:style>
  <w:style w:type="paragraph" w:customStyle="1" w:styleId="106AEC3A163642479F8F1A24309506BC21">
    <w:name w:val="106AEC3A163642479F8F1A24309506BC21"/>
    <w:rsid w:val="00D36BC7"/>
    <w:pPr>
      <w:widowControl w:val="0"/>
      <w:jc w:val="both"/>
    </w:pPr>
  </w:style>
  <w:style w:type="paragraph" w:customStyle="1" w:styleId="97AA865D9C0B46ABA42FC5C3F2F9E58421">
    <w:name w:val="97AA865D9C0B46ABA42FC5C3F2F9E58421"/>
    <w:rsid w:val="00D36BC7"/>
    <w:pPr>
      <w:widowControl w:val="0"/>
      <w:jc w:val="both"/>
    </w:pPr>
  </w:style>
  <w:style w:type="paragraph" w:customStyle="1" w:styleId="55E2F8DABF9E4D6BA3A3C54E74203CB52">
    <w:name w:val="55E2F8DABF9E4D6BA3A3C54E74203CB52"/>
    <w:rsid w:val="00D36BC7"/>
    <w:pPr>
      <w:widowControl w:val="0"/>
      <w:jc w:val="both"/>
    </w:pPr>
  </w:style>
  <w:style w:type="paragraph" w:customStyle="1" w:styleId="AD1149562E464429B7D345BF3D12210E2">
    <w:name w:val="AD1149562E464429B7D345BF3D12210E2"/>
    <w:rsid w:val="00D36BC7"/>
    <w:pPr>
      <w:widowControl w:val="0"/>
      <w:jc w:val="both"/>
    </w:pPr>
  </w:style>
  <w:style w:type="paragraph" w:customStyle="1" w:styleId="E5CA14BD4A3D4F1AB47132C18E68627114">
    <w:name w:val="E5CA14BD4A3D4F1AB47132C18E68627114"/>
    <w:rsid w:val="00D36BC7"/>
    <w:pPr>
      <w:widowControl w:val="0"/>
      <w:jc w:val="both"/>
    </w:pPr>
  </w:style>
  <w:style w:type="paragraph" w:customStyle="1" w:styleId="FB95ABFE712C493D9F9E0CED77D100F414">
    <w:name w:val="FB95ABFE712C493D9F9E0CED77D100F414"/>
    <w:rsid w:val="00D36BC7"/>
    <w:pPr>
      <w:widowControl w:val="0"/>
      <w:jc w:val="both"/>
    </w:pPr>
  </w:style>
  <w:style w:type="paragraph" w:customStyle="1" w:styleId="9280695DAE7E400EA8F5142A5ACE350214">
    <w:name w:val="9280695DAE7E400EA8F5142A5ACE350214"/>
    <w:rsid w:val="00D36BC7"/>
    <w:pPr>
      <w:widowControl w:val="0"/>
      <w:jc w:val="both"/>
    </w:pPr>
  </w:style>
  <w:style w:type="paragraph" w:customStyle="1" w:styleId="C4A4FF4BFF884B9CBBE19EF2B911D8CB14">
    <w:name w:val="C4A4FF4BFF884B9CBBE19EF2B911D8CB14"/>
    <w:rsid w:val="00D36BC7"/>
    <w:pPr>
      <w:widowControl w:val="0"/>
      <w:jc w:val="both"/>
    </w:pPr>
  </w:style>
  <w:style w:type="paragraph" w:customStyle="1" w:styleId="43E38C2551A747D39B59BE80EFEC13C614">
    <w:name w:val="43E38C2551A747D39B59BE80EFEC13C614"/>
    <w:rsid w:val="00D36BC7"/>
    <w:pPr>
      <w:widowControl w:val="0"/>
      <w:jc w:val="both"/>
    </w:pPr>
  </w:style>
  <w:style w:type="paragraph" w:customStyle="1" w:styleId="11B59A587E7840C087695912190B8A0414">
    <w:name w:val="11B59A587E7840C087695912190B8A0414"/>
    <w:rsid w:val="00D36BC7"/>
    <w:pPr>
      <w:widowControl w:val="0"/>
      <w:jc w:val="both"/>
    </w:pPr>
  </w:style>
  <w:style w:type="paragraph" w:customStyle="1" w:styleId="40611C2CE2C14FB08AE37B3960B745A814">
    <w:name w:val="40611C2CE2C14FB08AE37B3960B745A814"/>
    <w:rsid w:val="00D36BC7"/>
    <w:pPr>
      <w:widowControl w:val="0"/>
      <w:jc w:val="both"/>
    </w:pPr>
  </w:style>
  <w:style w:type="paragraph" w:customStyle="1" w:styleId="4391850C0B4B4327AD0EA7712CF58B6E14">
    <w:name w:val="4391850C0B4B4327AD0EA7712CF58B6E14"/>
    <w:rsid w:val="00D36BC7"/>
    <w:pPr>
      <w:widowControl w:val="0"/>
      <w:jc w:val="both"/>
    </w:pPr>
  </w:style>
  <w:style w:type="paragraph" w:customStyle="1" w:styleId="110F6B0F7E18429893D3812769ADC96F14">
    <w:name w:val="110F6B0F7E18429893D3812769ADC96F14"/>
    <w:rsid w:val="00D36BC7"/>
    <w:pPr>
      <w:widowControl w:val="0"/>
      <w:jc w:val="both"/>
    </w:pPr>
  </w:style>
  <w:style w:type="paragraph" w:customStyle="1" w:styleId="F15323F8FBE24C50ABBBCEF9D76895F514">
    <w:name w:val="F15323F8FBE24C50ABBBCEF9D76895F514"/>
    <w:rsid w:val="00D36BC7"/>
    <w:pPr>
      <w:widowControl w:val="0"/>
      <w:jc w:val="both"/>
    </w:pPr>
  </w:style>
  <w:style w:type="paragraph" w:customStyle="1" w:styleId="615FCA9BE30F4AA3BCBCDF196574B0D314">
    <w:name w:val="615FCA9BE30F4AA3BCBCDF196574B0D314"/>
    <w:rsid w:val="00D36BC7"/>
    <w:pPr>
      <w:widowControl w:val="0"/>
      <w:jc w:val="both"/>
    </w:pPr>
  </w:style>
  <w:style w:type="paragraph" w:customStyle="1" w:styleId="41687CD1FFFE4D48A87190F37FF09B4C14">
    <w:name w:val="41687CD1FFFE4D48A87190F37FF09B4C14"/>
    <w:rsid w:val="00D36BC7"/>
    <w:pPr>
      <w:widowControl w:val="0"/>
      <w:jc w:val="both"/>
    </w:pPr>
  </w:style>
  <w:style w:type="paragraph" w:customStyle="1" w:styleId="78DD3E3B0D6E42729353A62EDEEF4CA114">
    <w:name w:val="78DD3E3B0D6E42729353A62EDEEF4CA114"/>
    <w:rsid w:val="00D36BC7"/>
    <w:pPr>
      <w:widowControl w:val="0"/>
      <w:jc w:val="both"/>
    </w:pPr>
  </w:style>
  <w:style w:type="paragraph" w:customStyle="1" w:styleId="280B9C443E074CDD9F9D157881E8A1A514">
    <w:name w:val="280B9C443E074CDD9F9D157881E8A1A514"/>
    <w:rsid w:val="00D36BC7"/>
    <w:pPr>
      <w:widowControl w:val="0"/>
      <w:jc w:val="both"/>
    </w:pPr>
  </w:style>
  <w:style w:type="paragraph" w:customStyle="1" w:styleId="1F7DE3FA265443BCA27DBA1D71344B7914">
    <w:name w:val="1F7DE3FA265443BCA27DBA1D71344B7914"/>
    <w:rsid w:val="00D36BC7"/>
    <w:pPr>
      <w:widowControl w:val="0"/>
      <w:jc w:val="both"/>
    </w:pPr>
  </w:style>
  <w:style w:type="paragraph" w:customStyle="1" w:styleId="D3CAD8E2366C47F79A514EC4E849D5F914">
    <w:name w:val="D3CAD8E2366C47F79A514EC4E849D5F914"/>
    <w:rsid w:val="00D36BC7"/>
    <w:pPr>
      <w:widowControl w:val="0"/>
      <w:jc w:val="both"/>
    </w:pPr>
  </w:style>
  <w:style w:type="paragraph" w:customStyle="1" w:styleId="63B9EDF9E489432DBE7EB12A8AE068AE14">
    <w:name w:val="63B9EDF9E489432DBE7EB12A8AE068AE14"/>
    <w:rsid w:val="00D36BC7"/>
    <w:pPr>
      <w:widowControl w:val="0"/>
      <w:jc w:val="both"/>
    </w:pPr>
  </w:style>
  <w:style w:type="paragraph" w:customStyle="1" w:styleId="7C540E77EB6C42EEA72405216F879B9614">
    <w:name w:val="7C540E77EB6C42EEA72405216F879B9614"/>
    <w:rsid w:val="00D36BC7"/>
    <w:pPr>
      <w:widowControl w:val="0"/>
      <w:jc w:val="both"/>
    </w:pPr>
  </w:style>
  <w:style w:type="paragraph" w:customStyle="1" w:styleId="D3A69C45EF294C5D9E20D546DB54644314">
    <w:name w:val="D3A69C45EF294C5D9E20D546DB54644314"/>
    <w:rsid w:val="00D36BC7"/>
    <w:pPr>
      <w:widowControl w:val="0"/>
      <w:jc w:val="both"/>
    </w:pPr>
  </w:style>
  <w:style w:type="paragraph" w:customStyle="1" w:styleId="66311B1DB2054DBFB3EBF4FD1C6D22A914">
    <w:name w:val="66311B1DB2054DBFB3EBF4FD1C6D22A914"/>
    <w:rsid w:val="00D36BC7"/>
    <w:pPr>
      <w:widowControl w:val="0"/>
      <w:jc w:val="both"/>
    </w:pPr>
  </w:style>
  <w:style w:type="paragraph" w:customStyle="1" w:styleId="2D334A62BABA45929930A7C7D6258C936">
    <w:name w:val="2D334A62BABA45929930A7C7D6258C936"/>
    <w:rsid w:val="00D36BC7"/>
    <w:pPr>
      <w:widowControl w:val="0"/>
      <w:jc w:val="both"/>
    </w:pPr>
  </w:style>
  <w:style w:type="paragraph" w:customStyle="1" w:styleId="55ACC1842DDE43BDBA2BBDEADA5E8E6B6">
    <w:name w:val="55ACC1842DDE43BDBA2BBDEADA5E8E6B6"/>
    <w:rsid w:val="00D36BC7"/>
    <w:pPr>
      <w:widowControl w:val="0"/>
      <w:jc w:val="both"/>
    </w:pPr>
  </w:style>
  <w:style w:type="paragraph" w:customStyle="1" w:styleId="5D6DC40404C74C9883FB8524C28EC2746">
    <w:name w:val="5D6DC40404C74C9883FB8524C28EC2746"/>
    <w:rsid w:val="00D36BC7"/>
    <w:pPr>
      <w:widowControl w:val="0"/>
      <w:jc w:val="both"/>
    </w:pPr>
  </w:style>
  <w:style w:type="paragraph" w:customStyle="1" w:styleId="8332BE012C8E462F9A5579D85002A6A314">
    <w:name w:val="8332BE012C8E462F9A5579D85002A6A314"/>
    <w:rsid w:val="00D36BC7"/>
    <w:pPr>
      <w:widowControl w:val="0"/>
      <w:jc w:val="both"/>
    </w:pPr>
  </w:style>
  <w:style w:type="paragraph" w:customStyle="1" w:styleId="6307FEE45F344D8EBF97B7162D68583D14">
    <w:name w:val="6307FEE45F344D8EBF97B7162D68583D14"/>
    <w:rsid w:val="00D36BC7"/>
    <w:pPr>
      <w:widowControl w:val="0"/>
      <w:jc w:val="both"/>
    </w:pPr>
  </w:style>
  <w:style w:type="paragraph" w:customStyle="1" w:styleId="C8BEC1663416441B965789AA383541B02">
    <w:name w:val="C8BEC1663416441B965789AA383541B02"/>
    <w:rsid w:val="00D36BC7"/>
    <w:pPr>
      <w:widowControl w:val="0"/>
      <w:jc w:val="both"/>
    </w:pPr>
  </w:style>
  <w:style w:type="paragraph" w:customStyle="1" w:styleId="5A7DCBC0AAAF41BA809F780DAC56D42B2">
    <w:name w:val="5A7DCBC0AAAF41BA809F780DAC56D42B2"/>
    <w:rsid w:val="00D36BC7"/>
    <w:pPr>
      <w:widowControl w:val="0"/>
      <w:jc w:val="both"/>
    </w:pPr>
  </w:style>
  <w:style w:type="paragraph" w:customStyle="1" w:styleId="9A27F545C61F448C908C9C1FD50A17122">
    <w:name w:val="9A27F545C61F448C908C9C1FD50A17122"/>
    <w:rsid w:val="00D36BC7"/>
    <w:pPr>
      <w:widowControl w:val="0"/>
      <w:jc w:val="both"/>
    </w:pPr>
  </w:style>
  <w:style w:type="paragraph" w:customStyle="1" w:styleId="1D929CF7ED1146EEB68113C0FB1DCB5A2">
    <w:name w:val="1D929CF7ED1146EEB68113C0FB1DCB5A2"/>
    <w:rsid w:val="00D36BC7"/>
    <w:pPr>
      <w:widowControl w:val="0"/>
      <w:jc w:val="both"/>
    </w:pPr>
  </w:style>
  <w:style w:type="paragraph" w:customStyle="1" w:styleId="4205F548550E4D51AB9086F93E856EAD2">
    <w:name w:val="4205F548550E4D51AB9086F93E856EAD2"/>
    <w:rsid w:val="00D36BC7"/>
    <w:pPr>
      <w:widowControl w:val="0"/>
      <w:jc w:val="both"/>
    </w:pPr>
  </w:style>
  <w:style w:type="paragraph" w:customStyle="1" w:styleId="FF52FEAE97E94B188052E7EE9A3CCBD72">
    <w:name w:val="FF52FEAE97E94B188052E7EE9A3CCBD72"/>
    <w:rsid w:val="00D36BC7"/>
    <w:pPr>
      <w:widowControl w:val="0"/>
      <w:jc w:val="both"/>
    </w:pPr>
  </w:style>
  <w:style w:type="paragraph" w:customStyle="1" w:styleId="1075F5A805E14FB5AB8F5395AFF9BE5C2">
    <w:name w:val="1075F5A805E14FB5AB8F5395AFF9BE5C2"/>
    <w:rsid w:val="00D36BC7"/>
    <w:pPr>
      <w:widowControl w:val="0"/>
      <w:jc w:val="both"/>
    </w:pPr>
  </w:style>
  <w:style w:type="paragraph" w:customStyle="1" w:styleId="FA91F58AB39F408085366FBE3EC26EB52">
    <w:name w:val="FA91F58AB39F408085366FBE3EC26EB52"/>
    <w:rsid w:val="00D36BC7"/>
    <w:pPr>
      <w:widowControl w:val="0"/>
      <w:jc w:val="both"/>
    </w:pPr>
  </w:style>
  <w:style w:type="paragraph" w:customStyle="1" w:styleId="F771133DE87547E6ABA05B7C303A38002">
    <w:name w:val="F771133DE87547E6ABA05B7C303A38002"/>
    <w:rsid w:val="00D36BC7"/>
    <w:pPr>
      <w:widowControl w:val="0"/>
      <w:jc w:val="both"/>
    </w:pPr>
  </w:style>
  <w:style w:type="paragraph" w:customStyle="1" w:styleId="2AB1852486C048A79FD3BBB2B93F91962">
    <w:name w:val="2AB1852486C048A79FD3BBB2B93F91962"/>
    <w:rsid w:val="00D36BC7"/>
    <w:pPr>
      <w:widowControl w:val="0"/>
      <w:jc w:val="both"/>
    </w:pPr>
  </w:style>
  <w:style w:type="paragraph" w:customStyle="1" w:styleId="258B67B126874EC98A2951A94DE765482">
    <w:name w:val="258B67B126874EC98A2951A94DE765482"/>
    <w:rsid w:val="00D36BC7"/>
    <w:pPr>
      <w:widowControl w:val="0"/>
      <w:jc w:val="both"/>
    </w:pPr>
  </w:style>
  <w:style w:type="paragraph" w:customStyle="1" w:styleId="EF1F178EF8C84260BC773A4BC044A1622">
    <w:name w:val="EF1F178EF8C84260BC773A4BC044A1622"/>
    <w:rsid w:val="00D36BC7"/>
    <w:pPr>
      <w:widowControl w:val="0"/>
      <w:jc w:val="both"/>
    </w:pPr>
  </w:style>
  <w:style w:type="paragraph" w:customStyle="1" w:styleId="944A954C506343808AE14CDE74DE9D1D2">
    <w:name w:val="944A954C506343808AE14CDE74DE9D1D2"/>
    <w:rsid w:val="00D36BC7"/>
    <w:pPr>
      <w:widowControl w:val="0"/>
      <w:jc w:val="both"/>
    </w:pPr>
  </w:style>
  <w:style w:type="paragraph" w:customStyle="1" w:styleId="40159F091C5E415A8B88CD84930479932">
    <w:name w:val="40159F091C5E415A8B88CD84930479932"/>
    <w:rsid w:val="00D36BC7"/>
    <w:pPr>
      <w:widowControl w:val="0"/>
      <w:jc w:val="both"/>
    </w:pPr>
  </w:style>
  <w:style w:type="paragraph" w:customStyle="1" w:styleId="D7412FB7FB4047748458608E62873E182">
    <w:name w:val="D7412FB7FB4047748458608E62873E182"/>
    <w:rsid w:val="00D36BC7"/>
    <w:pPr>
      <w:widowControl w:val="0"/>
      <w:jc w:val="both"/>
    </w:pPr>
  </w:style>
  <w:style w:type="paragraph" w:customStyle="1" w:styleId="D10D0749AE8747ED9B7B3DAD41245F562">
    <w:name w:val="D10D0749AE8747ED9B7B3DAD41245F562"/>
    <w:rsid w:val="00D36BC7"/>
    <w:pPr>
      <w:widowControl w:val="0"/>
      <w:jc w:val="both"/>
    </w:pPr>
  </w:style>
  <w:style w:type="paragraph" w:customStyle="1" w:styleId="18CC49376CF043988EF54CFBEA829EC92">
    <w:name w:val="18CC49376CF043988EF54CFBEA829EC92"/>
    <w:rsid w:val="00D36BC7"/>
    <w:pPr>
      <w:widowControl w:val="0"/>
      <w:jc w:val="both"/>
    </w:pPr>
  </w:style>
  <w:style w:type="paragraph" w:customStyle="1" w:styleId="97FC4E1A5F30421D88A188DB42E17E192">
    <w:name w:val="97FC4E1A5F30421D88A188DB42E17E192"/>
    <w:rsid w:val="00D36BC7"/>
    <w:pPr>
      <w:widowControl w:val="0"/>
      <w:jc w:val="both"/>
    </w:pPr>
  </w:style>
  <w:style w:type="paragraph" w:customStyle="1" w:styleId="6BFEF5A9E70548069BD817643D64E2A92">
    <w:name w:val="6BFEF5A9E70548069BD817643D64E2A92"/>
    <w:rsid w:val="00D36BC7"/>
    <w:pPr>
      <w:widowControl w:val="0"/>
      <w:jc w:val="both"/>
    </w:pPr>
  </w:style>
  <w:style w:type="paragraph" w:customStyle="1" w:styleId="AC360D93CD8B4171A1AF55456218B66A2">
    <w:name w:val="AC360D93CD8B4171A1AF55456218B66A2"/>
    <w:rsid w:val="00D36BC7"/>
    <w:pPr>
      <w:widowControl w:val="0"/>
      <w:jc w:val="both"/>
    </w:pPr>
  </w:style>
  <w:style w:type="paragraph" w:customStyle="1" w:styleId="0AEC6802776F44B3A51FF39858356A102">
    <w:name w:val="0AEC6802776F44B3A51FF39858356A102"/>
    <w:rsid w:val="00D36BC7"/>
    <w:pPr>
      <w:widowControl w:val="0"/>
      <w:jc w:val="both"/>
    </w:pPr>
  </w:style>
  <w:style w:type="paragraph" w:customStyle="1" w:styleId="A2C89D4A323E4FE7808D9B8A65011C532">
    <w:name w:val="A2C89D4A323E4FE7808D9B8A65011C532"/>
    <w:rsid w:val="00D36BC7"/>
    <w:pPr>
      <w:widowControl w:val="0"/>
      <w:jc w:val="both"/>
    </w:pPr>
  </w:style>
  <w:style w:type="paragraph" w:customStyle="1" w:styleId="6CFFD980364945BB8216DA7EF42F1E042">
    <w:name w:val="6CFFD980364945BB8216DA7EF42F1E042"/>
    <w:rsid w:val="00D36BC7"/>
    <w:pPr>
      <w:widowControl w:val="0"/>
      <w:jc w:val="both"/>
    </w:pPr>
  </w:style>
  <w:style w:type="paragraph" w:customStyle="1" w:styleId="1FBF754077CB407EB2215231C37E2C162">
    <w:name w:val="1FBF754077CB407EB2215231C37E2C162"/>
    <w:rsid w:val="00D36BC7"/>
    <w:pPr>
      <w:widowControl w:val="0"/>
      <w:jc w:val="both"/>
    </w:pPr>
  </w:style>
  <w:style w:type="paragraph" w:customStyle="1" w:styleId="DB73D4ECA6974B22AA9989F29F3C5B3E2">
    <w:name w:val="DB73D4ECA6974B22AA9989F29F3C5B3E2"/>
    <w:rsid w:val="00D36BC7"/>
    <w:pPr>
      <w:widowControl w:val="0"/>
      <w:jc w:val="both"/>
    </w:pPr>
  </w:style>
  <w:style w:type="paragraph" w:customStyle="1" w:styleId="E655F9441C734EC98C52517EEB39556C2">
    <w:name w:val="E655F9441C734EC98C52517EEB39556C2"/>
    <w:rsid w:val="00D36BC7"/>
    <w:pPr>
      <w:widowControl w:val="0"/>
      <w:jc w:val="both"/>
    </w:pPr>
  </w:style>
  <w:style w:type="paragraph" w:customStyle="1" w:styleId="452705449DAD409EAF36256875CE4DD52">
    <w:name w:val="452705449DAD409EAF36256875CE4DD52"/>
    <w:rsid w:val="00D36BC7"/>
    <w:pPr>
      <w:widowControl w:val="0"/>
      <w:jc w:val="both"/>
    </w:pPr>
  </w:style>
  <w:style w:type="paragraph" w:customStyle="1" w:styleId="7DFAB26B200E4706A50D0598B9349BAE2">
    <w:name w:val="7DFAB26B200E4706A50D0598B9349BAE2"/>
    <w:rsid w:val="00D36BC7"/>
    <w:pPr>
      <w:widowControl w:val="0"/>
      <w:jc w:val="both"/>
    </w:pPr>
  </w:style>
  <w:style w:type="paragraph" w:customStyle="1" w:styleId="6A43A699C50949EB842DC8B9C2CE05A62">
    <w:name w:val="6A43A699C50949EB842DC8B9C2CE05A62"/>
    <w:rsid w:val="00D36BC7"/>
    <w:pPr>
      <w:widowControl w:val="0"/>
      <w:jc w:val="both"/>
    </w:pPr>
  </w:style>
  <w:style w:type="paragraph" w:customStyle="1" w:styleId="568D05A5AF31459FA15C6933B282A8642">
    <w:name w:val="568D05A5AF31459FA15C6933B282A8642"/>
    <w:rsid w:val="00D36BC7"/>
    <w:pPr>
      <w:widowControl w:val="0"/>
      <w:jc w:val="both"/>
    </w:pPr>
  </w:style>
  <w:style w:type="paragraph" w:customStyle="1" w:styleId="BB93C0B1CE2D4DA5998A73366CE8F3AA2">
    <w:name w:val="BB93C0B1CE2D4DA5998A73366CE8F3AA2"/>
    <w:rsid w:val="00D36BC7"/>
    <w:pPr>
      <w:widowControl w:val="0"/>
      <w:jc w:val="both"/>
    </w:pPr>
  </w:style>
  <w:style w:type="paragraph" w:customStyle="1" w:styleId="E2D198FEBCB34D10A92BBFFE098971672">
    <w:name w:val="E2D198FEBCB34D10A92BBFFE098971672"/>
    <w:rsid w:val="00D36BC7"/>
    <w:pPr>
      <w:widowControl w:val="0"/>
      <w:jc w:val="both"/>
    </w:pPr>
  </w:style>
  <w:style w:type="paragraph" w:customStyle="1" w:styleId="20B21A898E3545D68D77AB83CC11BD952">
    <w:name w:val="20B21A898E3545D68D77AB83CC11BD952"/>
    <w:rsid w:val="00D36BC7"/>
    <w:pPr>
      <w:widowControl w:val="0"/>
      <w:jc w:val="both"/>
    </w:pPr>
  </w:style>
  <w:style w:type="paragraph" w:customStyle="1" w:styleId="D4DEE2E6B87A4EEABA1A40972BC3A75E2">
    <w:name w:val="D4DEE2E6B87A4EEABA1A40972BC3A75E2"/>
    <w:rsid w:val="00D36BC7"/>
    <w:pPr>
      <w:widowControl w:val="0"/>
      <w:jc w:val="both"/>
    </w:pPr>
  </w:style>
  <w:style w:type="paragraph" w:customStyle="1" w:styleId="678D7C75B55245CFB2B0199317697AA92">
    <w:name w:val="678D7C75B55245CFB2B0199317697AA92"/>
    <w:rsid w:val="00D36BC7"/>
    <w:pPr>
      <w:widowControl w:val="0"/>
      <w:jc w:val="both"/>
    </w:pPr>
  </w:style>
  <w:style w:type="paragraph" w:customStyle="1" w:styleId="EE42D6C25E314F51AE29B11A0EEDC1BB2">
    <w:name w:val="EE42D6C25E314F51AE29B11A0EEDC1BB2"/>
    <w:rsid w:val="00D36BC7"/>
    <w:pPr>
      <w:widowControl w:val="0"/>
      <w:jc w:val="both"/>
    </w:pPr>
  </w:style>
  <w:style w:type="paragraph" w:customStyle="1" w:styleId="5FD84759F9854A509388B45485AD98BD">
    <w:name w:val="5FD84759F9854A509388B45485AD98B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3">
    <w:name w:val="6BB49C1518EC4C1AB05E1E6FCF64C0773"/>
    <w:rsid w:val="00D36BC7"/>
    <w:pPr>
      <w:widowControl w:val="0"/>
      <w:jc w:val="both"/>
    </w:pPr>
  </w:style>
  <w:style w:type="paragraph" w:customStyle="1" w:styleId="106AEC3A163642479F8F1A24309506BC22">
    <w:name w:val="106AEC3A163642479F8F1A24309506BC22"/>
    <w:rsid w:val="00D36BC7"/>
    <w:pPr>
      <w:widowControl w:val="0"/>
      <w:jc w:val="both"/>
    </w:pPr>
  </w:style>
  <w:style w:type="paragraph" w:customStyle="1" w:styleId="97AA865D9C0B46ABA42FC5C3F2F9E58422">
    <w:name w:val="97AA865D9C0B46ABA42FC5C3F2F9E58422"/>
    <w:rsid w:val="00D36BC7"/>
    <w:pPr>
      <w:widowControl w:val="0"/>
      <w:jc w:val="both"/>
    </w:pPr>
  </w:style>
  <w:style w:type="paragraph" w:customStyle="1" w:styleId="55E2F8DABF9E4D6BA3A3C54E74203CB53">
    <w:name w:val="55E2F8DABF9E4D6BA3A3C54E74203CB53"/>
    <w:rsid w:val="00D36BC7"/>
    <w:pPr>
      <w:widowControl w:val="0"/>
      <w:jc w:val="both"/>
    </w:pPr>
  </w:style>
  <w:style w:type="paragraph" w:customStyle="1" w:styleId="AD1149562E464429B7D345BF3D12210E3">
    <w:name w:val="AD1149562E464429B7D345BF3D12210E3"/>
    <w:rsid w:val="00D36BC7"/>
    <w:pPr>
      <w:widowControl w:val="0"/>
      <w:jc w:val="both"/>
    </w:pPr>
  </w:style>
  <w:style w:type="paragraph" w:customStyle="1" w:styleId="E5CA14BD4A3D4F1AB47132C18E68627115">
    <w:name w:val="E5CA14BD4A3D4F1AB47132C18E68627115"/>
    <w:rsid w:val="00D36BC7"/>
    <w:pPr>
      <w:widowControl w:val="0"/>
      <w:jc w:val="both"/>
    </w:pPr>
  </w:style>
  <w:style w:type="paragraph" w:customStyle="1" w:styleId="FB95ABFE712C493D9F9E0CED77D100F415">
    <w:name w:val="FB95ABFE712C493D9F9E0CED77D100F415"/>
    <w:rsid w:val="00D36BC7"/>
    <w:pPr>
      <w:widowControl w:val="0"/>
      <w:jc w:val="both"/>
    </w:pPr>
  </w:style>
  <w:style w:type="paragraph" w:customStyle="1" w:styleId="9280695DAE7E400EA8F5142A5ACE350215">
    <w:name w:val="9280695DAE7E400EA8F5142A5ACE350215"/>
    <w:rsid w:val="00D36BC7"/>
    <w:pPr>
      <w:widowControl w:val="0"/>
      <w:jc w:val="both"/>
    </w:pPr>
  </w:style>
  <w:style w:type="paragraph" w:customStyle="1" w:styleId="C4A4FF4BFF884B9CBBE19EF2B911D8CB15">
    <w:name w:val="C4A4FF4BFF884B9CBBE19EF2B911D8CB15"/>
    <w:rsid w:val="00D36BC7"/>
    <w:pPr>
      <w:widowControl w:val="0"/>
      <w:jc w:val="both"/>
    </w:pPr>
  </w:style>
  <w:style w:type="paragraph" w:customStyle="1" w:styleId="43E38C2551A747D39B59BE80EFEC13C615">
    <w:name w:val="43E38C2551A747D39B59BE80EFEC13C615"/>
    <w:rsid w:val="00D36BC7"/>
    <w:pPr>
      <w:widowControl w:val="0"/>
      <w:jc w:val="both"/>
    </w:pPr>
  </w:style>
  <w:style w:type="paragraph" w:customStyle="1" w:styleId="11B59A587E7840C087695912190B8A0415">
    <w:name w:val="11B59A587E7840C087695912190B8A0415"/>
    <w:rsid w:val="00D36BC7"/>
    <w:pPr>
      <w:widowControl w:val="0"/>
      <w:jc w:val="both"/>
    </w:pPr>
  </w:style>
  <w:style w:type="paragraph" w:customStyle="1" w:styleId="40611C2CE2C14FB08AE37B3960B745A815">
    <w:name w:val="40611C2CE2C14FB08AE37B3960B745A815"/>
    <w:rsid w:val="00D36BC7"/>
    <w:pPr>
      <w:widowControl w:val="0"/>
      <w:jc w:val="both"/>
    </w:pPr>
  </w:style>
  <w:style w:type="paragraph" w:customStyle="1" w:styleId="4391850C0B4B4327AD0EA7712CF58B6E15">
    <w:name w:val="4391850C0B4B4327AD0EA7712CF58B6E15"/>
    <w:rsid w:val="00D36BC7"/>
    <w:pPr>
      <w:widowControl w:val="0"/>
      <w:jc w:val="both"/>
    </w:pPr>
  </w:style>
  <w:style w:type="paragraph" w:customStyle="1" w:styleId="110F6B0F7E18429893D3812769ADC96F15">
    <w:name w:val="110F6B0F7E18429893D3812769ADC96F15"/>
    <w:rsid w:val="00D36BC7"/>
    <w:pPr>
      <w:widowControl w:val="0"/>
      <w:jc w:val="both"/>
    </w:pPr>
  </w:style>
  <w:style w:type="paragraph" w:customStyle="1" w:styleId="F15323F8FBE24C50ABBBCEF9D76895F515">
    <w:name w:val="F15323F8FBE24C50ABBBCEF9D76895F515"/>
    <w:rsid w:val="00D36BC7"/>
    <w:pPr>
      <w:widowControl w:val="0"/>
      <w:jc w:val="both"/>
    </w:pPr>
  </w:style>
  <w:style w:type="paragraph" w:customStyle="1" w:styleId="615FCA9BE30F4AA3BCBCDF196574B0D315">
    <w:name w:val="615FCA9BE30F4AA3BCBCDF196574B0D315"/>
    <w:rsid w:val="00D36BC7"/>
    <w:pPr>
      <w:widowControl w:val="0"/>
      <w:jc w:val="both"/>
    </w:pPr>
  </w:style>
  <w:style w:type="paragraph" w:customStyle="1" w:styleId="41687CD1FFFE4D48A87190F37FF09B4C15">
    <w:name w:val="41687CD1FFFE4D48A87190F37FF09B4C15"/>
    <w:rsid w:val="00D36BC7"/>
    <w:pPr>
      <w:widowControl w:val="0"/>
      <w:jc w:val="both"/>
    </w:pPr>
  </w:style>
  <w:style w:type="paragraph" w:customStyle="1" w:styleId="78DD3E3B0D6E42729353A62EDEEF4CA115">
    <w:name w:val="78DD3E3B0D6E42729353A62EDEEF4CA115"/>
    <w:rsid w:val="00D36BC7"/>
    <w:pPr>
      <w:widowControl w:val="0"/>
      <w:jc w:val="both"/>
    </w:pPr>
  </w:style>
  <w:style w:type="paragraph" w:customStyle="1" w:styleId="280B9C443E074CDD9F9D157881E8A1A515">
    <w:name w:val="280B9C443E074CDD9F9D157881E8A1A515"/>
    <w:rsid w:val="00D36BC7"/>
    <w:pPr>
      <w:widowControl w:val="0"/>
      <w:jc w:val="both"/>
    </w:pPr>
  </w:style>
  <w:style w:type="paragraph" w:customStyle="1" w:styleId="1F7DE3FA265443BCA27DBA1D71344B7915">
    <w:name w:val="1F7DE3FA265443BCA27DBA1D71344B7915"/>
    <w:rsid w:val="00D36BC7"/>
    <w:pPr>
      <w:widowControl w:val="0"/>
      <w:jc w:val="both"/>
    </w:pPr>
  </w:style>
  <w:style w:type="paragraph" w:customStyle="1" w:styleId="D3CAD8E2366C47F79A514EC4E849D5F915">
    <w:name w:val="D3CAD8E2366C47F79A514EC4E849D5F915"/>
    <w:rsid w:val="00D36BC7"/>
    <w:pPr>
      <w:widowControl w:val="0"/>
      <w:jc w:val="both"/>
    </w:pPr>
  </w:style>
  <w:style w:type="paragraph" w:customStyle="1" w:styleId="63B9EDF9E489432DBE7EB12A8AE068AE15">
    <w:name w:val="63B9EDF9E489432DBE7EB12A8AE068AE15"/>
    <w:rsid w:val="00D36BC7"/>
    <w:pPr>
      <w:widowControl w:val="0"/>
      <w:jc w:val="both"/>
    </w:pPr>
  </w:style>
  <w:style w:type="paragraph" w:customStyle="1" w:styleId="7C540E77EB6C42EEA72405216F879B9615">
    <w:name w:val="7C540E77EB6C42EEA72405216F879B9615"/>
    <w:rsid w:val="00D36BC7"/>
    <w:pPr>
      <w:widowControl w:val="0"/>
      <w:jc w:val="both"/>
    </w:pPr>
  </w:style>
  <w:style w:type="paragraph" w:customStyle="1" w:styleId="D3A69C45EF294C5D9E20D546DB54644315">
    <w:name w:val="D3A69C45EF294C5D9E20D546DB54644315"/>
    <w:rsid w:val="00D36BC7"/>
    <w:pPr>
      <w:widowControl w:val="0"/>
      <w:jc w:val="both"/>
    </w:pPr>
  </w:style>
  <w:style w:type="paragraph" w:customStyle="1" w:styleId="66311B1DB2054DBFB3EBF4FD1C6D22A915">
    <w:name w:val="66311B1DB2054DBFB3EBF4FD1C6D22A915"/>
    <w:rsid w:val="00D36BC7"/>
    <w:pPr>
      <w:widowControl w:val="0"/>
      <w:jc w:val="both"/>
    </w:pPr>
  </w:style>
  <w:style w:type="paragraph" w:customStyle="1" w:styleId="2D334A62BABA45929930A7C7D6258C937">
    <w:name w:val="2D334A62BABA45929930A7C7D6258C937"/>
    <w:rsid w:val="00D36BC7"/>
    <w:pPr>
      <w:widowControl w:val="0"/>
      <w:jc w:val="both"/>
    </w:pPr>
  </w:style>
  <w:style w:type="paragraph" w:customStyle="1" w:styleId="55ACC1842DDE43BDBA2BBDEADA5E8E6B7">
    <w:name w:val="55ACC1842DDE43BDBA2BBDEADA5E8E6B7"/>
    <w:rsid w:val="00D36BC7"/>
    <w:pPr>
      <w:widowControl w:val="0"/>
      <w:jc w:val="both"/>
    </w:pPr>
  </w:style>
  <w:style w:type="paragraph" w:customStyle="1" w:styleId="5D6DC40404C74C9883FB8524C28EC2747">
    <w:name w:val="5D6DC40404C74C9883FB8524C28EC2747"/>
    <w:rsid w:val="00D36BC7"/>
    <w:pPr>
      <w:widowControl w:val="0"/>
      <w:jc w:val="both"/>
    </w:pPr>
  </w:style>
  <w:style w:type="paragraph" w:customStyle="1" w:styleId="8332BE012C8E462F9A5579D85002A6A315">
    <w:name w:val="8332BE012C8E462F9A5579D85002A6A315"/>
    <w:rsid w:val="00D36BC7"/>
    <w:pPr>
      <w:widowControl w:val="0"/>
      <w:jc w:val="both"/>
    </w:pPr>
  </w:style>
  <w:style w:type="paragraph" w:customStyle="1" w:styleId="6307FEE45F344D8EBF97B7162D68583D15">
    <w:name w:val="6307FEE45F344D8EBF97B7162D68583D15"/>
    <w:rsid w:val="00D36BC7"/>
    <w:pPr>
      <w:widowControl w:val="0"/>
      <w:jc w:val="both"/>
    </w:pPr>
  </w:style>
  <w:style w:type="paragraph" w:customStyle="1" w:styleId="C8BEC1663416441B965789AA383541B03">
    <w:name w:val="C8BEC1663416441B965789AA383541B03"/>
    <w:rsid w:val="00D36BC7"/>
    <w:pPr>
      <w:widowControl w:val="0"/>
      <w:jc w:val="both"/>
    </w:pPr>
  </w:style>
  <w:style w:type="paragraph" w:customStyle="1" w:styleId="5A7DCBC0AAAF41BA809F780DAC56D42B3">
    <w:name w:val="5A7DCBC0AAAF41BA809F780DAC56D42B3"/>
    <w:rsid w:val="00D36BC7"/>
    <w:pPr>
      <w:widowControl w:val="0"/>
      <w:jc w:val="both"/>
    </w:pPr>
  </w:style>
  <w:style w:type="paragraph" w:customStyle="1" w:styleId="9A27F545C61F448C908C9C1FD50A17123">
    <w:name w:val="9A27F545C61F448C908C9C1FD50A17123"/>
    <w:rsid w:val="00D36BC7"/>
    <w:pPr>
      <w:widowControl w:val="0"/>
      <w:jc w:val="both"/>
    </w:pPr>
  </w:style>
  <w:style w:type="paragraph" w:customStyle="1" w:styleId="1D929CF7ED1146EEB68113C0FB1DCB5A3">
    <w:name w:val="1D929CF7ED1146EEB68113C0FB1DCB5A3"/>
    <w:rsid w:val="00D36BC7"/>
    <w:pPr>
      <w:widowControl w:val="0"/>
      <w:jc w:val="both"/>
    </w:pPr>
  </w:style>
  <w:style w:type="paragraph" w:customStyle="1" w:styleId="4205F548550E4D51AB9086F93E856EAD3">
    <w:name w:val="4205F548550E4D51AB9086F93E856EAD3"/>
    <w:rsid w:val="00D36BC7"/>
    <w:pPr>
      <w:widowControl w:val="0"/>
      <w:jc w:val="both"/>
    </w:pPr>
  </w:style>
  <w:style w:type="paragraph" w:customStyle="1" w:styleId="FF52FEAE97E94B188052E7EE9A3CCBD73">
    <w:name w:val="FF52FEAE97E94B188052E7EE9A3CCBD73"/>
    <w:rsid w:val="00D36BC7"/>
    <w:pPr>
      <w:widowControl w:val="0"/>
      <w:jc w:val="both"/>
    </w:pPr>
  </w:style>
  <w:style w:type="paragraph" w:customStyle="1" w:styleId="1075F5A805E14FB5AB8F5395AFF9BE5C3">
    <w:name w:val="1075F5A805E14FB5AB8F5395AFF9BE5C3"/>
    <w:rsid w:val="00D36BC7"/>
    <w:pPr>
      <w:widowControl w:val="0"/>
      <w:jc w:val="both"/>
    </w:pPr>
  </w:style>
  <w:style w:type="paragraph" w:customStyle="1" w:styleId="FA91F58AB39F408085366FBE3EC26EB53">
    <w:name w:val="FA91F58AB39F408085366FBE3EC26EB53"/>
    <w:rsid w:val="00D36BC7"/>
    <w:pPr>
      <w:widowControl w:val="0"/>
      <w:jc w:val="both"/>
    </w:pPr>
  </w:style>
  <w:style w:type="paragraph" w:customStyle="1" w:styleId="F771133DE87547E6ABA05B7C303A38003">
    <w:name w:val="F771133DE87547E6ABA05B7C303A38003"/>
    <w:rsid w:val="00D36BC7"/>
    <w:pPr>
      <w:widowControl w:val="0"/>
      <w:jc w:val="both"/>
    </w:pPr>
  </w:style>
  <w:style w:type="paragraph" w:customStyle="1" w:styleId="2AB1852486C048A79FD3BBB2B93F91963">
    <w:name w:val="2AB1852486C048A79FD3BBB2B93F91963"/>
    <w:rsid w:val="00D36BC7"/>
    <w:pPr>
      <w:widowControl w:val="0"/>
      <w:jc w:val="both"/>
    </w:pPr>
  </w:style>
  <w:style w:type="paragraph" w:customStyle="1" w:styleId="258B67B126874EC98A2951A94DE765483">
    <w:name w:val="258B67B126874EC98A2951A94DE765483"/>
    <w:rsid w:val="00D36BC7"/>
    <w:pPr>
      <w:widowControl w:val="0"/>
      <w:jc w:val="both"/>
    </w:pPr>
  </w:style>
  <w:style w:type="paragraph" w:customStyle="1" w:styleId="EF1F178EF8C84260BC773A4BC044A1623">
    <w:name w:val="EF1F178EF8C84260BC773A4BC044A1623"/>
    <w:rsid w:val="00D36BC7"/>
    <w:pPr>
      <w:widowControl w:val="0"/>
      <w:jc w:val="both"/>
    </w:pPr>
  </w:style>
  <w:style w:type="paragraph" w:customStyle="1" w:styleId="944A954C506343808AE14CDE74DE9D1D3">
    <w:name w:val="944A954C506343808AE14CDE74DE9D1D3"/>
    <w:rsid w:val="00D36BC7"/>
    <w:pPr>
      <w:widowControl w:val="0"/>
      <w:jc w:val="both"/>
    </w:pPr>
  </w:style>
  <w:style w:type="paragraph" w:customStyle="1" w:styleId="40159F091C5E415A8B88CD84930479933">
    <w:name w:val="40159F091C5E415A8B88CD84930479933"/>
    <w:rsid w:val="00D36BC7"/>
    <w:pPr>
      <w:widowControl w:val="0"/>
      <w:jc w:val="both"/>
    </w:pPr>
  </w:style>
  <w:style w:type="paragraph" w:customStyle="1" w:styleId="D7412FB7FB4047748458608E62873E183">
    <w:name w:val="D7412FB7FB4047748458608E62873E183"/>
    <w:rsid w:val="00D36BC7"/>
    <w:pPr>
      <w:widowControl w:val="0"/>
      <w:jc w:val="both"/>
    </w:pPr>
  </w:style>
  <w:style w:type="paragraph" w:customStyle="1" w:styleId="D10D0749AE8747ED9B7B3DAD41245F563">
    <w:name w:val="D10D0749AE8747ED9B7B3DAD41245F563"/>
    <w:rsid w:val="00D36BC7"/>
    <w:pPr>
      <w:widowControl w:val="0"/>
      <w:jc w:val="both"/>
    </w:pPr>
  </w:style>
  <w:style w:type="paragraph" w:customStyle="1" w:styleId="18CC49376CF043988EF54CFBEA829EC93">
    <w:name w:val="18CC49376CF043988EF54CFBEA829EC93"/>
    <w:rsid w:val="00D36BC7"/>
    <w:pPr>
      <w:widowControl w:val="0"/>
      <w:jc w:val="both"/>
    </w:pPr>
  </w:style>
  <w:style w:type="paragraph" w:customStyle="1" w:styleId="97FC4E1A5F30421D88A188DB42E17E193">
    <w:name w:val="97FC4E1A5F30421D88A188DB42E17E193"/>
    <w:rsid w:val="00D36BC7"/>
    <w:pPr>
      <w:widowControl w:val="0"/>
      <w:jc w:val="both"/>
    </w:pPr>
  </w:style>
  <w:style w:type="paragraph" w:customStyle="1" w:styleId="6BFEF5A9E70548069BD817643D64E2A93">
    <w:name w:val="6BFEF5A9E70548069BD817643D64E2A93"/>
    <w:rsid w:val="00D36BC7"/>
    <w:pPr>
      <w:widowControl w:val="0"/>
      <w:jc w:val="both"/>
    </w:pPr>
  </w:style>
  <w:style w:type="paragraph" w:customStyle="1" w:styleId="AC360D93CD8B4171A1AF55456218B66A3">
    <w:name w:val="AC360D93CD8B4171A1AF55456218B66A3"/>
    <w:rsid w:val="00D36BC7"/>
    <w:pPr>
      <w:widowControl w:val="0"/>
      <w:jc w:val="both"/>
    </w:pPr>
  </w:style>
  <w:style w:type="paragraph" w:customStyle="1" w:styleId="0AEC6802776F44B3A51FF39858356A103">
    <w:name w:val="0AEC6802776F44B3A51FF39858356A103"/>
    <w:rsid w:val="00D36BC7"/>
    <w:pPr>
      <w:widowControl w:val="0"/>
      <w:jc w:val="both"/>
    </w:pPr>
  </w:style>
  <w:style w:type="paragraph" w:customStyle="1" w:styleId="A2C89D4A323E4FE7808D9B8A65011C533">
    <w:name w:val="A2C89D4A323E4FE7808D9B8A65011C533"/>
    <w:rsid w:val="00D36BC7"/>
    <w:pPr>
      <w:widowControl w:val="0"/>
      <w:jc w:val="both"/>
    </w:pPr>
  </w:style>
  <w:style w:type="paragraph" w:customStyle="1" w:styleId="6CFFD980364945BB8216DA7EF42F1E043">
    <w:name w:val="6CFFD980364945BB8216DA7EF42F1E043"/>
    <w:rsid w:val="00D36BC7"/>
    <w:pPr>
      <w:widowControl w:val="0"/>
      <w:jc w:val="both"/>
    </w:pPr>
  </w:style>
  <w:style w:type="paragraph" w:customStyle="1" w:styleId="1FBF754077CB407EB2215231C37E2C163">
    <w:name w:val="1FBF754077CB407EB2215231C37E2C163"/>
    <w:rsid w:val="00D36BC7"/>
    <w:pPr>
      <w:widowControl w:val="0"/>
      <w:jc w:val="both"/>
    </w:pPr>
  </w:style>
  <w:style w:type="paragraph" w:customStyle="1" w:styleId="DB73D4ECA6974B22AA9989F29F3C5B3E3">
    <w:name w:val="DB73D4ECA6974B22AA9989F29F3C5B3E3"/>
    <w:rsid w:val="00D36BC7"/>
    <w:pPr>
      <w:widowControl w:val="0"/>
      <w:jc w:val="both"/>
    </w:pPr>
  </w:style>
  <w:style w:type="paragraph" w:customStyle="1" w:styleId="E655F9441C734EC98C52517EEB39556C3">
    <w:name w:val="E655F9441C734EC98C52517EEB39556C3"/>
    <w:rsid w:val="00D36BC7"/>
    <w:pPr>
      <w:widowControl w:val="0"/>
      <w:jc w:val="both"/>
    </w:pPr>
  </w:style>
  <w:style w:type="paragraph" w:customStyle="1" w:styleId="452705449DAD409EAF36256875CE4DD53">
    <w:name w:val="452705449DAD409EAF36256875CE4DD53"/>
    <w:rsid w:val="00D36BC7"/>
    <w:pPr>
      <w:widowControl w:val="0"/>
      <w:jc w:val="both"/>
    </w:pPr>
  </w:style>
  <w:style w:type="paragraph" w:customStyle="1" w:styleId="7DFAB26B200E4706A50D0598B9349BAE3">
    <w:name w:val="7DFAB26B200E4706A50D0598B9349BAE3"/>
    <w:rsid w:val="00D36BC7"/>
    <w:pPr>
      <w:widowControl w:val="0"/>
      <w:jc w:val="both"/>
    </w:pPr>
  </w:style>
  <w:style w:type="paragraph" w:customStyle="1" w:styleId="6A43A699C50949EB842DC8B9C2CE05A63">
    <w:name w:val="6A43A699C50949EB842DC8B9C2CE05A63"/>
    <w:rsid w:val="00D36BC7"/>
    <w:pPr>
      <w:widowControl w:val="0"/>
      <w:jc w:val="both"/>
    </w:pPr>
  </w:style>
  <w:style w:type="paragraph" w:customStyle="1" w:styleId="568D05A5AF31459FA15C6933B282A8643">
    <w:name w:val="568D05A5AF31459FA15C6933B282A8643"/>
    <w:rsid w:val="00D36BC7"/>
    <w:pPr>
      <w:widowControl w:val="0"/>
      <w:jc w:val="both"/>
    </w:pPr>
  </w:style>
  <w:style w:type="paragraph" w:customStyle="1" w:styleId="BB93C0B1CE2D4DA5998A73366CE8F3AA3">
    <w:name w:val="BB93C0B1CE2D4DA5998A73366CE8F3AA3"/>
    <w:rsid w:val="00D36BC7"/>
    <w:pPr>
      <w:widowControl w:val="0"/>
      <w:jc w:val="both"/>
    </w:pPr>
  </w:style>
  <w:style w:type="paragraph" w:customStyle="1" w:styleId="E2D198FEBCB34D10A92BBFFE098971673">
    <w:name w:val="E2D198FEBCB34D10A92BBFFE098971673"/>
    <w:rsid w:val="00D36BC7"/>
    <w:pPr>
      <w:widowControl w:val="0"/>
      <w:jc w:val="both"/>
    </w:pPr>
  </w:style>
  <w:style w:type="paragraph" w:customStyle="1" w:styleId="20B21A898E3545D68D77AB83CC11BD953">
    <w:name w:val="20B21A898E3545D68D77AB83CC11BD953"/>
    <w:rsid w:val="00D36BC7"/>
    <w:pPr>
      <w:widowControl w:val="0"/>
      <w:jc w:val="both"/>
    </w:pPr>
  </w:style>
  <w:style w:type="paragraph" w:customStyle="1" w:styleId="D4DEE2E6B87A4EEABA1A40972BC3A75E3">
    <w:name w:val="D4DEE2E6B87A4EEABA1A40972BC3A75E3"/>
    <w:rsid w:val="00D36BC7"/>
    <w:pPr>
      <w:widowControl w:val="0"/>
      <w:jc w:val="both"/>
    </w:pPr>
  </w:style>
  <w:style w:type="paragraph" w:customStyle="1" w:styleId="678D7C75B55245CFB2B0199317697AA93">
    <w:name w:val="678D7C75B55245CFB2B0199317697AA93"/>
    <w:rsid w:val="00D36BC7"/>
    <w:pPr>
      <w:widowControl w:val="0"/>
      <w:jc w:val="both"/>
    </w:pPr>
  </w:style>
  <w:style w:type="paragraph" w:customStyle="1" w:styleId="EE42D6C25E314F51AE29B11A0EEDC1BB3">
    <w:name w:val="EE42D6C25E314F51AE29B11A0EEDC1BB3"/>
    <w:rsid w:val="00D36BC7"/>
    <w:pPr>
      <w:widowControl w:val="0"/>
      <w:jc w:val="both"/>
    </w:pPr>
  </w:style>
  <w:style w:type="paragraph" w:customStyle="1" w:styleId="5E0CEB2746E843419892482E53AD075620">
    <w:name w:val="5E0CEB2746E843419892482E53AD075620"/>
    <w:rsid w:val="00D36BC7"/>
    <w:pPr>
      <w:widowControl w:val="0"/>
      <w:jc w:val="both"/>
    </w:pPr>
  </w:style>
  <w:style w:type="paragraph" w:customStyle="1" w:styleId="6BB49C1518EC4C1AB05E1E6FCF64C0774">
    <w:name w:val="6BB49C1518EC4C1AB05E1E6FCF64C0774"/>
    <w:rsid w:val="00D36BC7"/>
    <w:pPr>
      <w:widowControl w:val="0"/>
      <w:jc w:val="both"/>
    </w:pPr>
  </w:style>
  <w:style w:type="paragraph" w:customStyle="1" w:styleId="106AEC3A163642479F8F1A24309506BC23">
    <w:name w:val="106AEC3A163642479F8F1A24309506BC23"/>
    <w:rsid w:val="00D36BC7"/>
    <w:pPr>
      <w:widowControl w:val="0"/>
      <w:jc w:val="both"/>
    </w:pPr>
  </w:style>
  <w:style w:type="paragraph" w:customStyle="1" w:styleId="97AA865D9C0B46ABA42FC5C3F2F9E58423">
    <w:name w:val="97AA865D9C0B46ABA42FC5C3F2F9E58423"/>
    <w:rsid w:val="00D36BC7"/>
    <w:pPr>
      <w:widowControl w:val="0"/>
      <w:jc w:val="both"/>
    </w:pPr>
  </w:style>
  <w:style w:type="paragraph" w:customStyle="1" w:styleId="55E2F8DABF9E4D6BA3A3C54E74203CB54">
    <w:name w:val="55E2F8DABF9E4D6BA3A3C54E74203CB54"/>
    <w:rsid w:val="00D36BC7"/>
    <w:pPr>
      <w:widowControl w:val="0"/>
      <w:jc w:val="both"/>
    </w:pPr>
  </w:style>
  <w:style w:type="paragraph" w:customStyle="1" w:styleId="AD1149562E464429B7D345BF3D12210E4">
    <w:name w:val="AD1149562E464429B7D345BF3D12210E4"/>
    <w:rsid w:val="00D36BC7"/>
    <w:pPr>
      <w:widowControl w:val="0"/>
      <w:jc w:val="both"/>
    </w:pPr>
  </w:style>
  <w:style w:type="paragraph" w:customStyle="1" w:styleId="E5CA14BD4A3D4F1AB47132C18E68627116">
    <w:name w:val="E5CA14BD4A3D4F1AB47132C18E68627116"/>
    <w:rsid w:val="00D36BC7"/>
    <w:pPr>
      <w:widowControl w:val="0"/>
      <w:jc w:val="both"/>
    </w:pPr>
  </w:style>
  <w:style w:type="paragraph" w:customStyle="1" w:styleId="FB95ABFE712C493D9F9E0CED77D100F416">
    <w:name w:val="FB95ABFE712C493D9F9E0CED77D100F416"/>
    <w:rsid w:val="00D36BC7"/>
    <w:pPr>
      <w:widowControl w:val="0"/>
      <w:jc w:val="both"/>
    </w:pPr>
  </w:style>
  <w:style w:type="paragraph" w:customStyle="1" w:styleId="9280695DAE7E400EA8F5142A5ACE350216">
    <w:name w:val="9280695DAE7E400EA8F5142A5ACE350216"/>
    <w:rsid w:val="00D36BC7"/>
    <w:pPr>
      <w:widowControl w:val="0"/>
      <w:jc w:val="both"/>
    </w:pPr>
  </w:style>
  <w:style w:type="paragraph" w:customStyle="1" w:styleId="C4A4FF4BFF884B9CBBE19EF2B911D8CB16">
    <w:name w:val="C4A4FF4BFF884B9CBBE19EF2B911D8CB16"/>
    <w:rsid w:val="00D36BC7"/>
    <w:pPr>
      <w:widowControl w:val="0"/>
      <w:jc w:val="both"/>
    </w:pPr>
  </w:style>
  <w:style w:type="paragraph" w:customStyle="1" w:styleId="43E38C2551A747D39B59BE80EFEC13C616">
    <w:name w:val="43E38C2551A747D39B59BE80EFEC13C616"/>
    <w:rsid w:val="00D36BC7"/>
    <w:pPr>
      <w:widowControl w:val="0"/>
      <w:jc w:val="both"/>
    </w:pPr>
  </w:style>
  <w:style w:type="paragraph" w:customStyle="1" w:styleId="11B59A587E7840C087695912190B8A0416">
    <w:name w:val="11B59A587E7840C087695912190B8A0416"/>
    <w:rsid w:val="00D36BC7"/>
    <w:pPr>
      <w:widowControl w:val="0"/>
      <w:jc w:val="both"/>
    </w:pPr>
  </w:style>
  <w:style w:type="paragraph" w:customStyle="1" w:styleId="40611C2CE2C14FB08AE37B3960B745A816">
    <w:name w:val="40611C2CE2C14FB08AE37B3960B745A816"/>
    <w:rsid w:val="00D36BC7"/>
    <w:pPr>
      <w:widowControl w:val="0"/>
      <w:jc w:val="both"/>
    </w:pPr>
  </w:style>
  <w:style w:type="paragraph" w:customStyle="1" w:styleId="4391850C0B4B4327AD0EA7712CF58B6E16">
    <w:name w:val="4391850C0B4B4327AD0EA7712CF58B6E16"/>
    <w:rsid w:val="00D36BC7"/>
    <w:pPr>
      <w:widowControl w:val="0"/>
      <w:jc w:val="both"/>
    </w:pPr>
  </w:style>
  <w:style w:type="paragraph" w:customStyle="1" w:styleId="110F6B0F7E18429893D3812769ADC96F16">
    <w:name w:val="110F6B0F7E18429893D3812769ADC96F16"/>
    <w:rsid w:val="00D36BC7"/>
    <w:pPr>
      <w:widowControl w:val="0"/>
      <w:jc w:val="both"/>
    </w:pPr>
  </w:style>
  <w:style w:type="paragraph" w:customStyle="1" w:styleId="F15323F8FBE24C50ABBBCEF9D76895F516">
    <w:name w:val="F15323F8FBE24C50ABBBCEF9D76895F516"/>
    <w:rsid w:val="00D36BC7"/>
    <w:pPr>
      <w:widowControl w:val="0"/>
      <w:jc w:val="both"/>
    </w:pPr>
  </w:style>
  <w:style w:type="paragraph" w:customStyle="1" w:styleId="615FCA9BE30F4AA3BCBCDF196574B0D316">
    <w:name w:val="615FCA9BE30F4AA3BCBCDF196574B0D316"/>
    <w:rsid w:val="00D36BC7"/>
    <w:pPr>
      <w:widowControl w:val="0"/>
      <w:jc w:val="both"/>
    </w:pPr>
  </w:style>
  <w:style w:type="paragraph" w:customStyle="1" w:styleId="41687CD1FFFE4D48A87190F37FF09B4C16">
    <w:name w:val="41687CD1FFFE4D48A87190F37FF09B4C16"/>
    <w:rsid w:val="00D36BC7"/>
    <w:pPr>
      <w:widowControl w:val="0"/>
      <w:jc w:val="both"/>
    </w:pPr>
  </w:style>
  <w:style w:type="paragraph" w:customStyle="1" w:styleId="78DD3E3B0D6E42729353A62EDEEF4CA116">
    <w:name w:val="78DD3E3B0D6E42729353A62EDEEF4CA116"/>
    <w:rsid w:val="00D36BC7"/>
    <w:pPr>
      <w:widowControl w:val="0"/>
      <w:jc w:val="both"/>
    </w:pPr>
  </w:style>
  <w:style w:type="paragraph" w:customStyle="1" w:styleId="280B9C443E074CDD9F9D157881E8A1A516">
    <w:name w:val="280B9C443E074CDD9F9D157881E8A1A516"/>
    <w:rsid w:val="00D36BC7"/>
    <w:pPr>
      <w:widowControl w:val="0"/>
      <w:jc w:val="both"/>
    </w:pPr>
  </w:style>
  <w:style w:type="paragraph" w:customStyle="1" w:styleId="1F7DE3FA265443BCA27DBA1D71344B7916">
    <w:name w:val="1F7DE3FA265443BCA27DBA1D71344B7916"/>
    <w:rsid w:val="00D36BC7"/>
    <w:pPr>
      <w:widowControl w:val="0"/>
      <w:jc w:val="both"/>
    </w:pPr>
  </w:style>
  <w:style w:type="paragraph" w:customStyle="1" w:styleId="D3CAD8E2366C47F79A514EC4E849D5F916">
    <w:name w:val="D3CAD8E2366C47F79A514EC4E849D5F916"/>
    <w:rsid w:val="00D36BC7"/>
    <w:pPr>
      <w:widowControl w:val="0"/>
      <w:jc w:val="both"/>
    </w:pPr>
  </w:style>
  <w:style w:type="paragraph" w:customStyle="1" w:styleId="63B9EDF9E489432DBE7EB12A8AE068AE16">
    <w:name w:val="63B9EDF9E489432DBE7EB12A8AE068AE16"/>
    <w:rsid w:val="00D36BC7"/>
    <w:pPr>
      <w:widowControl w:val="0"/>
      <w:jc w:val="both"/>
    </w:pPr>
  </w:style>
  <w:style w:type="paragraph" w:customStyle="1" w:styleId="7C540E77EB6C42EEA72405216F879B9616">
    <w:name w:val="7C540E77EB6C42EEA72405216F879B9616"/>
    <w:rsid w:val="00D36BC7"/>
    <w:pPr>
      <w:widowControl w:val="0"/>
      <w:jc w:val="both"/>
    </w:pPr>
  </w:style>
  <w:style w:type="paragraph" w:customStyle="1" w:styleId="D3A69C45EF294C5D9E20D546DB54644316">
    <w:name w:val="D3A69C45EF294C5D9E20D546DB54644316"/>
    <w:rsid w:val="00D36BC7"/>
    <w:pPr>
      <w:widowControl w:val="0"/>
      <w:jc w:val="both"/>
    </w:pPr>
  </w:style>
  <w:style w:type="paragraph" w:customStyle="1" w:styleId="66311B1DB2054DBFB3EBF4FD1C6D22A916">
    <w:name w:val="66311B1DB2054DBFB3EBF4FD1C6D22A916"/>
    <w:rsid w:val="00D36BC7"/>
    <w:pPr>
      <w:widowControl w:val="0"/>
      <w:jc w:val="both"/>
    </w:pPr>
  </w:style>
  <w:style w:type="paragraph" w:customStyle="1" w:styleId="2D334A62BABA45929930A7C7D6258C938">
    <w:name w:val="2D334A62BABA45929930A7C7D6258C938"/>
    <w:rsid w:val="00D36BC7"/>
    <w:pPr>
      <w:widowControl w:val="0"/>
      <w:jc w:val="both"/>
    </w:pPr>
  </w:style>
  <w:style w:type="paragraph" w:customStyle="1" w:styleId="55ACC1842DDE43BDBA2BBDEADA5E8E6B8">
    <w:name w:val="55ACC1842DDE43BDBA2BBDEADA5E8E6B8"/>
    <w:rsid w:val="00D36BC7"/>
    <w:pPr>
      <w:widowControl w:val="0"/>
      <w:jc w:val="both"/>
    </w:pPr>
  </w:style>
  <w:style w:type="paragraph" w:customStyle="1" w:styleId="5D6DC40404C74C9883FB8524C28EC2748">
    <w:name w:val="5D6DC40404C74C9883FB8524C28EC2748"/>
    <w:rsid w:val="00D36BC7"/>
    <w:pPr>
      <w:widowControl w:val="0"/>
      <w:jc w:val="both"/>
    </w:pPr>
  </w:style>
  <w:style w:type="paragraph" w:customStyle="1" w:styleId="8332BE012C8E462F9A5579D85002A6A316">
    <w:name w:val="8332BE012C8E462F9A5579D85002A6A316"/>
    <w:rsid w:val="00D36BC7"/>
    <w:pPr>
      <w:widowControl w:val="0"/>
      <w:jc w:val="both"/>
    </w:pPr>
  </w:style>
  <w:style w:type="paragraph" w:customStyle="1" w:styleId="6307FEE45F344D8EBF97B7162D68583D16">
    <w:name w:val="6307FEE45F344D8EBF97B7162D68583D16"/>
    <w:rsid w:val="00D36BC7"/>
    <w:pPr>
      <w:widowControl w:val="0"/>
      <w:jc w:val="both"/>
    </w:pPr>
  </w:style>
  <w:style w:type="paragraph" w:customStyle="1" w:styleId="C8BEC1663416441B965789AA383541B04">
    <w:name w:val="C8BEC1663416441B965789AA383541B04"/>
    <w:rsid w:val="00D36BC7"/>
    <w:pPr>
      <w:widowControl w:val="0"/>
      <w:jc w:val="both"/>
    </w:pPr>
  </w:style>
  <w:style w:type="paragraph" w:customStyle="1" w:styleId="5A7DCBC0AAAF41BA809F780DAC56D42B4">
    <w:name w:val="5A7DCBC0AAAF41BA809F780DAC56D42B4"/>
    <w:rsid w:val="00D36BC7"/>
    <w:pPr>
      <w:widowControl w:val="0"/>
      <w:jc w:val="both"/>
    </w:pPr>
  </w:style>
  <w:style w:type="paragraph" w:customStyle="1" w:styleId="9A27F545C61F448C908C9C1FD50A17124">
    <w:name w:val="9A27F545C61F448C908C9C1FD50A17124"/>
    <w:rsid w:val="00D36BC7"/>
    <w:pPr>
      <w:widowControl w:val="0"/>
      <w:jc w:val="both"/>
    </w:pPr>
  </w:style>
  <w:style w:type="paragraph" w:customStyle="1" w:styleId="1D929CF7ED1146EEB68113C0FB1DCB5A4">
    <w:name w:val="1D929CF7ED1146EEB68113C0FB1DCB5A4"/>
    <w:rsid w:val="00D36BC7"/>
    <w:pPr>
      <w:widowControl w:val="0"/>
      <w:jc w:val="both"/>
    </w:pPr>
  </w:style>
  <w:style w:type="paragraph" w:customStyle="1" w:styleId="4205F548550E4D51AB9086F93E856EAD4">
    <w:name w:val="4205F548550E4D51AB9086F93E856EAD4"/>
    <w:rsid w:val="00D36BC7"/>
    <w:pPr>
      <w:widowControl w:val="0"/>
      <w:jc w:val="both"/>
    </w:pPr>
  </w:style>
  <w:style w:type="paragraph" w:customStyle="1" w:styleId="FF52FEAE97E94B188052E7EE9A3CCBD74">
    <w:name w:val="FF52FEAE97E94B188052E7EE9A3CCBD74"/>
    <w:rsid w:val="00D36BC7"/>
    <w:pPr>
      <w:widowControl w:val="0"/>
      <w:jc w:val="both"/>
    </w:pPr>
  </w:style>
  <w:style w:type="paragraph" w:customStyle="1" w:styleId="1075F5A805E14FB5AB8F5395AFF9BE5C4">
    <w:name w:val="1075F5A805E14FB5AB8F5395AFF9BE5C4"/>
    <w:rsid w:val="00D36BC7"/>
    <w:pPr>
      <w:widowControl w:val="0"/>
      <w:jc w:val="both"/>
    </w:pPr>
  </w:style>
  <w:style w:type="paragraph" w:customStyle="1" w:styleId="FA91F58AB39F408085366FBE3EC26EB54">
    <w:name w:val="FA91F58AB39F408085366FBE3EC26EB54"/>
    <w:rsid w:val="00D36BC7"/>
    <w:pPr>
      <w:widowControl w:val="0"/>
      <w:jc w:val="both"/>
    </w:pPr>
  </w:style>
  <w:style w:type="paragraph" w:customStyle="1" w:styleId="F771133DE87547E6ABA05B7C303A38004">
    <w:name w:val="F771133DE87547E6ABA05B7C303A38004"/>
    <w:rsid w:val="00D36BC7"/>
    <w:pPr>
      <w:widowControl w:val="0"/>
      <w:jc w:val="both"/>
    </w:pPr>
  </w:style>
  <w:style w:type="paragraph" w:customStyle="1" w:styleId="2AB1852486C048A79FD3BBB2B93F91964">
    <w:name w:val="2AB1852486C048A79FD3BBB2B93F91964"/>
    <w:rsid w:val="00D36BC7"/>
    <w:pPr>
      <w:widowControl w:val="0"/>
      <w:jc w:val="both"/>
    </w:pPr>
  </w:style>
  <w:style w:type="paragraph" w:customStyle="1" w:styleId="258B67B126874EC98A2951A94DE765484">
    <w:name w:val="258B67B126874EC98A2951A94DE765484"/>
    <w:rsid w:val="00D36BC7"/>
    <w:pPr>
      <w:widowControl w:val="0"/>
      <w:jc w:val="both"/>
    </w:pPr>
  </w:style>
  <w:style w:type="paragraph" w:customStyle="1" w:styleId="EF1F178EF8C84260BC773A4BC044A1624">
    <w:name w:val="EF1F178EF8C84260BC773A4BC044A1624"/>
    <w:rsid w:val="00D36BC7"/>
    <w:pPr>
      <w:widowControl w:val="0"/>
      <w:jc w:val="both"/>
    </w:pPr>
  </w:style>
  <w:style w:type="paragraph" w:customStyle="1" w:styleId="944A954C506343808AE14CDE74DE9D1D4">
    <w:name w:val="944A954C506343808AE14CDE74DE9D1D4"/>
    <w:rsid w:val="00D36BC7"/>
    <w:pPr>
      <w:widowControl w:val="0"/>
      <w:jc w:val="both"/>
    </w:pPr>
  </w:style>
  <w:style w:type="paragraph" w:customStyle="1" w:styleId="40159F091C5E415A8B88CD84930479934">
    <w:name w:val="40159F091C5E415A8B88CD84930479934"/>
    <w:rsid w:val="00D36BC7"/>
    <w:pPr>
      <w:widowControl w:val="0"/>
      <w:jc w:val="both"/>
    </w:pPr>
  </w:style>
  <w:style w:type="paragraph" w:customStyle="1" w:styleId="D7412FB7FB4047748458608E62873E184">
    <w:name w:val="D7412FB7FB4047748458608E62873E184"/>
    <w:rsid w:val="00D36BC7"/>
    <w:pPr>
      <w:widowControl w:val="0"/>
      <w:jc w:val="both"/>
    </w:pPr>
  </w:style>
  <w:style w:type="paragraph" w:customStyle="1" w:styleId="D10D0749AE8747ED9B7B3DAD41245F564">
    <w:name w:val="D10D0749AE8747ED9B7B3DAD41245F564"/>
    <w:rsid w:val="00D36BC7"/>
    <w:pPr>
      <w:widowControl w:val="0"/>
      <w:jc w:val="both"/>
    </w:pPr>
  </w:style>
  <w:style w:type="paragraph" w:customStyle="1" w:styleId="18CC49376CF043988EF54CFBEA829EC94">
    <w:name w:val="18CC49376CF043988EF54CFBEA829EC94"/>
    <w:rsid w:val="00D36BC7"/>
    <w:pPr>
      <w:widowControl w:val="0"/>
      <w:jc w:val="both"/>
    </w:pPr>
  </w:style>
  <w:style w:type="paragraph" w:customStyle="1" w:styleId="97FC4E1A5F30421D88A188DB42E17E194">
    <w:name w:val="97FC4E1A5F30421D88A188DB42E17E194"/>
    <w:rsid w:val="00D36BC7"/>
    <w:pPr>
      <w:widowControl w:val="0"/>
      <w:jc w:val="both"/>
    </w:pPr>
  </w:style>
  <w:style w:type="paragraph" w:customStyle="1" w:styleId="6BFEF5A9E70548069BD817643D64E2A94">
    <w:name w:val="6BFEF5A9E70548069BD817643D64E2A94"/>
    <w:rsid w:val="00D36BC7"/>
    <w:pPr>
      <w:widowControl w:val="0"/>
      <w:jc w:val="both"/>
    </w:pPr>
  </w:style>
  <w:style w:type="paragraph" w:customStyle="1" w:styleId="AC360D93CD8B4171A1AF55456218B66A4">
    <w:name w:val="AC360D93CD8B4171A1AF55456218B66A4"/>
    <w:rsid w:val="00D36BC7"/>
    <w:pPr>
      <w:widowControl w:val="0"/>
      <w:jc w:val="both"/>
    </w:pPr>
  </w:style>
  <w:style w:type="paragraph" w:customStyle="1" w:styleId="0AEC6802776F44B3A51FF39858356A104">
    <w:name w:val="0AEC6802776F44B3A51FF39858356A104"/>
    <w:rsid w:val="00D36BC7"/>
    <w:pPr>
      <w:widowControl w:val="0"/>
      <w:jc w:val="both"/>
    </w:pPr>
  </w:style>
  <w:style w:type="paragraph" w:customStyle="1" w:styleId="A2C89D4A323E4FE7808D9B8A65011C534">
    <w:name w:val="A2C89D4A323E4FE7808D9B8A65011C534"/>
    <w:rsid w:val="00D36BC7"/>
    <w:pPr>
      <w:widowControl w:val="0"/>
      <w:jc w:val="both"/>
    </w:pPr>
  </w:style>
  <w:style w:type="paragraph" w:customStyle="1" w:styleId="6CFFD980364945BB8216DA7EF42F1E044">
    <w:name w:val="6CFFD980364945BB8216DA7EF42F1E044"/>
    <w:rsid w:val="00D36BC7"/>
    <w:pPr>
      <w:widowControl w:val="0"/>
      <w:jc w:val="both"/>
    </w:pPr>
  </w:style>
  <w:style w:type="paragraph" w:customStyle="1" w:styleId="1FBF754077CB407EB2215231C37E2C164">
    <w:name w:val="1FBF754077CB407EB2215231C37E2C164"/>
    <w:rsid w:val="00D36BC7"/>
    <w:pPr>
      <w:widowControl w:val="0"/>
      <w:jc w:val="both"/>
    </w:pPr>
  </w:style>
  <w:style w:type="paragraph" w:customStyle="1" w:styleId="DB73D4ECA6974B22AA9989F29F3C5B3E4">
    <w:name w:val="DB73D4ECA6974B22AA9989F29F3C5B3E4"/>
    <w:rsid w:val="00D36BC7"/>
    <w:pPr>
      <w:widowControl w:val="0"/>
      <w:jc w:val="both"/>
    </w:pPr>
  </w:style>
  <w:style w:type="paragraph" w:customStyle="1" w:styleId="E655F9441C734EC98C52517EEB39556C4">
    <w:name w:val="E655F9441C734EC98C52517EEB39556C4"/>
    <w:rsid w:val="00D36BC7"/>
    <w:pPr>
      <w:widowControl w:val="0"/>
      <w:jc w:val="both"/>
    </w:pPr>
  </w:style>
  <w:style w:type="paragraph" w:customStyle="1" w:styleId="452705449DAD409EAF36256875CE4DD54">
    <w:name w:val="452705449DAD409EAF36256875CE4DD54"/>
    <w:rsid w:val="00D36BC7"/>
    <w:pPr>
      <w:widowControl w:val="0"/>
      <w:jc w:val="both"/>
    </w:pPr>
  </w:style>
  <w:style w:type="paragraph" w:customStyle="1" w:styleId="7DFAB26B200E4706A50D0598B9349BAE4">
    <w:name w:val="7DFAB26B200E4706A50D0598B9349BAE4"/>
    <w:rsid w:val="00D36BC7"/>
    <w:pPr>
      <w:widowControl w:val="0"/>
      <w:jc w:val="both"/>
    </w:pPr>
  </w:style>
  <w:style w:type="paragraph" w:customStyle="1" w:styleId="6A43A699C50949EB842DC8B9C2CE05A64">
    <w:name w:val="6A43A699C50949EB842DC8B9C2CE05A64"/>
    <w:rsid w:val="00D36BC7"/>
    <w:pPr>
      <w:widowControl w:val="0"/>
      <w:jc w:val="both"/>
    </w:pPr>
  </w:style>
  <w:style w:type="paragraph" w:customStyle="1" w:styleId="568D05A5AF31459FA15C6933B282A8644">
    <w:name w:val="568D05A5AF31459FA15C6933B282A8644"/>
    <w:rsid w:val="00D36BC7"/>
    <w:pPr>
      <w:widowControl w:val="0"/>
      <w:jc w:val="both"/>
    </w:pPr>
  </w:style>
  <w:style w:type="paragraph" w:customStyle="1" w:styleId="BB93C0B1CE2D4DA5998A73366CE8F3AA4">
    <w:name w:val="BB93C0B1CE2D4DA5998A73366CE8F3AA4"/>
    <w:rsid w:val="00D36BC7"/>
    <w:pPr>
      <w:widowControl w:val="0"/>
      <w:jc w:val="both"/>
    </w:pPr>
  </w:style>
  <w:style w:type="paragraph" w:customStyle="1" w:styleId="E2D198FEBCB34D10A92BBFFE098971674">
    <w:name w:val="E2D198FEBCB34D10A92BBFFE098971674"/>
    <w:rsid w:val="00D36BC7"/>
    <w:pPr>
      <w:widowControl w:val="0"/>
      <w:jc w:val="both"/>
    </w:pPr>
  </w:style>
  <w:style w:type="paragraph" w:customStyle="1" w:styleId="20B21A898E3545D68D77AB83CC11BD954">
    <w:name w:val="20B21A898E3545D68D77AB83CC11BD954"/>
    <w:rsid w:val="00D36BC7"/>
    <w:pPr>
      <w:widowControl w:val="0"/>
      <w:jc w:val="both"/>
    </w:pPr>
  </w:style>
  <w:style w:type="paragraph" w:customStyle="1" w:styleId="D4DEE2E6B87A4EEABA1A40972BC3A75E4">
    <w:name w:val="D4DEE2E6B87A4EEABA1A40972BC3A75E4"/>
    <w:rsid w:val="00D36BC7"/>
    <w:pPr>
      <w:widowControl w:val="0"/>
      <w:jc w:val="both"/>
    </w:pPr>
  </w:style>
  <w:style w:type="paragraph" w:customStyle="1" w:styleId="678D7C75B55245CFB2B0199317697AA94">
    <w:name w:val="678D7C75B55245CFB2B0199317697AA94"/>
    <w:rsid w:val="00D36BC7"/>
    <w:pPr>
      <w:widowControl w:val="0"/>
      <w:jc w:val="both"/>
    </w:pPr>
  </w:style>
  <w:style w:type="paragraph" w:customStyle="1" w:styleId="EE42D6C25E314F51AE29B11A0EEDC1BB4">
    <w:name w:val="EE42D6C25E314F51AE29B11A0EEDC1BB4"/>
    <w:rsid w:val="00D36BC7"/>
    <w:pPr>
      <w:widowControl w:val="0"/>
      <w:jc w:val="both"/>
    </w:p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  <w:style w:type="paragraph" w:customStyle="1" w:styleId="E5CA14BD4A3D4F1AB47132C18E68627117">
    <w:name w:val="E5CA14BD4A3D4F1AB47132C18E68627117"/>
    <w:rsid w:val="00D36BC7"/>
    <w:pPr>
      <w:widowControl w:val="0"/>
      <w:jc w:val="both"/>
    </w:pPr>
  </w:style>
  <w:style w:type="paragraph" w:customStyle="1" w:styleId="FB95ABFE712C493D9F9E0CED77D100F417">
    <w:name w:val="FB95ABFE712C493D9F9E0CED77D100F417"/>
    <w:rsid w:val="00D36BC7"/>
    <w:pPr>
      <w:widowControl w:val="0"/>
      <w:jc w:val="both"/>
    </w:pPr>
  </w:style>
  <w:style w:type="paragraph" w:customStyle="1" w:styleId="9280695DAE7E400EA8F5142A5ACE350217">
    <w:name w:val="9280695DAE7E400EA8F5142A5ACE350217"/>
    <w:rsid w:val="00D36BC7"/>
    <w:pPr>
      <w:widowControl w:val="0"/>
      <w:jc w:val="both"/>
    </w:pPr>
  </w:style>
  <w:style w:type="paragraph" w:customStyle="1" w:styleId="C4A4FF4BFF884B9CBBE19EF2B911D8CB17">
    <w:name w:val="C4A4FF4BFF884B9CBBE19EF2B911D8CB17"/>
    <w:rsid w:val="00D36BC7"/>
    <w:pPr>
      <w:widowControl w:val="0"/>
      <w:jc w:val="both"/>
    </w:pPr>
  </w:style>
  <w:style w:type="paragraph" w:customStyle="1" w:styleId="43E38C2551A747D39B59BE80EFEC13C617">
    <w:name w:val="43E38C2551A747D39B59BE80EFEC13C617"/>
    <w:rsid w:val="00D36BC7"/>
    <w:pPr>
      <w:widowControl w:val="0"/>
      <w:jc w:val="both"/>
    </w:pPr>
  </w:style>
  <w:style w:type="paragraph" w:customStyle="1" w:styleId="11B59A587E7840C087695912190B8A0417">
    <w:name w:val="11B59A587E7840C087695912190B8A0417"/>
    <w:rsid w:val="00D36BC7"/>
    <w:pPr>
      <w:widowControl w:val="0"/>
      <w:jc w:val="both"/>
    </w:pPr>
  </w:style>
  <w:style w:type="paragraph" w:customStyle="1" w:styleId="40611C2CE2C14FB08AE37B3960B745A817">
    <w:name w:val="40611C2CE2C14FB08AE37B3960B745A817"/>
    <w:rsid w:val="00D36BC7"/>
    <w:pPr>
      <w:widowControl w:val="0"/>
      <w:jc w:val="both"/>
    </w:pPr>
  </w:style>
  <w:style w:type="paragraph" w:customStyle="1" w:styleId="4391850C0B4B4327AD0EA7712CF58B6E17">
    <w:name w:val="4391850C0B4B4327AD0EA7712CF58B6E17"/>
    <w:rsid w:val="00D36BC7"/>
    <w:pPr>
      <w:widowControl w:val="0"/>
      <w:jc w:val="both"/>
    </w:pPr>
  </w:style>
  <w:style w:type="paragraph" w:customStyle="1" w:styleId="110F6B0F7E18429893D3812769ADC96F17">
    <w:name w:val="110F6B0F7E18429893D3812769ADC96F17"/>
    <w:rsid w:val="00D36BC7"/>
    <w:pPr>
      <w:widowControl w:val="0"/>
      <w:jc w:val="both"/>
    </w:pPr>
  </w:style>
  <w:style w:type="paragraph" w:customStyle="1" w:styleId="F15323F8FBE24C50ABBBCEF9D76895F517">
    <w:name w:val="F15323F8FBE24C50ABBBCEF9D76895F517"/>
    <w:rsid w:val="00D36BC7"/>
    <w:pPr>
      <w:widowControl w:val="0"/>
      <w:jc w:val="both"/>
    </w:pPr>
  </w:style>
  <w:style w:type="paragraph" w:customStyle="1" w:styleId="615FCA9BE30F4AA3BCBCDF196574B0D317">
    <w:name w:val="615FCA9BE30F4AA3BCBCDF196574B0D317"/>
    <w:rsid w:val="00D36BC7"/>
    <w:pPr>
      <w:widowControl w:val="0"/>
      <w:jc w:val="both"/>
    </w:pPr>
  </w:style>
  <w:style w:type="paragraph" w:customStyle="1" w:styleId="41687CD1FFFE4D48A87190F37FF09B4C17">
    <w:name w:val="41687CD1FFFE4D48A87190F37FF09B4C17"/>
    <w:rsid w:val="00D36BC7"/>
    <w:pPr>
      <w:widowControl w:val="0"/>
      <w:jc w:val="both"/>
    </w:pPr>
  </w:style>
  <w:style w:type="paragraph" w:customStyle="1" w:styleId="78DD3E3B0D6E42729353A62EDEEF4CA117">
    <w:name w:val="78DD3E3B0D6E42729353A62EDEEF4CA117"/>
    <w:rsid w:val="00D36BC7"/>
    <w:pPr>
      <w:widowControl w:val="0"/>
      <w:jc w:val="both"/>
    </w:pPr>
  </w:style>
  <w:style w:type="paragraph" w:customStyle="1" w:styleId="280B9C443E074CDD9F9D157881E8A1A517">
    <w:name w:val="280B9C443E074CDD9F9D157881E8A1A517"/>
    <w:rsid w:val="00D36BC7"/>
    <w:pPr>
      <w:widowControl w:val="0"/>
      <w:jc w:val="both"/>
    </w:pPr>
  </w:style>
  <w:style w:type="paragraph" w:customStyle="1" w:styleId="1F7DE3FA265443BCA27DBA1D71344B7917">
    <w:name w:val="1F7DE3FA265443BCA27DBA1D71344B7917"/>
    <w:rsid w:val="00D36BC7"/>
    <w:pPr>
      <w:widowControl w:val="0"/>
      <w:jc w:val="both"/>
    </w:pPr>
  </w:style>
  <w:style w:type="paragraph" w:customStyle="1" w:styleId="D3CAD8E2366C47F79A514EC4E849D5F917">
    <w:name w:val="D3CAD8E2366C47F79A514EC4E849D5F917"/>
    <w:rsid w:val="00D36BC7"/>
    <w:pPr>
      <w:widowControl w:val="0"/>
      <w:jc w:val="both"/>
    </w:pPr>
  </w:style>
  <w:style w:type="paragraph" w:customStyle="1" w:styleId="63B9EDF9E489432DBE7EB12A8AE068AE17">
    <w:name w:val="63B9EDF9E489432DBE7EB12A8AE068AE17"/>
    <w:rsid w:val="00D36BC7"/>
    <w:pPr>
      <w:widowControl w:val="0"/>
      <w:jc w:val="both"/>
    </w:pPr>
  </w:style>
  <w:style w:type="paragraph" w:customStyle="1" w:styleId="7C540E77EB6C42EEA72405216F879B9617">
    <w:name w:val="7C540E77EB6C42EEA72405216F879B9617"/>
    <w:rsid w:val="00D36BC7"/>
    <w:pPr>
      <w:widowControl w:val="0"/>
      <w:jc w:val="both"/>
    </w:pPr>
  </w:style>
  <w:style w:type="paragraph" w:customStyle="1" w:styleId="D3A69C45EF294C5D9E20D546DB54644317">
    <w:name w:val="D3A69C45EF294C5D9E20D546DB54644317"/>
    <w:rsid w:val="00D36BC7"/>
    <w:pPr>
      <w:widowControl w:val="0"/>
      <w:jc w:val="both"/>
    </w:pPr>
  </w:style>
  <w:style w:type="paragraph" w:customStyle="1" w:styleId="66311B1DB2054DBFB3EBF4FD1C6D22A917">
    <w:name w:val="66311B1DB2054DBFB3EBF4FD1C6D22A917"/>
    <w:rsid w:val="00D36BC7"/>
    <w:pPr>
      <w:widowControl w:val="0"/>
      <w:jc w:val="both"/>
    </w:pPr>
  </w:style>
  <w:style w:type="paragraph" w:customStyle="1" w:styleId="2D334A62BABA45929930A7C7D6258C939">
    <w:name w:val="2D334A62BABA45929930A7C7D6258C939"/>
    <w:rsid w:val="00D36BC7"/>
    <w:pPr>
      <w:widowControl w:val="0"/>
      <w:jc w:val="both"/>
    </w:pPr>
  </w:style>
  <w:style w:type="paragraph" w:customStyle="1" w:styleId="55ACC1842DDE43BDBA2BBDEADA5E8E6B9">
    <w:name w:val="55ACC1842DDE43BDBA2BBDEADA5E8E6B9"/>
    <w:rsid w:val="00D36BC7"/>
    <w:pPr>
      <w:widowControl w:val="0"/>
      <w:jc w:val="both"/>
    </w:pPr>
  </w:style>
  <w:style w:type="paragraph" w:customStyle="1" w:styleId="5D6DC40404C74C9883FB8524C28EC2749">
    <w:name w:val="5D6DC40404C74C9883FB8524C28EC2749"/>
    <w:rsid w:val="00D36BC7"/>
    <w:pPr>
      <w:widowControl w:val="0"/>
      <w:jc w:val="both"/>
    </w:pPr>
  </w:style>
  <w:style w:type="paragraph" w:customStyle="1" w:styleId="8332BE012C8E462F9A5579D85002A6A317">
    <w:name w:val="8332BE012C8E462F9A5579D85002A6A317"/>
    <w:rsid w:val="00D36BC7"/>
    <w:pPr>
      <w:widowControl w:val="0"/>
      <w:jc w:val="both"/>
    </w:pPr>
  </w:style>
  <w:style w:type="paragraph" w:customStyle="1" w:styleId="6307FEE45F344D8EBF97B7162D68583D17">
    <w:name w:val="6307FEE45F344D8EBF97B7162D68583D17"/>
    <w:rsid w:val="00D36BC7"/>
    <w:pPr>
      <w:widowControl w:val="0"/>
      <w:jc w:val="both"/>
    </w:pPr>
  </w:style>
  <w:style w:type="paragraph" w:customStyle="1" w:styleId="C8BEC1663416441B965789AA383541B05">
    <w:name w:val="C8BEC1663416441B965789AA383541B05"/>
    <w:rsid w:val="00D36BC7"/>
    <w:pPr>
      <w:widowControl w:val="0"/>
      <w:jc w:val="both"/>
    </w:pPr>
  </w:style>
  <w:style w:type="paragraph" w:customStyle="1" w:styleId="5A7DCBC0AAAF41BA809F780DAC56D42B5">
    <w:name w:val="5A7DCBC0AAAF41BA809F780DAC56D42B5"/>
    <w:rsid w:val="00D36BC7"/>
    <w:pPr>
      <w:widowControl w:val="0"/>
      <w:jc w:val="both"/>
    </w:pPr>
  </w:style>
  <w:style w:type="paragraph" w:customStyle="1" w:styleId="9A27F545C61F448C908C9C1FD50A17125">
    <w:name w:val="9A27F545C61F448C908C9C1FD50A17125"/>
    <w:rsid w:val="00D36BC7"/>
    <w:pPr>
      <w:widowControl w:val="0"/>
      <w:jc w:val="both"/>
    </w:pPr>
  </w:style>
  <w:style w:type="paragraph" w:customStyle="1" w:styleId="1D929CF7ED1146EEB68113C0FB1DCB5A5">
    <w:name w:val="1D929CF7ED1146EEB68113C0FB1DCB5A5"/>
    <w:rsid w:val="00D36BC7"/>
    <w:pPr>
      <w:widowControl w:val="0"/>
      <w:jc w:val="both"/>
    </w:pPr>
  </w:style>
  <w:style w:type="paragraph" w:customStyle="1" w:styleId="4205F548550E4D51AB9086F93E856EAD5">
    <w:name w:val="4205F548550E4D51AB9086F93E856EAD5"/>
    <w:rsid w:val="00D36BC7"/>
    <w:pPr>
      <w:widowControl w:val="0"/>
      <w:jc w:val="both"/>
    </w:pPr>
  </w:style>
  <w:style w:type="paragraph" w:customStyle="1" w:styleId="FF52FEAE97E94B188052E7EE9A3CCBD75">
    <w:name w:val="FF52FEAE97E94B188052E7EE9A3CCBD75"/>
    <w:rsid w:val="00D36BC7"/>
    <w:pPr>
      <w:widowControl w:val="0"/>
      <w:jc w:val="both"/>
    </w:pPr>
  </w:style>
  <w:style w:type="paragraph" w:customStyle="1" w:styleId="1075F5A805E14FB5AB8F5395AFF9BE5C5">
    <w:name w:val="1075F5A805E14FB5AB8F5395AFF9BE5C5"/>
    <w:rsid w:val="00D36BC7"/>
    <w:pPr>
      <w:widowControl w:val="0"/>
      <w:jc w:val="both"/>
    </w:pPr>
  </w:style>
  <w:style w:type="paragraph" w:customStyle="1" w:styleId="FA91F58AB39F408085366FBE3EC26EB55">
    <w:name w:val="FA91F58AB39F408085366FBE3EC26EB55"/>
    <w:rsid w:val="00D36BC7"/>
    <w:pPr>
      <w:widowControl w:val="0"/>
      <w:jc w:val="both"/>
    </w:pPr>
  </w:style>
  <w:style w:type="paragraph" w:customStyle="1" w:styleId="F771133DE87547E6ABA05B7C303A38005">
    <w:name w:val="F771133DE87547E6ABA05B7C303A38005"/>
    <w:rsid w:val="00D36BC7"/>
    <w:pPr>
      <w:widowControl w:val="0"/>
      <w:jc w:val="both"/>
    </w:pPr>
  </w:style>
  <w:style w:type="paragraph" w:customStyle="1" w:styleId="2AB1852486C048A79FD3BBB2B93F91965">
    <w:name w:val="2AB1852486C048A79FD3BBB2B93F91965"/>
    <w:rsid w:val="00D36BC7"/>
    <w:pPr>
      <w:widowControl w:val="0"/>
      <w:jc w:val="both"/>
    </w:pPr>
  </w:style>
  <w:style w:type="paragraph" w:customStyle="1" w:styleId="258B67B126874EC98A2951A94DE765485">
    <w:name w:val="258B67B126874EC98A2951A94DE765485"/>
    <w:rsid w:val="00D36BC7"/>
    <w:pPr>
      <w:widowControl w:val="0"/>
      <w:jc w:val="both"/>
    </w:pPr>
  </w:style>
  <w:style w:type="paragraph" w:customStyle="1" w:styleId="EF1F178EF8C84260BC773A4BC044A1625">
    <w:name w:val="EF1F178EF8C84260BC773A4BC044A1625"/>
    <w:rsid w:val="00D36BC7"/>
    <w:pPr>
      <w:widowControl w:val="0"/>
      <w:jc w:val="both"/>
    </w:pPr>
  </w:style>
  <w:style w:type="paragraph" w:customStyle="1" w:styleId="944A954C506343808AE14CDE74DE9D1D5">
    <w:name w:val="944A954C506343808AE14CDE74DE9D1D5"/>
    <w:rsid w:val="00D36BC7"/>
    <w:pPr>
      <w:widowControl w:val="0"/>
      <w:jc w:val="both"/>
    </w:pPr>
  </w:style>
  <w:style w:type="paragraph" w:customStyle="1" w:styleId="40159F091C5E415A8B88CD84930479935">
    <w:name w:val="40159F091C5E415A8B88CD84930479935"/>
    <w:rsid w:val="00D36BC7"/>
    <w:pPr>
      <w:widowControl w:val="0"/>
      <w:jc w:val="both"/>
    </w:pPr>
  </w:style>
  <w:style w:type="paragraph" w:customStyle="1" w:styleId="D7412FB7FB4047748458608E62873E185">
    <w:name w:val="D7412FB7FB4047748458608E62873E185"/>
    <w:rsid w:val="00D36BC7"/>
    <w:pPr>
      <w:widowControl w:val="0"/>
      <w:jc w:val="both"/>
    </w:pPr>
  </w:style>
  <w:style w:type="paragraph" w:customStyle="1" w:styleId="D10D0749AE8747ED9B7B3DAD41245F565">
    <w:name w:val="D10D0749AE8747ED9B7B3DAD41245F565"/>
    <w:rsid w:val="00D36BC7"/>
    <w:pPr>
      <w:widowControl w:val="0"/>
      <w:jc w:val="both"/>
    </w:pPr>
  </w:style>
  <w:style w:type="paragraph" w:customStyle="1" w:styleId="18CC49376CF043988EF54CFBEA829EC95">
    <w:name w:val="18CC49376CF043988EF54CFBEA829EC95"/>
    <w:rsid w:val="00D36BC7"/>
    <w:pPr>
      <w:widowControl w:val="0"/>
      <w:jc w:val="both"/>
    </w:pPr>
  </w:style>
  <w:style w:type="paragraph" w:customStyle="1" w:styleId="97FC4E1A5F30421D88A188DB42E17E195">
    <w:name w:val="97FC4E1A5F30421D88A188DB42E17E195"/>
    <w:rsid w:val="00D36BC7"/>
    <w:pPr>
      <w:widowControl w:val="0"/>
      <w:jc w:val="both"/>
    </w:pPr>
  </w:style>
  <w:style w:type="paragraph" w:customStyle="1" w:styleId="6BFEF5A9E70548069BD817643D64E2A95">
    <w:name w:val="6BFEF5A9E70548069BD817643D64E2A95"/>
    <w:rsid w:val="00D36BC7"/>
    <w:pPr>
      <w:widowControl w:val="0"/>
      <w:jc w:val="both"/>
    </w:pPr>
  </w:style>
  <w:style w:type="paragraph" w:customStyle="1" w:styleId="AC360D93CD8B4171A1AF55456218B66A5">
    <w:name w:val="AC360D93CD8B4171A1AF55456218B66A5"/>
    <w:rsid w:val="00D36BC7"/>
    <w:pPr>
      <w:widowControl w:val="0"/>
      <w:jc w:val="both"/>
    </w:pPr>
  </w:style>
  <w:style w:type="paragraph" w:customStyle="1" w:styleId="0AEC6802776F44B3A51FF39858356A105">
    <w:name w:val="0AEC6802776F44B3A51FF39858356A105"/>
    <w:rsid w:val="00D36BC7"/>
    <w:pPr>
      <w:widowControl w:val="0"/>
      <w:jc w:val="both"/>
    </w:pPr>
  </w:style>
  <w:style w:type="paragraph" w:customStyle="1" w:styleId="A2C89D4A323E4FE7808D9B8A65011C535">
    <w:name w:val="A2C89D4A323E4FE7808D9B8A65011C535"/>
    <w:rsid w:val="00D36BC7"/>
    <w:pPr>
      <w:widowControl w:val="0"/>
      <w:jc w:val="both"/>
    </w:pPr>
  </w:style>
  <w:style w:type="paragraph" w:customStyle="1" w:styleId="6CFFD980364945BB8216DA7EF42F1E045">
    <w:name w:val="6CFFD980364945BB8216DA7EF42F1E045"/>
    <w:rsid w:val="00D36BC7"/>
    <w:pPr>
      <w:widowControl w:val="0"/>
      <w:jc w:val="both"/>
    </w:pPr>
  </w:style>
  <w:style w:type="paragraph" w:customStyle="1" w:styleId="1FBF754077CB407EB2215231C37E2C165">
    <w:name w:val="1FBF754077CB407EB2215231C37E2C165"/>
    <w:rsid w:val="00D36BC7"/>
    <w:pPr>
      <w:widowControl w:val="0"/>
      <w:jc w:val="both"/>
    </w:pPr>
  </w:style>
  <w:style w:type="paragraph" w:customStyle="1" w:styleId="DB73D4ECA6974B22AA9989F29F3C5B3E5">
    <w:name w:val="DB73D4ECA6974B22AA9989F29F3C5B3E5"/>
    <w:rsid w:val="00D36BC7"/>
    <w:pPr>
      <w:widowControl w:val="0"/>
      <w:jc w:val="both"/>
    </w:pPr>
  </w:style>
  <w:style w:type="paragraph" w:customStyle="1" w:styleId="E655F9441C734EC98C52517EEB39556C5">
    <w:name w:val="E655F9441C734EC98C52517EEB39556C5"/>
    <w:rsid w:val="00D36BC7"/>
    <w:pPr>
      <w:widowControl w:val="0"/>
      <w:jc w:val="both"/>
    </w:pPr>
  </w:style>
  <w:style w:type="paragraph" w:customStyle="1" w:styleId="452705449DAD409EAF36256875CE4DD55">
    <w:name w:val="452705449DAD409EAF36256875CE4DD55"/>
    <w:rsid w:val="00D36BC7"/>
    <w:pPr>
      <w:widowControl w:val="0"/>
      <w:jc w:val="both"/>
    </w:pPr>
  </w:style>
  <w:style w:type="paragraph" w:customStyle="1" w:styleId="7DFAB26B200E4706A50D0598B9349BAE5">
    <w:name w:val="7DFAB26B200E4706A50D0598B9349BAE5"/>
    <w:rsid w:val="00D36BC7"/>
    <w:pPr>
      <w:widowControl w:val="0"/>
      <w:jc w:val="both"/>
    </w:pPr>
  </w:style>
  <w:style w:type="paragraph" w:customStyle="1" w:styleId="6A43A699C50949EB842DC8B9C2CE05A65">
    <w:name w:val="6A43A699C50949EB842DC8B9C2CE05A65"/>
    <w:rsid w:val="00D36BC7"/>
    <w:pPr>
      <w:widowControl w:val="0"/>
      <w:jc w:val="both"/>
    </w:pPr>
  </w:style>
  <w:style w:type="paragraph" w:customStyle="1" w:styleId="568D05A5AF31459FA15C6933B282A8645">
    <w:name w:val="568D05A5AF31459FA15C6933B282A8645"/>
    <w:rsid w:val="00D36BC7"/>
    <w:pPr>
      <w:widowControl w:val="0"/>
      <w:jc w:val="both"/>
    </w:pPr>
  </w:style>
  <w:style w:type="paragraph" w:customStyle="1" w:styleId="BB93C0B1CE2D4DA5998A73366CE8F3AA5">
    <w:name w:val="BB93C0B1CE2D4DA5998A73366CE8F3AA5"/>
    <w:rsid w:val="00D36BC7"/>
    <w:pPr>
      <w:widowControl w:val="0"/>
      <w:jc w:val="both"/>
    </w:pPr>
  </w:style>
  <w:style w:type="paragraph" w:customStyle="1" w:styleId="E2D198FEBCB34D10A92BBFFE098971675">
    <w:name w:val="E2D198FEBCB34D10A92BBFFE098971675"/>
    <w:rsid w:val="00D36BC7"/>
    <w:pPr>
      <w:widowControl w:val="0"/>
      <w:jc w:val="both"/>
    </w:pPr>
  </w:style>
  <w:style w:type="paragraph" w:customStyle="1" w:styleId="20B21A898E3545D68D77AB83CC11BD955">
    <w:name w:val="20B21A898E3545D68D77AB83CC11BD955"/>
    <w:rsid w:val="00D36BC7"/>
    <w:pPr>
      <w:widowControl w:val="0"/>
      <w:jc w:val="both"/>
    </w:pPr>
  </w:style>
  <w:style w:type="paragraph" w:customStyle="1" w:styleId="D4DEE2E6B87A4EEABA1A40972BC3A75E5">
    <w:name w:val="D4DEE2E6B87A4EEABA1A40972BC3A75E5"/>
    <w:rsid w:val="00D36BC7"/>
    <w:pPr>
      <w:widowControl w:val="0"/>
      <w:jc w:val="both"/>
    </w:pPr>
  </w:style>
  <w:style w:type="paragraph" w:customStyle="1" w:styleId="678D7C75B55245CFB2B0199317697AA95">
    <w:name w:val="678D7C75B55245CFB2B0199317697AA95"/>
    <w:rsid w:val="00D36BC7"/>
    <w:pPr>
      <w:widowControl w:val="0"/>
      <w:jc w:val="both"/>
    </w:pPr>
  </w:style>
  <w:style w:type="paragraph" w:customStyle="1" w:styleId="EE42D6C25E314F51AE29B11A0EEDC1BB5">
    <w:name w:val="EE42D6C25E314F51AE29B11A0EEDC1BB5"/>
    <w:rsid w:val="00D36BC7"/>
    <w:pPr>
      <w:widowControl w:val="0"/>
      <w:jc w:val="both"/>
    </w:pPr>
  </w:style>
  <w:style w:type="paragraph" w:customStyle="1" w:styleId="FD57A6A092A8495A96A77F0F5893F0D3">
    <w:name w:val="FD57A6A092A8495A96A77F0F5893F0D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C6EB82EBCA4839A27DDD612B9F2BA8">
    <w:name w:val="9FC6EB82EBCA4839A27DDD612B9F2BA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5233255F4C27AA61355B75D252B9">
    <w:name w:val="2AB15233255F4C27AA61355B75D252B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DEAB06BB62465B96BA59886E5955F9">
    <w:name w:val="3DDEAB06BB62465B96BA59886E5955F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284E801EF094308A9349E4D666001DB">
    <w:name w:val="7284E801EF094308A9349E4D666001D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DAC93A14A74C2598ABE20638F9A1DD">
    <w:name w:val="D6DAC93A14A74C2598ABE20638F9A1D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9C742559A4EBCB18C5E84871263F3">
    <w:name w:val="15F9C742559A4EBCB18C5E84871263F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6D9C44B980548F4ABE97825341F34D2">
    <w:name w:val="46D9C44B980548F4ABE97825341F34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4303049298240C399D7C5B49232E5C7">
    <w:name w:val="34303049298240C399D7C5B49232E5C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07FA065B9D04414AE87644E611B4537">
    <w:name w:val="807FA065B9D04414AE87644E611B453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ACADF3D8DF144C689E065EB1CFDF649">
    <w:name w:val="BACADF3D8DF144C689E065EB1CFDF64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B7E0C8598944D7A5A56E02E48F2D08">
    <w:name w:val="D4B7E0C8598944D7A5A56E02E48F2D0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B977B56442484EBFD4FEAAFD4CAE25">
    <w:name w:val="2DB977B56442484EBFD4FEAAFD4CA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F13FAD44484072B8E76A31C009A6ED">
    <w:name w:val="BFF13FAD44484072B8E76A31C009A6E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C7697ADAB7A4565A127FD09BE459680">
    <w:name w:val="2C7697ADAB7A4565A127FD09BE45968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7723C286960400D8BC63E5EF4BEE2A7">
    <w:name w:val="37723C286960400D8BC63E5EF4BEE2A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E13E045B0814616855FF77E0F780338">
    <w:name w:val="CE13E045B0814616855FF77E0F78033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17CD5B9577C479F96A9F23688BDAAB3">
    <w:name w:val="317CD5B9577C479F96A9F23688BDAAB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4740F7C4ED42C48C72A666CD319675">
    <w:name w:val="FA4740F7C4ED42C48C72A666CD31967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EEF3576BFB44B09F7B1ABF5D25B206">
    <w:name w:val="11EEF3576BFB44B09F7B1ABF5D25B206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DCE6A4537F4D9B915554E88BE7CCB7">
    <w:name w:val="B0DCE6A4537F4D9B915554E88BE7CCB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31FDFB1BA245A69D15F303AB0A45D2">
    <w:name w:val="EF31FDFB1BA245A69D15F303AB0A45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4EF83EAF0F4F3B9A03D02BE8A4D3D4">
    <w:name w:val="394EF83EAF0F4F3B9A03D02BE8A4D3D4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AD21E4FE674A0B886C27222A1EFB90">
    <w:name w:val="82AD21E4FE674A0B886C27222A1EFB9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E71468C22974C97A4D6565F981B5348">
    <w:name w:val="2E71468C22974C97A4D6565F981B534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B567A4F46E43CD84B80342D8BE162A">
    <w:name w:val="B7B567A4F46E43CD84B80342D8BE162A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B6AEAFBA2847EF9DB64F6C31088A60">
    <w:name w:val="F8B6AEAFBA2847EF9DB64F6C31088A6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662F4F5B244FA984CF07A84A2EE25">
    <w:name w:val="364662F4F5B244FA984CF07A84A2E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B7AE1035AC4987B06894F59858B8B1">
    <w:name w:val="04B7AE1035AC4987B06894F59858B8B1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918E293FD9D4550A14A58FF6042E209">
    <w:name w:val="B918E293FD9D4550A14A58FF6042E20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B6CD4B70AEC4233B04775ACEA0CF0A9">
    <w:name w:val="2B6CD4B70AEC4233B04775ACEA0CF0A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3A279C0E1D1455D906BAD7A9A38D78E">
    <w:name w:val="23A279C0E1D1455D906BAD7A9A38D78E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42A75F4ECEB4CCBBC1B82DE6E0E697B">
    <w:name w:val="E42A75F4ECEB4CCBBC1B82DE6E0E697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D3F945F6D243078F5D2E251BB226E8">
    <w:name w:val="18D3F945F6D243078F5D2E251BB226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C6491D45B44EB98FEAAD738F2BC013">
    <w:name w:val="B5C6491D45B44EB98FEAAD738F2BC0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BFB98F96414EE8BAB83A2B5A1B8D21">
    <w:name w:val="41BFB98F96414EE8BAB83A2B5A1B8D2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F58FF151CB48EE818348531558C0C3">
    <w:name w:val="F7F58FF151CB48EE818348531558C0C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B20690BD84100B4A3BE6681F73D9F">
    <w:name w:val="AACB20690BD84100B4A3BE6681F73D9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05CC5D65624E67B153231978361F88">
    <w:name w:val="8F05CC5D65624E67B153231978361F8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AC98E4F984ABAB47F06A87B510961">
    <w:name w:val="0E5AC98E4F984ABAB47F06A87B5109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9FCD5F0C674433AD99028962255C68">
    <w:name w:val="DE9FCD5F0C674433AD99028962255C6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B910E0CC6E4C3CA1FA130263C92B13">
    <w:name w:val="1EB910E0CC6E4C3CA1FA130263C92B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03CE062AEC04E2DB09FE886954CB7D6">
    <w:name w:val="003CE062AEC04E2DB09FE886954CB7D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0FF5ADB9944BEEBA8A8E8BE01F0785">
    <w:name w:val="7E0FF5ADB9944BEEBA8A8E8BE01F078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7BDE77FBB4B1299133130821B4835">
    <w:name w:val="55A7BDE77FBB4B1299133130821B483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59B6F8805640D9ACDD0FED8AF78B94">
    <w:name w:val="EB59B6F8805640D9ACDD0FED8AF78B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E7EF2402D14F02B0B312853FA62ACF">
    <w:name w:val="0EE7EF2402D14F02B0B312853FA62AC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9B3F24FB6E467D977A3E1AF3B678D3">
    <w:name w:val="D69B3F24FB6E467D977A3E1AF3B678D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E0199BF2B74E77A566120F986611A0">
    <w:name w:val="2FE0199BF2B74E77A566120F986611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66C8ED7949467E82939230B84E5CFA">
    <w:name w:val="4D66C8ED7949467E82939230B84E5CF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0911DBF0DB74961871085047C45AEA0">
    <w:name w:val="F0911DBF0DB74961871085047C45AE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98C90741764D3BB2CA80CDB0E54320">
    <w:name w:val="9998C90741764D3BB2CA80CDB0E543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EE680020A904C01B58B9935F962EA91">
    <w:name w:val="AEE680020A904C01B58B9935F962EA9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C2377FEF9F047C19444C4307C1995C4">
    <w:name w:val="0C2377FEF9F047C19444C4307C1995C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3AD3D0EFCA7447F97CC3EA47546A827">
    <w:name w:val="C3AD3D0EFCA7447F97CC3EA47546A82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C91EB99E85448DA09D997EB09194C0">
    <w:name w:val="55C91EB99E85448DA09D997EB09194C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04232E3F748FABC0D784C755C3F83">
    <w:name w:val="A7904232E3F748FABC0D784C755C3F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36530E57A44C0E8991A465A9864BB8">
    <w:name w:val="B736530E57A44C0E8991A465A9864B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8DD7711F90F404B93FF67B0217027AB">
    <w:name w:val="58DD7711F90F404B93FF67B0217027A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0D37853F984A9EAD70A18156A88D38">
    <w:name w:val="ED0D37853F984A9EAD70A18156A88D3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4BD3F91BE4419598191C6751D8B0F4">
    <w:name w:val="454BD3F91BE4419598191C6751D8B0F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A755CCCCFF413185E4CFE2F29E1480">
    <w:name w:val="96A755CCCCFF413185E4CFE2F29E1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8DD79285224A71BA7B976089425E7C">
    <w:name w:val="718DD79285224A71BA7B976089425E7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5C504FC771E41B2A5D8E2C83E218C4A">
    <w:name w:val="75C504FC771E41B2A5D8E2C83E218C4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6BB58E5759440CAA337A40512FD9E0F">
    <w:name w:val="16BB58E5759440CAA337A40512FD9E0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F7F8F5F9A6A4D78B7BBA817C8730CA6">
    <w:name w:val="6F7F8F5F9A6A4D78B7BBA817C8730CA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172A29F074188BA119C6C81A36C3A">
    <w:name w:val="BE7172A29F074188BA119C6C81A36C3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87EE24063204669B4ABF5A213746165">
    <w:name w:val="087EE24063204669B4ABF5A2137461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80A8B16EF9463FADBD45EE41261301">
    <w:name w:val="7D80A8B16EF9463FADBD45EE4126130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13D57F33748CEAE84DA8BA35B38B4">
    <w:name w:val="69413D57F33748CEAE84DA8BA35B38B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E6E3A3950442E28A51590D3A1C27FB">
    <w:name w:val="94E6E3A3950442E28A51590D3A1C27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49C4CC0BDB4AACB312389DF5745340">
    <w:name w:val="4C49C4CC0BDB4AACB312389DF574534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466DB0217714264A9A62CAC6B6B335B">
    <w:name w:val="4466DB0217714264A9A62CAC6B6B335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5844D9115E4343B4DC92B9985B9F25">
    <w:name w:val="665844D9115E4343B4DC92B9985B9F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4E54C8AF134CEE89F4684280F78317">
    <w:name w:val="0E4E54C8AF134CEE89F4684280F7831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AE1777BDA440219FBEC1E5071E7C1C">
    <w:name w:val="E5AE1777BDA440219FBEC1E5071E7C1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C71558FC4944D99D1A47A1B56919CA">
    <w:name w:val="D7C71558FC4944D99D1A47A1B56919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73248E84C14D9EAC7FFBA57D1B3728">
    <w:name w:val="9A73248E84C14D9EAC7FFBA57D1B372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11C27249244490B05BD44BC27258B8">
    <w:name w:val="F111C27249244490B05BD44BC27258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F06C1C20D4D219FF9ABC302C021CA">
    <w:name w:val="944F06C1C20D4D219FF9ABC302C021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F89F38A18F4F939CC131CC6729144C">
    <w:name w:val="FCF89F38A18F4F939CC131CC6729144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2538E3A57401F8EBB0C2FABF6F19E">
    <w:name w:val="0E52538E3A57401F8EBB0C2FABF6F19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8AD459AD92455390BD41A64B037A5E">
    <w:name w:val="A88AD459AD92455390BD41A64B037A5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6DCB7CB7BA48B98A14C75D96C229B6">
    <w:name w:val="656DCB7CB7BA48B98A14C75D96C229B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F77DE5AB9A45E2A0475109B0730611">
    <w:name w:val="8FF77DE5AB9A45E2A0475109B073061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51A41A49D44927897C26DCAA60A641">
    <w:name w:val="D351A41A49D44927897C26DCAA60A64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4B0377C7F74346ACF2ACF9D29DAE7E">
    <w:name w:val="834B0377C7F74346ACF2ACF9D29DAE7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D48761DB1CC4EBAA8E89645BECB00CD">
    <w:name w:val="0D48761DB1CC4EBAA8E89645BECB00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C4037D8DC14CD3BFE2E3C0A7156465">
    <w:name w:val="DEC4037D8DC14CD3BFE2E3C0A71564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6CBA739F174731B54AD61B2C2AB480">
    <w:name w:val="1F6CBA739F174731B54AD61B2C2AB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800CC1EDCE43F5952292860B6DD9F6">
    <w:name w:val="41800CC1EDCE43F5952292860B6DD9F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3A7FA28C214B0D98047522D2EE61E5">
    <w:name w:val="653A7FA28C214B0D98047522D2EE61E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BD78123C0C2400DAB495A656341C415">
    <w:name w:val="0BD78123C0C2400DAB495A656341C41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6B7C9D0DE043219962B9FC0A07ED2E">
    <w:name w:val="A86B7C9D0DE043219962B9FC0A07ED2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E6737CAA2431FACD045B114BD8C83">
    <w:name w:val="AACE6737CAA2431FACD045B114BD8C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EDED06B0A54D05BF146F5D9E831E25">
    <w:name w:val="E9EDED06B0A54D05BF146F5D9E831E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29F86A3C7F4321A1A0496A0DB0966D">
    <w:name w:val="4029F86A3C7F4321A1A0496A0DB0966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BCC91ED424442758B1E0875D0EC596E">
    <w:name w:val="5BCC91ED424442758B1E0875D0EC596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A671EFC0AD9438D9D0EA69D2E363824">
    <w:name w:val="8A671EFC0AD9438D9D0EA69D2E36382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6A3ADCD7074A9FB05E4D94F7DC85A3">
    <w:name w:val="716A3ADCD7074A9FB05E4D94F7DC85A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369287763A404CB4B31BE382B33D7F">
    <w:name w:val="30369287763A404CB4B31BE382B33D7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1C7ABF8C10E41589558EDC06F5AEE62">
    <w:name w:val="B1C7ABF8C10E41589558EDC06F5AEE6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0CF7CCF09048619B8D7BC8D08A14ED">
    <w:name w:val="E20CF7CCF09048619B8D7BC8D08A14E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8C993C02E248DEB377E6A79585D1F2">
    <w:name w:val="D58C993C02E248DEB377E6A79585D1F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DD03E7BC2A4DCA83598EA781BBCD80">
    <w:name w:val="04DD03E7BC2A4DCA83598EA781BBCD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207F099084DFBB2D7103797DA31BD">
    <w:name w:val="BFD207F099084DFBB2D7103797DA31B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ECE29D34FA4F0DA0AE33623AD6DC94">
    <w:name w:val="D7ECE29D34FA4F0DA0AE33623AD6DC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C2D8B912C904A989ECB00A45C5B1AE3">
    <w:name w:val="8C2D8B912C904A989ECB00A45C5B1AE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D3EC4E008444F0BE83E7F0539CF861">
    <w:name w:val="45D3EC4E008444F0BE83E7F0539CF8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CB62E0C22BE462C99DF1B46CFA3B313">
    <w:name w:val="9CB62E0C22BE462C99DF1B46CFA3B3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5917BD402F4B76953A46C1E3F04F6A">
    <w:name w:val="895917BD402F4B76953A46C1E3F04F6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8C4D1B040A4FB984E512DF5E6982FB">
    <w:name w:val="0F8C4D1B040A4FB984E512DF5E6982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24E71CC1CB54274A38A264FB625253E">
    <w:name w:val="D24E71CC1CB54274A38A264FB625253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C6140D510C4F9FA5126318469A66D7">
    <w:name w:val="41C6140D510C4F9FA5126318469A66D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5AB7DCB2AB4C08A89BDA86A3A5A85D">
    <w:name w:val="8B5AB7DCB2AB4C08A89BDA86A3A5A85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5C90FD4DAB414D84C0DCCF616401BE">
    <w:name w:val="115C90FD4DAB414D84C0DCCF616401B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84721582C040519003409D6A6F95E8">
    <w:name w:val="1E84721582C040519003409D6A6F95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F29BC96AF24872B4408E689454EA61">
    <w:name w:val="D8F29BC96AF24872B4408E689454EA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A82A103661491784A76832A865A826">
    <w:name w:val="6AA82A103661491784A76832A865A82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1527C8A77B4306B6DAA78FB5FBC5CD">
    <w:name w:val="7E1527C8A77B4306B6DAA78FB5FBC5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3A46A08F7439381FA3EF1B4CCFEB7">
    <w:name w:val="5553A46A08F7439381FA3EF1B4CCFEB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02D1DBE310454E9B1C9616D0DEC92F">
    <w:name w:val="B502D1DBE310454E9B1C9616D0DEC92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3C90082A444F7183F9169AA671D690">
    <w:name w:val="9E3C90082A444F7183F9169AA671D69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74CDFC594E4AEA97CD7A4A48B8F804">
    <w:name w:val="9974CDFC594E4AEA97CD7A4A48B8F80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1D6BFBB6364B53B6F7CC1CEE123694">
    <w:name w:val="2D1D6BFBB6364B53B6F7CC1CEE1236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747DC92FB4A4F019E955D3B272C17B2">
    <w:name w:val="7747DC92FB4A4F019E955D3B272C17B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2CF885FC61A4635AF1836A205F43289">
    <w:name w:val="22CF885FC61A4635AF1836A205F4328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7BF4DF3845240D7B5D9F7562EBC6620">
    <w:name w:val="17BF4DF3845240D7B5D9F7562EBC66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E873476044485A8CE11592258A2209">
    <w:name w:val="B0E873476044485A8CE11592258A220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D413A8838E46AC8D5768540D4A4C1B">
    <w:name w:val="F5D413A8838E46AC8D5768540D4A4C1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829FB5857D4087A6F7DF297B9A14B8">
    <w:name w:val="FC829FB5857D4087A6F7DF297B9A14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3E54AC039748BD9A183238416CE4E7">
    <w:name w:val="3D3E54AC039748BD9A183238416CE4E7"/>
    <w:rsid w:val="00F92787"/>
    <w:pPr>
      <w:spacing w:after="160" w:line="259" w:lineRule="auto"/>
    </w:pPr>
    <w:rPr>
      <w:rFonts w:eastAsia="宋体"/>
      <w:kern w:val="0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009F8-4C99-49BB-AD65-9A5FCB871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103</cp:revision>
  <cp:lastPrinted>2019-09-18T01:49:00Z</cp:lastPrinted>
  <dcterms:created xsi:type="dcterms:W3CDTF">2019-12-12T09:26:00Z</dcterms:created>
  <dcterms:modified xsi:type="dcterms:W3CDTF">2019-12-31T09:21:00Z</dcterms:modified>
</cp:coreProperties>
</file>